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0D07F" w14:textId="5C93D96F" w:rsidR="00C20EFE" w:rsidRPr="0062506D" w:rsidRDefault="007F0B2D" w:rsidP="00C20EFE">
      <w:pPr>
        <w:rPr>
          <w:rFonts w:ascii="Arial Black" w:hAnsi="Arial Black"/>
          <w:b/>
          <w:bCs/>
          <w:color w:val="FF0000"/>
          <w:sz w:val="52"/>
          <w:szCs w:val="52"/>
        </w:rPr>
      </w:pPr>
      <w:r w:rsidRPr="0062506D">
        <w:rPr>
          <w:rFonts w:ascii="Arial Black" w:hAnsi="Arial Black"/>
          <w:b/>
          <w:bCs/>
          <w:color w:val="FF0000"/>
          <w:sz w:val="52"/>
          <w:szCs w:val="52"/>
        </w:rPr>
        <w:t>INTERVIEW 1</w:t>
      </w:r>
    </w:p>
    <w:p w14:paraId="2147562D" w14:textId="2F095177" w:rsidR="007F0B2D" w:rsidRDefault="007F0B2D" w:rsidP="00C20EFE"/>
    <w:p w14:paraId="7CAC2482" w14:textId="0D4975B7" w:rsidR="007F0B2D" w:rsidRDefault="007F0B2D" w:rsidP="007F0B2D">
      <w:pPr>
        <w:pStyle w:val="Heading5"/>
        <w:numPr>
          <w:ilvl w:val="0"/>
          <w:numId w:val="0"/>
        </w:numPr>
      </w:pPr>
      <w:r>
        <w:t xml:space="preserve">                                                                                                 Interview </w:t>
      </w:r>
    </w:p>
    <w:tbl>
      <w:tblPr>
        <w:tblW w:w="0" w:type="auto"/>
        <w:tblLayout w:type="fixed"/>
        <w:tblCellMar>
          <w:left w:w="144" w:type="dxa"/>
          <w:right w:w="86" w:type="dxa"/>
        </w:tblCellMar>
        <w:tblLook w:val="06A0" w:firstRow="1" w:lastRow="0" w:firstColumn="1" w:lastColumn="0" w:noHBand="1" w:noVBand="1"/>
      </w:tblPr>
      <w:tblGrid>
        <w:gridCol w:w="864"/>
        <w:gridCol w:w="5994"/>
        <w:gridCol w:w="2610"/>
      </w:tblGrid>
      <w:tr w:rsidR="007F0B2D" w14:paraId="6E4A4F7C" w14:textId="77777777" w:rsidTr="00C90F53">
        <w:trPr>
          <w:trHeight w:val="576"/>
          <w:tblHeader/>
        </w:trPr>
        <w:tc>
          <w:tcPr>
            <w:tcW w:w="864" w:type="dxa"/>
            <w:tcBorders>
              <w:top w:val="single" w:sz="4" w:space="0" w:color="auto"/>
              <w:left w:val="nil"/>
              <w:bottom w:val="single" w:sz="4" w:space="0" w:color="auto"/>
              <w:right w:val="nil"/>
            </w:tcBorders>
            <w:vAlign w:val="center"/>
            <w:hideMark/>
          </w:tcPr>
          <w:p w14:paraId="73019439" w14:textId="77777777" w:rsidR="007F0B2D" w:rsidRDefault="007F0B2D" w:rsidP="00C90F53">
            <w:pPr>
              <w:pStyle w:val="TOC1"/>
              <w:spacing w:line="240" w:lineRule="auto"/>
            </w:pPr>
            <w:r>
              <w:t xml:space="preserve">  Line</w:t>
            </w:r>
          </w:p>
        </w:tc>
        <w:tc>
          <w:tcPr>
            <w:tcW w:w="5994" w:type="dxa"/>
            <w:tcBorders>
              <w:top w:val="single" w:sz="4" w:space="0" w:color="auto"/>
              <w:left w:val="nil"/>
              <w:bottom w:val="single" w:sz="4" w:space="0" w:color="auto"/>
              <w:right w:val="nil"/>
            </w:tcBorders>
            <w:vAlign w:val="center"/>
            <w:hideMark/>
          </w:tcPr>
          <w:p w14:paraId="1EA0386F" w14:textId="77777777" w:rsidR="007F0B2D" w:rsidRDefault="007F0B2D" w:rsidP="00C90F53">
            <w:pPr>
              <w:pStyle w:val="BodyTextIndent"/>
              <w:spacing w:line="240" w:lineRule="auto"/>
              <w:jc w:val="center"/>
            </w:pPr>
            <w:r>
              <w:t>Interview Excerpt</w:t>
            </w:r>
          </w:p>
        </w:tc>
        <w:tc>
          <w:tcPr>
            <w:tcW w:w="2610" w:type="dxa"/>
            <w:tcBorders>
              <w:top w:val="single" w:sz="4" w:space="0" w:color="auto"/>
              <w:left w:val="nil"/>
              <w:bottom w:val="single" w:sz="4" w:space="0" w:color="auto"/>
              <w:right w:val="nil"/>
            </w:tcBorders>
            <w:vAlign w:val="center"/>
            <w:hideMark/>
          </w:tcPr>
          <w:p w14:paraId="03A1B931" w14:textId="3F372977" w:rsidR="007F0B2D" w:rsidRDefault="007F0B2D" w:rsidP="00C90F53">
            <w:pPr>
              <w:tabs>
                <w:tab w:val="left" w:pos="2460"/>
              </w:tabs>
              <w:spacing w:line="240" w:lineRule="auto"/>
            </w:pPr>
            <w:r>
              <w:t xml:space="preserve">                                 Notes</w:t>
            </w:r>
          </w:p>
        </w:tc>
      </w:tr>
    </w:tbl>
    <w:p w14:paraId="33D83B36" w14:textId="77777777" w:rsidR="007F0B2D" w:rsidRDefault="007F0B2D" w:rsidP="007F0B2D">
      <w:pPr>
        <w:contextualSpacing/>
      </w:pPr>
      <w:bookmarkStart w:id="0" w:name="_Hlk79241929"/>
    </w:p>
    <w:p w14:paraId="09646781" w14:textId="6D9B31DD" w:rsidR="007F0B2D" w:rsidRDefault="007F0B2D" w:rsidP="007F0B2D">
      <w:pPr>
        <w:pStyle w:val="ListParagraph"/>
        <w:numPr>
          <w:ilvl w:val="0"/>
          <w:numId w:val="2"/>
        </w:numPr>
        <w:spacing w:after="160" w:line="259" w:lineRule="auto"/>
      </w:pPr>
      <w:r w:rsidRPr="001B0331">
        <w:rPr>
          <w:b/>
        </w:rPr>
        <w:t>RESEARCHER:</w:t>
      </w:r>
      <w:r>
        <w:tab/>
      </w:r>
      <w:r w:rsidRPr="001B0331">
        <w:rPr>
          <w:color w:val="FF0000"/>
        </w:rPr>
        <w:t>00:00</w:t>
      </w:r>
      <w:r>
        <w:tab/>
        <w:t>Okay, this is the beginning of</w:t>
      </w:r>
    </w:p>
    <w:p w14:paraId="0F2B7C8E" w14:textId="4AB09FF2" w:rsidR="00402CF3" w:rsidRDefault="007F0B2D" w:rsidP="007F0B2D">
      <w:pPr>
        <w:pStyle w:val="ListParagraph"/>
        <w:numPr>
          <w:ilvl w:val="0"/>
          <w:numId w:val="2"/>
        </w:numPr>
        <w:spacing w:after="160" w:line="259" w:lineRule="auto"/>
      </w:pPr>
      <w:r>
        <w:t xml:space="preserve"> the interview. </w:t>
      </w:r>
      <w:r w:rsidR="00402CF3">
        <w:t xml:space="preserve">The population of your students that I </w:t>
      </w:r>
    </w:p>
    <w:p w14:paraId="288EC13B" w14:textId="06E8467B" w:rsidR="00402CF3" w:rsidRDefault="00C94D41" w:rsidP="007F0B2D">
      <w:pPr>
        <w:pStyle w:val="ListParagraph"/>
        <w:numPr>
          <w:ilvl w:val="0"/>
          <w:numId w:val="2"/>
        </w:numPr>
        <w:spacing w:after="160" w:line="259" w:lineRule="auto"/>
      </w:pPr>
      <w:r>
        <w:t>a</w:t>
      </w:r>
      <w:r w:rsidR="00402CF3">
        <w:t>m specifically referring to are recent sub-Saharan immigrants</w:t>
      </w:r>
      <w:r>
        <w:t>.</w:t>
      </w:r>
    </w:p>
    <w:p w14:paraId="6BE36E04" w14:textId="54435AB4" w:rsidR="007F0B2D" w:rsidRDefault="007F0B2D" w:rsidP="00402CF3">
      <w:pPr>
        <w:pStyle w:val="ListParagraph"/>
        <w:numPr>
          <w:ilvl w:val="0"/>
          <w:numId w:val="2"/>
        </w:numPr>
        <w:spacing w:after="160" w:line="259" w:lineRule="auto"/>
      </w:pPr>
      <w:r>
        <w:t xml:space="preserve">My first question </w:t>
      </w:r>
      <w:r w:rsidR="00402CF3">
        <w:t>is, what</w:t>
      </w:r>
      <w:r>
        <w:t xml:space="preserve"> strategies, </w:t>
      </w:r>
    </w:p>
    <w:p w14:paraId="0F008B76" w14:textId="5D2BD740" w:rsidR="007F0B2D" w:rsidRDefault="008565D7" w:rsidP="007F0B2D">
      <w:pPr>
        <w:pStyle w:val="ListParagraph"/>
        <w:numPr>
          <w:ilvl w:val="0"/>
          <w:numId w:val="2"/>
        </w:numPr>
        <w:spacing w:after="160" w:line="259" w:lineRule="auto"/>
      </w:pPr>
      <w:r>
        <w:t>techniques and</w:t>
      </w:r>
      <w:r w:rsidR="007F0B2D">
        <w:t xml:space="preserve"> processes have you found to be the </w:t>
      </w:r>
    </w:p>
    <w:p w14:paraId="22F2F906" w14:textId="77777777" w:rsidR="007F0B2D" w:rsidRDefault="007F0B2D" w:rsidP="007F0B2D">
      <w:pPr>
        <w:pStyle w:val="ListParagraph"/>
        <w:numPr>
          <w:ilvl w:val="0"/>
          <w:numId w:val="2"/>
        </w:numPr>
        <w:spacing w:after="160" w:line="259" w:lineRule="auto"/>
      </w:pPr>
      <w:r>
        <w:t>most useful in engaging your students ... disinterested</w:t>
      </w:r>
    </w:p>
    <w:p w14:paraId="5E4815C6" w14:textId="359F604C" w:rsidR="007F0B2D" w:rsidRDefault="007F0B2D" w:rsidP="007F0B2D">
      <w:pPr>
        <w:pStyle w:val="ListParagraph"/>
        <w:numPr>
          <w:ilvl w:val="0"/>
          <w:numId w:val="2"/>
        </w:numPr>
        <w:spacing w:after="160" w:line="259" w:lineRule="auto"/>
      </w:pPr>
      <w:r>
        <w:t xml:space="preserve"> students? Students who are disinterested. So, I'm</w:t>
      </w:r>
    </w:p>
    <w:p w14:paraId="0E78286C" w14:textId="77777777" w:rsidR="007F0B2D" w:rsidRDefault="007F0B2D" w:rsidP="007F0B2D">
      <w:pPr>
        <w:pStyle w:val="ListParagraph"/>
        <w:numPr>
          <w:ilvl w:val="0"/>
          <w:numId w:val="2"/>
        </w:numPr>
        <w:spacing w:after="160" w:line="259" w:lineRule="auto"/>
      </w:pPr>
      <w:r>
        <w:t xml:space="preserve"> asking for the strategies, the techniques and the </w:t>
      </w:r>
    </w:p>
    <w:p w14:paraId="32B36265" w14:textId="77777777" w:rsidR="007F0B2D" w:rsidRDefault="007F0B2D" w:rsidP="007F0B2D">
      <w:pPr>
        <w:pStyle w:val="ListParagraph"/>
        <w:numPr>
          <w:ilvl w:val="0"/>
          <w:numId w:val="2"/>
        </w:numPr>
        <w:spacing w:after="160" w:line="259" w:lineRule="auto"/>
      </w:pPr>
      <w:r>
        <w:t>processes that you found to be most useful in engaging</w:t>
      </w:r>
    </w:p>
    <w:p w14:paraId="26D28825" w14:textId="77777777" w:rsidR="007F0B2D" w:rsidRDefault="007F0B2D" w:rsidP="007F0B2D">
      <w:pPr>
        <w:pStyle w:val="ListParagraph"/>
        <w:numPr>
          <w:ilvl w:val="0"/>
          <w:numId w:val="2"/>
        </w:numPr>
        <w:spacing w:after="160" w:line="259" w:lineRule="auto"/>
      </w:pPr>
      <w:r>
        <w:t xml:space="preserve"> in your classes. And can you give some specific </w:t>
      </w:r>
    </w:p>
    <w:p w14:paraId="75BDC9E8" w14:textId="77777777" w:rsidR="007F0B2D" w:rsidRDefault="007F0B2D" w:rsidP="007F0B2D">
      <w:pPr>
        <w:pStyle w:val="ListParagraph"/>
        <w:numPr>
          <w:ilvl w:val="0"/>
          <w:numId w:val="2"/>
        </w:numPr>
        <w:spacing w:after="160" w:line="259" w:lineRule="auto"/>
      </w:pPr>
      <w:r>
        <w:t>examples and I'll be glad to repeat the questions as we,</w:t>
      </w:r>
    </w:p>
    <w:p w14:paraId="0CF7BAA7" w14:textId="77777777" w:rsidR="007F0B2D" w:rsidRDefault="007F0B2D" w:rsidP="007F0B2D">
      <w:pPr>
        <w:pStyle w:val="ListParagraph"/>
        <w:numPr>
          <w:ilvl w:val="0"/>
          <w:numId w:val="2"/>
        </w:numPr>
        <w:spacing w:after="160" w:line="259" w:lineRule="auto"/>
      </w:pPr>
      <w:r>
        <w:t xml:space="preserve"> uh, as we, uh, a proceed. So, the strategies, techniques, </w:t>
      </w:r>
    </w:p>
    <w:p w14:paraId="16C04567" w14:textId="77777777" w:rsidR="007F0B2D" w:rsidRDefault="007F0B2D" w:rsidP="007F0B2D">
      <w:pPr>
        <w:pStyle w:val="ListParagraph"/>
        <w:numPr>
          <w:ilvl w:val="0"/>
          <w:numId w:val="2"/>
        </w:numPr>
        <w:spacing w:after="160" w:line="259" w:lineRule="auto"/>
      </w:pPr>
      <w:r>
        <w:t xml:space="preserve">and processes that you have found to be most useful in </w:t>
      </w:r>
    </w:p>
    <w:p w14:paraId="693344C0" w14:textId="77777777" w:rsidR="007F0B2D" w:rsidRDefault="007F0B2D" w:rsidP="007F0B2D">
      <w:pPr>
        <w:pStyle w:val="ListParagraph"/>
        <w:numPr>
          <w:ilvl w:val="0"/>
          <w:numId w:val="2"/>
        </w:numPr>
        <w:spacing w:after="160" w:line="259" w:lineRule="auto"/>
      </w:pPr>
      <w:r>
        <w:t>engaging your, your, uh, your classes disinterested students?</w:t>
      </w:r>
    </w:p>
    <w:p w14:paraId="6EE16CC3" w14:textId="7ED56A4E" w:rsidR="007F0B2D" w:rsidRPr="006076DD" w:rsidRDefault="007F0B2D" w:rsidP="007F0B2D">
      <w:pPr>
        <w:pStyle w:val="ListParagraph"/>
        <w:rPr>
          <w:b/>
        </w:rPr>
      </w:pPr>
    </w:p>
    <w:p w14:paraId="59166E13" w14:textId="77777777" w:rsidR="007F0B2D" w:rsidRDefault="007F0B2D" w:rsidP="007F0B2D">
      <w:pPr>
        <w:pStyle w:val="ListParagraph"/>
        <w:numPr>
          <w:ilvl w:val="0"/>
          <w:numId w:val="2"/>
        </w:numPr>
        <w:spacing w:after="160" w:line="259" w:lineRule="auto"/>
      </w:pPr>
      <w:r w:rsidRPr="006076DD">
        <w:rPr>
          <w:b/>
        </w:rPr>
        <w:t>PARTICIPANT:</w:t>
      </w:r>
      <w:r>
        <w:tab/>
        <w:t xml:space="preserve">By disinterested, what do you mean?                           </w:t>
      </w:r>
    </w:p>
    <w:p w14:paraId="4C89A4D8" w14:textId="77777777" w:rsidR="007F0B2D" w:rsidRDefault="007F0B2D" w:rsidP="007F0B2D">
      <w:pPr>
        <w:pStyle w:val="ListParagraph"/>
      </w:pPr>
    </w:p>
    <w:p w14:paraId="5785D96B" w14:textId="77777777" w:rsidR="007F0B2D" w:rsidRDefault="007F0B2D" w:rsidP="007F0B2D">
      <w:pPr>
        <w:pStyle w:val="ListParagraph"/>
        <w:ind w:left="1260"/>
      </w:pPr>
    </w:p>
    <w:p w14:paraId="44F2CDBD" w14:textId="77777777" w:rsidR="007F0B2D" w:rsidRDefault="007F0B2D" w:rsidP="007F0B2D">
      <w:pPr>
        <w:pStyle w:val="ListParagraph"/>
        <w:numPr>
          <w:ilvl w:val="0"/>
          <w:numId w:val="2"/>
        </w:numPr>
        <w:spacing w:after="160" w:line="259" w:lineRule="auto"/>
      </w:pPr>
      <w:r w:rsidRPr="006076DD">
        <w:rPr>
          <w:b/>
        </w:rPr>
        <w:t>RESEARCHER:</w:t>
      </w:r>
      <w:r>
        <w:tab/>
        <w:t xml:space="preserve">Students who are not engaged, students who </w:t>
      </w:r>
    </w:p>
    <w:p w14:paraId="31CBACC5" w14:textId="77777777" w:rsidR="007F0B2D" w:rsidRDefault="007F0B2D" w:rsidP="007F0B2D">
      <w:pPr>
        <w:pStyle w:val="ListParagraph"/>
        <w:numPr>
          <w:ilvl w:val="0"/>
          <w:numId w:val="2"/>
        </w:numPr>
        <w:spacing w:after="160" w:line="259" w:lineRule="auto"/>
      </w:pPr>
      <w:r>
        <w:t xml:space="preserve">show a lack of interest, right? They're not engaged. And I know </w:t>
      </w:r>
    </w:p>
    <w:p w14:paraId="6DAFC4A0" w14:textId="77777777" w:rsidR="007F0B2D" w:rsidRDefault="007F0B2D" w:rsidP="007F0B2D">
      <w:pPr>
        <w:pStyle w:val="ListParagraph"/>
        <w:numPr>
          <w:ilvl w:val="0"/>
          <w:numId w:val="2"/>
        </w:numPr>
        <w:spacing w:after="160" w:line="259" w:lineRule="auto"/>
      </w:pPr>
      <w:r>
        <w:t>engagement is a kind of complex word.  Students who are</w:t>
      </w:r>
    </w:p>
    <w:p w14:paraId="0B171DC6" w14:textId="77777777" w:rsidR="007F0B2D" w:rsidRDefault="007F0B2D" w:rsidP="007F0B2D">
      <w:pPr>
        <w:pStyle w:val="ListParagraph"/>
        <w:numPr>
          <w:ilvl w:val="0"/>
          <w:numId w:val="2"/>
        </w:numPr>
        <w:spacing w:after="160" w:line="259" w:lineRule="auto"/>
      </w:pPr>
      <w:r>
        <w:t xml:space="preserve"> not interested. They don't show any interest, they don't show</w:t>
      </w:r>
    </w:p>
    <w:p w14:paraId="10DDDAEC" w14:textId="77777777" w:rsidR="007F0B2D" w:rsidRDefault="007F0B2D" w:rsidP="007F0B2D">
      <w:pPr>
        <w:pStyle w:val="ListParagraph"/>
        <w:numPr>
          <w:ilvl w:val="0"/>
          <w:numId w:val="2"/>
        </w:numPr>
        <w:spacing w:after="160" w:line="259" w:lineRule="auto"/>
      </w:pPr>
      <w:r>
        <w:t xml:space="preserve"> any curiosity. </w:t>
      </w:r>
    </w:p>
    <w:p w14:paraId="2A2446BC" w14:textId="77777777" w:rsidR="007F0B2D" w:rsidRDefault="007F0B2D" w:rsidP="007F0B2D">
      <w:pPr>
        <w:pStyle w:val="ListParagraph"/>
        <w:ind w:left="2160"/>
      </w:pPr>
    </w:p>
    <w:p w14:paraId="4CBA5A36" w14:textId="77777777" w:rsidR="007F0B2D" w:rsidRDefault="007F0B2D" w:rsidP="007F0B2D">
      <w:pPr>
        <w:pStyle w:val="ListParagraph"/>
        <w:numPr>
          <w:ilvl w:val="0"/>
          <w:numId w:val="2"/>
        </w:numPr>
        <w:spacing w:after="160" w:line="259" w:lineRule="auto"/>
      </w:pPr>
      <w:r w:rsidRPr="00631F58">
        <w:rPr>
          <w:b/>
        </w:rPr>
        <w:t>PARTICIPANT</w:t>
      </w:r>
      <w:r>
        <w:t>:</w:t>
      </w:r>
      <w:r>
        <w:tab/>
      </w:r>
      <w:r w:rsidRPr="006076DD">
        <w:rPr>
          <w:b/>
          <w:color w:val="FF0000"/>
        </w:rPr>
        <w:t>00:59</w:t>
      </w:r>
      <w:r>
        <w:tab/>
        <w:t>Okay, usually I start the school year by</w:t>
      </w:r>
    </w:p>
    <w:p w14:paraId="2423A123" w14:textId="7C3CCADB" w:rsidR="007F0B2D" w:rsidRDefault="007F0B2D" w:rsidP="007F0B2D">
      <w:pPr>
        <w:pStyle w:val="ListParagraph"/>
        <w:numPr>
          <w:ilvl w:val="0"/>
          <w:numId w:val="2"/>
        </w:numPr>
        <w:spacing w:after="160" w:line="259" w:lineRule="auto"/>
      </w:pPr>
      <w:r>
        <w:t xml:space="preserve"> emphasizing the importance of the class. </w:t>
      </w:r>
      <w:r w:rsidR="00110976">
        <w:t>When</w:t>
      </w:r>
    </w:p>
    <w:p w14:paraId="4C1F1C10" w14:textId="2388593E" w:rsidR="00110976" w:rsidRDefault="007F0B2D" w:rsidP="00110976">
      <w:pPr>
        <w:pStyle w:val="ListParagraph"/>
        <w:numPr>
          <w:ilvl w:val="0"/>
          <w:numId w:val="2"/>
        </w:numPr>
        <w:spacing w:after="160" w:line="259" w:lineRule="auto"/>
      </w:pPr>
      <w:r>
        <w:t xml:space="preserve">  students don't display a </w:t>
      </w:r>
      <w:r w:rsidR="00110976">
        <w:t>continued interest</w:t>
      </w:r>
      <w:r>
        <w:t xml:space="preserve"> in what</w:t>
      </w:r>
    </w:p>
    <w:p w14:paraId="68417220" w14:textId="7D9EB1FC" w:rsidR="007F0B2D" w:rsidRDefault="007F0B2D" w:rsidP="00110976">
      <w:pPr>
        <w:pStyle w:val="ListParagraph"/>
        <w:numPr>
          <w:ilvl w:val="0"/>
          <w:numId w:val="2"/>
        </w:numPr>
        <w:spacing w:after="160" w:line="259" w:lineRule="auto"/>
      </w:pPr>
      <w:r>
        <w:t xml:space="preserve"> we're doing, I remind them that </w:t>
      </w:r>
      <w:proofErr w:type="gramStart"/>
      <w:r>
        <w:t>their</w:t>
      </w:r>
      <w:proofErr w:type="gramEnd"/>
    </w:p>
    <w:p w14:paraId="31C41E9A" w14:textId="778F29C6" w:rsidR="007F0B2D" w:rsidRDefault="007F0B2D" w:rsidP="007F0B2D">
      <w:pPr>
        <w:pStyle w:val="ListParagraph"/>
        <w:numPr>
          <w:ilvl w:val="0"/>
          <w:numId w:val="2"/>
        </w:numPr>
        <w:spacing w:after="160" w:line="259" w:lineRule="auto"/>
      </w:pPr>
      <w:r>
        <w:t xml:space="preserve"> grades in the class </w:t>
      </w:r>
      <w:r w:rsidR="00110976">
        <w:t>are</w:t>
      </w:r>
      <w:r>
        <w:t xml:space="preserve"> key to them</w:t>
      </w:r>
    </w:p>
    <w:p w14:paraId="4BD6BFC7" w14:textId="226F6448" w:rsidR="007F0B2D" w:rsidRDefault="007F0B2D" w:rsidP="007F0B2D">
      <w:pPr>
        <w:pStyle w:val="ListParagraph"/>
        <w:numPr>
          <w:ilvl w:val="0"/>
          <w:numId w:val="2"/>
        </w:numPr>
        <w:spacing w:after="160" w:line="259" w:lineRule="auto"/>
      </w:pPr>
      <w:r>
        <w:t xml:space="preserve"> passing and the skills we use in English are the most</w:t>
      </w:r>
    </w:p>
    <w:p w14:paraId="08881A3A" w14:textId="77777777" w:rsidR="007F0B2D" w:rsidRDefault="007F0B2D" w:rsidP="007F0B2D">
      <w:pPr>
        <w:pStyle w:val="ListParagraph"/>
        <w:numPr>
          <w:ilvl w:val="0"/>
          <w:numId w:val="2"/>
        </w:numPr>
        <w:spacing w:after="160" w:line="259" w:lineRule="auto"/>
      </w:pPr>
      <w:r>
        <w:t xml:space="preserve"> important in terms of their communication. And typically,</w:t>
      </w:r>
    </w:p>
    <w:p w14:paraId="6862C9E2" w14:textId="77777777" w:rsidR="007F0B2D" w:rsidRDefault="007F0B2D" w:rsidP="007F0B2D">
      <w:pPr>
        <w:pStyle w:val="ListParagraph"/>
        <w:numPr>
          <w:ilvl w:val="0"/>
          <w:numId w:val="2"/>
        </w:numPr>
        <w:spacing w:after="160" w:line="259" w:lineRule="auto"/>
      </w:pPr>
      <w:r>
        <w:t xml:space="preserve"> I add sometimes because when I speak to minority students,</w:t>
      </w:r>
    </w:p>
    <w:p w14:paraId="30E7C063" w14:textId="58EEBFBD" w:rsidR="007F0B2D" w:rsidRDefault="007F0B2D" w:rsidP="007F0B2D">
      <w:pPr>
        <w:pStyle w:val="ListParagraph"/>
        <w:numPr>
          <w:ilvl w:val="0"/>
          <w:numId w:val="2"/>
        </w:numPr>
        <w:spacing w:after="160" w:line="259" w:lineRule="auto"/>
      </w:pPr>
      <w:r>
        <w:t xml:space="preserve"> </w:t>
      </w:r>
      <w:r w:rsidR="008565D7">
        <w:t>(</w:t>
      </w:r>
      <w:proofErr w:type="gramStart"/>
      <w:r>
        <w:t>which</w:t>
      </w:r>
      <w:proofErr w:type="gramEnd"/>
      <w:r>
        <w:t xml:space="preserve"> is the majority we have here</w:t>
      </w:r>
      <w:r w:rsidR="008565D7">
        <w:t>)</w:t>
      </w:r>
      <w:r>
        <w:t>, that a lot of times they're</w:t>
      </w:r>
    </w:p>
    <w:p w14:paraId="45CC7546" w14:textId="77777777" w:rsidR="007F0B2D" w:rsidRDefault="007F0B2D" w:rsidP="007F0B2D">
      <w:pPr>
        <w:pStyle w:val="ListParagraph"/>
        <w:numPr>
          <w:ilvl w:val="0"/>
          <w:numId w:val="2"/>
        </w:numPr>
        <w:spacing w:after="160" w:line="259" w:lineRule="auto"/>
      </w:pPr>
      <w:r>
        <w:t xml:space="preserve"> being judged based on their skill level, how well they </w:t>
      </w:r>
    </w:p>
    <w:p w14:paraId="4FBBDA11" w14:textId="77777777" w:rsidR="007F0B2D" w:rsidRDefault="007F0B2D" w:rsidP="007F0B2D">
      <w:pPr>
        <w:pStyle w:val="ListParagraph"/>
        <w:numPr>
          <w:ilvl w:val="0"/>
          <w:numId w:val="2"/>
        </w:numPr>
        <w:spacing w:after="160" w:line="259" w:lineRule="auto"/>
      </w:pPr>
      <w:r>
        <w:lastRenderedPageBreak/>
        <w:t xml:space="preserve">communicate and assumption by many people is that they </w:t>
      </w:r>
    </w:p>
    <w:p w14:paraId="74A99DA2" w14:textId="77777777" w:rsidR="007F0B2D" w:rsidRDefault="007F0B2D" w:rsidP="007F0B2D">
      <w:pPr>
        <w:pStyle w:val="ListParagraph"/>
        <w:numPr>
          <w:ilvl w:val="0"/>
          <w:numId w:val="2"/>
        </w:numPr>
        <w:spacing w:after="160" w:line="259" w:lineRule="auto"/>
      </w:pPr>
      <w:r>
        <w:t>don't communicate very well or that might not be able to</w:t>
      </w:r>
    </w:p>
    <w:p w14:paraId="2A11396D" w14:textId="77777777" w:rsidR="007F0B2D" w:rsidRDefault="007F0B2D" w:rsidP="007F0B2D">
      <w:pPr>
        <w:pStyle w:val="ListParagraph"/>
        <w:numPr>
          <w:ilvl w:val="0"/>
          <w:numId w:val="2"/>
        </w:numPr>
        <w:spacing w:after="160" w:line="259" w:lineRule="auto"/>
      </w:pPr>
      <w:r>
        <w:t xml:space="preserve"> communicate at the same level as others. And so, the skills we</w:t>
      </w:r>
    </w:p>
    <w:p w14:paraId="71D4E1E3" w14:textId="77777777" w:rsidR="007F0B2D" w:rsidRDefault="007F0B2D" w:rsidP="007F0B2D">
      <w:pPr>
        <w:pStyle w:val="ListParagraph"/>
        <w:numPr>
          <w:ilvl w:val="0"/>
          <w:numId w:val="2"/>
        </w:numPr>
        <w:spacing w:after="160" w:line="259" w:lineRule="auto"/>
      </w:pPr>
      <w:r>
        <w:t xml:space="preserve"> offer them and that we attempt to master competencies and </w:t>
      </w:r>
    </w:p>
    <w:p w14:paraId="0EEAB2C2" w14:textId="77777777" w:rsidR="007F0B2D" w:rsidRDefault="007F0B2D" w:rsidP="007F0B2D">
      <w:pPr>
        <w:pStyle w:val="ListParagraph"/>
        <w:numPr>
          <w:ilvl w:val="0"/>
          <w:numId w:val="2"/>
        </w:numPr>
        <w:spacing w:after="160" w:line="259" w:lineRule="auto"/>
      </w:pPr>
      <w:r>
        <w:t>in this class are ones that they'll use for the rest of their lives to</w:t>
      </w:r>
    </w:p>
    <w:p w14:paraId="5CD88887" w14:textId="5A3E8A54" w:rsidR="007F0B2D" w:rsidRDefault="007F0B2D" w:rsidP="007F0B2D">
      <w:pPr>
        <w:pStyle w:val="ListParagraph"/>
        <w:numPr>
          <w:ilvl w:val="0"/>
          <w:numId w:val="2"/>
        </w:numPr>
        <w:spacing w:after="160" w:line="259" w:lineRule="auto"/>
      </w:pPr>
      <w:r>
        <w:t xml:space="preserve"> the best of their ability and will help them or hurt them from this</w:t>
      </w:r>
    </w:p>
    <w:p w14:paraId="79FA8AE4" w14:textId="77777777" w:rsidR="007F0B2D" w:rsidRDefault="007F0B2D" w:rsidP="007F0B2D">
      <w:pPr>
        <w:pStyle w:val="ListParagraph"/>
        <w:numPr>
          <w:ilvl w:val="0"/>
          <w:numId w:val="2"/>
        </w:numPr>
        <w:spacing w:after="160" w:line="259" w:lineRule="auto"/>
      </w:pPr>
      <w:r>
        <w:t xml:space="preserve"> point on. </w:t>
      </w:r>
    </w:p>
    <w:p w14:paraId="1BAF4398" w14:textId="77777777" w:rsidR="007F0B2D" w:rsidRDefault="007F0B2D" w:rsidP="007F0B2D">
      <w:pPr>
        <w:pStyle w:val="ListParagraph"/>
      </w:pPr>
    </w:p>
    <w:p w14:paraId="2DC0CDF3" w14:textId="30B5C54B" w:rsidR="007F0B2D" w:rsidRDefault="007F0B2D" w:rsidP="008565D7">
      <w:pPr>
        <w:pStyle w:val="NoSpacing"/>
        <w:ind w:firstLine="720"/>
      </w:pPr>
      <w:r>
        <w:rPr>
          <w:b/>
        </w:rPr>
        <w:t>RESEARCHER</w:t>
      </w:r>
      <w:r w:rsidRPr="00006B46">
        <w:rPr>
          <w:b/>
        </w:rPr>
        <w:t>:</w:t>
      </w:r>
      <w:r w:rsidRPr="00006B46">
        <w:rPr>
          <w:b/>
        </w:rPr>
        <w:tab/>
      </w:r>
      <w:r w:rsidRPr="00D25627">
        <w:rPr>
          <w:b/>
          <w:color w:val="FF0000"/>
        </w:rPr>
        <w:t>01:58</w:t>
      </w:r>
      <w:r>
        <w:tab/>
        <w:t xml:space="preserve">So you let them know </w:t>
      </w:r>
      <w:r w:rsidR="00C94D41">
        <w:t>how useful or relevant</w:t>
      </w:r>
    </w:p>
    <w:p w14:paraId="485EADA1" w14:textId="47A172DF" w:rsidR="00C94D41" w:rsidRDefault="008565D7" w:rsidP="008565D7">
      <w:pPr>
        <w:pStyle w:val="NoSpacing"/>
      </w:pPr>
      <w:r>
        <w:t xml:space="preserve">                                                           </w:t>
      </w:r>
      <w:r w:rsidR="00C94D41">
        <w:t>these skills are…?</w:t>
      </w:r>
    </w:p>
    <w:p w14:paraId="58A9B1CD" w14:textId="77777777" w:rsidR="007F0B2D" w:rsidRDefault="007F0B2D" w:rsidP="007F0B2D">
      <w:r>
        <w:t xml:space="preserve"> </w:t>
      </w:r>
    </w:p>
    <w:p w14:paraId="0116ED1A" w14:textId="284E626F" w:rsidR="007F0B2D" w:rsidRDefault="007F0B2D" w:rsidP="007F0B2D">
      <w:pPr>
        <w:pStyle w:val="ListParagraph"/>
        <w:numPr>
          <w:ilvl w:val="0"/>
          <w:numId w:val="2"/>
        </w:numPr>
        <w:spacing w:after="160" w:line="259" w:lineRule="auto"/>
      </w:pPr>
      <w:r>
        <w:rPr>
          <w:b/>
        </w:rPr>
        <w:t>PARTICIPANT</w:t>
      </w:r>
      <w:r w:rsidRPr="00006B46">
        <w:rPr>
          <w:b/>
        </w:rPr>
        <w:t>:</w:t>
      </w:r>
      <w:r w:rsidRPr="00006B46">
        <w:rPr>
          <w:b/>
        </w:rPr>
        <w:tab/>
      </w:r>
      <w:r w:rsidRPr="00D25627">
        <w:rPr>
          <w:b/>
          <w:color w:val="FF0000"/>
        </w:rPr>
        <w:t>02:01</w:t>
      </w:r>
      <w:r>
        <w:tab/>
      </w:r>
      <w:r w:rsidR="00FF43D0">
        <w:t>I provide c</w:t>
      </w:r>
      <w:r>
        <w:t>ontin</w:t>
      </w:r>
      <w:r w:rsidR="008565D7">
        <w:t>ues</w:t>
      </w:r>
      <w:r>
        <w:t xml:space="preserve"> reminder of the importance</w:t>
      </w:r>
    </w:p>
    <w:p w14:paraId="6792B9F0" w14:textId="6453D58D" w:rsidR="007F0B2D" w:rsidRDefault="007F0B2D" w:rsidP="007F0B2D">
      <w:pPr>
        <w:pStyle w:val="ListParagraph"/>
        <w:numPr>
          <w:ilvl w:val="0"/>
          <w:numId w:val="2"/>
        </w:numPr>
        <w:spacing w:after="160" w:line="259" w:lineRule="auto"/>
      </w:pPr>
      <w:r>
        <w:t xml:space="preserve"> of why they need to a master</w:t>
      </w:r>
      <w:r w:rsidR="00FF43D0">
        <w:t>. I remind them to do</w:t>
      </w:r>
      <w:r>
        <w:t xml:space="preserve"> their best at mastering English</w:t>
      </w:r>
    </w:p>
    <w:p w14:paraId="02F40E93" w14:textId="66D8225A" w:rsidR="007F0B2D" w:rsidRDefault="007F0B2D" w:rsidP="007F0B2D">
      <w:pPr>
        <w:pStyle w:val="ListParagraph"/>
        <w:numPr>
          <w:ilvl w:val="0"/>
          <w:numId w:val="2"/>
        </w:numPr>
        <w:spacing w:after="160" w:line="259" w:lineRule="auto"/>
      </w:pPr>
      <w:r>
        <w:t xml:space="preserve"> and the reading and the writing </w:t>
      </w:r>
      <w:r w:rsidR="00FF43D0">
        <w:t>because</w:t>
      </w:r>
      <w:r>
        <w:t xml:space="preserve"> the language components that</w:t>
      </w:r>
    </w:p>
    <w:p w14:paraId="67DFC8EF" w14:textId="7101D1B1" w:rsidR="007F0B2D" w:rsidRDefault="007F0B2D" w:rsidP="007F0B2D">
      <w:pPr>
        <w:pStyle w:val="ListParagraph"/>
        <w:numPr>
          <w:ilvl w:val="0"/>
          <w:numId w:val="2"/>
        </w:numPr>
        <w:spacing w:after="160" w:line="259" w:lineRule="auto"/>
      </w:pPr>
      <w:r>
        <w:t xml:space="preserve"> we'll use will be beneficial for them from that point on. </w:t>
      </w:r>
      <w:r w:rsidR="00C94D41">
        <w:t>So,</w:t>
      </w:r>
      <w:r>
        <w:t xml:space="preserve"> a lot of</w:t>
      </w:r>
    </w:p>
    <w:p w14:paraId="0F2C6720" w14:textId="3B4B9398" w:rsidR="007F0B2D" w:rsidRDefault="007F0B2D" w:rsidP="007F0B2D">
      <w:pPr>
        <w:pStyle w:val="ListParagraph"/>
        <w:numPr>
          <w:ilvl w:val="0"/>
          <w:numId w:val="2"/>
        </w:numPr>
        <w:spacing w:after="160" w:line="259" w:lineRule="auto"/>
      </w:pPr>
      <w:r>
        <w:t xml:space="preserve"> them are disengaged because school is a </w:t>
      </w:r>
      <w:r w:rsidR="008565D7">
        <w:t>turnoff.</w:t>
      </w:r>
      <w:r>
        <w:t xml:space="preserve"> This happens </w:t>
      </w:r>
    </w:p>
    <w:p w14:paraId="14085ACD" w14:textId="031DAAEA" w:rsidR="007F0B2D" w:rsidRDefault="00FF43D0" w:rsidP="00FF43D0">
      <w:pPr>
        <w:pStyle w:val="ListParagraph"/>
        <w:numPr>
          <w:ilvl w:val="0"/>
          <w:numId w:val="2"/>
        </w:numPr>
        <w:spacing w:after="160" w:line="259" w:lineRule="auto"/>
      </w:pPr>
      <w:r>
        <w:t xml:space="preserve">In </w:t>
      </w:r>
      <w:r w:rsidR="007F0B2D">
        <w:t>another class</w:t>
      </w:r>
      <w:r>
        <w:t xml:space="preserve">: </w:t>
      </w:r>
      <w:r w:rsidR="007F0B2D">
        <w:t xml:space="preserve"> um, but </w:t>
      </w:r>
      <w:r>
        <w:t>usually, I</w:t>
      </w:r>
      <w:r w:rsidR="007F0B2D">
        <w:t xml:space="preserve"> require them to do a lot of work</w:t>
      </w:r>
      <w:r>
        <w:t>. And</w:t>
      </w:r>
      <w:r w:rsidR="007F0B2D">
        <w:t xml:space="preserve"> </w:t>
      </w:r>
      <w:r>
        <w:t>sometimes the</w:t>
      </w:r>
      <w:r w:rsidR="007F0B2D">
        <w:t xml:space="preserve"> key </w:t>
      </w:r>
      <w:r>
        <w:t>is to remind them that they will need these skills in the future-</w:t>
      </w:r>
      <w:proofErr w:type="spellStart"/>
      <w:r>
        <w:t>its</w:t>
      </w:r>
      <w:proofErr w:type="spellEnd"/>
      <w:r>
        <w:t xml:space="preserve"> not just</w:t>
      </w:r>
    </w:p>
    <w:p w14:paraId="7794F420" w14:textId="7A2261D5" w:rsidR="007F0B2D" w:rsidRDefault="007F0B2D" w:rsidP="00FF43D0">
      <w:pPr>
        <w:pStyle w:val="ListParagraph"/>
        <w:spacing w:after="160" w:line="259" w:lineRule="auto"/>
        <w:ind w:left="1350"/>
      </w:pPr>
      <w:r>
        <w:t xml:space="preserve">   something you'll use in high school and never use again. This is something that</w:t>
      </w:r>
    </w:p>
    <w:p w14:paraId="28666171" w14:textId="2C51D1D5" w:rsidR="007F0B2D" w:rsidRDefault="007F0B2D" w:rsidP="007F0B2D">
      <w:pPr>
        <w:pStyle w:val="ListParagraph"/>
        <w:numPr>
          <w:ilvl w:val="0"/>
          <w:numId w:val="2"/>
        </w:numPr>
        <w:spacing w:after="160" w:line="259" w:lineRule="auto"/>
      </w:pPr>
      <w:r>
        <w:t xml:space="preserve"> you’ll use for the rest of your life. So, you cannot afford to not take </w:t>
      </w:r>
      <w:r w:rsidR="00FF43D0">
        <w:t>the learning</w:t>
      </w:r>
    </w:p>
    <w:p w14:paraId="7AB50297" w14:textId="77777777" w:rsidR="007F0B2D" w:rsidRDefault="007F0B2D" w:rsidP="007F0B2D">
      <w:pPr>
        <w:pStyle w:val="ListParagraph"/>
        <w:numPr>
          <w:ilvl w:val="0"/>
          <w:numId w:val="2"/>
        </w:numPr>
        <w:spacing w:after="160" w:line="259" w:lineRule="auto"/>
      </w:pPr>
      <w:r>
        <w:t xml:space="preserve">seriously. </w:t>
      </w:r>
    </w:p>
    <w:p w14:paraId="0D315332" w14:textId="77777777" w:rsidR="007F0B2D" w:rsidRDefault="007F0B2D" w:rsidP="007F0B2D">
      <w:pPr>
        <w:pStyle w:val="ListParagraph"/>
      </w:pPr>
    </w:p>
    <w:p w14:paraId="38514DDA" w14:textId="77777777" w:rsidR="007F0B2D" w:rsidRDefault="007F0B2D" w:rsidP="007F0B2D">
      <w:pPr>
        <w:pStyle w:val="ListParagraph"/>
        <w:numPr>
          <w:ilvl w:val="0"/>
          <w:numId w:val="2"/>
        </w:numPr>
        <w:spacing w:after="160" w:line="259" w:lineRule="auto"/>
      </w:pPr>
      <w:r>
        <w:rPr>
          <w:b/>
        </w:rPr>
        <w:t>RESEARCHER</w:t>
      </w:r>
      <w:r w:rsidRPr="00006B46">
        <w:rPr>
          <w:b/>
        </w:rPr>
        <w:t>:</w:t>
      </w:r>
      <w:r w:rsidRPr="00006B46">
        <w:rPr>
          <w:b/>
        </w:rPr>
        <w:tab/>
      </w:r>
      <w:r w:rsidRPr="00D25627">
        <w:rPr>
          <w:b/>
          <w:color w:val="FF0000"/>
        </w:rPr>
        <w:t>02:47</w:t>
      </w:r>
      <w:r>
        <w:tab/>
        <w:t xml:space="preserve">And you feel you have been successful in </w:t>
      </w:r>
    </w:p>
    <w:p w14:paraId="22246FE0" w14:textId="3968190E" w:rsidR="007F0B2D" w:rsidRDefault="008565D7" w:rsidP="008565D7">
      <w:pPr>
        <w:pStyle w:val="ListParagraph"/>
        <w:spacing w:after="160" w:line="259" w:lineRule="auto"/>
        <w:ind w:left="1350"/>
      </w:pPr>
      <w:r>
        <w:t xml:space="preserve">                                               </w:t>
      </w:r>
      <w:r w:rsidR="007F0B2D">
        <w:t>engaging them</w:t>
      </w:r>
      <w:r>
        <w:t>?</w:t>
      </w:r>
    </w:p>
    <w:p w14:paraId="6AE4A962" w14:textId="77777777" w:rsidR="007F0B2D" w:rsidRDefault="007F0B2D" w:rsidP="007F0B2D">
      <w:pPr>
        <w:pStyle w:val="ListParagraph"/>
      </w:pPr>
    </w:p>
    <w:p w14:paraId="6142F99A" w14:textId="77777777" w:rsidR="007F0B2D" w:rsidRDefault="007F0B2D" w:rsidP="007F0B2D">
      <w:pPr>
        <w:pStyle w:val="ListParagraph"/>
      </w:pPr>
    </w:p>
    <w:p w14:paraId="616E8374" w14:textId="6830D984" w:rsidR="007F0B2D" w:rsidRDefault="00FF43D0" w:rsidP="007F0B2D">
      <w:pPr>
        <w:pStyle w:val="ListParagraph"/>
        <w:numPr>
          <w:ilvl w:val="0"/>
          <w:numId w:val="2"/>
        </w:numPr>
        <w:spacing w:after="160" w:line="259" w:lineRule="auto"/>
      </w:pPr>
      <w:r>
        <w:rPr>
          <w:b/>
        </w:rPr>
        <w:t>PARTICIPANT:</w:t>
      </w:r>
      <w:r w:rsidR="007F0B2D">
        <w:tab/>
      </w:r>
      <w:proofErr w:type="gramStart"/>
      <w:r w:rsidR="007F0B2D">
        <w:t>Yes !</w:t>
      </w:r>
      <w:proofErr w:type="gramEnd"/>
      <w:r w:rsidR="007F0B2D">
        <w:t xml:space="preserve">  </w:t>
      </w:r>
    </w:p>
    <w:p w14:paraId="67B5D24E" w14:textId="77777777" w:rsidR="007F0B2D" w:rsidRDefault="007F0B2D" w:rsidP="007F0B2D">
      <w:pPr>
        <w:pStyle w:val="ListParagraph"/>
      </w:pPr>
    </w:p>
    <w:p w14:paraId="74C0A0AD" w14:textId="3B35F4BB" w:rsidR="007F0B2D" w:rsidRDefault="007F0B2D" w:rsidP="00C94D41">
      <w:pPr>
        <w:pStyle w:val="ListParagraph"/>
        <w:numPr>
          <w:ilvl w:val="0"/>
          <w:numId w:val="2"/>
        </w:numPr>
        <w:spacing w:after="160" w:line="259" w:lineRule="auto"/>
      </w:pPr>
      <w:r>
        <w:rPr>
          <w:b/>
        </w:rPr>
        <w:t>RESEARCHER</w:t>
      </w:r>
      <w:r w:rsidRPr="00006B46">
        <w:rPr>
          <w:b/>
        </w:rPr>
        <w:t>:</w:t>
      </w:r>
      <w:r>
        <w:tab/>
        <w:t>Would you recommend</w:t>
      </w:r>
      <w:r w:rsidR="00C94D41">
        <w:t xml:space="preserve"> these strategies?</w:t>
      </w:r>
      <w:r>
        <w:t xml:space="preserve">  …You would recommend those strategies that you just </w:t>
      </w:r>
      <w:r w:rsidR="00FF43D0">
        <w:t>explained?</w:t>
      </w:r>
    </w:p>
    <w:p w14:paraId="1CE0F85F" w14:textId="77777777" w:rsidR="007F0B2D" w:rsidRDefault="007F0B2D" w:rsidP="007F0B2D">
      <w:pPr>
        <w:pStyle w:val="ListParagraph"/>
      </w:pPr>
    </w:p>
    <w:p w14:paraId="7DA52129" w14:textId="77777777" w:rsidR="007F0B2D" w:rsidRDefault="007F0B2D" w:rsidP="007F0B2D">
      <w:pPr>
        <w:pStyle w:val="ListParagraph"/>
      </w:pPr>
    </w:p>
    <w:p w14:paraId="42F61B21" w14:textId="77777777" w:rsidR="007F0B2D" w:rsidRDefault="007F0B2D" w:rsidP="007F0B2D">
      <w:pPr>
        <w:pStyle w:val="ListParagraph"/>
        <w:numPr>
          <w:ilvl w:val="0"/>
          <w:numId w:val="2"/>
        </w:numPr>
        <w:spacing w:after="160" w:line="259" w:lineRule="auto"/>
      </w:pPr>
      <w:r>
        <w:rPr>
          <w:b/>
        </w:rPr>
        <w:t>PARTICIPANT</w:t>
      </w:r>
      <w:r w:rsidRPr="00006B46">
        <w:rPr>
          <w:b/>
        </w:rPr>
        <w:t>:</w:t>
      </w:r>
      <w:r w:rsidRPr="00006B46">
        <w:rPr>
          <w:b/>
        </w:rPr>
        <w:tab/>
      </w:r>
      <w:r w:rsidRPr="00006B46">
        <w:rPr>
          <w:b/>
          <w:color w:val="FF0000"/>
        </w:rPr>
        <w:t>03:02</w:t>
      </w:r>
      <w:r>
        <w:tab/>
        <w:t>The most important part of that conversation</w:t>
      </w:r>
    </w:p>
    <w:p w14:paraId="767B96EE" w14:textId="77777777" w:rsidR="007F0B2D" w:rsidRDefault="007F0B2D" w:rsidP="007F0B2D">
      <w:pPr>
        <w:pStyle w:val="ListParagraph"/>
        <w:numPr>
          <w:ilvl w:val="0"/>
          <w:numId w:val="2"/>
        </w:numPr>
        <w:spacing w:after="160" w:line="259" w:lineRule="auto"/>
      </w:pPr>
      <w:r>
        <w:t xml:space="preserve"> is making sure students realize this has some benefit to me at this</w:t>
      </w:r>
    </w:p>
    <w:p w14:paraId="7E5A0F69" w14:textId="0E08DD46" w:rsidR="007F0B2D" w:rsidRDefault="007F0B2D" w:rsidP="007F0B2D">
      <w:pPr>
        <w:pStyle w:val="ListParagraph"/>
        <w:numPr>
          <w:ilvl w:val="0"/>
          <w:numId w:val="2"/>
        </w:numPr>
        <w:spacing w:after="160" w:line="259" w:lineRule="auto"/>
      </w:pPr>
      <w:r>
        <w:t xml:space="preserve"> point and for the rest of my life. A lot of </w:t>
      </w:r>
      <w:r w:rsidR="0049728F">
        <w:t>students</w:t>
      </w:r>
      <w:r>
        <w:t xml:space="preserve"> don't see their place in</w:t>
      </w:r>
    </w:p>
    <w:p w14:paraId="600E1F29" w14:textId="31CA6319" w:rsidR="007F0B2D" w:rsidRDefault="007F0B2D" w:rsidP="007F0B2D">
      <w:pPr>
        <w:pStyle w:val="ListParagraph"/>
        <w:numPr>
          <w:ilvl w:val="0"/>
          <w:numId w:val="2"/>
        </w:numPr>
        <w:spacing w:after="160" w:line="259" w:lineRule="auto"/>
      </w:pPr>
      <w:r>
        <w:t xml:space="preserve"> using some concepts that they learned in high school. And so, they sa</w:t>
      </w:r>
      <w:r w:rsidR="00C94D41">
        <w:t>y</w:t>
      </w:r>
      <w:r>
        <w:t xml:space="preserve">, </w:t>
      </w:r>
    </w:p>
    <w:p w14:paraId="18CE5704" w14:textId="556D7B60" w:rsidR="007F0B2D" w:rsidRDefault="007F0B2D" w:rsidP="007F0B2D">
      <w:pPr>
        <w:pStyle w:val="ListParagraph"/>
        <w:numPr>
          <w:ilvl w:val="0"/>
          <w:numId w:val="2"/>
        </w:numPr>
        <w:spacing w:after="160" w:line="259" w:lineRule="auto"/>
      </w:pPr>
      <w:r>
        <w:t xml:space="preserve">well, what do I need it for? And they turn off and they remain </w:t>
      </w:r>
    </w:p>
    <w:p w14:paraId="3EECF63E" w14:textId="77777777" w:rsidR="007F0B2D" w:rsidRDefault="007F0B2D" w:rsidP="007F0B2D">
      <w:pPr>
        <w:pStyle w:val="ListParagraph"/>
        <w:numPr>
          <w:ilvl w:val="0"/>
          <w:numId w:val="2"/>
        </w:numPr>
        <w:spacing w:after="160" w:line="259" w:lineRule="auto"/>
      </w:pPr>
      <w:r>
        <w:t xml:space="preserve">disengaged. Once you say, well, wait a second, you want to, um, a job </w:t>
      </w:r>
    </w:p>
    <w:p w14:paraId="23AF6E6F" w14:textId="6CD0B12D" w:rsidR="007F0B2D" w:rsidRDefault="007F0B2D" w:rsidP="007F0B2D">
      <w:pPr>
        <w:pStyle w:val="ListParagraph"/>
        <w:numPr>
          <w:ilvl w:val="0"/>
          <w:numId w:val="2"/>
        </w:numPr>
        <w:spacing w:after="160" w:line="259" w:lineRule="auto"/>
      </w:pPr>
      <w:r>
        <w:t xml:space="preserve">or you'll want to sit down for an interview </w:t>
      </w:r>
      <w:r w:rsidR="00C94D41">
        <w:t>to</w:t>
      </w:r>
      <w:r>
        <w:t xml:space="preserve"> get a career and </w:t>
      </w:r>
    </w:p>
    <w:p w14:paraId="1C2C5DDC" w14:textId="77777777" w:rsidR="007F0B2D" w:rsidRDefault="007F0B2D" w:rsidP="007F0B2D">
      <w:pPr>
        <w:pStyle w:val="ListParagraph"/>
        <w:numPr>
          <w:ilvl w:val="0"/>
          <w:numId w:val="2"/>
        </w:numPr>
        <w:spacing w:after="160" w:line="259" w:lineRule="auto"/>
      </w:pPr>
      <w:r>
        <w:t>people are going to judge you based on what you say and what you do</w:t>
      </w:r>
    </w:p>
    <w:p w14:paraId="6D1989F9" w14:textId="44FD1C49" w:rsidR="007F0B2D" w:rsidRDefault="007F0B2D" w:rsidP="007F0B2D">
      <w:pPr>
        <w:pStyle w:val="ListParagraph"/>
        <w:numPr>
          <w:ilvl w:val="0"/>
          <w:numId w:val="2"/>
        </w:numPr>
        <w:spacing w:after="160" w:line="259" w:lineRule="auto"/>
      </w:pPr>
      <w:r>
        <w:t xml:space="preserve"> and how will you write</w:t>
      </w:r>
      <w:r w:rsidR="0049728F">
        <w:t>. T</w:t>
      </w:r>
      <w:r>
        <w:t>hat means you need this in order to get there.</w:t>
      </w:r>
    </w:p>
    <w:p w14:paraId="07CF197C" w14:textId="71157173" w:rsidR="007F0B2D" w:rsidRDefault="007F0B2D" w:rsidP="007F0B2D">
      <w:pPr>
        <w:pStyle w:val="ListParagraph"/>
        <w:numPr>
          <w:ilvl w:val="0"/>
          <w:numId w:val="2"/>
        </w:numPr>
        <w:spacing w:after="160" w:line="259" w:lineRule="auto"/>
      </w:pPr>
      <w:r>
        <w:t xml:space="preserve"> They start taking it more seriously. So, it's the strongest connection </w:t>
      </w:r>
    </w:p>
    <w:p w14:paraId="2F115F9F" w14:textId="77777777" w:rsidR="007F0B2D" w:rsidRDefault="007F0B2D" w:rsidP="007F0B2D">
      <w:pPr>
        <w:pStyle w:val="ListParagraph"/>
        <w:numPr>
          <w:ilvl w:val="0"/>
          <w:numId w:val="2"/>
        </w:numPr>
        <w:spacing w:after="160" w:line="259" w:lineRule="auto"/>
      </w:pPr>
      <w:r>
        <w:t xml:space="preserve">they can make to why I'm doing it and what the benefits will be. </w:t>
      </w:r>
    </w:p>
    <w:p w14:paraId="488E2BBB" w14:textId="77777777" w:rsidR="007F0B2D" w:rsidRDefault="007F0B2D" w:rsidP="007F0B2D"/>
    <w:p w14:paraId="0C5F84E6" w14:textId="136C5A7B" w:rsidR="007F0B2D" w:rsidRDefault="007F0B2D" w:rsidP="00C94D41">
      <w:pPr>
        <w:pStyle w:val="ListParagraph"/>
        <w:numPr>
          <w:ilvl w:val="0"/>
          <w:numId w:val="2"/>
        </w:numPr>
        <w:spacing w:after="160" w:line="259" w:lineRule="auto"/>
      </w:pPr>
      <w:r>
        <w:rPr>
          <w:b/>
        </w:rPr>
        <w:t>RESEARCHER</w:t>
      </w:r>
      <w:r w:rsidRPr="00006B46">
        <w:rPr>
          <w:b/>
        </w:rPr>
        <w:t>:</w:t>
      </w:r>
      <w:r w:rsidRPr="00006B46">
        <w:rPr>
          <w:b/>
        </w:rPr>
        <w:tab/>
      </w:r>
      <w:r w:rsidRPr="00006B46">
        <w:rPr>
          <w:b/>
          <w:color w:val="FF0000"/>
        </w:rPr>
        <w:t>03:42</w:t>
      </w:r>
      <w:r>
        <w:tab/>
        <w:t xml:space="preserve">All right. Okay. </w:t>
      </w:r>
      <w:r w:rsidR="00C94D41">
        <w:t>H</w:t>
      </w:r>
      <w:r>
        <w:t>ow</w:t>
      </w:r>
    </w:p>
    <w:p w14:paraId="477A216E" w14:textId="77777777" w:rsidR="007F0B2D" w:rsidRDefault="007F0B2D" w:rsidP="007F0B2D">
      <w:pPr>
        <w:pStyle w:val="ListParagraph"/>
        <w:numPr>
          <w:ilvl w:val="0"/>
          <w:numId w:val="2"/>
        </w:numPr>
        <w:spacing w:after="160" w:line="259" w:lineRule="auto"/>
      </w:pPr>
      <w:r>
        <w:t xml:space="preserve"> long have you been, how long have you been teaching in this context?</w:t>
      </w:r>
    </w:p>
    <w:p w14:paraId="33614371" w14:textId="77777777" w:rsidR="007F0B2D" w:rsidRDefault="007F0B2D" w:rsidP="007F0B2D"/>
    <w:p w14:paraId="35650EA8" w14:textId="77777777" w:rsidR="007F0B2D" w:rsidRDefault="007F0B2D" w:rsidP="007F0B2D">
      <w:pPr>
        <w:pStyle w:val="ListParagraph"/>
        <w:numPr>
          <w:ilvl w:val="0"/>
          <w:numId w:val="2"/>
        </w:numPr>
        <w:spacing w:after="160" w:line="259" w:lineRule="auto"/>
      </w:pPr>
      <w:r>
        <w:rPr>
          <w:b/>
        </w:rPr>
        <w:t>PARTICIPANT</w:t>
      </w:r>
      <w:r w:rsidRPr="00D511C1">
        <w:rPr>
          <w:b/>
        </w:rPr>
        <w:t>:</w:t>
      </w:r>
      <w:r>
        <w:tab/>
      </w:r>
      <w:r>
        <w:tab/>
        <w:t xml:space="preserve"> Ten years.</w:t>
      </w:r>
    </w:p>
    <w:p w14:paraId="00F01D40" w14:textId="77777777" w:rsidR="007F0B2D" w:rsidRDefault="007F0B2D" w:rsidP="007F0B2D">
      <w:pPr>
        <w:pStyle w:val="ListParagraph"/>
      </w:pPr>
    </w:p>
    <w:p w14:paraId="169EC80A" w14:textId="77777777" w:rsidR="007F0B2D" w:rsidRDefault="007F0B2D" w:rsidP="007F0B2D">
      <w:pPr>
        <w:pStyle w:val="ListParagraph"/>
      </w:pPr>
    </w:p>
    <w:p w14:paraId="16370ACA" w14:textId="213F5884" w:rsidR="007F0B2D" w:rsidRDefault="007F0B2D" w:rsidP="00A2662E">
      <w:pPr>
        <w:pStyle w:val="ListParagraph"/>
        <w:numPr>
          <w:ilvl w:val="0"/>
          <w:numId w:val="2"/>
        </w:numPr>
        <w:spacing w:after="160" w:line="259" w:lineRule="auto"/>
      </w:pPr>
      <w:r w:rsidRPr="00D511C1">
        <w:rPr>
          <w:b/>
        </w:rPr>
        <w:t>Speaker 1:</w:t>
      </w:r>
      <w:r>
        <w:tab/>
      </w:r>
      <w:r w:rsidR="00C94D41">
        <w:t>Comparing your past experience</w:t>
      </w:r>
      <w:r w:rsidR="00A2662E">
        <w:t>-</w:t>
      </w:r>
      <w:r>
        <w:t xml:space="preserve"> </w:t>
      </w:r>
      <w:r w:rsidR="00A2662E">
        <w:t xml:space="preserve">has it always been the </w:t>
      </w:r>
      <w:r>
        <w:t>same story in the past and the present</w:t>
      </w:r>
      <w:r w:rsidR="00A2662E">
        <w:t>-</w:t>
      </w:r>
      <w:r>
        <w:t xml:space="preserve"> when you just started</w:t>
      </w:r>
      <w:r w:rsidR="00A2662E">
        <w:t xml:space="preserve"> teaching this population</w:t>
      </w:r>
      <w:r>
        <w:t>?</w:t>
      </w:r>
    </w:p>
    <w:p w14:paraId="58A5B023" w14:textId="77777777" w:rsidR="007F0B2D" w:rsidRDefault="007F0B2D" w:rsidP="007F0B2D">
      <w:pPr>
        <w:pStyle w:val="ListParagraph"/>
      </w:pPr>
      <w:r>
        <w:t xml:space="preserve"> </w:t>
      </w:r>
    </w:p>
    <w:p w14:paraId="676316DD" w14:textId="77777777" w:rsidR="007F0B2D" w:rsidRDefault="007F0B2D" w:rsidP="007F0B2D">
      <w:pPr>
        <w:pStyle w:val="ListParagraph"/>
        <w:numPr>
          <w:ilvl w:val="0"/>
          <w:numId w:val="2"/>
        </w:numPr>
        <w:spacing w:after="160" w:line="259" w:lineRule="auto"/>
      </w:pPr>
      <w:r>
        <w:rPr>
          <w:b/>
        </w:rPr>
        <w:t>PARTICIPANT</w:t>
      </w:r>
      <w:r w:rsidRPr="00D511C1">
        <w:rPr>
          <w:b/>
        </w:rPr>
        <w:t>:</w:t>
      </w:r>
      <w:r>
        <w:tab/>
      </w:r>
      <w:r>
        <w:tab/>
        <w:t>Um, yeah!’</w:t>
      </w:r>
    </w:p>
    <w:p w14:paraId="5F71088E" w14:textId="77777777" w:rsidR="007F0B2D" w:rsidRDefault="007F0B2D" w:rsidP="007F0B2D"/>
    <w:p w14:paraId="6A68973C" w14:textId="1689A5D0" w:rsidR="007F0B2D" w:rsidRDefault="007F0B2D" w:rsidP="0049728F">
      <w:pPr>
        <w:pStyle w:val="ListParagraph"/>
        <w:numPr>
          <w:ilvl w:val="0"/>
          <w:numId w:val="2"/>
        </w:numPr>
        <w:spacing w:after="160" w:line="259" w:lineRule="auto"/>
      </w:pPr>
      <w:r>
        <w:rPr>
          <w:b/>
        </w:rPr>
        <w:t>RESEARCHER</w:t>
      </w:r>
      <w:r w:rsidRPr="00D511C1">
        <w:rPr>
          <w:b/>
        </w:rPr>
        <w:t>:</w:t>
      </w:r>
      <w:r>
        <w:tab/>
      </w:r>
      <w:r w:rsidR="0049728F">
        <w:t xml:space="preserve">Could you please share your experience about </w:t>
      </w:r>
      <w:r>
        <w:t>any</w:t>
      </w:r>
      <w:r w:rsidR="0049728F">
        <w:t xml:space="preserve"> </w:t>
      </w:r>
      <w:r>
        <w:t>strategies that did not</w:t>
      </w:r>
      <w:r w:rsidR="00A2662E">
        <w:t xml:space="preserve"> work with recent </w:t>
      </w:r>
      <w:r w:rsidR="0049728F">
        <w:t>sub-Saharan</w:t>
      </w:r>
      <w:r w:rsidR="00A2662E">
        <w:t xml:space="preserve"> immigrants. </w:t>
      </w:r>
      <w:r w:rsidR="0049728F">
        <w:t>H</w:t>
      </w:r>
      <w:r>
        <w:t>ave you done, something that didn't work and why</w:t>
      </w:r>
      <w:r w:rsidR="00A2662E">
        <w:t xml:space="preserve"> do</w:t>
      </w:r>
      <w:r w:rsidR="0049728F">
        <w:t xml:space="preserve"> </w:t>
      </w:r>
      <w:r>
        <w:t xml:space="preserve">you think that the strategies were not successful, if any? </w:t>
      </w:r>
    </w:p>
    <w:p w14:paraId="497ED301" w14:textId="77777777" w:rsidR="007F0B2D" w:rsidRDefault="007F0B2D" w:rsidP="007F0B2D">
      <w:pPr>
        <w:pStyle w:val="ListParagraph"/>
      </w:pPr>
    </w:p>
    <w:p w14:paraId="2171B105" w14:textId="77777777" w:rsidR="007F0B2D" w:rsidRDefault="007F0B2D" w:rsidP="007F0B2D">
      <w:pPr>
        <w:pStyle w:val="ListParagraph"/>
        <w:numPr>
          <w:ilvl w:val="0"/>
          <w:numId w:val="2"/>
        </w:numPr>
        <w:spacing w:after="160" w:line="259" w:lineRule="auto"/>
      </w:pPr>
      <w:r w:rsidRPr="00631F58">
        <w:rPr>
          <w:b/>
        </w:rPr>
        <w:t>PARTICIPANT:</w:t>
      </w:r>
      <w:r>
        <w:tab/>
      </w:r>
      <w:r w:rsidRPr="00631F58">
        <w:rPr>
          <w:b/>
          <w:color w:val="FF0000"/>
        </w:rPr>
        <w:t>04:32</w:t>
      </w:r>
      <w:r>
        <w:tab/>
        <w:t>Oh, I'd have to think about strategies. What</w:t>
      </w:r>
    </w:p>
    <w:p w14:paraId="21A0D69F" w14:textId="63FDFB98" w:rsidR="007F0B2D" w:rsidRDefault="007F0B2D" w:rsidP="007F0B2D">
      <w:pPr>
        <w:pStyle w:val="ListParagraph"/>
        <w:numPr>
          <w:ilvl w:val="0"/>
          <w:numId w:val="2"/>
        </w:numPr>
        <w:spacing w:after="160" w:line="259" w:lineRule="auto"/>
      </w:pPr>
      <w:r>
        <w:t xml:space="preserve"> did not work and why were they not successful</w:t>
      </w:r>
      <w:r w:rsidR="00A2662E">
        <w:t xml:space="preserve"> with this population</w:t>
      </w:r>
      <w:r>
        <w:t>? So yeah, I can give</w:t>
      </w:r>
    </w:p>
    <w:p w14:paraId="32566861" w14:textId="77777777" w:rsidR="007F0B2D" w:rsidRDefault="007F0B2D" w:rsidP="007F0B2D">
      <w:pPr>
        <w:pStyle w:val="ListParagraph"/>
        <w:numPr>
          <w:ilvl w:val="0"/>
          <w:numId w:val="2"/>
        </w:numPr>
        <w:spacing w:after="160" w:line="259" w:lineRule="auto"/>
      </w:pPr>
      <w:r>
        <w:t xml:space="preserve"> you an example of, for students who were directors to when I paired</w:t>
      </w:r>
    </w:p>
    <w:p w14:paraId="37EF2A2E" w14:textId="77777777" w:rsidR="007F0B2D" w:rsidRDefault="007F0B2D" w:rsidP="007F0B2D">
      <w:pPr>
        <w:pStyle w:val="ListParagraph"/>
        <w:numPr>
          <w:ilvl w:val="0"/>
          <w:numId w:val="2"/>
        </w:numPr>
        <w:spacing w:after="160" w:line="259" w:lineRule="auto"/>
      </w:pPr>
      <w:r>
        <w:t xml:space="preserve"> them with students who on average were very interested and did well.</w:t>
      </w:r>
    </w:p>
    <w:p w14:paraId="6D31F17D" w14:textId="21A9E736" w:rsidR="007F0B2D" w:rsidRDefault="007F0B2D" w:rsidP="007F0B2D">
      <w:pPr>
        <w:pStyle w:val="ListParagraph"/>
        <w:numPr>
          <w:ilvl w:val="0"/>
          <w:numId w:val="2"/>
        </w:numPr>
        <w:spacing w:after="160" w:line="259" w:lineRule="auto"/>
      </w:pPr>
      <w:r>
        <w:t xml:space="preserve"> The students who were disinterested didn't always, uh, like the idea</w:t>
      </w:r>
    </w:p>
    <w:p w14:paraId="300A2CE4" w14:textId="77777777" w:rsidR="007F0B2D" w:rsidRDefault="007F0B2D" w:rsidP="007F0B2D">
      <w:pPr>
        <w:pStyle w:val="ListParagraph"/>
        <w:numPr>
          <w:ilvl w:val="0"/>
          <w:numId w:val="2"/>
        </w:numPr>
        <w:spacing w:after="160" w:line="259" w:lineRule="auto"/>
      </w:pPr>
      <w:r>
        <w:t xml:space="preserve"> that I'm supposed to learn from this person or this person who was</w:t>
      </w:r>
    </w:p>
    <w:p w14:paraId="1168F0A3" w14:textId="0D99C357" w:rsidR="007F0B2D" w:rsidRDefault="007F0B2D" w:rsidP="007F0B2D">
      <w:pPr>
        <w:pStyle w:val="ListParagraph"/>
        <w:numPr>
          <w:ilvl w:val="0"/>
          <w:numId w:val="2"/>
        </w:numPr>
        <w:spacing w:after="160" w:line="259" w:lineRule="auto"/>
      </w:pPr>
      <w:r>
        <w:t xml:space="preserve"> my peer</w:t>
      </w:r>
      <w:r w:rsidR="0049728F">
        <w:t xml:space="preserve">. So, the strategy didn’t </w:t>
      </w:r>
      <w:r>
        <w:t xml:space="preserve">help motivate </w:t>
      </w:r>
      <w:r w:rsidR="0049728F">
        <w:t>them</w:t>
      </w:r>
      <w:r>
        <w:t xml:space="preserve">. </w:t>
      </w:r>
      <w:r w:rsidR="00A2662E">
        <w:t>So,</w:t>
      </w:r>
      <w:r>
        <w:t xml:space="preserve"> </w:t>
      </w:r>
      <w:r w:rsidR="00A2662E">
        <w:t xml:space="preserve">I </w:t>
      </w:r>
    </w:p>
    <w:p w14:paraId="2E7CCD89" w14:textId="16B0CE24" w:rsidR="007F0B2D" w:rsidRDefault="007F0B2D" w:rsidP="0049728F">
      <w:pPr>
        <w:pStyle w:val="ListParagraph"/>
        <w:numPr>
          <w:ilvl w:val="0"/>
          <w:numId w:val="2"/>
        </w:numPr>
        <w:spacing w:after="160" w:line="259" w:lineRule="auto"/>
      </w:pPr>
      <w:r>
        <w:t>sometimes pair</w:t>
      </w:r>
      <w:r w:rsidR="0049728F">
        <w:t>ed</w:t>
      </w:r>
      <w:r>
        <w:t xml:space="preserve"> the slow learners or the people with</w:t>
      </w:r>
      <w:r w:rsidR="006A3980">
        <w:t xml:space="preserve"> other</w:t>
      </w:r>
      <w:r>
        <w:t xml:space="preserve"> students </w:t>
      </w:r>
      <w:r w:rsidR="006A3980">
        <w:t xml:space="preserve">hoping that </w:t>
      </w:r>
      <w:r>
        <w:t xml:space="preserve"> </w:t>
      </w:r>
    </w:p>
    <w:p w14:paraId="04E5CB8E" w14:textId="44AC9DB6" w:rsidR="007F0B2D" w:rsidRDefault="007F0B2D" w:rsidP="007F0B2D">
      <w:pPr>
        <w:pStyle w:val="ListParagraph"/>
        <w:numPr>
          <w:ilvl w:val="0"/>
          <w:numId w:val="2"/>
        </w:numPr>
        <w:spacing w:after="160" w:line="259" w:lineRule="auto"/>
      </w:pPr>
      <w:r>
        <w:t>it</w:t>
      </w:r>
      <w:r w:rsidR="006A3980">
        <w:t xml:space="preserve"> will</w:t>
      </w:r>
      <w:r>
        <w:t xml:space="preserve"> rub off and give them some sort of a motivation. </w:t>
      </w:r>
    </w:p>
    <w:p w14:paraId="7EBEB556" w14:textId="77777777" w:rsidR="007F0B2D" w:rsidRDefault="007F0B2D" w:rsidP="007F0B2D">
      <w:pPr>
        <w:pStyle w:val="ListParagraph"/>
        <w:numPr>
          <w:ilvl w:val="0"/>
          <w:numId w:val="2"/>
        </w:numPr>
        <w:spacing w:after="160" w:line="259" w:lineRule="auto"/>
      </w:pPr>
      <w:r>
        <w:t xml:space="preserve">For me, it didn't work because I, I usually didn't see students, um, uh, </w:t>
      </w:r>
    </w:p>
    <w:p w14:paraId="753FB1A1" w14:textId="77777777" w:rsidR="007F0B2D" w:rsidRDefault="007F0B2D" w:rsidP="007F0B2D">
      <w:pPr>
        <w:pStyle w:val="ListParagraph"/>
        <w:numPr>
          <w:ilvl w:val="0"/>
          <w:numId w:val="2"/>
        </w:numPr>
        <w:spacing w:after="160" w:line="259" w:lineRule="auto"/>
      </w:pPr>
      <w:r>
        <w:t xml:space="preserve">successfully or effectively motivate other students. Usually if a child </w:t>
      </w:r>
    </w:p>
    <w:p w14:paraId="278E6467" w14:textId="77777777" w:rsidR="007F0B2D" w:rsidRDefault="007F0B2D" w:rsidP="007F0B2D">
      <w:pPr>
        <w:pStyle w:val="ListParagraph"/>
        <w:numPr>
          <w:ilvl w:val="0"/>
          <w:numId w:val="2"/>
        </w:numPr>
        <w:spacing w:after="160" w:line="259" w:lineRule="auto"/>
      </w:pPr>
      <w:r>
        <w:t>was motivated and another student who was not. And I paired them</w:t>
      </w:r>
    </w:p>
    <w:p w14:paraId="1CAE8116" w14:textId="77777777" w:rsidR="007F0B2D" w:rsidRDefault="007F0B2D" w:rsidP="007F0B2D">
      <w:pPr>
        <w:pStyle w:val="ListParagraph"/>
        <w:numPr>
          <w:ilvl w:val="0"/>
          <w:numId w:val="2"/>
        </w:numPr>
        <w:spacing w:after="160" w:line="259" w:lineRule="auto"/>
      </w:pPr>
      <w:r>
        <w:t xml:space="preserve"> two together, um, if I paired those two together, then the child who</w:t>
      </w:r>
    </w:p>
    <w:p w14:paraId="6D9AEF46" w14:textId="77777777" w:rsidR="007F0B2D" w:rsidRDefault="007F0B2D" w:rsidP="007F0B2D">
      <w:pPr>
        <w:pStyle w:val="ListParagraph"/>
        <w:numPr>
          <w:ilvl w:val="0"/>
          <w:numId w:val="2"/>
        </w:numPr>
        <w:spacing w:after="160" w:line="259" w:lineRule="auto"/>
      </w:pPr>
      <w:r>
        <w:t xml:space="preserve"> is disinterested would get turned off even more, almost as if will you</w:t>
      </w:r>
    </w:p>
    <w:p w14:paraId="6BDA38CD" w14:textId="77777777" w:rsidR="007F0B2D" w:rsidRDefault="007F0B2D" w:rsidP="007F0B2D">
      <w:pPr>
        <w:pStyle w:val="ListParagraph"/>
        <w:numPr>
          <w:ilvl w:val="0"/>
          <w:numId w:val="2"/>
        </w:numPr>
        <w:spacing w:after="160" w:line="259" w:lineRule="auto"/>
      </w:pPr>
      <w:r>
        <w:t xml:space="preserve"> understand it and you're motivated, but that has nothing to do with</w:t>
      </w:r>
    </w:p>
    <w:p w14:paraId="2DC211BA" w14:textId="77777777" w:rsidR="007F0B2D" w:rsidRDefault="007F0B2D" w:rsidP="007F0B2D">
      <w:pPr>
        <w:pStyle w:val="ListParagraph"/>
        <w:numPr>
          <w:ilvl w:val="0"/>
          <w:numId w:val="2"/>
        </w:numPr>
        <w:spacing w:after="160" w:line="259" w:lineRule="auto"/>
      </w:pPr>
      <w:r>
        <w:t xml:space="preserve"> me. Or sometimes they would say, well, you know, what, you're just</w:t>
      </w:r>
    </w:p>
    <w:p w14:paraId="6373080B" w14:textId="072C9898" w:rsidR="007F0B2D" w:rsidRDefault="007F0B2D" w:rsidP="006A3980">
      <w:pPr>
        <w:pStyle w:val="ListParagraph"/>
        <w:numPr>
          <w:ilvl w:val="0"/>
          <w:numId w:val="2"/>
        </w:numPr>
        <w:spacing w:after="160" w:line="259" w:lineRule="auto"/>
      </w:pPr>
      <w:r>
        <w:t xml:space="preserve"> a teacher's pet</w:t>
      </w:r>
      <w:r w:rsidR="006A3980">
        <w:t>.</w:t>
      </w:r>
    </w:p>
    <w:p w14:paraId="4F0883B5" w14:textId="77777777" w:rsidR="007F0B2D" w:rsidRDefault="007F0B2D" w:rsidP="007F0B2D">
      <w:pPr>
        <w:pStyle w:val="ListParagraph"/>
      </w:pPr>
    </w:p>
    <w:p w14:paraId="14B19E4F" w14:textId="13880714" w:rsidR="007F0B2D" w:rsidRDefault="007F0B2D" w:rsidP="007F0B2D">
      <w:pPr>
        <w:pStyle w:val="ListParagraph"/>
        <w:numPr>
          <w:ilvl w:val="0"/>
          <w:numId w:val="2"/>
        </w:numPr>
        <w:spacing w:after="160" w:line="259" w:lineRule="auto"/>
      </w:pPr>
      <w:r>
        <w:rPr>
          <w:b/>
        </w:rPr>
        <w:t>RESEARCHER</w:t>
      </w:r>
      <w:r w:rsidRPr="00D511C1">
        <w:rPr>
          <w:b/>
        </w:rPr>
        <w:t>:</w:t>
      </w:r>
      <w:r w:rsidRPr="00D511C1">
        <w:rPr>
          <w:b/>
        </w:rPr>
        <w:tab/>
      </w:r>
      <w:r w:rsidRPr="00D511C1">
        <w:rPr>
          <w:b/>
          <w:color w:val="FF0000"/>
        </w:rPr>
        <w:t>05:54</w:t>
      </w:r>
      <w:r>
        <w:tab/>
        <w:t xml:space="preserve">Okay. The next question is </w:t>
      </w:r>
      <w:r w:rsidR="00911061">
        <w:t>like</w:t>
      </w:r>
      <w:r>
        <w:t xml:space="preserve"> the </w:t>
      </w:r>
    </w:p>
    <w:p w14:paraId="7D12F138" w14:textId="77777777" w:rsidR="007F0B2D" w:rsidRDefault="007F0B2D" w:rsidP="007F0B2D">
      <w:pPr>
        <w:pStyle w:val="ListParagraph"/>
        <w:numPr>
          <w:ilvl w:val="0"/>
          <w:numId w:val="2"/>
        </w:numPr>
        <w:spacing w:after="160" w:line="259" w:lineRule="auto"/>
      </w:pPr>
      <w:r>
        <w:t>previous one, but I know there's a slight distinction. I would like to</w:t>
      </w:r>
    </w:p>
    <w:p w14:paraId="5AF73905" w14:textId="16806C06" w:rsidR="007F0B2D" w:rsidRDefault="007F0B2D" w:rsidP="00A2662E">
      <w:pPr>
        <w:pStyle w:val="ListParagraph"/>
        <w:numPr>
          <w:ilvl w:val="0"/>
          <w:numId w:val="2"/>
        </w:numPr>
        <w:spacing w:after="160" w:line="259" w:lineRule="auto"/>
      </w:pPr>
      <w:r>
        <w:t xml:space="preserve"> know about your successes and mistakes in handling disengaged</w:t>
      </w:r>
      <w:r w:rsidR="00A2662E">
        <w:t xml:space="preserve"> recent African immigrant</w:t>
      </w:r>
      <w:r>
        <w:t xml:space="preserve"> students</w:t>
      </w:r>
      <w:r w:rsidR="006A3980">
        <w:t>.</w:t>
      </w:r>
      <w:r>
        <w:t xml:space="preserve"> </w:t>
      </w:r>
    </w:p>
    <w:p w14:paraId="595359E5" w14:textId="77777777" w:rsidR="007F0B2D" w:rsidRDefault="007F0B2D" w:rsidP="007F0B2D">
      <w:pPr>
        <w:pStyle w:val="ListParagraph"/>
      </w:pPr>
      <w:r>
        <w:t xml:space="preserve"> </w:t>
      </w:r>
    </w:p>
    <w:p w14:paraId="6DAC814D" w14:textId="372A0551" w:rsidR="007F0B2D" w:rsidRDefault="007F0B2D" w:rsidP="007F0B2D">
      <w:pPr>
        <w:pStyle w:val="ListParagraph"/>
        <w:numPr>
          <w:ilvl w:val="0"/>
          <w:numId w:val="2"/>
        </w:numPr>
        <w:spacing w:after="160" w:line="259" w:lineRule="auto"/>
      </w:pPr>
      <w:r>
        <w:rPr>
          <w:b/>
        </w:rPr>
        <w:t>PARTICIPANT</w:t>
      </w:r>
      <w:r w:rsidRPr="00D511C1">
        <w:rPr>
          <w:b/>
        </w:rPr>
        <w:t>:</w:t>
      </w:r>
      <w:r w:rsidRPr="00D511C1">
        <w:rPr>
          <w:b/>
        </w:rPr>
        <w:tab/>
      </w:r>
      <w:r w:rsidRPr="00D511C1">
        <w:rPr>
          <w:b/>
          <w:color w:val="FF0000"/>
        </w:rPr>
        <w:t>06:18</w:t>
      </w:r>
      <w:r>
        <w:tab/>
        <w:t xml:space="preserve">Basically um, </w:t>
      </w:r>
      <w:r w:rsidR="006A3980">
        <w:t xml:space="preserve">it’s </w:t>
      </w:r>
      <w:r>
        <w:t>the time</w:t>
      </w:r>
    </w:p>
    <w:p w14:paraId="0DE96262" w14:textId="3BF4B0AE" w:rsidR="007F0B2D" w:rsidRDefault="007F0B2D" w:rsidP="007F0B2D">
      <w:pPr>
        <w:pStyle w:val="ListParagraph"/>
        <w:numPr>
          <w:ilvl w:val="0"/>
          <w:numId w:val="2"/>
        </w:numPr>
        <w:spacing w:after="160" w:line="259" w:lineRule="auto"/>
      </w:pPr>
      <w:r>
        <w:t xml:space="preserve"> that I convince</w:t>
      </w:r>
      <w:r w:rsidR="00AC422B">
        <w:t>d</w:t>
      </w:r>
      <w:r>
        <w:t xml:space="preserve"> students that it was f</w:t>
      </w:r>
      <w:r w:rsidR="006A3980">
        <w:t>or their</w:t>
      </w:r>
      <w:r>
        <w:t xml:space="preserve"> benefit. And at </w:t>
      </w:r>
    </w:p>
    <w:p w14:paraId="4D70035F" w14:textId="77777777" w:rsidR="007F0B2D" w:rsidRDefault="007F0B2D" w:rsidP="007F0B2D">
      <w:pPr>
        <w:pStyle w:val="ListParagraph"/>
        <w:numPr>
          <w:ilvl w:val="0"/>
          <w:numId w:val="2"/>
        </w:numPr>
        <w:spacing w:after="160" w:line="259" w:lineRule="auto"/>
      </w:pPr>
      <w:r>
        <w:lastRenderedPageBreak/>
        <w:t>the very minimum most students would realize, well,</w:t>
      </w:r>
    </w:p>
    <w:p w14:paraId="5D3E2F13" w14:textId="209A79C1" w:rsidR="007F0B2D" w:rsidRDefault="007F0B2D" w:rsidP="007F0B2D">
      <w:pPr>
        <w:pStyle w:val="ListParagraph"/>
        <w:numPr>
          <w:ilvl w:val="0"/>
          <w:numId w:val="2"/>
        </w:numPr>
        <w:spacing w:after="160" w:line="259" w:lineRule="auto"/>
      </w:pPr>
      <w:r>
        <w:t xml:space="preserve"> English is one class that if I </w:t>
      </w:r>
      <w:r w:rsidR="00AC422B">
        <w:t>fail,</w:t>
      </w:r>
      <w:r>
        <w:t xml:space="preserve"> I get retained for the next </w:t>
      </w:r>
    </w:p>
    <w:p w14:paraId="35A0C465" w14:textId="41A023EB" w:rsidR="007F0B2D" w:rsidRDefault="00911061" w:rsidP="007F0B2D">
      <w:pPr>
        <w:pStyle w:val="ListParagraph"/>
        <w:numPr>
          <w:ilvl w:val="0"/>
          <w:numId w:val="2"/>
        </w:numPr>
        <w:spacing w:after="160" w:line="259" w:lineRule="auto"/>
      </w:pPr>
      <w:r>
        <w:t>s</w:t>
      </w:r>
      <w:r w:rsidR="007F0B2D">
        <w:t>chool year. So even if they weren't disengaged, usually after they</w:t>
      </w:r>
    </w:p>
    <w:p w14:paraId="739B1E05" w14:textId="6F824CE0" w:rsidR="007F0B2D" w:rsidRDefault="007F0B2D" w:rsidP="007F0B2D">
      <w:pPr>
        <w:pStyle w:val="ListParagraph"/>
        <w:numPr>
          <w:ilvl w:val="0"/>
          <w:numId w:val="2"/>
        </w:numPr>
        <w:spacing w:after="160" w:line="259" w:lineRule="auto"/>
      </w:pPr>
      <w:r>
        <w:t xml:space="preserve"> hear that, they </w:t>
      </w:r>
      <w:r w:rsidR="00AC422B">
        <w:t xml:space="preserve">realize they </w:t>
      </w:r>
      <w:r>
        <w:t xml:space="preserve">can't afford to not take things </w:t>
      </w:r>
    </w:p>
    <w:p w14:paraId="2509E4BD" w14:textId="7EF9EF53" w:rsidR="007F0B2D" w:rsidRDefault="007F0B2D" w:rsidP="00911061">
      <w:pPr>
        <w:pStyle w:val="ListParagraph"/>
        <w:numPr>
          <w:ilvl w:val="0"/>
          <w:numId w:val="2"/>
        </w:numPr>
        <w:spacing w:after="160" w:line="259" w:lineRule="auto"/>
      </w:pPr>
      <w:r>
        <w:t xml:space="preserve"> </w:t>
      </w:r>
      <w:r w:rsidR="00AC422B">
        <w:t>t</w:t>
      </w:r>
      <w:r>
        <w:t xml:space="preserve">hese </w:t>
      </w:r>
      <w:r w:rsidR="00AC422B">
        <w:t>skills that they are learning seriously. They are</w:t>
      </w:r>
      <w:r>
        <w:t xml:space="preserve"> life</w:t>
      </w:r>
    </w:p>
    <w:p w14:paraId="2124E75A" w14:textId="77777777" w:rsidR="00AC422B" w:rsidRDefault="007F0B2D" w:rsidP="007F0B2D">
      <w:pPr>
        <w:pStyle w:val="ListParagraph"/>
        <w:numPr>
          <w:ilvl w:val="0"/>
          <w:numId w:val="2"/>
        </w:numPr>
        <w:spacing w:after="160" w:line="259" w:lineRule="auto"/>
      </w:pPr>
      <w:r>
        <w:t xml:space="preserve"> skills that </w:t>
      </w:r>
      <w:r w:rsidR="00AC422B">
        <w:t>they</w:t>
      </w:r>
      <w:r>
        <w:t xml:space="preserve">'ll </w:t>
      </w:r>
      <w:r w:rsidR="00911061">
        <w:t>need</w:t>
      </w:r>
      <w:r w:rsidR="00AC422B">
        <w:t>. And the strategies that have not worked</w:t>
      </w:r>
    </w:p>
    <w:p w14:paraId="0798EC0C" w14:textId="5CE93E93" w:rsidR="007F0B2D" w:rsidRDefault="00AC422B" w:rsidP="007F0B2D">
      <w:pPr>
        <w:pStyle w:val="ListParagraph"/>
        <w:numPr>
          <w:ilvl w:val="0"/>
          <w:numId w:val="2"/>
        </w:numPr>
        <w:spacing w:after="160" w:line="259" w:lineRule="auto"/>
      </w:pPr>
      <w:r>
        <w:t xml:space="preserve"> have mainly</w:t>
      </w:r>
      <w:r w:rsidR="007F0B2D">
        <w:t xml:space="preserve"> been, uh, in</w:t>
      </w:r>
    </w:p>
    <w:p w14:paraId="10A4437B" w14:textId="77777777" w:rsidR="007F0B2D" w:rsidRDefault="007F0B2D" w:rsidP="007F0B2D">
      <w:pPr>
        <w:pStyle w:val="ListParagraph"/>
        <w:numPr>
          <w:ilvl w:val="0"/>
          <w:numId w:val="2"/>
        </w:numPr>
        <w:spacing w:after="160" w:line="259" w:lineRule="auto"/>
      </w:pPr>
      <w:r>
        <w:t xml:space="preserve"> having students work together or trying to get a student who's</w:t>
      </w:r>
    </w:p>
    <w:p w14:paraId="69ACB6BE" w14:textId="6DFEBCD4" w:rsidR="007F0B2D" w:rsidRDefault="007F0B2D" w:rsidP="00911061">
      <w:pPr>
        <w:pStyle w:val="ListParagraph"/>
        <w:numPr>
          <w:ilvl w:val="0"/>
          <w:numId w:val="2"/>
        </w:numPr>
        <w:spacing w:after="160" w:line="259" w:lineRule="auto"/>
      </w:pPr>
      <w:r>
        <w:t xml:space="preserve"> not engaged to work with a student who is </w:t>
      </w:r>
      <w:r w:rsidR="00AC422B">
        <w:t>engaged.</w:t>
      </w:r>
      <w:r>
        <w:t xml:space="preserve"> I did mention</w:t>
      </w:r>
    </w:p>
    <w:p w14:paraId="21EB8B77" w14:textId="77777777" w:rsidR="007F0B2D" w:rsidRDefault="007F0B2D" w:rsidP="007F0B2D">
      <w:pPr>
        <w:pStyle w:val="ListParagraph"/>
        <w:numPr>
          <w:ilvl w:val="0"/>
          <w:numId w:val="2"/>
        </w:numPr>
        <w:spacing w:after="160" w:line="259" w:lineRule="auto"/>
      </w:pPr>
      <w:r>
        <w:t xml:space="preserve"> that before. Um, it's just not a good way to try to motivate students to learn. </w:t>
      </w:r>
    </w:p>
    <w:p w14:paraId="6452120B" w14:textId="77777777" w:rsidR="007F0B2D" w:rsidRDefault="007F0B2D" w:rsidP="007F0B2D">
      <w:pPr>
        <w:pStyle w:val="ListParagraph"/>
        <w:ind w:left="1260"/>
      </w:pPr>
    </w:p>
    <w:p w14:paraId="7F1F061D" w14:textId="2F2E22EA" w:rsidR="007F0B2D" w:rsidRDefault="007F0B2D" w:rsidP="00911061">
      <w:pPr>
        <w:pStyle w:val="ListParagraph"/>
        <w:numPr>
          <w:ilvl w:val="0"/>
          <w:numId w:val="2"/>
        </w:numPr>
        <w:spacing w:after="160" w:line="259" w:lineRule="auto"/>
      </w:pPr>
      <w:r>
        <w:rPr>
          <w:b/>
        </w:rPr>
        <w:t>RESEARCHER</w:t>
      </w:r>
      <w:r w:rsidRPr="00D511C1">
        <w:rPr>
          <w:b/>
        </w:rPr>
        <w:t>:</w:t>
      </w:r>
      <w:r>
        <w:tab/>
      </w:r>
      <w:r w:rsidRPr="00D511C1">
        <w:rPr>
          <w:b/>
          <w:color w:val="FF0000"/>
        </w:rPr>
        <w:t>07:16</w:t>
      </w:r>
      <w:r>
        <w:tab/>
        <w:t xml:space="preserve">Okay. I see another question. What </w:t>
      </w:r>
      <w:r w:rsidR="00AC422B">
        <w:t>obstacles, obstacles</w:t>
      </w:r>
      <w:r>
        <w:t xml:space="preserve"> or</w:t>
      </w:r>
    </w:p>
    <w:p w14:paraId="643A8563" w14:textId="77777777" w:rsidR="007F0B2D" w:rsidRDefault="007F0B2D" w:rsidP="007F0B2D">
      <w:pPr>
        <w:pStyle w:val="ListParagraph"/>
        <w:numPr>
          <w:ilvl w:val="0"/>
          <w:numId w:val="2"/>
        </w:numPr>
        <w:spacing w:after="160" w:line="259" w:lineRule="auto"/>
      </w:pPr>
      <w:r>
        <w:t xml:space="preserve"> resistance that you may have encountered in attempting to</w:t>
      </w:r>
    </w:p>
    <w:p w14:paraId="21454B89" w14:textId="18827161" w:rsidR="007F0B2D" w:rsidRDefault="007F0B2D" w:rsidP="00245DF5">
      <w:pPr>
        <w:pStyle w:val="ListParagraph"/>
        <w:numPr>
          <w:ilvl w:val="0"/>
          <w:numId w:val="2"/>
        </w:numPr>
        <w:spacing w:after="160" w:line="259" w:lineRule="auto"/>
      </w:pPr>
      <w:r>
        <w:t xml:space="preserve"> handle difficult situations with </w:t>
      </w:r>
      <w:r w:rsidR="00245DF5">
        <w:t xml:space="preserve">this population of </w:t>
      </w:r>
      <w:r w:rsidR="00AC422B">
        <w:t>students?</w:t>
      </w:r>
      <w:r>
        <w:t xml:space="preserve"> You </w:t>
      </w:r>
      <w:r w:rsidR="00245DF5">
        <w:t>know I’m</w:t>
      </w:r>
      <w:r>
        <w:t xml:space="preserve"> specifically</w:t>
      </w:r>
      <w:r w:rsidR="00245DF5">
        <w:t xml:space="preserve"> </w:t>
      </w:r>
      <w:r>
        <w:t>talking about disinterested, disengaged</w:t>
      </w:r>
      <w:r w:rsidR="00245DF5">
        <w:t xml:space="preserve"> recent </w:t>
      </w:r>
      <w:r w:rsidR="00AC422B">
        <w:t>African</w:t>
      </w:r>
      <w:r>
        <w:t xml:space="preserve"> students. So, uh, </w:t>
      </w:r>
    </w:p>
    <w:p w14:paraId="2363A108" w14:textId="1677D4C4" w:rsidR="007F0B2D" w:rsidRDefault="007F0B2D" w:rsidP="00AC422B">
      <w:pPr>
        <w:pStyle w:val="ListParagraph"/>
        <w:numPr>
          <w:ilvl w:val="0"/>
          <w:numId w:val="2"/>
        </w:numPr>
        <w:spacing w:after="160" w:line="259" w:lineRule="auto"/>
      </w:pPr>
      <w:r>
        <w:t xml:space="preserve">any obstacles or resistance? </w:t>
      </w:r>
    </w:p>
    <w:p w14:paraId="402580E7" w14:textId="77777777" w:rsidR="007F0B2D" w:rsidRDefault="007F0B2D" w:rsidP="007F0B2D">
      <w:pPr>
        <w:pStyle w:val="ListParagraph"/>
        <w:ind w:left="1260"/>
      </w:pPr>
    </w:p>
    <w:p w14:paraId="79CF0551" w14:textId="01A90C62" w:rsidR="007F0B2D" w:rsidRDefault="007F0B2D" w:rsidP="007F0B2D">
      <w:pPr>
        <w:pStyle w:val="ListParagraph"/>
        <w:numPr>
          <w:ilvl w:val="0"/>
          <w:numId w:val="2"/>
        </w:numPr>
        <w:spacing w:after="160" w:line="259" w:lineRule="auto"/>
      </w:pPr>
      <w:r>
        <w:rPr>
          <w:b/>
        </w:rPr>
        <w:t>PARTICIPANT</w:t>
      </w:r>
      <w:r w:rsidRPr="00D511C1">
        <w:rPr>
          <w:b/>
        </w:rPr>
        <w:t>:</w:t>
      </w:r>
      <w:r w:rsidRPr="00D511C1">
        <w:rPr>
          <w:b/>
        </w:rPr>
        <w:tab/>
      </w:r>
      <w:r w:rsidRPr="00D511C1">
        <w:rPr>
          <w:b/>
          <w:color w:val="FF0000"/>
        </w:rPr>
        <w:t>07:45</w:t>
      </w:r>
      <w:r>
        <w:tab/>
      </w:r>
      <w:r w:rsidR="00AC422B">
        <w:t>F</w:t>
      </w:r>
      <w:r>
        <w:t>rom the students themselves to the</w:t>
      </w:r>
    </w:p>
    <w:p w14:paraId="1DC742F1" w14:textId="3A790B2F" w:rsidR="00AC422B" w:rsidRDefault="007F0B2D" w:rsidP="00AC422B">
      <w:pPr>
        <w:pStyle w:val="ListParagraph"/>
        <w:numPr>
          <w:ilvl w:val="0"/>
          <w:numId w:val="2"/>
        </w:numPr>
        <w:spacing w:after="160" w:line="259" w:lineRule="auto"/>
      </w:pPr>
      <w:r>
        <w:t xml:space="preserve"> </w:t>
      </w:r>
      <w:r w:rsidR="00AC422B">
        <w:t>p</w:t>
      </w:r>
      <w:r>
        <w:t>arents</w:t>
      </w:r>
      <w:r w:rsidR="00AC422B">
        <w:t>?</w:t>
      </w:r>
    </w:p>
    <w:p w14:paraId="50AEE76F" w14:textId="3419BB74" w:rsidR="00AC422B" w:rsidRDefault="00AC422B" w:rsidP="00AC422B">
      <w:pPr>
        <w:rPr>
          <w:b/>
        </w:rPr>
      </w:pPr>
      <w:r>
        <w:t xml:space="preserve">                        </w:t>
      </w:r>
      <w:r>
        <w:rPr>
          <w:b/>
        </w:rPr>
        <w:t>RESEARCHER</w:t>
      </w:r>
      <w:r w:rsidRPr="00D511C1">
        <w:rPr>
          <w:b/>
        </w:rPr>
        <w:t>:</w:t>
      </w:r>
    </w:p>
    <w:p w14:paraId="7F4FE571" w14:textId="293AB2BD" w:rsidR="009C1336" w:rsidRPr="009C1336" w:rsidRDefault="009C1336" w:rsidP="00AC422B">
      <w:pPr>
        <w:rPr>
          <w:bCs/>
        </w:rPr>
      </w:pPr>
      <w:r w:rsidRPr="009C1336">
        <w:rPr>
          <w:bCs/>
        </w:rPr>
        <w:t xml:space="preserve">                           Both students, parents and even school admin</w:t>
      </w:r>
    </w:p>
    <w:p w14:paraId="160BE7BE" w14:textId="28D66183" w:rsidR="007F0B2D" w:rsidRDefault="009C1336" w:rsidP="007F0B2D">
      <w:pPr>
        <w:pStyle w:val="ListParagraph"/>
        <w:numPr>
          <w:ilvl w:val="0"/>
          <w:numId w:val="2"/>
        </w:numPr>
        <w:spacing w:after="160" w:line="259" w:lineRule="auto"/>
      </w:pPr>
      <w:r>
        <w:rPr>
          <w:b/>
        </w:rPr>
        <w:t>PARTICIPANT</w:t>
      </w:r>
      <w:r w:rsidRPr="00D511C1">
        <w:rPr>
          <w:b/>
        </w:rPr>
        <w:t>:</w:t>
      </w:r>
      <w:r w:rsidR="007F0B2D">
        <w:t xml:space="preserve"> Sometimes teachers don't approve of methods used.</w:t>
      </w:r>
    </w:p>
    <w:p w14:paraId="61C62C7A" w14:textId="77777777" w:rsidR="007F0B2D" w:rsidRDefault="007F0B2D" w:rsidP="007F0B2D">
      <w:pPr>
        <w:pStyle w:val="ListParagraph"/>
        <w:numPr>
          <w:ilvl w:val="0"/>
          <w:numId w:val="2"/>
        </w:numPr>
        <w:spacing w:after="160" w:line="259" w:lineRule="auto"/>
      </w:pPr>
      <w:r>
        <w:t xml:space="preserve"> Uh, I'll give you an example of, um, one of my teachers when I</w:t>
      </w:r>
    </w:p>
    <w:p w14:paraId="0AA536F7" w14:textId="77777777" w:rsidR="007F0B2D" w:rsidRDefault="007F0B2D" w:rsidP="007F0B2D">
      <w:pPr>
        <w:pStyle w:val="ListParagraph"/>
        <w:numPr>
          <w:ilvl w:val="0"/>
          <w:numId w:val="2"/>
        </w:numPr>
        <w:spacing w:after="160" w:line="259" w:lineRule="auto"/>
      </w:pPr>
      <w:r>
        <w:t xml:space="preserve"> had a, um, the students, um, he didn't approve of the way that</w:t>
      </w:r>
    </w:p>
    <w:p w14:paraId="7F3A51C2" w14:textId="77777777" w:rsidR="007F0B2D" w:rsidRDefault="007F0B2D" w:rsidP="007F0B2D">
      <w:pPr>
        <w:pStyle w:val="ListParagraph"/>
        <w:numPr>
          <w:ilvl w:val="0"/>
          <w:numId w:val="2"/>
        </w:numPr>
        <w:spacing w:after="160" w:line="259" w:lineRule="auto"/>
      </w:pPr>
      <w:r>
        <w:t xml:space="preserve"> I handled students when they broke class rules. He thought it</w:t>
      </w:r>
    </w:p>
    <w:p w14:paraId="7B5F69DF" w14:textId="77777777" w:rsidR="007F0B2D" w:rsidRDefault="007F0B2D" w:rsidP="007F0B2D">
      <w:pPr>
        <w:pStyle w:val="ListParagraph"/>
        <w:numPr>
          <w:ilvl w:val="0"/>
          <w:numId w:val="2"/>
        </w:numPr>
        <w:spacing w:after="160" w:line="259" w:lineRule="auto"/>
      </w:pPr>
      <w:r>
        <w:t xml:space="preserve"> was too stringent and he would criticize me and say that I was</w:t>
      </w:r>
    </w:p>
    <w:p w14:paraId="166D8D85" w14:textId="70F345D8" w:rsidR="007F0B2D" w:rsidRDefault="007F0B2D" w:rsidP="007F0B2D">
      <w:pPr>
        <w:pStyle w:val="ListParagraph"/>
        <w:numPr>
          <w:ilvl w:val="0"/>
          <w:numId w:val="2"/>
        </w:numPr>
        <w:spacing w:after="160" w:line="259" w:lineRule="auto"/>
      </w:pPr>
      <w:r>
        <w:t xml:space="preserve"> using a, almost like an iron fist and the classroom</w:t>
      </w:r>
      <w:r w:rsidR="009C1336">
        <w:t>. U</w:t>
      </w:r>
      <w:r>
        <w:t xml:space="preserve">m, parents, </w:t>
      </w:r>
    </w:p>
    <w:p w14:paraId="03DAE463" w14:textId="77777777" w:rsidR="007F0B2D" w:rsidRDefault="007F0B2D" w:rsidP="007F0B2D">
      <w:pPr>
        <w:pStyle w:val="ListParagraph"/>
        <w:numPr>
          <w:ilvl w:val="0"/>
          <w:numId w:val="2"/>
        </w:numPr>
        <w:spacing w:after="160" w:line="259" w:lineRule="auto"/>
      </w:pPr>
      <w:r>
        <w:t xml:space="preserve">I've had parents say that, that the way that I did things were not, </w:t>
      </w:r>
    </w:p>
    <w:p w14:paraId="7F785EDC" w14:textId="77777777" w:rsidR="007F0B2D" w:rsidRDefault="007F0B2D" w:rsidP="007F0B2D">
      <w:pPr>
        <w:pStyle w:val="ListParagraph"/>
        <w:numPr>
          <w:ilvl w:val="0"/>
          <w:numId w:val="2"/>
        </w:numPr>
        <w:spacing w:after="160" w:line="259" w:lineRule="auto"/>
      </w:pPr>
      <w:r>
        <w:t xml:space="preserve">was not a, uh, something they agreed with. Um, usually these </w:t>
      </w:r>
    </w:p>
    <w:p w14:paraId="47DC2744" w14:textId="77777777" w:rsidR="007F0B2D" w:rsidRDefault="007F0B2D" w:rsidP="007F0B2D">
      <w:pPr>
        <w:pStyle w:val="ListParagraph"/>
        <w:numPr>
          <w:ilvl w:val="0"/>
          <w:numId w:val="2"/>
        </w:numPr>
        <w:spacing w:after="160" w:line="259" w:lineRule="auto"/>
      </w:pPr>
      <w:r>
        <w:t xml:space="preserve">are parents whose students acted up or did not come to learn </w:t>
      </w:r>
    </w:p>
    <w:p w14:paraId="63DB3398" w14:textId="77777777" w:rsidR="007F0B2D" w:rsidRDefault="007F0B2D" w:rsidP="007F0B2D">
      <w:pPr>
        <w:pStyle w:val="ListParagraph"/>
        <w:numPr>
          <w:ilvl w:val="0"/>
          <w:numId w:val="2"/>
        </w:numPr>
        <w:spacing w:after="160" w:line="259" w:lineRule="auto"/>
      </w:pPr>
      <w:r>
        <w:t>and they wanted me to have a softer approach. But at the end</w:t>
      </w:r>
    </w:p>
    <w:p w14:paraId="6B572A87" w14:textId="77777777" w:rsidR="007F0B2D" w:rsidRDefault="007F0B2D" w:rsidP="007F0B2D">
      <w:pPr>
        <w:pStyle w:val="ListParagraph"/>
        <w:numPr>
          <w:ilvl w:val="0"/>
          <w:numId w:val="2"/>
        </w:numPr>
        <w:spacing w:after="160" w:line="259" w:lineRule="auto"/>
      </w:pPr>
      <w:r>
        <w:t xml:space="preserve"> of the day I let them know these are the expectations and </w:t>
      </w:r>
    </w:p>
    <w:p w14:paraId="0A0774DB" w14:textId="77777777" w:rsidR="007F0B2D" w:rsidRDefault="007F0B2D" w:rsidP="007F0B2D">
      <w:pPr>
        <w:pStyle w:val="ListParagraph"/>
        <w:numPr>
          <w:ilvl w:val="0"/>
          <w:numId w:val="2"/>
        </w:numPr>
        <w:spacing w:after="160" w:line="259" w:lineRule="auto"/>
      </w:pPr>
      <w:r>
        <w:t xml:space="preserve">ultimately your students will either follow the rules or a fall </w:t>
      </w:r>
    </w:p>
    <w:p w14:paraId="5B1ABA1E" w14:textId="3FCB63FC" w:rsidR="007F0B2D" w:rsidRDefault="007F0B2D" w:rsidP="007F0B2D">
      <w:pPr>
        <w:pStyle w:val="ListParagraph"/>
        <w:numPr>
          <w:ilvl w:val="0"/>
          <w:numId w:val="2"/>
        </w:numPr>
        <w:spacing w:after="160" w:line="259" w:lineRule="auto"/>
      </w:pPr>
      <w:r>
        <w:t>in line and begin to, to make progress in the classroom or</w:t>
      </w:r>
    </w:p>
    <w:p w14:paraId="2B62F275" w14:textId="77777777" w:rsidR="007F0B2D" w:rsidRDefault="007F0B2D" w:rsidP="007F0B2D">
      <w:pPr>
        <w:pStyle w:val="ListParagraph"/>
        <w:numPr>
          <w:ilvl w:val="0"/>
          <w:numId w:val="2"/>
        </w:numPr>
        <w:spacing w:after="160" w:line="259" w:lineRule="auto"/>
      </w:pPr>
      <w:r>
        <w:t xml:space="preserve"> suffer the consequences. </w:t>
      </w:r>
    </w:p>
    <w:p w14:paraId="0DFC3904" w14:textId="21FE54AC" w:rsidR="007F0B2D" w:rsidRDefault="007F0B2D" w:rsidP="007F0B2D">
      <w:pPr>
        <w:pStyle w:val="ListParagraph"/>
        <w:numPr>
          <w:ilvl w:val="0"/>
          <w:numId w:val="2"/>
        </w:numPr>
        <w:spacing w:after="160" w:line="259" w:lineRule="auto"/>
      </w:pPr>
      <w:r>
        <w:rPr>
          <w:b/>
        </w:rPr>
        <w:t>PARTICIPANT</w:t>
      </w:r>
      <w:r w:rsidRPr="00D511C1">
        <w:rPr>
          <w:b/>
        </w:rPr>
        <w:t>:</w:t>
      </w:r>
      <w:r w:rsidRPr="00D511C1">
        <w:rPr>
          <w:b/>
        </w:rPr>
        <w:tab/>
      </w:r>
      <w:r w:rsidRPr="00D511C1">
        <w:rPr>
          <w:b/>
          <w:color w:val="FF0000"/>
        </w:rPr>
        <w:t>08:54</w:t>
      </w:r>
      <w:r>
        <w:tab/>
        <w:t xml:space="preserve">Um, and from the </w:t>
      </w:r>
      <w:r w:rsidR="00245DF5">
        <w:t xml:space="preserve">immigrant </w:t>
      </w:r>
      <w:r>
        <w:t>students themselves,</w:t>
      </w:r>
    </w:p>
    <w:p w14:paraId="2023FF02" w14:textId="77777777" w:rsidR="007F0B2D" w:rsidRDefault="007F0B2D" w:rsidP="007F0B2D">
      <w:pPr>
        <w:pStyle w:val="ListParagraph"/>
        <w:numPr>
          <w:ilvl w:val="0"/>
          <w:numId w:val="2"/>
        </w:numPr>
        <w:spacing w:after="160" w:line="259" w:lineRule="auto"/>
      </w:pPr>
      <w:r>
        <w:t xml:space="preserve"> a lot of times typically students who are transferred into a</w:t>
      </w:r>
    </w:p>
    <w:p w14:paraId="1FFABE2E" w14:textId="77777777" w:rsidR="007F0B2D" w:rsidRDefault="007F0B2D" w:rsidP="007F0B2D">
      <w:pPr>
        <w:pStyle w:val="ListParagraph"/>
        <w:numPr>
          <w:ilvl w:val="0"/>
          <w:numId w:val="2"/>
        </w:numPr>
        <w:spacing w:after="160" w:line="259" w:lineRule="auto"/>
      </w:pPr>
      <w:r>
        <w:t xml:space="preserve"> class, they didn't start the year with me, but they end up</w:t>
      </w:r>
    </w:p>
    <w:p w14:paraId="715EA501" w14:textId="77777777" w:rsidR="007F0B2D" w:rsidRDefault="007F0B2D" w:rsidP="007F0B2D">
      <w:pPr>
        <w:pStyle w:val="ListParagraph"/>
        <w:numPr>
          <w:ilvl w:val="0"/>
          <w:numId w:val="2"/>
        </w:numPr>
        <w:spacing w:after="160" w:line="259" w:lineRule="auto"/>
      </w:pPr>
      <w:r>
        <w:t xml:space="preserve"> being placed in the classroom for whatever reason. They, they </w:t>
      </w:r>
    </w:p>
    <w:p w14:paraId="56ECFD57" w14:textId="77777777" w:rsidR="007F0B2D" w:rsidRDefault="007F0B2D" w:rsidP="007F0B2D">
      <w:pPr>
        <w:pStyle w:val="ListParagraph"/>
        <w:numPr>
          <w:ilvl w:val="0"/>
          <w:numId w:val="2"/>
        </w:numPr>
        <w:spacing w:after="160" w:line="259" w:lineRule="auto"/>
      </w:pPr>
      <w:r>
        <w:t>usually have the most problems when it comes to, um, them</w:t>
      </w:r>
    </w:p>
    <w:p w14:paraId="5CBFD4AF" w14:textId="77777777" w:rsidR="007F0B2D" w:rsidRDefault="007F0B2D" w:rsidP="007F0B2D">
      <w:pPr>
        <w:pStyle w:val="ListParagraph"/>
        <w:numPr>
          <w:ilvl w:val="0"/>
          <w:numId w:val="2"/>
        </w:numPr>
        <w:spacing w:after="160" w:line="259" w:lineRule="auto"/>
      </w:pPr>
      <w:r>
        <w:t xml:space="preserve"> being disengaged, especially if they were used to a class </w:t>
      </w:r>
      <w:proofErr w:type="gramStart"/>
      <w:r>
        <w:t>where</w:t>
      </w:r>
      <w:proofErr w:type="gramEnd"/>
      <w:r>
        <w:t xml:space="preserve"> um, </w:t>
      </w:r>
    </w:p>
    <w:p w14:paraId="464F34DC" w14:textId="77777777" w:rsidR="007F0B2D" w:rsidRDefault="007F0B2D" w:rsidP="007F0B2D">
      <w:pPr>
        <w:pStyle w:val="ListParagraph"/>
        <w:numPr>
          <w:ilvl w:val="0"/>
          <w:numId w:val="2"/>
        </w:numPr>
        <w:spacing w:after="160" w:line="259" w:lineRule="auto"/>
      </w:pPr>
      <w:r>
        <w:t xml:space="preserve">they weren't doing much and then they get switched to a class </w:t>
      </w:r>
    </w:p>
    <w:p w14:paraId="67ABBC5A" w14:textId="77777777" w:rsidR="007F0B2D" w:rsidRDefault="007F0B2D" w:rsidP="007F0B2D">
      <w:pPr>
        <w:pStyle w:val="ListParagraph"/>
        <w:numPr>
          <w:ilvl w:val="0"/>
          <w:numId w:val="2"/>
        </w:numPr>
        <w:spacing w:after="160" w:line="259" w:lineRule="auto"/>
      </w:pPr>
      <w:r>
        <w:t xml:space="preserve">where they're expected to do a lot and they expect it to </w:t>
      </w:r>
    </w:p>
    <w:p w14:paraId="4265C022" w14:textId="47E3F8E1" w:rsidR="007F0B2D" w:rsidRDefault="007F0B2D" w:rsidP="007F0B2D">
      <w:pPr>
        <w:pStyle w:val="ListParagraph"/>
        <w:numPr>
          <w:ilvl w:val="0"/>
          <w:numId w:val="2"/>
        </w:numPr>
        <w:spacing w:after="160" w:line="259" w:lineRule="auto"/>
      </w:pPr>
      <w:r>
        <w:lastRenderedPageBreak/>
        <w:t xml:space="preserve">themselves not to have to do more. The problem with </w:t>
      </w:r>
      <w:r w:rsidR="00245DF5">
        <w:t>some of the recent immigrants is</w:t>
      </w:r>
      <w:r>
        <w:t xml:space="preserve"> </w:t>
      </w:r>
    </w:p>
    <w:p w14:paraId="5488A05B" w14:textId="77777777" w:rsidR="007F0B2D" w:rsidRDefault="007F0B2D" w:rsidP="007F0B2D">
      <w:pPr>
        <w:pStyle w:val="ListParagraph"/>
        <w:numPr>
          <w:ilvl w:val="0"/>
          <w:numId w:val="2"/>
        </w:numPr>
        <w:spacing w:after="160" w:line="259" w:lineRule="auto"/>
      </w:pPr>
      <w:r>
        <w:t>they don't know the rules you have in place that were used to</w:t>
      </w:r>
    </w:p>
    <w:p w14:paraId="187CB241" w14:textId="77777777" w:rsidR="007F0B2D" w:rsidRDefault="007F0B2D" w:rsidP="007F0B2D">
      <w:pPr>
        <w:pStyle w:val="ListParagraph"/>
        <w:numPr>
          <w:ilvl w:val="0"/>
          <w:numId w:val="2"/>
        </w:numPr>
        <w:spacing w:after="160" w:line="259" w:lineRule="auto"/>
      </w:pPr>
      <w:r>
        <w:t xml:space="preserve"> not doing too much and they're surrounded by new faces. </w:t>
      </w:r>
    </w:p>
    <w:p w14:paraId="02CF305F" w14:textId="77777777" w:rsidR="007F0B2D" w:rsidRDefault="007F0B2D" w:rsidP="007F0B2D">
      <w:pPr>
        <w:pStyle w:val="ListParagraph"/>
        <w:numPr>
          <w:ilvl w:val="0"/>
          <w:numId w:val="2"/>
        </w:numPr>
        <w:spacing w:after="160" w:line="259" w:lineRule="auto"/>
      </w:pPr>
      <w:r>
        <w:t>So those are usually the hardest to have, um, fall in line.</w:t>
      </w:r>
    </w:p>
    <w:p w14:paraId="617F6E4C" w14:textId="77777777" w:rsidR="007F0B2D" w:rsidRDefault="007F0B2D" w:rsidP="007F0B2D">
      <w:pPr>
        <w:pStyle w:val="ListParagraph"/>
        <w:numPr>
          <w:ilvl w:val="0"/>
          <w:numId w:val="2"/>
        </w:numPr>
        <w:spacing w:after="160" w:line="259" w:lineRule="auto"/>
      </w:pPr>
      <w:r>
        <w:t xml:space="preserve"> But ultimately, um, if they do begin to make progress, </w:t>
      </w:r>
    </w:p>
    <w:p w14:paraId="70B745E1" w14:textId="77777777" w:rsidR="007F0B2D" w:rsidRDefault="007F0B2D" w:rsidP="007F0B2D">
      <w:pPr>
        <w:pStyle w:val="ListParagraph"/>
        <w:numPr>
          <w:ilvl w:val="0"/>
          <w:numId w:val="2"/>
        </w:numPr>
        <w:spacing w:after="160" w:line="259" w:lineRule="auto"/>
      </w:pPr>
      <w:r>
        <w:t xml:space="preserve">they see the most gains as well. </w:t>
      </w:r>
    </w:p>
    <w:p w14:paraId="4200CBA3" w14:textId="77777777" w:rsidR="007F0B2D" w:rsidRDefault="007F0B2D" w:rsidP="007F0B2D">
      <w:pPr>
        <w:pStyle w:val="ListParagraph"/>
        <w:ind w:left="1260"/>
      </w:pPr>
    </w:p>
    <w:p w14:paraId="339112A5" w14:textId="77777777" w:rsidR="007F0B2D" w:rsidRDefault="007F0B2D" w:rsidP="007F0B2D">
      <w:pPr>
        <w:pStyle w:val="ListParagraph"/>
        <w:numPr>
          <w:ilvl w:val="0"/>
          <w:numId w:val="2"/>
        </w:numPr>
        <w:spacing w:after="160" w:line="259" w:lineRule="auto"/>
      </w:pPr>
      <w:r>
        <w:rPr>
          <w:b/>
        </w:rPr>
        <w:t>RESEARCHER</w:t>
      </w:r>
      <w:r w:rsidRPr="00D511C1">
        <w:rPr>
          <w:b/>
        </w:rPr>
        <w:t>:</w:t>
      </w:r>
      <w:r w:rsidRPr="00D511C1">
        <w:rPr>
          <w:b/>
        </w:rPr>
        <w:tab/>
      </w:r>
      <w:r w:rsidRPr="00D511C1">
        <w:rPr>
          <w:b/>
          <w:color w:val="FF0000"/>
        </w:rPr>
        <w:t>09:43</w:t>
      </w:r>
      <w:r>
        <w:tab/>
        <w:t>Alright. So, would you say you have</w:t>
      </w:r>
    </w:p>
    <w:p w14:paraId="5F850308" w14:textId="0C7B903A" w:rsidR="007F0B2D" w:rsidRDefault="007F0B2D" w:rsidP="007F0B2D">
      <w:pPr>
        <w:pStyle w:val="ListParagraph"/>
        <w:numPr>
          <w:ilvl w:val="0"/>
          <w:numId w:val="2"/>
        </w:numPr>
        <w:spacing w:after="160" w:line="259" w:lineRule="auto"/>
      </w:pPr>
      <w:r>
        <w:t xml:space="preserve"> been supported in your efforts to, uh, respond to disengaged</w:t>
      </w:r>
      <w:r w:rsidR="00245DF5">
        <w:t xml:space="preserve"> African immigrant</w:t>
      </w:r>
    </w:p>
    <w:p w14:paraId="0CD22180" w14:textId="77777777" w:rsidR="007F0B2D" w:rsidRDefault="007F0B2D" w:rsidP="007F0B2D">
      <w:pPr>
        <w:pStyle w:val="ListParagraph"/>
        <w:numPr>
          <w:ilvl w:val="0"/>
          <w:numId w:val="2"/>
        </w:numPr>
        <w:spacing w:after="160" w:line="259" w:lineRule="auto"/>
      </w:pPr>
      <w:r>
        <w:t xml:space="preserve"> students by the school and my parents. Would you say you </w:t>
      </w:r>
    </w:p>
    <w:p w14:paraId="745BEBEF" w14:textId="77777777" w:rsidR="007F0B2D" w:rsidRDefault="007F0B2D" w:rsidP="007F0B2D">
      <w:pPr>
        <w:pStyle w:val="ListParagraph"/>
        <w:numPr>
          <w:ilvl w:val="0"/>
          <w:numId w:val="2"/>
        </w:numPr>
        <w:spacing w:after="160" w:line="259" w:lineRule="auto"/>
      </w:pPr>
      <w:r>
        <w:t>have been supported by the school, by the parents, by any</w:t>
      </w:r>
    </w:p>
    <w:p w14:paraId="0577381F" w14:textId="4A01F640" w:rsidR="007F0B2D" w:rsidRDefault="007F0B2D" w:rsidP="007F0B2D">
      <w:pPr>
        <w:pStyle w:val="ListParagraph"/>
        <w:numPr>
          <w:ilvl w:val="0"/>
          <w:numId w:val="2"/>
        </w:numPr>
        <w:spacing w:after="160" w:line="259" w:lineRule="auto"/>
      </w:pPr>
      <w:r>
        <w:t xml:space="preserve"> structures in place? </w:t>
      </w:r>
      <w:r w:rsidR="005A34CD">
        <w:t xml:space="preserve"> </w:t>
      </w:r>
    </w:p>
    <w:p w14:paraId="49B0C053" w14:textId="77777777" w:rsidR="007F0B2D" w:rsidRDefault="007F0B2D" w:rsidP="007F0B2D">
      <w:pPr>
        <w:pStyle w:val="ListParagraph"/>
        <w:ind w:left="1260"/>
      </w:pPr>
    </w:p>
    <w:p w14:paraId="1CCEF96F" w14:textId="77777777" w:rsidR="007F0B2D" w:rsidRDefault="007F0B2D" w:rsidP="007F0B2D">
      <w:pPr>
        <w:pStyle w:val="ListParagraph"/>
        <w:numPr>
          <w:ilvl w:val="0"/>
          <w:numId w:val="2"/>
        </w:numPr>
        <w:spacing w:after="160" w:line="259" w:lineRule="auto"/>
      </w:pPr>
      <w:r>
        <w:rPr>
          <w:b/>
        </w:rPr>
        <w:t>PARTICIPANT</w:t>
      </w:r>
      <w:r w:rsidRPr="00D511C1">
        <w:rPr>
          <w:b/>
        </w:rPr>
        <w:t>:</w:t>
      </w:r>
      <w:r w:rsidRPr="00D511C1">
        <w:rPr>
          <w:b/>
        </w:rPr>
        <w:tab/>
      </w:r>
      <w:r w:rsidRPr="00D511C1">
        <w:rPr>
          <w:b/>
          <w:color w:val="FF0000"/>
        </w:rPr>
        <w:t>09:59</w:t>
      </w:r>
      <w:r>
        <w:tab/>
        <w:t>Gradual support. So sometimes,</w:t>
      </w:r>
    </w:p>
    <w:p w14:paraId="4B43E387" w14:textId="77777777" w:rsidR="007F0B2D" w:rsidRDefault="007F0B2D" w:rsidP="007F0B2D">
      <w:pPr>
        <w:pStyle w:val="ListParagraph"/>
        <w:numPr>
          <w:ilvl w:val="0"/>
          <w:numId w:val="2"/>
        </w:numPr>
        <w:spacing w:after="160" w:line="259" w:lineRule="auto"/>
      </w:pPr>
      <w:r>
        <w:t xml:space="preserve"> um, I, I have been through situations where I'd expect feedback</w:t>
      </w:r>
    </w:p>
    <w:p w14:paraId="067C8179" w14:textId="77777777" w:rsidR="007F0B2D" w:rsidRDefault="007F0B2D" w:rsidP="007F0B2D">
      <w:pPr>
        <w:pStyle w:val="ListParagraph"/>
        <w:numPr>
          <w:ilvl w:val="0"/>
          <w:numId w:val="2"/>
        </w:numPr>
        <w:spacing w:after="160" w:line="259" w:lineRule="auto"/>
      </w:pPr>
      <w:r>
        <w:t xml:space="preserve"> or transition to take place and they happen over time, not as</w:t>
      </w:r>
    </w:p>
    <w:p w14:paraId="717FA0BF" w14:textId="77777777" w:rsidR="007F0B2D" w:rsidRDefault="007F0B2D" w:rsidP="007F0B2D">
      <w:pPr>
        <w:pStyle w:val="ListParagraph"/>
        <w:numPr>
          <w:ilvl w:val="0"/>
          <w:numId w:val="2"/>
        </w:numPr>
        <w:spacing w:after="160" w:line="259" w:lineRule="auto"/>
      </w:pPr>
      <w:r>
        <w:t xml:space="preserve"> quickly as I'd like. But in general, I would say I've been more</w:t>
      </w:r>
    </w:p>
    <w:p w14:paraId="4846BC84" w14:textId="4EFEF77E" w:rsidR="007F0B2D" w:rsidRDefault="007F0B2D" w:rsidP="007F0B2D">
      <w:pPr>
        <w:pStyle w:val="ListParagraph"/>
        <w:numPr>
          <w:ilvl w:val="0"/>
          <w:numId w:val="2"/>
        </w:numPr>
        <w:spacing w:after="160" w:line="259" w:lineRule="auto"/>
      </w:pPr>
      <w:r>
        <w:t xml:space="preserve"> or less support</w:t>
      </w:r>
      <w:r w:rsidR="00AD3759">
        <w:t>ed</w:t>
      </w:r>
      <w:r>
        <w:t xml:space="preserve"> by the school administration. I've had parents</w:t>
      </w:r>
    </w:p>
    <w:p w14:paraId="5CBAFAFA" w14:textId="5487B9E6" w:rsidR="007F0B2D" w:rsidRDefault="007F0B2D" w:rsidP="007F0B2D">
      <w:pPr>
        <w:pStyle w:val="ListParagraph"/>
        <w:numPr>
          <w:ilvl w:val="0"/>
          <w:numId w:val="2"/>
        </w:numPr>
        <w:spacing w:after="160" w:line="259" w:lineRule="auto"/>
      </w:pPr>
      <w:r>
        <w:t xml:space="preserve"> who wanted their children switched out of </w:t>
      </w:r>
      <w:proofErr w:type="gramStart"/>
      <w:r>
        <w:t>my</w:t>
      </w:r>
      <w:proofErr w:type="gramEnd"/>
    </w:p>
    <w:p w14:paraId="0C3B3FA9" w14:textId="307B1424" w:rsidR="007F0B2D" w:rsidRDefault="007F0B2D" w:rsidP="007F0B2D">
      <w:pPr>
        <w:pStyle w:val="ListParagraph"/>
        <w:numPr>
          <w:ilvl w:val="0"/>
          <w:numId w:val="2"/>
        </w:numPr>
        <w:spacing w:after="160" w:line="259" w:lineRule="auto"/>
      </w:pPr>
      <w:r>
        <w:t xml:space="preserve"> class because they </w:t>
      </w:r>
      <w:r w:rsidR="00AD3759">
        <w:t>thought</w:t>
      </w:r>
      <w:r>
        <w:t xml:space="preserve"> my class was too difficult, and I was</w:t>
      </w:r>
    </w:p>
    <w:p w14:paraId="5805ED04" w14:textId="77777777" w:rsidR="007F0B2D" w:rsidRDefault="007F0B2D" w:rsidP="007F0B2D">
      <w:pPr>
        <w:pStyle w:val="ListParagraph"/>
        <w:numPr>
          <w:ilvl w:val="0"/>
          <w:numId w:val="2"/>
        </w:numPr>
        <w:spacing w:after="160" w:line="259" w:lineRule="auto"/>
      </w:pPr>
      <w:r>
        <w:t xml:space="preserve"> too stringent and the principal said, no, I'm not switching your</w:t>
      </w:r>
    </w:p>
    <w:p w14:paraId="76629C40" w14:textId="32A26F4D" w:rsidR="007F0B2D" w:rsidRDefault="007F0B2D" w:rsidP="007F0B2D">
      <w:pPr>
        <w:pStyle w:val="ListParagraph"/>
        <w:numPr>
          <w:ilvl w:val="0"/>
          <w:numId w:val="2"/>
        </w:numPr>
        <w:spacing w:after="160" w:line="259" w:lineRule="auto"/>
      </w:pPr>
      <w:r>
        <w:t xml:space="preserve"> child out of the teacher's class</w:t>
      </w:r>
      <w:r w:rsidR="00AD3759">
        <w:t>. And they</w:t>
      </w:r>
      <w:r>
        <w:t xml:space="preserve"> went to the </w:t>
      </w:r>
      <w:proofErr w:type="gramStart"/>
      <w:r w:rsidR="00D77BE7">
        <w:t>P</w:t>
      </w:r>
      <w:r>
        <w:t>rincipal</w:t>
      </w:r>
      <w:proofErr w:type="gramEnd"/>
      <w:r>
        <w:t xml:space="preserve"> afterwards.</w:t>
      </w:r>
    </w:p>
    <w:p w14:paraId="40112F5F" w14:textId="77777777" w:rsidR="007F0B2D" w:rsidRDefault="007F0B2D" w:rsidP="007F0B2D">
      <w:pPr>
        <w:pStyle w:val="ListParagraph"/>
        <w:numPr>
          <w:ilvl w:val="0"/>
          <w:numId w:val="2"/>
        </w:numPr>
        <w:spacing w:after="160" w:line="259" w:lineRule="auto"/>
      </w:pPr>
      <w:r>
        <w:t xml:space="preserve"> I said, you know, these are the parents you might want to give </w:t>
      </w:r>
    </w:p>
    <w:p w14:paraId="6E532D8B" w14:textId="77777777" w:rsidR="007F0B2D" w:rsidRDefault="007F0B2D" w:rsidP="007F0B2D">
      <w:pPr>
        <w:pStyle w:val="ListParagraph"/>
        <w:numPr>
          <w:ilvl w:val="0"/>
          <w:numId w:val="2"/>
        </w:numPr>
        <w:spacing w:after="160" w:line="259" w:lineRule="auto"/>
      </w:pPr>
      <w:r>
        <w:t xml:space="preserve">them the call. Um, and he said (this was before Ms. Wallace), </w:t>
      </w:r>
    </w:p>
    <w:p w14:paraId="08072C21" w14:textId="069CFCED" w:rsidR="007F0B2D" w:rsidRDefault="007F0B2D" w:rsidP="007F0B2D">
      <w:pPr>
        <w:pStyle w:val="ListParagraph"/>
        <w:numPr>
          <w:ilvl w:val="0"/>
          <w:numId w:val="2"/>
        </w:numPr>
        <w:spacing w:after="160" w:line="259" w:lineRule="auto"/>
      </w:pPr>
      <w:r>
        <w:t xml:space="preserve"> he said that, uh, uh, no, I think your class is the best class that </w:t>
      </w:r>
    </w:p>
    <w:p w14:paraId="1634A091" w14:textId="77777777" w:rsidR="007F0B2D" w:rsidRDefault="007F0B2D" w:rsidP="007F0B2D">
      <w:pPr>
        <w:pStyle w:val="ListParagraph"/>
        <w:numPr>
          <w:ilvl w:val="0"/>
          <w:numId w:val="2"/>
        </w:numPr>
        <w:spacing w:after="160" w:line="259" w:lineRule="auto"/>
      </w:pPr>
      <w:r>
        <w:t xml:space="preserve">that child could be in. And so, I'm going to keep the child there. </w:t>
      </w:r>
    </w:p>
    <w:p w14:paraId="7C00A573" w14:textId="77777777" w:rsidR="007F0B2D" w:rsidRDefault="007F0B2D" w:rsidP="007F0B2D">
      <w:pPr>
        <w:pStyle w:val="ListParagraph"/>
        <w:numPr>
          <w:ilvl w:val="0"/>
          <w:numId w:val="2"/>
        </w:numPr>
        <w:spacing w:after="160" w:line="259" w:lineRule="auto"/>
      </w:pPr>
      <w:r>
        <w:t xml:space="preserve">So, you have different avenues of support, but more or </w:t>
      </w:r>
    </w:p>
    <w:p w14:paraId="3FD8379F" w14:textId="77777777" w:rsidR="007F0B2D" w:rsidRDefault="007F0B2D" w:rsidP="007F0B2D">
      <w:pPr>
        <w:pStyle w:val="ListParagraph"/>
        <w:numPr>
          <w:ilvl w:val="0"/>
          <w:numId w:val="2"/>
        </w:numPr>
        <w:spacing w:after="160" w:line="259" w:lineRule="auto"/>
      </w:pPr>
      <w:r>
        <w:t xml:space="preserve">less I would say yes. I have support. </w:t>
      </w:r>
    </w:p>
    <w:p w14:paraId="64DA9890" w14:textId="77777777" w:rsidR="007F0B2D" w:rsidRDefault="007F0B2D" w:rsidP="007F0B2D">
      <w:pPr>
        <w:pStyle w:val="ListParagraph"/>
        <w:ind w:left="1260"/>
      </w:pPr>
    </w:p>
    <w:p w14:paraId="311BC94B" w14:textId="6D4B62B6" w:rsidR="007F0B2D" w:rsidRDefault="007F0B2D" w:rsidP="007F0B2D">
      <w:pPr>
        <w:pStyle w:val="ListParagraph"/>
        <w:numPr>
          <w:ilvl w:val="0"/>
          <w:numId w:val="2"/>
        </w:numPr>
        <w:spacing w:after="160" w:line="259" w:lineRule="auto"/>
      </w:pPr>
      <w:r>
        <w:rPr>
          <w:b/>
        </w:rPr>
        <w:t>RESEARCHER</w:t>
      </w:r>
      <w:r w:rsidRPr="00D511C1">
        <w:rPr>
          <w:b/>
        </w:rPr>
        <w:t>:</w:t>
      </w:r>
      <w:r w:rsidRPr="00D511C1">
        <w:rPr>
          <w:b/>
        </w:rPr>
        <w:tab/>
      </w:r>
      <w:r w:rsidRPr="00D511C1">
        <w:rPr>
          <w:b/>
          <w:color w:val="FF0000"/>
        </w:rPr>
        <w:t>10:56</w:t>
      </w:r>
      <w:r>
        <w:tab/>
        <w:t xml:space="preserve">Okay. </w:t>
      </w:r>
      <w:r w:rsidR="00D77BE7">
        <w:t>So,</w:t>
      </w:r>
      <w:r>
        <w:t xml:space="preserve"> what lessons have you</w:t>
      </w:r>
    </w:p>
    <w:p w14:paraId="12061B30" w14:textId="21105134" w:rsidR="007F0B2D" w:rsidRDefault="007F0B2D" w:rsidP="007F0B2D">
      <w:pPr>
        <w:pStyle w:val="ListParagraph"/>
        <w:numPr>
          <w:ilvl w:val="0"/>
          <w:numId w:val="2"/>
        </w:numPr>
        <w:spacing w:after="160" w:line="259" w:lineRule="auto"/>
      </w:pPr>
      <w:r>
        <w:t xml:space="preserve"> learned regarding engaging </w:t>
      </w:r>
      <w:r w:rsidR="00F525E1">
        <w:t>sub-Saharan immigrant</w:t>
      </w:r>
      <w:r>
        <w:t xml:space="preserve"> students?</w:t>
      </w:r>
    </w:p>
    <w:p w14:paraId="0F4DCB38" w14:textId="77777777" w:rsidR="007F0B2D" w:rsidRDefault="007F0B2D" w:rsidP="007F0B2D">
      <w:pPr>
        <w:pStyle w:val="ListParagraph"/>
        <w:ind w:left="1260"/>
      </w:pPr>
      <w:r>
        <w:t xml:space="preserve"> </w:t>
      </w:r>
    </w:p>
    <w:p w14:paraId="61FA7D40" w14:textId="3F528AD0" w:rsidR="00F525E1" w:rsidRDefault="007F0B2D" w:rsidP="00F525E1">
      <w:pPr>
        <w:pStyle w:val="ListParagraph"/>
        <w:numPr>
          <w:ilvl w:val="0"/>
          <w:numId w:val="2"/>
        </w:numPr>
        <w:spacing w:after="160" w:line="259" w:lineRule="auto"/>
      </w:pPr>
      <w:r>
        <w:rPr>
          <w:b/>
        </w:rPr>
        <w:t>PARTICIPANT</w:t>
      </w:r>
      <w:r w:rsidRPr="00D511C1">
        <w:rPr>
          <w:b/>
        </w:rPr>
        <w:t>:</w:t>
      </w:r>
      <w:r w:rsidRPr="00D511C1">
        <w:rPr>
          <w:b/>
        </w:rPr>
        <w:tab/>
      </w:r>
      <w:r w:rsidRPr="00D511C1">
        <w:rPr>
          <w:b/>
          <w:color w:val="FF0000"/>
        </w:rPr>
        <w:t>11:01</w:t>
      </w:r>
      <w:r>
        <w:tab/>
        <w:t xml:space="preserve">Uh, so I think </w:t>
      </w:r>
      <w:r w:rsidR="00F525E1">
        <w:t xml:space="preserve">sub-Saharan immigrants </w:t>
      </w:r>
    </w:p>
    <w:p w14:paraId="7CCB3598" w14:textId="0016DDDA" w:rsidR="007F0B2D" w:rsidRDefault="007F0B2D" w:rsidP="00F525E1">
      <w:pPr>
        <w:pStyle w:val="ListParagraph"/>
        <w:numPr>
          <w:ilvl w:val="0"/>
          <w:numId w:val="2"/>
        </w:numPr>
        <w:spacing w:after="160" w:line="259" w:lineRule="auto"/>
      </w:pPr>
      <w:r>
        <w:t xml:space="preserve">are unique in terms of their learning experiences in the </w:t>
      </w:r>
    </w:p>
    <w:p w14:paraId="1AD3FE3C" w14:textId="531EB208" w:rsidR="007F0B2D" w:rsidRDefault="007F0B2D" w:rsidP="007F0B2D">
      <w:pPr>
        <w:pStyle w:val="ListParagraph"/>
        <w:numPr>
          <w:ilvl w:val="0"/>
          <w:numId w:val="2"/>
        </w:numPr>
        <w:spacing w:after="160" w:line="259" w:lineRule="auto"/>
      </w:pPr>
      <w:r>
        <w:t>classroom</w:t>
      </w:r>
      <w:r w:rsidR="00D77BE7">
        <w:t xml:space="preserve">. </w:t>
      </w:r>
      <w:r>
        <w:t xml:space="preserve"> </w:t>
      </w:r>
      <w:r w:rsidR="00D77BE7">
        <w:t>B</w:t>
      </w:r>
      <w:r>
        <w:t>ecause the amount of discipline that's expected</w:t>
      </w:r>
    </w:p>
    <w:p w14:paraId="51CCFA92" w14:textId="77777777" w:rsidR="007F0B2D" w:rsidRDefault="007F0B2D" w:rsidP="007F0B2D">
      <w:pPr>
        <w:pStyle w:val="ListParagraph"/>
        <w:numPr>
          <w:ilvl w:val="0"/>
          <w:numId w:val="2"/>
        </w:numPr>
        <w:spacing w:after="160" w:line="259" w:lineRule="auto"/>
      </w:pPr>
      <w:r>
        <w:t xml:space="preserve"> from us is not as high based on stereotypes sometimes.</w:t>
      </w:r>
    </w:p>
    <w:p w14:paraId="3FB58469" w14:textId="77777777" w:rsidR="007F0B2D" w:rsidRDefault="007F0B2D" w:rsidP="007F0B2D">
      <w:pPr>
        <w:pStyle w:val="ListParagraph"/>
        <w:numPr>
          <w:ilvl w:val="0"/>
          <w:numId w:val="2"/>
        </w:numPr>
        <w:spacing w:after="160" w:line="259" w:lineRule="auto"/>
      </w:pPr>
      <w:r>
        <w:t xml:space="preserve"> </w:t>
      </w:r>
      <w:proofErr w:type="gramStart"/>
      <w:r>
        <w:t>And also</w:t>
      </w:r>
      <w:proofErr w:type="gramEnd"/>
      <w:r>
        <w:t xml:space="preserve"> based on the belief that we feed into. So, a lot of,</w:t>
      </w:r>
    </w:p>
    <w:p w14:paraId="31A59406" w14:textId="77777777" w:rsidR="007F0B2D" w:rsidRDefault="007F0B2D" w:rsidP="007F0B2D">
      <w:pPr>
        <w:pStyle w:val="ListParagraph"/>
        <w:numPr>
          <w:ilvl w:val="0"/>
          <w:numId w:val="2"/>
        </w:numPr>
        <w:spacing w:after="160" w:line="259" w:lineRule="auto"/>
      </w:pPr>
      <w:r>
        <w:t xml:space="preserve"> um, of the culture that we perpetuated this point on </w:t>
      </w:r>
      <w:proofErr w:type="gramStart"/>
      <w:r>
        <w:t>our</w:t>
      </w:r>
      <w:proofErr w:type="gramEnd"/>
    </w:p>
    <w:p w14:paraId="382C88E4" w14:textId="77777777" w:rsidR="007F0B2D" w:rsidRDefault="007F0B2D" w:rsidP="007F0B2D">
      <w:pPr>
        <w:pStyle w:val="ListParagraph"/>
        <w:numPr>
          <w:ilvl w:val="0"/>
          <w:numId w:val="2"/>
        </w:numPr>
        <w:spacing w:after="160" w:line="259" w:lineRule="auto"/>
      </w:pPr>
      <w:r>
        <w:t xml:space="preserve"> own suggests that black students won't be as disciplined, </w:t>
      </w:r>
    </w:p>
    <w:p w14:paraId="1F8C5D16" w14:textId="6095F366" w:rsidR="007F0B2D" w:rsidRDefault="007F0B2D" w:rsidP="007F0B2D">
      <w:pPr>
        <w:pStyle w:val="ListParagraph"/>
        <w:numPr>
          <w:ilvl w:val="0"/>
          <w:numId w:val="2"/>
        </w:numPr>
        <w:spacing w:after="160" w:line="259" w:lineRule="auto"/>
      </w:pPr>
      <w:r>
        <w:t xml:space="preserve">and we feed into the same sort of thought </w:t>
      </w:r>
      <w:r w:rsidR="00D77BE7">
        <w:t>m</w:t>
      </w:r>
      <w:r>
        <w:t>atrix which</w:t>
      </w:r>
    </w:p>
    <w:p w14:paraId="66DBC8B1" w14:textId="77777777" w:rsidR="007F0B2D" w:rsidRDefault="007F0B2D" w:rsidP="007F0B2D">
      <w:pPr>
        <w:pStyle w:val="ListParagraph"/>
        <w:numPr>
          <w:ilvl w:val="0"/>
          <w:numId w:val="2"/>
        </w:numPr>
        <w:spacing w:after="160" w:line="259" w:lineRule="auto"/>
      </w:pPr>
      <w:r>
        <w:t xml:space="preserve"> allows for, um, certain breakdowns and what might be</w:t>
      </w:r>
    </w:p>
    <w:p w14:paraId="18AF14E1" w14:textId="77777777" w:rsidR="007F0B2D" w:rsidRDefault="007F0B2D" w:rsidP="007F0B2D">
      <w:pPr>
        <w:pStyle w:val="ListParagraph"/>
        <w:numPr>
          <w:ilvl w:val="0"/>
          <w:numId w:val="2"/>
        </w:numPr>
        <w:spacing w:after="160" w:line="259" w:lineRule="auto"/>
      </w:pPr>
      <w:r>
        <w:t xml:space="preserve"> expected to go into the classroom. And I've taught whites </w:t>
      </w:r>
    </w:p>
    <w:p w14:paraId="0FC0C8C5" w14:textId="73A77402" w:rsidR="007F0B2D" w:rsidRDefault="007F0B2D" w:rsidP="007F0B2D">
      <w:pPr>
        <w:pStyle w:val="ListParagraph"/>
        <w:numPr>
          <w:ilvl w:val="0"/>
          <w:numId w:val="2"/>
        </w:numPr>
        <w:spacing w:after="160" w:line="259" w:lineRule="auto"/>
      </w:pPr>
      <w:r>
        <w:t xml:space="preserve">and I've taught Latinos and I've taught African Americans </w:t>
      </w:r>
    </w:p>
    <w:p w14:paraId="71E2D68D" w14:textId="77777777" w:rsidR="007F0B2D" w:rsidRDefault="007F0B2D" w:rsidP="007F0B2D">
      <w:pPr>
        <w:pStyle w:val="ListParagraph"/>
        <w:numPr>
          <w:ilvl w:val="0"/>
          <w:numId w:val="2"/>
        </w:numPr>
        <w:spacing w:after="160" w:line="259" w:lineRule="auto"/>
      </w:pPr>
      <w:r>
        <w:t xml:space="preserve">and Asians, I've taught a range of students, but it seems to </w:t>
      </w:r>
    </w:p>
    <w:p w14:paraId="264DC6C7" w14:textId="766CA6D6" w:rsidR="007F0B2D" w:rsidRDefault="007F0B2D" w:rsidP="007F0B2D">
      <w:pPr>
        <w:pStyle w:val="ListParagraph"/>
        <w:numPr>
          <w:ilvl w:val="0"/>
          <w:numId w:val="2"/>
        </w:numPr>
        <w:spacing w:after="160" w:line="259" w:lineRule="auto"/>
      </w:pPr>
      <w:r>
        <w:lastRenderedPageBreak/>
        <w:t xml:space="preserve">be that the expectation for </w:t>
      </w:r>
      <w:r w:rsidR="00F525E1">
        <w:t>sub-Saharan immigrants</w:t>
      </w:r>
      <w:r>
        <w:t xml:space="preserve"> is that they </w:t>
      </w:r>
    </w:p>
    <w:p w14:paraId="377B6998" w14:textId="77777777" w:rsidR="00AD3759" w:rsidRDefault="007F0B2D" w:rsidP="00AD3759">
      <w:pPr>
        <w:pStyle w:val="ListParagraph"/>
        <w:numPr>
          <w:ilvl w:val="0"/>
          <w:numId w:val="2"/>
        </w:numPr>
        <w:spacing w:after="160" w:line="259" w:lineRule="auto"/>
      </w:pPr>
      <w:r>
        <w:t xml:space="preserve">will not fully abide by, uh, by what's expected them in the classroom. </w:t>
      </w:r>
    </w:p>
    <w:p w14:paraId="4E9081CD" w14:textId="10341EDF" w:rsidR="007F0B2D" w:rsidRDefault="007F0B2D" w:rsidP="00D77BE7">
      <w:pPr>
        <w:pStyle w:val="ListParagraph"/>
        <w:numPr>
          <w:ilvl w:val="0"/>
          <w:numId w:val="2"/>
        </w:numPr>
        <w:spacing w:after="160" w:line="259" w:lineRule="auto"/>
      </w:pPr>
      <w:r>
        <w:t xml:space="preserve">And the result is because they buy into those things, um, it becomes more difficult to </w:t>
      </w:r>
    </w:p>
    <w:p w14:paraId="18D069B2" w14:textId="77777777" w:rsidR="007F0B2D" w:rsidRDefault="007F0B2D" w:rsidP="007F0B2D">
      <w:pPr>
        <w:pStyle w:val="ListParagraph"/>
        <w:numPr>
          <w:ilvl w:val="0"/>
          <w:numId w:val="2"/>
        </w:numPr>
        <w:spacing w:after="160" w:line="259" w:lineRule="auto"/>
      </w:pPr>
      <w:r>
        <w:t xml:space="preserve">reach them. This isn't all, but in general, the collective </w:t>
      </w:r>
    </w:p>
    <w:p w14:paraId="0E73A271" w14:textId="77777777" w:rsidR="007F0B2D" w:rsidRDefault="007F0B2D" w:rsidP="007F0B2D">
      <w:pPr>
        <w:pStyle w:val="ListParagraph"/>
        <w:numPr>
          <w:ilvl w:val="0"/>
          <w:numId w:val="2"/>
        </w:numPr>
        <w:spacing w:after="160" w:line="259" w:lineRule="auto"/>
      </w:pPr>
      <w:r>
        <w:t>stereotype, uh, it, it, it hurts most of the students who</w:t>
      </w:r>
    </w:p>
    <w:p w14:paraId="052B7530" w14:textId="7AE561D1" w:rsidR="007F0B2D" w:rsidRDefault="007F0B2D" w:rsidP="007F0B2D">
      <w:pPr>
        <w:pStyle w:val="ListParagraph"/>
        <w:numPr>
          <w:ilvl w:val="0"/>
          <w:numId w:val="2"/>
        </w:numPr>
        <w:spacing w:after="160" w:line="259" w:lineRule="auto"/>
      </w:pPr>
      <w:r>
        <w:t xml:space="preserve"> identify as African American because they assum</w:t>
      </w:r>
      <w:r w:rsidR="00D77BE7">
        <w:t>e</w:t>
      </w:r>
      <w:r>
        <w:t xml:space="preserve"> these</w:t>
      </w:r>
    </w:p>
    <w:p w14:paraId="6F3B6563" w14:textId="77777777" w:rsidR="007F0B2D" w:rsidRDefault="007F0B2D" w:rsidP="007F0B2D">
      <w:pPr>
        <w:pStyle w:val="ListParagraph"/>
        <w:numPr>
          <w:ilvl w:val="0"/>
          <w:numId w:val="2"/>
        </w:numPr>
        <w:spacing w:after="160" w:line="259" w:lineRule="auto"/>
      </w:pPr>
      <w:r>
        <w:t xml:space="preserve"> kinds of behaviors are part and parcel of what they represent.</w:t>
      </w:r>
    </w:p>
    <w:p w14:paraId="54AD7496" w14:textId="77777777" w:rsidR="007F0B2D" w:rsidRDefault="007F0B2D" w:rsidP="007F0B2D">
      <w:pPr>
        <w:pStyle w:val="ListParagraph"/>
        <w:numPr>
          <w:ilvl w:val="0"/>
          <w:numId w:val="2"/>
        </w:numPr>
        <w:spacing w:after="160" w:line="259" w:lineRule="auto"/>
      </w:pPr>
      <w:r>
        <w:t xml:space="preserve"> And it takes away from the overall learning experience. </w:t>
      </w:r>
    </w:p>
    <w:p w14:paraId="1D5E6E71" w14:textId="77777777" w:rsidR="007F0B2D" w:rsidRDefault="007F0B2D" w:rsidP="007F0B2D">
      <w:pPr>
        <w:pStyle w:val="ListParagraph"/>
        <w:ind w:left="1260"/>
      </w:pPr>
    </w:p>
    <w:p w14:paraId="4ABFB79F" w14:textId="77777777" w:rsidR="007F0B2D" w:rsidRDefault="007F0B2D" w:rsidP="007F0B2D">
      <w:pPr>
        <w:pStyle w:val="ListParagraph"/>
        <w:numPr>
          <w:ilvl w:val="0"/>
          <w:numId w:val="2"/>
        </w:numPr>
        <w:spacing w:after="160" w:line="259" w:lineRule="auto"/>
      </w:pPr>
      <w:r>
        <w:rPr>
          <w:b/>
        </w:rPr>
        <w:t>RESEARCHER</w:t>
      </w:r>
      <w:r w:rsidRPr="00D511C1">
        <w:rPr>
          <w:b/>
        </w:rPr>
        <w:t>:</w:t>
      </w:r>
      <w:r w:rsidRPr="00D511C1">
        <w:rPr>
          <w:b/>
        </w:rPr>
        <w:tab/>
      </w:r>
      <w:r w:rsidRPr="00D511C1">
        <w:rPr>
          <w:b/>
          <w:color w:val="FF0000"/>
        </w:rPr>
        <w:t>12:28</w:t>
      </w:r>
      <w:r>
        <w:tab/>
        <w:t xml:space="preserve">I know you've taught for a long time, </w:t>
      </w:r>
    </w:p>
    <w:p w14:paraId="37F42F0C" w14:textId="25EDBDEE" w:rsidR="007F0B2D" w:rsidRDefault="007F0B2D" w:rsidP="007F0B2D">
      <w:pPr>
        <w:pStyle w:val="ListParagraph"/>
        <w:numPr>
          <w:ilvl w:val="0"/>
          <w:numId w:val="2"/>
        </w:numPr>
        <w:spacing w:after="160" w:line="259" w:lineRule="auto"/>
      </w:pPr>
      <w:r>
        <w:t>10 years, like you've explained to me</w:t>
      </w:r>
      <w:r w:rsidR="00D77BE7">
        <w:t>.</w:t>
      </w:r>
      <w:r>
        <w:t xml:space="preserve"> </w:t>
      </w:r>
      <w:r w:rsidR="00D77BE7">
        <w:t>L</w:t>
      </w:r>
      <w:r>
        <w:t>ooking at it retrospectively,</w:t>
      </w:r>
    </w:p>
    <w:p w14:paraId="2DBDA27F" w14:textId="442E7CAE" w:rsidR="007F0B2D" w:rsidRDefault="007F0B2D" w:rsidP="007F0B2D">
      <w:pPr>
        <w:pStyle w:val="ListParagraph"/>
        <w:numPr>
          <w:ilvl w:val="0"/>
          <w:numId w:val="2"/>
        </w:numPr>
        <w:spacing w:after="160" w:line="259" w:lineRule="auto"/>
      </w:pPr>
      <w:r>
        <w:t xml:space="preserve"> what would you do differently? Uh, and what</w:t>
      </w:r>
    </w:p>
    <w:p w14:paraId="5F0FB262" w14:textId="77777777" w:rsidR="007F0B2D" w:rsidRDefault="007F0B2D" w:rsidP="007F0B2D">
      <w:pPr>
        <w:pStyle w:val="ListParagraph"/>
        <w:numPr>
          <w:ilvl w:val="0"/>
          <w:numId w:val="2"/>
        </w:numPr>
        <w:spacing w:after="160" w:line="259" w:lineRule="auto"/>
      </w:pPr>
      <w:r>
        <w:t xml:space="preserve"> advice would you offer to both novice teachers and actually </w:t>
      </w:r>
    </w:p>
    <w:p w14:paraId="1547C429" w14:textId="503408FF" w:rsidR="007F0B2D" w:rsidRDefault="007F0B2D" w:rsidP="00AD3759">
      <w:pPr>
        <w:pStyle w:val="ListParagraph"/>
        <w:numPr>
          <w:ilvl w:val="0"/>
          <w:numId w:val="2"/>
        </w:numPr>
        <w:spacing w:after="160" w:line="259" w:lineRule="auto"/>
      </w:pPr>
      <w:r>
        <w:t>experienced teachers</w:t>
      </w:r>
      <w:r w:rsidR="00AD3759">
        <w:t xml:space="preserve"> about</w:t>
      </w:r>
      <w:r>
        <w:t xml:space="preserve"> handling</w:t>
      </w:r>
    </w:p>
    <w:p w14:paraId="7D3D1D9A" w14:textId="4BD1C4D2" w:rsidR="007F0B2D" w:rsidRDefault="007F0B2D" w:rsidP="007F0B2D">
      <w:pPr>
        <w:pStyle w:val="ListParagraph"/>
        <w:numPr>
          <w:ilvl w:val="0"/>
          <w:numId w:val="2"/>
        </w:numPr>
        <w:spacing w:after="160" w:line="259" w:lineRule="auto"/>
      </w:pPr>
      <w:r>
        <w:t xml:space="preserve"> disengaged </w:t>
      </w:r>
      <w:r w:rsidR="00AD3759">
        <w:t xml:space="preserve">recent African immigrant </w:t>
      </w:r>
      <w:r w:rsidR="00D77BE7">
        <w:t>students?</w:t>
      </w:r>
      <w:r>
        <w:t xml:space="preserve"> </w:t>
      </w:r>
    </w:p>
    <w:p w14:paraId="2CA58C71" w14:textId="77777777" w:rsidR="007F0B2D" w:rsidRDefault="007F0B2D" w:rsidP="007F0B2D">
      <w:pPr>
        <w:pStyle w:val="ListParagraph"/>
      </w:pPr>
    </w:p>
    <w:p w14:paraId="66098950" w14:textId="77777777" w:rsidR="007F0B2D" w:rsidRDefault="007F0B2D" w:rsidP="007F0B2D">
      <w:pPr>
        <w:pStyle w:val="ListParagraph"/>
        <w:numPr>
          <w:ilvl w:val="0"/>
          <w:numId w:val="2"/>
        </w:numPr>
        <w:spacing w:after="160" w:line="259" w:lineRule="auto"/>
      </w:pPr>
      <w:r>
        <w:rPr>
          <w:b/>
        </w:rPr>
        <w:t>PARTICIPANT</w:t>
      </w:r>
      <w:r w:rsidRPr="00D511C1">
        <w:rPr>
          <w:b/>
        </w:rPr>
        <w:t>:</w:t>
      </w:r>
      <w:r w:rsidRPr="00D511C1">
        <w:rPr>
          <w:b/>
        </w:rPr>
        <w:tab/>
      </w:r>
      <w:r w:rsidRPr="00D511C1">
        <w:rPr>
          <w:b/>
          <w:color w:val="FF0000"/>
        </w:rPr>
        <w:t>12:53</w:t>
      </w:r>
      <w:r>
        <w:tab/>
        <w:t>Um, the best advice I could</w:t>
      </w:r>
    </w:p>
    <w:p w14:paraId="16E5C018" w14:textId="77777777" w:rsidR="007F0B2D" w:rsidRDefault="007F0B2D" w:rsidP="007F0B2D">
      <w:pPr>
        <w:pStyle w:val="ListParagraph"/>
        <w:numPr>
          <w:ilvl w:val="0"/>
          <w:numId w:val="2"/>
        </w:numPr>
        <w:spacing w:after="160" w:line="259" w:lineRule="auto"/>
      </w:pPr>
      <w:r>
        <w:t xml:space="preserve"> give is to have a system in place that</w:t>
      </w:r>
    </w:p>
    <w:p w14:paraId="07072021" w14:textId="1650B76B" w:rsidR="007F0B2D" w:rsidRDefault="007F0B2D" w:rsidP="007F0B2D">
      <w:pPr>
        <w:pStyle w:val="ListParagraph"/>
        <w:numPr>
          <w:ilvl w:val="0"/>
          <w:numId w:val="2"/>
        </w:numPr>
        <w:spacing w:after="160" w:line="259" w:lineRule="auto"/>
      </w:pPr>
      <w:r>
        <w:t>is tried and tested in terms of working with students</w:t>
      </w:r>
      <w:r w:rsidR="00D77BE7">
        <w:t>- stick</w:t>
      </w:r>
    </w:p>
    <w:p w14:paraId="37684970" w14:textId="77777777" w:rsidR="007F0B2D" w:rsidRDefault="007F0B2D" w:rsidP="007F0B2D">
      <w:pPr>
        <w:pStyle w:val="ListParagraph"/>
        <w:numPr>
          <w:ilvl w:val="0"/>
          <w:numId w:val="2"/>
        </w:numPr>
        <w:spacing w:after="160" w:line="259" w:lineRule="auto"/>
      </w:pPr>
      <w:r>
        <w:t xml:space="preserve"> to that system, not to vary and to be very patient with the support</w:t>
      </w:r>
    </w:p>
    <w:p w14:paraId="36D6110D" w14:textId="77777777" w:rsidR="007F0B2D" w:rsidRDefault="007F0B2D" w:rsidP="007F0B2D">
      <w:pPr>
        <w:pStyle w:val="ListParagraph"/>
        <w:numPr>
          <w:ilvl w:val="0"/>
          <w:numId w:val="2"/>
        </w:numPr>
        <w:spacing w:after="160" w:line="259" w:lineRule="auto"/>
      </w:pPr>
      <w:r>
        <w:t xml:space="preserve">you need from others in the building and that sort of thing because </w:t>
      </w:r>
    </w:p>
    <w:p w14:paraId="4D58DE83" w14:textId="77777777" w:rsidR="007F0B2D" w:rsidRDefault="007F0B2D" w:rsidP="007F0B2D">
      <w:pPr>
        <w:pStyle w:val="ListParagraph"/>
        <w:numPr>
          <w:ilvl w:val="0"/>
          <w:numId w:val="2"/>
        </w:numPr>
        <w:spacing w:after="160" w:line="259" w:lineRule="auto"/>
      </w:pPr>
      <w:r>
        <w:t>you'll find teachers who have a great system in place, but they lose</w:t>
      </w:r>
    </w:p>
    <w:p w14:paraId="655D29AB" w14:textId="70934810" w:rsidR="007F0B2D" w:rsidRDefault="007F0B2D" w:rsidP="007F0B2D">
      <w:pPr>
        <w:pStyle w:val="ListParagraph"/>
        <w:numPr>
          <w:ilvl w:val="0"/>
          <w:numId w:val="2"/>
        </w:numPr>
        <w:spacing w:after="160" w:line="259" w:lineRule="auto"/>
      </w:pPr>
      <w:r>
        <w:t xml:space="preserve">patients and they burn out and they let everything go. If </w:t>
      </w:r>
      <w:r w:rsidR="00D77BE7">
        <w:t xml:space="preserve">you are a teacher but </w:t>
      </w:r>
      <w:r>
        <w:t>you</w:t>
      </w:r>
    </w:p>
    <w:p w14:paraId="42147C68" w14:textId="77777777" w:rsidR="007F0B2D" w:rsidRDefault="007F0B2D" w:rsidP="007F0B2D">
      <w:pPr>
        <w:pStyle w:val="ListParagraph"/>
        <w:numPr>
          <w:ilvl w:val="0"/>
          <w:numId w:val="2"/>
        </w:numPr>
        <w:spacing w:after="160" w:line="259" w:lineRule="auto"/>
      </w:pPr>
      <w:r>
        <w:t xml:space="preserve">don't have a system but their intentions are good, um, </w:t>
      </w:r>
      <w:proofErr w:type="gramStart"/>
      <w:r>
        <w:t>you</w:t>
      </w:r>
      <w:proofErr w:type="gramEnd"/>
      <w:r>
        <w:t xml:space="preserve"> kind of have</w:t>
      </w:r>
    </w:p>
    <w:p w14:paraId="26F58237" w14:textId="77777777" w:rsidR="007F0B2D" w:rsidRDefault="007F0B2D" w:rsidP="007F0B2D">
      <w:pPr>
        <w:pStyle w:val="ListParagraph"/>
        <w:numPr>
          <w:ilvl w:val="0"/>
          <w:numId w:val="2"/>
        </w:numPr>
        <w:spacing w:after="160" w:line="259" w:lineRule="auto"/>
      </w:pPr>
      <w:r>
        <w:t xml:space="preserve"> to have your own set of expectations that don't contradict what the </w:t>
      </w:r>
    </w:p>
    <w:p w14:paraId="3391490E" w14:textId="2BD62378" w:rsidR="007F0B2D" w:rsidRDefault="007F0B2D" w:rsidP="007F0B2D">
      <w:pPr>
        <w:pStyle w:val="ListParagraph"/>
        <w:numPr>
          <w:ilvl w:val="0"/>
          <w:numId w:val="2"/>
        </w:numPr>
        <w:spacing w:after="160" w:line="259" w:lineRule="auto"/>
      </w:pPr>
      <w:r>
        <w:t xml:space="preserve">building </w:t>
      </w:r>
      <w:r w:rsidR="00B11532">
        <w:t>offers</w:t>
      </w:r>
      <w:r>
        <w:t xml:space="preserve">. And you </w:t>
      </w:r>
      <w:proofErr w:type="gramStart"/>
      <w:r>
        <w:t>have to</w:t>
      </w:r>
      <w:proofErr w:type="gramEnd"/>
      <w:r>
        <w:t xml:space="preserve"> maintain it irrespective of the other</w:t>
      </w:r>
    </w:p>
    <w:p w14:paraId="67AC6617" w14:textId="77777777" w:rsidR="007F0B2D" w:rsidRDefault="007F0B2D" w:rsidP="007F0B2D">
      <w:pPr>
        <w:pStyle w:val="ListParagraph"/>
        <w:numPr>
          <w:ilvl w:val="0"/>
          <w:numId w:val="2"/>
        </w:numPr>
        <w:spacing w:after="160" w:line="259" w:lineRule="auto"/>
      </w:pPr>
      <w:r>
        <w:t>things that go into the classroom. That means being consistent in administering</w:t>
      </w:r>
    </w:p>
    <w:p w14:paraId="5BD56F8C" w14:textId="77777777" w:rsidR="007F0B2D" w:rsidRDefault="007F0B2D" w:rsidP="007F0B2D">
      <w:pPr>
        <w:pStyle w:val="ListParagraph"/>
        <w:numPr>
          <w:ilvl w:val="0"/>
          <w:numId w:val="2"/>
        </w:numPr>
        <w:spacing w:after="160" w:line="259" w:lineRule="auto"/>
      </w:pPr>
      <w:r>
        <w:t xml:space="preserve">  discipline. That means being consistent and making sure </w:t>
      </w:r>
    </w:p>
    <w:p w14:paraId="26253CFB" w14:textId="3509CF5E" w:rsidR="007F0B2D" w:rsidRDefault="007F0B2D" w:rsidP="007F0B2D">
      <w:pPr>
        <w:pStyle w:val="ListParagraph"/>
        <w:numPr>
          <w:ilvl w:val="0"/>
          <w:numId w:val="2"/>
        </w:numPr>
        <w:spacing w:after="160" w:line="259" w:lineRule="auto"/>
      </w:pPr>
      <w:r>
        <w:t xml:space="preserve">our </w:t>
      </w:r>
      <w:r w:rsidR="00B11532">
        <w:t xml:space="preserve">recent immigrant </w:t>
      </w:r>
      <w:r>
        <w:t>students are accounted for, that they're accountable. And that</w:t>
      </w:r>
    </w:p>
    <w:p w14:paraId="7DA12AF8" w14:textId="77777777" w:rsidR="007F0B2D" w:rsidRDefault="007F0B2D" w:rsidP="007F0B2D">
      <w:pPr>
        <w:pStyle w:val="ListParagraph"/>
        <w:numPr>
          <w:ilvl w:val="0"/>
          <w:numId w:val="2"/>
        </w:numPr>
        <w:spacing w:after="160" w:line="259" w:lineRule="auto"/>
      </w:pPr>
      <w:r>
        <w:t xml:space="preserve">means being consistent and responding to administration. </w:t>
      </w:r>
    </w:p>
    <w:p w14:paraId="2AFA585E" w14:textId="77777777" w:rsidR="007F0B2D" w:rsidRDefault="007F0B2D" w:rsidP="007F0B2D">
      <w:pPr>
        <w:ind w:left="900"/>
      </w:pPr>
    </w:p>
    <w:p w14:paraId="611CD3C1" w14:textId="6BA70654" w:rsidR="007F0B2D" w:rsidRDefault="00B11532" w:rsidP="007F0B2D">
      <w:pPr>
        <w:pStyle w:val="ListParagraph"/>
        <w:numPr>
          <w:ilvl w:val="0"/>
          <w:numId w:val="2"/>
        </w:numPr>
        <w:spacing w:after="160" w:line="259" w:lineRule="auto"/>
      </w:pPr>
      <w:r>
        <w:rPr>
          <w:b/>
        </w:rPr>
        <w:t>PARTICIPANT</w:t>
      </w:r>
      <w:r w:rsidR="007F0B2D" w:rsidRPr="00D25627">
        <w:rPr>
          <w:b/>
        </w:rPr>
        <w:t>:</w:t>
      </w:r>
      <w:r w:rsidR="007F0B2D" w:rsidRPr="00D25627">
        <w:rPr>
          <w:b/>
        </w:rPr>
        <w:tab/>
      </w:r>
      <w:r w:rsidR="007F0B2D" w:rsidRPr="00D25627">
        <w:rPr>
          <w:b/>
          <w:color w:val="FF0000"/>
        </w:rPr>
        <w:t>13:48</w:t>
      </w:r>
      <w:r w:rsidR="007F0B2D">
        <w:tab/>
        <w:t xml:space="preserve">But </w:t>
      </w:r>
      <w:r w:rsidR="00D77BE7">
        <w:t xml:space="preserve">there are </w:t>
      </w:r>
      <w:r w:rsidR="007F0B2D">
        <w:t>times that</w:t>
      </w:r>
    </w:p>
    <w:p w14:paraId="254BCD0B" w14:textId="31C21303" w:rsidR="007F0B2D" w:rsidRDefault="007F0B2D" w:rsidP="00B11532">
      <w:pPr>
        <w:pStyle w:val="ListParagraph"/>
        <w:numPr>
          <w:ilvl w:val="0"/>
          <w:numId w:val="2"/>
        </w:numPr>
        <w:spacing w:after="160" w:line="259" w:lineRule="auto"/>
      </w:pPr>
      <w:r>
        <w:t xml:space="preserve"> things typically go </w:t>
      </w:r>
      <w:r w:rsidR="00D77BE7">
        <w:t>wrong - when</w:t>
      </w:r>
      <w:r>
        <w:t xml:space="preserve"> students, uh, they try the teacher because all </w:t>
      </w:r>
    </w:p>
    <w:p w14:paraId="76B1963F" w14:textId="4086A73F" w:rsidR="007F0B2D" w:rsidRDefault="007F0B2D" w:rsidP="00B11532">
      <w:pPr>
        <w:pStyle w:val="ListParagraph"/>
        <w:numPr>
          <w:ilvl w:val="0"/>
          <w:numId w:val="2"/>
        </w:numPr>
        <w:spacing w:after="160" w:line="259" w:lineRule="auto"/>
      </w:pPr>
      <w:r>
        <w:t>students will</w:t>
      </w:r>
      <w:r w:rsidR="00B11532">
        <w:t xml:space="preserve"> </w:t>
      </w:r>
      <w:r>
        <w:t xml:space="preserve">assume </w:t>
      </w:r>
      <w:r w:rsidR="00254794">
        <w:t>that there</w:t>
      </w:r>
      <w:r>
        <w:t xml:space="preserve"> was a weakness in the </w:t>
      </w:r>
    </w:p>
    <w:p w14:paraId="15DDE6ED" w14:textId="77777777" w:rsidR="007F0B2D" w:rsidRDefault="007F0B2D" w:rsidP="007F0B2D">
      <w:pPr>
        <w:pStyle w:val="ListParagraph"/>
        <w:numPr>
          <w:ilvl w:val="0"/>
          <w:numId w:val="2"/>
        </w:numPr>
        <w:spacing w:after="160" w:line="259" w:lineRule="auto"/>
      </w:pPr>
      <w:r>
        <w:t>teacher's classroom management or their system of expectations.</w:t>
      </w:r>
    </w:p>
    <w:p w14:paraId="7CF0C545" w14:textId="77777777" w:rsidR="007F0B2D" w:rsidRDefault="007F0B2D" w:rsidP="007F0B2D">
      <w:pPr>
        <w:pStyle w:val="ListParagraph"/>
        <w:numPr>
          <w:ilvl w:val="0"/>
          <w:numId w:val="2"/>
        </w:numPr>
        <w:spacing w:after="160" w:line="259" w:lineRule="auto"/>
      </w:pPr>
      <w:r>
        <w:t xml:space="preserve"> And that's when things start to unravel. So, your best advice in</w:t>
      </w:r>
    </w:p>
    <w:p w14:paraId="3BCCEA98" w14:textId="77777777" w:rsidR="007F0B2D" w:rsidRDefault="007F0B2D" w:rsidP="007F0B2D">
      <w:pPr>
        <w:pStyle w:val="ListParagraph"/>
        <w:numPr>
          <w:ilvl w:val="0"/>
          <w:numId w:val="2"/>
        </w:numPr>
        <w:spacing w:after="160" w:line="259" w:lineRule="auto"/>
      </w:pPr>
      <w:r>
        <w:t xml:space="preserve"> your, your strongest pursuit and making sure students, um, </w:t>
      </w:r>
    </w:p>
    <w:p w14:paraId="3F508CE1" w14:textId="77777777" w:rsidR="007F0B2D" w:rsidRDefault="007F0B2D" w:rsidP="007F0B2D">
      <w:pPr>
        <w:pStyle w:val="ListParagraph"/>
        <w:numPr>
          <w:ilvl w:val="0"/>
          <w:numId w:val="2"/>
        </w:numPr>
        <w:spacing w:after="160" w:line="259" w:lineRule="auto"/>
      </w:pPr>
      <w:r>
        <w:t>make progress and go from being disengaged to engaged is to</w:t>
      </w:r>
    </w:p>
    <w:p w14:paraId="10396E68" w14:textId="3C1EB68F" w:rsidR="007F0B2D" w:rsidRDefault="007F0B2D" w:rsidP="007F0B2D">
      <w:pPr>
        <w:pStyle w:val="ListParagraph"/>
        <w:numPr>
          <w:ilvl w:val="0"/>
          <w:numId w:val="2"/>
        </w:numPr>
        <w:spacing w:after="160" w:line="259" w:lineRule="auto"/>
      </w:pPr>
      <w:r>
        <w:t xml:space="preserve"> be consistent, be patient, and stick to a system that </w:t>
      </w:r>
      <w:r w:rsidR="00254794">
        <w:t>makes</w:t>
      </w:r>
      <w:r>
        <w:t xml:space="preserve"> progress. </w:t>
      </w:r>
    </w:p>
    <w:p w14:paraId="064D3705" w14:textId="77777777" w:rsidR="007F0B2D" w:rsidRDefault="007F0B2D" w:rsidP="007F0B2D">
      <w:pPr>
        <w:pStyle w:val="ListParagraph"/>
      </w:pPr>
    </w:p>
    <w:p w14:paraId="5B4466DF" w14:textId="6E474679" w:rsidR="007F0B2D" w:rsidRDefault="007F0B2D" w:rsidP="007F0B2D">
      <w:pPr>
        <w:pStyle w:val="ListParagraph"/>
        <w:numPr>
          <w:ilvl w:val="0"/>
          <w:numId w:val="2"/>
        </w:numPr>
        <w:spacing w:after="160" w:line="259" w:lineRule="auto"/>
      </w:pPr>
      <w:r>
        <w:rPr>
          <w:b/>
        </w:rPr>
        <w:t>RESEARCHER</w:t>
      </w:r>
      <w:r w:rsidRPr="00D25627">
        <w:rPr>
          <w:b/>
        </w:rPr>
        <w:t>:</w:t>
      </w:r>
      <w:r w:rsidRPr="00D25627">
        <w:rPr>
          <w:b/>
        </w:rPr>
        <w:tab/>
      </w:r>
      <w:r w:rsidRPr="00D25627">
        <w:rPr>
          <w:b/>
          <w:color w:val="FF0000"/>
        </w:rPr>
        <w:t>14:30</w:t>
      </w:r>
      <w:r>
        <w:tab/>
        <w:t xml:space="preserve">Very helpful. I </w:t>
      </w:r>
      <w:r w:rsidR="00254794">
        <w:t>must</w:t>
      </w:r>
      <w:r>
        <w:t xml:space="preserve"> thank you a lot for giving this </w:t>
      </w:r>
    </w:p>
    <w:p w14:paraId="6A2B71B8" w14:textId="087BD2D7" w:rsidR="007F0B2D" w:rsidRDefault="007F0B2D" w:rsidP="007F0B2D">
      <w:pPr>
        <w:pStyle w:val="ListParagraph"/>
        <w:numPr>
          <w:ilvl w:val="0"/>
          <w:numId w:val="2"/>
        </w:numPr>
        <w:spacing w:after="160" w:line="259" w:lineRule="auto"/>
      </w:pPr>
      <w:r>
        <w:t>interview and, uh, very, uh,</w:t>
      </w:r>
      <w:r w:rsidR="00254794">
        <w:t xml:space="preserve"> I</w:t>
      </w:r>
      <w:r>
        <w:t xml:space="preserve"> can't thank you </w:t>
      </w:r>
      <w:r w:rsidR="00B11532">
        <w:t>enough</w:t>
      </w:r>
      <w:r>
        <w:t>. Thank you.</w:t>
      </w:r>
    </w:p>
    <w:p w14:paraId="1FB69196" w14:textId="77777777" w:rsidR="007F0B2D" w:rsidRDefault="007F0B2D" w:rsidP="007F0B2D">
      <w:pPr>
        <w:pStyle w:val="ListParagraph"/>
        <w:spacing w:after="0" w:line="480" w:lineRule="auto"/>
        <w:ind w:left="0"/>
        <w:rPr>
          <w:rFonts w:ascii="Times New Roman" w:hAnsi="Times New Roman"/>
          <w:b/>
          <w:sz w:val="24"/>
          <w:szCs w:val="24"/>
        </w:rPr>
      </w:pPr>
    </w:p>
    <w:p w14:paraId="39FBF6FE" w14:textId="77777777" w:rsidR="007F0B2D" w:rsidRDefault="007F0B2D" w:rsidP="007F0B2D">
      <w:pPr>
        <w:pStyle w:val="ListParagraph"/>
        <w:spacing w:after="0" w:line="480" w:lineRule="auto"/>
        <w:ind w:left="0"/>
        <w:jc w:val="center"/>
        <w:rPr>
          <w:rFonts w:ascii="Times New Roman" w:hAnsi="Times New Roman"/>
          <w:b/>
          <w:sz w:val="24"/>
          <w:szCs w:val="24"/>
        </w:rPr>
      </w:pPr>
    </w:p>
    <w:p w14:paraId="123F3D67" w14:textId="77777777" w:rsidR="007F0B2D" w:rsidRDefault="007F0B2D" w:rsidP="007F0B2D">
      <w:pPr>
        <w:pStyle w:val="ListParagraph"/>
        <w:spacing w:after="0" w:line="480" w:lineRule="auto"/>
        <w:ind w:left="0"/>
        <w:jc w:val="center"/>
        <w:rPr>
          <w:rFonts w:ascii="Times New Roman" w:hAnsi="Times New Roman"/>
          <w:b/>
          <w:sz w:val="24"/>
          <w:szCs w:val="24"/>
        </w:rPr>
      </w:pPr>
    </w:p>
    <w:p w14:paraId="1F2344B4" w14:textId="77777777" w:rsidR="007F0B2D" w:rsidRDefault="007F0B2D" w:rsidP="007F0B2D">
      <w:pPr>
        <w:pStyle w:val="ListParagraph"/>
        <w:spacing w:after="0" w:line="480" w:lineRule="auto"/>
        <w:ind w:left="0"/>
        <w:jc w:val="center"/>
        <w:rPr>
          <w:rFonts w:ascii="Times New Roman" w:hAnsi="Times New Roman"/>
          <w:b/>
          <w:sz w:val="24"/>
          <w:szCs w:val="24"/>
        </w:rPr>
      </w:pPr>
    </w:p>
    <w:p w14:paraId="16067F2D" w14:textId="551F49E3" w:rsidR="007F0B2D" w:rsidRDefault="007F0B2D" w:rsidP="007F0B2D">
      <w:pPr>
        <w:pStyle w:val="ListParagraph"/>
        <w:spacing w:after="0" w:line="480" w:lineRule="auto"/>
        <w:ind w:left="0"/>
        <w:rPr>
          <w:rFonts w:ascii="Times New Roman" w:hAnsi="Times New Roman"/>
          <w:b/>
          <w:sz w:val="24"/>
          <w:szCs w:val="24"/>
        </w:rPr>
      </w:pPr>
    </w:p>
    <w:p w14:paraId="12498B9C" w14:textId="77777777" w:rsidR="007F0B2D" w:rsidRDefault="007F0B2D" w:rsidP="007F0B2D">
      <w:pPr>
        <w:pStyle w:val="ListParagraph"/>
        <w:spacing w:after="0" w:line="480" w:lineRule="auto"/>
        <w:ind w:left="0"/>
        <w:jc w:val="center"/>
        <w:rPr>
          <w:rFonts w:ascii="Times New Roman" w:hAnsi="Times New Roman"/>
          <w:b/>
          <w:sz w:val="24"/>
          <w:szCs w:val="24"/>
        </w:rPr>
      </w:pPr>
    </w:p>
    <w:p w14:paraId="2A7DA43C" w14:textId="77777777" w:rsidR="007F0B2D" w:rsidRDefault="007F0B2D" w:rsidP="007F0B2D">
      <w:pPr>
        <w:pStyle w:val="ListParagraph"/>
        <w:spacing w:after="0" w:line="480" w:lineRule="auto"/>
        <w:ind w:left="0"/>
        <w:jc w:val="center"/>
        <w:rPr>
          <w:rFonts w:ascii="Times New Roman" w:hAnsi="Times New Roman"/>
          <w:b/>
          <w:sz w:val="24"/>
          <w:szCs w:val="24"/>
        </w:rPr>
      </w:pPr>
    </w:p>
    <w:p w14:paraId="31124CFE" w14:textId="77777777" w:rsidR="007F0B2D" w:rsidRDefault="007F0B2D" w:rsidP="007F0B2D">
      <w:pPr>
        <w:pStyle w:val="ListParagraph"/>
        <w:spacing w:after="0" w:line="480" w:lineRule="auto"/>
        <w:ind w:left="0"/>
        <w:jc w:val="center"/>
        <w:rPr>
          <w:rFonts w:ascii="Times New Roman" w:hAnsi="Times New Roman"/>
          <w:b/>
          <w:sz w:val="24"/>
          <w:szCs w:val="24"/>
        </w:rPr>
      </w:pPr>
    </w:p>
    <w:p w14:paraId="262072C8" w14:textId="77777777" w:rsidR="007F0B2D" w:rsidRDefault="007F0B2D" w:rsidP="007F0B2D">
      <w:pPr>
        <w:pStyle w:val="ListParagraph"/>
        <w:spacing w:after="0" w:line="480" w:lineRule="auto"/>
        <w:ind w:left="0"/>
        <w:jc w:val="center"/>
        <w:rPr>
          <w:rFonts w:ascii="Times New Roman" w:hAnsi="Times New Roman"/>
          <w:b/>
          <w:sz w:val="24"/>
          <w:szCs w:val="24"/>
        </w:rPr>
      </w:pPr>
    </w:p>
    <w:p w14:paraId="1387096A" w14:textId="3E80F06A" w:rsidR="007F0B2D" w:rsidRDefault="007F0B2D" w:rsidP="00C20EFE"/>
    <w:bookmarkEnd w:id="0"/>
    <w:p w14:paraId="7393E23B" w14:textId="0B5AD577" w:rsidR="007F0B2D" w:rsidRDefault="007F0B2D" w:rsidP="00C20EFE"/>
    <w:p w14:paraId="36BBFC97" w14:textId="64D5F5D5" w:rsidR="007F0B2D" w:rsidRDefault="007F0B2D" w:rsidP="00C20EFE"/>
    <w:p w14:paraId="7F44E96E" w14:textId="11BC273C" w:rsidR="007F0B2D" w:rsidRDefault="007F0B2D" w:rsidP="00C20EFE"/>
    <w:p w14:paraId="7A39EF73" w14:textId="77777777" w:rsidR="007F0B2D" w:rsidRDefault="007F0B2D" w:rsidP="00C20EFE"/>
    <w:p w14:paraId="36EEF7F4" w14:textId="2C626BFF" w:rsidR="007F0B2D" w:rsidRDefault="007F0B2D" w:rsidP="00C20EFE"/>
    <w:p w14:paraId="3685156B" w14:textId="2A937853" w:rsidR="007F0B2D" w:rsidRDefault="007F0B2D" w:rsidP="00C20EFE"/>
    <w:p w14:paraId="0BA75F6A" w14:textId="2D474724" w:rsidR="007F0B2D" w:rsidRDefault="007F0B2D" w:rsidP="00C20EFE"/>
    <w:p w14:paraId="22810BF1" w14:textId="45EC088E" w:rsidR="007F0B2D" w:rsidRPr="0062506D" w:rsidRDefault="007F0B2D" w:rsidP="00C20EFE">
      <w:pPr>
        <w:rPr>
          <w:rFonts w:ascii="Arial Black" w:hAnsi="Arial Black"/>
          <w:b/>
          <w:bCs/>
          <w:color w:val="FF0000"/>
          <w:sz w:val="72"/>
          <w:szCs w:val="72"/>
        </w:rPr>
      </w:pPr>
      <w:r w:rsidRPr="0062506D">
        <w:rPr>
          <w:rFonts w:ascii="Arial Black" w:hAnsi="Arial Black"/>
          <w:b/>
          <w:bCs/>
          <w:color w:val="FF0000"/>
          <w:sz w:val="72"/>
          <w:szCs w:val="72"/>
        </w:rPr>
        <w:t>INTERVIEW 2</w:t>
      </w:r>
    </w:p>
    <w:p w14:paraId="0B1108C1" w14:textId="27898D6F" w:rsidR="00D00492" w:rsidRDefault="00D00492" w:rsidP="00C20EFE">
      <w:pPr>
        <w:rPr>
          <w:rFonts w:ascii="Arial Black" w:hAnsi="Arial Black"/>
          <w:b/>
          <w:bCs/>
          <w:color w:val="FF0000"/>
        </w:rPr>
      </w:pPr>
    </w:p>
    <w:p w14:paraId="0E9F8347" w14:textId="64FFB394" w:rsidR="00D00492" w:rsidRDefault="00D00492" w:rsidP="00D00492">
      <w:pPr>
        <w:pStyle w:val="Heading5"/>
        <w:numPr>
          <w:ilvl w:val="0"/>
          <w:numId w:val="0"/>
        </w:numPr>
      </w:pPr>
      <w:r>
        <w:t xml:space="preserve">                                                                               Interview Excerpt</w:t>
      </w:r>
    </w:p>
    <w:tbl>
      <w:tblPr>
        <w:tblW w:w="0" w:type="auto"/>
        <w:tblLayout w:type="fixed"/>
        <w:tblCellMar>
          <w:left w:w="144" w:type="dxa"/>
          <w:right w:w="86" w:type="dxa"/>
        </w:tblCellMar>
        <w:tblLook w:val="06A0" w:firstRow="1" w:lastRow="0" w:firstColumn="1" w:lastColumn="0" w:noHBand="1" w:noVBand="1"/>
      </w:tblPr>
      <w:tblGrid>
        <w:gridCol w:w="864"/>
        <w:gridCol w:w="5994"/>
        <w:gridCol w:w="2610"/>
      </w:tblGrid>
      <w:tr w:rsidR="00D00492" w14:paraId="13E6675B" w14:textId="77777777" w:rsidTr="00C90F53">
        <w:trPr>
          <w:trHeight w:val="576"/>
          <w:tblHeader/>
        </w:trPr>
        <w:tc>
          <w:tcPr>
            <w:tcW w:w="864" w:type="dxa"/>
            <w:tcBorders>
              <w:top w:val="single" w:sz="4" w:space="0" w:color="auto"/>
              <w:left w:val="nil"/>
              <w:bottom w:val="single" w:sz="4" w:space="0" w:color="auto"/>
              <w:right w:val="nil"/>
            </w:tcBorders>
            <w:vAlign w:val="center"/>
            <w:hideMark/>
          </w:tcPr>
          <w:p w14:paraId="187BFEAE" w14:textId="77777777" w:rsidR="00D00492" w:rsidRDefault="00D00492" w:rsidP="00C90F53">
            <w:pPr>
              <w:pStyle w:val="TOC1"/>
              <w:spacing w:line="240" w:lineRule="auto"/>
            </w:pPr>
            <w:r>
              <w:t xml:space="preserve">  Line</w:t>
            </w:r>
          </w:p>
        </w:tc>
        <w:tc>
          <w:tcPr>
            <w:tcW w:w="5994" w:type="dxa"/>
            <w:tcBorders>
              <w:top w:val="single" w:sz="4" w:space="0" w:color="auto"/>
              <w:left w:val="nil"/>
              <w:bottom w:val="single" w:sz="4" w:space="0" w:color="auto"/>
              <w:right w:val="nil"/>
            </w:tcBorders>
            <w:vAlign w:val="center"/>
            <w:hideMark/>
          </w:tcPr>
          <w:p w14:paraId="67E6226A" w14:textId="77777777" w:rsidR="00D00492" w:rsidRDefault="00D00492" w:rsidP="00C90F53">
            <w:pPr>
              <w:pStyle w:val="BodyTextIndent"/>
              <w:spacing w:line="240" w:lineRule="auto"/>
              <w:jc w:val="center"/>
            </w:pPr>
            <w:r>
              <w:t>Interview Excerpt</w:t>
            </w:r>
          </w:p>
        </w:tc>
        <w:tc>
          <w:tcPr>
            <w:tcW w:w="2610" w:type="dxa"/>
            <w:tcBorders>
              <w:top w:val="single" w:sz="4" w:space="0" w:color="auto"/>
              <w:left w:val="nil"/>
              <w:bottom w:val="single" w:sz="4" w:space="0" w:color="auto"/>
              <w:right w:val="nil"/>
            </w:tcBorders>
            <w:vAlign w:val="center"/>
            <w:hideMark/>
          </w:tcPr>
          <w:p w14:paraId="02C3281C" w14:textId="153A66D2" w:rsidR="00D00492" w:rsidRDefault="00D00492" w:rsidP="00C90F53">
            <w:pPr>
              <w:tabs>
                <w:tab w:val="left" w:pos="2460"/>
              </w:tabs>
              <w:spacing w:line="240" w:lineRule="auto"/>
            </w:pPr>
            <w:r>
              <w:t xml:space="preserve">                                     familiarity with data                                                        </w:t>
            </w:r>
          </w:p>
        </w:tc>
      </w:tr>
    </w:tbl>
    <w:p w14:paraId="0917D5D9" w14:textId="77777777" w:rsidR="00D00492" w:rsidRDefault="00D00492" w:rsidP="00D00492">
      <w:pPr>
        <w:contextualSpacing/>
      </w:pPr>
    </w:p>
    <w:p w14:paraId="72738A65" w14:textId="3CE09DC7" w:rsidR="00D00492" w:rsidRPr="00A5363E" w:rsidRDefault="00D00492" w:rsidP="00D00492">
      <w:pPr>
        <w:pStyle w:val="ListParagraph"/>
        <w:numPr>
          <w:ilvl w:val="0"/>
          <w:numId w:val="2"/>
        </w:numPr>
        <w:spacing w:after="160" w:line="259" w:lineRule="auto"/>
      </w:pPr>
      <w:r w:rsidRPr="001B0331">
        <w:rPr>
          <w:b/>
        </w:rPr>
        <w:t>RESEARCHER</w:t>
      </w:r>
      <w:r>
        <w:t>:</w:t>
      </w:r>
      <w:r>
        <w:tab/>
      </w:r>
      <w:r w:rsidRPr="001B0331">
        <w:rPr>
          <w:color w:val="FF0000"/>
        </w:rPr>
        <w:t>00:00</w:t>
      </w:r>
      <w:r>
        <w:tab/>
        <w:t xml:space="preserve">Okay, </w:t>
      </w:r>
      <w:r w:rsidRPr="00B811B1">
        <w:rPr>
          <w:rFonts w:cs="Calibri"/>
          <w:color w:val="000000"/>
        </w:rPr>
        <w:t xml:space="preserve">So we're </w:t>
      </w:r>
      <w:r>
        <w:rPr>
          <w:rFonts w:cs="Calibri"/>
          <w:color w:val="000000"/>
        </w:rPr>
        <w:t xml:space="preserve">                                                            </w:t>
      </w:r>
    </w:p>
    <w:p w14:paraId="5591371B" w14:textId="77777777" w:rsidR="00D00492" w:rsidRPr="00A5363E" w:rsidRDefault="00D00492" w:rsidP="00D00492">
      <w:pPr>
        <w:pStyle w:val="ListParagraph"/>
        <w:numPr>
          <w:ilvl w:val="0"/>
          <w:numId w:val="2"/>
        </w:numPr>
        <w:spacing w:after="160" w:line="259" w:lineRule="auto"/>
      </w:pPr>
      <w:r>
        <w:rPr>
          <w:rFonts w:cs="Calibri"/>
          <w:color w:val="000000"/>
        </w:rPr>
        <w:t xml:space="preserve">                </w:t>
      </w:r>
      <w:r w:rsidRPr="00B811B1">
        <w:rPr>
          <w:rFonts w:cs="Calibri"/>
          <w:color w:val="000000"/>
        </w:rPr>
        <w:t>beginning right</w:t>
      </w:r>
      <w:r>
        <w:rPr>
          <w:rFonts w:cs="Calibri"/>
          <w:color w:val="000000"/>
        </w:rPr>
        <w:t xml:space="preserve"> </w:t>
      </w:r>
      <w:r w:rsidRPr="00A5363E">
        <w:rPr>
          <w:rFonts w:cs="Calibri"/>
          <w:color w:val="000000"/>
        </w:rPr>
        <w:t xml:space="preserve">now with the interview and </w:t>
      </w:r>
      <w:r>
        <w:rPr>
          <w:rFonts w:cs="Calibri"/>
          <w:color w:val="000000"/>
        </w:rPr>
        <w:t xml:space="preserve">                    </w:t>
      </w:r>
    </w:p>
    <w:p w14:paraId="3EFBEEBC"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my first question is, uh, what </w:t>
      </w:r>
    </w:p>
    <w:p w14:paraId="620279A9"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nstructional strategies and</w:t>
      </w:r>
    </w:p>
    <w:p w14:paraId="140240A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learning activities have you found </w:t>
      </w:r>
    </w:p>
    <w:p w14:paraId="357734F7" w14:textId="41494AD1"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lastRenderedPageBreak/>
        <w:t xml:space="preserve">to be most helpful in engaging </w:t>
      </w:r>
      <w:r w:rsidR="00F525E1">
        <w:t>sub-Saharan immigrants</w:t>
      </w:r>
    </w:p>
    <w:p w14:paraId="3937A998" w14:textId="4053BC08" w:rsidR="00D00492" w:rsidRPr="00B811B1" w:rsidRDefault="00F525E1"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in the learning content</w:t>
      </w:r>
      <w:r w:rsidR="00D00492" w:rsidRPr="00B811B1">
        <w:rPr>
          <w:rFonts w:cs="Calibri"/>
          <w:color w:val="000000"/>
        </w:rPr>
        <w:t>? Can you</w:t>
      </w:r>
    </w:p>
    <w:p w14:paraId="2771F919" w14:textId="15F1AD6B"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provide some specific examples?</w:t>
      </w:r>
    </w:p>
    <w:p w14:paraId="5A6DF57E" w14:textId="77777777" w:rsidR="00D00492" w:rsidRPr="00B811B1" w:rsidRDefault="00D00492" w:rsidP="00D00492">
      <w:pPr>
        <w:pStyle w:val="ListParagraph"/>
        <w:tabs>
          <w:tab w:val="left" w:pos="2160"/>
        </w:tabs>
        <w:spacing w:before="240" w:beforeAutospacing="1"/>
        <w:ind w:left="1350"/>
        <w:rPr>
          <w:rFonts w:cs="Calibri"/>
          <w:color w:val="000000"/>
        </w:rPr>
      </w:pPr>
    </w:p>
    <w:p w14:paraId="476FD291" w14:textId="3F900961"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D14662">
        <w:rPr>
          <w:rFonts w:cs="Calibri"/>
          <w:b/>
          <w:color w:val="000000"/>
        </w:rPr>
        <w:t>P</w:t>
      </w:r>
      <w:r>
        <w:rPr>
          <w:rFonts w:cs="Calibri"/>
          <w:b/>
          <w:color w:val="000000"/>
        </w:rPr>
        <w:t xml:space="preserve">ARTICIPANT </w:t>
      </w:r>
      <w:r w:rsidRPr="00584A5D">
        <w:rPr>
          <w:rFonts w:cs="Calibri"/>
          <w:b/>
          <w:color w:val="FF0000"/>
        </w:rPr>
        <w:t>:</w:t>
      </w:r>
      <w:hyperlink r:id="rId7" w:history="1">
        <w:r w:rsidRPr="00584A5D">
          <w:rPr>
            <w:rFonts w:cs="Calibri"/>
            <w:color w:val="FF0000"/>
            <w:u w:val="single"/>
          </w:rPr>
          <w:t>00:20</w:t>
        </w:r>
      </w:hyperlink>
      <w:r w:rsidRPr="00B811B1">
        <w:rPr>
          <w:rFonts w:cs="Calibri"/>
          <w:color w:val="000000"/>
        </w:rPr>
        <w:tab/>
      </w:r>
      <w:r w:rsidR="00BF2A54">
        <w:rPr>
          <w:rFonts w:cs="Calibri"/>
          <w:color w:val="000000"/>
        </w:rPr>
        <w:t>A</w:t>
      </w:r>
      <w:r w:rsidRPr="00B811B1">
        <w:rPr>
          <w:rFonts w:cs="Calibri"/>
          <w:color w:val="000000"/>
        </w:rPr>
        <w:t>ctivities I involve</w:t>
      </w:r>
    </w:p>
    <w:p w14:paraId="27EDDED1"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 “hands on </w:t>
      </w:r>
      <w:r w:rsidRPr="00247952">
        <w:rPr>
          <w:rFonts w:cs="Calibri"/>
          <w:color w:val="000000"/>
        </w:rPr>
        <w:t xml:space="preserve">with the students” </w:t>
      </w:r>
      <w:proofErr w:type="gramStart"/>
      <w:r w:rsidRPr="00247952">
        <w:rPr>
          <w:rFonts w:cs="Calibri"/>
          <w:color w:val="000000"/>
        </w:rPr>
        <w:t xml:space="preserve"> ..</w:t>
      </w:r>
      <w:proofErr w:type="gramEnd"/>
      <w:r w:rsidRPr="00247952">
        <w:rPr>
          <w:rFonts w:cs="Calibri"/>
          <w:color w:val="000000"/>
        </w:rPr>
        <w:t xml:space="preserve"> do work together</w:t>
      </w:r>
    </w:p>
    <w:p w14:paraId="6B89BF1B" w14:textId="7734FE2E" w:rsidR="00D00492" w:rsidRPr="00A5363E"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247952">
        <w:rPr>
          <w:rFonts w:cs="Calibri"/>
          <w:color w:val="000000"/>
        </w:rPr>
        <w:t xml:space="preserve"> at the </w:t>
      </w:r>
      <w:r w:rsidRPr="00A5363E">
        <w:rPr>
          <w:rFonts w:cs="Calibri"/>
          <w:color w:val="000000"/>
        </w:rPr>
        <w:t xml:space="preserve">same, time. Have </w:t>
      </w:r>
      <w:r w:rsidR="00BF2A54">
        <w:rPr>
          <w:rFonts w:cs="Calibri"/>
          <w:color w:val="000000"/>
        </w:rPr>
        <w:t>h</w:t>
      </w:r>
      <w:r w:rsidRPr="00A5363E">
        <w:rPr>
          <w:rFonts w:cs="Calibri"/>
          <w:color w:val="000000"/>
        </w:rPr>
        <w:t xml:space="preserve">ands on materials. </w:t>
      </w:r>
    </w:p>
    <w:p w14:paraId="1E755E14" w14:textId="05234E7B"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For example, let's say we're doing </w:t>
      </w:r>
      <w:r w:rsidR="00BF2A54">
        <w:rPr>
          <w:rFonts w:cs="Calibri"/>
          <w:color w:val="000000"/>
        </w:rPr>
        <w:t>“</w:t>
      </w:r>
      <w:proofErr w:type="spellStart"/>
      <w:proofErr w:type="gramStart"/>
      <w:r w:rsidRPr="00B811B1">
        <w:rPr>
          <w:rFonts w:cs="Calibri"/>
          <w:color w:val="000000"/>
        </w:rPr>
        <w:t>trake</w:t>
      </w:r>
      <w:proofErr w:type="spellEnd"/>
      <w:r w:rsidR="00BF2A54">
        <w:rPr>
          <w:rFonts w:cs="Calibri"/>
          <w:color w:val="000000"/>
        </w:rPr>
        <w:t>”[</w:t>
      </w:r>
      <w:proofErr w:type="gramEnd"/>
      <w:r w:rsidR="00BF2A54" w:rsidRPr="00BF2A54">
        <w:rPr>
          <w:rFonts w:cs="Calibri"/>
          <w:i/>
          <w:iCs/>
          <w:color w:val="000000"/>
        </w:rPr>
        <w:t>unclea</w:t>
      </w:r>
      <w:r w:rsidR="00BF2A54">
        <w:rPr>
          <w:rFonts w:cs="Calibri"/>
          <w:color w:val="000000"/>
        </w:rPr>
        <w:t xml:space="preserve">r] </w:t>
      </w:r>
    </w:p>
    <w:p w14:paraId="17A6F511" w14:textId="29BD3FC6"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problems. Students </w:t>
      </w:r>
      <w:r w:rsidR="00BF2A54">
        <w:rPr>
          <w:rFonts w:cs="Calibri"/>
          <w:color w:val="000000"/>
        </w:rPr>
        <w:t>work</w:t>
      </w:r>
      <w:r w:rsidRPr="00B811B1">
        <w:rPr>
          <w:rFonts w:cs="Calibri"/>
          <w:color w:val="000000"/>
        </w:rPr>
        <w:t xml:space="preserve"> together,</w:t>
      </w:r>
    </w:p>
    <w:p w14:paraId="7B1451CF"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building on posters and </w:t>
      </w:r>
      <w:proofErr w:type="spellStart"/>
      <w:proofErr w:type="gramStart"/>
      <w:r w:rsidRPr="00B811B1">
        <w:rPr>
          <w:rFonts w:cs="Calibri"/>
          <w:color w:val="000000"/>
        </w:rPr>
        <w:t>um</w:t>
      </w:r>
      <w:r>
        <w:rPr>
          <w:rFonts w:cs="Calibri"/>
          <w:color w:val="000000"/>
        </w:rPr>
        <w:t>..</w:t>
      </w:r>
      <w:proofErr w:type="gramEnd"/>
      <w:r>
        <w:rPr>
          <w:rFonts w:cs="Calibri"/>
          <w:color w:val="000000"/>
        </w:rPr>
        <w:t>YEAH</w:t>
      </w:r>
      <w:proofErr w:type="spellEnd"/>
    </w:p>
    <w:p w14:paraId="55935AB9" w14:textId="77777777" w:rsidR="00D00492" w:rsidRPr="00247952" w:rsidRDefault="00D00492" w:rsidP="00D00492">
      <w:pPr>
        <w:pStyle w:val="ListParagraph"/>
        <w:tabs>
          <w:tab w:val="left" w:pos="2160"/>
        </w:tabs>
        <w:spacing w:before="240" w:beforeAutospacing="1"/>
        <w:ind w:left="1350"/>
        <w:rPr>
          <w:rFonts w:cs="Calibri"/>
          <w:color w:val="000000"/>
        </w:rPr>
      </w:pPr>
    </w:p>
    <w:p w14:paraId="110C5409" w14:textId="507EF77D"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1B0331">
        <w:rPr>
          <w:b/>
        </w:rPr>
        <w:t>RESEARCHER</w:t>
      </w:r>
      <w:r w:rsidRPr="00B811B1">
        <w:rPr>
          <w:rFonts w:cs="Calibri"/>
          <w:color w:val="000000"/>
        </w:rPr>
        <w:t xml:space="preserve"> </w:t>
      </w:r>
      <w:r w:rsidRPr="00A5363E">
        <w:rPr>
          <w:rFonts w:cs="Calibri"/>
          <w:b/>
          <w:color w:val="000000"/>
        </w:rPr>
        <w:t>1</w:t>
      </w:r>
      <w:r w:rsidRPr="00584A5D">
        <w:rPr>
          <w:rFonts w:cs="Calibri"/>
          <w:color w:val="FF0000"/>
        </w:rPr>
        <w:t>:</w:t>
      </w:r>
      <w:hyperlink r:id="rId8" w:history="1">
        <w:r w:rsidRPr="00584A5D">
          <w:rPr>
            <w:rFonts w:cs="Calibri"/>
            <w:color w:val="FF0000"/>
            <w:u w:val="single"/>
          </w:rPr>
          <w:t>00:39</w:t>
        </w:r>
      </w:hyperlink>
      <w:r w:rsidRPr="00B811B1">
        <w:rPr>
          <w:rFonts w:cs="Calibri"/>
          <w:color w:val="000000"/>
        </w:rPr>
        <w:t xml:space="preserve"> So</w:t>
      </w:r>
      <w:r w:rsidR="00E855D6">
        <w:rPr>
          <w:rFonts w:cs="Calibri"/>
          <w:color w:val="000000"/>
        </w:rPr>
        <w:t>,</w:t>
      </w:r>
      <w:r w:rsidRPr="00B811B1">
        <w:rPr>
          <w:rFonts w:cs="Calibri"/>
          <w:color w:val="000000"/>
        </w:rPr>
        <w:t xml:space="preserve"> these</w:t>
      </w:r>
    </w:p>
    <w:p w14:paraId="2100952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 are some activities</w:t>
      </w:r>
    </w:p>
    <w:p w14:paraId="2E67596E" w14:textId="5565E65B"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you will use </w:t>
      </w:r>
      <w:r w:rsidR="006C26D8" w:rsidRPr="00B811B1">
        <w:rPr>
          <w:rFonts w:cs="Calibri"/>
          <w:color w:val="000000"/>
        </w:rPr>
        <w:t>and be</w:t>
      </w:r>
      <w:r w:rsidRPr="00B811B1">
        <w:rPr>
          <w:rFonts w:cs="Calibri"/>
          <w:color w:val="000000"/>
        </w:rPr>
        <w:t xml:space="preserve"> mindful that I'm talking </w:t>
      </w:r>
    </w:p>
    <w:p w14:paraId="4DDE9D63" w14:textId="6CA200A8"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bout specifically</w:t>
      </w:r>
      <w:r>
        <w:rPr>
          <w:rFonts w:cs="Calibri"/>
          <w:color w:val="000000"/>
        </w:rPr>
        <w:t xml:space="preserve"> </w:t>
      </w:r>
      <w:r w:rsidR="006C26D8">
        <w:rPr>
          <w:rFonts w:cs="Calibri"/>
          <w:color w:val="000000"/>
        </w:rPr>
        <w:t xml:space="preserve">recent sub-Saharan </w:t>
      </w:r>
      <w:r>
        <w:rPr>
          <w:rFonts w:cs="Calibri"/>
          <w:color w:val="000000"/>
        </w:rPr>
        <w:t xml:space="preserve">African </w:t>
      </w:r>
      <w:r w:rsidR="006C26D8">
        <w:rPr>
          <w:rFonts w:cs="Calibri"/>
          <w:color w:val="000000"/>
        </w:rPr>
        <w:t>immigrants</w:t>
      </w:r>
      <w:r>
        <w:rPr>
          <w:rFonts w:cs="Calibri"/>
          <w:color w:val="000000"/>
        </w:rPr>
        <w:t>.</w:t>
      </w:r>
      <w:r w:rsidRPr="00B811B1">
        <w:rPr>
          <w:rFonts w:cs="Calibri"/>
          <w:color w:val="000000"/>
        </w:rPr>
        <w:t xml:space="preserve"> </w:t>
      </w:r>
      <w:r>
        <w:rPr>
          <w:rFonts w:cs="Calibri"/>
          <w:color w:val="000000"/>
        </w:rPr>
        <w:t>D</w:t>
      </w:r>
      <w:r w:rsidRPr="00B811B1">
        <w:rPr>
          <w:rFonts w:cs="Calibri"/>
          <w:color w:val="000000"/>
        </w:rPr>
        <w:t>o you think</w:t>
      </w:r>
    </w:p>
    <w:p w14:paraId="3278F667" w14:textId="569F1C48" w:rsidR="00D00492" w:rsidRPr="006C26D8" w:rsidRDefault="00D00492" w:rsidP="006C26D8">
      <w:pPr>
        <w:pStyle w:val="ListParagraph"/>
        <w:numPr>
          <w:ilvl w:val="0"/>
          <w:numId w:val="2"/>
        </w:numPr>
        <w:tabs>
          <w:tab w:val="left" w:pos="2160"/>
        </w:tabs>
        <w:spacing w:before="240" w:beforeAutospacing="1" w:after="160" w:line="259" w:lineRule="auto"/>
        <w:rPr>
          <w:rFonts w:cs="Calibri"/>
          <w:color w:val="000000"/>
        </w:rPr>
      </w:pPr>
      <w:r w:rsidRPr="006C26D8">
        <w:rPr>
          <w:rFonts w:cs="Calibri"/>
          <w:color w:val="000000"/>
        </w:rPr>
        <w:t>these activities that you just</w:t>
      </w:r>
    </w:p>
    <w:p w14:paraId="6591A575" w14:textId="64637D1E" w:rsidR="00D00492" w:rsidRPr="00B811B1" w:rsidRDefault="00BF2A54"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described</w:t>
      </w:r>
      <w:r>
        <w:rPr>
          <w:rFonts w:cs="Calibri"/>
          <w:color w:val="000000"/>
        </w:rPr>
        <w:t xml:space="preserve"> (hands</w:t>
      </w:r>
      <w:r w:rsidR="00D00492" w:rsidRPr="00B811B1">
        <w:rPr>
          <w:rFonts w:cs="Calibri"/>
          <w:color w:val="000000"/>
        </w:rPr>
        <w:t xml:space="preserve"> on activities</w:t>
      </w:r>
      <w:r>
        <w:rPr>
          <w:rFonts w:cs="Calibri"/>
          <w:color w:val="000000"/>
        </w:rPr>
        <w:t>)</w:t>
      </w:r>
      <w:r w:rsidR="00D00492" w:rsidRPr="00B811B1">
        <w:rPr>
          <w:rFonts w:cs="Calibri"/>
          <w:color w:val="000000"/>
        </w:rPr>
        <w:t>, are they</w:t>
      </w:r>
    </w:p>
    <w:p w14:paraId="1F8563C1"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really working? Are they effective? </w:t>
      </w:r>
    </w:p>
    <w:p w14:paraId="5B50AC51" w14:textId="77777777" w:rsidR="00D00492" w:rsidRPr="00B811B1" w:rsidRDefault="00D00492" w:rsidP="00D00492">
      <w:pPr>
        <w:pStyle w:val="ListParagraph"/>
        <w:tabs>
          <w:tab w:val="left" w:pos="2160"/>
        </w:tabs>
        <w:spacing w:before="240" w:beforeAutospacing="1"/>
        <w:ind w:left="1350"/>
        <w:rPr>
          <w:rFonts w:cs="Calibri"/>
          <w:color w:val="000000"/>
        </w:rPr>
      </w:pPr>
    </w:p>
    <w:p w14:paraId="40EF8B06"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247952">
        <w:rPr>
          <w:rFonts w:cs="Calibri"/>
          <w:b/>
          <w:color w:val="000000"/>
        </w:rPr>
        <w:t>PARTICIPANT</w:t>
      </w:r>
      <w:r w:rsidRPr="00B811B1">
        <w:rPr>
          <w:rFonts w:cs="Calibri"/>
          <w:color w:val="000000"/>
        </w:rPr>
        <w:t xml:space="preserve"> 2:</w:t>
      </w:r>
      <w:hyperlink r:id="rId9" w:history="1">
        <w:r w:rsidRPr="00B811B1">
          <w:rPr>
            <w:rFonts w:cs="Calibri"/>
            <w:color w:val="0000FF"/>
            <w:u w:val="single"/>
          </w:rPr>
          <w:t>00:56</w:t>
        </w:r>
      </w:hyperlink>
      <w:r w:rsidRPr="00B811B1">
        <w:rPr>
          <w:rFonts w:cs="Calibri"/>
          <w:color w:val="000000"/>
        </w:rPr>
        <w:tab/>
        <w:t>Yeah, I think they're</w:t>
      </w:r>
    </w:p>
    <w:p w14:paraId="40B538B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 very effective.</w:t>
      </w:r>
    </w:p>
    <w:p w14:paraId="034DFF5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e may be able to work together and learn</w:t>
      </w:r>
    </w:p>
    <w:p w14:paraId="6249F9F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from, you know, feed off each other. </w:t>
      </w:r>
    </w:p>
    <w:p w14:paraId="4B080DA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e one problem that comes with that however, </w:t>
      </w:r>
    </w:p>
    <w:p w14:paraId="0F0130C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s that they tend to socialize a lot. So right now</w:t>
      </w:r>
    </w:p>
    <w:p w14:paraId="3BB97CCA" w14:textId="2B94F5A6"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social lives, they can distract us. </w:t>
      </w:r>
      <w:r w:rsidR="00E855D6" w:rsidRPr="00B811B1">
        <w:rPr>
          <w:rFonts w:cs="Calibri"/>
          <w:color w:val="000000"/>
        </w:rPr>
        <w:t>So,</w:t>
      </w:r>
      <w:r w:rsidRPr="00B811B1">
        <w:rPr>
          <w:rFonts w:cs="Calibri"/>
          <w:color w:val="000000"/>
        </w:rPr>
        <w:t xml:space="preserve"> you </w:t>
      </w:r>
      <w:proofErr w:type="gramStart"/>
      <w:r w:rsidRPr="00B811B1">
        <w:rPr>
          <w:rFonts w:cs="Calibri"/>
          <w:color w:val="000000"/>
        </w:rPr>
        <w:t>have to</w:t>
      </w:r>
      <w:proofErr w:type="gramEnd"/>
      <w:r w:rsidRPr="00B811B1">
        <w:rPr>
          <w:rFonts w:cs="Calibri"/>
          <w:color w:val="000000"/>
        </w:rPr>
        <w:t xml:space="preserve"> </w:t>
      </w:r>
    </w:p>
    <w:p w14:paraId="55F52F31"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sort of</w:t>
      </w:r>
      <w:r w:rsidRPr="00B811B1">
        <w:rPr>
          <w:rFonts w:cs="Calibri"/>
          <w:color w:val="000000"/>
        </w:rPr>
        <w:t>, try to keep the focus and</w:t>
      </w:r>
      <w:r>
        <w:rPr>
          <w:rFonts w:cs="Calibri"/>
          <w:color w:val="000000"/>
        </w:rPr>
        <w:t xml:space="preserve"> </w:t>
      </w:r>
      <w:r w:rsidRPr="00B811B1">
        <w:rPr>
          <w:rFonts w:cs="Calibri"/>
          <w:color w:val="000000"/>
        </w:rPr>
        <w:t xml:space="preserve">engage. </w:t>
      </w:r>
    </w:p>
    <w:p w14:paraId="3A205486" w14:textId="77777777" w:rsidR="00D00492" w:rsidRPr="00B811B1" w:rsidRDefault="00D00492" w:rsidP="00D00492">
      <w:pPr>
        <w:pStyle w:val="ListParagraph"/>
        <w:tabs>
          <w:tab w:val="left" w:pos="2160"/>
        </w:tabs>
        <w:spacing w:before="240" w:beforeAutospacing="1"/>
        <w:ind w:left="1350"/>
        <w:rPr>
          <w:rFonts w:cs="Calibri"/>
          <w:color w:val="000000"/>
        </w:rPr>
      </w:pPr>
    </w:p>
    <w:p w14:paraId="05577DD6" w14:textId="77777777" w:rsidR="00D00492" w:rsidRDefault="00D00492" w:rsidP="00D00492">
      <w:pPr>
        <w:contextualSpacing/>
      </w:pPr>
    </w:p>
    <w:p w14:paraId="1FCB5900" w14:textId="2CC3988E" w:rsidR="00D00492" w:rsidRPr="00E855D6" w:rsidRDefault="00D00492" w:rsidP="00E855D6">
      <w:pPr>
        <w:pStyle w:val="ListParagraph"/>
        <w:numPr>
          <w:ilvl w:val="0"/>
          <w:numId w:val="2"/>
        </w:numPr>
        <w:tabs>
          <w:tab w:val="left" w:pos="2160"/>
        </w:tabs>
        <w:spacing w:before="240" w:beforeAutospacing="1" w:after="160" w:line="259" w:lineRule="auto"/>
        <w:rPr>
          <w:rFonts w:cs="Calibri"/>
          <w:color w:val="000000"/>
        </w:rPr>
      </w:pPr>
      <w:r w:rsidRPr="001B0331">
        <w:rPr>
          <w:b/>
        </w:rPr>
        <w:t xml:space="preserve">RESEARCHER </w:t>
      </w:r>
      <w:r w:rsidRPr="00B811B1">
        <w:rPr>
          <w:rFonts w:cs="Calibri"/>
          <w:color w:val="000000"/>
        </w:rPr>
        <w:t>1:</w:t>
      </w:r>
      <w:hyperlink r:id="rId10" w:history="1">
        <w:r w:rsidRPr="00B811B1">
          <w:rPr>
            <w:rFonts w:cs="Calibri"/>
            <w:color w:val="0000FF"/>
            <w:u w:val="single"/>
          </w:rPr>
          <w:t>01:14</w:t>
        </w:r>
      </w:hyperlink>
    </w:p>
    <w:p w14:paraId="57221D01"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w:t>
      </w:r>
      <w:proofErr w:type="gramStart"/>
      <w:r w:rsidRPr="00B811B1">
        <w:rPr>
          <w:rFonts w:cs="Calibri"/>
          <w:color w:val="000000"/>
        </w:rPr>
        <w:t>what</w:t>
      </w:r>
      <w:proofErr w:type="gramEnd"/>
      <w:r w:rsidRPr="00B811B1">
        <w:rPr>
          <w:rFonts w:cs="Calibri"/>
          <w:color w:val="000000"/>
        </w:rPr>
        <w:t xml:space="preserve"> strategies or what learning activities</w:t>
      </w:r>
    </w:p>
    <w:p w14:paraId="52BF9E8E" w14:textId="432791B5"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have you found to be most</w:t>
      </w:r>
      <w:r w:rsidR="00E855D6">
        <w:rPr>
          <w:rFonts w:cs="Calibri"/>
          <w:color w:val="000000"/>
        </w:rPr>
        <w:t xml:space="preserve"> useful or successful</w:t>
      </w:r>
      <w:r w:rsidR="00BF2A54">
        <w:rPr>
          <w:rFonts w:cs="Calibri"/>
          <w:color w:val="000000"/>
        </w:rPr>
        <w:t xml:space="preserve"> </w:t>
      </w:r>
      <w:proofErr w:type="gramStart"/>
      <w:r w:rsidR="00BF2A54">
        <w:rPr>
          <w:rFonts w:cs="Calibri"/>
          <w:color w:val="000000"/>
        </w:rPr>
        <w:t>in</w:t>
      </w:r>
      <w:proofErr w:type="gramEnd"/>
      <w:r w:rsidR="00BF2A54">
        <w:rPr>
          <w:rFonts w:cs="Calibri"/>
          <w:color w:val="000000"/>
        </w:rPr>
        <w:t xml:space="preserve"> </w:t>
      </w:r>
    </w:p>
    <w:p w14:paraId="1C329CB5" w14:textId="6B65E14D" w:rsidR="00D00492" w:rsidRPr="00B811B1" w:rsidRDefault="00131506"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h</w:t>
      </w:r>
      <w:r w:rsidR="00D00492" w:rsidRPr="00B811B1">
        <w:rPr>
          <w:rFonts w:cs="Calibri"/>
          <w:color w:val="000000"/>
        </w:rPr>
        <w:t xml:space="preserve">elping to engage students who are </w:t>
      </w:r>
      <w:r w:rsidR="00D00492" w:rsidRPr="00A5363E">
        <w:rPr>
          <w:rFonts w:cs="Calibri"/>
          <w:b/>
          <w:i/>
          <w:color w:val="000000"/>
        </w:rPr>
        <w:t>disinterested</w:t>
      </w:r>
      <w:r w:rsidR="00D00492" w:rsidRPr="00B811B1">
        <w:rPr>
          <w:rFonts w:cs="Calibri"/>
          <w:color w:val="000000"/>
        </w:rPr>
        <w:t xml:space="preserve">, </w:t>
      </w:r>
    </w:p>
    <w:p w14:paraId="40770251" w14:textId="74481F01" w:rsidR="00D00492" w:rsidRPr="00131506" w:rsidRDefault="00D00492" w:rsidP="00131506">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who are </w:t>
      </w:r>
      <w:r w:rsidR="00131506">
        <w:rPr>
          <w:rFonts w:cs="Calibri"/>
          <w:color w:val="000000"/>
        </w:rPr>
        <w:t>sub Saharan immigrants-</w:t>
      </w:r>
      <w:r w:rsidR="00F51372" w:rsidRPr="00131506">
        <w:rPr>
          <w:rFonts w:cs="Calibri"/>
          <w:color w:val="000000"/>
        </w:rPr>
        <w:t>And if</w:t>
      </w:r>
      <w:r w:rsidRPr="00131506">
        <w:rPr>
          <w:rFonts w:cs="Calibri"/>
          <w:color w:val="000000"/>
        </w:rPr>
        <w:t xml:space="preserve"> you could provide some </w:t>
      </w:r>
      <w:proofErr w:type="gramStart"/>
      <w:r w:rsidRPr="00131506">
        <w:rPr>
          <w:rFonts w:cs="Calibri"/>
          <w:color w:val="000000"/>
        </w:rPr>
        <w:t>examples.</w:t>
      </w:r>
      <w:proofErr w:type="gramEnd"/>
      <w:r w:rsidRPr="00131506">
        <w:rPr>
          <w:rFonts w:cs="Calibri"/>
          <w:color w:val="000000"/>
        </w:rPr>
        <w:t>”</w:t>
      </w:r>
    </w:p>
    <w:p w14:paraId="30A0A67B" w14:textId="77777777" w:rsidR="00D00492" w:rsidRPr="00B811B1" w:rsidRDefault="00D00492" w:rsidP="00D00492">
      <w:pPr>
        <w:pStyle w:val="ListParagraph"/>
        <w:tabs>
          <w:tab w:val="left" w:pos="2160"/>
        </w:tabs>
        <w:spacing w:before="240" w:beforeAutospacing="1"/>
        <w:ind w:left="1350"/>
        <w:rPr>
          <w:rFonts w:cs="Calibri"/>
          <w:color w:val="000000"/>
        </w:rPr>
      </w:pPr>
      <w:r w:rsidRPr="00B811B1">
        <w:rPr>
          <w:rFonts w:cs="Calibri"/>
          <w:color w:val="000000"/>
        </w:rPr>
        <w:t xml:space="preserve"> </w:t>
      </w:r>
    </w:p>
    <w:p w14:paraId="1E1F9A59" w14:textId="77777777" w:rsidR="00D00492" w:rsidRPr="00B73F65"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247952">
        <w:rPr>
          <w:rFonts w:cs="Calibri"/>
          <w:b/>
          <w:color w:val="000000"/>
        </w:rPr>
        <w:t>PARTICIPANT</w:t>
      </w:r>
      <w:r w:rsidRPr="00B811B1">
        <w:rPr>
          <w:rFonts w:cs="Calibri"/>
          <w:color w:val="000000"/>
        </w:rPr>
        <w:t xml:space="preserve"> 2:</w:t>
      </w:r>
      <w:hyperlink r:id="rId11" w:history="1">
        <w:r w:rsidRPr="00B811B1">
          <w:rPr>
            <w:rFonts w:cs="Calibri"/>
            <w:color w:val="0000FF"/>
            <w:u w:val="single"/>
          </w:rPr>
          <w:t>01:46</w:t>
        </w:r>
      </w:hyperlink>
      <w:r w:rsidRPr="00B811B1">
        <w:rPr>
          <w:rFonts w:cs="Calibri"/>
          <w:color w:val="000000"/>
        </w:rPr>
        <w:tab/>
        <w:t>Wow. It's hard to motivate</w:t>
      </w:r>
    </w:p>
    <w:p w14:paraId="3D70FDC2" w14:textId="77777777" w:rsidR="00D00492" w:rsidRPr="00B73F65"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73F65">
        <w:rPr>
          <w:rFonts w:cs="Calibri"/>
          <w:color w:val="000000"/>
        </w:rPr>
        <w:t xml:space="preserve"> someone who</w:t>
      </w:r>
      <w:r>
        <w:rPr>
          <w:rFonts w:cs="Calibri"/>
          <w:color w:val="000000"/>
        </w:rPr>
        <w:t xml:space="preserve"> </w:t>
      </w:r>
      <w:r w:rsidRPr="00B73F65">
        <w:rPr>
          <w:rFonts w:cs="Calibri"/>
          <w:color w:val="000000"/>
        </w:rPr>
        <w:t xml:space="preserve">are not and not motivated or interested </w:t>
      </w:r>
    </w:p>
    <w:p w14:paraId="32C3C282" w14:textId="6505CDFF"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73F65">
        <w:rPr>
          <w:rFonts w:cs="Calibri"/>
          <w:color w:val="000000"/>
        </w:rPr>
        <w:t>in the material.</w:t>
      </w:r>
      <w:r>
        <w:rPr>
          <w:rFonts w:cs="Calibri"/>
          <w:color w:val="000000"/>
        </w:rPr>
        <w:t xml:space="preserve"> </w:t>
      </w:r>
      <w:r w:rsidRPr="00B73F65">
        <w:rPr>
          <w:rFonts w:cs="Calibri"/>
          <w:color w:val="000000"/>
        </w:rPr>
        <w:t>Um, I try to involve, bring</w:t>
      </w:r>
      <w:r w:rsidR="00F51372">
        <w:rPr>
          <w:rFonts w:cs="Calibri"/>
          <w:color w:val="000000"/>
        </w:rPr>
        <w:t>ing</w:t>
      </w:r>
      <w:r w:rsidRPr="00B73F65">
        <w:rPr>
          <w:rFonts w:cs="Calibri"/>
          <w:color w:val="000000"/>
        </w:rPr>
        <w:t xml:space="preserve"> something</w:t>
      </w:r>
    </w:p>
    <w:p w14:paraId="1B09D690" w14:textId="1BCDC9AC" w:rsidR="00D00492" w:rsidRPr="00B73F65"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73F65">
        <w:rPr>
          <w:rFonts w:cs="Calibri"/>
          <w:color w:val="000000"/>
        </w:rPr>
        <w:t xml:space="preserve"> that relates</w:t>
      </w:r>
      <w:r w:rsidR="00131506">
        <w:rPr>
          <w:rFonts w:cs="Calibri"/>
          <w:color w:val="000000"/>
        </w:rPr>
        <w:t xml:space="preserve"> to their lives-</w:t>
      </w:r>
      <w:r w:rsidRPr="00B73F65">
        <w:rPr>
          <w:rFonts w:cs="Calibri"/>
          <w:color w:val="000000"/>
        </w:rPr>
        <w:t xml:space="preserve"> that they relate. </w:t>
      </w:r>
      <w:r w:rsidR="00131506">
        <w:rPr>
          <w:rFonts w:cs="Calibri"/>
          <w:color w:val="000000"/>
        </w:rPr>
        <w:t>If t</w:t>
      </w:r>
      <w:r w:rsidRPr="00B73F65">
        <w:rPr>
          <w:rFonts w:cs="Calibri"/>
          <w:color w:val="000000"/>
        </w:rPr>
        <w:t>hey can relate to som</w:t>
      </w:r>
      <w:r w:rsidR="00131506">
        <w:rPr>
          <w:rFonts w:cs="Calibri"/>
          <w:color w:val="000000"/>
        </w:rPr>
        <w:t>e</w:t>
      </w:r>
    </w:p>
    <w:p w14:paraId="637903EA" w14:textId="67022B3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life </w:t>
      </w:r>
      <w:r w:rsidR="00131506" w:rsidRPr="00B811B1">
        <w:rPr>
          <w:rFonts w:cs="Calibri"/>
          <w:color w:val="000000"/>
        </w:rPr>
        <w:t>experiences,</w:t>
      </w:r>
      <w:r w:rsidR="00131506">
        <w:rPr>
          <w:rFonts w:cs="Calibri"/>
          <w:color w:val="000000"/>
        </w:rPr>
        <w:t xml:space="preserve"> </w:t>
      </w:r>
      <w:r w:rsidRPr="00B811B1">
        <w:rPr>
          <w:rFonts w:cs="Calibri"/>
          <w:color w:val="000000"/>
        </w:rPr>
        <w:t>they can see what</w:t>
      </w:r>
    </w:p>
    <w:p w14:paraId="34980B4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it is or it is used in real life. Um, while some of those </w:t>
      </w:r>
    </w:p>
    <w:p w14:paraId="47F5E33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being that it's applicable to their home life that they can</w:t>
      </w:r>
    </w:p>
    <w:p w14:paraId="3F1A537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proofErr w:type="spellStart"/>
      <w:r w:rsidRPr="00B811B1">
        <w:rPr>
          <w:rFonts w:cs="Calibri"/>
          <w:color w:val="000000"/>
        </w:rPr>
        <w:lastRenderedPageBreak/>
        <w:t>kinda</w:t>
      </w:r>
      <w:proofErr w:type="spellEnd"/>
      <w:r w:rsidRPr="00B811B1">
        <w:rPr>
          <w:rFonts w:cs="Calibri"/>
          <w:color w:val="000000"/>
        </w:rPr>
        <w:t xml:space="preserve"> be able to relate to. So that's, that's what I do is</w:t>
      </w:r>
    </w:p>
    <w:p w14:paraId="70014662"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ry to bring some of that they can relate to. </w:t>
      </w:r>
    </w:p>
    <w:p w14:paraId="7BF62059" w14:textId="77777777" w:rsidR="00D00492" w:rsidRPr="00B811B1" w:rsidRDefault="00D00492" w:rsidP="00D00492">
      <w:pPr>
        <w:pStyle w:val="ListParagraph"/>
        <w:tabs>
          <w:tab w:val="left" w:pos="2160"/>
        </w:tabs>
        <w:spacing w:before="240" w:beforeAutospacing="1"/>
        <w:ind w:left="1350"/>
        <w:rPr>
          <w:rFonts w:cs="Calibri"/>
          <w:color w:val="000000"/>
        </w:rPr>
      </w:pPr>
    </w:p>
    <w:p w14:paraId="2C43F530"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1B0331">
        <w:rPr>
          <w:b/>
        </w:rPr>
        <w:t>RESEARCHER</w:t>
      </w:r>
      <w:r w:rsidRPr="00B811B1">
        <w:rPr>
          <w:rFonts w:cs="Calibri"/>
          <w:color w:val="000000"/>
        </w:rPr>
        <w:t xml:space="preserve"> 1:</w:t>
      </w:r>
      <w:hyperlink r:id="rId12" w:history="1">
        <w:r w:rsidRPr="00B811B1">
          <w:rPr>
            <w:rFonts w:cs="Calibri"/>
            <w:color w:val="0000FF"/>
            <w:u w:val="single"/>
          </w:rPr>
          <w:t>02:24</w:t>
        </w:r>
      </w:hyperlink>
      <w:r w:rsidRPr="00B811B1">
        <w:rPr>
          <w:rFonts w:cs="Calibri"/>
          <w:color w:val="000000"/>
        </w:rPr>
        <w:tab/>
        <w:t>I know you're teaching math,</w:t>
      </w:r>
    </w:p>
    <w:p w14:paraId="4621F9D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but, uh, and I understand what you're saying, but can</w:t>
      </w:r>
    </w:p>
    <w:p w14:paraId="207AB148"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you think of an example </w:t>
      </w:r>
      <w:r>
        <w:rPr>
          <w:rFonts w:cs="Calibri"/>
          <w:color w:val="000000"/>
        </w:rPr>
        <w:t>-</w:t>
      </w:r>
      <w:r w:rsidRPr="00B811B1">
        <w:rPr>
          <w:rFonts w:cs="Calibri"/>
          <w:color w:val="000000"/>
        </w:rPr>
        <w:t xml:space="preserve"> a specific example? </w:t>
      </w:r>
    </w:p>
    <w:p w14:paraId="1DEFDA85" w14:textId="77777777" w:rsidR="00D00492" w:rsidRPr="00B811B1" w:rsidRDefault="00D00492" w:rsidP="00D00492">
      <w:pPr>
        <w:pStyle w:val="ListParagraph"/>
        <w:tabs>
          <w:tab w:val="left" w:pos="2160"/>
        </w:tabs>
        <w:spacing w:before="240" w:beforeAutospacing="1"/>
        <w:ind w:left="1350"/>
        <w:rPr>
          <w:rFonts w:cs="Calibri"/>
          <w:color w:val="000000"/>
        </w:rPr>
      </w:pPr>
    </w:p>
    <w:p w14:paraId="159EDF1C"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247952">
        <w:rPr>
          <w:rFonts w:cs="Calibri"/>
          <w:b/>
          <w:color w:val="000000"/>
        </w:rPr>
        <w:t>PARTICIPANT</w:t>
      </w:r>
      <w:r w:rsidRPr="00B811B1">
        <w:rPr>
          <w:rFonts w:cs="Calibri"/>
          <w:color w:val="000000"/>
        </w:rPr>
        <w:t xml:space="preserve"> 2:</w:t>
      </w:r>
      <w:hyperlink r:id="rId13" w:history="1">
        <w:r w:rsidRPr="00B811B1">
          <w:rPr>
            <w:rFonts w:cs="Calibri"/>
            <w:color w:val="0000FF"/>
            <w:u w:val="single"/>
          </w:rPr>
          <w:t>02:32</w:t>
        </w:r>
      </w:hyperlink>
      <w:r w:rsidRPr="00B811B1">
        <w:rPr>
          <w:rFonts w:cs="Calibri"/>
          <w:color w:val="000000"/>
        </w:rPr>
        <w:tab/>
        <w:t>Um, just for example. Um, see, finding the</w:t>
      </w:r>
    </w:p>
    <w:p w14:paraId="0AE1F0E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area of the room, for example, finding </w:t>
      </w:r>
    </w:p>
    <w:p w14:paraId="18E32BC1"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e area that that can be used and finding</w:t>
      </w:r>
    </w:p>
    <w:p w14:paraId="5E12452E"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e area of carpet at home for example.</w:t>
      </w:r>
    </w:p>
    <w:p w14:paraId="7DF4ED2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at c</w:t>
      </w:r>
      <w:r>
        <w:rPr>
          <w:rFonts w:cs="Calibri"/>
          <w:color w:val="000000"/>
        </w:rPr>
        <w:t>a</w:t>
      </w:r>
      <w:r w:rsidRPr="00B811B1">
        <w:rPr>
          <w:rFonts w:cs="Calibri"/>
          <w:color w:val="000000"/>
        </w:rPr>
        <w:t xml:space="preserve">me off the, off the top of my head. </w:t>
      </w:r>
    </w:p>
    <w:p w14:paraId="383A92D0"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Um, I can't think of anything right now. </w:t>
      </w:r>
    </w:p>
    <w:p w14:paraId="3A1EFE78" w14:textId="77777777" w:rsidR="00D00492" w:rsidRPr="00B811B1" w:rsidRDefault="00D00492" w:rsidP="00D00492">
      <w:pPr>
        <w:pStyle w:val="ListParagraph"/>
        <w:tabs>
          <w:tab w:val="left" w:pos="2160"/>
        </w:tabs>
        <w:spacing w:before="240" w:beforeAutospacing="1"/>
        <w:ind w:left="1350"/>
        <w:rPr>
          <w:rFonts w:cs="Calibri"/>
          <w:color w:val="000000"/>
        </w:rPr>
      </w:pPr>
    </w:p>
    <w:p w14:paraId="52151151"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1B0331">
        <w:rPr>
          <w:b/>
        </w:rPr>
        <w:t>RESEARCHER</w:t>
      </w:r>
      <w:r w:rsidRPr="00B811B1">
        <w:rPr>
          <w:rFonts w:cs="Calibri"/>
          <w:color w:val="000000"/>
        </w:rPr>
        <w:t xml:space="preserve"> 1:</w:t>
      </w:r>
      <w:hyperlink r:id="rId14" w:history="1">
        <w:r w:rsidRPr="00B811B1">
          <w:rPr>
            <w:rFonts w:cs="Calibri"/>
            <w:color w:val="0000FF"/>
            <w:u w:val="single"/>
          </w:rPr>
          <w:t>02:56</w:t>
        </w:r>
      </w:hyperlink>
      <w:r w:rsidRPr="00B811B1">
        <w:rPr>
          <w:rFonts w:cs="Calibri"/>
          <w:color w:val="000000"/>
        </w:rPr>
        <w:tab/>
        <w:t xml:space="preserve">That's okay. Yeah, I got you. But what </w:t>
      </w:r>
    </w:p>
    <w:p w14:paraId="0D46347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bout the learning strategies that you found</w:t>
      </w:r>
      <w:r w:rsidRPr="00776A7B">
        <w:rPr>
          <w:rFonts w:cs="Calibri"/>
          <w:color w:val="000000"/>
        </w:rPr>
        <w:t xml:space="preserve"> </w:t>
      </w:r>
      <w:r w:rsidRPr="00776A7B">
        <w:rPr>
          <w:rFonts w:cs="Calibri"/>
          <w:b/>
          <w:i/>
          <w:color w:val="000000"/>
        </w:rPr>
        <w:t>not</w:t>
      </w:r>
    </w:p>
    <w:p w14:paraId="595732C9" w14:textId="1B666C34"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useful in engaging </w:t>
      </w:r>
      <w:proofErr w:type="gramStart"/>
      <w:r w:rsidR="00412FFE">
        <w:rPr>
          <w:rFonts w:cs="Calibri"/>
          <w:color w:val="000000"/>
        </w:rPr>
        <w:t>s</w:t>
      </w:r>
      <w:r w:rsidR="00D837D5">
        <w:rPr>
          <w:rFonts w:cs="Calibri"/>
          <w:color w:val="000000"/>
        </w:rPr>
        <w:t xml:space="preserve">ub </w:t>
      </w:r>
      <w:r w:rsidR="00131506">
        <w:rPr>
          <w:rFonts w:cs="Calibri"/>
          <w:color w:val="000000"/>
        </w:rPr>
        <w:t>Saharan</w:t>
      </w:r>
      <w:proofErr w:type="gramEnd"/>
      <w:r w:rsidR="00131506">
        <w:rPr>
          <w:rFonts w:cs="Calibri"/>
          <w:color w:val="000000"/>
        </w:rPr>
        <w:t xml:space="preserve"> </w:t>
      </w:r>
      <w:r w:rsidR="00131506" w:rsidRPr="00B811B1">
        <w:rPr>
          <w:rFonts w:cs="Calibri"/>
          <w:color w:val="000000"/>
        </w:rPr>
        <w:t>students</w:t>
      </w:r>
      <w:r>
        <w:rPr>
          <w:rFonts w:cs="Calibri"/>
          <w:color w:val="000000"/>
        </w:rPr>
        <w:t xml:space="preserve">                               </w:t>
      </w:r>
    </w:p>
    <w:p w14:paraId="01443166"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and why was it </w:t>
      </w:r>
      <w:r w:rsidRPr="00F51372">
        <w:rPr>
          <w:rFonts w:cs="Calibri"/>
          <w:b/>
          <w:bCs/>
          <w:i/>
          <w:iCs/>
          <w:color w:val="000000"/>
        </w:rPr>
        <w:t>not</w:t>
      </w:r>
      <w:r w:rsidRPr="00B811B1">
        <w:rPr>
          <w:rFonts w:cs="Calibri"/>
          <w:color w:val="000000"/>
        </w:rPr>
        <w:t xml:space="preserve"> useful? </w:t>
      </w:r>
    </w:p>
    <w:p w14:paraId="3027CA81" w14:textId="77777777" w:rsidR="00D00492" w:rsidRPr="00B811B1" w:rsidRDefault="00D00492" w:rsidP="00D00492">
      <w:pPr>
        <w:pStyle w:val="ListParagraph"/>
        <w:tabs>
          <w:tab w:val="left" w:pos="2160"/>
        </w:tabs>
        <w:spacing w:before="240" w:beforeAutospacing="1"/>
        <w:ind w:left="1350"/>
        <w:rPr>
          <w:rFonts w:cs="Calibri"/>
          <w:color w:val="000000"/>
        </w:rPr>
      </w:pPr>
    </w:p>
    <w:p w14:paraId="1D49083F" w14:textId="3AA6F375" w:rsidR="00D00492" w:rsidRPr="00F51372" w:rsidRDefault="00D00492" w:rsidP="00F51372">
      <w:pPr>
        <w:pStyle w:val="ListParagraph"/>
        <w:numPr>
          <w:ilvl w:val="0"/>
          <w:numId w:val="2"/>
        </w:numPr>
        <w:tabs>
          <w:tab w:val="left" w:pos="2160"/>
        </w:tabs>
        <w:spacing w:before="240" w:beforeAutospacing="1" w:after="160" w:line="259" w:lineRule="auto"/>
        <w:rPr>
          <w:rFonts w:cs="Calibri"/>
          <w:color w:val="000000"/>
        </w:rPr>
      </w:pPr>
      <w:r w:rsidRPr="00247952">
        <w:rPr>
          <w:rFonts w:cs="Calibri"/>
          <w:b/>
          <w:color w:val="000000"/>
        </w:rPr>
        <w:t>PARTICIPANT</w:t>
      </w:r>
      <w:r w:rsidRPr="00B811B1">
        <w:rPr>
          <w:rFonts w:cs="Calibri"/>
          <w:color w:val="000000"/>
        </w:rPr>
        <w:t xml:space="preserve"> 2:</w:t>
      </w:r>
      <w:hyperlink r:id="rId15" w:history="1">
        <w:r w:rsidRPr="00B811B1">
          <w:rPr>
            <w:rFonts w:cs="Calibri"/>
            <w:color w:val="0000FF"/>
            <w:u w:val="single"/>
          </w:rPr>
          <w:t>03:08</w:t>
        </w:r>
      </w:hyperlink>
      <w:r w:rsidRPr="00B811B1">
        <w:rPr>
          <w:rFonts w:cs="Calibri"/>
          <w:color w:val="000000"/>
        </w:rPr>
        <w:tab/>
        <w:t>Um, I think one of t</w:t>
      </w:r>
      <w:r w:rsidR="00F51372">
        <w:rPr>
          <w:rFonts w:cs="Calibri"/>
          <w:color w:val="000000"/>
        </w:rPr>
        <w:t>hem -</w:t>
      </w:r>
      <w:r w:rsidRPr="00F51372">
        <w:rPr>
          <w:rFonts w:cs="Calibri"/>
          <w:color w:val="000000"/>
        </w:rPr>
        <w:t xml:space="preserve"> if you guys give paperwork, </w:t>
      </w:r>
    </w:p>
    <w:p w14:paraId="15CE20F8" w14:textId="03C2AA92"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ey're not going to do it. They're just not</w:t>
      </w:r>
      <w:r>
        <w:rPr>
          <w:rFonts w:cs="Calibri"/>
          <w:color w:val="000000"/>
        </w:rPr>
        <w:t xml:space="preserve">                                                        </w:t>
      </w:r>
    </w:p>
    <w:p w14:paraId="1FD399E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going to do it. I mean you </w:t>
      </w:r>
      <w:proofErr w:type="gramStart"/>
      <w:r w:rsidRPr="00B811B1">
        <w:rPr>
          <w:rFonts w:cs="Calibri"/>
          <w:color w:val="000000"/>
        </w:rPr>
        <w:t>have to</w:t>
      </w:r>
      <w:proofErr w:type="gramEnd"/>
      <w:r w:rsidRPr="00B811B1">
        <w:rPr>
          <w:rFonts w:cs="Calibri"/>
          <w:color w:val="000000"/>
        </w:rPr>
        <w:t xml:space="preserve"> be able </w:t>
      </w:r>
    </w:p>
    <w:p w14:paraId="13C3AAD4" w14:textId="4351B6D8"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o somehow show how it relates to them</w:t>
      </w:r>
      <w:r w:rsidR="00131506">
        <w:rPr>
          <w:rFonts w:cs="Calibri"/>
          <w:color w:val="000000"/>
        </w:rPr>
        <w:t>.</w:t>
      </w:r>
    </w:p>
    <w:p w14:paraId="547D492D" w14:textId="3B0B3E95" w:rsidR="00D00492" w:rsidRPr="00B811B1" w:rsidRDefault="00131506" w:rsidP="00D00492">
      <w:pPr>
        <w:pStyle w:val="ListParagraph"/>
        <w:numPr>
          <w:ilvl w:val="0"/>
          <w:numId w:val="2"/>
        </w:numPr>
        <w:tabs>
          <w:tab w:val="left" w:pos="2160"/>
        </w:tabs>
        <w:spacing w:before="240" w:beforeAutospacing="1" w:after="160" w:line="259" w:lineRule="auto"/>
        <w:rPr>
          <w:rFonts w:cs="Calibri"/>
          <w:color w:val="000000"/>
        </w:rPr>
      </w:pPr>
      <w:proofErr w:type="gramStart"/>
      <w:r>
        <w:rPr>
          <w:rFonts w:cs="Calibri"/>
          <w:color w:val="000000"/>
        </w:rPr>
        <w:t>A</w:t>
      </w:r>
      <w:r w:rsidR="00D00492" w:rsidRPr="00B811B1">
        <w:rPr>
          <w:rFonts w:cs="Calibri"/>
          <w:color w:val="000000"/>
        </w:rPr>
        <w:t>nd also</w:t>
      </w:r>
      <w:proofErr w:type="gramEnd"/>
      <w:r w:rsidR="00D00492" w:rsidRPr="00B811B1">
        <w:rPr>
          <w:rFonts w:cs="Calibri"/>
          <w:color w:val="000000"/>
        </w:rPr>
        <w:t xml:space="preserve"> break it down the way that </w:t>
      </w:r>
    </w:p>
    <w:p w14:paraId="656D2C1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ey understand because some of </w:t>
      </w:r>
    </w:p>
    <w:p w14:paraId="28419260" w14:textId="13ACC0D3"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e traditional methods </w:t>
      </w:r>
      <w:r w:rsidR="00F51372" w:rsidRPr="00B811B1">
        <w:rPr>
          <w:rFonts w:cs="Calibri"/>
          <w:color w:val="000000"/>
        </w:rPr>
        <w:t>do</w:t>
      </w:r>
      <w:r w:rsidRPr="00B811B1">
        <w:rPr>
          <w:rFonts w:cs="Calibri"/>
          <w:color w:val="000000"/>
        </w:rPr>
        <w:t xml:space="preserve"> not always work</w:t>
      </w:r>
    </w:p>
    <w:p w14:paraId="769937CD" w14:textId="37008F00"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ith that. No. So, um, I tr</w:t>
      </w:r>
      <w:r w:rsidR="006756F8">
        <w:rPr>
          <w:rFonts w:cs="Calibri"/>
          <w:color w:val="000000"/>
        </w:rPr>
        <w:t>y</w:t>
      </w:r>
      <w:r w:rsidRPr="00B811B1">
        <w:rPr>
          <w:rFonts w:cs="Calibri"/>
          <w:color w:val="000000"/>
        </w:rPr>
        <w:t xml:space="preserve"> to make it </w:t>
      </w:r>
    </w:p>
    <w:p w14:paraId="6EFEA5E3"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imple as possible. I may use a method that,</w:t>
      </w:r>
    </w:p>
    <w:p w14:paraId="3A2EDD64" w14:textId="1BB3D216"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for example, you use </w:t>
      </w:r>
      <w:r w:rsidR="00131506" w:rsidRPr="00B811B1">
        <w:rPr>
          <w:rFonts w:cs="Calibri"/>
          <w:color w:val="000000"/>
        </w:rPr>
        <w:t>mnemonics</w:t>
      </w:r>
      <w:r w:rsidRPr="00B811B1">
        <w:rPr>
          <w:rFonts w:cs="Calibri"/>
          <w:color w:val="000000"/>
        </w:rPr>
        <w:t xml:space="preserve"> to, to learn </w:t>
      </w:r>
    </w:p>
    <w:p w14:paraId="32F01CC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some materials </w:t>
      </w:r>
      <w:proofErr w:type="gramStart"/>
      <w:r w:rsidRPr="00B811B1">
        <w:rPr>
          <w:rFonts w:cs="Calibri"/>
          <w:color w:val="000000"/>
        </w:rPr>
        <w:t>and also</w:t>
      </w:r>
      <w:proofErr w:type="gramEnd"/>
      <w:r w:rsidRPr="00B811B1">
        <w:rPr>
          <w:rFonts w:cs="Calibri"/>
          <w:color w:val="000000"/>
        </w:rPr>
        <w:t xml:space="preserve">, um, </w:t>
      </w:r>
    </w:p>
    <w:p w14:paraId="408C8A6F"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at's a shortcut. We are doing the same thing</w:t>
      </w:r>
    </w:p>
    <w:p w14:paraId="6AA78822" w14:textId="656E180C"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once I've showed them how to do it, the long as</w:t>
      </w:r>
      <w:r>
        <w:rPr>
          <w:rFonts w:cs="Calibri"/>
          <w:color w:val="000000"/>
        </w:rPr>
        <w:t xml:space="preserve"> </w:t>
      </w:r>
      <w:r w:rsidRPr="00B811B1">
        <w:rPr>
          <w:rFonts w:cs="Calibri"/>
          <w:color w:val="000000"/>
        </w:rPr>
        <w:t xml:space="preserve">hand </w:t>
      </w:r>
    </w:p>
    <w:p w14:paraId="381E68F4" w14:textId="50888AC4"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shortcut ways. </w:t>
      </w:r>
      <w:r w:rsidR="00131506" w:rsidRPr="00B811B1">
        <w:rPr>
          <w:rFonts w:cs="Calibri"/>
          <w:color w:val="000000"/>
        </w:rPr>
        <w:t>So,</w:t>
      </w:r>
      <w:r w:rsidRPr="00B811B1">
        <w:rPr>
          <w:rFonts w:cs="Calibri"/>
          <w:color w:val="000000"/>
        </w:rPr>
        <w:t xml:space="preserve"> they can apply that shortcut</w:t>
      </w:r>
    </w:p>
    <w:p w14:paraId="01AD2200"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methods to future problems. </w:t>
      </w:r>
    </w:p>
    <w:p w14:paraId="69FE06CE" w14:textId="77777777" w:rsidR="00D00492" w:rsidRPr="00B811B1" w:rsidRDefault="00D00492" w:rsidP="00D00492">
      <w:pPr>
        <w:pStyle w:val="ListParagraph"/>
        <w:tabs>
          <w:tab w:val="left" w:pos="2160"/>
        </w:tabs>
        <w:spacing w:before="240" w:beforeAutospacing="1"/>
        <w:ind w:left="1350"/>
        <w:rPr>
          <w:rFonts w:cs="Calibri"/>
          <w:color w:val="000000"/>
        </w:rPr>
      </w:pPr>
    </w:p>
    <w:p w14:paraId="1423653D" w14:textId="3A2CB9F5" w:rsidR="00D00492" w:rsidRPr="00F51372" w:rsidRDefault="00D00492" w:rsidP="00F51372">
      <w:pPr>
        <w:pStyle w:val="ListParagraph"/>
        <w:numPr>
          <w:ilvl w:val="0"/>
          <w:numId w:val="2"/>
        </w:numPr>
        <w:tabs>
          <w:tab w:val="left" w:pos="2160"/>
        </w:tabs>
        <w:spacing w:before="240" w:beforeAutospacing="1" w:after="160" w:line="259" w:lineRule="auto"/>
        <w:rPr>
          <w:rFonts w:cs="Calibri"/>
          <w:color w:val="000000"/>
        </w:rPr>
      </w:pPr>
      <w:r>
        <w:rPr>
          <w:rFonts w:cs="Calibri"/>
          <w:b/>
          <w:color w:val="000000"/>
        </w:rPr>
        <w:t>RESEARCHER</w:t>
      </w:r>
      <w:r w:rsidRPr="00B811B1">
        <w:rPr>
          <w:rFonts w:cs="Calibri"/>
          <w:color w:val="000000"/>
        </w:rPr>
        <w:t xml:space="preserve"> 1:</w:t>
      </w:r>
      <w:hyperlink r:id="rId16" w:history="1">
        <w:r w:rsidRPr="00B811B1">
          <w:rPr>
            <w:rFonts w:cs="Calibri"/>
            <w:color w:val="0000FF"/>
            <w:u w:val="single"/>
          </w:rPr>
          <w:t>03:56</w:t>
        </w:r>
      </w:hyperlink>
      <w:r w:rsidRPr="00B811B1">
        <w:rPr>
          <w:rFonts w:cs="Calibri"/>
          <w:color w:val="000000"/>
        </w:rPr>
        <w:tab/>
        <w:t xml:space="preserve">So, </w:t>
      </w:r>
      <w:r w:rsidRPr="00F51372">
        <w:rPr>
          <w:rFonts w:cs="Calibri"/>
          <w:color w:val="000000"/>
        </w:rPr>
        <w:t xml:space="preserve"> paperwork</w:t>
      </w:r>
      <w:r w:rsidR="00F51372">
        <w:rPr>
          <w:rFonts w:cs="Calibri"/>
          <w:color w:val="000000"/>
        </w:rPr>
        <w:t xml:space="preserve"> or busy work do not work</w:t>
      </w:r>
      <w:r w:rsidRPr="00F51372">
        <w:rPr>
          <w:rFonts w:cs="Calibri"/>
          <w:color w:val="000000"/>
        </w:rPr>
        <w:t xml:space="preserve"> </w:t>
      </w:r>
      <w:r w:rsidR="00B3363B">
        <w:rPr>
          <w:rFonts w:cs="Calibri"/>
          <w:color w:val="000000"/>
        </w:rPr>
        <w:t>?</w:t>
      </w:r>
    </w:p>
    <w:p w14:paraId="2CEF81E5" w14:textId="7AD5219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p>
    <w:p w14:paraId="7B56F286"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51A2F1B2" w14:textId="28950E7A"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4F51DE">
        <w:rPr>
          <w:rFonts w:cs="Calibri"/>
          <w:b/>
          <w:color w:val="000000"/>
        </w:rPr>
        <w:t>PARTICIPANT</w:t>
      </w:r>
      <w:r w:rsidRPr="00B811B1">
        <w:rPr>
          <w:rFonts w:cs="Calibri"/>
          <w:color w:val="000000"/>
        </w:rPr>
        <w:t xml:space="preserve"> 2:</w:t>
      </w:r>
      <w:hyperlink r:id="rId17" w:history="1">
        <w:r w:rsidRPr="00B811B1">
          <w:rPr>
            <w:rFonts w:cs="Calibri"/>
            <w:color w:val="0000FF"/>
            <w:u w:val="single"/>
          </w:rPr>
          <w:t>04:04</w:t>
        </w:r>
      </w:hyperlink>
      <w:r w:rsidRPr="00B811B1">
        <w:rPr>
          <w:rFonts w:cs="Calibri"/>
          <w:color w:val="000000"/>
        </w:rPr>
        <w:tab/>
      </w:r>
      <w:r w:rsidR="00F51372">
        <w:rPr>
          <w:rFonts w:cs="Calibri"/>
          <w:color w:val="000000"/>
        </w:rPr>
        <w:t>P</w:t>
      </w:r>
      <w:r w:rsidRPr="00B811B1">
        <w:rPr>
          <w:rFonts w:cs="Calibri"/>
          <w:color w:val="000000"/>
        </w:rPr>
        <w:t xml:space="preserve">aperwork to do. They don't stay </w:t>
      </w:r>
    </w:p>
    <w:p w14:paraId="731F0C9B"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focused long enough for that student. </w:t>
      </w:r>
    </w:p>
    <w:p w14:paraId="09339970" w14:textId="77777777" w:rsidR="00D00492" w:rsidRPr="004F51DE" w:rsidRDefault="00D00492" w:rsidP="00D00492">
      <w:pPr>
        <w:pStyle w:val="ListParagraph"/>
        <w:tabs>
          <w:tab w:val="left" w:pos="2160"/>
        </w:tabs>
        <w:spacing w:before="240" w:beforeAutospacing="1" w:after="160" w:line="259" w:lineRule="auto"/>
        <w:ind w:left="1350"/>
        <w:rPr>
          <w:rFonts w:cs="Calibri"/>
          <w:b/>
          <w:color w:val="000000"/>
        </w:rPr>
      </w:pPr>
    </w:p>
    <w:p w14:paraId="1B920C5F"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4F51DE">
        <w:rPr>
          <w:rFonts w:cs="Calibri"/>
          <w:b/>
          <w:color w:val="000000"/>
        </w:rPr>
        <w:t xml:space="preserve">RESEARCHER </w:t>
      </w:r>
      <w:r w:rsidRPr="00B811B1">
        <w:rPr>
          <w:rFonts w:cs="Calibri"/>
          <w:color w:val="000000"/>
        </w:rPr>
        <w:t>1:</w:t>
      </w:r>
      <w:hyperlink r:id="rId18" w:history="1">
        <w:r w:rsidRPr="00B811B1">
          <w:rPr>
            <w:rFonts w:cs="Calibri"/>
            <w:color w:val="0000FF"/>
            <w:u w:val="single"/>
          </w:rPr>
          <w:t>04:10</w:t>
        </w:r>
      </w:hyperlink>
      <w:r w:rsidRPr="00B811B1">
        <w:rPr>
          <w:rFonts w:cs="Calibri"/>
          <w:color w:val="000000"/>
        </w:rPr>
        <w:tab/>
        <w:t xml:space="preserve">Why would you think that they were not a </w:t>
      </w:r>
    </w:p>
    <w:p w14:paraId="4CF15235"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success? Are they useful? </w:t>
      </w:r>
    </w:p>
    <w:p w14:paraId="60EB8FD9" w14:textId="77777777" w:rsidR="00D00492" w:rsidRPr="00B811B1" w:rsidRDefault="00D00492" w:rsidP="00D00492">
      <w:pPr>
        <w:pStyle w:val="ListParagraph"/>
        <w:tabs>
          <w:tab w:val="left" w:pos="2160"/>
        </w:tabs>
        <w:spacing w:before="240" w:beforeAutospacing="1" w:after="160" w:line="259" w:lineRule="auto"/>
        <w:ind w:left="990"/>
        <w:rPr>
          <w:rFonts w:cs="Calibri"/>
          <w:color w:val="000000"/>
        </w:rPr>
      </w:pPr>
    </w:p>
    <w:p w14:paraId="47FA5471"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4F51DE">
        <w:rPr>
          <w:rFonts w:cs="Calibri"/>
          <w:b/>
          <w:color w:val="000000"/>
        </w:rPr>
        <w:lastRenderedPageBreak/>
        <w:t>PARTICIPANT</w:t>
      </w:r>
      <w:r w:rsidRPr="00B811B1">
        <w:rPr>
          <w:rFonts w:cs="Calibri"/>
          <w:color w:val="000000"/>
        </w:rPr>
        <w:t xml:space="preserve"> 2:</w:t>
      </w:r>
      <w:hyperlink r:id="rId19" w:history="1">
        <w:r w:rsidRPr="00B811B1">
          <w:rPr>
            <w:rFonts w:cs="Calibri"/>
            <w:color w:val="0000FF"/>
            <w:u w:val="single"/>
          </w:rPr>
          <w:t>04:15</w:t>
        </w:r>
      </w:hyperlink>
      <w:r w:rsidRPr="00B811B1">
        <w:rPr>
          <w:rFonts w:cs="Calibri"/>
          <w:color w:val="000000"/>
        </w:rPr>
        <w:tab/>
        <w:t>It's just another way that they are</w:t>
      </w:r>
    </w:p>
    <w:p w14:paraId="6986605E" w14:textId="30690365"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brought </w:t>
      </w:r>
      <w:proofErr w:type="gramStart"/>
      <w:r w:rsidRPr="00B811B1">
        <w:rPr>
          <w:rFonts w:cs="Calibri"/>
          <w:color w:val="000000"/>
        </w:rPr>
        <w:t xml:space="preserve">up </w:t>
      </w:r>
      <w:r w:rsidR="00131506">
        <w:rPr>
          <w:rFonts w:cs="Calibri"/>
          <w:color w:val="000000"/>
        </w:rPr>
        <w:t>.</w:t>
      </w:r>
      <w:proofErr w:type="gramEnd"/>
      <w:r w:rsidR="00131506">
        <w:rPr>
          <w:rFonts w:cs="Calibri"/>
          <w:color w:val="000000"/>
        </w:rPr>
        <w:t xml:space="preserve"> They are not </w:t>
      </w:r>
      <w:r w:rsidRPr="00B811B1">
        <w:rPr>
          <w:rFonts w:cs="Calibri"/>
          <w:color w:val="000000"/>
        </w:rPr>
        <w:t>brought up to the sit and work</w:t>
      </w:r>
    </w:p>
    <w:p w14:paraId="632BF6E0" w14:textId="0C8589C0"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on </w:t>
      </w:r>
      <w:r w:rsidR="00131506" w:rsidRPr="00B811B1">
        <w:rPr>
          <w:rFonts w:cs="Calibri"/>
          <w:color w:val="000000"/>
        </w:rPr>
        <w:t>problems.</w:t>
      </w:r>
      <w:r w:rsidR="00131506">
        <w:rPr>
          <w:rFonts w:cs="Calibri"/>
          <w:color w:val="000000"/>
        </w:rPr>
        <w:t xml:space="preserve"> T</w:t>
      </w:r>
      <w:r w:rsidRPr="00B811B1">
        <w:rPr>
          <w:rFonts w:cs="Calibri"/>
          <w:color w:val="000000"/>
        </w:rPr>
        <w:t>hey're more active,</w:t>
      </w:r>
    </w:p>
    <w:p w14:paraId="28AACB77"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ey're wanting to move around, you know, they're</w:t>
      </w:r>
    </w:p>
    <w:p w14:paraId="3B4C50C6"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wanting to socialize. So, you </w:t>
      </w:r>
      <w:proofErr w:type="gramStart"/>
      <w:r w:rsidRPr="00B811B1">
        <w:rPr>
          <w:rFonts w:cs="Calibri"/>
          <w:color w:val="000000"/>
        </w:rPr>
        <w:t>have to</w:t>
      </w:r>
      <w:proofErr w:type="gramEnd"/>
      <w:r w:rsidRPr="00B811B1">
        <w:rPr>
          <w:rFonts w:cs="Calibri"/>
          <w:color w:val="000000"/>
        </w:rPr>
        <w:t xml:space="preserve"> be able to bring</w:t>
      </w:r>
    </w:p>
    <w:p w14:paraId="79C38CC6"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at, those strengths that they have or if people </w:t>
      </w:r>
    </w:p>
    <w:p w14:paraId="5DFC87C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can submit to weaknesses by the administrators so </w:t>
      </w:r>
      <w:r>
        <w:rPr>
          <w:rFonts w:cs="Calibri"/>
          <w:color w:val="000000"/>
        </w:rPr>
        <w:t xml:space="preserve">              </w:t>
      </w:r>
    </w:p>
    <w:p w14:paraId="3BF0F2D2" w14:textId="430309C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at you can bring to the table, to the table. </w:t>
      </w:r>
      <w:r w:rsidR="00131506" w:rsidRPr="00B811B1">
        <w:rPr>
          <w:rFonts w:cs="Calibri"/>
          <w:color w:val="000000"/>
        </w:rPr>
        <w:t>To</w:t>
      </w:r>
    </w:p>
    <w:p w14:paraId="25A037DC"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 as to enhance learning in the classroom. </w:t>
      </w:r>
    </w:p>
    <w:p w14:paraId="0E8BB709"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20F98C05" w14:textId="77777777" w:rsidR="00D00492" w:rsidRPr="00A5363E"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4F51DE">
        <w:rPr>
          <w:rFonts w:cs="Calibri"/>
          <w:b/>
          <w:color w:val="000000"/>
        </w:rPr>
        <w:t>RESEARCHER</w:t>
      </w:r>
      <w:r w:rsidRPr="00B811B1">
        <w:rPr>
          <w:rFonts w:cs="Calibri"/>
          <w:color w:val="000000"/>
        </w:rPr>
        <w:t xml:space="preserve"> 1:</w:t>
      </w:r>
      <w:hyperlink r:id="rId20" w:history="1">
        <w:r w:rsidRPr="00B811B1">
          <w:rPr>
            <w:rFonts w:cs="Calibri"/>
            <w:color w:val="0000FF"/>
            <w:u w:val="single"/>
          </w:rPr>
          <w:t>04:40</w:t>
        </w:r>
      </w:hyperlink>
      <w:r w:rsidRPr="00B811B1">
        <w:rPr>
          <w:rFonts w:cs="Calibri"/>
          <w:color w:val="000000"/>
        </w:rPr>
        <w:tab/>
        <w:t xml:space="preserve">Okay. I would like to know </w:t>
      </w:r>
    </w:p>
    <w:p w14:paraId="207D54B0" w14:textId="77777777" w:rsidR="00D00492" w:rsidRPr="00A5363E"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bout your</w:t>
      </w:r>
      <w:r>
        <w:rPr>
          <w:rFonts w:cs="Calibri"/>
          <w:color w:val="000000"/>
        </w:rPr>
        <w:t xml:space="preserve"> </w:t>
      </w:r>
      <w:r w:rsidRPr="00A5363E">
        <w:rPr>
          <w:rFonts w:cs="Calibri"/>
          <w:color w:val="000000"/>
        </w:rPr>
        <w:t>successes</w:t>
      </w:r>
    </w:p>
    <w:p w14:paraId="3010BEA8" w14:textId="77777777" w:rsidR="00131506"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nd mistakes and handling disengaged</w:t>
      </w:r>
      <w:r w:rsidR="00F51372">
        <w:rPr>
          <w:rFonts w:cs="Calibri"/>
          <w:color w:val="000000"/>
        </w:rPr>
        <w:t xml:space="preserve"> recent sub-Saharan African immigrant</w:t>
      </w:r>
    </w:p>
    <w:p w14:paraId="0326B89C" w14:textId="79A38048"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 students. </w:t>
      </w:r>
    </w:p>
    <w:p w14:paraId="7F84F5E2" w14:textId="77777777" w:rsidR="00D00492" w:rsidRPr="00B811B1" w:rsidRDefault="00D00492" w:rsidP="00D00492">
      <w:pPr>
        <w:pStyle w:val="ListParagraph"/>
        <w:tabs>
          <w:tab w:val="left" w:pos="2160"/>
        </w:tabs>
        <w:spacing w:before="240" w:beforeAutospacing="1"/>
        <w:ind w:left="1350"/>
        <w:rPr>
          <w:rFonts w:cs="Calibri"/>
          <w:color w:val="000000"/>
        </w:rPr>
      </w:pPr>
    </w:p>
    <w:p w14:paraId="2AD9EEAB" w14:textId="77777777" w:rsidR="00D00492" w:rsidRPr="00A5363E"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247952">
        <w:rPr>
          <w:rFonts w:cs="Calibri"/>
          <w:b/>
          <w:color w:val="000000"/>
        </w:rPr>
        <w:t>PARTICIPANT</w:t>
      </w:r>
      <w:r w:rsidRPr="00B811B1">
        <w:rPr>
          <w:rFonts w:cs="Calibri"/>
          <w:color w:val="000000"/>
        </w:rPr>
        <w:t xml:space="preserve"> 2:</w:t>
      </w:r>
      <w:hyperlink r:id="rId21" w:history="1">
        <w:r w:rsidRPr="00B811B1">
          <w:rPr>
            <w:rFonts w:cs="Calibri"/>
            <w:color w:val="0000FF"/>
            <w:u w:val="single"/>
          </w:rPr>
          <w:t>04:47</w:t>
        </w:r>
      </w:hyperlink>
      <w:r w:rsidRPr="00B811B1">
        <w:rPr>
          <w:rFonts w:cs="Calibri"/>
          <w:color w:val="000000"/>
        </w:rPr>
        <w:tab/>
        <w:t>I think one of my kids after</w:t>
      </w:r>
    </w:p>
    <w:p w14:paraId="05A5E194" w14:textId="77777777" w:rsidR="00D00492" w:rsidRPr="00A5363E" w:rsidRDefault="00D00492" w:rsidP="00D00492">
      <w:pPr>
        <w:pStyle w:val="ListParagraph"/>
        <w:tabs>
          <w:tab w:val="left" w:pos="2160"/>
        </w:tabs>
        <w:spacing w:before="240" w:beforeAutospacing="1" w:after="160" w:line="259" w:lineRule="auto"/>
        <w:ind w:left="2250"/>
        <w:rPr>
          <w:rFonts w:cs="Calibri"/>
          <w:color w:val="000000"/>
        </w:rPr>
      </w:pPr>
      <w:r w:rsidRPr="00B811B1">
        <w:rPr>
          <w:rFonts w:cs="Calibri"/>
          <w:color w:val="000000"/>
        </w:rPr>
        <w:t xml:space="preserve"> a while I</w:t>
      </w:r>
      <w:r>
        <w:rPr>
          <w:rFonts w:cs="Calibri"/>
          <w:color w:val="000000"/>
        </w:rPr>
        <w:t xml:space="preserve"> </w:t>
      </w:r>
      <w:r w:rsidRPr="00A5363E">
        <w:rPr>
          <w:rFonts w:cs="Calibri"/>
          <w:color w:val="000000"/>
        </w:rPr>
        <w:t>do tend to come around, but for those hard nosed</w:t>
      </w:r>
    </w:p>
    <w:p w14:paraId="47CB9ADF"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kids it's hard to get them focus and some strategies</w:t>
      </w:r>
    </w:p>
    <w:p w14:paraId="69012803" w14:textId="7EB021C0"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don't seem to work with them </w:t>
      </w:r>
      <w:r w:rsidR="00805500">
        <w:rPr>
          <w:rFonts w:cs="Calibri"/>
          <w:color w:val="000000"/>
        </w:rPr>
        <w:t>–</w:t>
      </w:r>
      <w:r w:rsidRPr="00B811B1">
        <w:rPr>
          <w:rFonts w:cs="Calibri"/>
          <w:color w:val="000000"/>
        </w:rPr>
        <w:t xml:space="preserve"> </w:t>
      </w:r>
      <w:r w:rsidR="00805500" w:rsidRPr="00B811B1">
        <w:rPr>
          <w:rFonts w:cs="Calibri"/>
          <w:color w:val="000000"/>
        </w:rPr>
        <w:t>need</w:t>
      </w:r>
      <w:r w:rsidR="00805500">
        <w:rPr>
          <w:rFonts w:cs="Calibri"/>
          <w:color w:val="000000"/>
        </w:rPr>
        <w:t xml:space="preserve">ing </w:t>
      </w:r>
      <w:r w:rsidR="00805500" w:rsidRPr="00B811B1">
        <w:rPr>
          <w:rFonts w:cs="Calibri"/>
          <w:color w:val="000000"/>
        </w:rPr>
        <w:t xml:space="preserve">a </w:t>
      </w:r>
      <w:r w:rsidR="00805500">
        <w:rPr>
          <w:rFonts w:cs="Calibri"/>
          <w:color w:val="000000"/>
        </w:rPr>
        <w:t>very</w:t>
      </w:r>
      <w:r>
        <w:rPr>
          <w:rFonts w:cs="Calibri"/>
          <w:color w:val="000000"/>
        </w:rPr>
        <w:t xml:space="preserve">                          </w:t>
      </w:r>
    </w:p>
    <w:p w14:paraId="1177A9B1" w14:textId="3F7BAB6A" w:rsidR="00D00492" w:rsidRPr="00805500" w:rsidRDefault="00D00492" w:rsidP="00805500">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strong person very who will challenge </w:t>
      </w:r>
      <w:r w:rsidR="00805500" w:rsidRPr="00B811B1">
        <w:rPr>
          <w:rFonts w:cs="Calibri"/>
          <w:color w:val="000000"/>
        </w:rPr>
        <w:t>them.</w:t>
      </w:r>
      <w:r w:rsidRPr="00805500">
        <w:rPr>
          <w:rFonts w:cs="Calibri"/>
          <w:color w:val="000000"/>
        </w:rPr>
        <w:t xml:space="preserve"> Sometimes I have another type of teacher,</w:t>
      </w:r>
    </w:p>
    <w:p w14:paraId="36B595C9"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o sometimes it's also difficult to get those kids on</w:t>
      </w:r>
    </w:p>
    <w:p w14:paraId="6F40197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my side do not involve because they not as focused on,</w:t>
      </w:r>
    </w:p>
    <w:p w14:paraId="091E7F3E"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ey're not, they're challenging everything you do in the</w:t>
      </w:r>
    </w:p>
    <w:p w14:paraId="7204353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classroom there. That's, it's like an ad for a student.</w:t>
      </w:r>
    </w:p>
    <w:p w14:paraId="267AEBC1"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o, there's always that challenge you're faced with,</w:t>
      </w:r>
    </w:p>
    <w:p w14:paraId="54B3245A" w14:textId="48F9C578"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especially kids who are coming from </w:t>
      </w:r>
      <w:r w:rsidR="00BF5269">
        <w:rPr>
          <w:rFonts w:cs="Calibri"/>
          <w:color w:val="000000"/>
        </w:rPr>
        <w:t xml:space="preserve">another culture. </w:t>
      </w:r>
      <w:r w:rsidRPr="00B811B1">
        <w:rPr>
          <w:rFonts w:cs="Calibri"/>
          <w:color w:val="000000"/>
        </w:rPr>
        <w:t xml:space="preserve"> </w:t>
      </w:r>
      <w:r w:rsidR="00BF5269">
        <w:rPr>
          <w:rFonts w:cs="Calibri"/>
          <w:color w:val="000000"/>
        </w:rPr>
        <w:t>S</w:t>
      </w:r>
      <w:r w:rsidRPr="00B811B1">
        <w:rPr>
          <w:rFonts w:cs="Calibri"/>
          <w:color w:val="000000"/>
        </w:rPr>
        <w:t>o</w:t>
      </w:r>
    </w:p>
    <w:p w14:paraId="7786775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o speak, and they're coming with their own baggage</w:t>
      </w:r>
    </w:p>
    <w:p w14:paraId="7C9D6553"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for their own bag. And </w:t>
      </w:r>
      <w:proofErr w:type="gramStart"/>
      <w:r w:rsidRPr="00B811B1">
        <w:rPr>
          <w:rFonts w:cs="Calibri"/>
          <w:color w:val="000000"/>
        </w:rPr>
        <w:t>so</w:t>
      </w:r>
      <w:proofErr w:type="gramEnd"/>
      <w:r w:rsidRPr="00B811B1">
        <w:rPr>
          <w:rFonts w:cs="Calibri"/>
          <w:color w:val="000000"/>
        </w:rPr>
        <w:t xml:space="preserve"> you have to be if that too.</w:t>
      </w:r>
    </w:p>
    <w:p w14:paraId="3D4512D2" w14:textId="77777777" w:rsidR="00D00492" w:rsidRPr="00613810" w:rsidRDefault="00D00492" w:rsidP="00D00492">
      <w:pPr>
        <w:pStyle w:val="ListParagraph"/>
        <w:numPr>
          <w:ilvl w:val="0"/>
          <w:numId w:val="2"/>
        </w:numPr>
        <w:tabs>
          <w:tab w:val="left" w:pos="2160"/>
        </w:tabs>
        <w:spacing w:before="240" w:beforeAutospacing="1" w:after="160" w:line="259" w:lineRule="auto"/>
        <w:rPr>
          <w:rFonts w:cs="Calibri"/>
          <w:color w:val="000000"/>
        </w:rPr>
      </w:pPr>
    </w:p>
    <w:p w14:paraId="1DEFCAE6"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RESEARCHER</w:t>
      </w:r>
      <w:r w:rsidRPr="00B811B1">
        <w:rPr>
          <w:rFonts w:cs="Calibri"/>
          <w:color w:val="000000"/>
        </w:rPr>
        <w:t xml:space="preserve"> 1:</w:t>
      </w:r>
      <w:hyperlink r:id="rId22" w:history="1">
        <w:r w:rsidRPr="00B811B1">
          <w:rPr>
            <w:rFonts w:cs="Calibri"/>
            <w:color w:val="0000FF"/>
            <w:u w:val="single"/>
          </w:rPr>
          <w:t>05:42</w:t>
        </w:r>
      </w:hyperlink>
      <w:r w:rsidRPr="00B811B1">
        <w:rPr>
          <w:rFonts w:cs="Calibri"/>
          <w:color w:val="000000"/>
        </w:rPr>
        <w:tab/>
        <w:t>So you have, from what I gather, you</w:t>
      </w:r>
    </w:p>
    <w:p w14:paraId="13478D6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have had some resistance in attempting to handle</w:t>
      </w:r>
    </w:p>
    <w:p w14:paraId="3B089CEF" w14:textId="51BC9546"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difficult situations with th</w:t>
      </w:r>
      <w:r w:rsidR="00D75366">
        <w:rPr>
          <w:rFonts w:cs="Calibri"/>
          <w:color w:val="000000"/>
        </w:rPr>
        <w:t xml:space="preserve">is population </w:t>
      </w:r>
      <w:r w:rsidR="00510A34">
        <w:rPr>
          <w:rFonts w:cs="Calibri"/>
          <w:color w:val="000000"/>
        </w:rPr>
        <w:t xml:space="preserve">of </w:t>
      </w:r>
      <w:r w:rsidR="00510A34" w:rsidRPr="00B811B1">
        <w:rPr>
          <w:rFonts w:cs="Calibri"/>
          <w:color w:val="000000"/>
        </w:rPr>
        <w:t>students</w:t>
      </w:r>
      <w:r w:rsidRPr="00B811B1">
        <w:rPr>
          <w:rFonts w:cs="Calibri"/>
          <w:color w:val="000000"/>
        </w:rPr>
        <w:t>.</w:t>
      </w:r>
    </w:p>
    <w:p w14:paraId="5479419C"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4AD6CDC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PARTICIPANT</w:t>
      </w:r>
      <w:r w:rsidRPr="00B811B1">
        <w:rPr>
          <w:rFonts w:cs="Calibri"/>
          <w:color w:val="000000"/>
        </w:rPr>
        <w:t xml:space="preserve"> 2:</w:t>
      </w:r>
      <w:hyperlink r:id="rId23" w:history="1">
        <w:r w:rsidRPr="00B811B1">
          <w:rPr>
            <w:rFonts w:cs="Calibri"/>
            <w:color w:val="0000FF"/>
            <w:u w:val="single"/>
          </w:rPr>
          <w:t>05:50</w:t>
        </w:r>
      </w:hyperlink>
      <w:r>
        <w:rPr>
          <w:rFonts w:cs="Calibri"/>
          <w:color w:val="000000"/>
        </w:rPr>
        <w:t xml:space="preserve"> </w:t>
      </w:r>
      <w:r w:rsidRPr="00B811B1">
        <w:rPr>
          <w:rFonts w:cs="Calibri"/>
          <w:color w:val="000000"/>
        </w:rPr>
        <w:t>Yes, I have, you know, that's</w:t>
      </w:r>
    </w:p>
    <w:p w14:paraId="2DA0DF13"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um, as time goes on you do many again and again that</w:t>
      </w:r>
    </w:p>
    <w:p w14:paraId="0F9AB3F2" w14:textId="7C02A41F"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I'm blessed. </w:t>
      </w:r>
      <w:r w:rsidR="00343BF6">
        <w:rPr>
          <w:rFonts w:cs="Calibri"/>
          <w:color w:val="000000"/>
        </w:rPr>
        <w:t>Y</w:t>
      </w:r>
      <w:r w:rsidRPr="00B811B1">
        <w:rPr>
          <w:rFonts w:cs="Calibri"/>
          <w:color w:val="000000"/>
        </w:rPr>
        <w:t>ou know, then things got better</w:t>
      </w:r>
    </w:p>
    <w:p w14:paraId="3CF60ECD"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bout initially is always a struggle, especially with</w:t>
      </w:r>
    </w:p>
    <w:p w14:paraId="66A1B371" w14:textId="4748AEDB" w:rsidR="00D00492" w:rsidRPr="005D2D8F" w:rsidRDefault="00D00492" w:rsidP="005D2D8F">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ose </w:t>
      </w:r>
      <w:r w:rsidR="00510A34" w:rsidRPr="00B811B1">
        <w:rPr>
          <w:rFonts w:cs="Calibri"/>
          <w:color w:val="000000"/>
        </w:rPr>
        <w:t>hard-nosed</w:t>
      </w:r>
      <w:r w:rsidRPr="00B811B1">
        <w:rPr>
          <w:rFonts w:cs="Calibri"/>
          <w:color w:val="000000"/>
        </w:rPr>
        <w:t xml:space="preserve"> kids who come from </w:t>
      </w:r>
      <w:r w:rsidR="005D2D8F">
        <w:rPr>
          <w:rFonts w:cs="Calibri"/>
          <w:color w:val="000000"/>
        </w:rPr>
        <w:t>other cultures</w:t>
      </w:r>
      <w:r w:rsidRPr="005D2D8F">
        <w:rPr>
          <w:rFonts w:cs="Calibri"/>
          <w:color w:val="000000"/>
        </w:rPr>
        <w:t>. You don't really want to be here who's rather be out in the</w:t>
      </w:r>
    </w:p>
    <w:p w14:paraId="646DEFF5"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hallway doing something else.</w:t>
      </w:r>
    </w:p>
    <w:p w14:paraId="689B7825"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2F5D241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RESEARCHER</w:t>
      </w:r>
      <w:r w:rsidRPr="00B811B1">
        <w:rPr>
          <w:rFonts w:cs="Calibri"/>
          <w:color w:val="000000"/>
        </w:rPr>
        <w:t xml:space="preserve"> 1:</w:t>
      </w:r>
      <w:hyperlink r:id="rId24" w:history="1">
        <w:r w:rsidRPr="00B811B1">
          <w:rPr>
            <w:rFonts w:cs="Calibri"/>
            <w:color w:val="0000FF"/>
            <w:u w:val="single"/>
          </w:rPr>
          <w:t>06:12</w:t>
        </w:r>
      </w:hyperlink>
      <w:r w:rsidRPr="00B811B1">
        <w:rPr>
          <w:rFonts w:cs="Calibri"/>
          <w:color w:val="000000"/>
        </w:rPr>
        <w:tab/>
        <w:t>All right, so they're resisting.</w:t>
      </w:r>
      <w:r>
        <w:rPr>
          <w:rFonts w:cs="Calibri"/>
          <w:color w:val="000000"/>
        </w:rPr>
        <w:t xml:space="preserve">                              </w:t>
      </w:r>
    </w:p>
    <w:p w14:paraId="3007D5C5" w14:textId="2E613279" w:rsidR="00D00492" w:rsidRPr="008C2A8D" w:rsidRDefault="00D00492" w:rsidP="008C2A8D">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And </w:t>
      </w:r>
      <w:r w:rsidR="00BA3B80" w:rsidRPr="00B811B1">
        <w:rPr>
          <w:rFonts w:cs="Calibri"/>
          <w:color w:val="000000"/>
        </w:rPr>
        <w:t xml:space="preserve">would </w:t>
      </w:r>
      <w:r w:rsidR="00BA3B80" w:rsidRPr="008C2A8D">
        <w:rPr>
          <w:rFonts w:cs="Calibri"/>
          <w:color w:val="000000"/>
        </w:rPr>
        <w:t>you</w:t>
      </w:r>
    </w:p>
    <w:p w14:paraId="2B9AD79F" w14:textId="225A97A0" w:rsidR="00D00492" w:rsidRPr="00484F57" w:rsidRDefault="00D00492" w:rsidP="00484F57">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lastRenderedPageBreak/>
        <w:t>mind just explaining a little bit how they would resist</w:t>
      </w:r>
      <w:r w:rsidRPr="00484F57">
        <w:rPr>
          <w:rFonts w:cs="Calibri"/>
          <w:color w:val="000000"/>
        </w:rPr>
        <w:t xml:space="preserve"> instruction</w:t>
      </w:r>
      <w:r w:rsidR="00484F57">
        <w:rPr>
          <w:rFonts w:cs="Calibri"/>
          <w:color w:val="000000"/>
        </w:rPr>
        <w:t>?</w:t>
      </w:r>
    </w:p>
    <w:p w14:paraId="6E4EB232"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5C171449"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A5363E">
        <w:rPr>
          <w:rFonts w:cs="Calibri"/>
          <w:b/>
          <w:color w:val="000000"/>
        </w:rPr>
        <w:t>PARTICIPANT</w:t>
      </w:r>
      <w:r w:rsidRPr="00B811B1">
        <w:rPr>
          <w:rFonts w:cs="Calibri"/>
          <w:color w:val="000000"/>
        </w:rPr>
        <w:t xml:space="preserve"> 2:</w:t>
      </w:r>
      <w:hyperlink r:id="rId25" w:history="1">
        <w:r w:rsidRPr="00B811B1">
          <w:rPr>
            <w:rFonts w:cs="Calibri"/>
            <w:color w:val="0000FF"/>
            <w:u w:val="single"/>
          </w:rPr>
          <w:t>06:27</w:t>
        </w:r>
      </w:hyperlink>
      <w:r w:rsidRPr="00B811B1">
        <w:rPr>
          <w:rFonts w:cs="Calibri"/>
          <w:color w:val="000000"/>
        </w:rPr>
        <w:tab/>
        <w:t>Well they're finding other things to do.</w:t>
      </w:r>
    </w:p>
    <w:p w14:paraId="7C72128D" w14:textId="0E2C2635"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You know, want</w:t>
      </w:r>
      <w:r>
        <w:rPr>
          <w:rFonts w:cs="Calibri"/>
          <w:color w:val="000000"/>
        </w:rPr>
        <w:t>ing</w:t>
      </w:r>
      <w:r w:rsidRPr="00B811B1">
        <w:rPr>
          <w:rFonts w:cs="Calibri"/>
          <w:color w:val="000000"/>
        </w:rPr>
        <w:t xml:space="preserve"> to use</w:t>
      </w:r>
      <w:r>
        <w:rPr>
          <w:rFonts w:cs="Calibri"/>
          <w:color w:val="000000"/>
        </w:rPr>
        <w:t xml:space="preserve"> elec</w:t>
      </w:r>
      <w:r w:rsidRPr="00B811B1">
        <w:rPr>
          <w:rFonts w:cs="Calibri"/>
          <w:color w:val="000000"/>
        </w:rPr>
        <w:t xml:space="preserve">tronics </w:t>
      </w:r>
      <w:r w:rsidR="00343BF6">
        <w:rPr>
          <w:rFonts w:cs="Calibri"/>
          <w:color w:val="000000"/>
        </w:rPr>
        <w:t>-</w:t>
      </w:r>
      <w:r w:rsidRPr="00B811B1">
        <w:rPr>
          <w:rFonts w:cs="Calibri"/>
          <w:color w:val="000000"/>
        </w:rPr>
        <w:t xml:space="preserve"> wanting</w:t>
      </w:r>
    </w:p>
    <w:p w14:paraId="3F3EA9D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o leave the classroom</w:t>
      </w:r>
      <w:r>
        <w:rPr>
          <w:rFonts w:cs="Calibri"/>
          <w:color w:val="000000"/>
        </w:rPr>
        <w:t>’</w:t>
      </w:r>
      <w:r w:rsidRPr="00B811B1">
        <w:rPr>
          <w:rFonts w:cs="Calibri"/>
          <w:color w:val="000000"/>
        </w:rPr>
        <w:t>. They're just not focused, they don't</w:t>
      </w:r>
    </w:p>
    <w:p w14:paraId="6206E92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ant to do the classwork. So those are the resistance. The say</w:t>
      </w:r>
    </w:p>
    <w:p w14:paraId="3E2AAE7E"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ings to, you know, they would find a way to just disrupt the class.</w:t>
      </w:r>
    </w:p>
    <w:p w14:paraId="0674FC4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proofErr w:type="gramStart"/>
      <w:r w:rsidRPr="00B811B1">
        <w:rPr>
          <w:rFonts w:cs="Calibri"/>
          <w:color w:val="000000"/>
        </w:rPr>
        <w:t>So</w:t>
      </w:r>
      <w:proofErr w:type="gramEnd"/>
      <w:r w:rsidRPr="00B811B1">
        <w:rPr>
          <w:rFonts w:cs="Calibri"/>
          <w:color w:val="000000"/>
        </w:rPr>
        <w:t xml:space="preserve"> you find that those, those are the kids that you have to deal</w:t>
      </w:r>
    </w:p>
    <w:p w14:paraId="50FE135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ith all the time. They always called her, trying to get him involved.</w:t>
      </w:r>
    </w:p>
    <w:p w14:paraId="3E38E69E"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He called their names to ask some. We submit. </w:t>
      </w:r>
      <w:proofErr w:type="gramStart"/>
      <w:r w:rsidRPr="00B811B1">
        <w:rPr>
          <w:rFonts w:cs="Calibri"/>
          <w:color w:val="000000"/>
        </w:rPr>
        <w:t>So</w:t>
      </w:r>
      <w:proofErr w:type="gramEnd"/>
      <w:r w:rsidRPr="00B811B1">
        <w:rPr>
          <w:rFonts w:cs="Calibri"/>
          <w:color w:val="000000"/>
        </w:rPr>
        <w:t xml:space="preserve"> you can keep</w:t>
      </w:r>
    </w:p>
    <w:p w14:paraId="27F41876"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em involved, but it's very difficult because once again, also</w:t>
      </w:r>
    </w:p>
    <w:p w14:paraId="5A5B3145"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you'll be with their attention span as well and that's another issue.</w:t>
      </w:r>
    </w:p>
    <w:p w14:paraId="777E0C10"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39A1C683"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A5363E">
        <w:rPr>
          <w:rFonts w:cs="Calibri"/>
          <w:b/>
          <w:color w:val="000000"/>
        </w:rPr>
        <w:t>RESEARCHER</w:t>
      </w:r>
      <w:r w:rsidRPr="00B811B1">
        <w:rPr>
          <w:rFonts w:cs="Calibri"/>
          <w:color w:val="000000"/>
        </w:rPr>
        <w:t xml:space="preserve"> 1:</w:t>
      </w:r>
      <w:hyperlink r:id="rId26" w:history="1">
        <w:r w:rsidRPr="00B811B1">
          <w:rPr>
            <w:rFonts w:cs="Calibri"/>
            <w:color w:val="0000FF"/>
            <w:u w:val="single"/>
          </w:rPr>
          <w:t>07:06</w:t>
        </w:r>
      </w:hyperlink>
      <w:r w:rsidRPr="00B811B1">
        <w:rPr>
          <w:rFonts w:cs="Calibri"/>
          <w:color w:val="000000"/>
        </w:rPr>
        <w:tab/>
        <w:t xml:space="preserve">Okay. Have you been supported </w:t>
      </w:r>
      <w:proofErr w:type="gramStart"/>
      <w:r w:rsidRPr="00B811B1">
        <w:rPr>
          <w:rFonts w:cs="Calibri"/>
          <w:color w:val="000000"/>
        </w:rPr>
        <w:t>in</w:t>
      </w:r>
      <w:proofErr w:type="gramEnd"/>
    </w:p>
    <w:p w14:paraId="2F928754" w14:textId="768D0185" w:rsidR="00D00492" w:rsidRPr="00AB2EDA" w:rsidRDefault="00D00492" w:rsidP="00AB2EDA">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your efforts to respond to disengaged</w:t>
      </w:r>
      <w:r w:rsidR="00DF4038">
        <w:rPr>
          <w:rFonts w:cs="Calibri"/>
          <w:color w:val="000000"/>
        </w:rPr>
        <w:t xml:space="preserve"> </w:t>
      </w:r>
      <w:proofErr w:type="gramStart"/>
      <w:r w:rsidR="00DF4038">
        <w:rPr>
          <w:rFonts w:cs="Calibri"/>
          <w:color w:val="000000"/>
        </w:rPr>
        <w:t xml:space="preserve">sub </w:t>
      </w:r>
      <w:r w:rsidR="00343BF6">
        <w:rPr>
          <w:rFonts w:cs="Calibri"/>
          <w:color w:val="000000"/>
        </w:rPr>
        <w:t>Saharan</w:t>
      </w:r>
      <w:proofErr w:type="gramEnd"/>
      <w:r w:rsidR="00343BF6">
        <w:rPr>
          <w:rFonts w:cs="Calibri"/>
          <w:color w:val="000000"/>
        </w:rPr>
        <w:t xml:space="preserve"> </w:t>
      </w:r>
      <w:r w:rsidR="00343BF6" w:rsidRPr="00B811B1">
        <w:rPr>
          <w:rFonts w:cs="Calibri"/>
          <w:color w:val="000000"/>
        </w:rPr>
        <w:t>students</w:t>
      </w:r>
      <w:r w:rsidRPr="00B811B1">
        <w:rPr>
          <w:rFonts w:cs="Calibri"/>
          <w:color w:val="000000"/>
        </w:rPr>
        <w:t xml:space="preserve"> by the school</w:t>
      </w:r>
      <w:r w:rsidR="00AB2EDA">
        <w:rPr>
          <w:rFonts w:cs="Calibri"/>
          <w:color w:val="000000"/>
        </w:rPr>
        <w:t xml:space="preserve"> and b</w:t>
      </w:r>
      <w:r w:rsidRPr="00AB2EDA">
        <w:rPr>
          <w:rFonts w:cs="Calibri"/>
          <w:color w:val="000000"/>
        </w:rPr>
        <w:t xml:space="preserve">y parents? Can I have some specific </w:t>
      </w:r>
      <w:r w:rsidR="00343BF6" w:rsidRPr="00AB2EDA">
        <w:rPr>
          <w:rFonts w:cs="Calibri"/>
          <w:color w:val="000000"/>
        </w:rPr>
        <w:t>examples</w:t>
      </w:r>
      <w:r w:rsidR="00343BF6">
        <w:rPr>
          <w:rFonts w:cs="Calibri"/>
          <w:color w:val="000000"/>
        </w:rPr>
        <w:t>?</w:t>
      </w:r>
      <w:r w:rsidRPr="00AB2EDA">
        <w:rPr>
          <w:rFonts w:cs="Calibri"/>
          <w:color w:val="000000"/>
        </w:rPr>
        <w:t xml:space="preserve">                </w:t>
      </w:r>
    </w:p>
    <w:p w14:paraId="235E5BBD" w14:textId="30B1B02F"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75F21A4E" w14:textId="1426FBD4"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A5363E">
        <w:rPr>
          <w:rFonts w:cs="Calibri"/>
          <w:b/>
          <w:color w:val="000000"/>
        </w:rPr>
        <w:t>PARTICIPANT</w:t>
      </w:r>
      <w:r w:rsidRPr="00B811B1">
        <w:rPr>
          <w:rFonts w:cs="Calibri"/>
          <w:color w:val="000000"/>
        </w:rPr>
        <w:t xml:space="preserve"> 2:</w:t>
      </w:r>
      <w:hyperlink r:id="rId27" w:history="1">
        <w:r w:rsidRPr="00B811B1">
          <w:rPr>
            <w:rFonts w:cs="Calibri"/>
            <w:color w:val="0000FF"/>
            <w:u w:val="single"/>
          </w:rPr>
          <w:t>07:17</w:t>
        </w:r>
      </w:hyperlink>
      <w:r w:rsidRPr="00B811B1">
        <w:rPr>
          <w:rFonts w:cs="Calibri"/>
          <w:color w:val="000000"/>
        </w:rPr>
        <w:tab/>
        <w:t>I do get support. Sometimes it's not as</w:t>
      </w:r>
    </w:p>
    <w:p w14:paraId="63E80876" w14:textId="52046CF3"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much as you w</w:t>
      </w:r>
      <w:r w:rsidR="00133005">
        <w:rPr>
          <w:rFonts w:cs="Calibri"/>
          <w:color w:val="000000"/>
        </w:rPr>
        <w:t>ould</w:t>
      </w:r>
      <w:r w:rsidRPr="00B811B1">
        <w:rPr>
          <w:rFonts w:cs="Calibri"/>
          <w:color w:val="000000"/>
        </w:rPr>
        <w:t xml:space="preserve"> like</w:t>
      </w:r>
      <w:r w:rsidR="00133005">
        <w:rPr>
          <w:rFonts w:cs="Calibri"/>
          <w:color w:val="000000"/>
        </w:rPr>
        <w:t xml:space="preserve">. </w:t>
      </w:r>
      <w:r w:rsidRPr="00B811B1">
        <w:rPr>
          <w:rFonts w:cs="Calibri"/>
          <w:color w:val="000000"/>
        </w:rPr>
        <w:t xml:space="preserve"> </w:t>
      </w:r>
      <w:r w:rsidR="00133005">
        <w:rPr>
          <w:rFonts w:cs="Calibri"/>
          <w:color w:val="000000"/>
        </w:rPr>
        <w:t>Y</w:t>
      </w:r>
      <w:r w:rsidRPr="00B811B1">
        <w:rPr>
          <w:rFonts w:cs="Calibri"/>
          <w:color w:val="000000"/>
        </w:rPr>
        <w:t>ou know, you reach out to parents</w:t>
      </w:r>
    </w:p>
    <w:p w14:paraId="579986E2" w14:textId="51BC57D0"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and </w:t>
      </w:r>
      <w:r w:rsidR="00343BF6">
        <w:rPr>
          <w:rFonts w:cs="Calibri"/>
          <w:color w:val="000000"/>
        </w:rPr>
        <w:t xml:space="preserve">parents </w:t>
      </w:r>
      <w:r w:rsidR="00343BF6" w:rsidRPr="00B811B1">
        <w:rPr>
          <w:rFonts w:cs="Calibri"/>
          <w:color w:val="000000"/>
        </w:rPr>
        <w:t>say</w:t>
      </w:r>
      <w:r w:rsidRPr="00B811B1">
        <w:rPr>
          <w:rFonts w:cs="Calibri"/>
          <w:color w:val="000000"/>
        </w:rPr>
        <w:t xml:space="preserve"> that they would talk to the </w:t>
      </w:r>
      <w:proofErr w:type="gramStart"/>
      <w:r w:rsidRPr="00B811B1">
        <w:rPr>
          <w:rFonts w:cs="Calibri"/>
          <w:color w:val="000000"/>
        </w:rPr>
        <w:t>kids ,</w:t>
      </w:r>
      <w:proofErr w:type="gramEnd"/>
      <w:r w:rsidRPr="00B811B1">
        <w:rPr>
          <w:rFonts w:cs="Calibri"/>
          <w:color w:val="000000"/>
        </w:rPr>
        <w:t xml:space="preserve"> but</w:t>
      </w:r>
    </w:p>
    <w:p w14:paraId="37D87B25" w14:textId="5F9D41DB"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it doesn't mean that a kid will change, you </w:t>
      </w:r>
      <w:r w:rsidR="00343BF6" w:rsidRPr="00B811B1">
        <w:rPr>
          <w:rFonts w:cs="Calibri"/>
          <w:color w:val="000000"/>
        </w:rPr>
        <w:t>know.</w:t>
      </w:r>
      <w:r w:rsidRPr="00B811B1">
        <w:rPr>
          <w:rFonts w:cs="Calibri"/>
          <w:color w:val="000000"/>
        </w:rPr>
        <w:t xml:space="preserve"> </w:t>
      </w:r>
    </w:p>
    <w:p w14:paraId="06F91BA1" w14:textId="79776728" w:rsidR="00D00492" w:rsidRPr="00B811B1" w:rsidRDefault="00343BF6"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S</w:t>
      </w:r>
      <w:r w:rsidR="00D00492" w:rsidRPr="00B811B1">
        <w:rPr>
          <w:rFonts w:cs="Calibri"/>
          <w:color w:val="000000"/>
        </w:rPr>
        <w:t>ometimes the reverse has happened.</w:t>
      </w:r>
    </w:p>
    <w:p w14:paraId="1DA59328" w14:textId="6F19D633"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e kid has come back even worse </w:t>
      </w:r>
      <w:r w:rsidR="00BF3087">
        <w:rPr>
          <w:rFonts w:cs="Calibri"/>
          <w:color w:val="000000"/>
        </w:rPr>
        <w:t>of</w:t>
      </w:r>
      <w:r w:rsidRPr="00B811B1">
        <w:rPr>
          <w:rFonts w:cs="Calibri"/>
          <w:color w:val="000000"/>
        </w:rPr>
        <w:t xml:space="preserve">f </w:t>
      </w:r>
      <w:r w:rsidR="005F2AB8">
        <w:rPr>
          <w:rFonts w:cs="Calibri"/>
          <w:color w:val="000000"/>
        </w:rPr>
        <w:t xml:space="preserve">than </w:t>
      </w:r>
      <w:r w:rsidRPr="00B811B1">
        <w:rPr>
          <w:rFonts w:cs="Calibri"/>
          <w:color w:val="000000"/>
        </w:rPr>
        <w:t>before because they</w:t>
      </w:r>
    </w:p>
    <w:p w14:paraId="740B2AB0" w14:textId="632F43D5"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didn't see any reason for you to call their parents or call </w:t>
      </w:r>
      <w:r w:rsidR="005F2AB8">
        <w:rPr>
          <w:rFonts w:cs="Calibri"/>
          <w:color w:val="000000"/>
        </w:rPr>
        <w:t xml:space="preserve">the </w:t>
      </w:r>
    </w:p>
    <w:p w14:paraId="6B7194E0" w14:textId="399A1EDB"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e administrator because they may view it as you </w:t>
      </w:r>
      <w:r w:rsidR="00343BF6">
        <w:rPr>
          <w:rFonts w:cs="Calibri"/>
          <w:color w:val="000000"/>
        </w:rPr>
        <w:t xml:space="preserve">as </w:t>
      </w:r>
      <w:r w:rsidRPr="00B811B1">
        <w:rPr>
          <w:rFonts w:cs="Calibri"/>
          <w:color w:val="000000"/>
        </w:rPr>
        <w:t>snitching</w:t>
      </w:r>
    </w:p>
    <w:p w14:paraId="04F3F850" w14:textId="29111D57" w:rsidR="00D00492" w:rsidRPr="00343BF6" w:rsidRDefault="00343BF6" w:rsidP="00343BF6">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Y</w:t>
      </w:r>
      <w:r w:rsidR="00D00492" w:rsidRPr="00343BF6">
        <w:rPr>
          <w:rFonts w:cs="Calibri"/>
          <w:color w:val="000000"/>
        </w:rPr>
        <w:t xml:space="preserve">ou </w:t>
      </w:r>
      <w:proofErr w:type="gramStart"/>
      <w:r w:rsidR="00D00492" w:rsidRPr="00343BF6">
        <w:rPr>
          <w:rFonts w:cs="Calibri"/>
          <w:color w:val="000000"/>
        </w:rPr>
        <w:t>have to</w:t>
      </w:r>
      <w:proofErr w:type="gramEnd"/>
      <w:r w:rsidR="00D00492" w:rsidRPr="00343BF6">
        <w:rPr>
          <w:rFonts w:cs="Calibri"/>
          <w:color w:val="000000"/>
        </w:rPr>
        <w:t xml:space="preserve"> be able to bear the consequences</w:t>
      </w:r>
    </w:p>
    <w:p w14:paraId="1E89C625" w14:textId="3F3E959D"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of your actions in terms of trying to get the kid to work</w:t>
      </w:r>
    </w:p>
    <w:p w14:paraId="26832BF2" w14:textId="34CA592D"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better. While you may think, oh well maybe the acceptable</w:t>
      </w:r>
    </w:p>
    <w:p w14:paraId="1139A6BA" w14:textId="09E0B68F"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ay to do it may not always work with a particular kid.</w:t>
      </w:r>
    </w:p>
    <w:p w14:paraId="6BBDEFCE"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So that's something you </w:t>
      </w:r>
      <w:proofErr w:type="gramStart"/>
      <w:r w:rsidRPr="00B811B1">
        <w:rPr>
          <w:rFonts w:cs="Calibri"/>
          <w:color w:val="000000"/>
        </w:rPr>
        <w:t>have to</w:t>
      </w:r>
      <w:proofErr w:type="gramEnd"/>
      <w:r w:rsidRPr="00B811B1">
        <w:rPr>
          <w:rFonts w:cs="Calibri"/>
          <w:color w:val="000000"/>
        </w:rPr>
        <w:t xml:space="preserve"> think about before you</w:t>
      </w:r>
    </w:p>
    <w:p w14:paraId="70A5A18D" w14:textId="65994442"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actually </w:t>
      </w:r>
      <w:proofErr w:type="gramStart"/>
      <w:r w:rsidRPr="00B811B1">
        <w:rPr>
          <w:rFonts w:cs="Calibri"/>
          <w:color w:val="000000"/>
        </w:rPr>
        <w:t>call .</w:t>
      </w:r>
      <w:proofErr w:type="gramEnd"/>
    </w:p>
    <w:p w14:paraId="1D3397D5"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p>
    <w:p w14:paraId="4B73E2F3" w14:textId="7C6DC22F" w:rsidR="00D00492" w:rsidRPr="00C477E1" w:rsidRDefault="00D00492" w:rsidP="00C477E1">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RESEARCHER</w:t>
      </w:r>
      <w:r w:rsidRPr="00B811B1">
        <w:rPr>
          <w:rFonts w:cs="Calibri"/>
          <w:color w:val="000000"/>
        </w:rPr>
        <w:t xml:space="preserve"> 1:</w:t>
      </w:r>
      <w:hyperlink r:id="rId28" w:history="1">
        <w:r w:rsidRPr="00B811B1">
          <w:rPr>
            <w:rFonts w:cs="Calibri"/>
            <w:color w:val="0000FF"/>
            <w:u w:val="single"/>
          </w:rPr>
          <w:t>08:09</w:t>
        </w:r>
      </w:hyperlink>
      <w:r w:rsidRPr="00B811B1">
        <w:rPr>
          <w:rFonts w:cs="Calibri"/>
          <w:color w:val="000000"/>
        </w:rPr>
        <w:tab/>
        <w:t>Okay. So how has you</w:t>
      </w:r>
      <w:r w:rsidR="00C477E1">
        <w:rPr>
          <w:rFonts w:cs="Calibri"/>
          <w:color w:val="000000"/>
        </w:rPr>
        <w:t xml:space="preserve">r school </w:t>
      </w:r>
      <w:r w:rsidR="006A73CE">
        <w:rPr>
          <w:rFonts w:cs="Calibri"/>
          <w:color w:val="000000"/>
        </w:rPr>
        <w:t>district responded?</w:t>
      </w:r>
    </w:p>
    <w:p w14:paraId="37D653C7" w14:textId="77777777" w:rsidR="00D00492" w:rsidRPr="00B811B1" w:rsidRDefault="00D00492" w:rsidP="00D00492">
      <w:pPr>
        <w:pStyle w:val="ListParagraph"/>
        <w:tabs>
          <w:tab w:val="left" w:pos="2160"/>
        </w:tabs>
        <w:spacing w:before="240" w:beforeAutospacing="1" w:after="160" w:line="259" w:lineRule="auto"/>
        <w:rPr>
          <w:rFonts w:cs="Calibri"/>
          <w:color w:val="000000"/>
        </w:rPr>
      </w:pPr>
    </w:p>
    <w:p w14:paraId="3458C86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PARTICIPANT</w:t>
      </w:r>
      <w:r w:rsidRPr="00B811B1">
        <w:rPr>
          <w:rFonts w:cs="Calibri"/>
          <w:color w:val="000000"/>
        </w:rPr>
        <w:t xml:space="preserve"> 2:</w:t>
      </w:r>
      <w:hyperlink r:id="rId29" w:history="1">
        <w:r w:rsidRPr="00B811B1">
          <w:rPr>
            <w:rFonts w:cs="Calibri"/>
            <w:color w:val="0000FF"/>
            <w:u w:val="single"/>
          </w:rPr>
          <w:t>08:12</w:t>
        </w:r>
      </w:hyperlink>
      <w:r w:rsidRPr="00B811B1">
        <w:rPr>
          <w:rFonts w:cs="Calibri"/>
          <w:color w:val="000000"/>
        </w:rPr>
        <w:tab/>
        <w:t>Um, for the most part, favorably.</w:t>
      </w:r>
      <w:r>
        <w:rPr>
          <w:rFonts w:cs="Calibri"/>
          <w:color w:val="000000"/>
        </w:rPr>
        <w:t xml:space="preserve">                       </w:t>
      </w:r>
    </w:p>
    <w:p w14:paraId="4D0D8384" w14:textId="5671D01D"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 think that, that they'll try to be sure that the case. But once</w:t>
      </w:r>
    </w:p>
    <w:p w14:paraId="7C1DF07A" w14:textId="22BAFF1B" w:rsidR="00D00492" w:rsidRPr="00727A05" w:rsidRDefault="00D00492" w:rsidP="00727A05">
      <w:pPr>
        <w:pStyle w:val="ListParagraph"/>
        <w:numPr>
          <w:ilvl w:val="0"/>
          <w:numId w:val="2"/>
        </w:numPr>
        <w:tabs>
          <w:tab w:val="left" w:pos="2160"/>
        </w:tabs>
        <w:spacing w:before="240" w:beforeAutospacing="1" w:after="160" w:line="259" w:lineRule="auto"/>
        <w:rPr>
          <w:rFonts w:cs="Calibri"/>
          <w:color w:val="000000"/>
        </w:rPr>
      </w:pPr>
      <w:proofErr w:type="gramStart"/>
      <w:r w:rsidRPr="00B811B1">
        <w:rPr>
          <w:rFonts w:cs="Calibri"/>
          <w:color w:val="000000"/>
        </w:rPr>
        <w:t>again</w:t>
      </w:r>
      <w:proofErr w:type="gramEnd"/>
      <w:r w:rsidRPr="00B811B1">
        <w:rPr>
          <w:rFonts w:cs="Calibri"/>
          <w:color w:val="000000"/>
        </w:rPr>
        <w:t xml:space="preserve"> it doesn't always work. Um, you may</w:t>
      </w:r>
      <w:r w:rsidR="00727A05">
        <w:rPr>
          <w:rFonts w:cs="Calibri"/>
          <w:color w:val="000000"/>
        </w:rPr>
        <w:t xml:space="preserve"> call home for </w:t>
      </w:r>
      <w:proofErr w:type="gramStart"/>
      <w:r w:rsidR="00727A05">
        <w:rPr>
          <w:rFonts w:cs="Calibri"/>
          <w:color w:val="000000"/>
        </w:rPr>
        <w:t xml:space="preserve">a </w:t>
      </w:r>
      <w:r w:rsidRPr="0054787D">
        <w:rPr>
          <w:rFonts w:cs="Calibri"/>
          <w:color w:val="000000"/>
        </w:rPr>
        <w:t xml:space="preserve"> kid</w:t>
      </w:r>
      <w:proofErr w:type="gramEnd"/>
      <w:r w:rsidRPr="0054787D">
        <w:rPr>
          <w:rFonts w:cs="Calibri"/>
          <w:color w:val="000000"/>
        </w:rPr>
        <w:t xml:space="preserve"> for a cell phone. The next</w:t>
      </w:r>
      <w:r w:rsidR="00727A05">
        <w:rPr>
          <w:rFonts w:cs="Calibri"/>
          <w:color w:val="000000"/>
        </w:rPr>
        <w:t xml:space="preserve"> </w:t>
      </w:r>
      <w:r w:rsidRPr="00727A05">
        <w:rPr>
          <w:rFonts w:cs="Calibri"/>
          <w:color w:val="000000"/>
        </w:rPr>
        <w:t xml:space="preserve">day the kid comes back to school with a cell phone. </w:t>
      </w:r>
      <w:proofErr w:type="gramStart"/>
      <w:r w:rsidRPr="00727A05">
        <w:rPr>
          <w:rFonts w:cs="Calibri"/>
          <w:color w:val="000000"/>
        </w:rPr>
        <w:t>So</w:t>
      </w:r>
      <w:proofErr w:type="gramEnd"/>
      <w:r w:rsidRPr="00727A05">
        <w:rPr>
          <w:rFonts w:cs="Calibri"/>
          <w:color w:val="000000"/>
        </w:rPr>
        <w:t xml:space="preserve"> what do</w:t>
      </w:r>
      <w:r w:rsidR="0054787D" w:rsidRPr="00727A05">
        <w:rPr>
          <w:rFonts w:cs="Calibri"/>
          <w:color w:val="000000"/>
        </w:rPr>
        <w:t xml:space="preserve"> you do?</w:t>
      </w:r>
    </w:p>
    <w:p w14:paraId="239F6531" w14:textId="2AC8662C"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34F9DFCB" w14:textId="76D80603"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RESEARCHER</w:t>
      </w:r>
      <w:r w:rsidRPr="00B811B1">
        <w:rPr>
          <w:rFonts w:cs="Calibri"/>
          <w:color w:val="000000"/>
        </w:rPr>
        <w:t xml:space="preserve"> 1:</w:t>
      </w:r>
      <w:r w:rsidRPr="00B811B1">
        <w:rPr>
          <w:rFonts w:cs="Calibri"/>
          <w:color w:val="000000"/>
        </w:rPr>
        <w:tab/>
      </w:r>
      <w:hyperlink r:id="rId30" w:history="1">
        <w:r w:rsidRPr="00B811B1">
          <w:rPr>
            <w:rFonts w:cs="Calibri"/>
            <w:color w:val="0000FF"/>
            <w:u w:val="single"/>
          </w:rPr>
          <w:t>08:38</w:t>
        </w:r>
      </w:hyperlink>
      <w:r w:rsidRPr="00B811B1">
        <w:rPr>
          <w:rFonts w:cs="Calibri"/>
          <w:color w:val="000000"/>
        </w:rPr>
        <w:tab/>
        <w:t xml:space="preserve">Alright. </w:t>
      </w:r>
      <w:r w:rsidR="00343BF6" w:rsidRPr="00B811B1">
        <w:rPr>
          <w:rFonts w:cs="Calibri"/>
          <w:color w:val="000000"/>
        </w:rPr>
        <w:t>So,</w:t>
      </w:r>
      <w:r w:rsidRPr="00B811B1">
        <w:rPr>
          <w:rFonts w:cs="Calibri"/>
          <w:color w:val="000000"/>
        </w:rPr>
        <w:t xml:space="preserve"> what lessons have</w:t>
      </w:r>
    </w:p>
    <w:p w14:paraId="710B4429" w14:textId="63897E21"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you learned regarding engaging African American students?</w:t>
      </w:r>
    </w:p>
    <w:p w14:paraId="5842DBCB" w14:textId="49A257E2"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17F6E12D" w14:textId="4B73400B"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PARTICIPANTS</w:t>
      </w:r>
      <w:r w:rsidRPr="00B811B1">
        <w:rPr>
          <w:rFonts w:cs="Calibri"/>
          <w:color w:val="000000"/>
        </w:rPr>
        <w:t xml:space="preserve"> 2:</w:t>
      </w:r>
      <w:r w:rsidRPr="00B811B1">
        <w:rPr>
          <w:rFonts w:cs="Calibri"/>
          <w:color w:val="000000"/>
        </w:rPr>
        <w:tab/>
      </w:r>
      <w:hyperlink r:id="rId31" w:history="1">
        <w:r w:rsidRPr="00B811B1">
          <w:rPr>
            <w:rFonts w:cs="Calibri"/>
            <w:color w:val="0000FF"/>
            <w:u w:val="single"/>
          </w:rPr>
          <w:t>08:45</w:t>
        </w:r>
      </w:hyperlink>
      <w:r w:rsidRPr="00B811B1">
        <w:rPr>
          <w:rFonts w:cs="Calibri"/>
          <w:color w:val="000000"/>
        </w:rPr>
        <w:tab/>
        <w:t>Well, what lessons</w:t>
      </w:r>
      <w:r w:rsidR="00172EDC">
        <w:rPr>
          <w:rFonts w:cs="Calibri"/>
          <w:color w:val="000000"/>
        </w:rPr>
        <w:t xml:space="preserve">- I </w:t>
      </w:r>
    </w:p>
    <w:p w14:paraId="75293A6F"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would say is never give up because you </w:t>
      </w:r>
      <w:proofErr w:type="gramStart"/>
      <w:r w:rsidRPr="00B811B1">
        <w:rPr>
          <w:rFonts w:cs="Calibri"/>
          <w:color w:val="000000"/>
        </w:rPr>
        <w:t>have to</w:t>
      </w:r>
      <w:proofErr w:type="gramEnd"/>
      <w:r w:rsidRPr="00B811B1">
        <w:rPr>
          <w:rFonts w:cs="Calibri"/>
          <w:color w:val="000000"/>
        </w:rPr>
        <w:t xml:space="preserve"> keep</w:t>
      </w:r>
    </w:p>
    <w:p w14:paraId="49B3B247"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lastRenderedPageBreak/>
        <w:t xml:space="preserve">trying and you </w:t>
      </w:r>
      <w:proofErr w:type="gramStart"/>
      <w:r w:rsidRPr="00B811B1">
        <w:rPr>
          <w:rFonts w:cs="Calibri"/>
          <w:color w:val="000000"/>
        </w:rPr>
        <w:t>have to</w:t>
      </w:r>
      <w:proofErr w:type="gramEnd"/>
      <w:r w:rsidRPr="00B811B1">
        <w:rPr>
          <w:rFonts w:cs="Calibri"/>
          <w:color w:val="000000"/>
        </w:rPr>
        <w:t xml:space="preserve"> try different methods,</w:t>
      </w:r>
    </w:p>
    <w:p w14:paraId="0DCB34AC" w14:textId="43514615"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different ways of approaching it. A</w:t>
      </w:r>
      <w:r w:rsidR="0063286F">
        <w:rPr>
          <w:rFonts w:cs="Calibri"/>
          <w:color w:val="000000"/>
        </w:rPr>
        <w:t>n enga</w:t>
      </w:r>
      <w:r w:rsidR="00B01E33">
        <w:rPr>
          <w:rFonts w:cs="Calibri"/>
          <w:color w:val="000000"/>
        </w:rPr>
        <w:t>gement strategy that is</w:t>
      </w:r>
    </w:p>
    <w:p w14:paraId="47B06D05" w14:textId="601AFA4F"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orking for one kid</w:t>
      </w:r>
      <w:r w:rsidR="00B01E33">
        <w:rPr>
          <w:rFonts w:cs="Calibri"/>
          <w:color w:val="000000"/>
        </w:rPr>
        <w:t xml:space="preserve"> may not automatically work for </w:t>
      </w:r>
      <w:r w:rsidR="00EC173A">
        <w:rPr>
          <w:rFonts w:cs="Calibri"/>
          <w:color w:val="000000"/>
        </w:rPr>
        <w:t>another</w:t>
      </w:r>
      <w:r w:rsidRPr="00B811B1">
        <w:rPr>
          <w:rFonts w:cs="Calibri"/>
          <w:color w:val="000000"/>
        </w:rPr>
        <w:t xml:space="preserve"> kid</w:t>
      </w:r>
      <w:r w:rsidR="00EC173A">
        <w:rPr>
          <w:rFonts w:cs="Calibri"/>
          <w:color w:val="000000"/>
        </w:rPr>
        <w:t xml:space="preserve"> even though they may have a similar </w:t>
      </w:r>
      <w:r w:rsidR="00A02224">
        <w:rPr>
          <w:rFonts w:cs="Calibri"/>
          <w:color w:val="000000"/>
        </w:rPr>
        <w:t>background</w:t>
      </w:r>
      <w:r w:rsidRPr="00B811B1">
        <w:rPr>
          <w:rFonts w:cs="Calibri"/>
          <w:color w:val="000000"/>
        </w:rPr>
        <w:t xml:space="preserve">. </w:t>
      </w:r>
      <w:proofErr w:type="gramStart"/>
      <w:r w:rsidRPr="00B811B1">
        <w:rPr>
          <w:rFonts w:cs="Calibri"/>
          <w:color w:val="000000"/>
        </w:rPr>
        <w:t>So</w:t>
      </w:r>
      <w:proofErr w:type="gramEnd"/>
      <w:r w:rsidRPr="00B811B1">
        <w:rPr>
          <w:rFonts w:cs="Calibri"/>
          <w:color w:val="000000"/>
        </w:rPr>
        <w:t xml:space="preserve"> you keep,</w:t>
      </w:r>
    </w:p>
    <w:p w14:paraId="56533E0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keep trying. That's all you can do, you know, and I</w:t>
      </w:r>
    </w:p>
    <w:p w14:paraId="5280150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alked to other teachers about how they do for </w:t>
      </w:r>
      <w:proofErr w:type="gramStart"/>
      <w:r w:rsidRPr="00B811B1">
        <w:rPr>
          <w:rFonts w:cs="Calibri"/>
          <w:color w:val="000000"/>
        </w:rPr>
        <w:t>particular kid</w:t>
      </w:r>
      <w:proofErr w:type="gramEnd"/>
      <w:r w:rsidRPr="00B811B1">
        <w:rPr>
          <w:rFonts w:cs="Calibri"/>
          <w:color w:val="000000"/>
        </w:rPr>
        <w:t>.</w:t>
      </w:r>
    </w:p>
    <w:p w14:paraId="16B43A2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For example, if I see a student who's very close to the teacher,</w:t>
      </w:r>
    </w:p>
    <w:p w14:paraId="1B2817B4"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I would talk to that teacher and see what </w:t>
      </w:r>
      <w:proofErr w:type="gramStart"/>
      <w:r w:rsidRPr="00B811B1">
        <w:rPr>
          <w:rFonts w:cs="Calibri"/>
          <w:color w:val="000000"/>
        </w:rPr>
        <w:t>can I</w:t>
      </w:r>
      <w:proofErr w:type="gramEnd"/>
      <w:r w:rsidRPr="00B811B1">
        <w:rPr>
          <w:rFonts w:cs="Calibri"/>
          <w:color w:val="000000"/>
        </w:rPr>
        <w:t xml:space="preserve"> do or even</w:t>
      </w:r>
    </w:p>
    <w:p w14:paraId="6C2221F0"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other teachers can talk to that student that would help.</w:t>
      </w:r>
    </w:p>
    <w:p w14:paraId="747CF450" w14:textId="34178BFE"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proofErr w:type="gramStart"/>
      <w:r w:rsidRPr="00B811B1">
        <w:rPr>
          <w:rFonts w:cs="Calibri"/>
          <w:color w:val="000000"/>
        </w:rPr>
        <w:t>So</w:t>
      </w:r>
      <w:proofErr w:type="gramEnd"/>
      <w:r w:rsidRPr="00B811B1">
        <w:rPr>
          <w:rFonts w:cs="Calibri"/>
          <w:color w:val="000000"/>
        </w:rPr>
        <w:t xml:space="preserve"> I, I just don't look in terms of a </w:t>
      </w:r>
      <w:r w:rsidR="00343BF6" w:rsidRPr="00B811B1">
        <w:rPr>
          <w:rFonts w:cs="Calibri"/>
          <w:color w:val="000000"/>
        </w:rPr>
        <w:t>classroom,</w:t>
      </w:r>
      <w:r w:rsidRPr="00B811B1">
        <w:rPr>
          <w:rFonts w:cs="Calibri"/>
          <w:color w:val="000000"/>
        </w:rPr>
        <w:t xml:space="preserve"> I'm looking</w:t>
      </w:r>
    </w:p>
    <w:p w14:paraId="78B59247"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t the broader picture of what's going on outside, what's going</w:t>
      </w:r>
    </w:p>
    <w:p w14:paraId="68B99950" w14:textId="78447A21"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on in other classes as well. </w:t>
      </w:r>
      <w:r w:rsidR="00343BF6" w:rsidRPr="00B811B1">
        <w:rPr>
          <w:rFonts w:cs="Calibri"/>
          <w:color w:val="000000"/>
        </w:rPr>
        <w:t>So,</w:t>
      </w:r>
      <w:r w:rsidRPr="00B811B1">
        <w:rPr>
          <w:rFonts w:cs="Calibri"/>
          <w:color w:val="000000"/>
        </w:rPr>
        <w:t xml:space="preserve"> I try</w:t>
      </w:r>
    </w:p>
    <w:p w14:paraId="333B8514" w14:textId="75222DA8"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o bring all those into making</w:t>
      </w:r>
      <w:r w:rsidR="00D27A4B">
        <w:rPr>
          <w:rFonts w:cs="Calibri"/>
          <w:color w:val="000000"/>
        </w:rPr>
        <w:t xml:space="preserve"> my immigrant </w:t>
      </w:r>
      <w:r w:rsidR="00343BF6">
        <w:rPr>
          <w:rFonts w:cs="Calibri"/>
          <w:color w:val="000000"/>
        </w:rPr>
        <w:t>learners</w:t>
      </w:r>
      <w:r w:rsidR="00343BF6" w:rsidRPr="00B811B1">
        <w:rPr>
          <w:rFonts w:cs="Calibri"/>
          <w:color w:val="000000"/>
        </w:rPr>
        <w:t xml:space="preserve"> be</w:t>
      </w:r>
      <w:r w:rsidRPr="00B811B1">
        <w:rPr>
          <w:rFonts w:cs="Calibri"/>
          <w:color w:val="000000"/>
        </w:rPr>
        <w:t xml:space="preserve"> successful in my classroom.</w:t>
      </w:r>
    </w:p>
    <w:p w14:paraId="0D6D2324"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p>
    <w:p w14:paraId="2EE9CB8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RESEARCHER</w:t>
      </w:r>
      <w:r w:rsidRPr="00B811B1">
        <w:rPr>
          <w:rFonts w:cs="Calibri"/>
          <w:color w:val="000000"/>
        </w:rPr>
        <w:t xml:space="preserve"> 1:</w:t>
      </w:r>
      <w:r w:rsidRPr="00B811B1">
        <w:rPr>
          <w:rFonts w:cs="Calibri"/>
          <w:color w:val="000000"/>
        </w:rPr>
        <w:tab/>
      </w:r>
      <w:hyperlink r:id="rId32" w:history="1">
        <w:r w:rsidRPr="00B811B1">
          <w:rPr>
            <w:rFonts w:cs="Calibri"/>
            <w:color w:val="0000FF"/>
            <w:u w:val="single"/>
          </w:rPr>
          <w:t>09:30</w:t>
        </w:r>
      </w:hyperlink>
      <w:r w:rsidRPr="00B811B1">
        <w:rPr>
          <w:rFonts w:cs="Calibri"/>
          <w:color w:val="000000"/>
        </w:rPr>
        <w:tab/>
        <w:t>Yeah. Okay. And the last thing I</w:t>
      </w:r>
    </w:p>
    <w:p w14:paraId="5A31133D"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ould like to know is what, what would you do differently?</w:t>
      </w:r>
    </w:p>
    <w:p w14:paraId="27BC0346"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 know you have taught for a long time and uh, what advice</w:t>
      </w:r>
    </w:p>
    <w:p w14:paraId="72D64E6C" w14:textId="574F3AA9"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would you offer both </w:t>
      </w:r>
      <w:r w:rsidR="00155D79">
        <w:rPr>
          <w:rFonts w:cs="Calibri"/>
          <w:color w:val="000000"/>
        </w:rPr>
        <w:t xml:space="preserve">to </w:t>
      </w:r>
      <w:r>
        <w:rPr>
          <w:rFonts w:cs="Calibri"/>
          <w:color w:val="000000"/>
        </w:rPr>
        <w:t xml:space="preserve">a novice </w:t>
      </w:r>
      <w:r w:rsidRPr="00B811B1">
        <w:rPr>
          <w:rFonts w:cs="Calibri"/>
          <w:color w:val="000000"/>
        </w:rPr>
        <w:t>teacher and an even</w:t>
      </w:r>
    </w:p>
    <w:p w14:paraId="228B75B4" w14:textId="70565124"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experienced teachers who are struggling to engage</w:t>
      </w:r>
      <w:r w:rsidR="001B5B56">
        <w:rPr>
          <w:rFonts w:cs="Calibri"/>
          <w:color w:val="000000"/>
        </w:rPr>
        <w:t xml:space="preserve"> sub-Saharan </w:t>
      </w:r>
    </w:p>
    <w:p w14:paraId="5B2F4697" w14:textId="10C36B64"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frican students?</w:t>
      </w:r>
    </w:p>
    <w:p w14:paraId="3FB404A5"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7822F61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PARTICIPANT</w:t>
      </w:r>
      <w:r w:rsidRPr="00B811B1">
        <w:rPr>
          <w:rFonts w:cs="Calibri"/>
          <w:color w:val="000000"/>
        </w:rPr>
        <w:t xml:space="preserve"> 2:</w:t>
      </w:r>
      <w:r w:rsidRPr="00B811B1">
        <w:rPr>
          <w:rFonts w:cs="Calibri"/>
          <w:color w:val="000000"/>
        </w:rPr>
        <w:tab/>
      </w:r>
      <w:hyperlink r:id="rId33" w:history="1">
        <w:r w:rsidRPr="00B811B1">
          <w:rPr>
            <w:rFonts w:cs="Calibri"/>
            <w:color w:val="0000FF"/>
            <w:u w:val="single"/>
          </w:rPr>
          <w:t>09:47</w:t>
        </w:r>
      </w:hyperlink>
      <w:r w:rsidRPr="00B811B1">
        <w:rPr>
          <w:rFonts w:cs="Calibri"/>
          <w:color w:val="000000"/>
        </w:rPr>
        <w:tab/>
        <w:t>Well, when I first came into</w:t>
      </w:r>
    </w:p>
    <w:p w14:paraId="7047F3D9"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eaching, I felt that I was going to make that change.</w:t>
      </w:r>
    </w:p>
    <w:p w14:paraId="1362B2DD"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d have tried over the years to make that change.</w:t>
      </w:r>
    </w:p>
    <w:p w14:paraId="4C747278" w14:textId="113D40A4"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However, it's </w:t>
      </w:r>
      <w:r w:rsidR="000764A1">
        <w:rPr>
          <w:rFonts w:cs="Calibri"/>
          <w:color w:val="000000"/>
        </w:rPr>
        <w:t>not</w:t>
      </w:r>
      <w:r w:rsidRPr="00B811B1">
        <w:rPr>
          <w:rFonts w:cs="Calibri"/>
          <w:color w:val="000000"/>
        </w:rPr>
        <w:t xml:space="preserve"> as easy as </w:t>
      </w:r>
      <w:r>
        <w:rPr>
          <w:rFonts w:cs="Calibri"/>
          <w:color w:val="000000"/>
        </w:rPr>
        <w:t>it</w:t>
      </w:r>
      <w:r w:rsidRPr="00B811B1">
        <w:rPr>
          <w:rFonts w:cs="Calibri"/>
          <w:color w:val="000000"/>
        </w:rPr>
        <w:t xml:space="preserve"> see</w:t>
      </w:r>
      <w:r>
        <w:rPr>
          <w:rFonts w:cs="Calibri"/>
          <w:color w:val="000000"/>
        </w:rPr>
        <w:t>ms</w:t>
      </w:r>
      <w:r w:rsidR="00DB60AC">
        <w:rPr>
          <w:rFonts w:cs="Calibri"/>
          <w:color w:val="000000"/>
        </w:rPr>
        <w:t>. Y</w:t>
      </w:r>
      <w:r w:rsidRPr="00B811B1">
        <w:rPr>
          <w:rFonts w:cs="Calibri"/>
          <w:color w:val="000000"/>
        </w:rPr>
        <w:t>ou know, science.</w:t>
      </w:r>
    </w:p>
    <w:p w14:paraId="2A58498D"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Oh, you just come in and teach a classroom. It's not like that.</w:t>
      </w:r>
    </w:p>
    <w:p w14:paraId="180A658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ere's so many dynamics going to teach in your relationship</w:t>
      </w:r>
    </w:p>
    <w:p w14:paraId="61E62544"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with the kids, you, your relationship with the material itself,</w:t>
      </w:r>
    </w:p>
    <w:p w14:paraId="55307C24" w14:textId="5937BB4F"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you know, relationships with parents in school. </w:t>
      </w:r>
      <w:r w:rsidR="004B13AF" w:rsidRPr="00B811B1">
        <w:rPr>
          <w:rFonts w:cs="Calibri"/>
          <w:color w:val="000000"/>
        </w:rPr>
        <w:t>So,</w:t>
      </w:r>
      <w:r w:rsidRPr="00B811B1">
        <w:rPr>
          <w:rFonts w:cs="Calibri"/>
          <w:color w:val="000000"/>
        </w:rPr>
        <w:t xml:space="preserve"> you have</w:t>
      </w:r>
    </w:p>
    <w:p w14:paraId="4017542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o look at the big picture. What do you want to get </w:t>
      </w:r>
      <w:proofErr w:type="gramStart"/>
      <w:r w:rsidRPr="00B811B1">
        <w:rPr>
          <w:rFonts w:cs="Calibri"/>
          <w:color w:val="000000"/>
        </w:rPr>
        <w:t>from</w:t>
      </w:r>
      <w:proofErr w:type="gramEnd"/>
    </w:p>
    <w:p w14:paraId="5A037B22" w14:textId="185675F3"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is? Do you want to have a kid who's just getting a's and b's?</w:t>
      </w:r>
      <w:r>
        <w:rPr>
          <w:rFonts w:cs="Calibri"/>
          <w:color w:val="000000"/>
        </w:rPr>
        <w:t xml:space="preserve">          </w:t>
      </w:r>
    </w:p>
    <w:p w14:paraId="5297BEF0" w14:textId="51D98AA3"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Do you want to prepare the kids for the future? </w:t>
      </w:r>
      <w:r w:rsidR="004B13AF" w:rsidRPr="00B811B1">
        <w:rPr>
          <w:rFonts w:cs="Calibri"/>
          <w:color w:val="000000"/>
        </w:rPr>
        <w:t>So,</w:t>
      </w:r>
      <w:r w:rsidRPr="00B811B1">
        <w:rPr>
          <w:rFonts w:cs="Calibri"/>
          <w:color w:val="000000"/>
        </w:rPr>
        <w:t xml:space="preserve"> you're</w:t>
      </w:r>
    </w:p>
    <w:p w14:paraId="2284D32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looking at </w:t>
      </w:r>
      <w:proofErr w:type="gramStart"/>
      <w:r w:rsidRPr="00B811B1">
        <w:rPr>
          <w:rFonts w:cs="Calibri"/>
          <w:color w:val="000000"/>
        </w:rPr>
        <w:t>all of</w:t>
      </w:r>
      <w:proofErr w:type="gramEnd"/>
      <w:r w:rsidRPr="00B811B1">
        <w:rPr>
          <w:rFonts w:cs="Calibri"/>
          <w:color w:val="000000"/>
        </w:rPr>
        <w:t xml:space="preserve"> those things and try to bring it all together</w:t>
      </w:r>
    </w:p>
    <w:p w14:paraId="5CA47FF0"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and at the same time trying to impart that knowledge,</w:t>
      </w:r>
    </w:p>
    <w:p w14:paraId="2DCD0A0F" w14:textId="6E4409BC"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content knowledge to the students</w:t>
      </w:r>
      <w:r w:rsidR="004B13AF">
        <w:rPr>
          <w:rFonts w:cs="Calibri"/>
          <w:color w:val="000000"/>
        </w:rPr>
        <w:t>.</w:t>
      </w:r>
      <w:r w:rsidRPr="00B811B1">
        <w:rPr>
          <w:rFonts w:cs="Calibri"/>
          <w:color w:val="000000"/>
        </w:rPr>
        <w:t xml:space="preserve"> </w:t>
      </w:r>
      <w:r w:rsidR="004B13AF">
        <w:rPr>
          <w:rFonts w:cs="Calibri"/>
          <w:color w:val="000000"/>
        </w:rPr>
        <w:t xml:space="preserve">I </w:t>
      </w:r>
      <w:r w:rsidRPr="00B811B1">
        <w:rPr>
          <w:rFonts w:cs="Calibri"/>
          <w:color w:val="000000"/>
        </w:rPr>
        <w:t>will also say</w:t>
      </w:r>
    </w:p>
    <w:p w14:paraId="2E079C32"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s that never give up and be yourself.</w:t>
      </w:r>
    </w:p>
    <w:p w14:paraId="74FFED39"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193C935A" w14:textId="4F9190DB" w:rsidR="00D00492" w:rsidRPr="00B811B1" w:rsidRDefault="004F503C"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PARTIVIPANT</w:t>
      </w:r>
      <w:r w:rsidR="00E34D25">
        <w:rPr>
          <w:rFonts w:cs="Calibri"/>
          <w:color w:val="000000"/>
        </w:rPr>
        <w:t xml:space="preserve"> </w:t>
      </w:r>
      <w:r w:rsidR="00D00492" w:rsidRPr="00B811B1">
        <w:rPr>
          <w:rFonts w:cs="Calibri"/>
          <w:color w:val="000000"/>
        </w:rPr>
        <w:t>2:</w:t>
      </w:r>
      <w:r w:rsidR="00D00492" w:rsidRPr="00B811B1">
        <w:rPr>
          <w:rFonts w:cs="Calibri"/>
          <w:color w:val="000000"/>
        </w:rPr>
        <w:tab/>
      </w:r>
      <w:hyperlink r:id="rId34" w:history="1">
        <w:r w:rsidR="00D00492" w:rsidRPr="00B811B1">
          <w:rPr>
            <w:rFonts w:cs="Calibri"/>
            <w:color w:val="0000FF"/>
            <w:u w:val="single"/>
          </w:rPr>
          <w:t>10:36</w:t>
        </w:r>
      </w:hyperlink>
      <w:r w:rsidR="00D00492" w:rsidRPr="00B811B1">
        <w:rPr>
          <w:rFonts w:cs="Calibri"/>
          <w:color w:val="000000"/>
        </w:rPr>
        <w:tab/>
        <w:t>Uh, I know for me, being myself</w:t>
      </w:r>
    </w:p>
    <w:p w14:paraId="43EDB00C"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ometimes gets me into trouble, but that's the only way that</w:t>
      </w:r>
    </w:p>
    <w:p w14:paraId="108799B9"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people, students would really begin to relate to you because</w:t>
      </w:r>
    </w:p>
    <w:p w14:paraId="3D210E1F"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f you're yourself, no matter what happens, you will be that</w:t>
      </w:r>
    </w:p>
    <w:p w14:paraId="382792C7" w14:textId="7A31409D"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ame self. And what I'm trying to say is that be yourself.</w:t>
      </w:r>
    </w:p>
    <w:p w14:paraId="6136BC20"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ll also be true for, okay, and we can talk to the students</w:t>
      </w:r>
    </w:p>
    <w:p w14:paraId="0BDBFDAE"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lastRenderedPageBreak/>
        <w:t>about certain things, but just don't be, get into certain</w:t>
      </w:r>
    </w:p>
    <w:p w14:paraId="119FBED3" w14:textId="5B1440AA"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 sensitive issues that could get you into trouble.</w:t>
      </w:r>
    </w:p>
    <w:p w14:paraId="38686A7C"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Okay. You can talk about your yourself, your life, </w:t>
      </w:r>
      <w:proofErr w:type="gramStart"/>
      <w:r w:rsidRPr="00B811B1">
        <w:rPr>
          <w:rFonts w:cs="Calibri"/>
          <w:color w:val="000000"/>
        </w:rPr>
        <w:t>where</w:t>
      </w:r>
      <w:proofErr w:type="gramEnd"/>
    </w:p>
    <w:p w14:paraId="18C9FBFA"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you've come from and how you got here. Sorry. But, um,</w:t>
      </w:r>
    </w:p>
    <w:p w14:paraId="17D47300"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don't get into other stuff that can get you into trouble.</w:t>
      </w:r>
    </w:p>
    <w:p w14:paraId="4C4C7DEC"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ome, some stuff that are very sensitive and that's these.</w:t>
      </w:r>
    </w:p>
    <w:p w14:paraId="2D87A60B"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o once again, don't give up. Keep trying, believing yourself,</w:t>
      </w:r>
    </w:p>
    <w:p w14:paraId="47F9CFA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leaving your kids. Believe that they can get it and it would</w:t>
      </w:r>
    </w:p>
    <w:p w14:paraId="559F594F" w14:textId="6F0D38F1"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work out. Also lean on others and </w:t>
      </w:r>
      <w:proofErr w:type="spellStart"/>
      <w:r w:rsidRPr="00B811B1">
        <w:rPr>
          <w:rFonts w:cs="Calibri"/>
          <w:color w:val="000000"/>
        </w:rPr>
        <w:t>sm</w:t>
      </w:r>
      <w:r w:rsidR="00CA6941">
        <w:rPr>
          <w:rFonts w:cs="Calibri"/>
          <w:color w:val="000000"/>
        </w:rPr>
        <w:t>ILE</w:t>
      </w:r>
      <w:proofErr w:type="spellEnd"/>
      <w:r w:rsidRPr="00B811B1">
        <w:rPr>
          <w:rFonts w:cs="Calibri"/>
          <w:color w:val="000000"/>
        </w:rPr>
        <w:t>. Okay. Uh, I think it's</w:t>
      </w:r>
    </w:p>
    <w:p w14:paraId="5D321546"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very important to lean on your family </w:t>
      </w:r>
      <w:proofErr w:type="gramStart"/>
      <w:r w:rsidRPr="00B811B1">
        <w:rPr>
          <w:rFonts w:cs="Calibri"/>
          <w:color w:val="000000"/>
        </w:rPr>
        <w:t>and also</w:t>
      </w:r>
      <w:proofErr w:type="gramEnd"/>
      <w:r w:rsidRPr="00B811B1">
        <w:rPr>
          <w:rFonts w:cs="Calibri"/>
          <w:color w:val="000000"/>
        </w:rPr>
        <w:t xml:space="preserve"> your family or</w:t>
      </w:r>
    </w:p>
    <w:p w14:paraId="6566F5A5"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school as well.</w:t>
      </w:r>
    </w:p>
    <w:p w14:paraId="39EAA544"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79D2F1E0" w14:textId="7CCC2D92"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RESEARCHER</w:t>
      </w:r>
      <w:r w:rsidRPr="00B811B1">
        <w:rPr>
          <w:rFonts w:cs="Calibri"/>
          <w:color w:val="000000"/>
        </w:rPr>
        <w:t xml:space="preserve"> 1:</w:t>
      </w:r>
      <w:r w:rsidRPr="00B811B1">
        <w:rPr>
          <w:rFonts w:cs="Calibri"/>
          <w:color w:val="000000"/>
        </w:rPr>
        <w:tab/>
      </w:r>
      <w:hyperlink r:id="rId35" w:history="1">
        <w:r w:rsidRPr="00B811B1">
          <w:rPr>
            <w:rFonts w:cs="Calibri"/>
            <w:color w:val="0000FF"/>
            <w:u w:val="single"/>
          </w:rPr>
          <w:t>11:50</w:t>
        </w:r>
      </w:hyperlink>
      <w:r w:rsidRPr="00B811B1">
        <w:rPr>
          <w:rFonts w:cs="Calibri"/>
          <w:color w:val="000000"/>
        </w:rPr>
        <w:tab/>
        <w:t>So</w:t>
      </w:r>
      <w:r w:rsidR="00817692">
        <w:rPr>
          <w:rFonts w:cs="Calibri"/>
          <w:color w:val="000000"/>
        </w:rPr>
        <w:t xml:space="preserve">, </w:t>
      </w:r>
      <w:r w:rsidRPr="00B811B1">
        <w:rPr>
          <w:rFonts w:cs="Calibri"/>
          <w:color w:val="000000"/>
        </w:rPr>
        <w:t>you think you have been successful,</w:t>
      </w:r>
    </w:p>
    <w:p w14:paraId="2C9605DA" w14:textId="4F9BE18E"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engaging </w:t>
      </w:r>
      <w:r w:rsidR="00D75442">
        <w:rPr>
          <w:rFonts w:cs="Calibri"/>
          <w:color w:val="000000"/>
        </w:rPr>
        <w:t xml:space="preserve">sub Saharan </w:t>
      </w:r>
      <w:proofErr w:type="gramStart"/>
      <w:r w:rsidRPr="00B811B1">
        <w:rPr>
          <w:rFonts w:cs="Calibri"/>
          <w:color w:val="000000"/>
        </w:rPr>
        <w:t>African  students</w:t>
      </w:r>
      <w:proofErr w:type="gramEnd"/>
      <w:r w:rsidR="00D75442">
        <w:rPr>
          <w:rFonts w:cs="Calibri"/>
          <w:color w:val="000000"/>
        </w:rPr>
        <w:t>?</w:t>
      </w:r>
    </w:p>
    <w:p w14:paraId="126B5031"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39F03308" w14:textId="26C2BE8F"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PARTICIPANTS</w:t>
      </w:r>
      <w:r w:rsidRPr="00B811B1">
        <w:rPr>
          <w:rFonts w:cs="Calibri"/>
          <w:color w:val="000000"/>
        </w:rPr>
        <w:t xml:space="preserve"> 2:</w:t>
      </w:r>
      <w:r w:rsidRPr="00B811B1">
        <w:rPr>
          <w:rFonts w:cs="Calibri"/>
          <w:color w:val="000000"/>
        </w:rPr>
        <w:tab/>
      </w:r>
      <w:hyperlink r:id="rId36" w:history="1">
        <w:r w:rsidRPr="00B811B1">
          <w:rPr>
            <w:rFonts w:cs="Calibri"/>
            <w:color w:val="0000FF"/>
            <w:u w:val="single"/>
          </w:rPr>
          <w:t>11:55</w:t>
        </w:r>
      </w:hyperlink>
      <w:r w:rsidRPr="00B811B1">
        <w:rPr>
          <w:rFonts w:cs="Calibri"/>
          <w:color w:val="000000"/>
        </w:rPr>
        <w:tab/>
        <w:t>Um, I think I have been but I</w:t>
      </w:r>
    </w:p>
    <w:p w14:paraId="4EE27B7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hink that it could be a lot better. Uh, and that's what I'm striving.</w:t>
      </w:r>
    </w:p>
    <w:p w14:paraId="61A781F5" w14:textId="4CC800DC"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 think education is transien</w:t>
      </w:r>
      <w:r w:rsidR="00A91093">
        <w:rPr>
          <w:rFonts w:cs="Calibri"/>
          <w:color w:val="000000"/>
        </w:rPr>
        <w:t>t</w:t>
      </w:r>
      <w:r w:rsidRPr="00B811B1">
        <w:rPr>
          <w:rFonts w:cs="Calibri"/>
          <w:color w:val="000000"/>
        </w:rPr>
        <w:t>, is it's never stops. Keep learning</w:t>
      </w:r>
    </w:p>
    <w:p w14:paraId="72318C43"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and is dynamic as well. So, you </w:t>
      </w:r>
      <w:proofErr w:type="gramStart"/>
      <w:r w:rsidRPr="00B811B1">
        <w:rPr>
          <w:rFonts w:cs="Calibri"/>
          <w:color w:val="000000"/>
        </w:rPr>
        <w:t>have to</w:t>
      </w:r>
      <w:proofErr w:type="gramEnd"/>
      <w:r w:rsidRPr="00B811B1">
        <w:rPr>
          <w:rFonts w:cs="Calibri"/>
          <w:color w:val="000000"/>
        </w:rPr>
        <w:t xml:space="preserve"> keep learning, you have</w:t>
      </w:r>
    </w:p>
    <w:p w14:paraId="71DED4A2"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o keep trying. You can navigate. But </w:t>
      </w:r>
      <w:proofErr w:type="gramStart"/>
      <w:r w:rsidRPr="00B811B1">
        <w:rPr>
          <w:rFonts w:cs="Calibri"/>
          <w:color w:val="000000"/>
        </w:rPr>
        <w:t>otherwise</w:t>
      </w:r>
      <w:proofErr w:type="gramEnd"/>
      <w:r w:rsidRPr="00B811B1">
        <w:rPr>
          <w:rFonts w:cs="Calibri"/>
          <w:color w:val="000000"/>
        </w:rPr>
        <w:t xml:space="preserve"> there's the job and</w:t>
      </w:r>
    </w:p>
    <w:p w14:paraId="0C903315"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it's all about the kids know that's the bottom line. It's about the kids</w:t>
      </w:r>
    </w:p>
    <w:p w14:paraId="13045338"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230DCBE2" w14:textId="5873AD31" w:rsidR="00D00492" w:rsidRPr="0002084F" w:rsidRDefault="00D00492" w:rsidP="0002084F">
      <w:pPr>
        <w:pStyle w:val="ListParagraph"/>
        <w:numPr>
          <w:ilvl w:val="0"/>
          <w:numId w:val="2"/>
        </w:numPr>
        <w:tabs>
          <w:tab w:val="left" w:pos="2160"/>
        </w:tabs>
        <w:spacing w:before="240" w:beforeAutospacing="1" w:after="160" w:line="259" w:lineRule="auto"/>
        <w:rPr>
          <w:rFonts w:cs="Calibri"/>
          <w:color w:val="000000"/>
        </w:rPr>
      </w:pPr>
      <w:r w:rsidRPr="00584A5D">
        <w:rPr>
          <w:rFonts w:cs="Calibri"/>
          <w:b/>
          <w:color w:val="000000"/>
        </w:rPr>
        <w:t xml:space="preserve">RESEARCHER </w:t>
      </w:r>
      <w:r w:rsidRPr="00B811B1">
        <w:rPr>
          <w:rFonts w:cs="Calibri"/>
          <w:color w:val="000000"/>
        </w:rPr>
        <w:t>1:</w:t>
      </w:r>
      <w:r w:rsidRPr="00B811B1">
        <w:rPr>
          <w:rFonts w:cs="Calibri"/>
          <w:color w:val="000000"/>
        </w:rPr>
        <w:tab/>
      </w:r>
      <w:hyperlink r:id="rId37" w:history="1">
        <w:r w:rsidRPr="00B811B1">
          <w:rPr>
            <w:rFonts w:cs="Calibri"/>
            <w:color w:val="0000FF"/>
            <w:u w:val="single"/>
          </w:rPr>
          <w:t>12:23</w:t>
        </w:r>
      </w:hyperlink>
      <w:r w:rsidRPr="00B811B1">
        <w:rPr>
          <w:rFonts w:cs="Calibri"/>
          <w:color w:val="000000"/>
        </w:rPr>
        <w:tab/>
        <w:t xml:space="preserve"> I know you have a mixed population</w:t>
      </w:r>
      <w:r w:rsidR="0002084F">
        <w:rPr>
          <w:rFonts w:cs="Calibri"/>
          <w:color w:val="000000"/>
        </w:rPr>
        <w:t>-</w:t>
      </w:r>
      <w:r w:rsidRPr="0002084F">
        <w:rPr>
          <w:rFonts w:cs="Calibri"/>
          <w:color w:val="000000"/>
        </w:rPr>
        <w:t xml:space="preserve"> how </w:t>
      </w:r>
      <w:r w:rsidR="00B3751F">
        <w:rPr>
          <w:rFonts w:cs="Calibri"/>
          <w:color w:val="000000"/>
        </w:rPr>
        <w:t xml:space="preserve">differently </w:t>
      </w:r>
    </w:p>
    <w:p w14:paraId="0E60EE47" w14:textId="6E9D3CE5" w:rsidR="00D00492" w:rsidRPr="007C125D" w:rsidRDefault="00D00492" w:rsidP="007C125D">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would </w:t>
      </w:r>
      <w:r w:rsidR="00424708">
        <w:rPr>
          <w:rFonts w:cs="Calibri"/>
          <w:color w:val="000000"/>
        </w:rPr>
        <w:t xml:space="preserve">you </w:t>
      </w:r>
      <w:r w:rsidR="00C70D08">
        <w:rPr>
          <w:rFonts w:cs="Calibri"/>
          <w:color w:val="000000"/>
        </w:rPr>
        <w:t>engage</w:t>
      </w:r>
      <w:r w:rsidR="003C282D">
        <w:rPr>
          <w:rFonts w:cs="Calibri"/>
          <w:color w:val="000000"/>
        </w:rPr>
        <w:t xml:space="preserve"> </w:t>
      </w:r>
      <w:r w:rsidRPr="00B811B1">
        <w:rPr>
          <w:rFonts w:cs="Calibri"/>
          <w:color w:val="000000"/>
        </w:rPr>
        <w:t>the</w:t>
      </w:r>
      <w:r w:rsidR="00424708">
        <w:rPr>
          <w:rFonts w:cs="Calibri"/>
          <w:color w:val="000000"/>
        </w:rPr>
        <w:t xml:space="preserve"> </w:t>
      </w:r>
      <w:proofErr w:type="gramStart"/>
      <w:r w:rsidR="00BE3106">
        <w:rPr>
          <w:rFonts w:cs="Calibri"/>
          <w:color w:val="000000"/>
        </w:rPr>
        <w:t xml:space="preserve">recent </w:t>
      </w:r>
      <w:r w:rsidRPr="00B811B1">
        <w:rPr>
          <w:rFonts w:cs="Calibri"/>
          <w:color w:val="000000"/>
        </w:rPr>
        <w:t xml:space="preserve"> African</w:t>
      </w:r>
      <w:proofErr w:type="gramEnd"/>
      <w:r w:rsidRPr="00B811B1">
        <w:rPr>
          <w:rFonts w:cs="Calibri"/>
          <w:color w:val="000000"/>
        </w:rPr>
        <w:t xml:space="preserve"> </w:t>
      </w:r>
      <w:r w:rsidR="00BE3106">
        <w:rPr>
          <w:rFonts w:cs="Calibri"/>
          <w:color w:val="000000"/>
        </w:rPr>
        <w:t>immigrant population</w:t>
      </w:r>
      <w:r w:rsidRPr="00B811B1">
        <w:rPr>
          <w:rFonts w:cs="Calibri"/>
          <w:color w:val="000000"/>
        </w:rPr>
        <w:t xml:space="preserve"> </w:t>
      </w:r>
      <w:r w:rsidR="007C125D">
        <w:rPr>
          <w:rFonts w:cs="Calibri"/>
          <w:color w:val="000000"/>
        </w:rPr>
        <w:t>from the other</w:t>
      </w:r>
      <w:r w:rsidRPr="00B811B1">
        <w:rPr>
          <w:rFonts w:cs="Calibri"/>
          <w:color w:val="000000"/>
        </w:rPr>
        <w:t xml:space="preserve"> teenagers and the other</w:t>
      </w:r>
      <w:r w:rsidR="007C125D">
        <w:rPr>
          <w:rFonts w:cs="Calibri"/>
          <w:color w:val="000000"/>
        </w:rPr>
        <w:t xml:space="preserve"> </w:t>
      </w:r>
      <w:r w:rsidRPr="007C125D">
        <w:rPr>
          <w:rFonts w:cs="Calibri"/>
          <w:color w:val="000000"/>
        </w:rPr>
        <w:t>population</w:t>
      </w:r>
      <w:r w:rsidR="007C125D">
        <w:rPr>
          <w:rFonts w:cs="Calibri"/>
          <w:color w:val="000000"/>
        </w:rPr>
        <w:t>?</w:t>
      </w:r>
    </w:p>
    <w:p w14:paraId="37A1CE1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p>
    <w:p w14:paraId="556C4051" w14:textId="2E36F168"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584A5D">
        <w:rPr>
          <w:rFonts w:cs="Calibri"/>
          <w:b/>
          <w:color w:val="000000"/>
        </w:rPr>
        <w:t xml:space="preserve">PARTICIPANT </w:t>
      </w:r>
      <w:r w:rsidRPr="00B811B1">
        <w:rPr>
          <w:rFonts w:cs="Calibri"/>
          <w:color w:val="000000"/>
        </w:rPr>
        <w:t>2:</w:t>
      </w:r>
      <w:r w:rsidRPr="00B811B1">
        <w:rPr>
          <w:rFonts w:cs="Calibri"/>
          <w:color w:val="000000"/>
        </w:rPr>
        <w:tab/>
      </w:r>
      <w:hyperlink r:id="rId38" w:history="1">
        <w:r w:rsidRPr="00B811B1">
          <w:rPr>
            <w:rFonts w:cs="Calibri"/>
            <w:color w:val="0000FF"/>
            <w:u w:val="single"/>
          </w:rPr>
          <w:t>12:34</w:t>
        </w:r>
      </w:hyperlink>
      <w:r w:rsidRPr="00B811B1">
        <w:rPr>
          <w:rFonts w:cs="Calibri"/>
          <w:color w:val="000000"/>
        </w:rPr>
        <w:tab/>
        <w:t>I mean there</w:t>
      </w:r>
      <w:r w:rsidR="00C70D08">
        <w:rPr>
          <w:rFonts w:cs="Calibri"/>
          <w:color w:val="000000"/>
        </w:rPr>
        <w:t xml:space="preserve"> are some</w:t>
      </w:r>
      <w:r w:rsidR="003C282D">
        <w:rPr>
          <w:rFonts w:cs="Calibri"/>
          <w:color w:val="000000"/>
        </w:rPr>
        <w:t xml:space="preserve"> strategies that </w:t>
      </w:r>
      <w:r w:rsidR="00C70D08">
        <w:rPr>
          <w:rFonts w:cs="Calibri"/>
          <w:color w:val="000000"/>
        </w:rPr>
        <w:t xml:space="preserve"> </w:t>
      </w:r>
    </w:p>
    <w:p w14:paraId="34EC35D9" w14:textId="41F2D9AC" w:rsidR="00D00492" w:rsidRPr="00B811B1" w:rsidRDefault="00275CC5"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y</w:t>
      </w:r>
      <w:r w:rsidR="00D00492" w:rsidRPr="00B811B1">
        <w:rPr>
          <w:rFonts w:cs="Calibri"/>
          <w:color w:val="000000"/>
        </w:rPr>
        <w:t>ou</w:t>
      </w:r>
      <w:r w:rsidR="003C282D">
        <w:rPr>
          <w:rFonts w:cs="Calibri"/>
          <w:color w:val="000000"/>
        </w:rPr>
        <w:t xml:space="preserve"> would</w:t>
      </w:r>
      <w:r w:rsidR="00D00492" w:rsidRPr="00B811B1">
        <w:rPr>
          <w:rFonts w:cs="Calibri"/>
          <w:color w:val="000000"/>
        </w:rPr>
        <w:t xml:space="preserve"> </w:t>
      </w:r>
      <w:proofErr w:type="spellStart"/>
      <w:r w:rsidR="00D00492" w:rsidRPr="00B811B1">
        <w:rPr>
          <w:rFonts w:cs="Calibri"/>
          <w:color w:val="000000"/>
        </w:rPr>
        <w:t>used</w:t>
      </w:r>
      <w:proofErr w:type="spellEnd"/>
      <w:r w:rsidR="00D00492" w:rsidRPr="00B811B1">
        <w:rPr>
          <w:rFonts w:cs="Calibri"/>
          <w:color w:val="000000"/>
        </w:rPr>
        <w:t xml:space="preserve"> with </w:t>
      </w:r>
      <w:r>
        <w:rPr>
          <w:rFonts w:cs="Calibri"/>
          <w:color w:val="000000"/>
        </w:rPr>
        <w:t>each group of students</w:t>
      </w:r>
      <w:r w:rsidR="00D00492" w:rsidRPr="00B811B1">
        <w:rPr>
          <w:rFonts w:cs="Calibri"/>
          <w:color w:val="000000"/>
        </w:rPr>
        <w:t>. They probably</w:t>
      </w:r>
    </w:p>
    <w:p w14:paraId="64DA982D" w14:textId="39F12859"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wouldn't </w:t>
      </w:r>
      <w:proofErr w:type="gramStart"/>
      <w:r w:rsidRPr="00B811B1">
        <w:rPr>
          <w:rFonts w:cs="Calibri"/>
          <w:color w:val="000000"/>
        </w:rPr>
        <w:t>use  for</w:t>
      </w:r>
      <w:proofErr w:type="gramEnd"/>
      <w:r w:rsidRPr="00B811B1">
        <w:rPr>
          <w:rFonts w:cs="Calibri"/>
          <w:color w:val="000000"/>
        </w:rPr>
        <w:t xml:space="preserve"> Hispanic or an Asian kid or you know, on</w:t>
      </w:r>
      <w:r>
        <w:rPr>
          <w:rFonts w:cs="Calibri"/>
          <w:color w:val="000000"/>
        </w:rPr>
        <w:t xml:space="preserve">              </w:t>
      </w:r>
    </w:p>
    <w:p w14:paraId="310CE817"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occasion because they come from different backgrounds.</w:t>
      </w:r>
    </w:p>
    <w:p w14:paraId="573089DA" w14:textId="429792F0"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No, but I think my overarching thing</w:t>
      </w:r>
    </w:p>
    <w:p w14:paraId="4BECD2C9" w14:textId="77777777" w:rsidR="00E4405C" w:rsidRPr="00B811B1" w:rsidRDefault="00E4405C" w:rsidP="00D00492">
      <w:pPr>
        <w:pStyle w:val="ListParagraph"/>
        <w:numPr>
          <w:ilvl w:val="0"/>
          <w:numId w:val="2"/>
        </w:numPr>
        <w:tabs>
          <w:tab w:val="left" w:pos="2160"/>
        </w:tabs>
        <w:spacing w:before="240" w:beforeAutospacing="1" w:after="160" w:line="259" w:lineRule="auto"/>
        <w:rPr>
          <w:rFonts w:cs="Calibri"/>
          <w:color w:val="000000"/>
        </w:rPr>
      </w:pPr>
    </w:p>
    <w:p w14:paraId="7C2565AE"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E4405C">
        <w:rPr>
          <w:rFonts w:cs="Calibri"/>
          <w:b/>
          <w:bCs/>
          <w:color w:val="000000"/>
        </w:rPr>
        <w:t>Speaker 3 Intercom announcement</w:t>
      </w:r>
      <w:r w:rsidRPr="00B811B1">
        <w:rPr>
          <w:rFonts w:cs="Calibri"/>
          <w:color w:val="000000"/>
        </w:rPr>
        <w:t>:</w:t>
      </w:r>
      <w:r w:rsidRPr="00B811B1">
        <w:rPr>
          <w:rFonts w:cs="Calibri"/>
          <w:color w:val="000000"/>
        </w:rPr>
        <w:tab/>
      </w:r>
      <w:hyperlink r:id="rId39" w:history="1">
        <w:r w:rsidRPr="00B811B1">
          <w:rPr>
            <w:rFonts w:cs="Calibri"/>
            <w:color w:val="0000FF"/>
            <w:u w:val="single"/>
          </w:rPr>
          <w:t>12:50</w:t>
        </w:r>
      </w:hyperlink>
      <w:r w:rsidRPr="00B811B1">
        <w:rPr>
          <w:rFonts w:cs="Calibri"/>
          <w:color w:val="000000"/>
        </w:rPr>
        <w:tab/>
        <w:t>interruption</w:t>
      </w:r>
    </w:p>
    <w:p w14:paraId="41BABD38"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teachers at this time, could you please release the students</w:t>
      </w:r>
    </w:p>
    <w:p w14:paraId="33F9F4AC"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for their testing sites?</w:t>
      </w:r>
    </w:p>
    <w:p w14:paraId="172C3078"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0478B6B0" w14:textId="433667E9" w:rsidR="00BB06C3"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PARTICIPANT</w:t>
      </w:r>
      <w:r w:rsidRPr="00B811B1">
        <w:rPr>
          <w:rFonts w:cs="Calibri"/>
          <w:color w:val="000000"/>
        </w:rPr>
        <w:t xml:space="preserve"> 2:</w:t>
      </w:r>
      <w:r w:rsidRPr="00B811B1">
        <w:rPr>
          <w:rFonts w:cs="Calibri"/>
          <w:color w:val="000000"/>
        </w:rPr>
        <w:tab/>
      </w:r>
      <w:hyperlink r:id="rId40" w:history="1">
        <w:r w:rsidRPr="00B811B1">
          <w:rPr>
            <w:rFonts w:cs="Calibri"/>
            <w:color w:val="0000FF"/>
            <w:u w:val="single"/>
          </w:rPr>
          <w:t>12:59</w:t>
        </w:r>
      </w:hyperlink>
      <w:r w:rsidRPr="00B811B1">
        <w:rPr>
          <w:rFonts w:cs="Calibri"/>
          <w:color w:val="000000"/>
        </w:rPr>
        <w:tab/>
      </w:r>
    </w:p>
    <w:p w14:paraId="26053F5A" w14:textId="77777777" w:rsidR="00BB06C3" w:rsidRPr="00BB06C3" w:rsidRDefault="00BB06C3" w:rsidP="00BB06C3">
      <w:pPr>
        <w:pStyle w:val="ListParagraph"/>
        <w:rPr>
          <w:rFonts w:cs="Calibri"/>
          <w:color w:val="000000"/>
        </w:rPr>
      </w:pPr>
    </w:p>
    <w:p w14:paraId="186E822E" w14:textId="1F4461A4" w:rsidR="00D00492" w:rsidRPr="00112179" w:rsidRDefault="00BB06C3" w:rsidP="00112179">
      <w:pPr>
        <w:pStyle w:val="ListParagraph"/>
        <w:numPr>
          <w:ilvl w:val="0"/>
          <w:numId w:val="2"/>
        </w:numPr>
        <w:tabs>
          <w:tab w:val="left" w:pos="2160"/>
        </w:tabs>
        <w:spacing w:before="240" w:beforeAutospacing="1"/>
        <w:rPr>
          <w:rFonts w:cs="Calibri"/>
          <w:color w:val="000000"/>
        </w:rPr>
      </w:pPr>
      <w:r w:rsidRPr="00BB06C3">
        <w:rPr>
          <w:rFonts w:cs="Calibri"/>
          <w:color w:val="000000"/>
        </w:rPr>
        <w:t xml:space="preserve">All the students in your school are unique individuals, so </w:t>
      </w:r>
      <w:r w:rsidR="00A813F8">
        <w:rPr>
          <w:rFonts w:cs="Calibri"/>
          <w:color w:val="000000"/>
        </w:rPr>
        <w:t xml:space="preserve">I </w:t>
      </w:r>
      <w:r w:rsidRPr="00BB06C3">
        <w:rPr>
          <w:rFonts w:cs="Calibri"/>
          <w:color w:val="000000"/>
        </w:rPr>
        <w:t>use</w:t>
      </w:r>
      <w:r w:rsidR="00A813F8">
        <w:rPr>
          <w:rFonts w:cs="Calibri"/>
          <w:color w:val="000000"/>
        </w:rPr>
        <w:t xml:space="preserve"> </w:t>
      </w:r>
      <w:r w:rsidRPr="00BB06C3">
        <w:rPr>
          <w:rFonts w:cs="Calibri"/>
          <w:color w:val="000000"/>
        </w:rPr>
        <w:t xml:space="preserve">that fact to build diverse and inclusive </w:t>
      </w:r>
      <w:r w:rsidR="00A813F8">
        <w:rPr>
          <w:rFonts w:cs="Calibri"/>
          <w:color w:val="000000"/>
        </w:rPr>
        <w:t>classroom</w:t>
      </w:r>
      <w:r w:rsidRPr="00BB06C3">
        <w:rPr>
          <w:rFonts w:cs="Calibri"/>
          <w:color w:val="000000"/>
        </w:rPr>
        <w:t xml:space="preserve"> culture</w:t>
      </w:r>
      <w:r w:rsidR="00A813F8">
        <w:rPr>
          <w:rFonts w:cs="Calibri"/>
          <w:color w:val="000000"/>
        </w:rPr>
        <w:t xml:space="preserve"> by t</w:t>
      </w:r>
      <w:r w:rsidRPr="00A813F8">
        <w:rPr>
          <w:rFonts w:cs="Calibri"/>
          <w:color w:val="000000"/>
        </w:rPr>
        <w:t>ak</w:t>
      </w:r>
      <w:r w:rsidR="00A813F8">
        <w:rPr>
          <w:rFonts w:cs="Calibri"/>
          <w:color w:val="000000"/>
        </w:rPr>
        <w:t>ing</w:t>
      </w:r>
      <w:r w:rsidRPr="00A813F8">
        <w:rPr>
          <w:rFonts w:cs="Calibri"/>
          <w:color w:val="000000"/>
        </w:rPr>
        <w:t xml:space="preserve"> the time to learn about </w:t>
      </w:r>
      <w:r w:rsidR="00C650D1">
        <w:rPr>
          <w:rFonts w:cs="Calibri"/>
          <w:color w:val="000000"/>
        </w:rPr>
        <w:t>my</w:t>
      </w:r>
      <w:r w:rsidRPr="00A813F8">
        <w:rPr>
          <w:rFonts w:cs="Calibri"/>
          <w:color w:val="000000"/>
        </w:rPr>
        <w:t xml:space="preserve"> students: Where do they come from? What kind of socio-economic situation do they live in, broadly speaking? Are they meeting academic achievement standards, or are they struggling? Do they get along with their peers?</w:t>
      </w:r>
      <w:r w:rsidR="00145CC4">
        <w:rPr>
          <w:rFonts w:cs="Calibri"/>
          <w:color w:val="000000"/>
        </w:rPr>
        <w:t xml:space="preserve"> </w:t>
      </w:r>
      <w:r w:rsidRPr="00145CC4">
        <w:rPr>
          <w:rFonts w:cs="Calibri"/>
          <w:color w:val="000000"/>
        </w:rPr>
        <w:t xml:space="preserve">it might be difficult to find the time to intentionally build relationships with students — </w:t>
      </w:r>
      <w:r w:rsidR="00B41F7A">
        <w:rPr>
          <w:rFonts w:cs="Calibri"/>
          <w:color w:val="000000"/>
        </w:rPr>
        <w:t>but I try to do so</w:t>
      </w:r>
    </w:p>
    <w:p w14:paraId="6284DF13" w14:textId="197501C6"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1E6EB6DE" w14:textId="7923CB2C"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584A5D">
        <w:rPr>
          <w:rFonts w:cs="Calibri"/>
          <w:b/>
          <w:color w:val="000000"/>
        </w:rPr>
        <w:t>RESEARCHER</w:t>
      </w:r>
      <w:r w:rsidRPr="00B811B1">
        <w:rPr>
          <w:rFonts w:cs="Calibri"/>
          <w:color w:val="000000"/>
        </w:rPr>
        <w:t xml:space="preserve"> 1:</w:t>
      </w:r>
      <w:r w:rsidRPr="00B811B1">
        <w:rPr>
          <w:rFonts w:cs="Calibri"/>
          <w:color w:val="000000"/>
        </w:rPr>
        <w:tab/>
      </w:r>
      <w:hyperlink r:id="rId41" w:history="1">
        <w:r w:rsidRPr="00B811B1">
          <w:rPr>
            <w:rFonts w:cs="Calibri"/>
            <w:color w:val="0000FF"/>
            <w:u w:val="single"/>
          </w:rPr>
          <w:t>13:38</w:t>
        </w:r>
      </w:hyperlink>
      <w:r w:rsidRPr="00B811B1">
        <w:rPr>
          <w:rFonts w:cs="Calibri"/>
          <w:color w:val="000000"/>
        </w:rPr>
        <w:tab/>
        <w:t>But</w:t>
      </w:r>
      <w:r w:rsidR="003479F7">
        <w:rPr>
          <w:rFonts w:cs="Calibri"/>
          <w:color w:val="000000"/>
        </w:rPr>
        <w:t>,</w:t>
      </w:r>
      <w:r w:rsidRPr="00B811B1">
        <w:rPr>
          <w:rFonts w:cs="Calibri"/>
          <w:color w:val="000000"/>
        </w:rPr>
        <w:t xml:space="preserve"> </w:t>
      </w:r>
      <w:r w:rsidR="003479F7">
        <w:rPr>
          <w:rFonts w:cs="Calibri"/>
          <w:color w:val="000000"/>
        </w:rPr>
        <w:t>d</w:t>
      </w:r>
      <w:r w:rsidRPr="00B811B1">
        <w:rPr>
          <w:rFonts w:cs="Calibri"/>
          <w:color w:val="000000"/>
        </w:rPr>
        <w:t>o you</w:t>
      </w:r>
    </w:p>
    <w:p w14:paraId="186A29C2" w14:textId="6ADD8765"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ink </w:t>
      </w:r>
      <w:r w:rsidR="00B41F7A">
        <w:rPr>
          <w:rFonts w:cs="Calibri"/>
          <w:color w:val="000000"/>
        </w:rPr>
        <w:t xml:space="preserve">recent </w:t>
      </w:r>
      <w:proofErr w:type="gramStart"/>
      <w:r w:rsidR="00B41F7A">
        <w:rPr>
          <w:rFonts w:cs="Calibri"/>
          <w:color w:val="000000"/>
        </w:rPr>
        <w:t xml:space="preserve">immigrants </w:t>
      </w:r>
      <w:r w:rsidRPr="00B811B1">
        <w:rPr>
          <w:rFonts w:cs="Calibri"/>
          <w:color w:val="000000"/>
        </w:rPr>
        <w:t xml:space="preserve"> have</w:t>
      </w:r>
      <w:proofErr w:type="gramEnd"/>
      <w:r w:rsidRPr="00B811B1">
        <w:rPr>
          <w:rFonts w:cs="Calibri"/>
          <w:color w:val="000000"/>
        </w:rPr>
        <w:t xml:space="preserve"> a distinct, a way of</w:t>
      </w:r>
    </w:p>
    <w:p w14:paraId="5165EB5A" w14:textId="553788AB" w:rsidR="00D00492" w:rsidRPr="00890A8E" w:rsidRDefault="00D00492" w:rsidP="00890A8E">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responding to your methods</w:t>
      </w:r>
      <w:r w:rsidR="00890E00">
        <w:rPr>
          <w:rFonts w:cs="Calibri"/>
          <w:color w:val="000000"/>
        </w:rPr>
        <w:t>-</w:t>
      </w:r>
      <w:r w:rsidRPr="00890A8E">
        <w:rPr>
          <w:rFonts w:cs="Calibri"/>
          <w:color w:val="000000"/>
        </w:rPr>
        <w:t xml:space="preserve"> you</w:t>
      </w:r>
      <w:r w:rsidR="00890E00">
        <w:rPr>
          <w:rFonts w:cs="Calibri"/>
          <w:color w:val="000000"/>
        </w:rPr>
        <w:t>r</w:t>
      </w:r>
      <w:r w:rsidRPr="00890A8E">
        <w:rPr>
          <w:rFonts w:cs="Calibri"/>
          <w:color w:val="000000"/>
        </w:rPr>
        <w:t xml:space="preserve"> </w:t>
      </w:r>
      <w:r w:rsidR="00890E00">
        <w:rPr>
          <w:rFonts w:cs="Calibri"/>
          <w:color w:val="000000"/>
        </w:rPr>
        <w:t>academic</w:t>
      </w:r>
      <w:r w:rsidRPr="00890A8E">
        <w:rPr>
          <w:rFonts w:cs="Calibri"/>
          <w:color w:val="000000"/>
        </w:rPr>
        <w:t xml:space="preserve"> engagement</w:t>
      </w:r>
      <w:r w:rsidR="00890E00">
        <w:rPr>
          <w:rFonts w:cs="Calibri"/>
          <w:color w:val="000000"/>
        </w:rPr>
        <w:t xml:space="preserve"> </w:t>
      </w:r>
      <w:proofErr w:type="gramStart"/>
      <w:r w:rsidR="00890E00">
        <w:rPr>
          <w:rFonts w:cs="Calibri"/>
          <w:color w:val="000000"/>
        </w:rPr>
        <w:t>strategies</w:t>
      </w:r>
      <w:r w:rsidR="002125D7">
        <w:rPr>
          <w:rFonts w:cs="Calibri"/>
          <w:color w:val="000000"/>
        </w:rPr>
        <w:t>?</w:t>
      </w:r>
      <w:r w:rsidRPr="00890A8E">
        <w:rPr>
          <w:rFonts w:cs="Calibri"/>
          <w:color w:val="000000"/>
        </w:rPr>
        <w:t>.</w:t>
      </w:r>
      <w:proofErr w:type="gramEnd"/>
    </w:p>
    <w:p w14:paraId="4E02BF59" w14:textId="7763674F"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5A73A980" w14:textId="634A4B2F"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584A5D">
        <w:rPr>
          <w:rFonts w:cs="Calibri"/>
          <w:b/>
          <w:color w:val="000000"/>
        </w:rPr>
        <w:t>PARTICIPANT</w:t>
      </w:r>
      <w:r w:rsidRPr="00B811B1">
        <w:rPr>
          <w:rFonts w:cs="Calibri"/>
          <w:color w:val="000000"/>
        </w:rPr>
        <w:t xml:space="preserve"> 2:</w:t>
      </w:r>
      <w:r w:rsidRPr="00B811B1">
        <w:rPr>
          <w:rFonts w:cs="Calibri"/>
          <w:color w:val="000000"/>
        </w:rPr>
        <w:tab/>
      </w:r>
      <w:hyperlink r:id="rId42" w:history="1">
        <w:r w:rsidRPr="00B811B1">
          <w:rPr>
            <w:rFonts w:cs="Calibri"/>
            <w:color w:val="0000FF"/>
            <w:u w:val="single"/>
          </w:rPr>
          <w:t>13:53</w:t>
        </w:r>
      </w:hyperlink>
      <w:r w:rsidRPr="00B811B1">
        <w:rPr>
          <w:rFonts w:cs="Calibri"/>
          <w:color w:val="000000"/>
        </w:rPr>
        <w:tab/>
        <w:t>different responses from, from</w:t>
      </w:r>
      <w:r>
        <w:rPr>
          <w:rFonts w:cs="Calibri"/>
          <w:color w:val="000000"/>
        </w:rPr>
        <w:t xml:space="preserve">                   </w:t>
      </w:r>
    </w:p>
    <w:p w14:paraId="223A6A1F"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the different evidence groups. </w:t>
      </w:r>
      <w:proofErr w:type="gramStart"/>
      <w:r w:rsidRPr="00B811B1">
        <w:rPr>
          <w:rFonts w:cs="Calibri"/>
          <w:color w:val="000000"/>
        </w:rPr>
        <w:t>Yes, definitely</w:t>
      </w:r>
      <w:proofErr w:type="gramEnd"/>
      <w:r w:rsidRPr="00B811B1">
        <w:rPr>
          <w:rFonts w:cs="Calibri"/>
          <w:color w:val="000000"/>
        </w:rPr>
        <w:t>. There is no, um,</w:t>
      </w:r>
    </w:p>
    <w:p w14:paraId="3605D9D7" w14:textId="77777777" w:rsidR="00D00492"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yeah. This, this is the. Yeah.</w:t>
      </w:r>
    </w:p>
    <w:p w14:paraId="1982D7E3" w14:textId="77777777" w:rsidR="00D00492" w:rsidRPr="00B811B1" w:rsidRDefault="00D00492" w:rsidP="00D00492">
      <w:pPr>
        <w:pStyle w:val="ListParagraph"/>
        <w:tabs>
          <w:tab w:val="left" w:pos="2160"/>
        </w:tabs>
        <w:spacing w:before="240" w:beforeAutospacing="1" w:after="160" w:line="259" w:lineRule="auto"/>
        <w:ind w:left="1350"/>
        <w:rPr>
          <w:rFonts w:cs="Calibri"/>
          <w:color w:val="000000"/>
        </w:rPr>
      </w:pPr>
    </w:p>
    <w:p w14:paraId="4BA0DD94"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Pr>
          <w:rFonts w:cs="Calibri"/>
          <w:color w:val="000000"/>
        </w:rPr>
        <w:t>RESEARCHER</w:t>
      </w:r>
      <w:r w:rsidRPr="00B811B1">
        <w:rPr>
          <w:rFonts w:cs="Calibri"/>
          <w:color w:val="000000"/>
        </w:rPr>
        <w:t xml:space="preserve"> 1:</w:t>
      </w:r>
      <w:r w:rsidRPr="00B811B1">
        <w:rPr>
          <w:rFonts w:cs="Calibri"/>
          <w:color w:val="000000"/>
        </w:rPr>
        <w:tab/>
      </w:r>
      <w:hyperlink r:id="rId43" w:history="1">
        <w:r w:rsidRPr="00B811B1">
          <w:rPr>
            <w:rFonts w:cs="Calibri"/>
            <w:color w:val="0000FF"/>
            <w:u w:val="single"/>
          </w:rPr>
          <w:t>14:06</w:t>
        </w:r>
      </w:hyperlink>
      <w:r w:rsidRPr="00B811B1">
        <w:rPr>
          <w:rFonts w:cs="Calibri"/>
          <w:color w:val="000000"/>
        </w:rPr>
        <w:tab/>
        <w:t>Okay. Thank you so much for</w:t>
      </w:r>
    </w:p>
    <w:p w14:paraId="756166DB" w14:textId="2921DCFF"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 xml:space="preserve">your patience and </w:t>
      </w:r>
      <w:proofErr w:type="gramStart"/>
      <w:r w:rsidRPr="00B811B1">
        <w:rPr>
          <w:rFonts w:cs="Calibri"/>
          <w:color w:val="000000"/>
        </w:rPr>
        <w:t>the</w:t>
      </w:r>
      <w:r w:rsidR="002125D7">
        <w:rPr>
          <w:rFonts w:cs="Calibri"/>
          <w:color w:val="000000"/>
        </w:rPr>
        <w:t xml:space="preserve"> </w:t>
      </w:r>
      <w:r w:rsidRPr="00B811B1">
        <w:rPr>
          <w:rFonts w:cs="Calibri"/>
          <w:color w:val="000000"/>
        </w:rPr>
        <w:t xml:space="preserve"> I</w:t>
      </w:r>
      <w:proofErr w:type="gramEnd"/>
      <w:r w:rsidRPr="00B811B1">
        <w:rPr>
          <w:rFonts w:cs="Calibri"/>
          <w:color w:val="000000"/>
        </w:rPr>
        <w:t xml:space="preserve"> interview,</w:t>
      </w:r>
    </w:p>
    <w:p w14:paraId="34B3D592" w14:textId="7C0E93F1"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584A5D">
        <w:rPr>
          <w:rFonts w:cs="Calibri"/>
          <w:b/>
          <w:color w:val="000000"/>
        </w:rPr>
        <w:t>PARTICIPANT</w:t>
      </w:r>
      <w:r w:rsidRPr="00B811B1">
        <w:rPr>
          <w:rFonts w:cs="Calibri"/>
          <w:color w:val="000000"/>
        </w:rPr>
        <w:t xml:space="preserve"> 2:</w:t>
      </w:r>
      <w:r w:rsidRPr="00B811B1">
        <w:rPr>
          <w:rFonts w:cs="Calibri"/>
          <w:color w:val="000000"/>
        </w:rPr>
        <w:tab/>
      </w:r>
      <w:hyperlink r:id="rId44" w:history="1">
        <w:r w:rsidRPr="00B811B1">
          <w:rPr>
            <w:rFonts w:cs="Calibri"/>
            <w:color w:val="0000FF"/>
            <w:u w:val="single"/>
          </w:rPr>
          <w:t>14:11</w:t>
        </w:r>
      </w:hyperlink>
      <w:r w:rsidRPr="00B811B1">
        <w:rPr>
          <w:rFonts w:cs="Calibri"/>
          <w:color w:val="000000"/>
        </w:rPr>
        <w:tab/>
        <w:t>good for you,</w:t>
      </w:r>
      <w:r w:rsidR="002520AD">
        <w:rPr>
          <w:rFonts w:cs="Calibri"/>
          <w:color w:val="000000"/>
        </w:rPr>
        <w:t xml:space="preserve"> </w:t>
      </w:r>
      <w:r w:rsidRPr="00B811B1">
        <w:rPr>
          <w:rFonts w:cs="Calibri"/>
          <w:color w:val="000000"/>
        </w:rPr>
        <w:t>it's an</w:t>
      </w:r>
    </w:p>
    <w:p w14:paraId="72151F2C"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honor to be able to speak to you on this topic, Mr. Very interesting</w:t>
      </w:r>
    </w:p>
    <w:p w14:paraId="2F59D2B9" w14:textId="77777777" w:rsidR="00D00492" w:rsidRPr="00B811B1" w:rsidRDefault="00D00492" w:rsidP="00D00492">
      <w:pPr>
        <w:pStyle w:val="ListParagraph"/>
        <w:numPr>
          <w:ilvl w:val="0"/>
          <w:numId w:val="2"/>
        </w:numPr>
        <w:tabs>
          <w:tab w:val="left" w:pos="2160"/>
        </w:tabs>
        <w:spacing w:before="240" w:beforeAutospacing="1" w:after="160" w:line="259" w:lineRule="auto"/>
        <w:rPr>
          <w:rFonts w:cs="Calibri"/>
          <w:color w:val="000000"/>
        </w:rPr>
      </w:pPr>
      <w:r w:rsidRPr="00B811B1">
        <w:rPr>
          <w:rFonts w:cs="Calibri"/>
          <w:color w:val="000000"/>
        </w:rPr>
        <w:t>dynamic and diverse topics, so thank you so much. You're welcome.</w:t>
      </w:r>
    </w:p>
    <w:p w14:paraId="23F5C0E0" w14:textId="77777777" w:rsidR="00D00492" w:rsidRPr="00B811B1" w:rsidRDefault="00D00492" w:rsidP="00D00492">
      <w:pPr>
        <w:pStyle w:val="ListParagraph"/>
        <w:tabs>
          <w:tab w:val="left" w:pos="2160"/>
        </w:tabs>
        <w:spacing w:before="240" w:beforeAutospacing="1"/>
        <w:ind w:left="1350"/>
        <w:rPr>
          <w:rFonts w:cs="Calibri"/>
          <w:color w:val="000000"/>
        </w:rPr>
      </w:pPr>
    </w:p>
    <w:p w14:paraId="6303B370" w14:textId="2007C0E8" w:rsidR="00D00492" w:rsidRDefault="00D00492" w:rsidP="00C20EFE">
      <w:pPr>
        <w:rPr>
          <w:rFonts w:ascii="Arial Black" w:hAnsi="Arial Black"/>
          <w:b/>
          <w:bCs/>
          <w:color w:val="FF0000"/>
        </w:rPr>
      </w:pPr>
    </w:p>
    <w:p w14:paraId="060BC281" w14:textId="0C31820B" w:rsidR="00D00492" w:rsidRDefault="00D00492" w:rsidP="00C20EFE">
      <w:pPr>
        <w:rPr>
          <w:rFonts w:ascii="Arial Black" w:hAnsi="Arial Black"/>
          <w:b/>
          <w:bCs/>
          <w:color w:val="FF0000"/>
        </w:rPr>
      </w:pPr>
    </w:p>
    <w:p w14:paraId="625695CB" w14:textId="2EBD769F" w:rsidR="00D00492" w:rsidRDefault="00D00492" w:rsidP="00C20EFE">
      <w:pPr>
        <w:rPr>
          <w:rFonts w:ascii="Arial Black" w:hAnsi="Arial Black"/>
          <w:b/>
          <w:bCs/>
          <w:color w:val="FF0000"/>
        </w:rPr>
      </w:pPr>
    </w:p>
    <w:p w14:paraId="0F7A03DA" w14:textId="7331CD13" w:rsidR="00D00492" w:rsidRPr="0062506D" w:rsidRDefault="00D00492" w:rsidP="00C20EFE">
      <w:pPr>
        <w:rPr>
          <w:rFonts w:ascii="Arial Black" w:hAnsi="Arial Black"/>
          <w:b/>
          <w:bCs/>
          <w:color w:val="FF0000"/>
          <w:sz w:val="56"/>
          <w:szCs w:val="56"/>
        </w:rPr>
      </w:pPr>
      <w:r w:rsidRPr="0062506D">
        <w:rPr>
          <w:rFonts w:ascii="Arial Black" w:hAnsi="Arial Black"/>
          <w:b/>
          <w:bCs/>
          <w:color w:val="FF0000"/>
          <w:sz w:val="56"/>
          <w:szCs w:val="56"/>
        </w:rPr>
        <w:t>INTERVIEW 3</w:t>
      </w:r>
    </w:p>
    <w:p w14:paraId="49E93C9C" w14:textId="77777777" w:rsidR="007F0B2D" w:rsidRDefault="007F0B2D" w:rsidP="00C20EFE"/>
    <w:tbl>
      <w:tblPr>
        <w:tblW w:w="0" w:type="auto"/>
        <w:tblLayout w:type="fixed"/>
        <w:tblCellMar>
          <w:left w:w="144" w:type="dxa"/>
          <w:right w:w="86" w:type="dxa"/>
        </w:tblCellMar>
        <w:tblLook w:val="06A0" w:firstRow="1" w:lastRow="0" w:firstColumn="1" w:lastColumn="0" w:noHBand="1" w:noVBand="1"/>
      </w:tblPr>
      <w:tblGrid>
        <w:gridCol w:w="864"/>
        <w:gridCol w:w="5994"/>
        <w:gridCol w:w="2610"/>
      </w:tblGrid>
      <w:tr w:rsidR="00C20EFE" w14:paraId="0956ADD4" w14:textId="77777777" w:rsidTr="00C90F53">
        <w:trPr>
          <w:trHeight w:val="576"/>
          <w:tblHeader/>
        </w:trPr>
        <w:tc>
          <w:tcPr>
            <w:tcW w:w="864" w:type="dxa"/>
            <w:tcBorders>
              <w:top w:val="single" w:sz="4" w:space="0" w:color="auto"/>
              <w:left w:val="nil"/>
              <w:bottom w:val="single" w:sz="4" w:space="0" w:color="auto"/>
              <w:right w:val="nil"/>
            </w:tcBorders>
            <w:vAlign w:val="center"/>
            <w:hideMark/>
          </w:tcPr>
          <w:p w14:paraId="23CB890E" w14:textId="77777777" w:rsidR="00C20EFE" w:rsidRDefault="00C20EFE" w:rsidP="00C90F53">
            <w:pPr>
              <w:pStyle w:val="TOC1"/>
              <w:spacing w:line="240" w:lineRule="auto"/>
            </w:pPr>
            <w:r>
              <w:t xml:space="preserve">  Line</w:t>
            </w:r>
          </w:p>
        </w:tc>
        <w:tc>
          <w:tcPr>
            <w:tcW w:w="5994" w:type="dxa"/>
            <w:tcBorders>
              <w:top w:val="single" w:sz="4" w:space="0" w:color="auto"/>
              <w:left w:val="nil"/>
              <w:bottom w:val="single" w:sz="4" w:space="0" w:color="auto"/>
              <w:right w:val="nil"/>
            </w:tcBorders>
            <w:vAlign w:val="center"/>
            <w:hideMark/>
          </w:tcPr>
          <w:p w14:paraId="5255ADBC" w14:textId="77777777" w:rsidR="00C20EFE" w:rsidRDefault="00C20EFE" w:rsidP="00C90F53">
            <w:pPr>
              <w:pStyle w:val="BodyTextIndent"/>
              <w:spacing w:line="240" w:lineRule="auto"/>
              <w:jc w:val="center"/>
            </w:pPr>
            <w:r>
              <w:t>Interview Excerpt</w:t>
            </w:r>
          </w:p>
        </w:tc>
        <w:tc>
          <w:tcPr>
            <w:tcW w:w="2610" w:type="dxa"/>
            <w:tcBorders>
              <w:top w:val="single" w:sz="4" w:space="0" w:color="auto"/>
              <w:left w:val="nil"/>
              <w:bottom w:val="single" w:sz="4" w:space="0" w:color="auto"/>
              <w:right w:val="nil"/>
            </w:tcBorders>
            <w:vAlign w:val="center"/>
            <w:hideMark/>
          </w:tcPr>
          <w:p w14:paraId="3BF6E25C" w14:textId="15F1080B" w:rsidR="00C20EFE" w:rsidRDefault="00C20EFE" w:rsidP="00C90F53">
            <w:pPr>
              <w:tabs>
                <w:tab w:val="left" w:pos="2460"/>
              </w:tabs>
              <w:spacing w:line="240" w:lineRule="auto"/>
            </w:pPr>
            <w:r>
              <w:t xml:space="preserve">                                 </w:t>
            </w:r>
            <w:r w:rsidR="00A23816">
              <w:t>Notes</w:t>
            </w:r>
          </w:p>
        </w:tc>
      </w:tr>
    </w:tbl>
    <w:p w14:paraId="5D575FA7" w14:textId="193D1DCE" w:rsidR="00C20EFE" w:rsidRDefault="00C20EFE" w:rsidP="00C20EFE">
      <w:pPr>
        <w:contextualSpacing/>
      </w:pPr>
    </w:p>
    <w:p w14:paraId="7BFD6800" w14:textId="0672004A" w:rsidR="00C20EFE" w:rsidRDefault="000162FE" w:rsidP="00C20EFE">
      <w:pPr>
        <w:pStyle w:val="ListParagraph"/>
        <w:numPr>
          <w:ilvl w:val="0"/>
          <w:numId w:val="2"/>
        </w:numPr>
        <w:spacing w:after="160" w:line="259" w:lineRule="auto"/>
      </w:pPr>
      <w:r w:rsidRPr="001B0331">
        <w:rPr>
          <w:b/>
        </w:rPr>
        <w:t>RESEARCHER:</w:t>
      </w:r>
      <w:r w:rsidR="00C20EFE">
        <w:tab/>
      </w:r>
      <w:r w:rsidR="00C20EFE" w:rsidRPr="001B0331">
        <w:rPr>
          <w:color w:val="FF0000"/>
        </w:rPr>
        <w:t>00:00</w:t>
      </w:r>
      <w:r w:rsidR="00C20EFE">
        <w:tab/>
        <w:t xml:space="preserve">Okay, it is recording right now. </w:t>
      </w:r>
    </w:p>
    <w:p w14:paraId="438BBC24" w14:textId="575B1F3E" w:rsidR="00C20EFE" w:rsidRDefault="00C20EFE" w:rsidP="00C20EFE">
      <w:pPr>
        <w:pStyle w:val="ListParagraph"/>
        <w:numPr>
          <w:ilvl w:val="0"/>
          <w:numId w:val="2"/>
        </w:numPr>
        <w:spacing w:after="160" w:line="259" w:lineRule="auto"/>
      </w:pPr>
      <w:r>
        <w:t xml:space="preserve"> </w:t>
      </w:r>
      <w:r w:rsidR="00346B77">
        <w:t>Good morning and t</w:t>
      </w:r>
      <w:r>
        <w:t>hank you for coming and participating in this research.</w:t>
      </w:r>
    </w:p>
    <w:p w14:paraId="232AD845" w14:textId="6B4F763A" w:rsidR="00C20EFE" w:rsidRDefault="00C20EFE" w:rsidP="00F11E90">
      <w:pPr>
        <w:pStyle w:val="ListParagraph"/>
        <w:numPr>
          <w:ilvl w:val="0"/>
          <w:numId w:val="2"/>
        </w:numPr>
        <w:spacing w:after="160" w:line="259" w:lineRule="auto"/>
      </w:pPr>
      <w:r>
        <w:t xml:space="preserve">Let me just restate the </w:t>
      </w:r>
      <w:proofErr w:type="gramStart"/>
      <w:r>
        <w:t>topic :</w:t>
      </w:r>
      <w:proofErr w:type="gramEnd"/>
      <w:r>
        <w:t xml:space="preserve"> </w:t>
      </w:r>
      <w:r w:rsidRPr="00C20EFE">
        <w:t xml:space="preserve"> </w:t>
      </w:r>
      <w:r w:rsidR="000162FE">
        <w:t>E</w:t>
      </w:r>
      <w:r w:rsidRPr="00C20EFE">
        <w:t xml:space="preserve">ducators’ </w:t>
      </w:r>
    </w:p>
    <w:p w14:paraId="1754BB59" w14:textId="77777777" w:rsidR="009A6C1C" w:rsidRDefault="00C20EFE" w:rsidP="00C20EFE">
      <w:pPr>
        <w:pStyle w:val="ListParagraph"/>
        <w:numPr>
          <w:ilvl w:val="0"/>
          <w:numId w:val="2"/>
        </w:numPr>
        <w:spacing w:after="160" w:line="259" w:lineRule="auto"/>
      </w:pPr>
      <w:r w:rsidRPr="00C20EFE">
        <w:t xml:space="preserve">descriptions of </w:t>
      </w:r>
      <w:r w:rsidR="000162FE">
        <w:t>A</w:t>
      </w:r>
      <w:r w:rsidRPr="00C20EFE">
        <w:t xml:space="preserve">cademic </w:t>
      </w:r>
      <w:r w:rsidR="000162FE">
        <w:t>E</w:t>
      </w:r>
      <w:r w:rsidRPr="00C20EFE">
        <w:t>ngagement</w:t>
      </w:r>
      <w:r>
        <w:t xml:space="preserve"> </w:t>
      </w:r>
      <w:r w:rsidR="000162FE">
        <w:t>S</w:t>
      </w:r>
      <w:r>
        <w:t>trategies</w:t>
      </w:r>
    </w:p>
    <w:p w14:paraId="18BB27C1" w14:textId="04F3A987" w:rsidR="00C20EFE" w:rsidRDefault="00C20EFE" w:rsidP="009A6C1C">
      <w:pPr>
        <w:pStyle w:val="ListParagraph"/>
        <w:numPr>
          <w:ilvl w:val="0"/>
          <w:numId w:val="2"/>
        </w:numPr>
        <w:spacing w:after="160" w:line="259" w:lineRule="auto"/>
      </w:pPr>
      <w:r>
        <w:t xml:space="preserve"> for recent sub-Saharan immigrants</w:t>
      </w:r>
      <w:r w:rsidR="000162FE">
        <w:t>.</w:t>
      </w:r>
    </w:p>
    <w:p w14:paraId="5EF0DB26" w14:textId="63D0CC04" w:rsidR="00C20EFE" w:rsidRDefault="00C20EFE" w:rsidP="00C20EFE">
      <w:pPr>
        <w:pStyle w:val="ListParagraph"/>
        <w:numPr>
          <w:ilvl w:val="0"/>
          <w:numId w:val="2"/>
        </w:numPr>
        <w:spacing w:after="160" w:line="259" w:lineRule="auto"/>
      </w:pPr>
      <w:r>
        <w:t xml:space="preserve"> I understand that you have a vast experience</w:t>
      </w:r>
      <w:r w:rsidR="00C427F5">
        <w:t xml:space="preserve">-you are going to be </w:t>
      </w:r>
    </w:p>
    <w:p w14:paraId="591417F2" w14:textId="3EFD54C1" w:rsidR="00C20EFE" w:rsidRDefault="00C427F5" w:rsidP="00C20EFE">
      <w:pPr>
        <w:pStyle w:val="ListParagraph"/>
        <w:numPr>
          <w:ilvl w:val="0"/>
          <w:numId w:val="2"/>
        </w:numPr>
        <w:spacing w:after="160" w:line="259" w:lineRule="auto"/>
      </w:pPr>
      <w:r>
        <w:t>valuable participant-you experience is very important-unique because</w:t>
      </w:r>
    </w:p>
    <w:p w14:paraId="72E78244" w14:textId="7BF3A050" w:rsidR="00C20EFE" w:rsidRDefault="00C20EFE" w:rsidP="00C20EFE">
      <w:pPr>
        <w:pStyle w:val="ListParagraph"/>
        <w:numPr>
          <w:ilvl w:val="0"/>
          <w:numId w:val="2"/>
        </w:numPr>
        <w:spacing w:after="160" w:line="259" w:lineRule="auto"/>
      </w:pPr>
      <w:r>
        <w:t xml:space="preserve"> </w:t>
      </w:r>
      <w:r w:rsidR="00346B77">
        <w:t>y</w:t>
      </w:r>
      <w:r w:rsidR="00C427F5">
        <w:t xml:space="preserve">ou are looking at it from both perspectives-as an educator </w:t>
      </w:r>
    </w:p>
    <w:p w14:paraId="367D655D" w14:textId="5215EA11" w:rsidR="00C20EFE" w:rsidRDefault="00C427F5" w:rsidP="00C20EFE">
      <w:pPr>
        <w:pStyle w:val="ListParagraph"/>
        <w:numPr>
          <w:ilvl w:val="0"/>
          <w:numId w:val="2"/>
        </w:numPr>
        <w:spacing w:after="160" w:line="259" w:lineRule="auto"/>
      </w:pPr>
      <w:r>
        <w:t>and from an administrator’s point of view</w:t>
      </w:r>
    </w:p>
    <w:p w14:paraId="5994CD04" w14:textId="72569296" w:rsidR="00C20EFE" w:rsidRDefault="00C20EFE" w:rsidP="00C427F5">
      <w:pPr>
        <w:pStyle w:val="ListParagraph"/>
        <w:numPr>
          <w:ilvl w:val="0"/>
          <w:numId w:val="2"/>
        </w:numPr>
        <w:spacing w:after="160" w:line="259" w:lineRule="auto"/>
      </w:pPr>
      <w:r>
        <w:t xml:space="preserve"> </w:t>
      </w:r>
      <w:r w:rsidR="00C427F5">
        <w:t xml:space="preserve">Can you just clarify your </w:t>
      </w:r>
      <w:r w:rsidR="000162FE">
        <w:t>role</w:t>
      </w:r>
      <w:r w:rsidR="009A6C1C">
        <w:t xml:space="preserve"> in education</w:t>
      </w:r>
      <w:r w:rsidR="000162FE">
        <w:t>?</w:t>
      </w:r>
    </w:p>
    <w:p w14:paraId="3C89FD00" w14:textId="6A09CC27" w:rsidR="00C20EFE" w:rsidRPr="006076DD" w:rsidRDefault="00C20EFE" w:rsidP="00C20EFE">
      <w:pPr>
        <w:pStyle w:val="ListParagraph"/>
        <w:rPr>
          <w:b/>
        </w:rPr>
      </w:pPr>
    </w:p>
    <w:p w14:paraId="1F98EE48" w14:textId="19D6C8BC" w:rsidR="00C427F5" w:rsidRDefault="00C20EFE" w:rsidP="00346B77">
      <w:pPr>
        <w:pStyle w:val="ListParagraph"/>
        <w:numPr>
          <w:ilvl w:val="0"/>
          <w:numId w:val="2"/>
        </w:numPr>
        <w:spacing w:after="160" w:line="259" w:lineRule="auto"/>
      </w:pPr>
      <w:r w:rsidRPr="006076DD">
        <w:rPr>
          <w:b/>
        </w:rPr>
        <w:t>PARTICIPANT:</w:t>
      </w:r>
      <w:r>
        <w:tab/>
      </w:r>
      <w:r w:rsidR="00C427F5">
        <w:t xml:space="preserve">Thank you so much for inviting me to help in the </w:t>
      </w:r>
      <w:r w:rsidR="00346B77">
        <w:t xml:space="preserve">process of your </w:t>
      </w:r>
    </w:p>
    <w:p w14:paraId="7170D2C5" w14:textId="233B8A41" w:rsidR="00346B77" w:rsidRDefault="00A23816" w:rsidP="00346B77">
      <w:pPr>
        <w:pStyle w:val="ListParagraph"/>
        <w:numPr>
          <w:ilvl w:val="0"/>
          <w:numId w:val="2"/>
        </w:numPr>
        <w:spacing w:after="160" w:line="259" w:lineRule="auto"/>
      </w:pPr>
      <w:r>
        <w:t>research your</w:t>
      </w:r>
      <w:r w:rsidR="00346B77">
        <w:t xml:space="preserve"> research.  My name is Dr</w:t>
      </w:r>
      <w:r w:rsidR="001431F6">
        <w:t>.</w:t>
      </w:r>
      <w:r w:rsidR="00346B77">
        <w:t xml:space="preserve"> </w:t>
      </w:r>
      <w:proofErr w:type="spellStart"/>
      <w:r w:rsidR="00346B77">
        <w:t>Fonjong</w:t>
      </w:r>
      <w:proofErr w:type="spellEnd"/>
      <w:r w:rsidR="00346B77">
        <w:t>, I work the school system of Prince</w:t>
      </w:r>
    </w:p>
    <w:p w14:paraId="6689969F" w14:textId="1D8F4303" w:rsidR="00346B77" w:rsidRDefault="00C20EFE" w:rsidP="00346B77">
      <w:pPr>
        <w:pStyle w:val="ListParagraph"/>
        <w:numPr>
          <w:ilvl w:val="0"/>
          <w:numId w:val="2"/>
        </w:numPr>
        <w:spacing w:after="160" w:line="259" w:lineRule="auto"/>
      </w:pPr>
      <w:r>
        <w:t xml:space="preserve">     </w:t>
      </w:r>
      <w:r w:rsidR="00346B77">
        <w:t>George’s County. I am an educator, classroom teacher, department chair and the</w:t>
      </w:r>
    </w:p>
    <w:p w14:paraId="5D5FA8BB" w14:textId="77777777" w:rsidR="00346B77" w:rsidRDefault="00C20EFE" w:rsidP="00C20EFE">
      <w:pPr>
        <w:pStyle w:val="ListParagraph"/>
        <w:numPr>
          <w:ilvl w:val="0"/>
          <w:numId w:val="2"/>
        </w:numPr>
        <w:spacing w:after="160" w:line="259" w:lineRule="auto"/>
      </w:pPr>
      <w:r>
        <w:t xml:space="preserve">      </w:t>
      </w:r>
      <w:r w:rsidR="00346B77">
        <w:t>Coordinator of the ESOL program at the school and so I work with the ESOL</w:t>
      </w:r>
    </w:p>
    <w:p w14:paraId="5FC455D2" w14:textId="7522D33D" w:rsidR="00346B77" w:rsidRDefault="00346B77" w:rsidP="00C20EFE">
      <w:pPr>
        <w:pStyle w:val="ListParagraph"/>
        <w:numPr>
          <w:ilvl w:val="0"/>
          <w:numId w:val="2"/>
        </w:numPr>
        <w:spacing w:after="160" w:line="259" w:lineRule="auto"/>
      </w:pPr>
      <w:r>
        <w:lastRenderedPageBreak/>
        <w:t xml:space="preserve"> </w:t>
      </w:r>
      <w:r w:rsidR="006D7B97">
        <w:t>p</w:t>
      </w:r>
      <w:r>
        <w:t xml:space="preserve">opulation in collaboration with the ESOL office to ensure the success of this program </w:t>
      </w:r>
    </w:p>
    <w:p w14:paraId="77EAD080" w14:textId="1EA3660F" w:rsidR="00346B77" w:rsidRDefault="006D7B97" w:rsidP="00C20EFE">
      <w:pPr>
        <w:pStyle w:val="ListParagraph"/>
        <w:numPr>
          <w:ilvl w:val="0"/>
          <w:numId w:val="2"/>
        </w:numPr>
        <w:spacing w:after="160" w:line="259" w:lineRule="auto"/>
      </w:pPr>
      <w:r>
        <w:t>a</w:t>
      </w:r>
      <w:r w:rsidR="00346B77">
        <w:t>t the school level</w:t>
      </w:r>
    </w:p>
    <w:p w14:paraId="2E46E890" w14:textId="69801A65" w:rsidR="00346B77" w:rsidRDefault="00346B77" w:rsidP="00DF2C7A">
      <w:pPr>
        <w:pStyle w:val="ListParagraph"/>
        <w:numPr>
          <w:ilvl w:val="0"/>
          <w:numId w:val="2"/>
        </w:numPr>
        <w:spacing w:after="160" w:line="259" w:lineRule="auto"/>
      </w:pPr>
      <w:r w:rsidRPr="00346B77">
        <w:rPr>
          <w:b/>
          <w:bCs/>
        </w:rPr>
        <w:t>RESEARCHER:</w:t>
      </w:r>
      <w:r>
        <w:rPr>
          <w:b/>
          <w:bCs/>
        </w:rPr>
        <w:t xml:space="preserve"> </w:t>
      </w:r>
      <w:r w:rsidRPr="00346B77">
        <w:t>That is perfect, so I am going to draw from your experience from the perspective of a teacher, a coordinator and</w:t>
      </w:r>
      <w:r w:rsidR="00DF2C7A">
        <w:t xml:space="preserve"> </w:t>
      </w:r>
      <w:r w:rsidRPr="00346B77">
        <w:t>a department cha</w:t>
      </w:r>
      <w:r>
        <w:t>ir</w:t>
      </w:r>
      <w:r w:rsidR="005814DD">
        <w:t>-</w:t>
      </w:r>
      <w:r w:rsidR="009A6C1C">
        <w:t xml:space="preserve"> </w:t>
      </w:r>
      <w:r>
        <w:t>thank you again for coming</w:t>
      </w:r>
    </w:p>
    <w:p w14:paraId="2254CAE6" w14:textId="1EF5515B" w:rsidR="00DD77D7" w:rsidRDefault="00DD77D7" w:rsidP="00C20EFE">
      <w:pPr>
        <w:pStyle w:val="ListParagraph"/>
        <w:numPr>
          <w:ilvl w:val="0"/>
          <w:numId w:val="2"/>
        </w:numPr>
        <w:spacing w:after="160" w:line="259" w:lineRule="auto"/>
      </w:pPr>
      <w:r>
        <w:t>How long have you been in this role?</w:t>
      </w:r>
    </w:p>
    <w:p w14:paraId="46B5D0C6" w14:textId="74AC9028" w:rsidR="00DD77D7" w:rsidRDefault="00DD77D7" w:rsidP="003D5A24">
      <w:pPr>
        <w:pStyle w:val="ListParagraph"/>
        <w:numPr>
          <w:ilvl w:val="0"/>
          <w:numId w:val="2"/>
        </w:numPr>
        <w:spacing w:after="160" w:line="259" w:lineRule="auto"/>
      </w:pPr>
      <w:r w:rsidRPr="00A23816">
        <w:rPr>
          <w:b/>
          <w:bCs/>
        </w:rPr>
        <w:t>PARTICIPANT</w:t>
      </w:r>
      <w:r>
        <w:t xml:space="preserve">: I have been teaching with the school system for 15 years-department </w:t>
      </w:r>
      <w:r w:rsidR="00CC1DDF">
        <w:t>Chairperson</w:t>
      </w:r>
      <w:r>
        <w:t xml:space="preserve"> for 6 years and coordinator for three years or so. In addition, I recently earned an admi</w:t>
      </w:r>
      <w:r w:rsidR="00B87FA8">
        <w:t>n c</w:t>
      </w:r>
      <w:r>
        <w:t>ertificate, with focus on English Language learners</w:t>
      </w:r>
    </w:p>
    <w:p w14:paraId="24B222BB" w14:textId="4FCB4CFD" w:rsidR="00DD77D7" w:rsidRDefault="00DD77D7" w:rsidP="006E648F">
      <w:pPr>
        <w:pStyle w:val="ListParagraph"/>
        <w:numPr>
          <w:ilvl w:val="0"/>
          <w:numId w:val="2"/>
        </w:numPr>
        <w:spacing w:after="160" w:line="259" w:lineRule="auto"/>
      </w:pPr>
      <w:r w:rsidRPr="00A23816">
        <w:rPr>
          <w:b/>
          <w:bCs/>
        </w:rPr>
        <w:t>RESEARCHER</w:t>
      </w:r>
      <w:r>
        <w:t xml:space="preserve">: </w:t>
      </w:r>
      <w:r w:rsidR="00A23816">
        <w:t>So,</w:t>
      </w:r>
      <w:r>
        <w:t xml:space="preserve"> from my understanding, within the ESOL population there is a </w:t>
      </w:r>
      <w:r w:rsidR="006E648F">
        <w:t>s</w:t>
      </w:r>
      <w:r w:rsidR="00A23816">
        <w:t>ubgroup</w:t>
      </w:r>
      <w:r>
        <w:t xml:space="preserve"> of recent immigrants from </w:t>
      </w:r>
      <w:r w:rsidR="00A23816">
        <w:t>sub-Saharan Africa</w:t>
      </w:r>
    </w:p>
    <w:p w14:paraId="024607E9" w14:textId="77777777" w:rsidR="00A23816" w:rsidRDefault="00DD77D7" w:rsidP="00C20EFE">
      <w:pPr>
        <w:pStyle w:val="ListParagraph"/>
        <w:numPr>
          <w:ilvl w:val="0"/>
          <w:numId w:val="2"/>
        </w:numPr>
        <w:spacing w:after="160" w:line="259" w:lineRule="auto"/>
      </w:pPr>
      <w:r w:rsidRPr="00A23816">
        <w:rPr>
          <w:b/>
          <w:bCs/>
        </w:rPr>
        <w:t>PARTICIPANT</w:t>
      </w:r>
      <w:r>
        <w:t xml:space="preserve">: Yes, we do have a significant population of   recent immigrants from sub </w:t>
      </w:r>
    </w:p>
    <w:p w14:paraId="6DC59F86" w14:textId="1B7D4534" w:rsidR="00DD77D7" w:rsidRDefault="00DD77D7" w:rsidP="00C20EFE">
      <w:pPr>
        <w:pStyle w:val="ListParagraph"/>
        <w:numPr>
          <w:ilvl w:val="0"/>
          <w:numId w:val="2"/>
        </w:numPr>
        <w:spacing w:after="160" w:line="259" w:lineRule="auto"/>
      </w:pPr>
      <w:r>
        <w:t>Saharan Africa</w:t>
      </w:r>
      <w:r w:rsidR="00A23816">
        <w:t>. The ESOL program accommodates students from all over the world</w:t>
      </w:r>
    </w:p>
    <w:p w14:paraId="2FD4A6AC" w14:textId="53F09465" w:rsidR="00A23816" w:rsidRDefault="00A23816" w:rsidP="00C20EFE">
      <w:pPr>
        <w:pStyle w:val="ListParagraph"/>
        <w:numPr>
          <w:ilvl w:val="0"/>
          <w:numId w:val="2"/>
        </w:numPr>
        <w:spacing w:after="160" w:line="259" w:lineRule="auto"/>
      </w:pPr>
      <w:r>
        <w:t xml:space="preserve">But of course, I also have that unique experience with working with students </w:t>
      </w:r>
    </w:p>
    <w:p w14:paraId="4051562F" w14:textId="7B1EC95B" w:rsidR="00A23816" w:rsidRDefault="00A23816" w:rsidP="00C20EFE">
      <w:pPr>
        <w:pStyle w:val="ListParagraph"/>
        <w:numPr>
          <w:ilvl w:val="0"/>
          <w:numId w:val="2"/>
        </w:numPr>
        <w:spacing w:after="160" w:line="259" w:lineRule="auto"/>
      </w:pPr>
      <w:r>
        <w:t>from sub-Saharan Africa including Cameroon, the Congo, Liberia, Nigeria, and a host of</w:t>
      </w:r>
    </w:p>
    <w:p w14:paraId="37835306" w14:textId="330B6049" w:rsidR="00A23816" w:rsidRDefault="00A23816" w:rsidP="00C20EFE">
      <w:pPr>
        <w:pStyle w:val="ListParagraph"/>
        <w:numPr>
          <w:ilvl w:val="0"/>
          <w:numId w:val="2"/>
        </w:numPr>
        <w:spacing w:after="160" w:line="259" w:lineRule="auto"/>
      </w:pPr>
      <w:r>
        <w:t>other sub-Saharan countries, yes</w:t>
      </w:r>
    </w:p>
    <w:p w14:paraId="4AF844A3" w14:textId="06D635F2" w:rsidR="00A23816" w:rsidRDefault="00A23816" w:rsidP="00C20EFE">
      <w:pPr>
        <w:pStyle w:val="ListParagraph"/>
        <w:numPr>
          <w:ilvl w:val="0"/>
          <w:numId w:val="2"/>
        </w:numPr>
        <w:spacing w:after="160" w:line="259" w:lineRule="auto"/>
      </w:pPr>
      <w:r w:rsidRPr="009A6C1C">
        <w:rPr>
          <w:b/>
          <w:bCs/>
        </w:rPr>
        <w:t>RESEARCHER</w:t>
      </w:r>
      <w:r>
        <w:t>: How would you describe the growth of the population? Growing, plateau,</w:t>
      </w:r>
    </w:p>
    <w:p w14:paraId="14D5729F" w14:textId="5DA870C6" w:rsidR="00A23816" w:rsidRDefault="00A23816" w:rsidP="00C20EFE">
      <w:pPr>
        <w:pStyle w:val="ListParagraph"/>
        <w:numPr>
          <w:ilvl w:val="0"/>
          <w:numId w:val="2"/>
        </w:numPr>
        <w:spacing w:after="160" w:line="259" w:lineRule="auto"/>
      </w:pPr>
      <w:r>
        <w:t xml:space="preserve">What is </w:t>
      </w:r>
      <w:r w:rsidR="00C47148">
        <w:t xml:space="preserve">the </w:t>
      </w:r>
      <w:r>
        <w:t>graph like</w:t>
      </w:r>
      <w:r w:rsidR="009A6C1C">
        <w:t>?</w:t>
      </w:r>
    </w:p>
    <w:p w14:paraId="0141F4D8" w14:textId="77777777" w:rsidR="00B52894" w:rsidRDefault="00A23816" w:rsidP="00C20EFE">
      <w:pPr>
        <w:pStyle w:val="ListParagraph"/>
        <w:numPr>
          <w:ilvl w:val="0"/>
          <w:numId w:val="2"/>
        </w:numPr>
        <w:spacing w:after="160" w:line="259" w:lineRule="auto"/>
      </w:pPr>
      <w:r w:rsidRPr="009A6C1C">
        <w:rPr>
          <w:b/>
          <w:bCs/>
        </w:rPr>
        <w:t>PARTICIPANT</w:t>
      </w:r>
      <w:r w:rsidR="00B52894">
        <w:t xml:space="preserve">: Regarding that population, I think it keeps growing but one thing you </w:t>
      </w:r>
    </w:p>
    <w:p w14:paraId="206F1A98" w14:textId="2EC7F03C" w:rsidR="00A23816" w:rsidRDefault="00B52894" w:rsidP="00C20EFE">
      <w:pPr>
        <w:pStyle w:val="ListParagraph"/>
        <w:numPr>
          <w:ilvl w:val="0"/>
          <w:numId w:val="2"/>
        </w:numPr>
        <w:spacing w:after="160" w:line="259" w:lineRule="auto"/>
      </w:pPr>
      <w:r>
        <w:t>would want to highlight is the reason why the population is on the rise regardless of</w:t>
      </w:r>
    </w:p>
    <w:p w14:paraId="4757F5F4" w14:textId="5C1485B9" w:rsidR="00B52894" w:rsidRDefault="00B52894" w:rsidP="00C20EFE">
      <w:pPr>
        <w:pStyle w:val="ListParagraph"/>
        <w:numPr>
          <w:ilvl w:val="0"/>
          <w:numId w:val="2"/>
        </w:numPr>
        <w:spacing w:after="160" w:line="259" w:lineRule="auto"/>
      </w:pPr>
      <w:r>
        <w:t xml:space="preserve">the fact that at a given point it had been kind of halt or </w:t>
      </w:r>
      <w:r w:rsidR="001431F6">
        <w:t>slowdown</w:t>
      </w:r>
      <w:r>
        <w:t xml:space="preserve"> in immigration</w:t>
      </w:r>
    </w:p>
    <w:p w14:paraId="633A29AF" w14:textId="77777777" w:rsidR="00B52894" w:rsidRDefault="00B52894" w:rsidP="00C20EFE">
      <w:pPr>
        <w:pStyle w:val="ListParagraph"/>
        <w:numPr>
          <w:ilvl w:val="0"/>
          <w:numId w:val="2"/>
        </w:numPr>
        <w:spacing w:after="160" w:line="259" w:lineRule="auto"/>
      </w:pPr>
      <w:r>
        <w:t xml:space="preserve">students in the ESOL programs may be identified as newcomers (those who recently </w:t>
      </w:r>
    </w:p>
    <w:p w14:paraId="0E6A5339" w14:textId="32C7282E" w:rsidR="00B52894" w:rsidRDefault="00B52894" w:rsidP="00C20EFE">
      <w:pPr>
        <w:pStyle w:val="ListParagraph"/>
        <w:numPr>
          <w:ilvl w:val="0"/>
          <w:numId w:val="2"/>
        </w:numPr>
        <w:spacing w:after="160" w:line="259" w:lineRule="auto"/>
      </w:pPr>
      <w:r>
        <w:t xml:space="preserve">arrived in America-but </w:t>
      </w:r>
      <w:r w:rsidR="001431F6">
        <w:t>also,</w:t>
      </w:r>
      <w:r>
        <w:t xml:space="preserve"> we also have </w:t>
      </w:r>
    </w:p>
    <w:p w14:paraId="3D230108" w14:textId="716A23D8" w:rsidR="00B52894" w:rsidRDefault="00B52894" w:rsidP="00C20EFE">
      <w:pPr>
        <w:pStyle w:val="ListParagraph"/>
        <w:numPr>
          <w:ilvl w:val="0"/>
          <w:numId w:val="2"/>
        </w:numPr>
        <w:spacing w:after="160" w:line="259" w:lineRule="auto"/>
      </w:pPr>
      <w:r>
        <w:t xml:space="preserve">students who may be first of even </w:t>
      </w:r>
      <w:r w:rsidR="001431F6">
        <w:t>second-generation</w:t>
      </w:r>
      <w:r>
        <w:t xml:space="preserve"> Americans-whose parents have </w:t>
      </w:r>
    </w:p>
    <w:p w14:paraId="3C9671E1" w14:textId="4EC0239A" w:rsidR="00B52894" w:rsidRDefault="00B52894" w:rsidP="00C20EFE">
      <w:pPr>
        <w:pStyle w:val="ListParagraph"/>
        <w:numPr>
          <w:ilvl w:val="0"/>
          <w:numId w:val="2"/>
        </w:numPr>
        <w:spacing w:after="160" w:line="259" w:lineRule="auto"/>
      </w:pPr>
      <w:r>
        <w:t xml:space="preserve">been here-who have been identified as ELL based on their background. </w:t>
      </w:r>
      <w:r w:rsidR="001431F6">
        <w:t>So,</w:t>
      </w:r>
      <w:r>
        <w:t xml:space="preserve"> either way</w:t>
      </w:r>
    </w:p>
    <w:p w14:paraId="07DCBF99" w14:textId="759BA034" w:rsidR="00B52894" w:rsidRDefault="00B52894" w:rsidP="00C20EFE">
      <w:pPr>
        <w:pStyle w:val="ListParagraph"/>
        <w:numPr>
          <w:ilvl w:val="0"/>
          <w:numId w:val="2"/>
        </w:numPr>
        <w:spacing w:after="160" w:line="259" w:lineRule="auto"/>
      </w:pPr>
      <w:r>
        <w:t>the</w:t>
      </w:r>
      <w:r w:rsidR="00B1675C">
        <w:t xml:space="preserve"> </w:t>
      </w:r>
      <w:r>
        <w:t>ESOL population is on the rise</w:t>
      </w:r>
    </w:p>
    <w:p w14:paraId="0332058D" w14:textId="0FE54472" w:rsidR="00B52894" w:rsidRDefault="00B52894" w:rsidP="001A6FEF">
      <w:pPr>
        <w:pStyle w:val="ListParagraph"/>
        <w:numPr>
          <w:ilvl w:val="0"/>
          <w:numId w:val="2"/>
        </w:numPr>
        <w:spacing w:after="160" w:line="259" w:lineRule="auto"/>
      </w:pPr>
      <w:r w:rsidRPr="001431F6">
        <w:rPr>
          <w:b/>
          <w:bCs/>
        </w:rPr>
        <w:t>RESEARCHER:</w:t>
      </w:r>
      <w:r>
        <w:t xml:space="preserve"> Do these immigrant</w:t>
      </w:r>
      <w:r w:rsidR="0013739C">
        <w:t xml:space="preserve"> students</w:t>
      </w:r>
      <w:r>
        <w:t xml:space="preserve"> show up at the start of the </w:t>
      </w:r>
      <w:r w:rsidR="001431F6">
        <w:t>year?</w:t>
      </w:r>
    </w:p>
    <w:p w14:paraId="657011DD" w14:textId="4788F047" w:rsidR="00B52894" w:rsidRDefault="00B52894" w:rsidP="00C20EFE">
      <w:pPr>
        <w:pStyle w:val="ListParagraph"/>
        <w:numPr>
          <w:ilvl w:val="0"/>
          <w:numId w:val="2"/>
        </w:numPr>
        <w:spacing w:after="160" w:line="259" w:lineRule="auto"/>
      </w:pPr>
      <w:r>
        <w:t>Or there is a staggered entry as in other ESOL programs</w:t>
      </w:r>
      <w:r w:rsidR="0013739C">
        <w:t>?</w:t>
      </w:r>
    </w:p>
    <w:p w14:paraId="406DDC19" w14:textId="5CA04DDF" w:rsidR="00B52894" w:rsidRDefault="00B52894" w:rsidP="00C20EFE">
      <w:pPr>
        <w:pStyle w:val="ListParagraph"/>
        <w:numPr>
          <w:ilvl w:val="0"/>
          <w:numId w:val="2"/>
        </w:numPr>
        <w:spacing w:after="160" w:line="259" w:lineRule="auto"/>
      </w:pPr>
      <w:r w:rsidRPr="001431F6">
        <w:rPr>
          <w:b/>
          <w:bCs/>
        </w:rPr>
        <w:t>PARTICPANTS</w:t>
      </w:r>
      <w:r>
        <w:t>: Over all I just wanted to highlight this, In the county as a whole</w:t>
      </w:r>
    </w:p>
    <w:p w14:paraId="0CD83F34" w14:textId="0D738877" w:rsidR="00B52894" w:rsidRDefault="009A6C1C" w:rsidP="00C20EFE">
      <w:pPr>
        <w:pStyle w:val="ListParagraph"/>
        <w:numPr>
          <w:ilvl w:val="0"/>
          <w:numId w:val="2"/>
        </w:numPr>
        <w:spacing w:after="160" w:line="259" w:lineRule="auto"/>
      </w:pPr>
      <w:r>
        <w:t>t</w:t>
      </w:r>
      <w:r w:rsidR="00B52894">
        <w:t xml:space="preserve">he </w:t>
      </w:r>
      <w:r w:rsidR="00B1675C">
        <w:t>majority</w:t>
      </w:r>
      <w:r w:rsidR="00B52894">
        <w:t xml:space="preserve"> of </w:t>
      </w:r>
      <w:r w:rsidR="00B1675C">
        <w:t xml:space="preserve">ESOL </w:t>
      </w:r>
      <w:r w:rsidR="00B52894">
        <w:t>students show up</w:t>
      </w:r>
      <w:r w:rsidR="00B1675C">
        <w:t xml:space="preserve"> in the middle of the year, January, </w:t>
      </w:r>
    </w:p>
    <w:p w14:paraId="14E0C292" w14:textId="51CC3312" w:rsidR="00B1675C" w:rsidRDefault="009A6C1C" w:rsidP="00C20EFE">
      <w:pPr>
        <w:pStyle w:val="ListParagraph"/>
        <w:numPr>
          <w:ilvl w:val="0"/>
          <w:numId w:val="2"/>
        </w:numPr>
        <w:spacing w:after="160" w:line="259" w:lineRule="auto"/>
      </w:pPr>
      <w:r>
        <w:t>b</w:t>
      </w:r>
      <w:r w:rsidR="00B1675C">
        <w:t>ut with respect to the sub-Saharan immigrants, the majority show up</w:t>
      </w:r>
    </w:p>
    <w:p w14:paraId="63B8C707" w14:textId="46E31DA4" w:rsidR="00B1675C" w:rsidRDefault="009A6C1C" w:rsidP="00C20EFE">
      <w:pPr>
        <w:pStyle w:val="ListParagraph"/>
        <w:numPr>
          <w:ilvl w:val="0"/>
          <w:numId w:val="2"/>
        </w:numPr>
        <w:spacing w:after="160" w:line="259" w:lineRule="auto"/>
      </w:pPr>
      <w:r>
        <w:t>a</w:t>
      </w:r>
      <w:r w:rsidR="00B1675C">
        <w:t>t the start of the year -the reason being that as much as we have the summer</w:t>
      </w:r>
    </w:p>
    <w:p w14:paraId="5761742E" w14:textId="204CD44C" w:rsidR="00B1675C" w:rsidRDefault="00B1675C" w:rsidP="00C20EFE">
      <w:pPr>
        <w:pStyle w:val="ListParagraph"/>
        <w:numPr>
          <w:ilvl w:val="0"/>
          <w:numId w:val="2"/>
        </w:numPr>
        <w:spacing w:after="160" w:line="259" w:lineRule="auto"/>
      </w:pPr>
      <w:r>
        <w:t xml:space="preserve">Here, most </w:t>
      </w:r>
      <w:r w:rsidR="001431F6">
        <w:t>sub-Saharan</w:t>
      </w:r>
      <w:r>
        <w:t xml:space="preserve"> countries, the summer holiday coincides with that </w:t>
      </w:r>
    </w:p>
    <w:p w14:paraId="14E4CD41" w14:textId="5EF6F369" w:rsidR="00B1675C" w:rsidRDefault="009A6C1C" w:rsidP="00C20EFE">
      <w:pPr>
        <w:pStyle w:val="ListParagraph"/>
        <w:numPr>
          <w:ilvl w:val="0"/>
          <w:numId w:val="2"/>
        </w:numPr>
        <w:spacing w:after="160" w:line="259" w:lineRule="auto"/>
      </w:pPr>
      <w:r>
        <w:t>o</w:t>
      </w:r>
      <w:r w:rsidR="00B1675C">
        <w:t xml:space="preserve">f the feeder countries. And </w:t>
      </w:r>
      <w:r w:rsidR="002E3B43">
        <w:t>so,</w:t>
      </w:r>
      <w:r w:rsidR="00B1675C">
        <w:t xml:space="preserve"> most of the students who migrate so in </w:t>
      </w:r>
    </w:p>
    <w:p w14:paraId="6A7903D0" w14:textId="01D0D50A" w:rsidR="00B1675C" w:rsidRDefault="00B1675C" w:rsidP="00C20EFE">
      <w:pPr>
        <w:pStyle w:val="ListParagraph"/>
        <w:numPr>
          <w:ilvl w:val="0"/>
          <w:numId w:val="2"/>
        </w:numPr>
        <w:spacing w:after="160" w:line="259" w:lineRule="auto"/>
      </w:pPr>
      <w:r>
        <w:t xml:space="preserve">Summer and they can start the year in September </w:t>
      </w:r>
      <w:r w:rsidR="001431F6">
        <w:t>or</w:t>
      </w:r>
      <w:r>
        <w:t xml:space="preserve"> August</w:t>
      </w:r>
    </w:p>
    <w:p w14:paraId="642C5CFC" w14:textId="1B55C1B9" w:rsidR="00B1675C" w:rsidRDefault="009A6C1C" w:rsidP="00C20EFE">
      <w:pPr>
        <w:pStyle w:val="ListParagraph"/>
        <w:numPr>
          <w:ilvl w:val="0"/>
          <w:numId w:val="2"/>
        </w:numPr>
        <w:spacing w:after="160" w:line="259" w:lineRule="auto"/>
      </w:pPr>
      <w:r>
        <w:t>b</w:t>
      </w:r>
      <w:r w:rsidR="00B1675C">
        <w:t>ecause the calendars of both host and feeder countries coincide. So, the ma</w:t>
      </w:r>
    </w:p>
    <w:p w14:paraId="28C79857" w14:textId="3EA97205" w:rsidR="00B1675C" w:rsidRDefault="009A6C1C" w:rsidP="00C20EFE">
      <w:pPr>
        <w:pStyle w:val="ListParagraph"/>
        <w:numPr>
          <w:ilvl w:val="0"/>
          <w:numId w:val="2"/>
        </w:numPr>
        <w:spacing w:after="160" w:line="259" w:lineRule="auto"/>
      </w:pPr>
      <w:r>
        <w:t>m</w:t>
      </w:r>
      <w:r w:rsidR="00B1675C">
        <w:t>ajority of sub-Saharan immigrants arrive here at the start of the academic year</w:t>
      </w:r>
    </w:p>
    <w:p w14:paraId="4066AAB2" w14:textId="17C8834B" w:rsidR="00B1675C" w:rsidRDefault="00B1675C" w:rsidP="00C20EFE">
      <w:pPr>
        <w:pStyle w:val="ListParagraph"/>
        <w:numPr>
          <w:ilvl w:val="0"/>
          <w:numId w:val="2"/>
        </w:numPr>
        <w:spacing w:after="160" w:line="259" w:lineRule="auto"/>
      </w:pPr>
      <w:r w:rsidRPr="001431F6">
        <w:rPr>
          <w:b/>
          <w:bCs/>
        </w:rPr>
        <w:t>REASERC</w:t>
      </w:r>
      <w:r w:rsidR="001431F6">
        <w:rPr>
          <w:b/>
          <w:bCs/>
        </w:rPr>
        <w:t>H</w:t>
      </w:r>
      <w:r w:rsidRPr="001431F6">
        <w:rPr>
          <w:b/>
          <w:bCs/>
        </w:rPr>
        <w:t>ER</w:t>
      </w:r>
      <w:r>
        <w:t xml:space="preserve">: My questions will require you to put on different hats at </w:t>
      </w:r>
    </w:p>
    <w:p w14:paraId="4E1F1AEF" w14:textId="4AA59C5F" w:rsidR="00B1675C" w:rsidRDefault="009A6C1C" w:rsidP="00C20EFE">
      <w:pPr>
        <w:pStyle w:val="ListParagraph"/>
        <w:numPr>
          <w:ilvl w:val="0"/>
          <w:numId w:val="2"/>
        </w:numPr>
        <w:spacing w:after="160" w:line="259" w:lineRule="auto"/>
      </w:pPr>
      <w:r>
        <w:t>d</w:t>
      </w:r>
      <w:r w:rsidR="00B1675C">
        <w:t>ifferent times because. As, an educator (not administrator) as a teacher.</w:t>
      </w:r>
    </w:p>
    <w:p w14:paraId="495C7262" w14:textId="3E06E141" w:rsidR="00B1675C" w:rsidRDefault="009A6C1C" w:rsidP="00C20EFE">
      <w:pPr>
        <w:pStyle w:val="ListParagraph"/>
        <w:numPr>
          <w:ilvl w:val="0"/>
          <w:numId w:val="2"/>
        </w:numPr>
        <w:spacing w:after="160" w:line="259" w:lineRule="auto"/>
      </w:pPr>
      <w:r>
        <w:t>a</w:t>
      </w:r>
      <w:r w:rsidR="00B1675C">
        <w:t xml:space="preserve">s these students easily identifiable? Do students from </w:t>
      </w:r>
      <w:r w:rsidR="001431F6">
        <w:t>sub-Saharan Africa</w:t>
      </w:r>
    </w:p>
    <w:p w14:paraId="003B089B" w14:textId="73B69282" w:rsidR="00B1675C" w:rsidRDefault="009A6C1C" w:rsidP="00C20EFE">
      <w:pPr>
        <w:pStyle w:val="ListParagraph"/>
        <w:numPr>
          <w:ilvl w:val="0"/>
          <w:numId w:val="2"/>
        </w:numPr>
        <w:spacing w:after="160" w:line="259" w:lineRule="auto"/>
      </w:pPr>
      <w:r>
        <w:t>s</w:t>
      </w:r>
      <w:r w:rsidR="00B1675C">
        <w:t>tand out? How easy/difficult it is to identify this population of students</w:t>
      </w:r>
      <w:r w:rsidR="001431F6">
        <w:t>?</w:t>
      </w:r>
    </w:p>
    <w:p w14:paraId="15E6B786" w14:textId="3B9444B2" w:rsidR="00075130" w:rsidRDefault="00075130" w:rsidP="00C20EFE">
      <w:pPr>
        <w:pStyle w:val="ListParagraph"/>
        <w:numPr>
          <w:ilvl w:val="0"/>
          <w:numId w:val="2"/>
        </w:numPr>
        <w:spacing w:after="160" w:line="259" w:lineRule="auto"/>
      </w:pPr>
      <w:r>
        <w:t xml:space="preserve">How likely are teachers to confuse this group with other </w:t>
      </w:r>
      <w:r w:rsidR="00727F89">
        <w:t>populations?</w:t>
      </w:r>
    </w:p>
    <w:p w14:paraId="04902F01" w14:textId="059D170C" w:rsidR="001431F6" w:rsidRPr="00075130" w:rsidRDefault="001431F6" w:rsidP="00C20EFE">
      <w:pPr>
        <w:pStyle w:val="ListParagraph"/>
        <w:numPr>
          <w:ilvl w:val="0"/>
          <w:numId w:val="2"/>
        </w:numPr>
        <w:spacing w:after="160" w:line="259" w:lineRule="auto"/>
      </w:pPr>
      <w:r w:rsidRPr="001431F6">
        <w:rPr>
          <w:b/>
          <w:bCs/>
        </w:rPr>
        <w:t>PARITICPANT:</w:t>
      </w:r>
      <w:r w:rsidR="00075130">
        <w:rPr>
          <w:b/>
          <w:bCs/>
        </w:rPr>
        <w:t xml:space="preserve"> </w:t>
      </w:r>
      <w:r w:rsidR="00075130" w:rsidRPr="00075130">
        <w:t xml:space="preserve">Yes, it is easy to identify the sub-Saharan immigrants. You </w:t>
      </w:r>
    </w:p>
    <w:p w14:paraId="3F2A0307" w14:textId="77891C51" w:rsidR="00075130" w:rsidRDefault="009A6C1C" w:rsidP="00C20EFE">
      <w:pPr>
        <w:pStyle w:val="ListParagraph"/>
        <w:numPr>
          <w:ilvl w:val="0"/>
          <w:numId w:val="2"/>
        </w:numPr>
        <w:spacing w:after="160" w:line="259" w:lineRule="auto"/>
      </w:pPr>
      <w:r>
        <w:t>w</w:t>
      </w:r>
      <w:r w:rsidR="00075130" w:rsidRPr="00075130">
        <w:t>ould easily identify based on many reasons. The first reason</w:t>
      </w:r>
      <w:r w:rsidR="00075130">
        <w:t>-the language</w:t>
      </w:r>
    </w:p>
    <w:p w14:paraId="2848B179" w14:textId="27B75AA2" w:rsidR="00075130" w:rsidRDefault="009A6C1C" w:rsidP="00C20EFE">
      <w:pPr>
        <w:pStyle w:val="ListParagraph"/>
        <w:numPr>
          <w:ilvl w:val="0"/>
          <w:numId w:val="2"/>
        </w:numPr>
        <w:spacing w:after="160" w:line="259" w:lineRule="auto"/>
      </w:pPr>
      <w:r>
        <w:lastRenderedPageBreak/>
        <w:t>t</w:t>
      </w:r>
      <w:r w:rsidR="00075130">
        <w:t xml:space="preserve">he linguistic approach. When you walk into class for the first time.  You </w:t>
      </w:r>
    </w:p>
    <w:p w14:paraId="67ACDB51" w14:textId="7A3CC03A" w:rsidR="00075130" w:rsidRDefault="009A6C1C" w:rsidP="00C20EFE">
      <w:pPr>
        <w:pStyle w:val="ListParagraph"/>
        <w:numPr>
          <w:ilvl w:val="0"/>
          <w:numId w:val="2"/>
        </w:numPr>
        <w:spacing w:after="160" w:line="259" w:lineRule="auto"/>
      </w:pPr>
      <w:r>
        <w:t>c</w:t>
      </w:r>
      <w:r w:rsidR="00075130">
        <w:t>an either identify the students based on the</w:t>
      </w:r>
      <w:r w:rsidR="00DF486F">
        <w:t>ir</w:t>
      </w:r>
      <w:r w:rsidR="00075130">
        <w:t xml:space="preserve"> expression in English (accent,</w:t>
      </w:r>
    </w:p>
    <w:p w14:paraId="2D3D5683" w14:textId="58C02EC0" w:rsidR="00075130" w:rsidRDefault="009A6C1C" w:rsidP="00C20EFE">
      <w:pPr>
        <w:pStyle w:val="ListParagraph"/>
        <w:numPr>
          <w:ilvl w:val="0"/>
          <w:numId w:val="2"/>
        </w:numPr>
        <w:spacing w:after="160" w:line="259" w:lineRule="auto"/>
      </w:pPr>
      <w:r>
        <w:t>v</w:t>
      </w:r>
      <w:r w:rsidR="00075130">
        <w:t>ocabulary, choice of vocab</w:t>
      </w:r>
      <w:r w:rsidR="00727F89">
        <w:t>ulary</w:t>
      </w:r>
      <w:r w:rsidR="00075130">
        <w:t>. For instance, students from Nigeria, CMR, East Africa</w:t>
      </w:r>
    </w:p>
    <w:p w14:paraId="0C42F05A" w14:textId="05C25B76" w:rsidR="00075130" w:rsidRDefault="00075130" w:rsidP="00C20EFE">
      <w:pPr>
        <w:pStyle w:val="ListParagraph"/>
        <w:numPr>
          <w:ilvl w:val="0"/>
          <w:numId w:val="2"/>
        </w:numPr>
        <w:spacing w:after="160" w:line="259" w:lineRule="auto"/>
      </w:pPr>
      <w:r>
        <w:t>Kenya, Libera who generally speak English-you would tell from the accent</w:t>
      </w:r>
    </w:p>
    <w:p w14:paraId="0C3B7E9C" w14:textId="7D876ABE" w:rsidR="00075130" w:rsidRDefault="00075130" w:rsidP="00C20EFE">
      <w:pPr>
        <w:pStyle w:val="ListParagraph"/>
        <w:numPr>
          <w:ilvl w:val="0"/>
          <w:numId w:val="2"/>
        </w:numPr>
        <w:spacing w:after="160" w:line="259" w:lineRule="auto"/>
      </w:pPr>
      <w:r>
        <w:t xml:space="preserve">And the choice of words. They </w:t>
      </w:r>
      <w:r w:rsidR="00727F89">
        <w:t>u</w:t>
      </w:r>
      <w:r>
        <w:t>sually use TIER 1 words</w:t>
      </w:r>
      <w:r w:rsidR="00727F89">
        <w:t xml:space="preserve">-words that are </w:t>
      </w:r>
    </w:p>
    <w:p w14:paraId="4F16EF03" w14:textId="1B251916" w:rsidR="00727F89" w:rsidRDefault="00546B6D" w:rsidP="00C20EFE">
      <w:pPr>
        <w:pStyle w:val="ListParagraph"/>
        <w:numPr>
          <w:ilvl w:val="0"/>
          <w:numId w:val="2"/>
        </w:numPr>
        <w:spacing w:after="160" w:line="259" w:lineRule="auto"/>
      </w:pPr>
      <w:r>
        <w:t>g</w:t>
      </w:r>
      <w:r w:rsidR="00727F89">
        <w:t>enerally common -not content specific. Secondly you could immediately tell</w:t>
      </w:r>
    </w:p>
    <w:p w14:paraId="4ECB3336" w14:textId="0EC8100C" w:rsidR="00727F89" w:rsidRDefault="00133C0B" w:rsidP="00C20EFE">
      <w:pPr>
        <w:pStyle w:val="ListParagraph"/>
        <w:numPr>
          <w:ilvl w:val="0"/>
          <w:numId w:val="2"/>
        </w:numPr>
        <w:spacing w:after="160" w:line="259" w:lineRule="auto"/>
      </w:pPr>
      <w:r>
        <w:t>s</w:t>
      </w:r>
      <w:r w:rsidR="00727F89">
        <w:t>ome of them go through the silent period-you find these students who are</w:t>
      </w:r>
    </w:p>
    <w:p w14:paraId="6D089D25" w14:textId="46CCBF09" w:rsidR="00727F89" w:rsidRDefault="00727F89" w:rsidP="00C20EFE">
      <w:pPr>
        <w:pStyle w:val="ListParagraph"/>
        <w:numPr>
          <w:ilvl w:val="0"/>
          <w:numId w:val="2"/>
        </w:numPr>
        <w:spacing w:after="160" w:line="259" w:lineRule="auto"/>
      </w:pPr>
      <w:r>
        <w:t xml:space="preserve">noticeably quiet in class and research shows that the silent period is </w:t>
      </w:r>
      <w:r w:rsidR="00314590">
        <w:t>because of</w:t>
      </w:r>
      <w:r>
        <w:t xml:space="preserve"> </w:t>
      </w:r>
    </w:p>
    <w:p w14:paraId="74891E63" w14:textId="34638A8B" w:rsidR="00727F89" w:rsidRDefault="00727F89" w:rsidP="00C20EFE">
      <w:pPr>
        <w:pStyle w:val="ListParagraph"/>
        <w:numPr>
          <w:ilvl w:val="0"/>
          <w:numId w:val="2"/>
        </w:numPr>
        <w:spacing w:after="160" w:line="259" w:lineRule="auto"/>
      </w:pPr>
      <w:r>
        <w:t xml:space="preserve"> culture shock-when students are listening </w:t>
      </w:r>
      <w:r w:rsidR="00314590">
        <w:t>despite</w:t>
      </w:r>
      <w:r>
        <w:t xml:space="preserve"> their academic,</w:t>
      </w:r>
    </w:p>
    <w:p w14:paraId="10C78DA8" w14:textId="1479F26B" w:rsidR="00314590" w:rsidRDefault="002C14CD" w:rsidP="002C14CD">
      <w:pPr>
        <w:pStyle w:val="ListParagraph"/>
        <w:numPr>
          <w:ilvl w:val="0"/>
          <w:numId w:val="2"/>
        </w:numPr>
        <w:spacing w:after="160" w:line="259" w:lineRule="auto"/>
      </w:pPr>
      <w:r>
        <w:t>i</w:t>
      </w:r>
      <w:r w:rsidR="00727F89">
        <w:t>ntellectual</w:t>
      </w:r>
      <w:r w:rsidR="00314590">
        <w:t xml:space="preserve"> abilities hat they have they are </w:t>
      </w:r>
      <w:r w:rsidR="003A49DE">
        <w:t>listening because</w:t>
      </w:r>
      <w:r w:rsidR="00314590">
        <w:t xml:space="preserve"> of the new environment and everything else</w:t>
      </w:r>
      <w:r w:rsidR="009A6C1C">
        <w:t xml:space="preserve"> </w:t>
      </w:r>
      <w:r w:rsidR="00314590">
        <w:t xml:space="preserve">to catch up and </w:t>
      </w:r>
    </w:p>
    <w:p w14:paraId="21B43A34" w14:textId="03D1B145" w:rsidR="00314590" w:rsidRDefault="009A6C1C" w:rsidP="00314590">
      <w:pPr>
        <w:pStyle w:val="ListParagraph"/>
        <w:numPr>
          <w:ilvl w:val="0"/>
          <w:numId w:val="2"/>
        </w:numPr>
        <w:spacing w:after="160" w:line="259" w:lineRule="auto"/>
      </w:pPr>
      <w:r>
        <w:t>t</w:t>
      </w:r>
      <w:r w:rsidR="00314590">
        <w:t xml:space="preserve">here is often a misinterpretation – but they are simply going </w:t>
      </w:r>
      <w:r>
        <w:t>thought</w:t>
      </w:r>
      <w:r w:rsidR="00314590">
        <w:t xml:space="preserve"> their silent</w:t>
      </w:r>
    </w:p>
    <w:p w14:paraId="23432FA7" w14:textId="3E5E295F" w:rsidR="00314590" w:rsidRDefault="009A6C1C" w:rsidP="00314590">
      <w:pPr>
        <w:pStyle w:val="ListParagraph"/>
        <w:numPr>
          <w:ilvl w:val="0"/>
          <w:numId w:val="2"/>
        </w:numPr>
        <w:spacing w:after="160" w:line="259" w:lineRule="auto"/>
      </w:pPr>
      <w:r>
        <w:t>p</w:t>
      </w:r>
      <w:r w:rsidR="00314590">
        <w:t xml:space="preserve">eriod and you will notice it and you will go to complain to admins, you </w:t>
      </w:r>
      <w:r w:rsidR="002D09DB">
        <w:t>going to</w:t>
      </w:r>
    </w:p>
    <w:p w14:paraId="2E079B98" w14:textId="0DB02EA1" w:rsidR="00314590" w:rsidRDefault="009A6C1C" w:rsidP="00314590">
      <w:pPr>
        <w:pStyle w:val="ListParagraph"/>
        <w:numPr>
          <w:ilvl w:val="0"/>
          <w:numId w:val="2"/>
        </w:numPr>
        <w:spacing w:after="160" w:line="259" w:lineRule="auto"/>
      </w:pPr>
      <w:r>
        <w:t>c</w:t>
      </w:r>
      <w:r w:rsidR="00314590">
        <w:t>omplain-sometimes you may have to call home/make parent contact/seek</w:t>
      </w:r>
    </w:p>
    <w:p w14:paraId="69FA971E" w14:textId="623A51BC" w:rsidR="00314590" w:rsidRDefault="009A6C1C" w:rsidP="00314590">
      <w:pPr>
        <w:pStyle w:val="ListParagraph"/>
        <w:numPr>
          <w:ilvl w:val="0"/>
          <w:numId w:val="2"/>
        </w:numPr>
        <w:spacing w:after="160" w:line="259" w:lineRule="auto"/>
      </w:pPr>
      <w:r>
        <w:t>p</w:t>
      </w:r>
      <w:r w:rsidR="00314590">
        <w:t>arental support and find out why the students don’t seem to respond</w:t>
      </w:r>
      <w:r w:rsidR="003A49DE">
        <w:t xml:space="preserve"> or engage academically.</w:t>
      </w:r>
    </w:p>
    <w:p w14:paraId="6F2D9FB1" w14:textId="73CEF117" w:rsidR="00314590" w:rsidRDefault="007F0C88" w:rsidP="00314590">
      <w:pPr>
        <w:pStyle w:val="ListParagraph"/>
        <w:numPr>
          <w:ilvl w:val="0"/>
          <w:numId w:val="2"/>
        </w:numPr>
        <w:spacing w:after="160" w:line="259" w:lineRule="auto"/>
      </w:pPr>
      <w:r>
        <w:t>A</w:t>
      </w:r>
      <w:r w:rsidR="00314590">
        <w:t>nother aspect is the cultural resonance-which means that there are certain</w:t>
      </w:r>
    </w:p>
    <w:p w14:paraId="0498DE61" w14:textId="5FD99305" w:rsidR="00314590" w:rsidRDefault="009A6C1C" w:rsidP="00314590">
      <w:pPr>
        <w:pStyle w:val="ListParagraph"/>
        <w:numPr>
          <w:ilvl w:val="0"/>
          <w:numId w:val="2"/>
        </w:numPr>
        <w:spacing w:after="160" w:line="259" w:lineRule="auto"/>
      </w:pPr>
      <w:r>
        <w:t>a</w:t>
      </w:r>
      <w:r w:rsidR="00314590">
        <w:t>pproaches just in body language-how they interact with you the teacher. You will</w:t>
      </w:r>
    </w:p>
    <w:p w14:paraId="6330F530" w14:textId="450FB1DE" w:rsidR="00314590" w:rsidRDefault="00DE3864" w:rsidP="00314590">
      <w:pPr>
        <w:pStyle w:val="ListParagraph"/>
        <w:numPr>
          <w:ilvl w:val="0"/>
          <w:numId w:val="2"/>
        </w:numPr>
        <w:spacing w:after="160" w:line="259" w:lineRule="auto"/>
      </w:pPr>
      <w:r>
        <w:t>also</w:t>
      </w:r>
      <w:r w:rsidR="00314590">
        <w:t xml:space="preserve"> notice that the approach that these students adopt when they address the </w:t>
      </w:r>
    </w:p>
    <w:p w14:paraId="1C56EDBD" w14:textId="1496B4DE" w:rsidR="00314590" w:rsidRDefault="00314590" w:rsidP="00314590">
      <w:pPr>
        <w:pStyle w:val="ListParagraph"/>
        <w:numPr>
          <w:ilvl w:val="0"/>
          <w:numId w:val="2"/>
        </w:numPr>
        <w:spacing w:after="160" w:line="259" w:lineRule="auto"/>
      </w:pPr>
      <w:r>
        <w:t>teacher</w:t>
      </w:r>
      <w:r w:rsidR="00DE3864">
        <w:t xml:space="preserve">, you would tell that this student is </w:t>
      </w:r>
      <w:r w:rsidR="002D09DB">
        <w:t>probably having</w:t>
      </w:r>
      <w:r w:rsidR="00DE3864">
        <w:t xml:space="preserve"> some issues. Now the </w:t>
      </w:r>
    </w:p>
    <w:p w14:paraId="251A69F6" w14:textId="2C28D5F6" w:rsidR="00DE3864" w:rsidRDefault="00DE3864" w:rsidP="00314590">
      <w:pPr>
        <w:pStyle w:val="ListParagraph"/>
        <w:numPr>
          <w:ilvl w:val="0"/>
          <w:numId w:val="2"/>
        </w:numPr>
        <w:spacing w:after="160" w:line="259" w:lineRule="auto"/>
      </w:pPr>
      <w:r>
        <w:t xml:space="preserve">confusion is that the student may be </w:t>
      </w:r>
      <w:r w:rsidR="002D09DB">
        <w:t>identified</w:t>
      </w:r>
      <w:r>
        <w:t xml:space="preserve"> for special ed services because of </w:t>
      </w:r>
    </w:p>
    <w:p w14:paraId="6F23C465" w14:textId="67924B1B" w:rsidR="00DE3864" w:rsidRDefault="00DE3864" w:rsidP="00314590">
      <w:pPr>
        <w:pStyle w:val="ListParagraph"/>
        <w:numPr>
          <w:ilvl w:val="0"/>
          <w:numId w:val="2"/>
        </w:numPr>
        <w:spacing w:after="160" w:line="259" w:lineRule="auto"/>
      </w:pPr>
      <w:r>
        <w:t>lack of responses which may have resulted from a cultural aspect. For example,</w:t>
      </w:r>
    </w:p>
    <w:p w14:paraId="72582B50" w14:textId="6F04E747" w:rsidR="00DE3864" w:rsidRDefault="00DE3864" w:rsidP="00314590">
      <w:pPr>
        <w:pStyle w:val="ListParagraph"/>
        <w:numPr>
          <w:ilvl w:val="0"/>
          <w:numId w:val="2"/>
        </w:numPr>
        <w:spacing w:after="160" w:line="259" w:lineRule="auto"/>
      </w:pPr>
      <w:r>
        <w:t xml:space="preserve">one of the most common </w:t>
      </w:r>
      <w:r w:rsidR="002D09DB">
        <w:t>identifiers</w:t>
      </w:r>
      <w:r>
        <w:t xml:space="preserve"> is when you talk to /address the student in </w:t>
      </w:r>
    </w:p>
    <w:p w14:paraId="240E2409" w14:textId="7E0A1E35" w:rsidR="00DE3864" w:rsidRDefault="00DE3864" w:rsidP="00314590">
      <w:pPr>
        <w:pStyle w:val="ListParagraph"/>
        <w:numPr>
          <w:ilvl w:val="0"/>
          <w:numId w:val="2"/>
        </w:numPr>
        <w:spacing w:after="160" w:line="259" w:lineRule="auto"/>
      </w:pPr>
      <w:r>
        <w:t xml:space="preserve">class, I can tell you out of experience the students look away from you-they do </w:t>
      </w:r>
    </w:p>
    <w:p w14:paraId="6535D1C2" w14:textId="2D865ECA" w:rsidR="00DE3864" w:rsidRDefault="00DE3864" w:rsidP="00314590">
      <w:pPr>
        <w:pStyle w:val="ListParagraph"/>
        <w:numPr>
          <w:ilvl w:val="0"/>
          <w:numId w:val="2"/>
        </w:numPr>
        <w:spacing w:after="160" w:line="259" w:lineRule="auto"/>
      </w:pPr>
      <w:r>
        <w:t xml:space="preserve">not make eye contact-not seeming to focus. I have had an experience </w:t>
      </w:r>
      <w:r w:rsidR="002D09DB">
        <w:t>with a</w:t>
      </w:r>
    </w:p>
    <w:p w14:paraId="6B3FAF19" w14:textId="0D2F0E8E" w:rsidR="00DE3864" w:rsidRDefault="00DE3864" w:rsidP="00314590">
      <w:pPr>
        <w:pStyle w:val="ListParagraph"/>
        <w:numPr>
          <w:ilvl w:val="0"/>
          <w:numId w:val="2"/>
        </w:numPr>
        <w:spacing w:after="160" w:line="259" w:lineRule="auto"/>
      </w:pPr>
      <w:r>
        <w:t>student who stands up to provide a response to the teacher when called up.</w:t>
      </w:r>
    </w:p>
    <w:p w14:paraId="614E0D04" w14:textId="3662C48C" w:rsidR="00DE3864" w:rsidRDefault="00DE3864" w:rsidP="00314590">
      <w:pPr>
        <w:pStyle w:val="ListParagraph"/>
        <w:numPr>
          <w:ilvl w:val="0"/>
          <w:numId w:val="2"/>
        </w:numPr>
        <w:spacing w:after="160" w:line="259" w:lineRule="auto"/>
      </w:pPr>
      <w:r>
        <w:t>This gesture could be misinterpreted for disruption if the teacher is not aware</w:t>
      </w:r>
    </w:p>
    <w:p w14:paraId="061B0029" w14:textId="08668DD2" w:rsidR="00DE3864" w:rsidRDefault="009A6C1C" w:rsidP="00314590">
      <w:pPr>
        <w:pStyle w:val="ListParagraph"/>
        <w:numPr>
          <w:ilvl w:val="0"/>
          <w:numId w:val="2"/>
        </w:numPr>
        <w:spacing w:after="160" w:line="259" w:lineRule="auto"/>
      </w:pPr>
      <w:r>
        <w:t>o</w:t>
      </w:r>
      <w:r w:rsidR="00DE3864">
        <w:t xml:space="preserve">f the cultural background. 3 things: the accent, choice of vocabulary and the general </w:t>
      </w:r>
    </w:p>
    <w:p w14:paraId="6D2AE36B" w14:textId="0C68EB88" w:rsidR="00DE3864" w:rsidRDefault="009A6C1C" w:rsidP="00314590">
      <w:pPr>
        <w:pStyle w:val="ListParagraph"/>
        <w:numPr>
          <w:ilvl w:val="0"/>
          <w:numId w:val="2"/>
        </w:numPr>
        <w:spacing w:after="160" w:line="259" w:lineRule="auto"/>
      </w:pPr>
      <w:r>
        <w:t>b</w:t>
      </w:r>
      <w:r w:rsidR="00DE3864">
        <w:t>ody language of the learner</w:t>
      </w:r>
    </w:p>
    <w:p w14:paraId="455EE478" w14:textId="12A2532F" w:rsidR="00DE3864" w:rsidRDefault="00DE3864" w:rsidP="002D09DB">
      <w:pPr>
        <w:pStyle w:val="ListParagraph"/>
        <w:numPr>
          <w:ilvl w:val="0"/>
          <w:numId w:val="2"/>
        </w:numPr>
        <w:spacing w:after="160" w:line="259" w:lineRule="auto"/>
      </w:pPr>
      <w:r w:rsidRPr="002D09DB">
        <w:rPr>
          <w:b/>
          <w:bCs/>
        </w:rPr>
        <w:t>REASEARCHER:</w:t>
      </w:r>
      <w:r>
        <w:t xml:space="preserve"> </w:t>
      </w:r>
      <w:r w:rsidR="002D09DB">
        <w:t xml:space="preserve">In your </w:t>
      </w:r>
      <w:r>
        <w:t>o</w:t>
      </w:r>
      <w:r w:rsidR="002D09DB">
        <w:t>pinion,</w:t>
      </w:r>
      <w:r>
        <w:t xml:space="preserve"> these aspects </w:t>
      </w:r>
      <w:r w:rsidR="002D09DB">
        <w:t>(silent period, cultural adaptation) slow</w:t>
      </w:r>
      <w:r>
        <w:t xml:space="preserve"> down</w:t>
      </w:r>
      <w:r w:rsidR="002D09DB">
        <w:t xml:space="preserve"> or hold up the teaching and learning process?</w:t>
      </w:r>
      <w:r>
        <w:t xml:space="preserve"> </w:t>
      </w:r>
      <w:r w:rsidR="002D09DB">
        <w:t>Do these aspects impede of affect academic engagement?</w:t>
      </w:r>
    </w:p>
    <w:p w14:paraId="1E898932" w14:textId="69B02EBF" w:rsidR="002D09DB" w:rsidRDefault="002D09DB" w:rsidP="002D09DB">
      <w:pPr>
        <w:pStyle w:val="ListParagraph"/>
        <w:numPr>
          <w:ilvl w:val="0"/>
          <w:numId w:val="2"/>
        </w:numPr>
        <w:spacing w:after="160" w:line="259" w:lineRule="auto"/>
        <w:rPr>
          <w:b/>
          <w:bCs/>
        </w:rPr>
      </w:pPr>
      <w:r w:rsidRPr="002D09DB">
        <w:rPr>
          <w:b/>
          <w:bCs/>
        </w:rPr>
        <w:t>PARTICIPANT</w:t>
      </w:r>
      <w:r>
        <w:rPr>
          <w:b/>
          <w:bCs/>
        </w:rPr>
        <w:t>:</w:t>
      </w:r>
      <w:r w:rsidR="00143191">
        <w:rPr>
          <w:b/>
          <w:bCs/>
        </w:rPr>
        <w:t xml:space="preserve"> </w:t>
      </w:r>
      <w:r w:rsidR="00143191" w:rsidRPr="00143191">
        <w:t>Yes, it does</w:t>
      </w:r>
    </w:p>
    <w:p w14:paraId="73B56E00" w14:textId="1E3FAABF" w:rsidR="00C90F53" w:rsidRPr="00C90F53" w:rsidRDefault="00143191" w:rsidP="002D09DB">
      <w:pPr>
        <w:pStyle w:val="ListParagraph"/>
        <w:numPr>
          <w:ilvl w:val="0"/>
          <w:numId w:val="2"/>
        </w:numPr>
        <w:spacing w:after="160" w:line="259" w:lineRule="auto"/>
        <w:rPr>
          <w:b/>
          <w:bCs/>
        </w:rPr>
      </w:pPr>
      <w:r>
        <w:rPr>
          <w:b/>
          <w:bCs/>
        </w:rPr>
        <w:t>RE</w:t>
      </w:r>
      <w:r w:rsidR="008241E3">
        <w:rPr>
          <w:b/>
          <w:bCs/>
        </w:rPr>
        <w:t>SE</w:t>
      </w:r>
      <w:r>
        <w:rPr>
          <w:b/>
          <w:bCs/>
        </w:rPr>
        <w:t xml:space="preserve">ARCHER: </w:t>
      </w:r>
      <w:r w:rsidRPr="00143191">
        <w:t xml:space="preserve">If these factors affect the academic engagement of the learner, </w:t>
      </w:r>
    </w:p>
    <w:p w14:paraId="6068C92A" w14:textId="48C9CE59" w:rsidR="00143191" w:rsidRPr="00C90F53" w:rsidRDefault="00143191" w:rsidP="00C90F53">
      <w:pPr>
        <w:pStyle w:val="ListParagraph"/>
        <w:numPr>
          <w:ilvl w:val="0"/>
          <w:numId w:val="2"/>
        </w:numPr>
        <w:spacing w:after="160" w:line="259" w:lineRule="auto"/>
        <w:rPr>
          <w:b/>
          <w:bCs/>
        </w:rPr>
      </w:pPr>
      <w:r w:rsidRPr="00143191">
        <w:t>what strategies do you use</w:t>
      </w:r>
      <w:r>
        <w:t xml:space="preserve"> to reach these students.?  From you experience, how does it</w:t>
      </w:r>
    </w:p>
    <w:p w14:paraId="16490219" w14:textId="67A8BB2B" w:rsidR="00143191" w:rsidRPr="007F0B2D" w:rsidRDefault="009A6C1C" w:rsidP="002D09DB">
      <w:pPr>
        <w:pStyle w:val="ListParagraph"/>
        <w:numPr>
          <w:ilvl w:val="0"/>
          <w:numId w:val="2"/>
        </w:numPr>
        <w:spacing w:after="160" w:line="259" w:lineRule="auto"/>
      </w:pPr>
      <w:r>
        <w:t>s</w:t>
      </w:r>
      <w:r w:rsidR="00143191" w:rsidRPr="007F0B2D">
        <w:t xml:space="preserve">low you down, how long is the silent period, to what extent does this affect </w:t>
      </w:r>
    </w:p>
    <w:p w14:paraId="4A216990" w14:textId="4C7B681F" w:rsidR="00143191" w:rsidRPr="007F0B2D" w:rsidRDefault="009A6C1C" w:rsidP="002D09DB">
      <w:pPr>
        <w:pStyle w:val="ListParagraph"/>
        <w:numPr>
          <w:ilvl w:val="0"/>
          <w:numId w:val="2"/>
        </w:numPr>
        <w:spacing w:after="160" w:line="259" w:lineRule="auto"/>
      </w:pPr>
      <w:r>
        <w:t>t</w:t>
      </w:r>
      <w:r w:rsidR="00143191" w:rsidRPr="007F0B2D">
        <w:t>he academic success of the student</w:t>
      </w:r>
    </w:p>
    <w:p w14:paraId="48885269" w14:textId="77777777" w:rsidR="009A6C1C" w:rsidRPr="009A6C1C" w:rsidRDefault="007F0B2D" w:rsidP="002D09DB">
      <w:pPr>
        <w:pStyle w:val="ListParagraph"/>
        <w:numPr>
          <w:ilvl w:val="0"/>
          <w:numId w:val="2"/>
        </w:numPr>
        <w:spacing w:after="160" w:line="259" w:lineRule="auto"/>
        <w:rPr>
          <w:b/>
          <w:bCs/>
        </w:rPr>
      </w:pPr>
      <w:r>
        <w:rPr>
          <w:b/>
          <w:bCs/>
        </w:rPr>
        <w:t xml:space="preserve">PARTICIPANT: </w:t>
      </w:r>
      <w:r w:rsidRPr="007F0B2D">
        <w:t>In linguistic terms, the silent period is referring to as the Affective Filter</w:t>
      </w:r>
      <w:r>
        <w:t>-</w:t>
      </w:r>
    </w:p>
    <w:p w14:paraId="2A42D4D5" w14:textId="35563DA9" w:rsidR="007F0B2D" w:rsidRPr="007F0B2D" w:rsidRDefault="007F0B2D" w:rsidP="002D09DB">
      <w:pPr>
        <w:pStyle w:val="ListParagraph"/>
        <w:numPr>
          <w:ilvl w:val="0"/>
          <w:numId w:val="2"/>
        </w:numPr>
        <w:spacing w:after="160" w:line="259" w:lineRule="auto"/>
        <w:rPr>
          <w:b/>
          <w:bCs/>
        </w:rPr>
      </w:pPr>
      <w:proofErr w:type="gramStart"/>
      <w:r>
        <w:t>some kind of blockage-an</w:t>
      </w:r>
      <w:proofErr w:type="gramEnd"/>
      <w:r>
        <w:t xml:space="preserve"> invisible wall. The first effort of the teacher is to narrow</w:t>
      </w:r>
    </w:p>
    <w:p w14:paraId="1F80D745" w14:textId="4B9F9ED0" w:rsidR="007F0B2D" w:rsidRDefault="007F0B2D" w:rsidP="002D09DB">
      <w:pPr>
        <w:pStyle w:val="ListParagraph"/>
        <w:numPr>
          <w:ilvl w:val="0"/>
          <w:numId w:val="2"/>
        </w:numPr>
        <w:spacing w:after="160" w:line="259" w:lineRule="auto"/>
      </w:pPr>
      <w:r w:rsidRPr="007F0B2D">
        <w:t>the affective filter</w:t>
      </w:r>
      <w:r w:rsidR="00C90F53">
        <w:t xml:space="preserve">. You must do everything possible to connect to the student </w:t>
      </w:r>
    </w:p>
    <w:p w14:paraId="459C7AFD" w14:textId="7E610446" w:rsidR="00C90F53" w:rsidRDefault="00C90F53" w:rsidP="002D09DB">
      <w:pPr>
        <w:pStyle w:val="ListParagraph"/>
        <w:numPr>
          <w:ilvl w:val="0"/>
          <w:numId w:val="2"/>
        </w:numPr>
        <w:spacing w:after="160" w:line="259" w:lineRule="auto"/>
      </w:pPr>
      <w:r>
        <w:t xml:space="preserve">personally. It is crucial that the teacher </w:t>
      </w:r>
      <w:proofErr w:type="gramStart"/>
      <w:r>
        <w:t>makes an effort</w:t>
      </w:r>
      <w:proofErr w:type="gramEnd"/>
      <w:r>
        <w:t xml:space="preserve"> to comprehend the </w:t>
      </w:r>
    </w:p>
    <w:p w14:paraId="6AEDEB1C" w14:textId="678BD7BC" w:rsidR="00C90F53" w:rsidRDefault="00C90F53" w:rsidP="002D09DB">
      <w:pPr>
        <w:pStyle w:val="ListParagraph"/>
        <w:numPr>
          <w:ilvl w:val="0"/>
          <w:numId w:val="2"/>
        </w:numPr>
        <w:spacing w:after="160" w:line="259" w:lineRule="auto"/>
      </w:pPr>
      <w:r>
        <w:t>background of the student. It may require looking into the background record of the</w:t>
      </w:r>
    </w:p>
    <w:p w14:paraId="7AE033B7" w14:textId="5A62DBAB" w:rsidR="00C90F53" w:rsidRDefault="00C90F53" w:rsidP="002D09DB">
      <w:pPr>
        <w:pStyle w:val="ListParagraph"/>
        <w:numPr>
          <w:ilvl w:val="0"/>
          <w:numId w:val="2"/>
        </w:numPr>
        <w:spacing w:after="160" w:line="259" w:lineRule="auto"/>
      </w:pPr>
      <w:r>
        <w:t xml:space="preserve">student, seeking more information from the guidance </w:t>
      </w:r>
      <w:r w:rsidR="00676F2D">
        <w:t>counselors</w:t>
      </w:r>
      <w:r>
        <w:t xml:space="preserve"> and school records. </w:t>
      </w:r>
    </w:p>
    <w:p w14:paraId="3DCBDCB6" w14:textId="502BAF1F" w:rsidR="00C90F53" w:rsidRDefault="00C90F53" w:rsidP="002D09DB">
      <w:pPr>
        <w:pStyle w:val="ListParagraph"/>
        <w:numPr>
          <w:ilvl w:val="0"/>
          <w:numId w:val="2"/>
        </w:numPr>
        <w:spacing w:after="160" w:line="259" w:lineRule="auto"/>
      </w:pPr>
      <w:r>
        <w:t>Information retrieved includes, where the student is coming from</w:t>
      </w:r>
      <w:r w:rsidR="00676F2D">
        <w:t xml:space="preserve">-what are the </w:t>
      </w:r>
    </w:p>
    <w:p w14:paraId="36EA18EC" w14:textId="3FC3C5A3" w:rsidR="00676F2D" w:rsidRDefault="00CB7B63" w:rsidP="002D09DB">
      <w:pPr>
        <w:pStyle w:val="ListParagraph"/>
        <w:numPr>
          <w:ilvl w:val="0"/>
          <w:numId w:val="2"/>
        </w:numPr>
        <w:spacing w:after="160" w:line="259" w:lineRule="auto"/>
      </w:pPr>
      <w:r>
        <w:lastRenderedPageBreak/>
        <w:t>c</w:t>
      </w:r>
      <w:r w:rsidR="00676F2D">
        <w:t>ultural norms behind this student’s background-</w:t>
      </w:r>
      <w:proofErr w:type="gramStart"/>
      <w:r w:rsidR="00676F2D">
        <w:t>documentation  educational</w:t>
      </w:r>
      <w:proofErr w:type="gramEnd"/>
      <w:r w:rsidR="00676F2D">
        <w:t xml:space="preserve"> </w:t>
      </w:r>
    </w:p>
    <w:p w14:paraId="02E8DF0C" w14:textId="143EE347" w:rsidR="00676F2D" w:rsidRDefault="00CB7B63" w:rsidP="002D09DB">
      <w:pPr>
        <w:pStyle w:val="ListParagraph"/>
        <w:numPr>
          <w:ilvl w:val="0"/>
          <w:numId w:val="2"/>
        </w:numPr>
        <w:spacing w:after="160" w:line="259" w:lineRule="auto"/>
      </w:pPr>
      <w:r>
        <w:t>b</w:t>
      </w:r>
      <w:r w:rsidR="00676F2D">
        <w:t xml:space="preserve">ackground of the immigrant country. Understand the student as an </w:t>
      </w:r>
      <w:proofErr w:type="gramStart"/>
      <w:r>
        <w:t>individuals</w:t>
      </w:r>
      <w:proofErr w:type="gramEnd"/>
      <w:r w:rsidR="00676F2D">
        <w:t>,</w:t>
      </w:r>
    </w:p>
    <w:p w14:paraId="7A84869E" w14:textId="1BDA2311" w:rsidR="00676F2D" w:rsidRDefault="00CB7B63" w:rsidP="002D09DB">
      <w:pPr>
        <w:pStyle w:val="ListParagraph"/>
        <w:numPr>
          <w:ilvl w:val="0"/>
          <w:numId w:val="2"/>
        </w:numPr>
        <w:spacing w:after="160" w:line="259" w:lineRule="auto"/>
      </w:pPr>
      <w:r>
        <w:t>t</w:t>
      </w:r>
      <w:r w:rsidR="00676F2D">
        <w:t>he age, educational background, any interruptions in education</w:t>
      </w:r>
      <w:r>
        <w:t>, prior academic</w:t>
      </w:r>
    </w:p>
    <w:p w14:paraId="59076E48" w14:textId="3A263657" w:rsidR="00CB7B63" w:rsidRDefault="00CB7B63" w:rsidP="002D09DB">
      <w:pPr>
        <w:pStyle w:val="ListParagraph"/>
        <w:numPr>
          <w:ilvl w:val="0"/>
          <w:numId w:val="2"/>
        </w:numPr>
        <w:spacing w:after="160" w:line="259" w:lineRule="auto"/>
      </w:pPr>
      <w:r>
        <w:t>performance-doing everything possible to get to know each student</w:t>
      </w:r>
    </w:p>
    <w:p w14:paraId="656D518C" w14:textId="2A63350B" w:rsidR="00CB7B63" w:rsidRDefault="00CB7B63" w:rsidP="002D09DB">
      <w:pPr>
        <w:pStyle w:val="ListParagraph"/>
        <w:numPr>
          <w:ilvl w:val="0"/>
          <w:numId w:val="2"/>
        </w:numPr>
        <w:spacing w:after="160" w:line="259" w:lineRule="auto"/>
      </w:pPr>
      <w:r>
        <w:t>individually. The teacher becomes a learner</w:t>
      </w:r>
      <w:r w:rsidR="00530D02">
        <w:t xml:space="preserve">. To engage the students, you have </w:t>
      </w:r>
    </w:p>
    <w:p w14:paraId="0BE798E4" w14:textId="6BE22BD0" w:rsidR="00152216" w:rsidRDefault="00530D02" w:rsidP="002D09DB">
      <w:pPr>
        <w:pStyle w:val="ListParagraph"/>
        <w:numPr>
          <w:ilvl w:val="0"/>
          <w:numId w:val="2"/>
        </w:numPr>
        <w:spacing w:after="160" w:line="259" w:lineRule="auto"/>
      </w:pPr>
      <w:r>
        <w:t>to create a rapport</w:t>
      </w:r>
      <w:r w:rsidR="00152216">
        <w:t xml:space="preserve">-the goal is to narrow and subsequently </w:t>
      </w:r>
    </w:p>
    <w:p w14:paraId="3AF6BB71" w14:textId="635C7438" w:rsidR="00530D02" w:rsidRDefault="00152216" w:rsidP="002D09DB">
      <w:pPr>
        <w:pStyle w:val="ListParagraph"/>
        <w:numPr>
          <w:ilvl w:val="0"/>
          <w:numId w:val="2"/>
        </w:numPr>
        <w:spacing w:after="160" w:line="259" w:lineRule="auto"/>
      </w:pPr>
      <w:r>
        <w:t>eliminate the affective filter Personal relationship with the students,</w:t>
      </w:r>
    </w:p>
    <w:p w14:paraId="06D2A737" w14:textId="2903F01D" w:rsidR="00152216" w:rsidRDefault="00152216" w:rsidP="002D09DB">
      <w:pPr>
        <w:pStyle w:val="ListParagraph"/>
        <w:numPr>
          <w:ilvl w:val="0"/>
          <w:numId w:val="2"/>
        </w:numPr>
        <w:spacing w:after="160" w:line="259" w:lineRule="auto"/>
      </w:pPr>
      <w:r>
        <w:t>get parent involvement. Knowing the student, personally individually</w:t>
      </w:r>
    </w:p>
    <w:p w14:paraId="0B90AA2E" w14:textId="6120DFA4" w:rsidR="00152216" w:rsidRDefault="00152216" w:rsidP="002D09DB">
      <w:pPr>
        <w:pStyle w:val="ListParagraph"/>
        <w:numPr>
          <w:ilvl w:val="0"/>
          <w:numId w:val="2"/>
        </w:numPr>
        <w:spacing w:after="160" w:line="259" w:lineRule="auto"/>
      </w:pPr>
      <w:r>
        <w:t xml:space="preserve">culturally, educationally </w:t>
      </w:r>
      <w:r w:rsidR="001A01FD">
        <w:t>etc.</w:t>
      </w:r>
      <w:r>
        <w:t xml:space="preserve"> New arrivals from these sub-Saharan </w:t>
      </w:r>
    </w:p>
    <w:p w14:paraId="075E1DA6" w14:textId="34E733F7" w:rsidR="00152216" w:rsidRDefault="00152216" w:rsidP="002D09DB">
      <w:pPr>
        <w:pStyle w:val="ListParagraph"/>
        <w:numPr>
          <w:ilvl w:val="0"/>
          <w:numId w:val="2"/>
        </w:numPr>
        <w:spacing w:after="160" w:line="259" w:lineRule="auto"/>
      </w:pPr>
      <w:r>
        <w:t xml:space="preserve">countries the local color throws them off -connect the students to </w:t>
      </w:r>
    </w:p>
    <w:p w14:paraId="24C15CA1" w14:textId="653735ED" w:rsidR="00152216" w:rsidRDefault="00152216" w:rsidP="002D09DB">
      <w:pPr>
        <w:pStyle w:val="ListParagraph"/>
        <w:numPr>
          <w:ilvl w:val="0"/>
          <w:numId w:val="2"/>
        </w:numPr>
        <w:spacing w:after="160" w:line="259" w:lineRule="auto"/>
      </w:pPr>
      <w:r>
        <w:t xml:space="preserve">their backgrounds </w:t>
      </w:r>
      <w:proofErr w:type="gramStart"/>
      <w:r>
        <w:t>is</w:t>
      </w:r>
      <w:proofErr w:type="gramEnd"/>
      <w:r>
        <w:t xml:space="preserve"> helpful-vocabulary. Planning the lesson to connect</w:t>
      </w:r>
    </w:p>
    <w:p w14:paraId="5866A9CB" w14:textId="03826967" w:rsidR="00152216" w:rsidRDefault="00152216" w:rsidP="002D09DB">
      <w:pPr>
        <w:pStyle w:val="ListParagraph"/>
        <w:numPr>
          <w:ilvl w:val="0"/>
          <w:numId w:val="2"/>
        </w:numPr>
        <w:spacing w:after="160" w:line="259" w:lineRule="auto"/>
      </w:pPr>
      <w:r>
        <w:t xml:space="preserve">to the student’s background in science </w:t>
      </w:r>
      <w:r w:rsidR="001A01FD">
        <w:t>etc.</w:t>
      </w:r>
    </w:p>
    <w:p w14:paraId="41687763" w14:textId="2F4957D2" w:rsidR="00152216" w:rsidRDefault="00152216" w:rsidP="00152216">
      <w:pPr>
        <w:pStyle w:val="ListParagraph"/>
        <w:numPr>
          <w:ilvl w:val="0"/>
          <w:numId w:val="2"/>
        </w:numPr>
        <w:spacing w:after="160" w:line="259" w:lineRule="auto"/>
      </w:pPr>
      <w:r w:rsidRPr="00152216">
        <w:rPr>
          <w:b/>
          <w:bCs/>
        </w:rPr>
        <w:t>RESEARCHER:</w:t>
      </w:r>
      <w:r>
        <w:t xml:space="preserve"> All the strategies that you have described, as a coordinator,</w:t>
      </w:r>
    </w:p>
    <w:p w14:paraId="2BBAD215" w14:textId="4A5C02D0" w:rsidR="00152216" w:rsidRDefault="00152216" w:rsidP="00152216">
      <w:pPr>
        <w:pStyle w:val="ListParagraph"/>
        <w:numPr>
          <w:ilvl w:val="0"/>
          <w:numId w:val="2"/>
        </w:numPr>
        <w:spacing w:after="160" w:line="259" w:lineRule="auto"/>
      </w:pPr>
      <w:r>
        <w:t>To what extent have you been successfully pushing these strategies among</w:t>
      </w:r>
    </w:p>
    <w:p w14:paraId="46E4CE2A" w14:textId="67BE826B" w:rsidR="00152216" w:rsidRDefault="00152216" w:rsidP="00152216">
      <w:pPr>
        <w:pStyle w:val="ListParagraph"/>
        <w:numPr>
          <w:ilvl w:val="0"/>
          <w:numId w:val="2"/>
        </w:numPr>
        <w:spacing w:after="160" w:line="259" w:lineRule="auto"/>
      </w:pPr>
      <w:r>
        <w:t>Educators? And do you coordinate with other educators and stakeholders</w:t>
      </w:r>
    </w:p>
    <w:p w14:paraId="129E3990" w14:textId="438629D2" w:rsidR="00152216" w:rsidRDefault="00152216" w:rsidP="00152216">
      <w:pPr>
        <w:pStyle w:val="ListParagraph"/>
        <w:numPr>
          <w:ilvl w:val="0"/>
          <w:numId w:val="2"/>
        </w:numPr>
        <w:spacing w:after="160" w:line="259" w:lineRule="auto"/>
      </w:pPr>
      <w:r>
        <w:t>To ensure the success of these strategies.</w:t>
      </w:r>
    </w:p>
    <w:p w14:paraId="705E7502" w14:textId="4AC36CF1" w:rsidR="00152216" w:rsidRPr="0080102A" w:rsidRDefault="00152216" w:rsidP="00152216">
      <w:pPr>
        <w:pStyle w:val="ListParagraph"/>
        <w:numPr>
          <w:ilvl w:val="0"/>
          <w:numId w:val="2"/>
        </w:numPr>
        <w:spacing w:after="160" w:line="259" w:lineRule="auto"/>
      </w:pPr>
      <w:r w:rsidRPr="00152216">
        <w:rPr>
          <w:b/>
          <w:bCs/>
        </w:rPr>
        <w:t>PARTICIPANT:</w:t>
      </w:r>
      <w:r w:rsidR="0080102A">
        <w:rPr>
          <w:b/>
          <w:bCs/>
        </w:rPr>
        <w:t xml:space="preserve"> </w:t>
      </w:r>
      <w:r w:rsidR="0080102A" w:rsidRPr="0080102A">
        <w:t>As a coordinator, I conduct classroom visits with teachers from</w:t>
      </w:r>
    </w:p>
    <w:p w14:paraId="46373796" w14:textId="21577F79" w:rsidR="0080102A" w:rsidRPr="0080102A" w:rsidRDefault="0080102A" w:rsidP="00152216">
      <w:pPr>
        <w:pStyle w:val="ListParagraph"/>
        <w:numPr>
          <w:ilvl w:val="0"/>
          <w:numId w:val="2"/>
        </w:numPr>
        <w:spacing w:after="160" w:line="259" w:lineRule="auto"/>
      </w:pPr>
      <w:r>
        <w:t>o</w:t>
      </w:r>
      <w:r w:rsidRPr="0080102A">
        <w:t xml:space="preserve">ther departments and one of the main concerns from the teachers </w:t>
      </w:r>
      <w:proofErr w:type="gramStart"/>
      <w:r w:rsidRPr="0080102A">
        <w:t>is</w:t>
      </w:r>
      <w:proofErr w:type="gramEnd"/>
      <w:r w:rsidRPr="0080102A">
        <w:t xml:space="preserve"> that</w:t>
      </w:r>
    </w:p>
    <w:p w14:paraId="24CFA6BB" w14:textId="67BEC559" w:rsidR="0080102A" w:rsidRDefault="0080102A" w:rsidP="00152216">
      <w:pPr>
        <w:pStyle w:val="ListParagraph"/>
        <w:numPr>
          <w:ilvl w:val="0"/>
          <w:numId w:val="2"/>
        </w:numPr>
        <w:spacing w:after="160" w:line="259" w:lineRule="auto"/>
      </w:pPr>
      <w:r>
        <w:t>t</w:t>
      </w:r>
      <w:r w:rsidRPr="0080102A">
        <w:t>hey want a</w:t>
      </w:r>
      <w:r>
        <w:t xml:space="preserve"> translator</w:t>
      </w:r>
      <w:r w:rsidRPr="0080102A">
        <w:t xml:space="preserve"> for these students</w:t>
      </w:r>
      <w:r>
        <w:t xml:space="preserve">. My response is that we </w:t>
      </w:r>
    </w:p>
    <w:p w14:paraId="580E392D" w14:textId="512952B9" w:rsidR="0080102A" w:rsidRDefault="0080102A" w:rsidP="00152216">
      <w:pPr>
        <w:pStyle w:val="ListParagraph"/>
        <w:numPr>
          <w:ilvl w:val="0"/>
          <w:numId w:val="2"/>
        </w:numPr>
        <w:spacing w:after="160" w:line="259" w:lineRule="auto"/>
      </w:pPr>
      <w:r>
        <w:t>don’t need translators for our immigrant students. We need someone who</w:t>
      </w:r>
    </w:p>
    <w:p w14:paraId="713AF568" w14:textId="60691195" w:rsidR="0080102A" w:rsidRDefault="0080102A" w:rsidP="00152216">
      <w:pPr>
        <w:pStyle w:val="ListParagraph"/>
        <w:numPr>
          <w:ilvl w:val="0"/>
          <w:numId w:val="2"/>
        </w:numPr>
        <w:spacing w:after="160" w:line="259" w:lineRule="auto"/>
      </w:pPr>
      <w:r>
        <w:t xml:space="preserve">can interpreter concepts. These are English language learners who need </w:t>
      </w:r>
    </w:p>
    <w:p w14:paraId="7D138A8B" w14:textId="17D9F1E7" w:rsidR="0080102A" w:rsidRDefault="0080102A" w:rsidP="00152216">
      <w:pPr>
        <w:pStyle w:val="ListParagraph"/>
        <w:numPr>
          <w:ilvl w:val="0"/>
          <w:numId w:val="2"/>
        </w:numPr>
        <w:spacing w:after="160" w:line="259" w:lineRule="auto"/>
      </w:pPr>
      <w:r>
        <w:t xml:space="preserve">high potency words, academic vocabulary. How would they learn the </w:t>
      </w:r>
      <w:proofErr w:type="gramStart"/>
      <w:r>
        <w:t>new</w:t>
      </w:r>
      <w:proofErr w:type="gramEnd"/>
      <w:r>
        <w:t xml:space="preserve"> </w:t>
      </w:r>
    </w:p>
    <w:p w14:paraId="1F21E3CA" w14:textId="190E92AF" w:rsidR="0080102A" w:rsidRDefault="0080102A" w:rsidP="00152216">
      <w:pPr>
        <w:pStyle w:val="ListParagraph"/>
        <w:numPr>
          <w:ilvl w:val="0"/>
          <w:numId w:val="2"/>
        </w:numPr>
        <w:spacing w:after="160" w:line="259" w:lineRule="auto"/>
      </w:pPr>
      <w:r>
        <w:t xml:space="preserve">language if we revert to the primary </w:t>
      </w:r>
      <w:r w:rsidR="008241E3">
        <w:t>language.</w:t>
      </w:r>
      <w:r>
        <w:t xml:space="preserve"> Rather, they need more </w:t>
      </w:r>
    </w:p>
    <w:p w14:paraId="20D67D33" w14:textId="5F1E0450" w:rsidR="0080102A" w:rsidRDefault="0080102A" w:rsidP="00152216">
      <w:pPr>
        <w:pStyle w:val="ListParagraph"/>
        <w:numPr>
          <w:ilvl w:val="0"/>
          <w:numId w:val="2"/>
        </w:numPr>
        <w:spacing w:after="160" w:line="259" w:lineRule="auto"/>
      </w:pPr>
      <w:r>
        <w:t>of these high potenc</w:t>
      </w:r>
      <w:r w:rsidR="008241E3">
        <w:t>y</w:t>
      </w:r>
      <w:r>
        <w:t xml:space="preserve"> tier 2, 3 words. I stress these points to our teachers-</w:t>
      </w:r>
    </w:p>
    <w:p w14:paraId="0DD6ED85" w14:textId="5839A1DC" w:rsidR="0080102A" w:rsidRDefault="0080102A" w:rsidP="00152216">
      <w:pPr>
        <w:pStyle w:val="ListParagraph"/>
        <w:numPr>
          <w:ilvl w:val="0"/>
          <w:numId w:val="2"/>
        </w:numPr>
        <w:spacing w:after="160" w:line="259" w:lineRule="auto"/>
      </w:pPr>
      <w:r>
        <w:t xml:space="preserve">academic vocabulary is a priority. In collaborative meetings and plan </w:t>
      </w:r>
    </w:p>
    <w:p w14:paraId="3603532F" w14:textId="1D984882" w:rsidR="0080102A" w:rsidRDefault="0080102A" w:rsidP="00152216">
      <w:pPr>
        <w:pStyle w:val="ListParagraph"/>
        <w:numPr>
          <w:ilvl w:val="0"/>
          <w:numId w:val="2"/>
        </w:numPr>
        <w:spacing w:after="160" w:line="259" w:lineRule="auto"/>
      </w:pPr>
      <w:r>
        <w:t>what needs to be done with our ESOL students. During my walk throughs,</w:t>
      </w:r>
    </w:p>
    <w:p w14:paraId="083899E8" w14:textId="2BB23553" w:rsidR="0080102A" w:rsidRDefault="0080102A" w:rsidP="00152216">
      <w:pPr>
        <w:pStyle w:val="ListParagraph"/>
        <w:numPr>
          <w:ilvl w:val="0"/>
          <w:numId w:val="2"/>
        </w:numPr>
        <w:spacing w:after="160" w:line="259" w:lineRule="auto"/>
      </w:pPr>
      <w:r>
        <w:t>I listen to teachers and make notes</w:t>
      </w:r>
      <w:r w:rsidR="008241E3">
        <w:t>. We usually conference after these</w:t>
      </w:r>
    </w:p>
    <w:p w14:paraId="4E4AD439" w14:textId="1193227D" w:rsidR="008241E3" w:rsidRDefault="001A01FD" w:rsidP="008241E3">
      <w:pPr>
        <w:pStyle w:val="ListParagraph"/>
        <w:numPr>
          <w:ilvl w:val="0"/>
          <w:numId w:val="2"/>
        </w:numPr>
        <w:spacing w:after="160" w:line="259" w:lineRule="auto"/>
      </w:pPr>
      <w:r>
        <w:t>c</w:t>
      </w:r>
      <w:r w:rsidR="008241E3">
        <w:t xml:space="preserve">lass visits during which we discuss how the low proficiency of </w:t>
      </w:r>
      <w:proofErr w:type="gramStart"/>
      <w:r w:rsidR="008241E3">
        <w:t>our</w:t>
      </w:r>
      <w:proofErr w:type="gramEnd"/>
      <w:r w:rsidR="008241E3">
        <w:t xml:space="preserve"> </w:t>
      </w:r>
    </w:p>
    <w:p w14:paraId="540672EA" w14:textId="29EE2887" w:rsidR="008241E3" w:rsidRDefault="008241E3" w:rsidP="008241E3">
      <w:pPr>
        <w:pStyle w:val="ListParagraph"/>
        <w:numPr>
          <w:ilvl w:val="0"/>
          <w:numId w:val="2"/>
        </w:numPr>
        <w:spacing w:after="160" w:line="259" w:lineRule="auto"/>
      </w:pPr>
      <w:r>
        <w:t xml:space="preserve">ELL requires visual teaching aids. Most of the materials must be written and </w:t>
      </w:r>
    </w:p>
    <w:p w14:paraId="665566DC" w14:textId="61F3C553" w:rsidR="008241E3" w:rsidRDefault="001A01FD" w:rsidP="008241E3">
      <w:pPr>
        <w:pStyle w:val="ListParagraph"/>
        <w:numPr>
          <w:ilvl w:val="0"/>
          <w:numId w:val="2"/>
        </w:numPr>
        <w:spacing w:after="160" w:line="259" w:lineRule="auto"/>
      </w:pPr>
      <w:r>
        <w:t>v</w:t>
      </w:r>
      <w:r w:rsidR="008241E3">
        <w:t>isible to the students. It takes 4 times for an ELL to acquire a concept</w:t>
      </w:r>
    </w:p>
    <w:p w14:paraId="6C52A845" w14:textId="443FF24B" w:rsidR="008241E3" w:rsidRDefault="001A01FD" w:rsidP="008241E3">
      <w:pPr>
        <w:pStyle w:val="ListParagraph"/>
        <w:numPr>
          <w:ilvl w:val="0"/>
          <w:numId w:val="2"/>
        </w:numPr>
        <w:spacing w:after="160" w:line="259" w:lineRule="auto"/>
      </w:pPr>
      <w:r>
        <w:t>t</w:t>
      </w:r>
      <w:r w:rsidR="008241E3">
        <w:t>hat is orally presented. Because they take longer to process the information</w:t>
      </w:r>
    </w:p>
    <w:p w14:paraId="34A01EDE" w14:textId="2890675F" w:rsidR="008241E3" w:rsidRDefault="001A01FD" w:rsidP="008241E3">
      <w:pPr>
        <w:pStyle w:val="ListParagraph"/>
        <w:numPr>
          <w:ilvl w:val="0"/>
          <w:numId w:val="2"/>
        </w:numPr>
        <w:spacing w:after="160" w:line="259" w:lineRule="auto"/>
      </w:pPr>
      <w:r>
        <w:t>m</w:t>
      </w:r>
      <w:r w:rsidR="008241E3">
        <w:t xml:space="preserve">ost importantly, the use of visuals is primordial because pictures </w:t>
      </w:r>
    </w:p>
    <w:p w14:paraId="5DF34460" w14:textId="63186486" w:rsidR="008241E3" w:rsidRDefault="001A01FD" w:rsidP="008241E3">
      <w:pPr>
        <w:pStyle w:val="ListParagraph"/>
        <w:numPr>
          <w:ilvl w:val="0"/>
          <w:numId w:val="2"/>
        </w:numPr>
        <w:spacing w:after="160" w:line="259" w:lineRule="auto"/>
      </w:pPr>
      <w:r>
        <w:t>t</w:t>
      </w:r>
      <w:r w:rsidR="008241E3">
        <w:t>ell more than anything else. Also, sentence frames</w:t>
      </w:r>
      <w:r>
        <w:t xml:space="preserve"> are widely popular for </w:t>
      </w:r>
    </w:p>
    <w:p w14:paraId="3054C411" w14:textId="6D593DEF" w:rsidR="001A01FD" w:rsidRDefault="001A01FD" w:rsidP="008241E3">
      <w:pPr>
        <w:pStyle w:val="ListParagraph"/>
        <w:numPr>
          <w:ilvl w:val="0"/>
          <w:numId w:val="2"/>
        </w:numPr>
        <w:spacing w:after="160" w:line="259" w:lineRule="auto"/>
      </w:pPr>
      <w:r>
        <w:t>our ELL to get them start writing. Furthermore: Modelling: I do you do</w:t>
      </w:r>
    </w:p>
    <w:p w14:paraId="5CF112AE" w14:textId="3D124D24" w:rsidR="001A01FD" w:rsidRDefault="001A01FD" w:rsidP="008241E3">
      <w:pPr>
        <w:pStyle w:val="ListParagraph"/>
        <w:numPr>
          <w:ilvl w:val="0"/>
          <w:numId w:val="2"/>
        </w:numPr>
        <w:spacing w:after="160" w:line="259" w:lineRule="auto"/>
      </w:pPr>
      <w:r>
        <w:t>“</w:t>
      </w:r>
      <w:proofErr w:type="gramStart"/>
      <w:r>
        <w:t>model</w:t>
      </w:r>
      <w:proofErr w:type="gramEnd"/>
      <w:r>
        <w:t xml:space="preserve"> what you want the students to do”</w:t>
      </w:r>
    </w:p>
    <w:p w14:paraId="022624D1" w14:textId="3A763E3B" w:rsidR="001A01FD" w:rsidRDefault="001A01FD" w:rsidP="008241E3">
      <w:pPr>
        <w:pStyle w:val="ListParagraph"/>
        <w:numPr>
          <w:ilvl w:val="0"/>
          <w:numId w:val="2"/>
        </w:numPr>
        <w:spacing w:after="160" w:line="259" w:lineRule="auto"/>
      </w:pPr>
      <w:r>
        <w:t xml:space="preserve">At the level of the </w:t>
      </w:r>
      <w:proofErr w:type="gramStart"/>
      <w:r>
        <w:t>School</w:t>
      </w:r>
      <w:proofErr w:type="gramEnd"/>
      <w:r>
        <w:t xml:space="preserve"> district, there are department chairs meetings during </w:t>
      </w:r>
    </w:p>
    <w:p w14:paraId="653E25BD" w14:textId="540BB45D" w:rsidR="001A01FD" w:rsidRDefault="001A01FD" w:rsidP="008241E3">
      <w:pPr>
        <w:pStyle w:val="ListParagraph"/>
        <w:numPr>
          <w:ilvl w:val="0"/>
          <w:numId w:val="2"/>
        </w:numPr>
        <w:spacing w:after="160" w:line="259" w:lineRule="auto"/>
      </w:pPr>
      <w:r>
        <w:t>Which planning and collaboration is discussed to help our ELL improve.</w:t>
      </w:r>
    </w:p>
    <w:p w14:paraId="601328D4" w14:textId="693AA8F1" w:rsidR="001A01FD" w:rsidRDefault="001A01FD" w:rsidP="008241E3">
      <w:pPr>
        <w:pStyle w:val="ListParagraph"/>
        <w:numPr>
          <w:ilvl w:val="0"/>
          <w:numId w:val="2"/>
        </w:numPr>
        <w:spacing w:after="160" w:line="259" w:lineRule="auto"/>
      </w:pPr>
      <w:r>
        <w:t>Sharing teaching strategies</w:t>
      </w:r>
    </w:p>
    <w:p w14:paraId="0A70260E" w14:textId="196B1970" w:rsidR="001A01FD" w:rsidRDefault="001A01FD" w:rsidP="008241E3">
      <w:pPr>
        <w:pStyle w:val="ListParagraph"/>
        <w:numPr>
          <w:ilvl w:val="0"/>
          <w:numId w:val="2"/>
        </w:numPr>
        <w:spacing w:after="160" w:line="259" w:lineRule="auto"/>
      </w:pPr>
      <w:r>
        <w:t xml:space="preserve">The ESOL office works in collaboration with the various departments </w:t>
      </w:r>
      <w:r w:rsidR="003842AB">
        <w:t>helps</w:t>
      </w:r>
    </w:p>
    <w:p w14:paraId="3CBB8BEB" w14:textId="31E9D035" w:rsidR="003842AB" w:rsidRDefault="003842AB" w:rsidP="008241E3">
      <w:pPr>
        <w:pStyle w:val="ListParagraph"/>
        <w:numPr>
          <w:ilvl w:val="0"/>
          <w:numId w:val="2"/>
        </w:numPr>
        <w:spacing w:after="160" w:line="259" w:lineRule="auto"/>
      </w:pPr>
      <w:r>
        <w:t>With professional developments, materials, resources. The ESOL department</w:t>
      </w:r>
    </w:p>
    <w:p w14:paraId="71E54E0D" w14:textId="11B156E3" w:rsidR="003842AB" w:rsidRDefault="003842AB" w:rsidP="008241E3">
      <w:pPr>
        <w:pStyle w:val="ListParagraph"/>
        <w:numPr>
          <w:ilvl w:val="0"/>
          <w:numId w:val="2"/>
        </w:numPr>
        <w:spacing w:after="160" w:line="259" w:lineRule="auto"/>
      </w:pPr>
      <w:r>
        <w:t>Is also providing teachers with data and ensuring that they use the data</w:t>
      </w:r>
    </w:p>
    <w:p w14:paraId="2E64A2AD" w14:textId="29D1786B" w:rsidR="003842AB" w:rsidRDefault="003842AB" w:rsidP="008241E3">
      <w:pPr>
        <w:pStyle w:val="ListParagraph"/>
        <w:numPr>
          <w:ilvl w:val="0"/>
          <w:numId w:val="2"/>
        </w:numPr>
        <w:spacing w:after="160" w:line="259" w:lineRule="auto"/>
      </w:pPr>
      <w:r>
        <w:t xml:space="preserve">To inform instruction We want teachers to understand data. Each teacher </w:t>
      </w:r>
    </w:p>
    <w:p w14:paraId="64055E29" w14:textId="693514B5" w:rsidR="003842AB" w:rsidRDefault="003842AB" w:rsidP="008241E3">
      <w:pPr>
        <w:pStyle w:val="ListParagraph"/>
        <w:numPr>
          <w:ilvl w:val="0"/>
          <w:numId w:val="2"/>
        </w:numPr>
        <w:spacing w:after="160" w:line="259" w:lineRule="auto"/>
      </w:pPr>
      <w:r>
        <w:t xml:space="preserve">Is required to analyze data based on the WIDA access test administered to ELL </w:t>
      </w:r>
    </w:p>
    <w:p w14:paraId="5311CCAD" w14:textId="4EAFAB94" w:rsidR="003842AB" w:rsidRDefault="003842AB" w:rsidP="008241E3">
      <w:pPr>
        <w:pStyle w:val="ListParagraph"/>
        <w:numPr>
          <w:ilvl w:val="0"/>
          <w:numId w:val="2"/>
        </w:numPr>
        <w:spacing w:after="160" w:line="259" w:lineRule="auto"/>
      </w:pPr>
      <w:r>
        <w:t>Students</w:t>
      </w:r>
    </w:p>
    <w:p w14:paraId="19FBFD66" w14:textId="25754817" w:rsidR="003842AB" w:rsidRDefault="003842AB" w:rsidP="008241E3">
      <w:pPr>
        <w:pStyle w:val="ListParagraph"/>
        <w:numPr>
          <w:ilvl w:val="0"/>
          <w:numId w:val="2"/>
        </w:numPr>
        <w:spacing w:after="160" w:line="259" w:lineRule="auto"/>
      </w:pPr>
      <w:r w:rsidRPr="003842AB">
        <w:rPr>
          <w:b/>
          <w:bCs/>
        </w:rPr>
        <w:lastRenderedPageBreak/>
        <w:t>RESEARCHER</w:t>
      </w:r>
      <w:r>
        <w:t>: What does the data tell you about the success of these academic</w:t>
      </w:r>
    </w:p>
    <w:p w14:paraId="6E946F42" w14:textId="4AE315AA" w:rsidR="003842AB" w:rsidRDefault="003842AB" w:rsidP="008241E3">
      <w:pPr>
        <w:pStyle w:val="ListParagraph"/>
        <w:numPr>
          <w:ilvl w:val="0"/>
          <w:numId w:val="2"/>
        </w:numPr>
        <w:spacing w:after="160" w:line="259" w:lineRule="auto"/>
      </w:pPr>
      <w:r>
        <w:t xml:space="preserve">engagement strategies that your department implements among </w:t>
      </w:r>
      <w:r w:rsidR="0066134A">
        <w:t>sub-Saharan</w:t>
      </w:r>
      <w:r>
        <w:t xml:space="preserve"> immigrant </w:t>
      </w:r>
      <w:proofErr w:type="gramStart"/>
      <w:r>
        <w:t>students?</w:t>
      </w:r>
      <w:proofErr w:type="gramEnd"/>
      <w:r>
        <w:t xml:space="preserve"> How soon do you begin to see the results of the strategies?</w:t>
      </w:r>
    </w:p>
    <w:p w14:paraId="43D0265C" w14:textId="77777777" w:rsidR="0066134A" w:rsidRDefault="003842AB" w:rsidP="008241E3">
      <w:pPr>
        <w:pStyle w:val="ListParagraph"/>
        <w:numPr>
          <w:ilvl w:val="0"/>
          <w:numId w:val="2"/>
        </w:numPr>
        <w:spacing w:after="160" w:line="259" w:lineRule="auto"/>
      </w:pPr>
      <w:r w:rsidRPr="003842AB">
        <w:rPr>
          <w:b/>
          <w:bCs/>
        </w:rPr>
        <w:t>PARTICIPANT:</w:t>
      </w:r>
      <w:r w:rsidR="0066134A">
        <w:rPr>
          <w:b/>
          <w:bCs/>
        </w:rPr>
        <w:t xml:space="preserve"> </w:t>
      </w:r>
      <w:r w:rsidR="0066134A" w:rsidRPr="0066134A">
        <w:t>Within the ESOL population of our school</w:t>
      </w:r>
      <w:r w:rsidR="0066134A">
        <w:t xml:space="preserve">, the data reveals that </w:t>
      </w:r>
    </w:p>
    <w:p w14:paraId="574164BE" w14:textId="2EE5CBEC" w:rsidR="003842AB" w:rsidRDefault="0066134A" w:rsidP="008241E3">
      <w:pPr>
        <w:pStyle w:val="ListParagraph"/>
        <w:numPr>
          <w:ilvl w:val="0"/>
          <w:numId w:val="2"/>
        </w:numPr>
        <w:spacing w:after="160" w:line="259" w:lineRule="auto"/>
      </w:pPr>
      <w:r>
        <w:t xml:space="preserve">most </w:t>
      </w:r>
      <w:r w:rsidR="00B806A6">
        <w:t>s</w:t>
      </w:r>
      <w:r>
        <w:t xml:space="preserve">tudents from </w:t>
      </w:r>
      <w:r w:rsidR="00EA2911">
        <w:t>sub-Saharan</w:t>
      </w:r>
      <w:r>
        <w:t xml:space="preserve"> </w:t>
      </w:r>
      <w:proofErr w:type="spellStart"/>
      <w:r w:rsidR="00EA2911">
        <w:t>Africa</w:t>
      </w:r>
      <w:r>
        <w:t>have</w:t>
      </w:r>
      <w:proofErr w:type="spellEnd"/>
      <w:r>
        <w:t xml:space="preserve"> consistently met the required passing score </w:t>
      </w:r>
    </w:p>
    <w:p w14:paraId="38786408" w14:textId="3EB796C0" w:rsidR="0066134A" w:rsidRPr="0066134A" w:rsidRDefault="0066134A" w:rsidP="008241E3">
      <w:pPr>
        <w:pStyle w:val="ListParagraph"/>
        <w:numPr>
          <w:ilvl w:val="0"/>
          <w:numId w:val="2"/>
        </w:numPr>
        <w:spacing w:after="160" w:line="259" w:lineRule="auto"/>
      </w:pPr>
      <w:r w:rsidRPr="0066134A">
        <w:t xml:space="preserve">This means that they </w:t>
      </w:r>
      <w:proofErr w:type="gramStart"/>
      <w:r w:rsidRPr="0066134A">
        <w:t>are able to</w:t>
      </w:r>
      <w:proofErr w:type="gramEnd"/>
      <w:r w:rsidRPr="0066134A">
        <w:t xml:space="preserve"> exit the program before year 3 or 4</w:t>
      </w:r>
    </w:p>
    <w:p w14:paraId="710F0738" w14:textId="77777777" w:rsidR="0066134A" w:rsidRDefault="0066134A" w:rsidP="0066134A">
      <w:pPr>
        <w:pStyle w:val="ListParagraph"/>
        <w:numPr>
          <w:ilvl w:val="0"/>
          <w:numId w:val="2"/>
        </w:numPr>
        <w:spacing w:after="160" w:line="259" w:lineRule="auto"/>
      </w:pPr>
      <w:r>
        <w:rPr>
          <w:b/>
          <w:bCs/>
        </w:rPr>
        <w:t xml:space="preserve">RESEARCHER: </w:t>
      </w:r>
      <w:r w:rsidRPr="0066134A">
        <w:t xml:space="preserve">Given this data, would it be reasonable therefore to conclude that </w:t>
      </w:r>
    </w:p>
    <w:p w14:paraId="3D0ABCAD" w14:textId="53A969BF" w:rsidR="0066134A" w:rsidRDefault="0066134A" w:rsidP="0066134A">
      <w:pPr>
        <w:pStyle w:val="ListParagraph"/>
        <w:numPr>
          <w:ilvl w:val="0"/>
          <w:numId w:val="2"/>
        </w:numPr>
        <w:spacing w:after="160" w:line="259" w:lineRule="auto"/>
      </w:pPr>
      <w:r w:rsidRPr="0066134A">
        <w:t>the strategies</w:t>
      </w:r>
      <w:r>
        <w:t xml:space="preserve"> a</w:t>
      </w:r>
      <w:r w:rsidRPr="0066134A">
        <w:t>re working. Also, are you doing anything to push the students</w:t>
      </w:r>
    </w:p>
    <w:p w14:paraId="69E2655E" w14:textId="1EBFC2C8" w:rsidR="0066134A" w:rsidRDefault="0066134A" w:rsidP="0066134A">
      <w:pPr>
        <w:pStyle w:val="ListParagraph"/>
        <w:numPr>
          <w:ilvl w:val="0"/>
          <w:numId w:val="2"/>
        </w:numPr>
        <w:spacing w:after="160" w:line="259" w:lineRule="auto"/>
      </w:pPr>
      <w:r w:rsidRPr="0066134A">
        <w:t xml:space="preserve"> even</w:t>
      </w:r>
      <w:r>
        <w:t xml:space="preserve"> </w:t>
      </w:r>
      <w:r w:rsidRPr="0066134A">
        <w:t xml:space="preserve">harder to </w:t>
      </w:r>
      <w:r>
        <w:t>a</w:t>
      </w:r>
      <w:r w:rsidRPr="0066134A">
        <w:t>chieve their maximum potential</w:t>
      </w:r>
      <w:r>
        <w:t>.</w:t>
      </w:r>
    </w:p>
    <w:p w14:paraId="65C963B5" w14:textId="2F54B049" w:rsidR="0066134A" w:rsidRPr="005F4C5B" w:rsidRDefault="0066134A" w:rsidP="0066134A">
      <w:pPr>
        <w:pStyle w:val="ListParagraph"/>
        <w:numPr>
          <w:ilvl w:val="0"/>
          <w:numId w:val="2"/>
        </w:numPr>
        <w:spacing w:after="160" w:line="259" w:lineRule="auto"/>
      </w:pPr>
      <w:r w:rsidRPr="005F4C5B">
        <w:rPr>
          <w:b/>
          <w:bCs/>
        </w:rPr>
        <w:t>PARTICIPANT:</w:t>
      </w:r>
      <w:r w:rsidR="005F4C5B">
        <w:rPr>
          <w:b/>
          <w:bCs/>
        </w:rPr>
        <w:t xml:space="preserve"> </w:t>
      </w:r>
      <w:r w:rsidR="005F4C5B" w:rsidRPr="005F4C5B">
        <w:t xml:space="preserve">We are still not completely satisfied; we are still looking for </w:t>
      </w:r>
    </w:p>
    <w:p w14:paraId="19B10208" w14:textId="2C3D0D1F" w:rsidR="005F4C5B" w:rsidRPr="005F4C5B" w:rsidRDefault="00753E84" w:rsidP="0066134A">
      <w:pPr>
        <w:pStyle w:val="ListParagraph"/>
        <w:numPr>
          <w:ilvl w:val="0"/>
          <w:numId w:val="2"/>
        </w:numPr>
        <w:spacing w:after="160" w:line="259" w:lineRule="auto"/>
      </w:pPr>
      <w:r>
        <w:t>b</w:t>
      </w:r>
      <w:r w:rsidR="005F4C5B" w:rsidRPr="005F4C5B">
        <w:t xml:space="preserve">est practices. We rely on continuous and consistent research. We are still </w:t>
      </w:r>
    </w:p>
    <w:p w14:paraId="35C0772A" w14:textId="21BDFB8E" w:rsidR="005F4C5B" w:rsidRDefault="0099307B" w:rsidP="0066134A">
      <w:pPr>
        <w:pStyle w:val="ListParagraph"/>
        <w:numPr>
          <w:ilvl w:val="0"/>
          <w:numId w:val="2"/>
        </w:numPr>
        <w:spacing w:after="160" w:line="259" w:lineRule="auto"/>
      </w:pPr>
      <w:r>
        <w:t>p</w:t>
      </w:r>
      <w:r w:rsidR="005F4C5B" w:rsidRPr="005F4C5B">
        <w:t>ushing for more-what else can we do to advance their achievements</w:t>
      </w:r>
      <w:r w:rsidR="005F4C5B">
        <w:t xml:space="preserve">. How </w:t>
      </w:r>
    </w:p>
    <w:p w14:paraId="015BB57F" w14:textId="4EE5AA86" w:rsidR="005F4C5B" w:rsidRDefault="005F4C5B" w:rsidP="0066134A">
      <w:pPr>
        <w:pStyle w:val="ListParagraph"/>
        <w:numPr>
          <w:ilvl w:val="0"/>
          <w:numId w:val="2"/>
        </w:numPr>
        <w:spacing w:after="160" w:line="259" w:lineRule="auto"/>
      </w:pPr>
      <w:r>
        <w:t xml:space="preserve">Can we support our immigrant students, what else can we </w:t>
      </w:r>
      <w:proofErr w:type="gramStart"/>
      <w:r>
        <w:t>do ?</w:t>
      </w:r>
      <w:proofErr w:type="gramEnd"/>
      <w:r>
        <w:t xml:space="preserve"> Setting goals</w:t>
      </w:r>
    </w:p>
    <w:p w14:paraId="42D10E78" w14:textId="53A23456" w:rsidR="005F4C5B" w:rsidRDefault="005F4C5B" w:rsidP="0066134A">
      <w:pPr>
        <w:pStyle w:val="ListParagraph"/>
        <w:numPr>
          <w:ilvl w:val="0"/>
          <w:numId w:val="2"/>
        </w:numPr>
        <w:spacing w:after="160" w:line="259" w:lineRule="auto"/>
      </w:pPr>
      <w:r>
        <w:t>For each of these students and monitoring progress, looking at quarterly tasks,</w:t>
      </w:r>
    </w:p>
    <w:p w14:paraId="10BEA8F4" w14:textId="5BCBA354" w:rsidR="005F4C5B" w:rsidRDefault="005F4C5B" w:rsidP="0066134A">
      <w:pPr>
        <w:pStyle w:val="ListParagraph"/>
        <w:numPr>
          <w:ilvl w:val="0"/>
          <w:numId w:val="2"/>
        </w:numPr>
        <w:spacing w:after="160" w:line="259" w:lineRule="auto"/>
      </w:pPr>
      <w:r>
        <w:t>And delving in more research to help the students move forward</w:t>
      </w:r>
    </w:p>
    <w:p w14:paraId="5D11B23E" w14:textId="45E67422" w:rsidR="005F4C5B" w:rsidRDefault="005F4C5B" w:rsidP="00E27E5B">
      <w:pPr>
        <w:pStyle w:val="ListParagraph"/>
        <w:numPr>
          <w:ilvl w:val="0"/>
          <w:numId w:val="2"/>
        </w:numPr>
        <w:spacing w:after="160" w:line="259" w:lineRule="auto"/>
      </w:pPr>
      <w:r w:rsidRPr="005F4C5B">
        <w:rPr>
          <w:b/>
          <w:bCs/>
        </w:rPr>
        <w:t>RESEARCHER:</w:t>
      </w:r>
      <w:r>
        <w:t xml:space="preserve"> Tell me more about</w:t>
      </w:r>
      <w:r w:rsidR="0099307B">
        <w:t xml:space="preserve"> </w:t>
      </w:r>
      <w:r>
        <w:t>parent</w:t>
      </w:r>
      <w:r w:rsidR="0099307B">
        <w:t>al</w:t>
      </w:r>
      <w:r>
        <w:t xml:space="preserve"> </w:t>
      </w:r>
      <w:r w:rsidR="00E27E5B">
        <w:t>support</w:t>
      </w:r>
      <w:r>
        <w:t xml:space="preserve"> as far as th</w:t>
      </w:r>
      <w:r w:rsidR="00E27E5B">
        <w:t xml:space="preserve">is </w:t>
      </w:r>
      <w:r w:rsidR="0020715D">
        <w:t>population</w:t>
      </w:r>
      <w:r>
        <w:t xml:space="preserve"> </w:t>
      </w:r>
      <w:r w:rsidR="0020715D">
        <w:t>is</w:t>
      </w:r>
      <w:r>
        <w:t xml:space="preserve"> </w:t>
      </w:r>
      <w:r w:rsidR="0020715D">
        <w:t>c</w:t>
      </w:r>
      <w:r>
        <w:t>oncerned</w:t>
      </w:r>
    </w:p>
    <w:p w14:paraId="4352773C" w14:textId="6F26AF46" w:rsidR="005F4C5B" w:rsidRPr="005F4C5B" w:rsidRDefault="005F4C5B" w:rsidP="0066134A">
      <w:pPr>
        <w:pStyle w:val="ListParagraph"/>
        <w:numPr>
          <w:ilvl w:val="0"/>
          <w:numId w:val="2"/>
        </w:numPr>
        <w:spacing w:after="160" w:line="259" w:lineRule="auto"/>
      </w:pPr>
      <w:r w:rsidRPr="005F4C5B">
        <w:rPr>
          <w:b/>
          <w:bCs/>
        </w:rPr>
        <w:t>PARTICIPANT:</w:t>
      </w:r>
      <w:r>
        <w:rPr>
          <w:b/>
          <w:bCs/>
        </w:rPr>
        <w:t xml:space="preserve"> </w:t>
      </w:r>
      <w:r w:rsidRPr="005F4C5B">
        <w:t xml:space="preserve">The most reliable source of background information has been </w:t>
      </w:r>
    </w:p>
    <w:p w14:paraId="3A1EF416" w14:textId="733B6F94" w:rsidR="005F4C5B" w:rsidRDefault="005F4C5B" w:rsidP="0066134A">
      <w:pPr>
        <w:pStyle w:val="ListParagraph"/>
        <w:numPr>
          <w:ilvl w:val="0"/>
          <w:numId w:val="2"/>
        </w:numPr>
        <w:spacing w:after="160" w:line="259" w:lineRule="auto"/>
      </w:pPr>
      <w:r w:rsidRPr="005F4C5B">
        <w:t>the parents</w:t>
      </w:r>
      <w:r>
        <w:t xml:space="preserve">. From experience these students have a </w:t>
      </w:r>
      <w:r w:rsidR="00EC1C1E">
        <w:t>different educational</w:t>
      </w:r>
      <w:r w:rsidR="00982C55">
        <w:t xml:space="preserve"> sys</w:t>
      </w:r>
      <w:r w:rsidR="00BF3C01">
        <w:t>tem.</w:t>
      </w:r>
    </w:p>
    <w:p w14:paraId="29BBA310" w14:textId="73FC5B45" w:rsidR="005F4C5B" w:rsidRDefault="006150F8" w:rsidP="0066134A">
      <w:pPr>
        <w:pStyle w:val="ListParagraph"/>
        <w:numPr>
          <w:ilvl w:val="0"/>
          <w:numId w:val="2"/>
        </w:numPr>
        <w:spacing w:after="160" w:line="259" w:lineRule="auto"/>
      </w:pPr>
      <w:r>
        <w:t>Students</w:t>
      </w:r>
      <w:r w:rsidR="005F4C5B">
        <w:t xml:space="preserve"> have shown that in </w:t>
      </w:r>
      <w:r>
        <w:t>Africa</w:t>
      </w:r>
      <w:r w:rsidR="005F4C5B">
        <w:t xml:space="preserve"> the school assumes the role of the parent</w:t>
      </w:r>
      <w:r>
        <w:t>/guardian</w:t>
      </w:r>
    </w:p>
    <w:p w14:paraId="0E68D56D" w14:textId="5C2B3AB1" w:rsidR="006150F8" w:rsidRDefault="006150F8" w:rsidP="0066134A">
      <w:pPr>
        <w:pStyle w:val="ListParagraph"/>
        <w:numPr>
          <w:ilvl w:val="0"/>
          <w:numId w:val="2"/>
        </w:numPr>
        <w:spacing w:after="160" w:line="259" w:lineRule="auto"/>
      </w:pPr>
      <w:r>
        <w:t xml:space="preserve">However, here parental involvement is education is quite high as opposed to Africa. </w:t>
      </w:r>
      <w:r w:rsidR="00EC1C1E">
        <w:t>Therefore,</w:t>
      </w:r>
      <w:r>
        <w:t xml:space="preserve"> we have had to figure out different types to programs to involve parents</w:t>
      </w:r>
    </w:p>
    <w:p w14:paraId="5038EA6E" w14:textId="5792C676" w:rsidR="006150F8" w:rsidRDefault="00BF3C01" w:rsidP="00BF3C01">
      <w:pPr>
        <w:pStyle w:val="ListParagraph"/>
        <w:spacing w:after="160" w:line="259" w:lineRule="auto"/>
        <w:ind w:left="1350"/>
      </w:pPr>
      <w:r>
        <w:t>i</w:t>
      </w:r>
      <w:r w:rsidR="006150F8">
        <w:t>n the education of their children so that they can be partners. However, language</w:t>
      </w:r>
    </w:p>
    <w:p w14:paraId="31FBF9A2" w14:textId="5995FACE" w:rsidR="006150F8" w:rsidRDefault="006150F8" w:rsidP="0066134A">
      <w:pPr>
        <w:pStyle w:val="ListParagraph"/>
        <w:numPr>
          <w:ilvl w:val="0"/>
          <w:numId w:val="2"/>
        </w:numPr>
        <w:spacing w:after="160" w:line="259" w:lineRule="auto"/>
      </w:pPr>
      <w:r>
        <w:t xml:space="preserve">barriers have been a hindrance. Therefore, the school district is providing some </w:t>
      </w:r>
    </w:p>
    <w:p w14:paraId="11B45D8F" w14:textId="0AD526C2" w:rsidR="006150F8" w:rsidRDefault="001217B6" w:rsidP="0066134A">
      <w:pPr>
        <w:pStyle w:val="ListParagraph"/>
        <w:numPr>
          <w:ilvl w:val="0"/>
          <w:numId w:val="2"/>
        </w:numPr>
        <w:spacing w:after="160" w:line="259" w:lineRule="auto"/>
      </w:pPr>
      <w:r>
        <w:t>h</w:t>
      </w:r>
      <w:r w:rsidR="006150F8">
        <w:t xml:space="preserve">elp in this regard. We have Language Links-so we </w:t>
      </w:r>
      <w:proofErr w:type="gramStart"/>
      <w:r w:rsidR="006150F8">
        <w:t>are able to</w:t>
      </w:r>
      <w:proofErr w:type="gramEnd"/>
      <w:r w:rsidR="006150F8">
        <w:t xml:space="preserve"> meet with parents</w:t>
      </w:r>
    </w:p>
    <w:p w14:paraId="50606617" w14:textId="6491CE7C" w:rsidR="006150F8" w:rsidRDefault="001217B6" w:rsidP="0066134A">
      <w:pPr>
        <w:pStyle w:val="ListParagraph"/>
        <w:numPr>
          <w:ilvl w:val="0"/>
          <w:numId w:val="2"/>
        </w:numPr>
        <w:spacing w:after="160" w:line="259" w:lineRule="auto"/>
      </w:pPr>
      <w:r>
        <w:t>a</w:t>
      </w:r>
      <w:r w:rsidR="006150F8">
        <w:t>nd communicate. We have a planned event called the ESOL Parent Night where we</w:t>
      </w:r>
    </w:p>
    <w:p w14:paraId="3B07B851" w14:textId="60E13942" w:rsidR="006150F8" w:rsidRDefault="006150F8" w:rsidP="0066134A">
      <w:pPr>
        <w:pStyle w:val="ListParagraph"/>
        <w:numPr>
          <w:ilvl w:val="0"/>
          <w:numId w:val="2"/>
        </w:numPr>
        <w:spacing w:after="160" w:line="259" w:lineRule="auto"/>
      </w:pPr>
      <w:r>
        <w:t xml:space="preserve">Invite parents, </w:t>
      </w:r>
      <w:r w:rsidR="00EC1C1E">
        <w:t>teachers</w:t>
      </w:r>
      <w:r>
        <w:t xml:space="preserve">, </w:t>
      </w:r>
      <w:r w:rsidR="00EC1C1E">
        <w:t>counselors,</w:t>
      </w:r>
      <w:r>
        <w:t xml:space="preserve"> and we do presentations to explain to parents</w:t>
      </w:r>
    </w:p>
    <w:p w14:paraId="6A99C128" w14:textId="0026ADC3" w:rsidR="006150F8" w:rsidRDefault="006150F8" w:rsidP="0066134A">
      <w:pPr>
        <w:pStyle w:val="ListParagraph"/>
        <w:numPr>
          <w:ilvl w:val="0"/>
          <w:numId w:val="2"/>
        </w:numPr>
        <w:spacing w:after="160" w:line="259" w:lineRule="auto"/>
      </w:pPr>
      <w:r>
        <w:t>What the program is about. Parents provide input. We have also organized larger</w:t>
      </w:r>
    </w:p>
    <w:p w14:paraId="66E4C5C3" w14:textId="4F96193E" w:rsidR="006150F8" w:rsidRDefault="00F47A7B" w:rsidP="0066134A">
      <w:pPr>
        <w:pStyle w:val="ListParagraph"/>
        <w:numPr>
          <w:ilvl w:val="0"/>
          <w:numId w:val="2"/>
        </w:numPr>
        <w:spacing w:after="160" w:line="259" w:lineRule="auto"/>
      </w:pPr>
      <w:r>
        <w:t>e</w:t>
      </w:r>
      <w:r w:rsidR="006150F8">
        <w:t xml:space="preserve">vents involving the community such as the International Evenings </w:t>
      </w:r>
      <w:proofErr w:type="gramStart"/>
      <w:r w:rsidR="006150F8">
        <w:t>where</w:t>
      </w:r>
      <w:proofErr w:type="gramEnd"/>
      <w:r w:rsidR="006150F8">
        <w:t xml:space="preserve"> students </w:t>
      </w:r>
    </w:p>
    <w:p w14:paraId="0B507ED7" w14:textId="16DD31A3" w:rsidR="006150F8" w:rsidRDefault="006150F8" w:rsidP="0066134A">
      <w:pPr>
        <w:pStyle w:val="ListParagraph"/>
        <w:numPr>
          <w:ilvl w:val="0"/>
          <w:numId w:val="2"/>
        </w:numPr>
        <w:spacing w:after="160" w:line="259" w:lineRule="auto"/>
      </w:pPr>
      <w:r>
        <w:t xml:space="preserve">Parents, </w:t>
      </w:r>
      <w:r w:rsidR="00EC1C1E">
        <w:t>administrators’</w:t>
      </w:r>
      <w:r>
        <w:t xml:space="preserve"> </w:t>
      </w:r>
      <w:r w:rsidR="00EC1C1E">
        <w:t xml:space="preserve">counselors </w:t>
      </w:r>
      <w:r>
        <w:t>are inv</w:t>
      </w:r>
      <w:r w:rsidR="00EC1C1E">
        <w:t>ited-this is</w:t>
      </w:r>
      <w:r>
        <w:t xml:space="preserve"> </w:t>
      </w:r>
      <w:r w:rsidR="00EC1C1E">
        <w:t xml:space="preserve">a sort of </w:t>
      </w:r>
      <w:r>
        <w:t>cultural show case</w:t>
      </w:r>
      <w:r w:rsidR="00EC1C1E">
        <w:t>.</w:t>
      </w:r>
    </w:p>
    <w:p w14:paraId="3EC6013F" w14:textId="7A2BC41B" w:rsidR="00EC1C1E" w:rsidRDefault="00EC1C1E" w:rsidP="0066134A">
      <w:pPr>
        <w:pStyle w:val="ListParagraph"/>
        <w:numPr>
          <w:ilvl w:val="0"/>
          <w:numId w:val="2"/>
        </w:numPr>
        <w:spacing w:after="160" w:line="259" w:lineRule="auto"/>
      </w:pPr>
      <w:proofErr w:type="gramStart"/>
      <w:r>
        <w:t>So</w:t>
      </w:r>
      <w:proofErr w:type="gramEnd"/>
      <w:r>
        <w:t xml:space="preserve"> we are looking for more ways to involve parents</w:t>
      </w:r>
    </w:p>
    <w:p w14:paraId="7C0F4ACC" w14:textId="3E6786FD" w:rsidR="00EC1C1E" w:rsidRDefault="00EC1C1E" w:rsidP="0066134A">
      <w:pPr>
        <w:pStyle w:val="ListParagraph"/>
        <w:numPr>
          <w:ilvl w:val="0"/>
          <w:numId w:val="2"/>
        </w:numPr>
        <w:spacing w:after="160" w:line="259" w:lineRule="auto"/>
      </w:pPr>
      <w:r w:rsidRPr="0079340F">
        <w:rPr>
          <w:b/>
          <w:bCs/>
        </w:rPr>
        <w:t>RESEARCHER</w:t>
      </w:r>
      <w:r>
        <w:t>: Do you have anything to add?</w:t>
      </w:r>
    </w:p>
    <w:p w14:paraId="24B27F77" w14:textId="3F259FC3" w:rsidR="00EC1C1E" w:rsidRDefault="00EC1C1E" w:rsidP="0066134A">
      <w:pPr>
        <w:pStyle w:val="ListParagraph"/>
        <w:numPr>
          <w:ilvl w:val="0"/>
          <w:numId w:val="2"/>
        </w:numPr>
        <w:spacing w:after="160" w:line="259" w:lineRule="auto"/>
      </w:pPr>
      <w:r w:rsidRPr="0079340F">
        <w:rPr>
          <w:b/>
          <w:bCs/>
        </w:rPr>
        <w:t>PARTICIPANT</w:t>
      </w:r>
      <w:r>
        <w:t>: Let me touch on the phenomenon of overgeneralization of students form sub–Saharan African students. I have encountered</w:t>
      </w:r>
    </w:p>
    <w:p w14:paraId="13C7887C" w14:textId="77777777" w:rsidR="00EC1C1E" w:rsidRDefault="00EC1C1E" w:rsidP="00EC1C1E">
      <w:pPr>
        <w:pStyle w:val="ListParagraph"/>
        <w:numPr>
          <w:ilvl w:val="0"/>
          <w:numId w:val="2"/>
        </w:numPr>
        <w:spacing w:after="160" w:line="259" w:lineRule="auto"/>
      </w:pPr>
      <w:r>
        <w:t>A situation where a student from this region was denied entry into</w:t>
      </w:r>
    </w:p>
    <w:p w14:paraId="6AE94336" w14:textId="77777777" w:rsidR="00EC1C1E" w:rsidRDefault="00EC1C1E" w:rsidP="00EC1C1E">
      <w:pPr>
        <w:pStyle w:val="ListParagraph"/>
        <w:numPr>
          <w:ilvl w:val="0"/>
          <w:numId w:val="2"/>
        </w:numPr>
        <w:spacing w:after="160" w:line="259" w:lineRule="auto"/>
      </w:pPr>
      <w:r>
        <w:t xml:space="preserve"> the International Baccalaureate program because of the preconceived </w:t>
      </w:r>
    </w:p>
    <w:p w14:paraId="32A0BC4E" w14:textId="77777777" w:rsidR="00EC1C1E" w:rsidRDefault="00EC1C1E" w:rsidP="00EC1C1E">
      <w:pPr>
        <w:pStyle w:val="ListParagraph"/>
        <w:numPr>
          <w:ilvl w:val="0"/>
          <w:numId w:val="2"/>
        </w:numPr>
        <w:spacing w:after="160" w:line="259" w:lineRule="auto"/>
      </w:pPr>
      <w:r>
        <w:t xml:space="preserve">notion that they did not get it. I intervened and found out that the student was </w:t>
      </w:r>
    </w:p>
    <w:p w14:paraId="3BA99F5D" w14:textId="77777777" w:rsidR="00915944" w:rsidRDefault="00EC1C1E" w:rsidP="00EC1C1E">
      <w:pPr>
        <w:pStyle w:val="ListParagraph"/>
        <w:numPr>
          <w:ilvl w:val="0"/>
          <w:numId w:val="2"/>
        </w:numPr>
        <w:spacing w:after="160" w:line="259" w:lineRule="auto"/>
      </w:pPr>
      <w:r>
        <w:t>indeed capable</w:t>
      </w:r>
      <w:r w:rsidR="00B806A6">
        <w:t xml:space="preserve">. ELL and </w:t>
      </w:r>
      <w:proofErr w:type="gramStart"/>
      <w:r w:rsidR="00B806A6">
        <w:t xml:space="preserve">Sub </w:t>
      </w:r>
      <w:r w:rsidR="00915944">
        <w:t>Saharan</w:t>
      </w:r>
      <w:proofErr w:type="gramEnd"/>
      <w:r w:rsidR="00B806A6">
        <w:t xml:space="preserve"> student have to be </w:t>
      </w:r>
      <w:r w:rsidR="00915944">
        <w:t>considered</w:t>
      </w:r>
      <w:r w:rsidR="00B806A6">
        <w:t xml:space="preserve"> each </w:t>
      </w:r>
    </w:p>
    <w:p w14:paraId="1E66BB59" w14:textId="0F0D7396" w:rsidR="00915944" w:rsidRDefault="00B806A6" w:rsidP="00915944">
      <w:pPr>
        <w:pStyle w:val="ListParagraph"/>
        <w:numPr>
          <w:ilvl w:val="0"/>
          <w:numId w:val="2"/>
        </w:numPr>
        <w:spacing w:after="160" w:line="259" w:lineRule="auto"/>
      </w:pPr>
      <w:r>
        <w:t xml:space="preserve">as an </w:t>
      </w:r>
      <w:r w:rsidR="00915944">
        <w:t>individual. They</w:t>
      </w:r>
      <w:r>
        <w:t xml:space="preserve"> come with individual </w:t>
      </w:r>
      <w:r w:rsidR="00915944">
        <w:t>specificity</w:t>
      </w:r>
      <w:r>
        <w:t xml:space="preserve"> The term </w:t>
      </w:r>
      <w:r w:rsidR="00915944">
        <w:t>sub-Sahara</w:t>
      </w:r>
      <w:r>
        <w:t xml:space="preserve"> </w:t>
      </w:r>
    </w:p>
    <w:p w14:paraId="109E75E7" w14:textId="77777777" w:rsidR="00915944" w:rsidRDefault="00B806A6" w:rsidP="00915944">
      <w:pPr>
        <w:pStyle w:val="ListParagraph"/>
        <w:numPr>
          <w:ilvl w:val="0"/>
          <w:numId w:val="2"/>
        </w:numPr>
        <w:spacing w:after="160" w:line="259" w:lineRule="auto"/>
      </w:pPr>
      <w:r>
        <w:t xml:space="preserve">is kind of broad because a student from Nigeria, CMR, Kenya </w:t>
      </w:r>
      <w:proofErr w:type="gramStart"/>
      <w:r>
        <w:t>are</w:t>
      </w:r>
      <w:proofErr w:type="gramEnd"/>
      <w:r>
        <w:t xml:space="preserve"> all different</w:t>
      </w:r>
      <w:r w:rsidR="00915944">
        <w:t>.</w:t>
      </w:r>
    </w:p>
    <w:p w14:paraId="57EBDE08" w14:textId="77777777" w:rsidR="00915944" w:rsidRDefault="00B806A6" w:rsidP="00915944">
      <w:pPr>
        <w:pStyle w:val="ListParagraph"/>
        <w:numPr>
          <w:ilvl w:val="0"/>
          <w:numId w:val="2"/>
        </w:numPr>
        <w:spacing w:after="160" w:line="259" w:lineRule="auto"/>
      </w:pPr>
      <w:r>
        <w:t>The national cultures are different and beyond national cultures are indigenous</w:t>
      </w:r>
    </w:p>
    <w:p w14:paraId="46A9ECA5" w14:textId="28DA3084" w:rsidR="00B806A6" w:rsidRDefault="00B806A6" w:rsidP="00915944">
      <w:pPr>
        <w:pStyle w:val="ListParagraph"/>
        <w:numPr>
          <w:ilvl w:val="0"/>
          <w:numId w:val="2"/>
        </w:numPr>
        <w:spacing w:after="160" w:line="259" w:lineRule="auto"/>
      </w:pPr>
      <w:r>
        <w:t xml:space="preserve"> cultures. These </w:t>
      </w:r>
      <w:r w:rsidR="00915944">
        <w:t>specificities</w:t>
      </w:r>
      <w:r>
        <w:t xml:space="preserve"> play a lot into </w:t>
      </w:r>
      <w:r w:rsidR="00915944">
        <w:t>them</w:t>
      </w:r>
    </w:p>
    <w:p w14:paraId="12B91154" w14:textId="77777777" w:rsidR="00915944" w:rsidRDefault="00B806A6" w:rsidP="00EC1C1E">
      <w:pPr>
        <w:pStyle w:val="ListParagraph"/>
        <w:numPr>
          <w:ilvl w:val="0"/>
          <w:numId w:val="2"/>
        </w:numPr>
        <w:spacing w:after="160" w:line="259" w:lineRule="auto"/>
      </w:pPr>
      <w:r>
        <w:t xml:space="preserve">Attitudes, abilities to learn. </w:t>
      </w:r>
      <w:r w:rsidR="00915944">
        <w:t>Often,</w:t>
      </w:r>
      <w:r>
        <w:t xml:space="preserve"> they are seen as simply students from</w:t>
      </w:r>
    </w:p>
    <w:p w14:paraId="2F904AE8" w14:textId="77777777" w:rsidR="00915944" w:rsidRDefault="00B806A6" w:rsidP="00915944">
      <w:pPr>
        <w:pStyle w:val="ListParagraph"/>
        <w:numPr>
          <w:ilvl w:val="0"/>
          <w:numId w:val="2"/>
        </w:numPr>
        <w:spacing w:after="160" w:line="259" w:lineRule="auto"/>
      </w:pPr>
      <w:r>
        <w:t xml:space="preserve"> </w:t>
      </w:r>
      <w:r w:rsidR="00915944">
        <w:t>African</w:t>
      </w:r>
      <w:r>
        <w:t xml:space="preserve"> but they have national </w:t>
      </w:r>
      <w:r w:rsidR="00915944">
        <w:t>cultures,</w:t>
      </w:r>
      <w:r>
        <w:t xml:space="preserve"> and the </w:t>
      </w:r>
      <w:r w:rsidR="00915944">
        <w:t>indigenous</w:t>
      </w:r>
      <w:r>
        <w:t xml:space="preserve"> cultures play a</w:t>
      </w:r>
    </w:p>
    <w:p w14:paraId="1FFD8B1C" w14:textId="77777777" w:rsidR="00915944" w:rsidRDefault="00B806A6" w:rsidP="00915944">
      <w:pPr>
        <w:pStyle w:val="ListParagraph"/>
        <w:numPr>
          <w:ilvl w:val="0"/>
          <w:numId w:val="2"/>
        </w:numPr>
        <w:spacing w:after="160" w:line="259" w:lineRule="auto"/>
      </w:pPr>
      <w:r>
        <w:lastRenderedPageBreak/>
        <w:t xml:space="preserve"> lot/ For instance, in </w:t>
      </w:r>
      <w:r w:rsidR="00915944">
        <w:t>Northern</w:t>
      </w:r>
      <w:r>
        <w:t xml:space="preserve"> Nigeria, women are denied education </w:t>
      </w:r>
    </w:p>
    <w:p w14:paraId="0D889061" w14:textId="59664AC1" w:rsidR="00915944" w:rsidRDefault="00915944" w:rsidP="00915944">
      <w:pPr>
        <w:pStyle w:val="ListParagraph"/>
        <w:numPr>
          <w:ilvl w:val="0"/>
          <w:numId w:val="2"/>
        </w:numPr>
        <w:spacing w:after="160" w:line="259" w:lineRule="auto"/>
      </w:pPr>
      <w:r>
        <w:t>Therefore,</w:t>
      </w:r>
      <w:r w:rsidR="00B806A6">
        <w:t xml:space="preserve"> a female from northern Nigeria would have a different</w:t>
      </w:r>
    </w:p>
    <w:p w14:paraId="79421492" w14:textId="771C2371" w:rsidR="00915944" w:rsidRDefault="00B806A6" w:rsidP="00915944">
      <w:pPr>
        <w:pStyle w:val="ListParagraph"/>
        <w:numPr>
          <w:ilvl w:val="0"/>
          <w:numId w:val="2"/>
        </w:numPr>
        <w:spacing w:after="160" w:line="259" w:lineRule="auto"/>
      </w:pPr>
      <w:r>
        <w:t xml:space="preserve"> educational background from the female in another country or the same </w:t>
      </w:r>
      <w:r w:rsidR="00915944">
        <w:t>country</w:t>
      </w:r>
      <w:r>
        <w:t xml:space="preserve"> for</w:t>
      </w:r>
    </w:p>
    <w:p w14:paraId="600E2AB4" w14:textId="77777777" w:rsidR="00915944" w:rsidRDefault="00B806A6" w:rsidP="00915944">
      <w:pPr>
        <w:pStyle w:val="ListParagraph"/>
        <w:numPr>
          <w:ilvl w:val="0"/>
          <w:numId w:val="2"/>
        </w:numPr>
        <w:spacing w:after="160" w:line="259" w:lineRule="auto"/>
      </w:pPr>
      <w:r>
        <w:t xml:space="preserve"> that matter.</w:t>
      </w:r>
      <w:r w:rsidR="00915944">
        <w:t xml:space="preserve"> Also, a student in Cameroon may have been taught in English</w:t>
      </w:r>
    </w:p>
    <w:p w14:paraId="1C3ED939" w14:textId="77777777" w:rsidR="00915944" w:rsidRDefault="00915944" w:rsidP="00915944">
      <w:pPr>
        <w:pStyle w:val="ListParagraph"/>
        <w:numPr>
          <w:ilvl w:val="0"/>
          <w:numId w:val="2"/>
        </w:numPr>
        <w:spacing w:after="160" w:line="259" w:lineRule="auto"/>
      </w:pPr>
      <w:r>
        <w:t xml:space="preserve"> or </w:t>
      </w:r>
      <w:proofErr w:type="gramStart"/>
      <w:r>
        <w:t>French .</w:t>
      </w:r>
      <w:proofErr w:type="gramEnd"/>
      <w:r>
        <w:t xml:space="preserve"> For instance, Cameroon has 275 local languages The approach</w:t>
      </w:r>
    </w:p>
    <w:p w14:paraId="15C02A67" w14:textId="6CC0C564" w:rsidR="00915944" w:rsidRDefault="00915944" w:rsidP="00915944">
      <w:pPr>
        <w:pStyle w:val="ListParagraph"/>
        <w:numPr>
          <w:ilvl w:val="0"/>
          <w:numId w:val="2"/>
        </w:numPr>
        <w:spacing w:after="160" w:line="259" w:lineRule="auto"/>
      </w:pPr>
      <w:r>
        <w:t xml:space="preserve"> to teaching ELL from Latin America is quite different from the sub-Saharan </w:t>
      </w:r>
    </w:p>
    <w:p w14:paraId="47D93642" w14:textId="77777777" w:rsidR="00915944" w:rsidRDefault="00915944" w:rsidP="00915944">
      <w:pPr>
        <w:pStyle w:val="ListParagraph"/>
        <w:numPr>
          <w:ilvl w:val="0"/>
          <w:numId w:val="2"/>
        </w:numPr>
        <w:spacing w:after="160" w:line="259" w:lineRule="auto"/>
      </w:pPr>
      <w:r>
        <w:t>approach. The cognates used in one region may not be existent in another region.</w:t>
      </w:r>
    </w:p>
    <w:p w14:paraId="646A4123" w14:textId="77777777" w:rsidR="00915944" w:rsidRDefault="00915944" w:rsidP="00915944">
      <w:pPr>
        <w:pStyle w:val="ListParagraph"/>
        <w:numPr>
          <w:ilvl w:val="0"/>
          <w:numId w:val="2"/>
        </w:numPr>
        <w:spacing w:after="160" w:line="259" w:lineRule="auto"/>
      </w:pPr>
      <w:r>
        <w:t xml:space="preserve"> The languages have not </w:t>
      </w:r>
      <w:proofErr w:type="gramStart"/>
      <w:r>
        <w:t>be</w:t>
      </w:r>
      <w:proofErr w:type="gramEnd"/>
      <w:r>
        <w:t xml:space="preserve"> codified for the most part and therefore, since they </w:t>
      </w:r>
    </w:p>
    <w:p w14:paraId="6B7D79ED" w14:textId="77777777" w:rsidR="00915944" w:rsidRDefault="00915944" w:rsidP="00915944">
      <w:pPr>
        <w:pStyle w:val="ListParagraph"/>
        <w:numPr>
          <w:ilvl w:val="0"/>
          <w:numId w:val="2"/>
        </w:numPr>
        <w:spacing w:after="160" w:line="259" w:lineRule="auto"/>
      </w:pPr>
      <w:r>
        <w:t>are illiterate in their native language, you cannot make a connection between</w:t>
      </w:r>
    </w:p>
    <w:p w14:paraId="1B790B9C" w14:textId="5B51C849" w:rsidR="00915944" w:rsidRDefault="00915944" w:rsidP="00915944">
      <w:pPr>
        <w:pStyle w:val="ListParagraph"/>
        <w:numPr>
          <w:ilvl w:val="0"/>
          <w:numId w:val="2"/>
        </w:numPr>
        <w:spacing w:after="160" w:line="259" w:lineRule="auto"/>
      </w:pPr>
      <w:r>
        <w:t xml:space="preserve"> English and that language</w:t>
      </w:r>
    </w:p>
    <w:p w14:paraId="0A4C8D31" w14:textId="34906C00" w:rsidR="00AA67EC" w:rsidRDefault="00AA67EC" w:rsidP="00346B77"/>
    <w:p w14:paraId="384F084D" w14:textId="4AFE4CA3" w:rsidR="00AA67EC" w:rsidRDefault="00AA67EC" w:rsidP="00346B77"/>
    <w:p w14:paraId="2E28C420" w14:textId="1EF92E13" w:rsidR="00AA67EC" w:rsidRPr="0062506D" w:rsidRDefault="0062506D" w:rsidP="00AA67EC">
      <w:pPr>
        <w:rPr>
          <w:rFonts w:ascii="Arial Black" w:hAnsi="Arial Black"/>
          <w:b/>
          <w:bCs/>
          <w:color w:val="FF0000"/>
          <w:sz w:val="56"/>
          <w:szCs w:val="56"/>
        </w:rPr>
      </w:pPr>
      <w:r>
        <w:rPr>
          <w:rFonts w:ascii="Arial Black" w:hAnsi="Arial Black"/>
          <w:b/>
          <w:bCs/>
          <w:color w:val="FF0000"/>
          <w:sz w:val="56"/>
          <w:szCs w:val="56"/>
        </w:rPr>
        <w:t xml:space="preserve">     </w:t>
      </w:r>
      <w:r w:rsidR="00AA67EC" w:rsidRPr="0062506D">
        <w:rPr>
          <w:rFonts w:ascii="Arial Black" w:hAnsi="Arial Black"/>
          <w:b/>
          <w:bCs/>
          <w:color w:val="FF0000"/>
          <w:sz w:val="56"/>
          <w:szCs w:val="56"/>
        </w:rPr>
        <w:t>INTERVIEW 4</w:t>
      </w:r>
    </w:p>
    <w:p w14:paraId="5916A8E4" w14:textId="555A2491" w:rsidR="00AA67EC" w:rsidRDefault="00AA67EC" w:rsidP="00346B77"/>
    <w:p w14:paraId="0935B143" w14:textId="34F6800C"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RESEARCHER  (</w:t>
      </w:r>
      <w:hyperlink r:id="rId45" w:history="1">
        <w:r>
          <w:rPr>
            <w:rFonts w:ascii="Calibri" w:eastAsia="Calibri" w:hAnsi="Calibri" w:cs="Calibri"/>
            <w:color w:val="0000FF"/>
            <w:u w:val="single"/>
          </w:rPr>
          <w:t>00:00</w:t>
        </w:r>
      </w:hyperlink>
      <w:r>
        <w:rPr>
          <w:rFonts w:ascii="Calibri" w:eastAsia="Calibri" w:hAnsi="Calibri" w:cs="Calibri"/>
          <w:color w:val="000000"/>
        </w:rPr>
        <w:t>):</w:t>
      </w:r>
    </w:p>
    <w:p w14:paraId="6BDE039F" w14:textId="283CC72C" w:rsidR="00AA67EC" w:rsidRDefault="00AA67EC" w:rsidP="00AA67EC">
      <w:pPr>
        <w:spacing w:before="80"/>
        <w:rPr>
          <w:rFonts w:ascii="Calibri" w:eastAsia="Calibri" w:hAnsi="Calibri" w:cs="Calibri"/>
          <w:color w:val="000000"/>
        </w:rPr>
      </w:pPr>
      <w:r>
        <w:rPr>
          <w:rFonts w:ascii="Calibri" w:eastAsia="Calibri" w:hAnsi="Calibri" w:cs="Calibri"/>
          <w:color w:val="000000"/>
        </w:rPr>
        <w:t>Thank you so much.</w:t>
      </w:r>
    </w:p>
    <w:p w14:paraId="3F3DD203"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RESEARCHER: </w:t>
      </w:r>
    </w:p>
    <w:p w14:paraId="52F10C67" w14:textId="77777777" w:rsidR="0044799C" w:rsidRDefault="00AA67EC" w:rsidP="00AA67EC">
      <w:pPr>
        <w:spacing w:before="80"/>
        <w:rPr>
          <w:rFonts w:ascii="Calibri" w:eastAsia="Calibri" w:hAnsi="Calibri" w:cs="Calibri"/>
          <w:color w:val="000000"/>
        </w:rPr>
      </w:pPr>
      <w:r>
        <w:rPr>
          <w:rFonts w:ascii="Calibri" w:eastAsia="Calibri" w:hAnsi="Calibri" w:cs="Calibri"/>
          <w:color w:val="000000"/>
        </w:rPr>
        <w:t>You're welcome to we just get started and it's recording as I speak right now. This is interview for my research, my dissertation, and I have Ms. Ward with me and I'm going to start the interview in 30 seconds. She's a willing participant with PG County public schools</w:t>
      </w:r>
    </w:p>
    <w:p w14:paraId="41AEA29E" w14:textId="7152CC4A"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 Good afternoon, Ms. Ward. I'm glad you're here. I am going to be </w:t>
      </w:r>
      <w:r w:rsidR="00805DAC">
        <w:rPr>
          <w:rFonts w:ascii="Calibri" w:eastAsia="Calibri" w:hAnsi="Calibri" w:cs="Calibri"/>
          <w:color w:val="000000"/>
        </w:rPr>
        <w:t>conduct</w:t>
      </w:r>
      <w:r>
        <w:rPr>
          <w:rFonts w:ascii="Calibri" w:eastAsia="Calibri" w:hAnsi="Calibri" w:cs="Calibri"/>
          <w:color w:val="000000"/>
        </w:rPr>
        <w:t xml:space="preserve">ing </w:t>
      </w:r>
      <w:r w:rsidR="00327F5E">
        <w:rPr>
          <w:rFonts w:ascii="Calibri" w:eastAsia="Calibri" w:hAnsi="Calibri" w:cs="Calibri"/>
          <w:color w:val="000000"/>
        </w:rPr>
        <w:t>research</w:t>
      </w:r>
      <w:r>
        <w:rPr>
          <w:rFonts w:ascii="Calibri" w:eastAsia="Calibri" w:hAnsi="Calibri" w:cs="Calibri"/>
          <w:color w:val="000000"/>
        </w:rPr>
        <w:t xml:space="preserve"> on engagement and strategies for recent Sub-Saharan African immigrants, and I would like to gain insight into the experiences of teachers. This is purely for research purposes </w:t>
      </w:r>
      <w:proofErr w:type="gramStart"/>
      <w:r>
        <w:rPr>
          <w:rFonts w:ascii="Calibri" w:eastAsia="Calibri" w:hAnsi="Calibri" w:cs="Calibri"/>
          <w:color w:val="000000"/>
        </w:rPr>
        <w:t>and  it's</w:t>
      </w:r>
      <w:proofErr w:type="gramEnd"/>
      <w:r>
        <w:rPr>
          <w:rFonts w:ascii="Calibri" w:eastAsia="Calibri" w:hAnsi="Calibri" w:cs="Calibri"/>
          <w:color w:val="000000"/>
        </w:rPr>
        <w:t xml:space="preserve"> not going to be  shared with anybody just for my research for my dissertation. I'm glad to have you</w:t>
      </w:r>
    </w:p>
    <w:p w14:paraId="63A165F5"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PARTICIPANT: Anytime. </w:t>
      </w:r>
    </w:p>
    <w:p w14:paraId="41D14AAF" w14:textId="2D72EBE5"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RESEARCHER: </w:t>
      </w:r>
      <w:proofErr w:type="gramStart"/>
      <w:r>
        <w:rPr>
          <w:rFonts w:ascii="Calibri" w:eastAsia="Calibri" w:hAnsi="Calibri" w:cs="Calibri"/>
          <w:color w:val="000000"/>
        </w:rPr>
        <w:t>So</w:t>
      </w:r>
      <w:proofErr w:type="gramEnd"/>
      <w:r>
        <w:rPr>
          <w:rFonts w:ascii="Calibri" w:eastAsia="Calibri" w:hAnsi="Calibri" w:cs="Calibri"/>
          <w:color w:val="000000"/>
        </w:rPr>
        <w:t xml:space="preserve"> the first question, how long have you taught in this setting? I'm talking about how </w:t>
      </w:r>
      <w:proofErr w:type="gramStart"/>
      <w:r>
        <w:rPr>
          <w:rFonts w:ascii="Calibri" w:eastAsia="Calibri" w:hAnsi="Calibri" w:cs="Calibri"/>
          <w:color w:val="000000"/>
        </w:rPr>
        <w:t>long  have</w:t>
      </w:r>
      <w:proofErr w:type="gramEnd"/>
      <w:r>
        <w:rPr>
          <w:rFonts w:ascii="Calibri" w:eastAsia="Calibri" w:hAnsi="Calibri" w:cs="Calibri"/>
          <w:color w:val="000000"/>
        </w:rPr>
        <w:t xml:space="preserve"> you taught </w:t>
      </w:r>
      <w:r w:rsidR="00AA7F23">
        <w:rPr>
          <w:rFonts w:ascii="Calibri" w:eastAsia="Calibri" w:hAnsi="Calibri" w:cs="Calibri"/>
          <w:color w:val="000000"/>
        </w:rPr>
        <w:t>recent African immigrants</w:t>
      </w:r>
      <w:r>
        <w:rPr>
          <w:rFonts w:ascii="Calibri" w:eastAsia="Calibri" w:hAnsi="Calibri" w:cs="Calibri"/>
          <w:color w:val="000000"/>
        </w:rPr>
        <w:t xml:space="preserve"> in PG County schools ?</w:t>
      </w:r>
    </w:p>
    <w:p w14:paraId="152AFDE2"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PARTICIPANT 2 (</w:t>
      </w:r>
      <w:hyperlink r:id="rId46" w:history="1">
        <w:r>
          <w:rPr>
            <w:rFonts w:ascii="Calibri" w:eastAsia="Calibri" w:hAnsi="Calibri" w:cs="Calibri"/>
            <w:color w:val="0000FF"/>
            <w:u w:val="single"/>
          </w:rPr>
          <w:t>01:35</w:t>
        </w:r>
      </w:hyperlink>
      <w:r>
        <w:rPr>
          <w:rFonts w:ascii="Calibri" w:eastAsia="Calibri" w:hAnsi="Calibri" w:cs="Calibri"/>
          <w:color w:val="000000"/>
        </w:rPr>
        <w:t>):</w:t>
      </w:r>
    </w:p>
    <w:p w14:paraId="2D5A8691" w14:textId="146514EA" w:rsidR="00AA67EC" w:rsidRDefault="00AA67EC" w:rsidP="00AA67EC">
      <w:pPr>
        <w:spacing w:before="80"/>
        <w:rPr>
          <w:rFonts w:ascii="Calibri" w:eastAsia="Calibri" w:hAnsi="Calibri" w:cs="Calibri"/>
          <w:color w:val="000000"/>
        </w:rPr>
      </w:pPr>
      <w:r>
        <w:rPr>
          <w:rFonts w:ascii="Calibri" w:eastAsia="Calibri" w:hAnsi="Calibri" w:cs="Calibri"/>
          <w:color w:val="000000"/>
        </w:rPr>
        <w:t>I've been at the school for</w:t>
      </w:r>
      <w:r w:rsidR="00805DAC">
        <w:rPr>
          <w:rFonts w:ascii="Calibri" w:eastAsia="Calibri" w:hAnsi="Calibri" w:cs="Calibri"/>
          <w:color w:val="000000"/>
        </w:rPr>
        <w:t xml:space="preserve"> 7</w:t>
      </w:r>
      <w:r>
        <w:rPr>
          <w:rFonts w:ascii="Calibri" w:eastAsia="Calibri" w:hAnsi="Calibri" w:cs="Calibri"/>
          <w:color w:val="000000"/>
        </w:rPr>
        <w:t xml:space="preserve"> </w:t>
      </w:r>
      <w:proofErr w:type="gramStart"/>
      <w:r>
        <w:rPr>
          <w:rFonts w:ascii="Calibri" w:eastAsia="Calibri" w:hAnsi="Calibri" w:cs="Calibri"/>
          <w:color w:val="000000"/>
        </w:rPr>
        <w:t>years,</w:t>
      </w:r>
      <w:proofErr w:type="gramEnd"/>
      <w:r>
        <w:rPr>
          <w:rFonts w:ascii="Calibri" w:eastAsia="Calibri" w:hAnsi="Calibri" w:cs="Calibri"/>
          <w:color w:val="000000"/>
        </w:rPr>
        <w:t xml:space="preserve"> this is my fifth year </w:t>
      </w:r>
      <w:r w:rsidR="00805DAC">
        <w:rPr>
          <w:rFonts w:ascii="Calibri" w:eastAsia="Calibri" w:hAnsi="Calibri" w:cs="Calibri"/>
          <w:color w:val="000000"/>
        </w:rPr>
        <w:t>teaching here</w:t>
      </w:r>
      <w:r>
        <w:rPr>
          <w:rFonts w:ascii="Calibri" w:eastAsia="Calibri" w:hAnsi="Calibri" w:cs="Calibri"/>
          <w:color w:val="000000"/>
        </w:rPr>
        <w:t>. I've been teaching. I taught high school for five years.</w:t>
      </w:r>
    </w:p>
    <w:p w14:paraId="04E93CC0"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RESEARCHER (</w:t>
      </w:r>
      <w:hyperlink r:id="rId47" w:history="1">
        <w:r>
          <w:rPr>
            <w:rFonts w:ascii="Calibri" w:eastAsia="Calibri" w:hAnsi="Calibri" w:cs="Calibri"/>
            <w:color w:val="0000FF"/>
            <w:u w:val="single"/>
          </w:rPr>
          <w:t>01:45</w:t>
        </w:r>
      </w:hyperlink>
      <w:r>
        <w:rPr>
          <w:rFonts w:ascii="Calibri" w:eastAsia="Calibri" w:hAnsi="Calibri" w:cs="Calibri"/>
          <w:color w:val="000000"/>
        </w:rPr>
        <w:t>):</w:t>
      </w:r>
    </w:p>
    <w:p w14:paraId="02CC3D96" w14:textId="518D319E" w:rsidR="00AA67EC" w:rsidRDefault="00AA67EC" w:rsidP="00AA67EC">
      <w:pPr>
        <w:spacing w:before="80"/>
        <w:rPr>
          <w:rFonts w:ascii="Calibri" w:eastAsia="Calibri" w:hAnsi="Calibri" w:cs="Calibri"/>
          <w:color w:val="000000"/>
        </w:rPr>
      </w:pPr>
      <w:r>
        <w:rPr>
          <w:rFonts w:ascii="Calibri" w:eastAsia="Calibri" w:hAnsi="Calibri" w:cs="Calibri"/>
          <w:color w:val="000000"/>
        </w:rPr>
        <w:t>Okay. Still in the same setting, I would say setting like this urban area. Where, where was that</w:t>
      </w:r>
    </w:p>
    <w:p w14:paraId="706360EE"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lastRenderedPageBreak/>
        <w:t>PARTICIPANT (</w:t>
      </w:r>
      <w:hyperlink r:id="rId48" w:history="1">
        <w:r>
          <w:rPr>
            <w:rFonts w:ascii="Calibri" w:eastAsia="Calibri" w:hAnsi="Calibri" w:cs="Calibri"/>
            <w:color w:val="0000FF"/>
            <w:u w:val="single"/>
          </w:rPr>
          <w:t>01:53</w:t>
        </w:r>
      </w:hyperlink>
      <w:r>
        <w:rPr>
          <w:rFonts w:ascii="Calibri" w:eastAsia="Calibri" w:hAnsi="Calibri" w:cs="Calibri"/>
          <w:color w:val="000000"/>
        </w:rPr>
        <w:t>):</w:t>
      </w:r>
    </w:p>
    <w:p w14:paraId="2F8A8892" w14:textId="26467099"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Right? </w:t>
      </w:r>
      <w:proofErr w:type="gramStart"/>
      <w:r w:rsidR="00773552">
        <w:rPr>
          <w:rFonts w:ascii="Calibri" w:eastAsia="Calibri" w:hAnsi="Calibri" w:cs="Calibri"/>
          <w:color w:val="000000"/>
        </w:rPr>
        <w:t>A</w:t>
      </w:r>
      <w:r>
        <w:rPr>
          <w:rFonts w:ascii="Calibri" w:eastAsia="Calibri" w:hAnsi="Calibri" w:cs="Calibri"/>
          <w:color w:val="000000"/>
        </w:rPr>
        <w:t>ctually</w:t>
      </w:r>
      <w:proofErr w:type="gramEnd"/>
      <w:r>
        <w:rPr>
          <w:rFonts w:ascii="Calibri" w:eastAsia="Calibri" w:hAnsi="Calibri" w:cs="Calibri"/>
          <w:color w:val="000000"/>
        </w:rPr>
        <w:t xml:space="preserve"> </w:t>
      </w:r>
      <w:r w:rsidR="00773552">
        <w:rPr>
          <w:rFonts w:ascii="Calibri" w:eastAsia="Calibri" w:hAnsi="Calibri" w:cs="Calibri"/>
          <w:color w:val="000000"/>
        </w:rPr>
        <w:t>w</w:t>
      </w:r>
      <w:r>
        <w:rPr>
          <w:rFonts w:ascii="Calibri" w:eastAsia="Calibri" w:hAnsi="Calibri" w:cs="Calibri"/>
          <w:color w:val="000000"/>
        </w:rPr>
        <w:t xml:space="preserve">hen Forestville was actually a military Academy I taught there, well.  </w:t>
      </w:r>
      <w:proofErr w:type="gramStart"/>
      <w:r>
        <w:rPr>
          <w:rFonts w:ascii="Calibri" w:eastAsia="Calibri" w:hAnsi="Calibri" w:cs="Calibri"/>
          <w:color w:val="000000"/>
        </w:rPr>
        <w:t>Actually, I</w:t>
      </w:r>
      <w:proofErr w:type="gramEnd"/>
      <w:r>
        <w:rPr>
          <w:rFonts w:ascii="Calibri" w:eastAsia="Calibri" w:hAnsi="Calibri" w:cs="Calibri"/>
          <w:color w:val="000000"/>
        </w:rPr>
        <w:t xml:space="preserve"> was in middle school for four years as well, but in the same population.</w:t>
      </w:r>
    </w:p>
    <w:p w14:paraId="70A6080D" w14:textId="74B353BE" w:rsidR="00AA67EC" w:rsidRDefault="00805DAC" w:rsidP="00AA67EC">
      <w:pPr>
        <w:spacing w:beforeAutospacing="1"/>
        <w:rPr>
          <w:rFonts w:ascii="Calibri" w:eastAsia="Calibri" w:hAnsi="Calibri" w:cs="Calibri"/>
          <w:color w:val="000000"/>
        </w:rPr>
      </w:pPr>
      <w:r>
        <w:rPr>
          <w:rFonts w:ascii="Calibri" w:eastAsia="Calibri" w:hAnsi="Calibri" w:cs="Calibri"/>
          <w:color w:val="000000"/>
        </w:rPr>
        <w:t xml:space="preserve">RESEARCHER </w:t>
      </w:r>
      <w:r w:rsidR="00AA67EC">
        <w:rPr>
          <w:rFonts w:ascii="Calibri" w:eastAsia="Calibri" w:hAnsi="Calibri" w:cs="Calibri"/>
          <w:color w:val="000000"/>
        </w:rPr>
        <w:t>1 (</w:t>
      </w:r>
      <w:hyperlink r:id="rId49" w:history="1">
        <w:r w:rsidR="00AA67EC">
          <w:rPr>
            <w:rFonts w:ascii="Calibri" w:eastAsia="Calibri" w:hAnsi="Calibri" w:cs="Calibri"/>
            <w:color w:val="0000FF"/>
            <w:u w:val="single"/>
          </w:rPr>
          <w:t>02:09</w:t>
        </w:r>
      </w:hyperlink>
      <w:r w:rsidR="00AA67EC">
        <w:rPr>
          <w:rFonts w:ascii="Calibri" w:eastAsia="Calibri" w:hAnsi="Calibri" w:cs="Calibri"/>
          <w:color w:val="000000"/>
        </w:rPr>
        <w:t>):</w:t>
      </w:r>
    </w:p>
    <w:p w14:paraId="2C8FD1B6" w14:textId="0C2A710E"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Okay. </w:t>
      </w:r>
      <w:r w:rsidR="00892C8D">
        <w:rPr>
          <w:rFonts w:ascii="Calibri" w:eastAsia="Calibri" w:hAnsi="Calibri" w:cs="Calibri"/>
          <w:color w:val="000000"/>
        </w:rPr>
        <w:t>I see you</w:t>
      </w:r>
      <w:r>
        <w:rPr>
          <w:rFonts w:ascii="Calibri" w:eastAsia="Calibri" w:hAnsi="Calibri" w:cs="Calibri"/>
          <w:color w:val="000000"/>
        </w:rPr>
        <w:t xml:space="preserve"> have had </w:t>
      </w:r>
      <w:r w:rsidR="00805DAC">
        <w:rPr>
          <w:rFonts w:ascii="Calibri" w:eastAsia="Calibri" w:hAnsi="Calibri" w:cs="Calibri"/>
          <w:color w:val="000000"/>
        </w:rPr>
        <w:t xml:space="preserve">some </w:t>
      </w:r>
      <w:proofErr w:type="gramStart"/>
      <w:r w:rsidR="00805DAC">
        <w:rPr>
          <w:rFonts w:ascii="Calibri" w:eastAsia="Calibri" w:hAnsi="Calibri" w:cs="Calibri"/>
          <w:color w:val="000000"/>
        </w:rPr>
        <w:t>experience  with</w:t>
      </w:r>
      <w:proofErr w:type="gramEnd"/>
      <w:r w:rsidR="00805DAC">
        <w:rPr>
          <w:rFonts w:ascii="Calibri" w:eastAsia="Calibri" w:hAnsi="Calibri" w:cs="Calibri"/>
          <w:color w:val="000000"/>
        </w:rPr>
        <w:t xml:space="preserve"> this</w:t>
      </w:r>
      <w:r>
        <w:rPr>
          <w:rFonts w:ascii="Calibri" w:eastAsia="Calibri" w:hAnsi="Calibri" w:cs="Calibri"/>
          <w:color w:val="000000"/>
        </w:rPr>
        <w:t xml:space="preserve"> the population</w:t>
      </w:r>
      <w:r w:rsidR="00805DAC">
        <w:rPr>
          <w:rFonts w:ascii="Calibri" w:eastAsia="Calibri" w:hAnsi="Calibri" w:cs="Calibri"/>
          <w:color w:val="000000"/>
        </w:rPr>
        <w:t xml:space="preserve">. </w:t>
      </w:r>
      <w:r w:rsidR="00892C8D">
        <w:rPr>
          <w:rFonts w:ascii="Calibri" w:eastAsia="Calibri" w:hAnsi="Calibri" w:cs="Calibri"/>
          <w:color w:val="000000"/>
        </w:rPr>
        <w:t>Specifically,</w:t>
      </w:r>
      <w:r w:rsidR="00805DAC">
        <w:rPr>
          <w:rFonts w:ascii="Calibri" w:eastAsia="Calibri" w:hAnsi="Calibri" w:cs="Calibri"/>
          <w:color w:val="000000"/>
        </w:rPr>
        <w:t xml:space="preserve"> I am referring to the experience with </w:t>
      </w:r>
      <w:proofErr w:type="gramStart"/>
      <w:r w:rsidR="00805DAC">
        <w:rPr>
          <w:rFonts w:ascii="Calibri" w:eastAsia="Calibri" w:hAnsi="Calibri" w:cs="Calibri"/>
          <w:color w:val="000000"/>
        </w:rPr>
        <w:t xml:space="preserve">sub </w:t>
      </w:r>
      <w:r w:rsidR="00B3532B">
        <w:rPr>
          <w:rFonts w:ascii="Calibri" w:eastAsia="Calibri" w:hAnsi="Calibri" w:cs="Calibri"/>
          <w:color w:val="000000"/>
        </w:rPr>
        <w:t>Saharan</w:t>
      </w:r>
      <w:proofErr w:type="gramEnd"/>
      <w:r w:rsidR="00B3532B">
        <w:rPr>
          <w:rFonts w:ascii="Calibri" w:eastAsia="Calibri" w:hAnsi="Calibri" w:cs="Calibri"/>
          <w:color w:val="000000"/>
        </w:rPr>
        <w:t xml:space="preserve"> immigrants</w:t>
      </w:r>
      <w:r w:rsidR="00805DAC">
        <w:rPr>
          <w:rFonts w:ascii="Calibri" w:eastAsia="Calibri" w:hAnsi="Calibri" w:cs="Calibri"/>
          <w:color w:val="000000"/>
        </w:rPr>
        <w:t>-</w:t>
      </w:r>
      <w:r>
        <w:rPr>
          <w:rFonts w:ascii="Calibri" w:eastAsia="Calibri" w:hAnsi="Calibri" w:cs="Calibri"/>
          <w:color w:val="000000"/>
        </w:rPr>
        <w:t xml:space="preserve"> I'm looking at that population. Have you noticed a s</w:t>
      </w:r>
      <w:r w:rsidR="00805DAC">
        <w:rPr>
          <w:rFonts w:ascii="Calibri" w:eastAsia="Calibri" w:hAnsi="Calibri" w:cs="Calibri"/>
          <w:color w:val="000000"/>
        </w:rPr>
        <w:t>urge</w:t>
      </w:r>
      <w:r>
        <w:rPr>
          <w:rFonts w:ascii="Calibri" w:eastAsia="Calibri" w:hAnsi="Calibri" w:cs="Calibri"/>
          <w:color w:val="000000"/>
        </w:rPr>
        <w:t xml:space="preserve"> or drop in the population of the African immigrants? Sub-Saharan African immigrants?</w:t>
      </w:r>
    </w:p>
    <w:p w14:paraId="246CF7AE"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2 (</w:t>
      </w:r>
      <w:hyperlink r:id="rId50" w:history="1">
        <w:r>
          <w:rPr>
            <w:rFonts w:ascii="Calibri" w:eastAsia="Calibri" w:hAnsi="Calibri" w:cs="Calibri"/>
            <w:color w:val="0000FF"/>
            <w:u w:val="single"/>
          </w:rPr>
          <w:t>02:28</w:t>
        </w:r>
      </w:hyperlink>
      <w:r>
        <w:rPr>
          <w:rFonts w:ascii="Calibri" w:eastAsia="Calibri" w:hAnsi="Calibri" w:cs="Calibri"/>
          <w:color w:val="000000"/>
        </w:rPr>
        <w:t>):</w:t>
      </w:r>
    </w:p>
    <w:p w14:paraId="03668969"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What countries would they incorporate?</w:t>
      </w:r>
    </w:p>
    <w:p w14:paraId="0FB2214B"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RESEARCHER 1 (</w:t>
      </w:r>
      <w:hyperlink r:id="rId51" w:history="1">
        <w:r>
          <w:rPr>
            <w:rFonts w:ascii="Calibri" w:eastAsia="Calibri" w:hAnsi="Calibri" w:cs="Calibri"/>
            <w:color w:val="0000FF"/>
            <w:u w:val="single"/>
          </w:rPr>
          <w:t>02:30</w:t>
        </w:r>
      </w:hyperlink>
      <w:r>
        <w:rPr>
          <w:rFonts w:ascii="Calibri" w:eastAsia="Calibri" w:hAnsi="Calibri" w:cs="Calibri"/>
          <w:color w:val="000000"/>
        </w:rPr>
        <w:t>):</w:t>
      </w:r>
    </w:p>
    <w:p w14:paraId="3FB3EACD" w14:textId="0BBDFE38"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 Mostly African countries south of the </w:t>
      </w:r>
      <w:r w:rsidR="00805DAC">
        <w:rPr>
          <w:rFonts w:ascii="Calibri" w:eastAsia="Calibri" w:hAnsi="Calibri" w:cs="Calibri"/>
          <w:color w:val="000000"/>
        </w:rPr>
        <w:t>Sahara</w:t>
      </w:r>
      <w:r>
        <w:rPr>
          <w:rFonts w:ascii="Calibri" w:eastAsia="Calibri" w:hAnsi="Calibri" w:cs="Calibri"/>
          <w:color w:val="000000"/>
        </w:rPr>
        <w:t xml:space="preserve">- I would incorporate </w:t>
      </w:r>
      <w:proofErr w:type="gramStart"/>
      <w:r>
        <w:rPr>
          <w:rFonts w:ascii="Calibri" w:eastAsia="Calibri" w:hAnsi="Calibri" w:cs="Calibri"/>
          <w:color w:val="000000"/>
        </w:rPr>
        <w:t>all of</w:t>
      </w:r>
      <w:proofErr w:type="gramEnd"/>
      <w:r>
        <w:rPr>
          <w:rFonts w:ascii="Calibri" w:eastAsia="Calibri" w:hAnsi="Calibri" w:cs="Calibri"/>
          <w:color w:val="000000"/>
        </w:rPr>
        <w:t xml:space="preserve"> Sub-Saharan countries </w:t>
      </w:r>
      <w:r w:rsidR="00F366D0">
        <w:rPr>
          <w:rFonts w:ascii="Calibri" w:eastAsia="Calibri" w:hAnsi="Calibri" w:cs="Calibri"/>
          <w:color w:val="000000"/>
        </w:rPr>
        <w:t xml:space="preserve">like </w:t>
      </w:r>
      <w:r w:rsidR="00F366D0" w:rsidRPr="00042546">
        <w:rPr>
          <w:rFonts w:cstheme="minorHAnsi"/>
          <w:color w:val="202124"/>
          <w:shd w:val="clear" w:color="auto" w:fill="FFFFFF"/>
        </w:rPr>
        <w:t>Angola</w:t>
      </w:r>
      <w:r w:rsidRPr="00042546">
        <w:rPr>
          <w:rFonts w:cstheme="minorHAnsi"/>
          <w:color w:val="202124"/>
          <w:shd w:val="clear" w:color="auto" w:fill="FFFFFF"/>
        </w:rPr>
        <w:t>, Benin, Botswana, Burkina Faso, Burundi, Cameroon, Central African Republic, Chad, Congo, Cote d'Ivoire, Eritrea, Ethiopia, Gabon, Gambia, Ghana, Guinea, Guinea-Bissau, Kenya, Lesotho, Liberia, Madagascar, Malawi, Mali, Mauritania, Mauritius, Mozambique, Namibia, Niger, Nigeria, Rwanda</w:t>
      </w:r>
    </w:p>
    <w:p w14:paraId="744388EB"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PARTICIPANT 2 (</w:t>
      </w:r>
      <w:hyperlink r:id="rId52" w:history="1">
        <w:r>
          <w:rPr>
            <w:rFonts w:ascii="Calibri" w:eastAsia="Calibri" w:hAnsi="Calibri" w:cs="Calibri"/>
            <w:color w:val="0000FF"/>
            <w:u w:val="single"/>
          </w:rPr>
          <w:t>02:55</w:t>
        </w:r>
      </w:hyperlink>
      <w:r>
        <w:rPr>
          <w:rFonts w:ascii="Calibri" w:eastAsia="Calibri" w:hAnsi="Calibri" w:cs="Calibri"/>
          <w:color w:val="000000"/>
        </w:rPr>
        <w:t>):</w:t>
      </w:r>
    </w:p>
    <w:p w14:paraId="5DE8A664" w14:textId="4B344DDE"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Now </w:t>
      </w:r>
      <w:r w:rsidR="009E7C64">
        <w:rPr>
          <w:rFonts w:ascii="Calibri" w:eastAsia="Calibri" w:hAnsi="Calibri" w:cs="Calibri"/>
          <w:color w:val="000000"/>
        </w:rPr>
        <w:t>t</w:t>
      </w:r>
      <w:r>
        <w:rPr>
          <w:rFonts w:ascii="Calibri" w:eastAsia="Calibri" w:hAnsi="Calibri" w:cs="Calibri"/>
          <w:color w:val="000000"/>
        </w:rPr>
        <w:t>here's been a slight increase. However, I've worked outside the Beltway as well, and there's more of an increase outside the Beltway than inside.</w:t>
      </w:r>
    </w:p>
    <w:p w14:paraId="41443075"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RESEARCHER 1 (</w:t>
      </w:r>
      <w:hyperlink r:id="rId53" w:history="1">
        <w:r>
          <w:rPr>
            <w:rFonts w:ascii="Calibri" w:eastAsia="Calibri" w:hAnsi="Calibri" w:cs="Calibri"/>
            <w:color w:val="0000FF"/>
            <w:u w:val="single"/>
          </w:rPr>
          <w:t>03:08</w:t>
        </w:r>
      </w:hyperlink>
      <w:r>
        <w:rPr>
          <w:rFonts w:ascii="Calibri" w:eastAsia="Calibri" w:hAnsi="Calibri" w:cs="Calibri"/>
          <w:color w:val="000000"/>
        </w:rPr>
        <w:t>):</w:t>
      </w:r>
    </w:p>
    <w:p w14:paraId="7003C215" w14:textId="500ACA86"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 I'm trying to get an insight </w:t>
      </w:r>
      <w:proofErr w:type="gramStart"/>
      <w:r>
        <w:rPr>
          <w:rFonts w:ascii="Calibri" w:eastAsia="Calibri" w:hAnsi="Calibri" w:cs="Calibri"/>
          <w:color w:val="000000"/>
        </w:rPr>
        <w:t>into  your</w:t>
      </w:r>
      <w:proofErr w:type="gramEnd"/>
      <w:r>
        <w:rPr>
          <w:rFonts w:ascii="Calibri" w:eastAsia="Calibri" w:hAnsi="Calibri" w:cs="Calibri"/>
          <w:color w:val="000000"/>
        </w:rPr>
        <w:t xml:space="preserve"> experiences with the</w:t>
      </w:r>
      <w:r w:rsidR="00EE1756">
        <w:rPr>
          <w:rFonts w:ascii="Calibri" w:eastAsia="Calibri" w:hAnsi="Calibri" w:cs="Calibri"/>
          <w:color w:val="000000"/>
        </w:rPr>
        <w:t>se</w:t>
      </w:r>
      <w:r>
        <w:rPr>
          <w:rFonts w:ascii="Calibri" w:eastAsia="Calibri" w:hAnsi="Calibri" w:cs="Calibri"/>
          <w:color w:val="000000"/>
        </w:rPr>
        <w:t xml:space="preserve"> students. So that's what I mean, your experience with them now. Can you just as much as possible in detail your experiences with this </w:t>
      </w:r>
      <w:proofErr w:type="gramStart"/>
      <w:r>
        <w:rPr>
          <w:rFonts w:ascii="Calibri" w:eastAsia="Calibri" w:hAnsi="Calibri" w:cs="Calibri"/>
          <w:color w:val="000000"/>
        </w:rPr>
        <w:t xml:space="preserve">Sub </w:t>
      </w:r>
      <w:r w:rsidR="00B3532B">
        <w:rPr>
          <w:rFonts w:ascii="Calibri" w:eastAsia="Calibri" w:hAnsi="Calibri" w:cs="Calibri"/>
          <w:color w:val="000000"/>
        </w:rPr>
        <w:t>Saharan</w:t>
      </w:r>
      <w:proofErr w:type="gramEnd"/>
      <w:r w:rsidR="00B3532B">
        <w:rPr>
          <w:rFonts w:ascii="Calibri" w:eastAsia="Calibri" w:hAnsi="Calibri" w:cs="Calibri"/>
          <w:color w:val="000000"/>
        </w:rPr>
        <w:t xml:space="preserve"> immigrants</w:t>
      </w:r>
      <w:r>
        <w:rPr>
          <w:rFonts w:ascii="Calibri" w:eastAsia="Calibri" w:hAnsi="Calibri" w:cs="Calibri"/>
          <w:color w:val="000000"/>
        </w:rPr>
        <w:t>, to children, your teaching experience with them, how they respond, how you engage them</w:t>
      </w:r>
      <w:r w:rsidR="00456F3A">
        <w:rPr>
          <w:rFonts w:ascii="Calibri" w:eastAsia="Calibri" w:hAnsi="Calibri" w:cs="Calibri"/>
          <w:color w:val="000000"/>
        </w:rPr>
        <w:t xml:space="preserve"> academically</w:t>
      </w:r>
      <w:r>
        <w:rPr>
          <w:rFonts w:ascii="Calibri" w:eastAsia="Calibri" w:hAnsi="Calibri" w:cs="Calibri"/>
          <w:color w:val="000000"/>
        </w:rPr>
        <w:t>, anything you can share with me</w:t>
      </w:r>
      <w:r w:rsidR="00B3532B">
        <w:rPr>
          <w:rFonts w:ascii="Calibri" w:eastAsia="Calibri" w:hAnsi="Calibri" w:cs="Calibri"/>
          <w:color w:val="000000"/>
        </w:rPr>
        <w:t>.</w:t>
      </w:r>
    </w:p>
    <w:p w14:paraId="5B3987B4"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PARTICIPANT 2 (</w:t>
      </w:r>
      <w:hyperlink r:id="rId54" w:history="1">
        <w:r>
          <w:rPr>
            <w:rFonts w:ascii="Calibri" w:eastAsia="Calibri" w:hAnsi="Calibri" w:cs="Calibri"/>
            <w:color w:val="0000FF"/>
            <w:u w:val="single"/>
          </w:rPr>
          <w:t>03:51</w:t>
        </w:r>
      </w:hyperlink>
      <w:r>
        <w:rPr>
          <w:rFonts w:ascii="Calibri" w:eastAsia="Calibri" w:hAnsi="Calibri" w:cs="Calibri"/>
          <w:color w:val="000000"/>
        </w:rPr>
        <w:t>):</w:t>
      </w:r>
    </w:p>
    <w:p w14:paraId="4917E9C5" w14:textId="47035952"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It varies because again, I've taught inside the Beltway, I've taught outside the Beltway. I substituted for </w:t>
      </w:r>
      <w:proofErr w:type="gramStart"/>
      <w:r>
        <w:rPr>
          <w:rFonts w:ascii="Calibri" w:eastAsia="Calibri" w:hAnsi="Calibri" w:cs="Calibri"/>
          <w:color w:val="000000"/>
        </w:rPr>
        <w:t>a number of</w:t>
      </w:r>
      <w:proofErr w:type="gramEnd"/>
      <w:r>
        <w:rPr>
          <w:rFonts w:ascii="Calibri" w:eastAsia="Calibri" w:hAnsi="Calibri" w:cs="Calibri"/>
          <w:color w:val="000000"/>
        </w:rPr>
        <w:t xml:space="preserve"> years and my experience outside the Beltway- there's one child in particular</w:t>
      </w:r>
      <w:r w:rsidR="00B3532B">
        <w:rPr>
          <w:rFonts w:ascii="Calibri" w:eastAsia="Calibri" w:hAnsi="Calibri" w:cs="Calibri"/>
          <w:color w:val="000000"/>
        </w:rPr>
        <w:t xml:space="preserve"> </w:t>
      </w:r>
      <w:r>
        <w:rPr>
          <w:rFonts w:ascii="Calibri" w:eastAsia="Calibri" w:hAnsi="Calibri" w:cs="Calibri"/>
          <w:color w:val="000000"/>
        </w:rPr>
        <w:t>that comes to mind. She was very, very shy.</w:t>
      </w:r>
    </w:p>
    <w:p w14:paraId="356FFB31"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RESEARCHER 1 (</w:t>
      </w:r>
      <w:hyperlink r:id="rId55" w:history="1">
        <w:r>
          <w:rPr>
            <w:rFonts w:ascii="Calibri" w:eastAsia="Calibri" w:hAnsi="Calibri" w:cs="Calibri"/>
            <w:color w:val="0000FF"/>
            <w:u w:val="single"/>
          </w:rPr>
          <w:t>04:10</w:t>
        </w:r>
      </w:hyperlink>
      <w:r>
        <w:rPr>
          <w:rFonts w:ascii="Calibri" w:eastAsia="Calibri" w:hAnsi="Calibri" w:cs="Calibri"/>
          <w:color w:val="000000"/>
        </w:rPr>
        <w:t>):</w:t>
      </w:r>
    </w:p>
    <w:p w14:paraId="24044B5D"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Okay</w:t>
      </w:r>
    </w:p>
    <w:p w14:paraId="53CBE9FA"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PARTICIPANT 2 (</w:t>
      </w:r>
      <w:hyperlink r:id="rId56" w:history="1">
        <w:r>
          <w:rPr>
            <w:rFonts w:ascii="Calibri" w:eastAsia="Calibri" w:hAnsi="Calibri" w:cs="Calibri"/>
            <w:color w:val="0000FF"/>
            <w:u w:val="single"/>
          </w:rPr>
          <w:t>04:11</w:t>
        </w:r>
      </w:hyperlink>
      <w:r>
        <w:rPr>
          <w:rFonts w:ascii="Calibri" w:eastAsia="Calibri" w:hAnsi="Calibri" w:cs="Calibri"/>
          <w:color w:val="000000"/>
        </w:rPr>
        <w:t>):</w:t>
      </w:r>
    </w:p>
    <w:p w14:paraId="6E67A367" w14:textId="46403A18" w:rsidR="00AA67EC" w:rsidRDefault="00B3532B" w:rsidP="00571BEA">
      <w:pPr>
        <w:spacing w:before="80"/>
        <w:rPr>
          <w:rFonts w:ascii="Calibri" w:eastAsia="Calibri" w:hAnsi="Calibri" w:cs="Calibri"/>
          <w:color w:val="000000"/>
        </w:rPr>
      </w:pPr>
      <w:r>
        <w:rPr>
          <w:rFonts w:ascii="Calibri" w:eastAsia="Calibri" w:hAnsi="Calibri" w:cs="Calibri"/>
          <w:color w:val="000000"/>
        </w:rPr>
        <w:t>Her e</w:t>
      </w:r>
      <w:r w:rsidR="00AA67EC">
        <w:rPr>
          <w:rFonts w:ascii="Calibri" w:eastAsia="Calibri" w:hAnsi="Calibri" w:cs="Calibri"/>
          <w:color w:val="000000"/>
        </w:rPr>
        <w:t>xperience was not good because she wasn't used to the lack of discipline that our children have versus whe</w:t>
      </w:r>
      <w:r w:rsidR="003C6121">
        <w:rPr>
          <w:rFonts w:ascii="Calibri" w:eastAsia="Calibri" w:hAnsi="Calibri" w:cs="Calibri"/>
          <w:color w:val="000000"/>
        </w:rPr>
        <w:t>re</w:t>
      </w:r>
      <w:r w:rsidR="00AA67EC">
        <w:rPr>
          <w:rFonts w:ascii="Calibri" w:eastAsia="Calibri" w:hAnsi="Calibri" w:cs="Calibri"/>
          <w:color w:val="000000"/>
        </w:rPr>
        <w:t xml:space="preserve"> she was. I think she was from Nigeria, Nigeria, Cameroon.  But our- the children here in America, they had less discipline. And she told me, she said, I'm not used to all the noise in the </w:t>
      </w:r>
      <w:r w:rsidR="00AA67EC">
        <w:rPr>
          <w:rFonts w:ascii="Calibri" w:eastAsia="Calibri" w:hAnsi="Calibri" w:cs="Calibri"/>
          <w:color w:val="000000"/>
        </w:rPr>
        <w:lastRenderedPageBreak/>
        <w:t>classroom. And most of the children that were native to other countries, they pretty much all said the same thing.  That there is far less discipline here in the United States than it is in their country.</w:t>
      </w:r>
    </w:p>
    <w:p w14:paraId="18F48C66" w14:textId="290192B9" w:rsidR="00AA67EC" w:rsidRDefault="00AA67EC" w:rsidP="00AA67EC">
      <w:pPr>
        <w:spacing w:before="80"/>
        <w:rPr>
          <w:rFonts w:ascii="Calibri" w:eastAsia="Calibri" w:hAnsi="Calibri" w:cs="Calibri"/>
          <w:color w:val="000000"/>
        </w:rPr>
      </w:pPr>
      <w:r>
        <w:rPr>
          <w:rFonts w:ascii="Calibri" w:eastAsia="Calibri" w:hAnsi="Calibri" w:cs="Calibri"/>
          <w:color w:val="000000"/>
        </w:rPr>
        <w:t>I was just going to say, they're far more discipline</w:t>
      </w:r>
      <w:r w:rsidR="00B3532B">
        <w:rPr>
          <w:rFonts w:ascii="Calibri" w:eastAsia="Calibri" w:hAnsi="Calibri" w:cs="Calibri"/>
          <w:color w:val="000000"/>
        </w:rPr>
        <w:t>d</w:t>
      </w:r>
      <w:r>
        <w:rPr>
          <w:rFonts w:ascii="Calibri" w:eastAsia="Calibri" w:hAnsi="Calibri" w:cs="Calibri"/>
          <w:color w:val="000000"/>
        </w:rPr>
        <w:t xml:space="preserve"> tha</w:t>
      </w:r>
      <w:r w:rsidR="00B3532B">
        <w:rPr>
          <w:rFonts w:ascii="Calibri" w:eastAsia="Calibri" w:hAnsi="Calibri" w:cs="Calibri"/>
          <w:color w:val="000000"/>
        </w:rPr>
        <w:t xml:space="preserve">n our </w:t>
      </w:r>
      <w:r>
        <w:rPr>
          <w:rFonts w:ascii="Calibri" w:eastAsia="Calibri" w:hAnsi="Calibri" w:cs="Calibri"/>
          <w:color w:val="000000"/>
        </w:rPr>
        <w:t>students in general.</w:t>
      </w:r>
    </w:p>
    <w:p w14:paraId="78BAE0C5" w14:textId="5C24F852" w:rsidR="00AA67EC" w:rsidRDefault="00B3532B" w:rsidP="00AA67EC">
      <w:pPr>
        <w:spacing w:beforeAutospacing="1"/>
        <w:rPr>
          <w:rFonts w:ascii="Calibri" w:eastAsia="Calibri" w:hAnsi="Calibri" w:cs="Calibri"/>
          <w:color w:val="000000"/>
        </w:rPr>
      </w:pPr>
      <w:r>
        <w:rPr>
          <w:rFonts w:ascii="Calibri" w:eastAsia="Calibri" w:hAnsi="Calibri" w:cs="Calibri"/>
          <w:color w:val="000000"/>
        </w:rPr>
        <w:t xml:space="preserve">RESEARCHER </w:t>
      </w:r>
      <w:r w:rsidR="00AA67EC">
        <w:rPr>
          <w:rFonts w:ascii="Calibri" w:eastAsia="Calibri" w:hAnsi="Calibri" w:cs="Calibri"/>
          <w:color w:val="000000"/>
        </w:rPr>
        <w:t xml:space="preserve"> (</w:t>
      </w:r>
      <w:hyperlink r:id="rId57" w:history="1">
        <w:r w:rsidR="00AA67EC">
          <w:rPr>
            <w:rFonts w:ascii="Calibri" w:eastAsia="Calibri" w:hAnsi="Calibri" w:cs="Calibri"/>
            <w:color w:val="0000FF"/>
            <w:u w:val="single"/>
          </w:rPr>
          <w:t>04:51</w:t>
        </w:r>
      </w:hyperlink>
      <w:r w:rsidR="00AA67EC">
        <w:rPr>
          <w:rFonts w:ascii="Calibri" w:eastAsia="Calibri" w:hAnsi="Calibri" w:cs="Calibri"/>
          <w:color w:val="000000"/>
        </w:rPr>
        <w:t>):</w:t>
      </w:r>
    </w:p>
    <w:p w14:paraId="344DDCDA" w14:textId="6C75BE46" w:rsidR="00AA67EC" w:rsidRDefault="00AA67EC" w:rsidP="00AA67EC">
      <w:pPr>
        <w:spacing w:before="80"/>
        <w:rPr>
          <w:rFonts w:ascii="Calibri" w:eastAsia="Calibri" w:hAnsi="Calibri" w:cs="Calibri"/>
          <w:color w:val="000000"/>
        </w:rPr>
      </w:pPr>
      <w:r>
        <w:rPr>
          <w:rFonts w:ascii="Calibri" w:eastAsia="Calibri" w:hAnsi="Calibri" w:cs="Calibri"/>
          <w:color w:val="000000"/>
        </w:rPr>
        <w:t>And now how are they perceived by the other kids?</w:t>
      </w:r>
    </w:p>
    <w:p w14:paraId="2A1E77A1" w14:textId="30B2FBEA" w:rsidR="00AA67EC" w:rsidRDefault="00B3532B" w:rsidP="00AA67EC">
      <w:pPr>
        <w:spacing w:beforeAutospacing="1"/>
        <w:rPr>
          <w:rFonts w:ascii="Calibri" w:eastAsia="Calibri" w:hAnsi="Calibri" w:cs="Calibri"/>
          <w:color w:val="000000"/>
        </w:rPr>
      </w:pPr>
      <w:r>
        <w:rPr>
          <w:rFonts w:ascii="Calibri" w:eastAsia="Calibri" w:hAnsi="Calibri" w:cs="Calibri"/>
          <w:color w:val="000000"/>
        </w:rPr>
        <w:t>PARTICIPANT</w:t>
      </w:r>
      <w:r w:rsidR="00AA67EC">
        <w:rPr>
          <w:rFonts w:ascii="Calibri" w:eastAsia="Calibri" w:hAnsi="Calibri" w:cs="Calibri"/>
          <w:color w:val="000000"/>
        </w:rPr>
        <w:t xml:space="preserve"> (</w:t>
      </w:r>
      <w:hyperlink r:id="rId58" w:history="1">
        <w:r w:rsidR="00AA67EC">
          <w:rPr>
            <w:rFonts w:ascii="Calibri" w:eastAsia="Calibri" w:hAnsi="Calibri" w:cs="Calibri"/>
            <w:color w:val="0000FF"/>
            <w:u w:val="single"/>
          </w:rPr>
          <w:t>05:05</w:t>
        </w:r>
      </w:hyperlink>
      <w:r w:rsidR="00AA67EC">
        <w:rPr>
          <w:rFonts w:ascii="Calibri" w:eastAsia="Calibri" w:hAnsi="Calibri" w:cs="Calibri"/>
          <w:color w:val="000000"/>
        </w:rPr>
        <w:t>):</w:t>
      </w:r>
    </w:p>
    <w:p w14:paraId="6DE02C8F"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For the most part they're just, they're received just like any other students,</w:t>
      </w:r>
    </w:p>
    <w:p w14:paraId="4C1A5851"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59" w:history="1">
        <w:r>
          <w:rPr>
            <w:rFonts w:ascii="Calibri" w:eastAsia="Calibri" w:hAnsi="Calibri" w:cs="Calibri"/>
            <w:color w:val="0000FF"/>
            <w:u w:val="single"/>
          </w:rPr>
          <w:t>05:09</w:t>
        </w:r>
      </w:hyperlink>
      <w:r>
        <w:rPr>
          <w:rFonts w:ascii="Calibri" w:eastAsia="Calibri" w:hAnsi="Calibri" w:cs="Calibri"/>
          <w:color w:val="000000"/>
        </w:rPr>
        <w:t>):</w:t>
      </w:r>
    </w:p>
    <w:p w14:paraId="29BB0AB2"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It's up to you.</w:t>
      </w:r>
    </w:p>
    <w:p w14:paraId="07961E64" w14:textId="6F21BBD0" w:rsidR="00AA67EC" w:rsidRDefault="00B3532B" w:rsidP="00AA67EC">
      <w:pPr>
        <w:spacing w:beforeAutospacing="1"/>
        <w:rPr>
          <w:rFonts w:ascii="Calibri" w:eastAsia="Calibri" w:hAnsi="Calibri" w:cs="Calibri"/>
          <w:color w:val="000000"/>
        </w:rPr>
      </w:pPr>
      <w:r>
        <w:rPr>
          <w:rFonts w:ascii="Calibri" w:eastAsia="Calibri" w:hAnsi="Calibri" w:cs="Calibri"/>
          <w:color w:val="000000"/>
        </w:rPr>
        <w:t>PARTICIPANT</w:t>
      </w:r>
      <w:r w:rsidR="00AA67EC">
        <w:rPr>
          <w:rFonts w:ascii="Calibri" w:eastAsia="Calibri" w:hAnsi="Calibri" w:cs="Calibri"/>
          <w:color w:val="000000"/>
        </w:rPr>
        <w:t>2 (</w:t>
      </w:r>
      <w:hyperlink r:id="rId60" w:history="1">
        <w:r w:rsidR="00AA67EC">
          <w:rPr>
            <w:rFonts w:ascii="Calibri" w:eastAsia="Calibri" w:hAnsi="Calibri" w:cs="Calibri"/>
            <w:color w:val="0000FF"/>
            <w:u w:val="single"/>
          </w:rPr>
          <w:t>05:13</w:t>
        </w:r>
      </w:hyperlink>
      <w:r w:rsidR="00AA67EC">
        <w:rPr>
          <w:rFonts w:ascii="Calibri" w:eastAsia="Calibri" w:hAnsi="Calibri" w:cs="Calibri"/>
          <w:color w:val="000000"/>
        </w:rPr>
        <w:t>):</w:t>
      </w:r>
    </w:p>
    <w:p w14:paraId="25189FFF" w14:textId="06BC80FB"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One </w:t>
      </w:r>
      <w:proofErr w:type="gramStart"/>
      <w:r>
        <w:rPr>
          <w:rFonts w:ascii="Calibri" w:eastAsia="Calibri" w:hAnsi="Calibri" w:cs="Calibri"/>
          <w:color w:val="000000"/>
        </w:rPr>
        <w:t>particular young</w:t>
      </w:r>
      <w:proofErr w:type="gramEnd"/>
      <w:r>
        <w:rPr>
          <w:rFonts w:ascii="Calibri" w:eastAsia="Calibri" w:hAnsi="Calibri" w:cs="Calibri"/>
          <w:color w:val="000000"/>
        </w:rPr>
        <w:t xml:space="preserve"> lady. She was, she was in 9</w:t>
      </w:r>
      <w:r w:rsidRPr="00190282">
        <w:rPr>
          <w:rFonts w:ascii="Calibri" w:eastAsia="Calibri" w:hAnsi="Calibri" w:cs="Calibri"/>
          <w:color w:val="000000"/>
          <w:vertAlign w:val="superscript"/>
        </w:rPr>
        <w:t>TH</w:t>
      </w:r>
      <w:r>
        <w:rPr>
          <w:rFonts w:ascii="Calibri" w:eastAsia="Calibri" w:hAnsi="Calibri" w:cs="Calibri"/>
          <w:color w:val="000000"/>
        </w:rPr>
        <w:t xml:space="preserve"> grade, so she was a little, a little bit ostracized because she always had on a coat. It is far warmer there than it is here.  Always cold. She had literally just gotten to the country like maybe two or three days before she was in the room that I was at. Right. Excuse me. </w:t>
      </w:r>
      <w:proofErr w:type="gramStart"/>
      <w:r>
        <w:rPr>
          <w:rFonts w:ascii="Calibri" w:eastAsia="Calibri" w:hAnsi="Calibri" w:cs="Calibri"/>
          <w:color w:val="000000"/>
        </w:rPr>
        <w:t>So</w:t>
      </w:r>
      <w:proofErr w:type="gramEnd"/>
      <w:r>
        <w:rPr>
          <w:rFonts w:ascii="Calibri" w:eastAsia="Calibri" w:hAnsi="Calibri" w:cs="Calibri"/>
          <w:color w:val="000000"/>
        </w:rPr>
        <w:t xml:space="preserve"> she, it was an adjustment phase and I tried to make sure that she was received. And I know you're not familiar with my class on style, but everybody in my classroom has a safety zone. I don't allow any teasing. There's no name calling there's. I don't care what happens, where you know, where everything goes on. </w:t>
      </w:r>
      <w:r w:rsidR="00B3532B">
        <w:rPr>
          <w:rFonts w:ascii="Calibri" w:eastAsia="Calibri" w:hAnsi="Calibri" w:cs="Calibri"/>
          <w:color w:val="000000"/>
        </w:rPr>
        <w:t>So,</w:t>
      </w:r>
      <w:r>
        <w:rPr>
          <w:rFonts w:ascii="Calibri" w:eastAsia="Calibri" w:hAnsi="Calibri" w:cs="Calibri"/>
          <w:color w:val="000000"/>
        </w:rPr>
        <w:t xml:space="preserve"> I, she </w:t>
      </w:r>
      <w:proofErr w:type="spellStart"/>
      <w:r>
        <w:rPr>
          <w:rFonts w:ascii="Calibri" w:eastAsia="Calibri" w:hAnsi="Calibri" w:cs="Calibri"/>
          <w:color w:val="000000"/>
        </w:rPr>
        <w:t>kinda</w:t>
      </w:r>
      <w:proofErr w:type="spellEnd"/>
      <w:r>
        <w:rPr>
          <w:rFonts w:ascii="Calibri" w:eastAsia="Calibri" w:hAnsi="Calibri" w:cs="Calibri"/>
          <w:color w:val="000000"/>
        </w:rPr>
        <w:t xml:space="preserve"> like stay close to me because I guess she felt more comfortable near me versus sitting, you know, with the rest of the kids. So</w:t>
      </w:r>
      <w:r w:rsidR="00B3532B">
        <w:rPr>
          <w:rFonts w:ascii="Calibri" w:eastAsia="Calibri" w:hAnsi="Calibri" w:cs="Calibri"/>
          <w:color w:val="000000"/>
        </w:rPr>
        <w:t>,</w:t>
      </w:r>
      <w:r>
        <w:rPr>
          <w:rFonts w:ascii="Calibri" w:eastAsia="Calibri" w:hAnsi="Calibri" w:cs="Calibri"/>
          <w:color w:val="000000"/>
        </w:rPr>
        <w:t xml:space="preserve"> she you know, I try to make her feel welcome. Right. And anytime she had an issue, she would come to me and let me know, you know, whatever was going on.</w:t>
      </w:r>
    </w:p>
    <w:p w14:paraId="3CBEBFEC" w14:textId="27985F01" w:rsidR="00AA67EC" w:rsidRDefault="005C48FC" w:rsidP="00AA67EC">
      <w:pPr>
        <w:spacing w:beforeAutospacing="1"/>
        <w:rPr>
          <w:rFonts w:ascii="Calibri" w:eastAsia="Calibri" w:hAnsi="Calibri" w:cs="Calibri"/>
          <w:color w:val="000000"/>
        </w:rPr>
      </w:pPr>
      <w:r>
        <w:rPr>
          <w:rFonts w:ascii="Calibri" w:eastAsia="Calibri" w:hAnsi="Calibri" w:cs="Calibri"/>
          <w:color w:val="000000"/>
        </w:rPr>
        <w:t>RESEA</w:t>
      </w:r>
      <w:r w:rsidR="000673FF">
        <w:rPr>
          <w:rFonts w:ascii="Calibri" w:eastAsia="Calibri" w:hAnsi="Calibri" w:cs="Calibri"/>
          <w:color w:val="000000"/>
        </w:rPr>
        <w:t>RCHER</w:t>
      </w:r>
      <w:r w:rsidR="00AA67EC">
        <w:rPr>
          <w:rFonts w:ascii="Calibri" w:eastAsia="Calibri" w:hAnsi="Calibri" w:cs="Calibri"/>
          <w:color w:val="000000"/>
        </w:rPr>
        <w:t>1 (</w:t>
      </w:r>
      <w:hyperlink r:id="rId61" w:history="1">
        <w:r w:rsidR="00AA67EC">
          <w:rPr>
            <w:rFonts w:ascii="Calibri" w:eastAsia="Calibri" w:hAnsi="Calibri" w:cs="Calibri"/>
            <w:color w:val="0000FF"/>
            <w:u w:val="single"/>
          </w:rPr>
          <w:t>06:22</w:t>
        </w:r>
      </w:hyperlink>
      <w:r w:rsidR="00AA67EC">
        <w:rPr>
          <w:rFonts w:ascii="Calibri" w:eastAsia="Calibri" w:hAnsi="Calibri" w:cs="Calibri"/>
          <w:color w:val="000000"/>
        </w:rPr>
        <w:t>):</w:t>
      </w:r>
    </w:p>
    <w:p w14:paraId="7CD582BE" w14:textId="22BEA4C8"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 It reminds me when I came in like 20 to 25 years ago</w:t>
      </w:r>
      <w:r w:rsidR="003B1154">
        <w:rPr>
          <w:rFonts w:ascii="Calibri" w:eastAsia="Calibri" w:hAnsi="Calibri" w:cs="Calibri"/>
          <w:color w:val="000000"/>
        </w:rPr>
        <w:t>.</w:t>
      </w:r>
      <w:r>
        <w:rPr>
          <w:rFonts w:ascii="Calibri" w:eastAsia="Calibri" w:hAnsi="Calibri" w:cs="Calibri"/>
          <w:color w:val="000000"/>
        </w:rPr>
        <w:t xml:space="preserve"> I understand where you're coming from when you're talking </w:t>
      </w:r>
      <w:proofErr w:type="gramStart"/>
      <w:r>
        <w:rPr>
          <w:rFonts w:ascii="Calibri" w:eastAsia="Calibri" w:hAnsi="Calibri" w:cs="Calibri"/>
          <w:color w:val="000000"/>
        </w:rPr>
        <w:t>about</w:t>
      </w:r>
      <w:proofErr w:type="gramEnd"/>
      <w:r>
        <w:rPr>
          <w:rFonts w:ascii="Calibri" w:eastAsia="Calibri" w:hAnsi="Calibri" w:cs="Calibri"/>
          <w:color w:val="000000"/>
        </w:rPr>
        <w:t xml:space="preserve"> she was dressed </w:t>
      </w:r>
    </w:p>
    <w:p w14:paraId="2605B434" w14:textId="74514B55" w:rsidR="00AA67EC" w:rsidRDefault="000673FF" w:rsidP="00AA67EC">
      <w:pPr>
        <w:spacing w:beforeAutospacing="1"/>
        <w:rPr>
          <w:rFonts w:ascii="Calibri" w:eastAsia="Calibri" w:hAnsi="Calibri" w:cs="Calibri"/>
          <w:color w:val="000000"/>
        </w:rPr>
      </w:pPr>
      <w:r>
        <w:rPr>
          <w:rFonts w:ascii="Calibri" w:eastAsia="Calibri" w:hAnsi="Calibri" w:cs="Calibri"/>
          <w:color w:val="000000"/>
        </w:rPr>
        <w:t>REEARCHER</w:t>
      </w:r>
      <w:r w:rsidR="00AA67EC">
        <w:rPr>
          <w:rFonts w:ascii="Calibri" w:eastAsia="Calibri" w:hAnsi="Calibri" w:cs="Calibri"/>
          <w:color w:val="000000"/>
        </w:rPr>
        <w:t xml:space="preserve"> 1 (</w:t>
      </w:r>
      <w:hyperlink r:id="rId62" w:history="1">
        <w:r w:rsidR="00AA67EC">
          <w:rPr>
            <w:rFonts w:ascii="Calibri" w:eastAsia="Calibri" w:hAnsi="Calibri" w:cs="Calibri"/>
            <w:color w:val="0000FF"/>
            <w:u w:val="single"/>
          </w:rPr>
          <w:t>06:58</w:t>
        </w:r>
      </w:hyperlink>
      <w:r w:rsidR="00AA67EC">
        <w:rPr>
          <w:rFonts w:ascii="Calibri" w:eastAsia="Calibri" w:hAnsi="Calibri" w:cs="Calibri"/>
          <w:color w:val="000000"/>
        </w:rPr>
        <w:t>):</w:t>
      </w:r>
    </w:p>
    <w:p w14:paraId="43DEE810" w14:textId="569DD487" w:rsidR="00AA67EC" w:rsidRDefault="008063E2" w:rsidP="00AA67EC">
      <w:pPr>
        <w:spacing w:before="80"/>
        <w:rPr>
          <w:rFonts w:ascii="Calibri" w:eastAsia="Calibri" w:hAnsi="Calibri" w:cs="Calibri"/>
          <w:color w:val="000000"/>
        </w:rPr>
      </w:pPr>
      <w:r>
        <w:rPr>
          <w:rFonts w:ascii="Calibri" w:eastAsia="Calibri" w:hAnsi="Calibri" w:cs="Calibri"/>
          <w:color w:val="000000"/>
        </w:rPr>
        <w:t>W</w:t>
      </w:r>
      <w:r w:rsidR="00AA67EC">
        <w:rPr>
          <w:rFonts w:ascii="Calibri" w:eastAsia="Calibri" w:hAnsi="Calibri" w:cs="Calibri"/>
          <w:color w:val="000000"/>
        </w:rPr>
        <w:t>hat</w:t>
      </w:r>
      <w:r>
        <w:rPr>
          <w:rFonts w:ascii="Calibri" w:eastAsia="Calibri" w:hAnsi="Calibri" w:cs="Calibri"/>
          <w:color w:val="000000"/>
        </w:rPr>
        <w:t xml:space="preserve"> </w:t>
      </w:r>
      <w:r w:rsidR="000673FF">
        <w:rPr>
          <w:rFonts w:ascii="Calibri" w:eastAsia="Calibri" w:hAnsi="Calibri" w:cs="Calibri"/>
          <w:color w:val="000000"/>
        </w:rPr>
        <w:t>are some</w:t>
      </w:r>
      <w:r w:rsidR="00AA67EC">
        <w:rPr>
          <w:rFonts w:ascii="Calibri" w:eastAsia="Calibri" w:hAnsi="Calibri" w:cs="Calibri"/>
          <w:color w:val="000000"/>
        </w:rPr>
        <w:t xml:space="preserve"> </w:t>
      </w:r>
      <w:proofErr w:type="spellStart"/>
      <w:r w:rsidR="007506D0">
        <w:rPr>
          <w:rFonts w:ascii="Calibri" w:eastAsia="Calibri" w:hAnsi="Calibri" w:cs="Calibri"/>
          <w:color w:val="000000"/>
        </w:rPr>
        <w:t>VF</w:t>
      </w:r>
      <w:r w:rsidR="00AA67EC">
        <w:rPr>
          <w:rFonts w:ascii="Calibri" w:eastAsia="Calibri" w:hAnsi="Calibri" w:cs="Calibri"/>
          <w:color w:val="000000"/>
        </w:rPr>
        <w:t>of</w:t>
      </w:r>
      <w:proofErr w:type="spellEnd"/>
      <w:r w:rsidR="00AA67EC">
        <w:rPr>
          <w:rFonts w:ascii="Calibri" w:eastAsia="Calibri" w:hAnsi="Calibri" w:cs="Calibri"/>
          <w:color w:val="000000"/>
        </w:rPr>
        <w:t xml:space="preserve"> the strategies you would use </w:t>
      </w:r>
      <w:r>
        <w:rPr>
          <w:rFonts w:ascii="Calibri" w:eastAsia="Calibri" w:hAnsi="Calibri" w:cs="Calibri"/>
          <w:color w:val="000000"/>
        </w:rPr>
        <w:t>for this population to engage them academically</w:t>
      </w:r>
      <w:r w:rsidR="00AA67EC">
        <w:rPr>
          <w:rFonts w:ascii="Calibri" w:eastAsia="Calibri" w:hAnsi="Calibri" w:cs="Calibri"/>
          <w:color w:val="000000"/>
        </w:rPr>
        <w:t>.</w:t>
      </w:r>
    </w:p>
    <w:p w14:paraId="597977FE" w14:textId="1049ECD4" w:rsidR="00AA67EC" w:rsidRDefault="00B3532B" w:rsidP="00AA67EC">
      <w:pPr>
        <w:spacing w:beforeAutospacing="1"/>
        <w:rPr>
          <w:rFonts w:ascii="Calibri" w:eastAsia="Calibri" w:hAnsi="Calibri" w:cs="Calibri"/>
          <w:color w:val="000000"/>
        </w:rPr>
      </w:pPr>
      <w:r>
        <w:rPr>
          <w:rFonts w:ascii="Calibri" w:eastAsia="Calibri" w:hAnsi="Calibri" w:cs="Calibri"/>
          <w:color w:val="000000"/>
        </w:rPr>
        <w:t>PARTICIPANT</w:t>
      </w:r>
      <w:r w:rsidR="00AA67EC">
        <w:rPr>
          <w:rFonts w:ascii="Calibri" w:eastAsia="Calibri" w:hAnsi="Calibri" w:cs="Calibri"/>
          <w:color w:val="000000"/>
        </w:rPr>
        <w:t xml:space="preserve"> 2 (</w:t>
      </w:r>
      <w:hyperlink r:id="rId63" w:history="1">
        <w:r w:rsidR="00AA67EC">
          <w:rPr>
            <w:rFonts w:ascii="Calibri" w:eastAsia="Calibri" w:hAnsi="Calibri" w:cs="Calibri"/>
            <w:color w:val="0000FF"/>
            <w:u w:val="single"/>
          </w:rPr>
          <w:t>07:36</w:t>
        </w:r>
      </w:hyperlink>
      <w:r w:rsidR="00AA67EC">
        <w:rPr>
          <w:rFonts w:ascii="Calibri" w:eastAsia="Calibri" w:hAnsi="Calibri" w:cs="Calibri"/>
          <w:color w:val="000000"/>
        </w:rPr>
        <w:t>):</w:t>
      </w:r>
    </w:p>
    <w:p w14:paraId="23FD1E5F"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These are my students. I try to try to base them based on their reaction. </w:t>
      </w:r>
      <w:proofErr w:type="gramStart"/>
      <w:r>
        <w:rPr>
          <w:rFonts w:ascii="Calibri" w:eastAsia="Calibri" w:hAnsi="Calibri" w:cs="Calibri"/>
          <w:color w:val="000000"/>
        </w:rPr>
        <w:t>So</w:t>
      </w:r>
      <w:proofErr w:type="gramEnd"/>
      <w:r>
        <w:rPr>
          <w:rFonts w:ascii="Calibri" w:eastAsia="Calibri" w:hAnsi="Calibri" w:cs="Calibri"/>
          <w:color w:val="000000"/>
        </w:rPr>
        <w:t xml:space="preserve"> if they, if they're not understanding me, initially, I try to alter the way I talk to them. Break things down a little bit more. I would go a little slower, but </w:t>
      </w:r>
      <w:proofErr w:type="gramStart"/>
      <w:r>
        <w:rPr>
          <w:rFonts w:ascii="Calibri" w:eastAsia="Calibri" w:hAnsi="Calibri" w:cs="Calibri"/>
          <w:color w:val="000000"/>
        </w:rPr>
        <w:t>all of</w:t>
      </w:r>
      <w:proofErr w:type="gramEnd"/>
      <w:r>
        <w:rPr>
          <w:rFonts w:ascii="Calibri" w:eastAsia="Calibri" w:hAnsi="Calibri" w:cs="Calibri"/>
          <w:color w:val="000000"/>
        </w:rPr>
        <w:t xml:space="preserve"> the students that I've had from other countries, well, from the, the population that you're speaking of had no issues, they've I haven't had to change anything.</w:t>
      </w:r>
    </w:p>
    <w:p w14:paraId="4082E6D9"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64" w:history="1">
        <w:r>
          <w:rPr>
            <w:rFonts w:ascii="Calibri" w:eastAsia="Calibri" w:hAnsi="Calibri" w:cs="Calibri"/>
            <w:color w:val="0000FF"/>
            <w:u w:val="single"/>
          </w:rPr>
          <w:t>08:03</w:t>
        </w:r>
      </w:hyperlink>
      <w:r>
        <w:rPr>
          <w:rFonts w:ascii="Calibri" w:eastAsia="Calibri" w:hAnsi="Calibri" w:cs="Calibri"/>
          <w:color w:val="000000"/>
        </w:rPr>
        <w:t>):</w:t>
      </w:r>
    </w:p>
    <w:p w14:paraId="78DEDF7B" w14:textId="35AB9943" w:rsidR="00AA67EC" w:rsidRDefault="00AA67EC" w:rsidP="00AA67EC">
      <w:pPr>
        <w:spacing w:before="80"/>
        <w:rPr>
          <w:rFonts w:ascii="Calibri" w:eastAsia="Calibri" w:hAnsi="Calibri" w:cs="Calibri"/>
          <w:color w:val="000000"/>
        </w:rPr>
      </w:pPr>
      <w:r>
        <w:rPr>
          <w:rFonts w:ascii="Calibri" w:eastAsia="Calibri" w:hAnsi="Calibri" w:cs="Calibri"/>
          <w:color w:val="000000"/>
        </w:rPr>
        <w:lastRenderedPageBreak/>
        <w:t xml:space="preserve">How would you </w:t>
      </w:r>
      <w:r w:rsidR="00460C05">
        <w:rPr>
          <w:rFonts w:ascii="Calibri" w:eastAsia="Calibri" w:hAnsi="Calibri" w:cs="Calibri"/>
          <w:color w:val="000000"/>
        </w:rPr>
        <w:t xml:space="preserve">describe </w:t>
      </w:r>
      <w:r>
        <w:rPr>
          <w:rFonts w:ascii="Calibri" w:eastAsia="Calibri" w:hAnsi="Calibri" w:cs="Calibri"/>
          <w:color w:val="000000"/>
        </w:rPr>
        <w:t xml:space="preserve">the experiences </w:t>
      </w:r>
      <w:r w:rsidR="00460C05">
        <w:rPr>
          <w:rFonts w:ascii="Calibri" w:eastAsia="Calibri" w:hAnsi="Calibri" w:cs="Calibri"/>
          <w:color w:val="000000"/>
        </w:rPr>
        <w:t xml:space="preserve">of </w:t>
      </w:r>
      <w:r>
        <w:rPr>
          <w:rFonts w:ascii="Calibri" w:eastAsia="Calibri" w:hAnsi="Calibri" w:cs="Calibri"/>
          <w:color w:val="000000"/>
        </w:rPr>
        <w:t>other teachers in dealing with this population of s</w:t>
      </w:r>
      <w:r w:rsidR="003D6A9E">
        <w:rPr>
          <w:rFonts w:ascii="Calibri" w:eastAsia="Calibri" w:hAnsi="Calibri" w:cs="Calibri"/>
          <w:color w:val="000000"/>
        </w:rPr>
        <w:t xml:space="preserve">ub </w:t>
      </w:r>
      <w:r w:rsidR="00A93A57">
        <w:rPr>
          <w:rFonts w:ascii="Calibri" w:eastAsia="Calibri" w:hAnsi="Calibri" w:cs="Calibri"/>
          <w:color w:val="000000"/>
        </w:rPr>
        <w:t>Saharan</w:t>
      </w:r>
      <w:r>
        <w:rPr>
          <w:rFonts w:ascii="Calibri" w:eastAsia="Calibri" w:hAnsi="Calibri" w:cs="Calibri"/>
          <w:color w:val="000000"/>
        </w:rPr>
        <w:t xml:space="preserve"> Africans</w:t>
      </w:r>
      <w:proofErr w:type="gramStart"/>
      <w:r w:rsidR="003D6A9E">
        <w:rPr>
          <w:rFonts w:ascii="Calibri" w:eastAsia="Calibri" w:hAnsi="Calibri" w:cs="Calibri"/>
          <w:color w:val="000000"/>
        </w:rPr>
        <w:t xml:space="preserve">- </w:t>
      </w:r>
      <w:r>
        <w:rPr>
          <w:rFonts w:ascii="Calibri" w:eastAsia="Calibri" w:hAnsi="Calibri" w:cs="Calibri"/>
          <w:color w:val="000000"/>
        </w:rPr>
        <w:t xml:space="preserve"> what</w:t>
      </w:r>
      <w:proofErr w:type="gramEnd"/>
      <w:r>
        <w:rPr>
          <w:rFonts w:ascii="Calibri" w:eastAsia="Calibri" w:hAnsi="Calibri" w:cs="Calibri"/>
          <w:color w:val="000000"/>
        </w:rPr>
        <w:t xml:space="preserve"> are their experiences?</w:t>
      </w:r>
    </w:p>
    <w:p w14:paraId="19306AEC" w14:textId="7C774D2B" w:rsidR="00AA67EC" w:rsidRDefault="00B3532B" w:rsidP="00AA67EC">
      <w:pPr>
        <w:spacing w:beforeAutospacing="1"/>
        <w:rPr>
          <w:rFonts w:ascii="Calibri" w:eastAsia="Calibri" w:hAnsi="Calibri" w:cs="Calibri"/>
          <w:color w:val="000000"/>
        </w:rPr>
      </w:pPr>
      <w:r>
        <w:rPr>
          <w:rFonts w:ascii="Calibri" w:eastAsia="Calibri" w:hAnsi="Calibri" w:cs="Calibri"/>
          <w:color w:val="000000"/>
        </w:rPr>
        <w:t>PARTICIPANT</w:t>
      </w:r>
      <w:r w:rsidR="00AA67EC">
        <w:rPr>
          <w:rFonts w:ascii="Calibri" w:eastAsia="Calibri" w:hAnsi="Calibri" w:cs="Calibri"/>
          <w:color w:val="000000"/>
        </w:rPr>
        <w:t xml:space="preserve"> (</w:t>
      </w:r>
      <w:hyperlink r:id="rId65" w:history="1">
        <w:r w:rsidR="00AA67EC">
          <w:rPr>
            <w:rFonts w:ascii="Calibri" w:eastAsia="Calibri" w:hAnsi="Calibri" w:cs="Calibri"/>
            <w:color w:val="0000FF"/>
            <w:u w:val="single"/>
          </w:rPr>
          <w:t>08:56</w:t>
        </w:r>
      </w:hyperlink>
      <w:r w:rsidR="00AA67EC">
        <w:rPr>
          <w:rFonts w:ascii="Calibri" w:eastAsia="Calibri" w:hAnsi="Calibri" w:cs="Calibri"/>
          <w:color w:val="000000"/>
        </w:rPr>
        <w:t>):</w:t>
      </w:r>
    </w:p>
    <w:p w14:paraId="71828F50" w14:textId="369D8DB3"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Honestly, </w:t>
      </w:r>
      <w:r w:rsidR="004604A8">
        <w:rPr>
          <w:rFonts w:ascii="Calibri" w:eastAsia="Calibri" w:hAnsi="Calibri" w:cs="Calibri"/>
          <w:color w:val="000000"/>
        </w:rPr>
        <w:t>t</w:t>
      </w:r>
      <w:r>
        <w:rPr>
          <w:rFonts w:ascii="Calibri" w:eastAsia="Calibri" w:hAnsi="Calibri" w:cs="Calibri"/>
          <w:color w:val="000000"/>
        </w:rPr>
        <w:t xml:space="preserve">he experiences that I've had with students from, from those areas, they are so disciplined and they're usually the higher performing students in the class. So there have been no issues. And I really haven't had the opportunity much to collaborate with other teachers about, we spend so much time and it's a shame. We spend so much time focusing on the negative that we don't dwell much on the positive. I </w:t>
      </w:r>
      <w:proofErr w:type="gramStart"/>
      <w:r>
        <w:rPr>
          <w:rFonts w:ascii="Calibri" w:eastAsia="Calibri" w:hAnsi="Calibri" w:cs="Calibri"/>
          <w:color w:val="000000"/>
        </w:rPr>
        <w:t>actually have</w:t>
      </w:r>
      <w:proofErr w:type="gramEnd"/>
      <w:r>
        <w:rPr>
          <w:rFonts w:ascii="Calibri" w:eastAsia="Calibri" w:hAnsi="Calibri" w:cs="Calibri"/>
          <w:color w:val="000000"/>
        </w:rPr>
        <w:t xml:space="preserve"> two students that that I have right now that all their assignments are turned in. They do things on time when they come into class, they always speak, you know, they're very respectful. I haven't had any issues with it.</w:t>
      </w:r>
    </w:p>
    <w:p w14:paraId="38C0D704" w14:textId="1D97A3BA" w:rsidR="00AA67EC" w:rsidRDefault="00CE441A" w:rsidP="00AA67EC">
      <w:pPr>
        <w:spacing w:beforeAutospacing="1"/>
        <w:rPr>
          <w:rFonts w:ascii="Calibri" w:eastAsia="Calibri" w:hAnsi="Calibri" w:cs="Calibri"/>
          <w:color w:val="000000"/>
        </w:rPr>
      </w:pPr>
      <w:r>
        <w:rPr>
          <w:rFonts w:ascii="Calibri" w:eastAsia="Calibri" w:hAnsi="Calibri" w:cs="Calibri"/>
          <w:color w:val="000000"/>
        </w:rPr>
        <w:t>RESEARCHER</w:t>
      </w:r>
      <w:r w:rsidR="00AA67EC">
        <w:rPr>
          <w:rFonts w:ascii="Calibri" w:eastAsia="Calibri" w:hAnsi="Calibri" w:cs="Calibri"/>
          <w:color w:val="000000"/>
        </w:rPr>
        <w:t xml:space="preserve"> 1 (</w:t>
      </w:r>
      <w:hyperlink r:id="rId66" w:history="1">
        <w:r w:rsidR="00AA67EC">
          <w:rPr>
            <w:rFonts w:ascii="Calibri" w:eastAsia="Calibri" w:hAnsi="Calibri" w:cs="Calibri"/>
            <w:color w:val="0000FF"/>
            <w:u w:val="single"/>
          </w:rPr>
          <w:t>09:43</w:t>
        </w:r>
      </w:hyperlink>
      <w:r w:rsidR="00AA67EC">
        <w:rPr>
          <w:rFonts w:ascii="Calibri" w:eastAsia="Calibri" w:hAnsi="Calibri" w:cs="Calibri"/>
          <w:color w:val="000000"/>
        </w:rPr>
        <w:t>):</w:t>
      </w:r>
    </w:p>
    <w:p w14:paraId="59057E1B" w14:textId="6C858AE1" w:rsidR="00AA67EC" w:rsidRDefault="00CC2884" w:rsidP="00AA67EC">
      <w:pPr>
        <w:spacing w:before="80"/>
        <w:rPr>
          <w:rFonts w:ascii="Calibri" w:eastAsia="Calibri" w:hAnsi="Calibri" w:cs="Calibri"/>
          <w:color w:val="000000"/>
        </w:rPr>
      </w:pPr>
      <w:r>
        <w:rPr>
          <w:rFonts w:ascii="Calibri" w:eastAsia="Calibri" w:hAnsi="Calibri" w:cs="Calibri"/>
          <w:color w:val="000000"/>
        </w:rPr>
        <w:t>S</w:t>
      </w:r>
      <w:r w:rsidR="00AA67EC">
        <w:rPr>
          <w:rFonts w:ascii="Calibri" w:eastAsia="Calibri" w:hAnsi="Calibri" w:cs="Calibri"/>
          <w:color w:val="000000"/>
        </w:rPr>
        <w:t>o</w:t>
      </w:r>
      <w:r>
        <w:rPr>
          <w:rFonts w:ascii="Calibri" w:eastAsia="Calibri" w:hAnsi="Calibri" w:cs="Calibri"/>
          <w:color w:val="000000"/>
        </w:rPr>
        <w:t>,</w:t>
      </w:r>
      <w:r w:rsidR="00AA67EC">
        <w:rPr>
          <w:rFonts w:ascii="Calibri" w:eastAsia="Calibri" w:hAnsi="Calibri" w:cs="Calibri"/>
          <w:color w:val="000000"/>
        </w:rPr>
        <w:t xml:space="preserve"> you don't tweak your teaching your, your strategies in </w:t>
      </w:r>
      <w:r w:rsidR="00DD3B08">
        <w:rPr>
          <w:rFonts w:ascii="Calibri" w:eastAsia="Calibri" w:hAnsi="Calibri" w:cs="Calibri"/>
          <w:color w:val="000000"/>
        </w:rPr>
        <w:t>engaging this</w:t>
      </w:r>
      <w:r>
        <w:rPr>
          <w:rFonts w:ascii="Calibri" w:eastAsia="Calibri" w:hAnsi="Calibri" w:cs="Calibri"/>
          <w:color w:val="000000"/>
        </w:rPr>
        <w:t xml:space="preserve"> population?</w:t>
      </w:r>
      <w:r w:rsidR="00B05B08">
        <w:rPr>
          <w:rFonts w:ascii="Calibri" w:eastAsia="Calibri" w:hAnsi="Calibri" w:cs="Calibri"/>
          <w:color w:val="000000"/>
        </w:rPr>
        <w:t xml:space="preserve"> </w:t>
      </w:r>
      <w:r w:rsidR="00AA67EC">
        <w:rPr>
          <w:rFonts w:ascii="Calibri" w:eastAsia="Calibri" w:hAnsi="Calibri" w:cs="Calibri"/>
          <w:color w:val="000000"/>
        </w:rPr>
        <w:t xml:space="preserve"> you don't change anything. </w:t>
      </w:r>
      <w:proofErr w:type="gramStart"/>
      <w:r w:rsidR="00AA67EC">
        <w:rPr>
          <w:rFonts w:ascii="Calibri" w:eastAsia="Calibri" w:hAnsi="Calibri" w:cs="Calibri"/>
          <w:color w:val="000000"/>
        </w:rPr>
        <w:t>No</w:t>
      </w:r>
      <w:r w:rsidR="00B05B08">
        <w:rPr>
          <w:rFonts w:ascii="Calibri" w:eastAsia="Calibri" w:hAnsi="Calibri" w:cs="Calibri"/>
          <w:color w:val="000000"/>
        </w:rPr>
        <w:t>?</w:t>
      </w:r>
      <w:r w:rsidR="00AA67EC">
        <w:rPr>
          <w:rFonts w:ascii="Calibri" w:eastAsia="Calibri" w:hAnsi="Calibri" w:cs="Calibri"/>
          <w:color w:val="000000"/>
        </w:rPr>
        <w:t>.</w:t>
      </w:r>
      <w:proofErr w:type="gramEnd"/>
    </w:p>
    <w:p w14:paraId="42C3C0DA" w14:textId="2C51A243" w:rsidR="00AA67EC" w:rsidRDefault="005D2296" w:rsidP="00AA67EC">
      <w:pPr>
        <w:spacing w:beforeAutospacing="1"/>
        <w:rPr>
          <w:rFonts w:ascii="Calibri" w:eastAsia="Calibri" w:hAnsi="Calibri" w:cs="Calibri"/>
          <w:color w:val="000000"/>
        </w:rPr>
      </w:pPr>
      <w:r>
        <w:rPr>
          <w:rFonts w:ascii="Calibri" w:eastAsia="Calibri" w:hAnsi="Calibri" w:cs="Calibri"/>
          <w:color w:val="000000"/>
        </w:rPr>
        <w:t>PARTICIPANT</w:t>
      </w:r>
      <w:r w:rsidR="00AA67EC">
        <w:rPr>
          <w:rFonts w:ascii="Calibri" w:eastAsia="Calibri" w:hAnsi="Calibri" w:cs="Calibri"/>
          <w:color w:val="000000"/>
        </w:rPr>
        <w:t xml:space="preserve"> (</w:t>
      </w:r>
      <w:hyperlink r:id="rId67" w:history="1">
        <w:r w:rsidR="00AA67EC">
          <w:rPr>
            <w:rFonts w:ascii="Calibri" w:eastAsia="Calibri" w:hAnsi="Calibri" w:cs="Calibri"/>
            <w:color w:val="0000FF"/>
            <w:u w:val="single"/>
          </w:rPr>
          <w:t>11:07</w:t>
        </w:r>
      </w:hyperlink>
      <w:r w:rsidR="00AA67EC">
        <w:rPr>
          <w:rFonts w:ascii="Calibri" w:eastAsia="Calibri" w:hAnsi="Calibri" w:cs="Calibri"/>
          <w:color w:val="000000"/>
        </w:rPr>
        <w:t>):</w:t>
      </w:r>
    </w:p>
    <w:p w14:paraId="07B150BA" w14:textId="47D8031D" w:rsidR="00AA67EC" w:rsidRDefault="00AA67EC" w:rsidP="00FB058E">
      <w:pPr>
        <w:spacing w:before="80"/>
        <w:rPr>
          <w:rFonts w:ascii="Calibri" w:eastAsia="Calibri" w:hAnsi="Calibri" w:cs="Calibri"/>
          <w:color w:val="000000"/>
        </w:rPr>
      </w:pPr>
      <w:r>
        <w:rPr>
          <w:rFonts w:ascii="Calibri" w:eastAsia="Calibri" w:hAnsi="Calibri" w:cs="Calibri"/>
          <w:color w:val="000000"/>
        </w:rPr>
        <w:t>Because one thing that I've noticed with children, if you change things exclusively for them, they'll feel ostracized and they'll feel less, there'll be more reluctant to participate</w:t>
      </w:r>
    </w:p>
    <w:p w14:paraId="38729C14"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Treat them like everyone else, they're, they're more engaged and they are more likely to be receptive to the things you have.</w:t>
      </w:r>
    </w:p>
    <w:p w14:paraId="1FDA8110" w14:textId="14EFD2A8" w:rsidR="00AA67EC" w:rsidRDefault="00940182" w:rsidP="00AA67EC">
      <w:pPr>
        <w:spacing w:beforeAutospacing="1"/>
        <w:rPr>
          <w:rFonts w:ascii="Calibri" w:eastAsia="Calibri" w:hAnsi="Calibri" w:cs="Calibri"/>
          <w:color w:val="000000"/>
        </w:rPr>
      </w:pPr>
      <w:r>
        <w:rPr>
          <w:rFonts w:ascii="Calibri" w:eastAsia="Calibri" w:hAnsi="Calibri" w:cs="Calibri"/>
          <w:color w:val="000000"/>
        </w:rPr>
        <w:t>RESEARCHER</w:t>
      </w:r>
      <w:r w:rsidR="00AA67EC">
        <w:rPr>
          <w:rFonts w:ascii="Calibri" w:eastAsia="Calibri" w:hAnsi="Calibri" w:cs="Calibri"/>
          <w:color w:val="000000"/>
        </w:rPr>
        <w:t>1 (</w:t>
      </w:r>
      <w:hyperlink r:id="rId68" w:history="1">
        <w:r w:rsidR="00AA67EC">
          <w:rPr>
            <w:rFonts w:ascii="Calibri" w:eastAsia="Calibri" w:hAnsi="Calibri" w:cs="Calibri"/>
            <w:color w:val="0000FF"/>
            <w:u w:val="single"/>
          </w:rPr>
          <w:t>11:30</w:t>
        </w:r>
      </w:hyperlink>
      <w:r w:rsidR="00AA67EC">
        <w:rPr>
          <w:rFonts w:ascii="Calibri" w:eastAsia="Calibri" w:hAnsi="Calibri" w:cs="Calibri"/>
          <w:color w:val="000000"/>
        </w:rPr>
        <w:t>):</w:t>
      </w:r>
    </w:p>
    <w:p w14:paraId="1C95F577" w14:textId="4EAFB219"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Okay.  if you can just try to describe some of the engagement strategies. I know you say the same with the other kids, but some of </w:t>
      </w:r>
      <w:proofErr w:type="gramStart"/>
      <w:r w:rsidR="00143A3C">
        <w:rPr>
          <w:rFonts w:ascii="Calibri" w:eastAsia="Calibri" w:hAnsi="Calibri" w:cs="Calibri"/>
          <w:color w:val="000000"/>
        </w:rPr>
        <w:t xml:space="preserve">your </w:t>
      </w:r>
      <w:r>
        <w:rPr>
          <w:rFonts w:ascii="Calibri" w:eastAsia="Calibri" w:hAnsi="Calibri" w:cs="Calibri"/>
          <w:color w:val="000000"/>
        </w:rPr>
        <w:t xml:space="preserve"> engagement</w:t>
      </w:r>
      <w:proofErr w:type="gramEnd"/>
      <w:r>
        <w:rPr>
          <w:rFonts w:ascii="Calibri" w:eastAsia="Calibri" w:hAnsi="Calibri" w:cs="Calibri"/>
          <w:color w:val="000000"/>
        </w:rPr>
        <w:t xml:space="preserve">  strategies </w:t>
      </w:r>
      <w:r w:rsidR="00DC59C1">
        <w:rPr>
          <w:rFonts w:ascii="Calibri" w:eastAsia="Calibri" w:hAnsi="Calibri" w:cs="Calibri"/>
          <w:color w:val="000000"/>
        </w:rPr>
        <w:t>.</w:t>
      </w:r>
    </w:p>
    <w:p w14:paraId="3FF6A7FA" w14:textId="06914816" w:rsidR="00AA67EC" w:rsidRDefault="00B3532B" w:rsidP="00AA67EC">
      <w:pPr>
        <w:spacing w:beforeAutospacing="1"/>
        <w:rPr>
          <w:rFonts w:ascii="Calibri" w:eastAsia="Calibri" w:hAnsi="Calibri" w:cs="Calibri"/>
          <w:color w:val="000000"/>
        </w:rPr>
      </w:pPr>
      <w:r>
        <w:rPr>
          <w:rFonts w:ascii="Calibri" w:eastAsia="Calibri" w:hAnsi="Calibri" w:cs="Calibri"/>
          <w:color w:val="000000"/>
        </w:rPr>
        <w:t>PARTICIPANT</w:t>
      </w:r>
      <w:r w:rsidR="00AA67EC">
        <w:rPr>
          <w:rFonts w:ascii="Calibri" w:eastAsia="Calibri" w:hAnsi="Calibri" w:cs="Calibri"/>
          <w:color w:val="000000"/>
        </w:rPr>
        <w:t xml:space="preserve"> (</w:t>
      </w:r>
      <w:hyperlink r:id="rId69" w:history="1">
        <w:r w:rsidR="00AA67EC">
          <w:rPr>
            <w:rFonts w:ascii="Calibri" w:eastAsia="Calibri" w:hAnsi="Calibri" w:cs="Calibri"/>
            <w:color w:val="0000FF"/>
            <w:u w:val="single"/>
          </w:rPr>
          <w:t>11:57</w:t>
        </w:r>
      </w:hyperlink>
      <w:r w:rsidR="00AA67EC">
        <w:rPr>
          <w:rFonts w:ascii="Calibri" w:eastAsia="Calibri" w:hAnsi="Calibri" w:cs="Calibri"/>
          <w:color w:val="000000"/>
        </w:rPr>
        <w:t>):</w:t>
      </w:r>
    </w:p>
    <w:p w14:paraId="7497022D" w14:textId="75F6F90D"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So I </w:t>
      </w:r>
      <w:proofErr w:type="gramStart"/>
      <w:r>
        <w:rPr>
          <w:rFonts w:ascii="Calibri" w:eastAsia="Calibri" w:hAnsi="Calibri" w:cs="Calibri"/>
          <w:color w:val="000000"/>
        </w:rPr>
        <w:t>do  for</w:t>
      </w:r>
      <w:proofErr w:type="gramEnd"/>
      <w:r>
        <w:rPr>
          <w:rFonts w:ascii="Calibri" w:eastAsia="Calibri" w:hAnsi="Calibri" w:cs="Calibri"/>
          <w:color w:val="000000"/>
        </w:rPr>
        <w:t xml:space="preserve"> all of my students. I do try to make sure that they are, they're clear on whatever directions I give them. </w:t>
      </w:r>
      <w:proofErr w:type="gramStart"/>
      <w:r>
        <w:rPr>
          <w:rFonts w:ascii="Calibri" w:eastAsia="Calibri" w:hAnsi="Calibri" w:cs="Calibri"/>
          <w:color w:val="000000"/>
        </w:rPr>
        <w:t>So</w:t>
      </w:r>
      <w:proofErr w:type="gramEnd"/>
      <w:r>
        <w:rPr>
          <w:rFonts w:ascii="Calibri" w:eastAsia="Calibri" w:hAnsi="Calibri" w:cs="Calibri"/>
          <w:color w:val="000000"/>
        </w:rPr>
        <w:t xml:space="preserve"> I'll call them out individually and say, all right, well, are you sure you understand what we're doing? I'll ask them to regurgitate the information, to make sure that they understand. And then I'll ask them to write down different things, just to make sure they are clarity on whatever we're working on, and then ask them sometimes to summarize. Okay. </w:t>
      </w:r>
      <w:proofErr w:type="gramStart"/>
      <w:r>
        <w:rPr>
          <w:rFonts w:ascii="Calibri" w:eastAsia="Calibri" w:hAnsi="Calibri" w:cs="Calibri"/>
          <w:color w:val="000000"/>
        </w:rPr>
        <w:t>So</w:t>
      </w:r>
      <w:proofErr w:type="gramEnd"/>
      <w:r>
        <w:rPr>
          <w:rFonts w:ascii="Calibri" w:eastAsia="Calibri" w:hAnsi="Calibri" w:cs="Calibri"/>
          <w:color w:val="000000"/>
        </w:rPr>
        <w:t xml:space="preserve"> tell me, tell me what I just said to you and they'll, you know, and every now and then I'll have as soon as extremely shy or reluctant because of whatever reason. And you know, sometimes they won't respond verbally, but they'll respond written in written form.</w:t>
      </w:r>
    </w:p>
    <w:p w14:paraId="41DE1986" w14:textId="361B4161"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70" w:history="1">
        <w:r>
          <w:rPr>
            <w:rFonts w:ascii="Calibri" w:eastAsia="Calibri" w:hAnsi="Calibri" w:cs="Calibri"/>
            <w:color w:val="0000FF"/>
            <w:u w:val="single"/>
          </w:rPr>
          <w:t>14:37</w:t>
        </w:r>
      </w:hyperlink>
      <w:r>
        <w:rPr>
          <w:rFonts w:ascii="Calibri" w:eastAsia="Calibri" w:hAnsi="Calibri" w:cs="Calibri"/>
          <w:color w:val="000000"/>
        </w:rPr>
        <w:t>):</w:t>
      </w:r>
    </w:p>
    <w:p w14:paraId="0086108F" w14:textId="200C1408" w:rsidR="00AA67EC" w:rsidRDefault="00AA67EC" w:rsidP="00AA67EC">
      <w:pPr>
        <w:spacing w:before="80"/>
        <w:rPr>
          <w:rFonts w:ascii="Calibri" w:eastAsia="Calibri" w:hAnsi="Calibri" w:cs="Calibri"/>
          <w:color w:val="000000"/>
        </w:rPr>
      </w:pPr>
      <w:r>
        <w:rPr>
          <w:rFonts w:ascii="Calibri" w:eastAsia="Calibri" w:hAnsi="Calibri" w:cs="Calibri"/>
          <w:color w:val="000000"/>
        </w:rPr>
        <w:t>The curriculum</w:t>
      </w:r>
      <w:r w:rsidR="00185F42">
        <w:rPr>
          <w:rFonts w:ascii="Calibri" w:eastAsia="Calibri" w:hAnsi="Calibri" w:cs="Calibri"/>
          <w:color w:val="000000"/>
        </w:rPr>
        <w:t xml:space="preserve"> obviously </w:t>
      </w:r>
      <w:r w:rsidR="00C43F06">
        <w:rPr>
          <w:rFonts w:ascii="Calibri" w:eastAsia="Calibri" w:hAnsi="Calibri" w:cs="Calibri"/>
          <w:color w:val="000000"/>
        </w:rPr>
        <w:t>is new to these students-t</w:t>
      </w:r>
      <w:r>
        <w:rPr>
          <w:rFonts w:ascii="Calibri" w:eastAsia="Calibri" w:hAnsi="Calibri" w:cs="Calibri"/>
          <w:color w:val="000000"/>
        </w:rPr>
        <w:t xml:space="preserve">here </w:t>
      </w:r>
      <w:proofErr w:type="gramStart"/>
      <w:r>
        <w:rPr>
          <w:rFonts w:ascii="Calibri" w:eastAsia="Calibri" w:hAnsi="Calibri" w:cs="Calibri"/>
          <w:color w:val="000000"/>
        </w:rPr>
        <w:t>has to</w:t>
      </w:r>
      <w:proofErr w:type="gramEnd"/>
      <w:r>
        <w:rPr>
          <w:rFonts w:ascii="Calibri" w:eastAsia="Calibri" w:hAnsi="Calibri" w:cs="Calibri"/>
          <w:color w:val="000000"/>
        </w:rPr>
        <w:t xml:space="preserve"> be some adjustments.</w:t>
      </w:r>
    </w:p>
    <w:p w14:paraId="3236007D"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2 (</w:t>
      </w:r>
      <w:hyperlink r:id="rId71" w:history="1">
        <w:r>
          <w:rPr>
            <w:rFonts w:ascii="Calibri" w:eastAsia="Calibri" w:hAnsi="Calibri" w:cs="Calibri"/>
            <w:color w:val="0000FF"/>
            <w:u w:val="single"/>
          </w:rPr>
          <w:t>15:05</w:t>
        </w:r>
      </w:hyperlink>
      <w:r>
        <w:rPr>
          <w:rFonts w:ascii="Calibri" w:eastAsia="Calibri" w:hAnsi="Calibri" w:cs="Calibri"/>
          <w:color w:val="000000"/>
        </w:rPr>
        <w:t>):</w:t>
      </w:r>
    </w:p>
    <w:p w14:paraId="5CBD7A46"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lastRenderedPageBreak/>
        <w:t xml:space="preserve">But the, the little girl, like I was saying before, the one that was kind of shy, she was more, she was in third grade, but she was seven. And they put her in third grade because her, her, I think her parents had her in private school so that, you know, that makes a difference too. Or she was, she was not, she wasn't schooled in the same manner. She was far more advanced than the children and our school. So, you know, and it's unfortunate that so many people have a stereotype that the people that look like us were not able to be educated. You know, we're just actually, we're small. Well, I shouldn't say that because when </w:t>
      </w:r>
      <w:proofErr w:type="gramStart"/>
      <w:r>
        <w:rPr>
          <w:rFonts w:ascii="Calibri" w:eastAsia="Calibri" w:hAnsi="Calibri" w:cs="Calibri"/>
          <w:color w:val="000000"/>
        </w:rPr>
        <w:t>it</w:t>
      </w:r>
      <w:proofErr w:type="gramEnd"/>
      <w:r>
        <w:rPr>
          <w:rFonts w:ascii="Calibri" w:eastAsia="Calibri" w:hAnsi="Calibri" w:cs="Calibri"/>
          <w:color w:val="000000"/>
        </w:rPr>
        <w:t xml:space="preserve"> dissertation, but you know, from my experience, the children from various African nations are more advanced than children from other countries.</w:t>
      </w:r>
    </w:p>
    <w:p w14:paraId="6C08C3FA"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72" w:history="1">
        <w:r>
          <w:rPr>
            <w:rFonts w:ascii="Calibri" w:eastAsia="Calibri" w:hAnsi="Calibri" w:cs="Calibri"/>
            <w:color w:val="0000FF"/>
            <w:u w:val="single"/>
          </w:rPr>
          <w:t>15:57</w:t>
        </w:r>
      </w:hyperlink>
      <w:r>
        <w:rPr>
          <w:rFonts w:ascii="Calibri" w:eastAsia="Calibri" w:hAnsi="Calibri" w:cs="Calibri"/>
          <w:color w:val="000000"/>
        </w:rPr>
        <w:t>):</w:t>
      </w:r>
    </w:p>
    <w:p w14:paraId="27534F99"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All right. Are you, you mentioned something about, can you expand on that? You've mentioned something about the stereotype.</w:t>
      </w:r>
    </w:p>
    <w:p w14:paraId="42216B23"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2 (</w:t>
      </w:r>
      <w:hyperlink r:id="rId73" w:history="1">
        <w:r>
          <w:rPr>
            <w:rFonts w:ascii="Calibri" w:eastAsia="Calibri" w:hAnsi="Calibri" w:cs="Calibri"/>
            <w:color w:val="0000FF"/>
            <w:u w:val="single"/>
          </w:rPr>
          <w:t>16:03</w:t>
        </w:r>
      </w:hyperlink>
      <w:r>
        <w:rPr>
          <w:rFonts w:ascii="Calibri" w:eastAsia="Calibri" w:hAnsi="Calibri" w:cs="Calibri"/>
          <w:color w:val="000000"/>
        </w:rPr>
        <w:t>):</w:t>
      </w:r>
    </w:p>
    <w:p w14:paraId="1717ED4B"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Well, you know, a lot of times in the movies and even some of the kids that I had, I, there was a clip that I showed from. I can't remember what I think it was from Kenya and no, it was actually something I saw on the news and they </w:t>
      </w:r>
      <w:proofErr w:type="gramStart"/>
      <w:r>
        <w:rPr>
          <w:rFonts w:ascii="Calibri" w:eastAsia="Calibri" w:hAnsi="Calibri" w:cs="Calibri"/>
          <w:color w:val="000000"/>
        </w:rPr>
        <w:t>was</w:t>
      </w:r>
      <w:proofErr w:type="gramEnd"/>
      <w:r>
        <w:rPr>
          <w:rFonts w:ascii="Calibri" w:eastAsia="Calibri" w:hAnsi="Calibri" w:cs="Calibri"/>
          <w:color w:val="000000"/>
        </w:rPr>
        <w:t xml:space="preserve"> showing something from Kenya. They </w:t>
      </w:r>
      <w:proofErr w:type="gramStart"/>
      <w:r>
        <w:rPr>
          <w:rFonts w:ascii="Calibri" w:eastAsia="Calibri" w:hAnsi="Calibri" w:cs="Calibri"/>
          <w:color w:val="000000"/>
        </w:rPr>
        <w:t>was</w:t>
      </w:r>
      <w:proofErr w:type="gramEnd"/>
      <w:r>
        <w:rPr>
          <w:rFonts w:ascii="Calibri" w:eastAsia="Calibri" w:hAnsi="Calibri" w:cs="Calibri"/>
          <w:color w:val="000000"/>
        </w:rPr>
        <w:t xml:space="preserve"> showing other people from America, Kenya, it looks like, and they said, wow, they live inside. You mean, they have houses. There there's a business. They have businesses there. And it's like, yes. You know, he was saying that was in school or they </w:t>
      </w:r>
      <w:proofErr w:type="gramStart"/>
      <w:r>
        <w:rPr>
          <w:rFonts w:ascii="Calibri" w:eastAsia="Calibri" w:hAnsi="Calibri" w:cs="Calibri"/>
          <w:color w:val="000000"/>
        </w:rPr>
        <w:t>was</w:t>
      </w:r>
      <w:proofErr w:type="gramEnd"/>
      <w:r>
        <w:rPr>
          <w:rFonts w:ascii="Calibri" w:eastAsia="Calibri" w:hAnsi="Calibri" w:cs="Calibri"/>
          <w:color w:val="000000"/>
        </w:rPr>
        <w:t xml:space="preserve"> on the news or some, a TV show I was watching.</w:t>
      </w:r>
    </w:p>
    <w:p w14:paraId="0BF705FB"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74" w:history="1">
        <w:r>
          <w:rPr>
            <w:rFonts w:ascii="Calibri" w:eastAsia="Calibri" w:hAnsi="Calibri" w:cs="Calibri"/>
            <w:color w:val="0000FF"/>
            <w:u w:val="single"/>
          </w:rPr>
          <w:t>16:45</w:t>
        </w:r>
      </w:hyperlink>
      <w:r>
        <w:rPr>
          <w:rFonts w:ascii="Calibri" w:eastAsia="Calibri" w:hAnsi="Calibri" w:cs="Calibri"/>
          <w:color w:val="000000"/>
        </w:rPr>
        <w:t>):</w:t>
      </w:r>
    </w:p>
    <w:p w14:paraId="1EAD1659"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But that was what did I experience occur?</w:t>
      </w:r>
    </w:p>
    <w:p w14:paraId="713F1598"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2 (</w:t>
      </w:r>
      <w:hyperlink r:id="rId75" w:history="1">
        <w:r>
          <w:rPr>
            <w:rFonts w:ascii="Calibri" w:eastAsia="Calibri" w:hAnsi="Calibri" w:cs="Calibri"/>
            <w:color w:val="0000FF"/>
            <w:u w:val="single"/>
          </w:rPr>
          <w:t>16:49</w:t>
        </w:r>
      </w:hyperlink>
      <w:r>
        <w:rPr>
          <w:rFonts w:ascii="Calibri" w:eastAsia="Calibri" w:hAnsi="Calibri" w:cs="Calibri"/>
          <w:color w:val="000000"/>
        </w:rPr>
        <w:t>):</w:t>
      </w:r>
    </w:p>
    <w:p w14:paraId="1C2C4A14"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There was one TV. I can't remember where it was. It was, it was like a,</w:t>
      </w:r>
    </w:p>
    <w:p w14:paraId="6A229D6E"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76" w:history="1">
        <w:r>
          <w:rPr>
            <w:rFonts w:ascii="Calibri" w:eastAsia="Calibri" w:hAnsi="Calibri" w:cs="Calibri"/>
            <w:color w:val="0000FF"/>
            <w:u w:val="single"/>
          </w:rPr>
          <w:t>16:52</w:t>
        </w:r>
      </w:hyperlink>
      <w:r>
        <w:rPr>
          <w:rFonts w:ascii="Calibri" w:eastAsia="Calibri" w:hAnsi="Calibri" w:cs="Calibri"/>
          <w:color w:val="000000"/>
        </w:rPr>
        <w:t>):</w:t>
      </w:r>
    </w:p>
    <w:p w14:paraId="4CFE7FB1"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Now what is it as a school setting? I'm talking about you, when you, when you were viewing the program.</w:t>
      </w:r>
    </w:p>
    <w:p w14:paraId="5A75975F"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2 (</w:t>
      </w:r>
      <w:hyperlink r:id="rId77" w:history="1">
        <w:r>
          <w:rPr>
            <w:rFonts w:ascii="Calibri" w:eastAsia="Calibri" w:hAnsi="Calibri" w:cs="Calibri"/>
            <w:color w:val="0000FF"/>
            <w:u w:val="single"/>
          </w:rPr>
          <w:t>16:58</w:t>
        </w:r>
      </w:hyperlink>
      <w:r>
        <w:rPr>
          <w:rFonts w:ascii="Calibri" w:eastAsia="Calibri" w:hAnsi="Calibri" w:cs="Calibri"/>
          <w:color w:val="000000"/>
        </w:rPr>
        <w:t>):</w:t>
      </w:r>
    </w:p>
    <w:p w14:paraId="6C3CEAD4"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Oh boy. Where was this taken?</w:t>
      </w:r>
    </w:p>
    <w:p w14:paraId="7809C69E"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78" w:history="1">
        <w:r>
          <w:rPr>
            <w:rFonts w:ascii="Calibri" w:eastAsia="Calibri" w:hAnsi="Calibri" w:cs="Calibri"/>
            <w:color w:val="0000FF"/>
            <w:u w:val="single"/>
          </w:rPr>
          <w:t>17:02</w:t>
        </w:r>
      </w:hyperlink>
      <w:r>
        <w:rPr>
          <w:rFonts w:ascii="Calibri" w:eastAsia="Calibri" w:hAnsi="Calibri" w:cs="Calibri"/>
          <w:color w:val="000000"/>
        </w:rPr>
        <w:t>):</w:t>
      </w:r>
    </w:p>
    <w:p w14:paraId="2A158220"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Anyway?</w:t>
      </w:r>
    </w:p>
    <w:p w14:paraId="162DE0AA"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2 (</w:t>
      </w:r>
      <w:hyperlink r:id="rId79" w:history="1">
        <w:r>
          <w:rPr>
            <w:rFonts w:ascii="Calibri" w:eastAsia="Calibri" w:hAnsi="Calibri" w:cs="Calibri"/>
            <w:color w:val="0000FF"/>
            <w:u w:val="single"/>
          </w:rPr>
          <w:t>17:03</w:t>
        </w:r>
      </w:hyperlink>
      <w:r>
        <w:rPr>
          <w:rFonts w:ascii="Calibri" w:eastAsia="Calibri" w:hAnsi="Calibri" w:cs="Calibri"/>
          <w:color w:val="000000"/>
        </w:rPr>
        <w:t>):</w:t>
      </w:r>
    </w:p>
    <w:p w14:paraId="7910A7D4"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Where was I watching it? I was watching it at home. Okay. Okay. Got you. I got you. Okay. It was a documentary that they, that is what happened.</w:t>
      </w:r>
    </w:p>
    <w:p w14:paraId="0F037A90"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lastRenderedPageBreak/>
        <w:t>Speaker 1 (</w:t>
      </w:r>
      <w:hyperlink r:id="rId80" w:history="1">
        <w:r>
          <w:rPr>
            <w:rFonts w:ascii="Calibri" w:eastAsia="Calibri" w:hAnsi="Calibri" w:cs="Calibri"/>
            <w:color w:val="0000FF"/>
            <w:u w:val="single"/>
          </w:rPr>
          <w:t>17:11</w:t>
        </w:r>
      </w:hyperlink>
      <w:r>
        <w:rPr>
          <w:rFonts w:ascii="Calibri" w:eastAsia="Calibri" w:hAnsi="Calibri" w:cs="Calibri"/>
          <w:color w:val="000000"/>
        </w:rPr>
        <w:t>):</w:t>
      </w:r>
    </w:p>
    <w:p w14:paraId="1381943F"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Yes. Okay. Okay. So, right. So that, that, that stereotypes may transform from, from what I'm saying, they transfer to, to, to the school environment may that the, you, it does not in your car. It may translate. Yeah.</w:t>
      </w:r>
    </w:p>
    <w:p w14:paraId="6D20F59F"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2 (</w:t>
      </w:r>
      <w:hyperlink r:id="rId81" w:history="1">
        <w:r>
          <w:rPr>
            <w:rFonts w:ascii="Calibri" w:eastAsia="Calibri" w:hAnsi="Calibri" w:cs="Calibri"/>
            <w:color w:val="0000FF"/>
            <w:u w:val="single"/>
          </w:rPr>
          <w:t>17:27</w:t>
        </w:r>
      </w:hyperlink>
      <w:r>
        <w:rPr>
          <w:rFonts w:ascii="Calibri" w:eastAsia="Calibri" w:hAnsi="Calibri" w:cs="Calibri"/>
          <w:color w:val="000000"/>
        </w:rPr>
        <w:t>):</w:t>
      </w:r>
    </w:p>
    <w:p w14:paraId="247BD291" w14:textId="77777777" w:rsidR="00AA67EC" w:rsidRDefault="00AA67EC" w:rsidP="00AA67EC">
      <w:pPr>
        <w:spacing w:before="80"/>
        <w:rPr>
          <w:rFonts w:ascii="Calibri" w:eastAsia="Calibri" w:hAnsi="Calibri" w:cs="Calibri"/>
          <w:color w:val="000000"/>
        </w:rPr>
      </w:pPr>
      <w:r>
        <w:rPr>
          <w:rFonts w:ascii="Calibri" w:eastAsia="Calibri" w:hAnsi="Calibri" w:cs="Calibri"/>
          <w:color w:val="000000"/>
        </w:rPr>
        <w:t xml:space="preserve">And it does to a degree because I remember, and this was in Kenya then when there were they were showing the different houses and it was a beautiful house, very, very large house. And the children, they didn't know that people lived like, you know, live is just like, we live here things. So again, they, they thought that, you know, they see the movies, they see Tarzan movies and it was in a hut or, you know, there's all sides. And </w:t>
      </w:r>
      <w:proofErr w:type="gramStart"/>
      <w:r>
        <w:rPr>
          <w:rFonts w:ascii="Calibri" w:eastAsia="Calibri" w:hAnsi="Calibri" w:cs="Calibri"/>
          <w:color w:val="000000"/>
        </w:rPr>
        <w:t>of course</w:t>
      </w:r>
      <w:proofErr w:type="gramEnd"/>
      <w:r>
        <w:rPr>
          <w:rFonts w:ascii="Calibri" w:eastAsia="Calibri" w:hAnsi="Calibri" w:cs="Calibri"/>
          <w:color w:val="000000"/>
        </w:rPr>
        <w:t xml:space="preserve"> that's not the case.</w:t>
      </w:r>
    </w:p>
    <w:p w14:paraId="3D49DD9E" w14:textId="77777777" w:rsidR="00AA67EC" w:rsidRDefault="00AA67EC" w:rsidP="00AA67EC">
      <w:pPr>
        <w:spacing w:beforeAutospacing="1"/>
        <w:rPr>
          <w:rFonts w:ascii="Calibri" w:eastAsia="Calibri" w:hAnsi="Calibri" w:cs="Calibri"/>
          <w:color w:val="000000"/>
        </w:rPr>
      </w:pPr>
      <w:r>
        <w:rPr>
          <w:rFonts w:ascii="Calibri" w:eastAsia="Calibri" w:hAnsi="Calibri" w:cs="Calibri"/>
          <w:color w:val="000000"/>
        </w:rPr>
        <w:t>Speaker 1 (</w:t>
      </w:r>
      <w:hyperlink r:id="rId82" w:history="1">
        <w:r>
          <w:rPr>
            <w:rFonts w:ascii="Calibri" w:eastAsia="Calibri" w:hAnsi="Calibri" w:cs="Calibri"/>
            <w:color w:val="0000FF"/>
            <w:u w:val="single"/>
          </w:rPr>
          <w:t>17:58</w:t>
        </w:r>
      </w:hyperlink>
      <w:r>
        <w:rPr>
          <w:rFonts w:ascii="Calibri" w:eastAsia="Calibri" w:hAnsi="Calibri" w:cs="Calibri"/>
          <w:color w:val="000000"/>
        </w:rPr>
        <w:t>):</w:t>
      </w:r>
    </w:p>
    <w:p w14:paraId="051FFC0A" w14:textId="60AE3FCB" w:rsidR="00AA67EC" w:rsidRDefault="00AA67EC" w:rsidP="005120DF">
      <w:pPr>
        <w:spacing w:before="80"/>
        <w:rPr>
          <w:rFonts w:ascii="Calibri" w:eastAsia="Calibri" w:hAnsi="Calibri" w:cs="Calibri"/>
          <w:color w:val="000000"/>
        </w:rPr>
      </w:pPr>
      <w:r>
        <w:rPr>
          <w:rFonts w:ascii="Calibri" w:eastAsia="Calibri" w:hAnsi="Calibri" w:cs="Calibri"/>
          <w:color w:val="000000"/>
        </w:rPr>
        <w:t xml:space="preserve">Okay. Right. I think I have yours now. I see your experience was, I was trying, all I'm trying to do is to see your experiences, teachers </w:t>
      </w:r>
      <w:proofErr w:type="gramStart"/>
      <w:r>
        <w:rPr>
          <w:rFonts w:ascii="Calibri" w:eastAsia="Calibri" w:hAnsi="Calibri" w:cs="Calibri"/>
          <w:color w:val="000000"/>
        </w:rPr>
        <w:t>experiences</w:t>
      </w:r>
      <w:proofErr w:type="gramEnd"/>
      <w:r>
        <w:rPr>
          <w:rFonts w:ascii="Calibri" w:eastAsia="Calibri" w:hAnsi="Calibri" w:cs="Calibri"/>
          <w:color w:val="000000"/>
        </w:rPr>
        <w:t xml:space="preserve"> in handling that population, which I know is it's a growing population. I'm trying to see the experiences, just the experience. That's I'm. How would you describe your strategies? And you just described that to me and the experience of it. And that was all I was trying to, I was trying to, to, to understand interview and I got a lot of </w:t>
      </w:r>
      <w:proofErr w:type="gramStart"/>
      <w:r>
        <w:rPr>
          <w:rFonts w:ascii="Calibri" w:eastAsia="Calibri" w:hAnsi="Calibri" w:cs="Calibri"/>
          <w:color w:val="000000"/>
        </w:rPr>
        <w:t>information</w:t>
      </w:r>
      <w:proofErr w:type="gramEnd"/>
      <w:r>
        <w:rPr>
          <w:rFonts w:ascii="Calibri" w:eastAsia="Calibri" w:hAnsi="Calibri" w:cs="Calibri"/>
          <w:color w:val="000000"/>
        </w:rPr>
        <w:t xml:space="preserve"> and it was very, very nice appreciate your cooperation. And I will get the transcript of this and then double check with you to see if it's, if it reflects accurately, what we discuss</w:t>
      </w:r>
    </w:p>
    <w:p w14:paraId="1FACC56D" w14:textId="047CFAA6" w:rsidR="00AA67EC" w:rsidRDefault="00AA67EC" w:rsidP="00C86596">
      <w:pPr>
        <w:spacing w:before="80"/>
        <w:rPr>
          <w:rFonts w:ascii="Calibri" w:eastAsia="Calibri" w:hAnsi="Calibri" w:cs="Calibri"/>
          <w:color w:val="000000"/>
        </w:rPr>
      </w:pPr>
      <w:r>
        <w:rPr>
          <w:rFonts w:ascii="Calibri" w:eastAsia="Calibri" w:hAnsi="Calibri" w:cs="Calibri"/>
          <w:color w:val="000000"/>
        </w:rPr>
        <w:t>Let's say we came, we came Brian [inaudible] and he said, I'm going to try to get some other, they just do. And then a</w:t>
      </w:r>
    </w:p>
    <w:p w14:paraId="7E39C489" w14:textId="77777777" w:rsidR="00AA67EC" w:rsidRPr="00075130" w:rsidRDefault="00AA67EC" w:rsidP="00346B77"/>
    <w:p w14:paraId="238C18EA" w14:textId="1467791E" w:rsidR="00AA67EC" w:rsidRPr="0062506D" w:rsidRDefault="00AA67EC" w:rsidP="00AA67EC">
      <w:pPr>
        <w:rPr>
          <w:rFonts w:ascii="Arial Black" w:hAnsi="Arial Black"/>
          <w:b/>
          <w:bCs/>
          <w:color w:val="FF0000"/>
          <w:sz w:val="56"/>
          <w:szCs w:val="56"/>
        </w:rPr>
      </w:pPr>
      <w:r w:rsidRPr="0062506D">
        <w:rPr>
          <w:rFonts w:ascii="Arial Black" w:hAnsi="Arial Black"/>
          <w:b/>
          <w:bCs/>
          <w:color w:val="FF0000"/>
          <w:sz w:val="56"/>
          <w:szCs w:val="56"/>
        </w:rPr>
        <w:t>INTERVIEW 5</w:t>
      </w:r>
    </w:p>
    <w:p w14:paraId="609E225A" w14:textId="2D98C837" w:rsidR="00AA67EC" w:rsidRDefault="00AA67EC" w:rsidP="00AA67EC">
      <w:pPr>
        <w:rPr>
          <w:rFonts w:ascii="Arial Black" w:hAnsi="Arial Black"/>
          <w:b/>
          <w:bCs/>
          <w:color w:val="FF0000"/>
        </w:rPr>
      </w:pPr>
    </w:p>
    <w:p w14:paraId="324064B3" w14:textId="39D6BDC5"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RESEARCHER (</w:t>
      </w:r>
      <w:hyperlink r:id="rId83" w:history="1">
        <w:r>
          <w:rPr>
            <w:rFonts w:ascii="Calibri" w:eastAsia="Calibri" w:hAnsi="Calibri" w:cs="Calibri"/>
            <w:color w:val="0000FF"/>
            <w:u w:val="single"/>
          </w:rPr>
          <w:t>00:01</w:t>
        </w:r>
      </w:hyperlink>
      <w:r>
        <w:rPr>
          <w:rFonts w:ascii="Calibri" w:eastAsia="Calibri" w:hAnsi="Calibri" w:cs="Calibri"/>
          <w:color w:val="000000"/>
        </w:rPr>
        <w:t>):</w:t>
      </w:r>
    </w:p>
    <w:p w14:paraId="6B63ED88" w14:textId="0A62C43B" w:rsidR="003C37C2" w:rsidRPr="00C824F6" w:rsidRDefault="00283F51" w:rsidP="003C37C2">
      <w:pPr>
        <w:spacing w:before="80"/>
        <w:rPr>
          <w:rFonts w:ascii="Calibri" w:eastAsia="Calibri" w:hAnsi="Calibri" w:cs="Calibri"/>
          <w:color w:val="000000"/>
          <w:szCs w:val="24"/>
        </w:rPr>
      </w:pPr>
      <w:r>
        <w:rPr>
          <w:rFonts w:ascii="Calibri" w:eastAsia="Calibri" w:hAnsi="Calibri" w:cs="Calibri"/>
          <w:color w:val="000000"/>
          <w:szCs w:val="24"/>
        </w:rPr>
        <w:t>T</w:t>
      </w:r>
      <w:r w:rsidR="003C37C2">
        <w:rPr>
          <w:rFonts w:ascii="Calibri" w:eastAsia="Calibri" w:hAnsi="Calibri" w:cs="Calibri"/>
          <w:color w:val="000000"/>
          <w:szCs w:val="24"/>
        </w:rPr>
        <w:t>he topic that we're going to discuss is academic engagement strategies for recent Sub-Saharan immigrants</w:t>
      </w:r>
      <w:r w:rsidR="00C824F6">
        <w:rPr>
          <w:rFonts w:ascii="Calibri" w:eastAsia="Calibri" w:hAnsi="Calibri" w:cs="Calibri"/>
          <w:color w:val="000000"/>
          <w:szCs w:val="24"/>
        </w:rPr>
        <w:t>.</w:t>
      </w:r>
      <w:r w:rsidR="003C37C2">
        <w:rPr>
          <w:rFonts w:ascii="Calibri" w:eastAsia="Calibri" w:hAnsi="Calibri" w:cs="Calibri"/>
          <w:color w:val="000000"/>
          <w:szCs w:val="24"/>
        </w:rPr>
        <w:t xml:space="preserve"> That's the population we're talking about. </w:t>
      </w:r>
      <w:r w:rsidR="00C824F6">
        <w:rPr>
          <w:rFonts w:ascii="Calibri" w:eastAsia="Calibri" w:hAnsi="Calibri" w:cs="Calibri"/>
          <w:color w:val="000000"/>
          <w:szCs w:val="24"/>
        </w:rPr>
        <w:t>So,</w:t>
      </w:r>
      <w:r w:rsidR="003C37C2">
        <w:rPr>
          <w:rFonts w:ascii="Calibri" w:eastAsia="Calibri" w:hAnsi="Calibri" w:cs="Calibri"/>
          <w:color w:val="000000"/>
          <w:szCs w:val="24"/>
        </w:rPr>
        <w:t xml:space="preserve"> I will begin by </w:t>
      </w:r>
      <w:r w:rsidR="004B644D">
        <w:rPr>
          <w:rFonts w:ascii="Calibri" w:eastAsia="Calibri" w:hAnsi="Calibri" w:cs="Calibri"/>
          <w:color w:val="000000"/>
          <w:szCs w:val="24"/>
        </w:rPr>
        <w:t>asking how</w:t>
      </w:r>
      <w:r w:rsidR="003C37C2">
        <w:rPr>
          <w:rFonts w:ascii="Calibri" w:eastAsia="Calibri" w:hAnsi="Calibri" w:cs="Calibri"/>
          <w:color w:val="000000"/>
          <w:szCs w:val="24"/>
        </w:rPr>
        <w:t xml:space="preserve"> long have you been </w:t>
      </w:r>
      <w:r w:rsidR="00D4371E">
        <w:rPr>
          <w:rFonts w:ascii="Calibri" w:eastAsia="Calibri" w:hAnsi="Calibri" w:cs="Calibri"/>
          <w:color w:val="000000"/>
          <w:szCs w:val="24"/>
        </w:rPr>
        <w:t xml:space="preserve">in this </w:t>
      </w:r>
      <w:r w:rsidR="003C37C2">
        <w:rPr>
          <w:rFonts w:ascii="Calibri" w:eastAsia="Calibri" w:hAnsi="Calibri" w:cs="Calibri"/>
          <w:color w:val="000000"/>
          <w:szCs w:val="24"/>
        </w:rPr>
        <w:t>setting</w:t>
      </w:r>
      <w:r w:rsidR="000C3539">
        <w:rPr>
          <w:rFonts w:ascii="Calibri" w:eastAsia="Calibri" w:hAnsi="Calibri" w:cs="Calibri"/>
          <w:color w:val="000000"/>
          <w:szCs w:val="24"/>
        </w:rPr>
        <w:t>?</w:t>
      </w:r>
    </w:p>
    <w:p w14:paraId="739C77AF" w14:textId="588D5AAC" w:rsidR="003C37C2" w:rsidRDefault="00620677"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84" w:history="1">
        <w:r w:rsidR="003C37C2">
          <w:rPr>
            <w:rFonts w:ascii="Calibri" w:eastAsia="Calibri" w:hAnsi="Calibri" w:cs="Calibri"/>
            <w:color w:val="0000FF"/>
            <w:u w:val="single"/>
          </w:rPr>
          <w:t>00:51</w:t>
        </w:r>
      </w:hyperlink>
      <w:r w:rsidR="003C37C2">
        <w:rPr>
          <w:rFonts w:ascii="Calibri" w:eastAsia="Calibri" w:hAnsi="Calibri" w:cs="Calibri"/>
          <w:color w:val="000000"/>
        </w:rPr>
        <w:t>):</w:t>
      </w:r>
    </w:p>
    <w:p w14:paraId="54A86963" w14:textId="277A42FA" w:rsidR="003C37C2" w:rsidRDefault="00D4371E" w:rsidP="003C37C2">
      <w:pPr>
        <w:spacing w:before="80"/>
        <w:rPr>
          <w:rFonts w:ascii="Calibri" w:eastAsia="Calibri" w:hAnsi="Calibri" w:cs="Calibri"/>
          <w:color w:val="000000"/>
        </w:rPr>
      </w:pPr>
      <w:r>
        <w:rPr>
          <w:rFonts w:ascii="Calibri" w:eastAsia="Calibri" w:hAnsi="Calibri" w:cs="Calibri"/>
          <w:color w:val="000000"/>
          <w:szCs w:val="24"/>
        </w:rPr>
        <w:t>S</w:t>
      </w:r>
      <w:r w:rsidR="003C37C2">
        <w:rPr>
          <w:rFonts w:ascii="Calibri" w:eastAsia="Calibri" w:hAnsi="Calibri" w:cs="Calibri"/>
          <w:color w:val="000000"/>
          <w:szCs w:val="24"/>
        </w:rPr>
        <w:t>ince 2015, so five years.</w:t>
      </w:r>
    </w:p>
    <w:p w14:paraId="5BDFDBB2" w14:textId="1E2F39FF" w:rsidR="003C37C2" w:rsidRDefault="00620677"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85" w:history="1">
        <w:r w:rsidR="003C37C2">
          <w:rPr>
            <w:rFonts w:ascii="Calibri" w:eastAsia="Calibri" w:hAnsi="Calibri" w:cs="Calibri"/>
            <w:color w:val="0000FF"/>
            <w:u w:val="single"/>
          </w:rPr>
          <w:t>00:56</w:t>
        </w:r>
      </w:hyperlink>
      <w:r w:rsidR="003C37C2">
        <w:rPr>
          <w:rFonts w:ascii="Calibri" w:eastAsia="Calibri" w:hAnsi="Calibri" w:cs="Calibri"/>
          <w:color w:val="000000"/>
        </w:rPr>
        <w:t>):</w:t>
      </w:r>
    </w:p>
    <w:p w14:paraId="5F281FE3" w14:textId="68A5F636" w:rsidR="000472CC" w:rsidRDefault="003C37C2" w:rsidP="003C37C2">
      <w:pPr>
        <w:spacing w:before="80"/>
        <w:rPr>
          <w:rFonts w:ascii="Calibri" w:eastAsia="Calibri" w:hAnsi="Calibri" w:cs="Calibri"/>
          <w:color w:val="000000"/>
          <w:szCs w:val="24"/>
        </w:rPr>
      </w:pPr>
      <w:r>
        <w:rPr>
          <w:rFonts w:ascii="Calibri" w:eastAsia="Calibri" w:hAnsi="Calibri" w:cs="Calibri"/>
          <w:color w:val="000000"/>
          <w:szCs w:val="24"/>
        </w:rPr>
        <w:t xml:space="preserve">Okay. </w:t>
      </w:r>
      <w:r w:rsidR="00620677">
        <w:rPr>
          <w:rFonts w:ascii="Calibri" w:eastAsia="Calibri" w:hAnsi="Calibri" w:cs="Calibri"/>
          <w:color w:val="000000"/>
          <w:szCs w:val="24"/>
        </w:rPr>
        <w:t>So,</w:t>
      </w:r>
      <w:r>
        <w:rPr>
          <w:rFonts w:ascii="Calibri" w:eastAsia="Calibri" w:hAnsi="Calibri" w:cs="Calibri"/>
          <w:color w:val="000000"/>
          <w:szCs w:val="24"/>
        </w:rPr>
        <w:t xml:space="preserve"> you've had five </w:t>
      </w:r>
      <w:r w:rsidR="00251824">
        <w:rPr>
          <w:rFonts w:ascii="Calibri" w:eastAsia="Calibri" w:hAnsi="Calibri" w:cs="Calibri"/>
          <w:color w:val="000000"/>
          <w:szCs w:val="24"/>
        </w:rPr>
        <w:t>years’ experience</w:t>
      </w:r>
      <w:r>
        <w:rPr>
          <w:rFonts w:ascii="Calibri" w:eastAsia="Calibri" w:hAnsi="Calibri" w:cs="Calibri"/>
          <w:color w:val="000000"/>
          <w:szCs w:val="24"/>
        </w:rPr>
        <w:t xml:space="preserve">. Okay. And I'm talking about recent </w:t>
      </w:r>
      <w:r w:rsidR="008F4C8A">
        <w:rPr>
          <w:rFonts w:ascii="Calibri" w:eastAsia="Calibri" w:hAnsi="Calibri" w:cs="Calibri"/>
          <w:color w:val="000000"/>
          <w:szCs w:val="24"/>
        </w:rPr>
        <w:t>sub-Saharan</w:t>
      </w:r>
      <w:r>
        <w:rPr>
          <w:rFonts w:ascii="Calibri" w:eastAsia="Calibri" w:hAnsi="Calibri" w:cs="Calibri"/>
          <w:color w:val="000000"/>
          <w:szCs w:val="24"/>
        </w:rPr>
        <w:t xml:space="preserve"> African immigrants</w:t>
      </w:r>
      <w:r w:rsidR="007404F3">
        <w:rPr>
          <w:rFonts w:ascii="Calibri" w:eastAsia="Calibri" w:hAnsi="Calibri" w:cs="Calibri"/>
          <w:color w:val="000000"/>
          <w:szCs w:val="24"/>
        </w:rPr>
        <w:t xml:space="preserve">. </w:t>
      </w:r>
      <w:r>
        <w:rPr>
          <w:rFonts w:ascii="Calibri" w:eastAsia="Calibri" w:hAnsi="Calibri" w:cs="Calibri"/>
          <w:color w:val="000000"/>
          <w:szCs w:val="24"/>
        </w:rPr>
        <w:t xml:space="preserve"> </w:t>
      </w:r>
    </w:p>
    <w:p w14:paraId="35FC289C" w14:textId="5CE75A83" w:rsidR="003C37C2" w:rsidRPr="00F82087" w:rsidRDefault="007404F3" w:rsidP="00F82087">
      <w:r w:rsidRPr="00C015F4">
        <w:rPr>
          <w:rFonts w:ascii="Calibri" w:eastAsia="Calibri" w:hAnsi="Calibri" w:cs="Calibri"/>
          <w:color w:val="000000"/>
          <w:szCs w:val="24"/>
        </w:rPr>
        <w:lastRenderedPageBreak/>
        <w:t>F</w:t>
      </w:r>
      <w:r w:rsidR="003C37C2" w:rsidRPr="00C015F4">
        <w:rPr>
          <w:rFonts w:ascii="Calibri" w:eastAsia="Calibri" w:hAnsi="Calibri" w:cs="Calibri"/>
          <w:color w:val="000000"/>
          <w:szCs w:val="24"/>
        </w:rPr>
        <w:t xml:space="preserve">rom your experience, </w:t>
      </w:r>
      <w:r w:rsidR="00C015F4">
        <w:rPr>
          <w:rFonts w:ascii="Calibri" w:eastAsia="Calibri" w:hAnsi="Calibri" w:cs="Calibri"/>
          <w:color w:val="000000"/>
          <w:szCs w:val="24"/>
        </w:rPr>
        <w:t xml:space="preserve">has there been </w:t>
      </w:r>
      <w:r w:rsidR="00B76FE5">
        <w:rPr>
          <w:rFonts w:ascii="Calibri" w:eastAsia="Calibri" w:hAnsi="Calibri" w:cs="Calibri"/>
          <w:color w:val="000000"/>
          <w:szCs w:val="24"/>
        </w:rPr>
        <w:t xml:space="preserve">an </w:t>
      </w:r>
      <w:r w:rsidR="00F82087">
        <w:rPr>
          <w:rFonts w:ascii="Calibri" w:eastAsia="Calibri" w:hAnsi="Calibri" w:cs="Calibri"/>
          <w:color w:val="000000"/>
          <w:szCs w:val="24"/>
        </w:rPr>
        <w:t>increase, influx, decline or plateau</w:t>
      </w:r>
      <w:r w:rsidR="00B76FE5">
        <w:rPr>
          <w:rFonts w:ascii="Calibri" w:eastAsia="Calibri" w:hAnsi="Calibri" w:cs="Calibri"/>
          <w:color w:val="000000"/>
          <w:szCs w:val="24"/>
        </w:rPr>
        <w:t xml:space="preserve"> of recent </w:t>
      </w:r>
      <w:r w:rsidR="005B0D8D">
        <w:rPr>
          <w:rFonts w:ascii="Calibri" w:eastAsia="Calibri" w:hAnsi="Calibri" w:cs="Calibri"/>
          <w:color w:val="000000"/>
          <w:szCs w:val="24"/>
        </w:rPr>
        <w:t>sub-Saharan</w:t>
      </w:r>
      <w:r w:rsidR="00B76FE5">
        <w:rPr>
          <w:rFonts w:ascii="Calibri" w:eastAsia="Calibri" w:hAnsi="Calibri" w:cs="Calibri"/>
          <w:color w:val="000000"/>
          <w:szCs w:val="24"/>
        </w:rPr>
        <w:t xml:space="preserve"> </w:t>
      </w:r>
      <w:r w:rsidR="000472CC">
        <w:t xml:space="preserve">immigrant </w:t>
      </w:r>
      <w:r w:rsidR="00C85B95">
        <w:t>students?</w:t>
      </w:r>
      <w:r w:rsidR="006754F0">
        <w:t xml:space="preserve"> </w:t>
      </w:r>
      <w:r w:rsidR="00C85B95">
        <w:t>Does the</w:t>
      </w:r>
      <w:r w:rsidR="003C37C2">
        <w:rPr>
          <w:rFonts w:ascii="Calibri" w:eastAsia="Calibri" w:hAnsi="Calibri" w:cs="Calibri"/>
          <w:color w:val="000000"/>
          <w:szCs w:val="24"/>
        </w:rPr>
        <w:t xml:space="preserve"> population that you see at the start of the year</w:t>
      </w:r>
      <w:r w:rsidR="00F82087">
        <w:rPr>
          <w:rFonts w:ascii="Calibri" w:eastAsia="Calibri" w:hAnsi="Calibri" w:cs="Calibri"/>
          <w:color w:val="000000"/>
          <w:szCs w:val="24"/>
        </w:rPr>
        <w:t xml:space="preserve"> typically</w:t>
      </w:r>
      <w:r w:rsidR="003C37C2">
        <w:rPr>
          <w:rFonts w:ascii="Calibri" w:eastAsia="Calibri" w:hAnsi="Calibri" w:cs="Calibri"/>
          <w:color w:val="000000"/>
          <w:szCs w:val="24"/>
        </w:rPr>
        <w:t xml:space="preserve"> stay the same</w:t>
      </w:r>
      <w:r w:rsidR="005B0D8D">
        <w:rPr>
          <w:rFonts w:ascii="Calibri" w:eastAsia="Calibri" w:hAnsi="Calibri" w:cs="Calibri"/>
          <w:color w:val="000000"/>
          <w:szCs w:val="24"/>
        </w:rPr>
        <w:t>, or there are changes in the year?</w:t>
      </w:r>
      <w:r w:rsidR="003C37C2">
        <w:rPr>
          <w:rFonts w:ascii="Calibri" w:eastAsia="Calibri" w:hAnsi="Calibri" w:cs="Calibri"/>
          <w:color w:val="000000"/>
          <w:szCs w:val="24"/>
        </w:rPr>
        <w:t xml:space="preserve"> </w:t>
      </w:r>
    </w:p>
    <w:p w14:paraId="25AEC68F" w14:textId="14CC6702" w:rsidR="003C37C2" w:rsidRDefault="00620677"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86" w:history="1">
        <w:r w:rsidR="003C37C2">
          <w:rPr>
            <w:rFonts w:ascii="Calibri" w:eastAsia="Calibri" w:hAnsi="Calibri" w:cs="Calibri"/>
            <w:color w:val="0000FF"/>
            <w:u w:val="single"/>
          </w:rPr>
          <w:t>01:29</w:t>
        </w:r>
      </w:hyperlink>
      <w:r w:rsidR="003C37C2">
        <w:rPr>
          <w:rFonts w:ascii="Calibri" w:eastAsia="Calibri" w:hAnsi="Calibri" w:cs="Calibri"/>
          <w:color w:val="000000"/>
        </w:rPr>
        <w:t>):</w:t>
      </w:r>
    </w:p>
    <w:p w14:paraId="3D042647"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Are you asking me, do I see them mostly come at the beginning or middle or end of the year?</w:t>
      </w:r>
    </w:p>
    <w:p w14:paraId="633D52D3" w14:textId="12408F12" w:rsidR="003C37C2" w:rsidRDefault="00620677"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87" w:history="1">
        <w:r w:rsidR="003C37C2">
          <w:rPr>
            <w:rFonts w:ascii="Calibri" w:eastAsia="Calibri" w:hAnsi="Calibri" w:cs="Calibri"/>
            <w:color w:val="0000FF"/>
            <w:u w:val="single"/>
          </w:rPr>
          <w:t>01:34</w:t>
        </w:r>
      </w:hyperlink>
      <w:r w:rsidR="003C37C2">
        <w:rPr>
          <w:rFonts w:ascii="Calibri" w:eastAsia="Calibri" w:hAnsi="Calibri" w:cs="Calibri"/>
          <w:color w:val="000000"/>
        </w:rPr>
        <w:t>):</w:t>
      </w:r>
    </w:p>
    <w:p w14:paraId="429F4B1C" w14:textId="30590278"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Oh, right.</w:t>
      </w:r>
      <w:r w:rsidR="00F82087">
        <w:rPr>
          <w:rFonts w:ascii="Calibri" w:eastAsia="Calibri" w:hAnsi="Calibri" w:cs="Calibri"/>
          <w:color w:val="000000"/>
          <w:szCs w:val="24"/>
        </w:rPr>
        <w:t xml:space="preserve"> Because from past and recent history, the ESOL population fluctuates depending on </w:t>
      </w:r>
      <w:proofErr w:type="gramStart"/>
      <w:r w:rsidR="00F82087">
        <w:rPr>
          <w:rFonts w:ascii="Calibri" w:eastAsia="Calibri" w:hAnsi="Calibri" w:cs="Calibri"/>
          <w:color w:val="000000"/>
          <w:szCs w:val="24"/>
        </w:rPr>
        <w:t>a number of</w:t>
      </w:r>
      <w:proofErr w:type="gramEnd"/>
      <w:r w:rsidR="00F82087">
        <w:rPr>
          <w:rFonts w:ascii="Calibri" w:eastAsia="Calibri" w:hAnsi="Calibri" w:cs="Calibri"/>
          <w:color w:val="000000"/>
          <w:szCs w:val="24"/>
        </w:rPr>
        <w:t xml:space="preserve"> factors. The population that you see at the start of the year may not be the same throughout the </w:t>
      </w:r>
      <w:r w:rsidR="007E3B60">
        <w:rPr>
          <w:rFonts w:ascii="Calibri" w:eastAsia="Calibri" w:hAnsi="Calibri" w:cs="Calibri"/>
          <w:color w:val="000000"/>
          <w:szCs w:val="24"/>
        </w:rPr>
        <w:t>year</w:t>
      </w:r>
      <w:r w:rsidR="00F82087">
        <w:rPr>
          <w:rFonts w:ascii="Calibri" w:eastAsia="Calibri" w:hAnsi="Calibri" w:cs="Calibri"/>
          <w:color w:val="000000"/>
          <w:szCs w:val="24"/>
        </w:rPr>
        <w:t>.</w:t>
      </w:r>
    </w:p>
    <w:p w14:paraId="74113E92" w14:textId="5BF31AB8" w:rsidR="003C37C2" w:rsidRDefault="00620677"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88" w:history="1">
        <w:r w:rsidR="003C37C2">
          <w:rPr>
            <w:rFonts w:ascii="Calibri" w:eastAsia="Calibri" w:hAnsi="Calibri" w:cs="Calibri"/>
            <w:color w:val="0000FF"/>
            <w:u w:val="single"/>
          </w:rPr>
          <w:t>01:39</w:t>
        </w:r>
      </w:hyperlink>
      <w:r w:rsidR="003C37C2">
        <w:rPr>
          <w:rFonts w:ascii="Calibri" w:eastAsia="Calibri" w:hAnsi="Calibri" w:cs="Calibri"/>
          <w:color w:val="000000"/>
        </w:rPr>
        <w:t>):</w:t>
      </w:r>
    </w:p>
    <w:p w14:paraId="549A593B"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In, in my, in my experience what I've seen, they came in the beginning of the year.</w:t>
      </w:r>
    </w:p>
    <w:p w14:paraId="405DFF61" w14:textId="16C57D60" w:rsidR="003C37C2" w:rsidRDefault="00620677"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89" w:history="1">
        <w:r w:rsidR="003C37C2">
          <w:rPr>
            <w:rFonts w:ascii="Calibri" w:eastAsia="Calibri" w:hAnsi="Calibri" w:cs="Calibri"/>
            <w:color w:val="0000FF"/>
            <w:u w:val="single"/>
          </w:rPr>
          <w:t>01:44</w:t>
        </w:r>
      </w:hyperlink>
      <w:r w:rsidR="003C37C2">
        <w:rPr>
          <w:rFonts w:ascii="Calibri" w:eastAsia="Calibri" w:hAnsi="Calibri" w:cs="Calibri"/>
          <w:color w:val="000000"/>
        </w:rPr>
        <w:t>):</w:t>
      </w:r>
    </w:p>
    <w:p w14:paraId="711B08FF" w14:textId="41F986B9"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Yeah. Okay.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w:t>
      </w:r>
      <w:r w:rsidR="00620677">
        <w:rPr>
          <w:rFonts w:ascii="Calibri" w:eastAsia="Calibri" w:hAnsi="Calibri" w:cs="Calibri"/>
          <w:color w:val="000000"/>
          <w:szCs w:val="24"/>
        </w:rPr>
        <w:t xml:space="preserve">it’s like </w:t>
      </w:r>
      <w:r>
        <w:rPr>
          <w:rFonts w:ascii="Calibri" w:eastAsia="Calibri" w:hAnsi="Calibri" w:cs="Calibri"/>
          <w:color w:val="000000"/>
          <w:szCs w:val="24"/>
        </w:rPr>
        <w:t xml:space="preserve">you don't have to worry about </w:t>
      </w:r>
      <w:r w:rsidR="00620677">
        <w:rPr>
          <w:rFonts w:ascii="Calibri" w:eastAsia="Calibri" w:hAnsi="Calibri" w:cs="Calibri"/>
          <w:color w:val="000000"/>
          <w:szCs w:val="24"/>
        </w:rPr>
        <w:t>groups of students trickling into you classrooms throughout the year</w:t>
      </w:r>
      <w:r>
        <w:rPr>
          <w:rFonts w:ascii="Calibri" w:eastAsia="Calibri" w:hAnsi="Calibri" w:cs="Calibri"/>
          <w:color w:val="000000"/>
          <w:szCs w:val="24"/>
        </w:rPr>
        <w:t xml:space="preserve"> popping in the middle</w:t>
      </w:r>
      <w:r w:rsidR="00620677">
        <w:rPr>
          <w:rFonts w:ascii="Calibri" w:eastAsia="Calibri" w:hAnsi="Calibri" w:cs="Calibri"/>
          <w:color w:val="000000"/>
          <w:szCs w:val="24"/>
        </w:rPr>
        <w:t xml:space="preserve"> of the school year</w:t>
      </w:r>
    </w:p>
    <w:p w14:paraId="353519E5" w14:textId="5D3C8760" w:rsidR="003C37C2" w:rsidRDefault="007E3B60"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90" w:history="1">
        <w:r w:rsidR="003C37C2">
          <w:rPr>
            <w:rFonts w:ascii="Calibri" w:eastAsia="Calibri" w:hAnsi="Calibri" w:cs="Calibri"/>
            <w:color w:val="0000FF"/>
            <w:u w:val="single"/>
          </w:rPr>
          <w:t>01:53</w:t>
        </w:r>
      </w:hyperlink>
      <w:r w:rsidR="003C37C2">
        <w:rPr>
          <w:rFonts w:ascii="Calibri" w:eastAsia="Calibri" w:hAnsi="Calibri" w:cs="Calibri"/>
          <w:color w:val="000000"/>
        </w:rPr>
        <w:t>):</w:t>
      </w:r>
    </w:p>
    <w:p w14:paraId="512F3863" w14:textId="755FEC28"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Yeah. I think, I think it's only happened to me one time. They came in the middle of the year.</w:t>
      </w:r>
      <w:r w:rsidR="007E3B60" w:rsidRPr="007E3B60">
        <w:t xml:space="preserve"> </w:t>
      </w:r>
      <w:r w:rsidR="007E3B60">
        <w:t>That was when m</w:t>
      </w:r>
      <w:r w:rsidR="007E3B60" w:rsidRPr="007E3B60">
        <w:rPr>
          <w:rFonts w:ascii="Calibri" w:eastAsia="Calibri" w:hAnsi="Calibri" w:cs="Calibri"/>
          <w:color w:val="000000"/>
          <w:szCs w:val="24"/>
        </w:rPr>
        <w:t>igrant children who had crossed the US-Mexico border alone began to trickle into</w:t>
      </w:r>
      <w:r w:rsidR="00D6360E">
        <w:rPr>
          <w:rFonts w:ascii="Calibri" w:eastAsia="Calibri" w:hAnsi="Calibri" w:cs="Calibri"/>
          <w:color w:val="000000"/>
          <w:szCs w:val="24"/>
        </w:rPr>
        <w:t xml:space="preserve"> the country</w:t>
      </w:r>
    </w:p>
    <w:p w14:paraId="1B9311C6" w14:textId="3126A4AF"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 xml:space="preserve"> </w:t>
      </w:r>
      <w:r w:rsidR="00D6360E">
        <w:rPr>
          <w:rFonts w:ascii="Calibri" w:eastAsia="Calibri" w:hAnsi="Calibri" w:cs="Calibri"/>
          <w:color w:val="000000"/>
        </w:rPr>
        <w:t xml:space="preserve">RESEARCHER </w:t>
      </w:r>
      <w:r>
        <w:rPr>
          <w:rFonts w:ascii="Calibri" w:eastAsia="Calibri" w:hAnsi="Calibri" w:cs="Calibri"/>
          <w:color w:val="000000"/>
        </w:rPr>
        <w:t>1 (</w:t>
      </w:r>
      <w:hyperlink r:id="rId91" w:history="1">
        <w:r>
          <w:rPr>
            <w:rFonts w:ascii="Calibri" w:eastAsia="Calibri" w:hAnsi="Calibri" w:cs="Calibri"/>
            <w:color w:val="0000FF"/>
            <w:u w:val="single"/>
          </w:rPr>
          <w:t>01:59</w:t>
        </w:r>
      </w:hyperlink>
      <w:r>
        <w:rPr>
          <w:rFonts w:ascii="Calibri" w:eastAsia="Calibri" w:hAnsi="Calibri" w:cs="Calibri"/>
          <w:color w:val="000000"/>
        </w:rPr>
        <w:t>):</w:t>
      </w:r>
    </w:p>
    <w:p w14:paraId="741D8A4E" w14:textId="4FBA16C5"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Yeah. And then yes, with my Hispanics, I know they can come anytime.</w:t>
      </w:r>
    </w:p>
    <w:p w14:paraId="2C4FC713" w14:textId="048B1427" w:rsidR="003C37C2" w:rsidRDefault="00D6360E"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92" w:history="1">
        <w:r w:rsidR="003C37C2">
          <w:rPr>
            <w:rFonts w:ascii="Calibri" w:eastAsia="Calibri" w:hAnsi="Calibri" w:cs="Calibri"/>
            <w:color w:val="0000FF"/>
            <w:u w:val="single"/>
          </w:rPr>
          <w:t>02:04</w:t>
        </w:r>
      </w:hyperlink>
      <w:r w:rsidR="003C37C2">
        <w:rPr>
          <w:rFonts w:ascii="Calibri" w:eastAsia="Calibri" w:hAnsi="Calibri" w:cs="Calibri"/>
          <w:color w:val="000000"/>
        </w:rPr>
        <w:t>):</w:t>
      </w:r>
    </w:p>
    <w:p w14:paraId="0B94FDBF"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Definitely. </w:t>
      </w:r>
      <w:proofErr w:type="gramStart"/>
      <w:r>
        <w:rPr>
          <w:rFonts w:ascii="Calibri" w:eastAsia="Calibri" w:hAnsi="Calibri" w:cs="Calibri"/>
          <w:color w:val="000000"/>
          <w:szCs w:val="24"/>
        </w:rPr>
        <w:t>Definitely with</w:t>
      </w:r>
      <w:proofErr w:type="gramEnd"/>
      <w:r>
        <w:rPr>
          <w:rFonts w:ascii="Calibri" w:eastAsia="Calibri" w:hAnsi="Calibri" w:cs="Calibri"/>
          <w:color w:val="000000"/>
          <w:szCs w:val="24"/>
        </w:rPr>
        <w:t xml:space="preserve"> the Hispanics. Yeah. But the African students, I like them the best. They're the most, they're the best students.</w:t>
      </w:r>
    </w:p>
    <w:p w14:paraId="6DD733B1" w14:textId="67BAFA59" w:rsidR="003C37C2" w:rsidRDefault="00D6360E"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w:t>
      </w:r>
      <w:r w:rsidR="00F82087">
        <w:rPr>
          <w:rFonts w:ascii="Calibri" w:eastAsia="Calibri" w:hAnsi="Calibri" w:cs="Calibri"/>
          <w:color w:val="000000"/>
        </w:rPr>
        <w:t>jj</w:t>
      </w:r>
      <w:r w:rsidR="003C37C2">
        <w:rPr>
          <w:rFonts w:ascii="Calibri" w:eastAsia="Calibri" w:hAnsi="Calibri" w:cs="Calibri"/>
          <w:color w:val="000000"/>
        </w:rPr>
        <w:t xml:space="preserve"> (</w:t>
      </w:r>
      <w:hyperlink r:id="rId93" w:history="1">
        <w:r w:rsidR="003C37C2">
          <w:rPr>
            <w:rFonts w:ascii="Calibri" w:eastAsia="Calibri" w:hAnsi="Calibri" w:cs="Calibri"/>
            <w:color w:val="0000FF"/>
            <w:u w:val="single"/>
          </w:rPr>
          <w:t>02:16</w:t>
        </w:r>
      </w:hyperlink>
      <w:r w:rsidR="003C37C2">
        <w:rPr>
          <w:rFonts w:ascii="Calibri" w:eastAsia="Calibri" w:hAnsi="Calibri" w:cs="Calibri"/>
          <w:color w:val="000000"/>
        </w:rPr>
        <w:t>):</w:t>
      </w:r>
    </w:p>
    <w:p w14:paraId="73E70D0D" w14:textId="24273676"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What </w:t>
      </w:r>
      <w:r w:rsidR="00D6360E">
        <w:rPr>
          <w:rFonts w:ascii="Calibri" w:eastAsia="Calibri" w:hAnsi="Calibri" w:cs="Calibri"/>
          <w:color w:val="000000"/>
          <w:szCs w:val="24"/>
        </w:rPr>
        <w:t>is your experience</w:t>
      </w:r>
      <w:r>
        <w:rPr>
          <w:rFonts w:ascii="Calibri" w:eastAsia="Calibri" w:hAnsi="Calibri" w:cs="Calibri"/>
          <w:color w:val="000000"/>
          <w:szCs w:val="24"/>
        </w:rPr>
        <w:t xml:space="preserve"> in teaching </w:t>
      </w:r>
      <w:r w:rsidR="00D6360E">
        <w:rPr>
          <w:rFonts w:ascii="Calibri" w:eastAsia="Calibri" w:hAnsi="Calibri" w:cs="Calibri"/>
          <w:color w:val="000000"/>
          <w:szCs w:val="24"/>
        </w:rPr>
        <w:t>these Sub-Saharan students</w:t>
      </w:r>
      <w:r>
        <w:rPr>
          <w:rFonts w:ascii="Calibri" w:eastAsia="Calibri" w:hAnsi="Calibri" w:cs="Calibri"/>
          <w:color w:val="000000"/>
          <w:szCs w:val="24"/>
        </w:rPr>
        <w:t>, immigrant children, what is your experience just in general? I'm not, I know I'm going to go into details. What's your story? As far as engagement, academic engagement i</w:t>
      </w:r>
      <w:r w:rsidR="00D6360E">
        <w:rPr>
          <w:rFonts w:ascii="Calibri" w:eastAsia="Calibri" w:hAnsi="Calibri" w:cs="Calibri"/>
          <w:color w:val="000000"/>
          <w:szCs w:val="24"/>
        </w:rPr>
        <w:t>s concerned</w:t>
      </w:r>
    </w:p>
    <w:p w14:paraId="01ECA064" w14:textId="19A2C4DA" w:rsidR="003C37C2" w:rsidRDefault="00D6360E" w:rsidP="003C37C2">
      <w:pPr>
        <w:spacing w:beforeAutospacing="1"/>
        <w:rPr>
          <w:rFonts w:ascii="Calibri" w:eastAsia="Calibri" w:hAnsi="Calibri" w:cs="Calibri"/>
          <w:color w:val="000000"/>
        </w:rPr>
      </w:pPr>
      <w:r>
        <w:rPr>
          <w:rFonts w:ascii="Calibri" w:eastAsia="Calibri" w:hAnsi="Calibri" w:cs="Calibri"/>
          <w:color w:val="000000"/>
        </w:rPr>
        <w:t xml:space="preserve">PARTICIPANTS </w:t>
      </w:r>
      <w:r w:rsidR="003C37C2">
        <w:rPr>
          <w:rFonts w:ascii="Calibri" w:eastAsia="Calibri" w:hAnsi="Calibri" w:cs="Calibri"/>
          <w:color w:val="000000"/>
        </w:rPr>
        <w:t>2 (</w:t>
      </w:r>
      <w:hyperlink r:id="rId94" w:history="1">
        <w:r w:rsidR="003C37C2">
          <w:rPr>
            <w:rFonts w:ascii="Calibri" w:eastAsia="Calibri" w:hAnsi="Calibri" w:cs="Calibri"/>
            <w:color w:val="0000FF"/>
            <w:u w:val="single"/>
          </w:rPr>
          <w:t>02:45</w:t>
        </w:r>
      </w:hyperlink>
      <w:r w:rsidR="003C37C2">
        <w:rPr>
          <w:rFonts w:ascii="Calibri" w:eastAsia="Calibri" w:hAnsi="Calibri" w:cs="Calibri"/>
          <w:color w:val="000000"/>
        </w:rPr>
        <w:t>):</w:t>
      </w:r>
    </w:p>
    <w:p w14:paraId="6DD1C8C2" w14:textId="443F2608"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 think they're extremely motivated and they're also they also come, they just come to </w:t>
      </w:r>
      <w:proofErr w:type="gramStart"/>
      <w:r>
        <w:rPr>
          <w:rFonts w:ascii="Calibri" w:eastAsia="Calibri" w:hAnsi="Calibri" w:cs="Calibri"/>
          <w:color w:val="000000"/>
          <w:szCs w:val="24"/>
        </w:rPr>
        <w:t>me</w:t>
      </w:r>
      <w:proofErr w:type="gramEnd"/>
      <w:r>
        <w:rPr>
          <w:rFonts w:ascii="Calibri" w:eastAsia="Calibri" w:hAnsi="Calibri" w:cs="Calibri"/>
          <w:color w:val="000000"/>
          <w:szCs w:val="24"/>
        </w:rPr>
        <w:t xml:space="preserve"> and they say the, if their grade is bad, that their parents will beat them and that, And </w:t>
      </w:r>
      <w:proofErr w:type="spellStart"/>
      <w:r>
        <w:rPr>
          <w:rFonts w:ascii="Calibri" w:eastAsia="Calibri" w:hAnsi="Calibri" w:cs="Calibri"/>
          <w:color w:val="000000"/>
          <w:szCs w:val="24"/>
        </w:rPr>
        <w:t>and</w:t>
      </w:r>
      <w:proofErr w:type="spellEnd"/>
      <w:r>
        <w:rPr>
          <w:rFonts w:ascii="Calibri" w:eastAsia="Calibri" w:hAnsi="Calibri" w:cs="Calibri"/>
          <w:color w:val="000000"/>
          <w:szCs w:val="24"/>
        </w:rPr>
        <w:t xml:space="preserve"> they, they, they seem happy and they seem well adjusted. They don't seem like they're abused or anything. But they seem highly, highly motivated. Can I ask you something is Nigeria, is Nigeria considered </w:t>
      </w:r>
      <w:r w:rsidR="00D6360E">
        <w:rPr>
          <w:rFonts w:ascii="Calibri" w:eastAsia="Calibri" w:hAnsi="Calibri" w:cs="Calibri"/>
          <w:color w:val="000000"/>
          <w:szCs w:val="24"/>
        </w:rPr>
        <w:t>Sahara</w:t>
      </w:r>
      <w:r>
        <w:rPr>
          <w:rFonts w:ascii="Calibri" w:eastAsia="Calibri" w:hAnsi="Calibri" w:cs="Calibri"/>
          <w:color w:val="000000"/>
          <w:szCs w:val="24"/>
        </w:rPr>
        <w:t>?</w:t>
      </w:r>
    </w:p>
    <w:p w14:paraId="7FA04F0E" w14:textId="77777777" w:rsidR="00422A25" w:rsidRDefault="00D6360E" w:rsidP="003C37C2">
      <w:pPr>
        <w:spacing w:beforeAutospacing="1"/>
        <w:rPr>
          <w:rFonts w:ascii="Calibri" w:eastAsia="Calibri" w:hAnsi="Calibri" w:cs="Calibri"/>
          <w:color w:val="000000"/>
        </w:rPr>
      </w:pPr>
      <w:r>
        <w:rPr>
          <w:rFonts w:ascii="Calibri" w:eastAsia="Calibri" w:hAnsi="Calibri" w:cs="Calibri"/>
          <w:color w:val="000000"/>
        </w:rPr>
        <w:lastRenderedPageBreak/>
        <w:t xml:space="preserve">RESEARCHER </w:t>
      </w:r>
    </w:p>
    <w:p w14:paraId="240FAFAB" w14:textId="0FDF2BCF"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1 (</w:t>
      </w:r>
      <w:hyperlink r:id="rId95" w:history="1">
        <w:r>
          <w:rPr>
            <w:rFonts w:ascii="Calibri" w:eastAsia="Calibri" w:hAnsi="Calibri" w:cs="Calibri"/>
            <w:color w:val="0000FF"/>
            <w:u w:val="single"/>
          </w:rPr>
          <w:t>03:22</w:t>
        </w:r>
      </w:hyperlink>
      <w:r>
        <w:rPr>
          <w:rFonts w:ascii="Calibri" w:eastAsia="Calibri" w:hAnsi="Calibri" w:cs="Calibri"/>
          <w:color w:val="000000"/>
        </w:rPr>
        <w:t>):</w:t>
      </w:r>
    </w:p>
    <w:p w14:paraId="21A32985" w14:textId="1AB2603E" w:rsidR="003C37C2" w:rsidRPr="00D6360E" w:rsidRDefault="003C37C2" w:rsidP="00D6360E">
      <w:pPr>
        <w:spacing w:before="80"/>
        <w:rPr>
          <w:rFonts w:ascii="Calibri" w:eastAsia="Calibri" w:hAnsi="Calibri" w:cs="Calibri"/>
          <w:color w:val="000000"/>
          <w:szCs w:val="24"/>
        </w:rPr>
      </w:pPr>
      <w:r>
        <w:rPr>
          <w:rFonts w:ascii="Calibri" w:eastAsia="Calibri" w:hAnsi="Calibri" w:cs="Calibri"/>
          <w:color w:val="000000"/>
          <w:szCs w:val="24"/>
        </w:rPr>
        <w:t xml:space="preserve">Exactly. Exactly. Yeah. </w:t>
      </w:r>
      <w:r w:rsidR="00D6360E">
        <w:rPr>
          <w:rFonts w:ascii="Calibri" w:eastAsia="Calibri" w:hAnsi="Calibri" w:cs="Calibri"/>
          <w:color w:val="000000"/>
          <w:szCs w:val="24"/>
        </w:rPr>
        <w:t xml:space="preserve">Anda host of other countries such </w:t>
      </w:r>
      <w:proofErr w:type="gramStart"/>
      <w:r w:rsidR="00D6360E">
        <w:rPr>
          <w:rFonts w:ascii="Calibri" w:eastAsia="Calibri" w:hAnsi="Calibri" w:cs="Calibri"/>
          <w:color w:val="000000"/>
          <w:szCs w:val="24"/>
        </w:rPr>
        <w:t xml:space="preserve">as  </w:t>
      </w:r>
      <w:r w:rsidR="00D6360E" w:rsidRPr="00D6360E">
        <w:rPr>
          <w:rFonts w:ascii="Calibri" w:eastAsia="Calibri" w:hAnsi="Calibri" w:cs="Calibri"/>
          <w:color w:val="000000"/>
          <w:szCs w:val="24"/>
        </w:rPr>
        <w:t>Angola</w:t>
      </w:r>
      <w:proofErr w:type="gramEnd"/>
      <w:r w:rsidR="00D6360E" w:rsidRPr="00D6360E">
        <w:rPr>
          <w:rFonts w:ascii="Calibri" w:eastAsia="Calibri" w:hAnsi="Calibri" w:cs="Calibri"/>
          <w:color w:val="000000"/>
          <w:szCs w:val="24"/>
        </w:rPr>
        <w:t>, Burundi, Central African Republic, Chad, Congo, Democratic Republic of, Congo, Republic of, Rwanda</w:t>
      </w:r>
      <w:r w:rsidR="00D6360E">
        <w:rPr>
          <w:rFonts w:ascii="Calibri" w:eastAsia="Calibri" w:hAnsi="Calibri" w:cs="Calibri"/>
          <w:color w:val="000000"/>
          <w:szCs w:val="24"/>
        </w:rPr>
        <w:t>,</w:t>
      </w:r>
      <w:r w:rsidR="00D6360E" w:rsidRPr="00D6360E">
        <w:rPr>
          <w:rFonts w:ascii="Calibri" w:eastAsia="Calibri" w:hAnsi="Calibri" w:cs="Calibri"/>
          <w:color w:val="000000"/>
          <w:szCs w:val="24"/>
        </w:rPr>
        <w:t xml:space="preserve"> Comoros, Eritrea, Ethiopia, Kenya, Madagascar, Mauritius, Seychelles, Somalia, South Sudan, Sudan, Tanzania, Uganda</w:t>
      </w:r>
      <w:r w:rsidR="00D6360E">
        <w:rPr>
          <w:rFonts w:ascii="Calibri" w:eastAsia="Calibri" w:hAnsi="Calibri" w:cs="Calibri"/>
          <w:color w:val="000000"/>
          <w:szCs w:val="24"/>
        </w:rPr>
        <w:t xml:space="preserve"> just to name a few</w:t>
      </w:r>
    </w:p>
    <w:p w14:paraId="0B7C8BF7" w14:textId="2C75E59C" w:rsidR="003C37C2" w:rsidRDefault="00422A25"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1 (</w:t>
      </w:r>
      <w:hyperlink r:id="rId96" w:history="1">
        <w:r w:rsidR="003C37C2">
          <w:rPr>
            <w:rFonts w:ascii="Calibri" w:eastAsia="Calibri" w:hAnsi="Calibri" w:cs="Calibri"/>
            <w:color w:val="0000FF"/>
            <w:u w:val="single"/>
          </w:rPr>
          <w:t>03:44</w:t>
        </w:r>
      </w:hyperlink>
      <w:r w:rsidR="003C37C2">
        <w:rPr>
          <w:rFonts w:ascii="Calibri" w:eastAsia="Calibri" w:hAnsi="Calibri" w:cs="Calibri"/>
          <w:color w:val="000000"/>
        </w:rPr>
        <w:t>):</w:t>
      </w:r>
    </w:p>
    <w:p w14:paraId="0B8DCBB8" w14:textId="17B59F18" w:rsidR="003C37C2" w:rsidRDefault="003C37C2" w:rsidP="00422A25">
      <w:pPr>
        <w:spacing w:before="80"/>
        <w:rPr>
          <w:rFonts w:ascii="Calibri" w:eastAsia="Calibri" w:hAnsi="Calibri" w:cs="Calibri"/>
          <w:color w:val="000000"/>
        </w:rPr>
      </w:pPr>
      <w:r>
        <w:rPr>
          <w:rFonts w:ascii="Calibri" w:eastAsia="Calibri" w:hAnsi="Calibri" w:cs="Calibri"/>
          <w:color w:val="000000"/>
          <w:szCs w:val="24"/>
        </w:rPr>
        <w:t xml:space="preserve">You don't have to, but, you know, so you, how do you feel having that additional support? I know you say you don't have to talk to them that they </w:t>
      </w:r>
      <w:proofErr w:type="gramStart"/>
      <w:r>
        <w:rPr>
          <w:rFonts w:ascii="Calibri" w:eastAsia="Calibri" w:hAnsi="Calibri" w:cs="Calibri"/>
          <w:color w:val="000000"/>
          <w:szCs w:val="24"/>
        </w:rPr>
        <w:t>have to</w:t>
      </w:r>
      <w:proofErr w:type="gramEnd"/>
      <w:r>
        <w:rPr>
          <w:rFonts w:ascii="Calibri" w:eastAsia="Calibri" w:hAnsi="Calibri" w:cs="Calibri"/>
          <w:color w:val="000000"/>
          <w:szCs w:val="24"/>
        </w:rPr>
        <w:t>, but this gives a measure for what you said that their parents are involved. So how do you, how do you feel, how do you really feel having that extra support?</w:t>
      </w:r>
      <w:r>
        <w:rPr>
          <w:rFonts w:ascii="Calibri" w:eastAsia="Calibri" w:hAnsi="Calibri" w:cs="Calibri"/>
          <w:color w:val="000000"/>
        </w:rPr>
        <w:t>(</w:t>
      </w:r>
      <w:hyperlink r:id="rId97" w:history="1">
        <w:r>
          <w:rPr>
            <w:rFonts w:ascii="Calibri" w:eastAsia="Calibri" w:hAnsi="Calibri" w:cs="Calibri"/>
            <w:color w:val="0000FF"/>
            <w:u w:val="single"/>
          </w:rPr>
          <w:t>04:06</w:t>
        </w:r>
      </w:hyperlink>
      <w:r>
        <w:rPr>
          <w:rFonts w:ascii="Calibri" w:eastAsia="Calibri" w:hAnsi="Calibri" w:cs="Calibri"/>
          <w:color w:val="000000"/>
        </w:rPr>
        <w:t>):</w:t>
      </w:r>
    </w:p>
    <w:p w14:paraId="59CD138E"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I think it's great. The parents all come to the parent teacher conferences and they always ask if there's anything they can do to help, to let them know, but I never have to. Right.</w:t>
      </w:r>
    </w:p>
    <w:p w14:paraId="2B7413E4" w14:textId="1D60527E" w:rsidR="003C37C2" w:rsidRDefault="00422A25"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98" w:history="1">
        <w:r w:rsidR="003C37C2">
          <w:rPr>
            <w:rFonts w:ascii="Calibri" w:eastAsia="Calibri" w:hAnsi="Calibri" w:cs="Calibri"/>
            <w:color w:val="0000FF"/>
            <w:u w:val="single"/>
          </w:rPr>
          <w:t>04:17</w:t>
        </w:r>
      </w:hyperlink>
      <w:r w:rsidR="003C37C2">
        <w:rPr>
          <w:rFonts w:ascii="Calibri" w:eastAsia="Calibri" w:hAnsi="Calibri" w:cs="Calibri"/>
          <w:color w:val="000000"/>
        </w:rPr>
        <w:t>):</w:t>
      </w:r>
    </w:p>
    <w:p w14:paraId="1F2BDB7C" w14:textId="4CB7886F"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What are some of the strategies </w:t>
      </w:r>
      <w:proofErr w:type="gramStart"/>
      <w:r>
        <w:rPr>
          <w:rFonts w:ascii="Calibri" w:eastAsia="Calibri" w:hAnsi="Calibri" w:cs="Calibri"/>
          <w:color w:val="000000"/>
          <w:szCs w:val="24"/>
        </w:rPr>
        <w:t>you  use</w:t>
      </w:r>
      <w:proofErr w:type="gramEnd"/>
      <w:r>
        <w:rPr>
          <w:rFonts w:ascii="Calibri" w:eastAsia="Calibri" w:hAnsi="Calibri" w:cs="Calibri"/>
          <w:color w:val="000000"/>
          <w:szCs w:val="24"/>
        </w:rPr>
        <w:t xml:space="preserve"> any specific strategies for that population, or you just, in general, you just use a format for engagement or you just, you just use a regular, you do differentiate.</w:t>
      </w:r>
    </w:p>
    <w:p w14:paraId="708FECBA" w14:textId="6C37D212" w:rsidR="003C37C2" w:rsidRDefault="00422A25"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99" w:history="1">
        <w:r w:rsidR="003C37C2">
          <w:rPr>
            <w:rFonts w:ascii="Calibri" w:eastAsia="Calibri" w:hAnsi="Calibri" w:cs="Calibri"/>
            <w:color w:val="0000FF"/>
            <w:u w:val="single"/>
          </w:rPr>
          <w:t>04:44</w:t>
        </w:r>
      </w:hyperlink>
      <w:r w:rsidR="003C37C2">
        <w:rPr>
          <w:rFonts w:ascii="Calibri" w:eastAsia="Calibri" w:hAnsi="Calibri" w:cs="Calibri"/>
          <w:color w:val="000000"/>
        </w:rPr>
        <w:t>):</w:t>
      </w:r>
    </w:p>
    <w:p w14:paraId="3BB3C238" w14:textId="2C5B7307" w:rsidR="003C37C2" w:rsidRDefault="003C37C2" w:rsidP="00422A25">
      <w:pPr>
        <w:spacing w:before="80"/>
        <w:rPr>
          <w:rFonts w:ascii="Calibri" w:eastAsia="Calibri" w:hAnsi="Calibri" w:cs="Calibri"/>
          <w:color w:val="000000"/>
        </w:rPr>
      </w:pPr>
      <w:r>
        <w:rPr>
          <w:rFonts w:ascii="Calibri" w:eastAsia="Calibri" w:hAnsi="Calibri" w:cs="Calibri"/>
          <w:color w:val="000000"/>
          <w:szCs w:val="24"/>
        </w:rPr>
        <w:t xml:space="preserve">I don't, I don't do anything different for them now. I </w:t>
      </w:r>
      <w:proofErr w:type="spellStart"/>
      <w:r>
        <w:rPr>
          <w:rFonts w:ascii="Calibri" w:eastAsia="Calibri" w:hAnsi="Calibri" w:cs="Calibri"/>
          <w:color w:val="000000"/>
          <w:szCs w:val="24"/>
        </w:rPr>
        <w:t>I</w:t>
      </w:r>
      <w:proofErr w:type="spellEnd"/>
      <w:r>
        <w:rPr>
          <w:rFonts w:ascii="Calibri" w:eastAsia="Calibri" w:hAnsi="Calibri" w:cs="Calibri"/>
          <w:color w:val="000000"/>
          <w:szCs w:val="24"/>
        </w:rPr>
        <w:t xml:space="preserve"> used to sit the same thing that I do for everybody else too. Should I show lots of pictures of things? Like when I'm explaining what I'm teaching, instead of trying to translate a show, lots of pictures of things. Like I use lots of PowerPoint slideshows and have picked it up pictures. And I usually </w:t>
      </w:r>
      <w:proofErr w:type="gramStart"/>
      <w:r>
        <w:rPr>
          <w:rFonts w:ascii="Calibri" w:eastAsia="Calibri" w:hAnsi="Calibri" w:cs="Calibri"/>
          <w:color w:val="000000"/>
          <w:szCs w:val="24"/>
        </w:rPr>
        <w:t>have to</w:t>
      </w:r>
      <w:proofErr w:type="gramEnd"/>
      <w:r>
        <w:rPr>
          <w:rFonts w:ascii="Calibri" w:eastAsia="Calibri" w:hAnsi="Calibri" w:cs="Calibri"/>
          <w:color w:val="000000"/>
          <w:szCs w:val="24"/>
        </w:rPr>
        <w:t xml:space="preserve"> create my own because the books don't come with that stuff, the books are terrible, you know, aren't you, </w:t>
      </w:r>
      <w:r w:rsidR="00422A25">
        <w:rPr>
          <w:rFonts w:ascii="Calibri" w:eastAsia="Calibri" w:hAnsi="Calibri" w:cs="Calibri"/>
          <w:color w:val="000000"/>
          <w:szCs w:val="24"/>
        </w:rPr>
        <w:t>SOME</w:t>
      </w:r>
      <w:r>
        <w:rPr>
          <w:rFonts w:ascii="Calibri" w:eastAsia="Calibri" w:hAnsi="Calibri" w:cs="Calibri"/>
          <w:color w:val="000000"/>
          <w:szCs w:val="24"/>
        </w:rPr>
        <w:t xml:space="preserve"> books are terrible. They're </w:t>
      </w:r>
      <w:proofErr w:type="spellStart"/>
      <w:r>
        <w:rPr>
          <w:rFonts w:ascii="Calibri" w:eastAsia="Calibri" w:hAnsi="Calibri" w:cs="Calibri"/>
          <w:color w:val="000000"/>
          <w:szCs w:val="24"/>
        </w:rPr>
        <w:t>they're</w:t>
      </w:r>
      <w:proofErr w:type="spellEnd"/>
      <w:r>
        <w:rPr>
          <w:rFonts w:ascii="Calibri" w:eastAsia="Calibri" w:hAnsi="Calibri" w:cs="Calibri"/>
          <w:color w:val="000000"/>
          <w:szCs w:val="24"/>
        </w:rPr>
        <w:t xml:space="preserve"> way in my experience, they're too advanced for the levels I've taught. And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ve had to like supplement with a lot of my own material. I know. And so I, I use the same aid, visual AIDS to teach vocabulary, to teach language that I teach every, but they use for everybody </w:t>
      </w:r>
      <w:proofErr w:type="spellStart"/>
      <w:proofErr w:type="gramStart"/>
      <w:r>
        <w:rPr>
          <w:rFonts w:ascii="Calibri" w:eastAsia="Calibri" w:hAnsi="Calibri" w:cs="Calibri"/>
          <w:color w:val="000000"/>
          <w:szCs w:val="24"/>
        </w:rPr>
        <w:t>else.</w:t>
      </w:r>
      <w:r w:rsidR="000E680B">
        <w:rPr>
          <w:rFonts w:ascii="Calibri" w:eastAsia="Calibri" w:hAnsi="Calibri" w:cs="Calibri"/>
          <w:color w:val="000000"/>
        </w:rPr>
        <w:t>A</w:t>
      </w:r>
      <w:proofErr w:type="spellEnd"/>
      <w:proofErr w:type="gramEnd"/>
    </w:p>
    <w:p w14:paraId="7A2EAA78"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 haven't had, the only time I had to differentiate was </w:t>
      </w:r>
      <w:proofErr w:type="spellStart"/>
      <w:r>
        <w:rPr>
          <w:rFonts w:ascii="Calibri" w:eastAsia="Calibri" w:hAnsi="Calibri" w:cs="Calibri"/>
          <w:color w:val="000000"/>
          <w:szCs w:val="24"/>
        </w:rPr>
        <w:t>was</w:t>
      </w:r>
      <w:proofErr w:type="spellEnd"/>
      <w:r>
        <w:rPr>
          <w:rFonts w:ascii="Calibri" w:eastAsia="Calibri" w:hAnsi="Calibri" w:cs="Calibri"/>
          <w:color w:val="000000"/>
          <w:szCs w:val="24"/>
        </w:rPr>
        <w:t xml:space="preserve"> one time. And that was that little boy from Tanzania who came halfway through the year. And what ended up happening is a bunch of, it was mostly Hispanic students in the class. And he was </w:t>
      </w:r>
      <w:proofErr w:type="gramStart"/>
      <w:r>
        <w:rPr>
          <w:rFonts w:ascii="Calibri" w:eastAsia="Calibri" w:hAnsi="Calibri" w:cs="Calibri"/>
          <w:color w:val="000000"/>
          <w:szCs w:val="24"/>
        </w:rPr>
        <w:t>really small</w:t>
      </w:r>
      <w:proofErr w:type="gramEnd"/>
      <w:r>
        <w:rPr>
          <w:rFonts w:ascii="Calibri" w:eastAsia="Calibri" w:hAnsi="Calibri" w:cs="Calibri"/>
          <w:color w:val="000000"/>
          <w:szCs w:val="24"/>
        </w:rPr>
        <w:t xml:space="preserve">. I mean, he was just so short and little, and he was an, he was a ninth </w:t>
      </w:r>
      <w:proofErr w:type="gramStart"/>
      <w:r>
        <w:rPr>
          <w:rFonts w:ascii="Calibri" w:eastAsia="Calibri" w:hAnsi="Calibri" w:cs="Calibri"/>
          <w:color w:val="000000"/>
          <w:szCs w:val="24"/>
        </w:rPr>
        <w:t>grader</w:t>
      </w:r>
      <w:proofErr w:type="gramEnd"/>
      <w:r>
        <w:rPr>
          <w:rFonts w:ascii="Calibri" w:eastAsia="Calibri" w:hAnsi="Calibri" w:cs="Calibri"/>
          <w:color w:val="000000"/>
          <w:szCs w:val="24"/>
        </w:rPr>
        <w:t xml:space="preserve"> and they were all ninth graders too, but they were much bigger than he was. And, and they just sort of took him like, like their child and they, they took tutored him and helped him in class. And they kept a phone open on the, on the desk with Google translate there so that they could translate into Swahili for him when he didn't understand anything. And they helped them a lot, but that's the only time I've had a student who had something different, </w:t>
      </w:r>
      <w:proofErr w:type="gramStart"/>
      <w:r>
        <w:rPr>
          <w:rFonts w:ascii="Calibri" w:eastAsia="Calibri" w:hAnsi="Calibri" w:cs="Calibri"/>
          <w:color w:val="000000"/>
          <w:szCs w:val="24"/>
        </w:rPr>
        <w:t>some kind of differentiation</w:t>
      </w:r>
      <w:proofErr w:type="gramEnd"/>
      <w:r>
        <w:rPr>
          <w:rFonts w:ascii="Calibri" w:eastAsia="Calibri" w:hAnsi="Calibri" w:cs="Calibri"/>
          <w:color w:val="000000"/>
          <w:szCs w:val="24"/>
        </w:rPr>
        <w:t>.</w:t>
      </w:r>
    </w:p>
    <w:p w14:paraId="6B4EAC69" w14:textId="26DECA64" w:rsidR="003C37C2" w:rsidRDefault="00422A25"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00" w:history="1">
        <w:r w:rsidR="003C37C2">
          <w:rPr>
            <w:rFonts w:ascii="Calibri" w:eastAsia="Calibri" w:hAnsi="Calibri" w:cs="Calibri"/>
            <w:color w:val="0000FF"/>
            <w:u w:val="single"/>
          </w:rPr>
          <w:t>06:24</w:t>
        </w:r>
      </w:hyperlink>
      <w:r w:rsidR="003C37C2">
        <w:rPr>
          <w:rFonts w:ascii="Calibri" w:eastAsia="Calibri" w:hAnsi="Calibri" w:cs="Calibri"/>
          <w:color w:val="000000"/>
        </w:rPr>
        <w:t>):</w:t>
      </w:r>
    </w:p>
    <w:p w14:paraId="44392ADC"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lastRenderedPageBreak/>
        <w:t xml:space="preserve">Okay.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he's primary language was not was not, it wasn't do, this was Swahili, like you said. Okay. so do you, I know you said from the start that they it's a good experience, the performance is the engagement reflected in their performance, the, the outward, the </w:t>
      </w:r>
      <w:proofErr w:type="spellStart"/>
      <w:r>
        <w:rPr>
          <w:rFonts w:ascii="Calibri" w:eastAsia="Calibri" w:hAnsi="Calibri" w:cs="Calibri"/>
          <w:color w:val="000000"/>
          <w:szCs w:val="24"/>
        </w:rPr>
        <w:t>the</w:t>
      </w:r>
      <w:proofErr w:type="spellEnd"/>
      <w:r>
        <w:rPr>
          <w:rFonts w:ascii="Calibri" w:eastAsia="Calibri" w:hAnsi="Calibri" w:cs="Calibri"/>
          <w:color w:val="000000"/>
          <w:szCs w:val="24"/>
        </w:rPr>
        <w:t xml:space="preserve"> performance in terms of the academic men.</w:t>
      </w:r>
    </w:p>
    <w:p w14:paraId="602E175B" w14:textId="457BAC64" w:rsidR="003C37C2" w:rsidRDefault="00043D53"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01" w:history="1">
        <w:r w:rsidR="003C37C2">
          <w:rPr>
            <w:rFonts w:ascii="Calibri" w:eastAsia="Calibri" w:hAnsi="Calibri" w:cs="Calibri"/>
            <w:color w:val="0000FF"/>
            <w:u w:val="single"/>
          </w:rPr>
          <w:t>06:52</w:t>
        </w:r>
      </w:hyperlink>
      <w:r w:rsidR="003C37C2">
        <w:rPr>
          <w:rFonts w:ascii="Calibri" w:eastAsia="Calibri" w:hAnsi="Calibri" w:cs="Calibri"/>
          <w:color w:val="000000"/>
        </w:rPr>
        <w:t>):</w:t>
      </w:r>
    </w:p>
    <w:p w14:paraId="6342EB4D"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Yeah, I think so. Yeah. I think there I mean, it's not like they all got high at the highest grades of anybody in the class, but they all did well. Yeah.</w:t>
      </w:r>
    </w:p>
    <w:p w14:paraId="1949E2BC" w14:textId="0FA944D1" w:rsidR="003C37C2" w:rsidRDefault="00043D53"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1 (</w:t>
      </w:r>
      <w:hyperlink r:id="rId102" w:history="1">
        <w:r w:rsidR="003C37C2">
          <w:rPr>
            <w:rFonts w:ascii="Calibri" w:eastAsia="Calibri" w:hAnsi="Calibri" w:cs="Calibri"/>
            <w:color w:val="0000FF"/>
            <w:u w:val="single"/>
          </w:rPr>
          <w:t>07:02</w:t>
        </w:r>
      </w:hyperlink>
      <w:r w:rsidR="003C37C2">
        <w:rPr>
          <w:rFonts w:ascii="Calibri" w:eastAsia="Calibri" w:hAnsi="Calibri" w:cs="Calibri"/>
          <w:color w:val="000000"/>
        </w:rPr>
        <w:t>):</w:t>
      </w:r>
    </w:p>
    <w:p w14:paraId="428C0024" w14:textId="4FA0D105"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They all did </w:t>
      </w:r>
      <w:r w:rsidR="00043D53">
        <w:rPr>
          <w:rFonts w:ascii="Calibri" w:eastAsia="Calibri" w:hAnsi="Calibri" w:cs="Calibri"/>
          <w:color w:val="000000"/>
          <w:szCs w:val="24"/>
        </w:rPr>
        <w:t xml:space="preserve">well. So, how </w:t>
      </w:r>
      <w:r>
        <w:rPr>
          <w:rFonts w:ascii="Calibri" w:eastAsia="Calibri" w:hAnsi="Calibri" w:cs="Calibri"/>
          <w:color w:val="000000"/>
          <w:szCs w:val="24"/>
        </w:rPr>
        <w:t xml:space="preserve">would </w:t>
      </w:r>
      <w:r w:rsidR="00043D53">
        <w:rPr>
          <w:rFonts w:ascii="Calibri" w:eastAsia="Calibri" w:hAnsi="Calibri" w:cs="Calibri"/>
          <w:color w:val="000000"/>
          <w:szCs w:val="24"/>
        </w:rPr>
        <w:t xml:space="preserve">you rank the academic engagement of your recent African immigrant students? </w:t>
      </w:r>
      <w:r>
        <w:rPr>
          <w:rFonts w:ascii="Calibri" w:eastAsia="Calibri" w:hAnsi="Calibri" w:cs="Calibri"/>
          <w:color w:val="000000"/>
          <w:szCs w:val="24"/>
        </w:rPr>
        <w:t xml:space="preserve"> </w:t>
      </w:r>
      <w:r w:rsidR="00043D53">
        <w:rPr>
          <w:rFonts w:ascii="Calibri" w:eastAsia="Calibri" w:hAnsi="Calibri" w:cs="Calibri"/>
          <w:color w:val="000000"/>
          <w:szCs w:val="24"/>
        </w:rPr>
        <w:t>A</w:t>
      </w:r>
      <w:r>
        <w:rPr>
          <w:rFonts w:ascii="Calibri" w:eastAsia="Calibri" w:hAnsi="Calibri" w:cs="Calibri"/>
          <w:color w:val="000000"/>
          <w:szCs w:val="24"/>
        </w:rPr>
        <w:t xml:space="preserve">verage or they are at the top </w:t>
      </w:r>
      <w:r w:rsidR="00043D53">
        <w:rPr>
          <w:rFonts w:ascii="Calibri" w:eastAsia="Calibri" w:hAnsi="Calibri" w:cs="Calibri"/>
          <w:color w:val="000000"/>
          <w:szCs w:val="24"/>
        </w:rPr>
        <w:t>in terms of student engagement?</w:t>
      </w:r>
    </w:p>
    <w:p w14:paraId="0FEE479D" w14:textId="7807223D" w:rsidR="003C37C2" w:rsidRDefault="00043D53"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2 (</w:t>
      </w:r>
      <w:hyperlink r:id="rId103" w:history="1">
        <w:r w:rsidR="003C37C2">
          <w:rPr>
            <w:rFonts w:ascii="Calibri" w:eastAsia="Calibri" w:hAnsi="Calibri" w:cs="Calibri"/>
            <w:color w:val="0000FF"/>
            <w:u w:val="single"/>
          </w:rPr>
          <w:t>07:14</w:t>
        </w:r>
      </w:hyperlink>
      <w:r w:rsidR="003C37C2">
        <w:rPr>
          <w:rFonts w:ascii="Calibri" w:eastAsia="Calibri" w:hAnsi="Calibri" w:cs="Calibri"/>
          <w:color w:val="000000"/>
        </w:rPr>
        <w:t>):</w:t>
      </w:r>
    </w:p>
    <w:p w14:paraId="433E000B"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I would say above average to top 10%, top to, as we said in, in that it arranged there somewhere between, between top three, top one quarter and top 10% somewhere around there.</w:t>
      </w:r>
    </w:p>
    <w:p w14:paraId="3C946DB4" w14:textId="6B42011C" w:rsidR="003C37C2" w:rsidRDefault="00043D53"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04" w:history="1">
        <w:r w:rsidR="003C37C2">
          <w:rPr>
            <w:rFonts w:ascii="Calibri" w:eastAsia="Calibri" w:hAnsi="Calibri" w:cs="Calibri"/>
            <w:color w:val="0000FF"/>
            <w:u w:val="single"/>
          </w:rPr>
          <w:t>07:28</w:t>
        </w:r>
      </w:hyperlink>
      <w:r w:rsidR="003C37C2">
        <w:rPr>
          <w:rFonts w:ascii="Calibri" w:eastAsia="Calibri" w:hAnsi="Calibri" w:cs="Calibri"/>
          <w:color w:val="000000"/>
        </w:rPr>
        <w:t>):</w:t>
      </w:r>
    </w:p>
    <w:p w14:paraId="254165B6" w14:textId="23CC0A02"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How do you capitalize on </w:t>
      </w:r>
      <w:r w:rsidR="00043D53">
        <w:rPr>
          <w:rFonts w:ascii="Calibri" w:eastAsia="Calibri" w:hAnsi="Calibri" w:cs="Calibri"/>
          <w:color w:val="000000"/>
          <w:szCs w:val="24"/>
        </w:rPr>
        <w:t>the successes of this population?</w:t>
      </w:r>
      <w:r>
        <w:rPr>
          <w:rFonts w:ascii="Calibri" w:eastAsia="Calibri" w:hAnsi="Calibri" w:cs="Calibri"/>
          <w:color w:val="000000"/>
          <w:szCs w:val="24"/>
        </w:rPr>
        <w:t xml:space="preserve"> I'm just asking about strategies do you capitalize on there? I'm, I'm curious to see if you capitalize on that on the fact that they like you said, they are willing to engage </w:t>
      </w:r>
      <w:r w:rsidR="00043D53">
        <w:rPr>
          <w:rFonts w:ascii="Calibri" w:eastAsia="Calibri" w:hAnsi="Calibri" w:cs="Calibri"/>
          <w:color w:val="000000"/>
          <w:szCs w:val="24"/>
        </w:rPr>
        <w:t>-</w:t>
      </w:r>
      <w:r>
        <w:rPr>
          <w:rFonts w:ascii="Calibri" w:eastAsia="Calibri" w:hAnsi="Calibri" w:cs="Calibri"/>
          <w:color w:val="000000"/>
          <w:szCs w:val="24"/>
        </w:rPr>
        <w:t xml:space="preserve">you capitalize on </w:t>
      </w:r>
      <w:proofErr w:type="gramStart"/>
      <w:r>
        <w:rPr>
          <w:rFonts w:ascii="Calibri" w:eastAsia="Calibri" w:hAnsi="Calibri" w:cs="Calibri"/>
          <w:color w:val="000000"/>
          <w:szCs w:val="24"/>
        </w:rPr>
        <w:t>that</w:t>
      </w:r>
      <w:r w:rsidR="00043D53">
        <w:rPr>
          <w:rFonts w:ascii="Calibri" w:eastAsia="Calibri" w:hAnsi="Calibri" w:cs="Calibri"/>
          <w:color w:val="000000"/>
          <w:szCs w:val="24"/>
        </w:rPr>
        <w:t xml:space="preserve"> ?</w:t>
      </w:r>
      <w:proofErr w:type="gramEnd"/>
    </w:p>
    <w:p w14:paraId="58E7D05B" w14:textId="458BFDDD" w:rsidR="003C37C2" w:rsidRDefault="00043D53"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105" w:history="1">
        <w:r w:rsidR="003C37C2">
          <w:rPr>
            <w:rFonts w:ascii="Calibri" w:eastAsia="Calibri" w:hAnsi="Calibri" w:cs="Calibri"/>
            <w:color w:val="0000FF"/>
            <w:u w:val="single"/>
          </w:rPr>
          <w:t>08:07</w:t>
        </w:r>
      </w:hyperlink>
      <w:r w:rsidR="003C37C2">
        <w:rPr>
          <w:rFonts w:ascii="Calibri" w:eastAsia="Calibri" w:hAnsi="Calibri" w:cs="Calibri"/>
          <w:color w:val="000000"/>
        </w:rPr>
        <w:t>):</w:t>
      </w:r>
    </w:p>
    <w:p w14:paraId="503119B6"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Well, yeah, like sometimes when I'm, if I have put them in small groups or have them do pair work, then I make them be the ones who are most advanced to be the leaders of their group.</w:t>
      </w:r>
    </w:p>
    <w:p w14:paraId="06B42F1E" w14:textId="2644C739" w:rsidR="003C37C2" w:rsidRDefault="000D4C5D"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06" w:history="1">
        <w:r w:rsidR="003C37C2">
          <w:rPr>
            <w:rFonts w:ascii="Calibri" w:eastAsia="Calibri" w:hAnsi="Calibri" w:cs="Calibri"/>
            <w:color w:val="0000FF"/>
            <w:u w:val="single"/>
          </w:rPr>
          <w:t>08:18</w:t>
        </w:r>
      </w:hyperlink>
      <w:r w:rsidR="003C37C2">
        <w:rPr>
          <w:rFonts w:ascii="Calibri" w:eastAsia="Calibri" w:hAnsi="Calibri" w:cs="Calibri"/>
          <w:color w:val="000000"/>
        </w:rPr>
        <w:t>):</w:t>
      </w:r>
    </w:p>
    <w:p w14:paraId="498036C3" w14:textId="1D10700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Okay. </w:t>
      </w:r>
      <w:r w:rsidR="000D4C5D">
        <w:rPr>
          <w:rFonts w:ascii="Calibri" w:eastAsia="Calibri" w:hAnsi="Calibri" w:cs="Calibri"/>
          <w:color w:val="000000"/>
          <w:szCs w:val="24"/>
        </w:rPr>
        <w:t xml:space="preserve">During your collaborative planning sessions with colleagues have you had </w:t>
      </w:r>
      <w:r>
        <w:rPr>
          <w:rFonts w:ascii="Calibri" w:eastAsia="Calibri" w:hAnsi="Calibri" w:cs="Calibri"/>
          <w:color w:val="000000"/>
          <w:szCs w:val="24"/>
        </w:rPr>
        <w:t xml:space="preserve">discussions with other teachers </w:t>
      </w:r>
      <w:proofErr w:type="gramStart"/>
      <w:r w:rsidR="000D4C5D">
        <w:rPr>
          <w:rFonts w:ascii="Calibri" w:eastAsia="Calibri" w:hAnsi="Calibri" w:cs="Calibri"/>
          <w:color w:val="000000"/>
          <w:szCs w:val="24"/>
        </w:rPr>
        <w:t>on the subject of student</w:t>
      </w:r>
      <w:proofErr w:type="gramEnd"/>
      <w:r w:rsidR="000D4C5D">
        <w:rPr>
          <w:rFonts w:ascii="Calibri" w:eastAsia="Calibri" w:hAnsi="Calibri" w:cs="Calibri"/>
          <w:color w:val="000000"/>
          <w:szCs w:val="24"/>
        </w:rPr>
        <w:t xml:space="preserve"> engagement?</w:t>
      </w:r>
      <w:r>
        <w:rPr>
          <w:rFonts w:ascii="Calibri" w:eastAsia="Calibri" w:hAnsi="Calibri" w:cs="Calibri"/>
          <w:color w:val="000000"/>
          <w:szCs w:val="24"/>
        </w:rPr>
        <w:t xml:space="preserve"> </w:t>
      </w:r>
      <w:r w:rsidR="000D4C5D">
        <w:rPr>
          <w:rFonts w:ascii="Calibri" w:eastAsia="Calibri" w:hAnsi="Calibri" w:cs="Calibri"/>
          <w:color w:val="000000"/>
          <w:szCs w:val="24"/>
        </w:rPr>
        <w:t>D</w:t>
      </w:r>
      <w:r>
        <w:rPr>
          <w:rFonts w:ascii="Calibri" w:eastAsia="Calibri" w:hAnsi="Calibri" w:cs="Calibri"/>
          <w:color w:val="000000"/>
          <w:szCs w:val="24"/>
        </w:rPr>
        <w:t xml:space="preserve">o you have an insight of what other teachers would approach that population? I mean, what </w:t>
      </w:r>
      <w:r w:rsidR="000D4C5D">
        <w:rPr>
          <w:rFonts w:ascii="Calibri" w:eastAsia="Calibri" w:hAnsi="Calibri" w:cs="Calibri"/>
          <w:color w:val="000000"/>
          <w:szCs w:val="24"/>
        </w:rPr>
        <w:t xml:space="preserve">are </w:t>
      </w:r>
      <w:r>
        <w:rPr>
          <w:rFonts w:ascii="Calibri" w:eastAsia="Calibri" w:hAnsi="Calibri" w:cs="Calibri"/>
          <w:color w:val="000000"/>
          <w:szCs w:val="24"/>
        </w:rPr>
        <w:t>the</w:t>
      </w:r>
      <w:r w:rsidR="000D4C5D">
        <w:rPr>
          <w:rFonts w:ascii="Calibri" w:eastAsia="Calibri" w:hAnsi="Calibri" w:cs="Calibri"/>
          <w:color w:val="000000"/>
          <w:szCs w:val="24"/>
        </w:rPr>
        <w:t>ir</w:t>
      </w:r>
      <w:r>
        <w:rPr>
          <w:rFonts w:ascii="Calibri" w:eastAsia="Calibri" w:hAnsi="Calibri" w:cs="Calibri"/>
          <w:color w:val="000000"/>
          <w:szCs w:val="24"/>
        </w:rPr>
        <w:t xml:space="preserve"> experience</w:t>
      </w:r>
      <w:r w:rsidR="000D4C5D">
        <w:rPr>
          <w:rFonts w:ascii="Calibri" w:eastAsia="Calibri" w:hAnsi="Calibri" w:cs="Calibri"/>
          <w:color w:val="000000"/>
          <w:szCs w:val="24"/>
        </w:rPr>
        <w:t>s</w:t>
      </w:r>
      <w:r>
        <w:rPr>
          <w:rFonts w:ascii="Calibri" w:eastAsia="Calibri" w:hAnsi="Calibri" w:cs="Calibri"/>
          <w:color w:val="000000"/>
          <w:szCs w:val="24"/>
        </w:rPr>
        <w:t xml:space="preserve"> with that population </w:t>
      </w:r>
    </w:p>
    <w:p w14:paraId="56C1BEC4" w14:textId="51D82CA3" w:rsidR="003C37C2" w:rsidRDefault="000D4C5D"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107" w:history="1">
        <w:r w:rsidR="003C37C2">
          <w:rPr>
            <w:rFonts w:ascii="Calibri" w:eastAsia="Calibri" w:hAnsi="Calibri" w:cs="Calibri"/>
            <w:color w:val="0000FF"/>
            <w:u w:val="single"/>
          </w:rPr>
          <w:t>08:44</w:t>
        </w:r>
      </w:hyperlink>
      <w:r w:rsidR="003C37C2">
        <w:rPr>
          <w:rFonts w:ascii="Calibri" w:eastAsia="Calibri" w:hAnsi="Calibri" w:cs="Calibri"/>
          <w:color w:val="000000"/>
        </w:rPr>
        <w:t>):</w:t>
      </w:r>
    </w:p>
    <w:p w14:paraId="4E7BE13B" w14:textId="55A49340" w:rsidR="00F8431B" w:rsidRPr="00F8431B" w:rsidRDefault="003C37C2" w:rsidP="003C37C2">
      <w:pPr>
        <w:spacing w:before="80"/>
        <w:rPr>
          <w:rFonts w:ascii="Calibri" w:eastAsia="Calibri" w:hAnsi="Calibri" w:cs="Calibri"/>
          <w:color w:val="000000"/>
          <w:szCs w:val="24"/>
        </w:rPr>
      </w:pPr>
      <w:r>
        <w:rPr>
          <w:rFonts w:ascii="Calibri" w:eastAsia="Calibri" w:hAnsi="Calibri" w:cs="Calibri"/>
          <w:color w:val="000000"/>
          <w:szCs w:val="24"/>
        </w:rPr>
        <w:t>I can say that</w:t>
      </w:r>
      <w:r w:rsidR="000D4C5D">
        <w:rPr>
          <w:rFonts w:ascii="Calibri" w:eastAsia="Calibri" w:hAnsi="Calibri" w:cs="Calibri"/>
          <w:color w:val="000000"/>
          <w:szCs w:val="24"/>
        </w:rPr>
        <w:t xml:space="preserve"> </w:t>
      </w:r>
      <w:r w:rsidR="000D4C5D">
        <w:rPr>
          <w:color w:val="2B2B2E"/>
          <w:shd w:val="clear" w:color="auto" w:fill="FFFFFF"/>
        </w:rPr>
        <w:t>Teachers have a wide variety of opinion on different measures for improving the education of immigrants. Their attitudes towards immigrant children are largely influenced by the amount of previous experience with teaching immigrant children</w:t>
      </w:r>
      <w:r w:rsidR="00F8431B">
        <w:rPr>
          <w:rFonts w:ascii="Calibri" w:eastAsia="Calibri" w:hAnsi="Calibri" w:cs="Calibri"/>
          <w:color w:val="000000"/>
          <w:szCs w:val="24"/>
        </w:rPr>
        <w:t>. Most colleagues reported that immigrant s</w:t>
      </w:r>
      <w:r w:rsidR="00F8431B" w:rsidRPr="00F8431B">
        <w:rPr>
          <w:rFonts w:ascii="Calibri" w:eastAsia="Calibri" w:hAnsi="Calibri" w:cs="Calibri"/>
          <w:color w:val="000000"/>
        </w:rPr>
        <w:t xml:space="preserve"> students often act as linguistic and cultural translators for their families, helping parents with government or medical paperwork. In school, they support classmates, bridging the gap between teachers and the most recent arrivals, or helping new families during the enrollment process. Outside of class, they often work long hours to help support their families, or they act as essential caregivers to younger siblings.</w:t>
      </w:r>
    </w:p>
    <w:p w14:paraId="26E07EF0" w14:textId="76A3BE9D" w:rsidR="003C37C2" w:rsidRDefault="00F8431B"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08" w:history="1">
        <w:r w:rsidR="003C37C2">
          <w:rPr>
            <w:rFonts w:ascii="Calibri" w:eastAsia="Calibri" w:hAnsi="Calibri" w:cs="Calibri"/>
            <w:color w:val="0000FF"/>
            <w:u w:val="single"/>
          </w:rPr>
          <w:t>09:09</w:t>
        </w:r>
      </w:hyperlink>
      <w:r w:rsidR="003C37C2">
        <w:rPr>
          <w:rFonts w:ascii="Calibri" w:eastAsia="Calibri" w:hAnsi="Calibri" w:cs="Calibri"/>
          <w:color w:val="000000"/>
        </w:rPr>
        <w:t>):</w:t>
      </w:r>
    </w:p>
    <w:p w14:paraId="0D72851F" w14:textId="15673086" w:rsidR="003C37C2" w:rsidRDefault="00F8431B" w:rsidP="003C37C2">
      <w:pPr>
        <w:spacing w:before="80"/>
        <w:rPr>
          <w:rFonts w:ascii="Calibri" w:eastAsia="Calibri" w:hAnsi="Calibri" w:cs="Calibri"/>
          <w:color w:val="000000"/>
        </w:rPr>
      </w:pPr>
      <w:r>
        <w:rPr>
          <w:rFonts w:ascii="Calibri" w:eastAsia="Calibri" w:hAnsi="Calibri" w:cs="Calibri"/>
          <w:color w:val="000000"/>
          <w:szCs w:val="24"/>
        </w:rPr>
        <w:lastRenderedPageBreak/>
        <w:t>And could you identify some teaching strategies used by these colleagues in handling the recent African immigrants?</w:t>
      </w:r>
    </w:p>
    <w:p w14:paraId="7D69B81F" w14:textId="4551B7F2" w:rsidR="003C37C2" w:rsidRDefault="00F8431B"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109" w:history="1">
        <w:r w:rsidR="003C37C2">
          <w:rPr>
            <w:rFonts w:ascii="Calibri" w:eastAsia="Calibri" w:hAnsi="Calibri" w:cs="Calibri"/>
            <w:color w:val="0000FF"/>
            <w:u w:val="single"/>
          </w:rPr>
          <w:t>09:34</w:t>
        </w:r>
      </w:hyperlink>
      <w:r w:rsidR="003C37C2">
        <w:rPr>
          <w:rFonts w:ascii="Calibri" w:eastAsia="Calibri" w:hAnsi="Calibri" w:cs="Calibri"/>
          <w:color w:val="000000"/>
        </w:rPr>
        <w:t>):</w:t>
      </w:r>
    </w:p>
    <w:p w14:paraId="2BEE0FFC" w14:textId="4968C108" w:rsidR="00F8431B" w:rsidRPr="00F8431B" w:rsidRDefault="00F8431B" w:rsidP="00F8431B">
      <w:pPr>
        <w:spacing w:before="80"/>
        <w:rPr>
          <w:rFonts w:ascii="Calibri" w:eastAsia="Calibri" w:hAnsi="Calibri" w:cs="Calibri"/>
          <w:color w:val="000000"/>
          <w:szCs w:val="24"/>
        </w:rPr>
      </w:pPr>
      <w:r w:rsidRPr="00F8431B">
        <w:rPr>
          <w:rFonts w:ascii="Calibri" w:eastAsia="Calibri" w:hAnsi="Calibri" w:cs="Calibri"/>
          <w:color w:val="000000"/>
          <w:szCs w:val="24"/>
        </w:rPr>
        <w:t xml:space="preserve">The instructional focus for teaching recent immigrants in much of the country has been English as a Second Language. New arrivals are often kept together in sheltered classes, where they are given intensive English instruction. If the immigrant population is large enough, they might spend </w:t>
      </w:r>
      <w:proofErr w:type="gramStart"/>
      <w:r w:rsidRPr="00F8431B">
        <w:rPr>
          <w:rFonts w:ascii="Calibri" w:eastAsia="Calibri" w:hAnsi="Calibri" w:cs="Calibri"/>
          <w:color w:val="000000"/>
          <w:szCs w:val="24"/>
        </w:rPr>
        <w:t>a number of</w:t>
      </w:r>
      <w:proofErr w:type="gramEnd"/>
      <w:r w:rsidRPr="00F8431B">
        <w:rPr>
          <w:rFonts w:ascii="Calibri" w:eastAsia="Calibri" w:hAnsi="Calibri" w:cs="Calibri"/>
          <w:color w:val="000000"/>
          <w:szCs w:val="24"/>
        </w:rPr>
        <w:t xml:space="preserve"> semesters in separate classes, before their English is strong enough for them to move into “mainstream” classes with native-English speaking peers.</w:t>
      </w:r>
    </w:p>
    <w:p w14:paraId="66E80F09" w14:textId="77777777" w:rsidR="00F8431B" w:rsidRPr="00F8431B" w:rsidRDefault="00F8431B" w:rsidP="00F8431B">
      <w:pPr>
        <w:spacing w:before="80"/>
        <w:rPr>
          <w:rFonts w:ascii="Calibri" w:eastAsia="Calibri" w:hAnsi="Calibri" w:cs="Calibri"/>
          <w:color w:val="000000"/>
          <w:szCs w:val="24"/>
        </w:rPr>
      </w:pPr>
    </w:p>
    <w:p w14:paraId="59EDC66D" w14:textId="6EF75BA9" w:rsidR="003C37C2" w:rsidRDefault="00F8431B"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w:t>
      </w:r>
      <w:hyperlink r:id="rId110" w:history="1">
        <w:r w:rsidR="003C37C2">
          <w:rPr>
            <w:rFonts w:ascii="Calibri" w:eastAsia="Calibri" w:hAnsi="Calibri" w:cs="Calibri"/>
            <w:color w:val="0000FF"/>
            <w:u w:val="single"/>
          </w:rPr>
          <w:t>09:36</w:t>
        </w:r>
      </w:hyperlink>
      <w:r w:rsidR="003C37C2">
        <w:rPr>
          <w:rFonts w:ascii="Calibri" w:eastAsia="Calibri" w:hAnsi="Calibri" w:cs="Calibri"/>
          <w:color w:val="000000"/>
        </w:rPr>
        <w:t>):</w:t>
      </w:r>
    </w:p>
    <w:p w14:paraId="11E21AF8" w14:textId="30E5851E" w:rsidR="003C37C2" w:rsidRDefault="00F8431B" w:rsidP="003C37C2">
      <w:pPr>
        <w:spacing w:before="80"/>
        <w:rPr>
          <w:rFonts w:ascii="Calibri" w:eastAsia="Calibri" w:hAnsi="Calibri" w:cs="Calibri"/>
          <w:color w:val="000000"/>
        </w:rPr>
      </w:pPr>
      <w:r>
        <w:rPr>
          <w:rFonts w:ascii="Calibri" w:eastAsia="Calibri" w:hAnsi="Calibri" w:cs="Calibri"/>
          <w:color w:val="000000"/>
          <w:szCs w:val="24"/>
        </w:rPr>
        <w:t>Please can you elaborate more on the concept of mainstreaming of these population?</w:t>
      </w:r>
    </w:p>
    <w:p w14:paraId="2A3147A1" w14:textId="43400ADD" w:rsidR="003C37C2" w:rsidRDefault="004B4E75"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11" w:history="1">
        <w:r w:rsidR="003C37C2">
          <w:rPr>
            <w:rFonts w:ascii="Calibri" w:eastAsia="Calibri" w:hAnsi="Calibri" w:cs="Calibri"/>
            <w:color w:val="0000FF"/>
            <w:u w:val="single"/>
          </w:rPr>
          <w:t>09:47</w:t>
        </w:r>
      </w:hyperlink>
      <w:r w:rsidR="003C37C2">
        <w:rPr>
          <w:rFonts w:ascii="Calibri" w:eastAsia="Calibri" w:hAnsi="Calibri" w:cs="Calibri"/>
          <w:color w:val="000000"/>
        </w:rPr>
        <w:t>):</w:t>
      </w:r>
    </w:p>
    <w:p w14:paraId="36947D22" w14:textId="65F62D6E" w:rsidR="00F8431B" w:rsidRPr="00F8431B" w:rsidRDefault="00F8431B" w:rsidP="00F8431B">
      <w:pPr>
        <w:spacing w:before="80"/>
        <w:rPr>
          <w:rFonts w:ascii="Calibri" w:eastAsia="Calibri" w:hAnsi="Calibri" w:cs="Calibri"/>
          <w:color w:val="000000"/>
          <w:szCs w:val="24"/>
        </w:rPr>
      </w:pPr>
      <w:r>
        <w:rPr>
          <w:rFonts w:ascii="Calibri" w:eastAsia="Calibri" w:hAnsi="Calibri" w:cs="Calibri"/>
          <w:color w:val="000000"/>
          <w:szCs w:val="24"/>
        </w:rPr>
        <w:t>Y</w:t>
      </w:r>
      <w:r w:rsidR="003C37C2">
        <w:rPr>
          <w:rFonts w:ascii="Calibri" w:eastAsia="Calibri" w:hAnsi="Calibri" w:cs="Calibri"/>
          <w:color w:val="000000"/>
          <w:szCs w:val="24"/>
        </w:rPr>
        <w:t>eah</w:t>
      </w:r>
      <w:r>
        <w:rPr>
          <w:rFonts w:ascii="Calibri" w:eastAsia="Calibri" w:hAnsi="Calibri" w:cs="Calibri"/>
          <w:color w:val="000000"/>
          <w:szCs w:val="24"/>
        </w:rPr>
        <w:t>, t</w:t>
      </w:r>
      <w:r w:rsidRPr="00F8431B">
        <w:rPr>
          <w:rFonts w:ascii="Calibri" w:eastAsia="Calibri" w:hAnsi="Calibri" w:cs="Calibri"/>
          <w:color w:val="000000"/>
          <w:szCs w:val="24"/>
        </w:rPr>
        <w:t xml:space="preserve">he sheltered model </w:t>
      </w:r>
      <w:r>
        <w:rPr>
          <w:rFonts w:ascii="Calibri" w:eastAsia="Calibri" w:hAnsi="Calibri" w:cs="Calibri"/>
          <w:color w:val="000000"/>
          <w:szCs w:val="24"/>
        </w:rPr>
        <w:t xml:space="preserve">is first used before mainstreaming. </w:t>
      </w:r>
      <w:r w:rsidR="004B4E75">
        <w:rPr>
          <w:rFonts w:ascii="Calibri" w:eastAsia="Calibri" w:hAnsi="Calibri" w:cs="Calibri"/>
          <w:color w:val="000000"/>
          <w:szCs w:val="24"/>
        </w:rPr>
        <w:t xml:space="preserve">In </w:t>
      </w:r>
      <w:r>
        <w:rPr>
          <w:rFonts w:ascii="Calibri" w:eastAsia="Calibri" w:hAnsi="Calibri" w:cs="Calibri"/>
          <w:color w:val="000000"/>
          <w:szCs w:val="24"/>
        </w:rPr>
        <w:t xml:space="preserve">the </w:t>
      </w:r>
      <w:r w:rsidR="004B4E75">
        <w:rPr>
          <w:rFonts w:ascii="Calibri" w:eastAsia="Calibri" w:hAnsi="Calibri" w:cs="Calibri"/>
          <w:color w:val="000000"/>
          <w:szCs w:val="24"/>
        </w:rPr>
        <w:t>sheltered phase,</w:t>
      </w:r>
      <w:r w:rsidR="004B4E75" w:rsidRPr="00F8431B">
        <w:rPr>
          <w:rFonts w:ascii="Calibri" w:eastAsia="Calibri" w:hAnsi="Calibri" w:cs="Calibri"/>
          <w:color w:val="000000"/>
          <w:szCs w:val="24"/>
        </w:rPr>
        <w:t xml:space="preserve"> intensive</w:t>
      </w:r>
      <w:r w:rsidRPr="00F8431B">
        <w:rPr>
          <w:rFonts w:ascii="Calibri" w:eastAsia="Calibri" w:hAnsi="Calibri" w:cs="Calibri"/>
          <w:color w:val="000000"/>
          <w:szCs w:val="24"/>
        </w:rPr>
        <w:t xml:space="preserve"> language instruction, extra directed supports, and additional time for students to master language alongside content.</w:t>
      </w:r>
    </w:p>
    <w:p w14:paraId="5908111A" w14:textId="4E4DA3D5" w:rsidR="00F8431B" w:rsidRDefault="004B4E75" w:rsidP="00F8431B">
      <w:pPr>
        <w:spacing w:before="80"/>
        <w:rPr>
          <w:rFonts w:ascii="Calibri" w:eastAsia="Calibri" w:hAnsi="Calibri" w:cs="Calibri"/>
          <w:color w:val="000000"/>
        </w:rPr>
      </w:pPr>
      <w:r>
        <w:rPr>
          <w:rFonts w:ascii="Calibri" w:eastAsia="Calibri" w:hAnsi="Calibri" w:cs="Calibri"/>
          <w:color w:val="000000"/>
          <w:szCs w:val="24"/>
        </w:rPr>
        <w:t>W</w:t>
      </w:r>
      <w:r w:rsidR="00F8431B" w:rsidRPr="00F8431B">
        <w:rPr>
          <w:rFonts w:ascii="Calibri" w:eastAsia="Calibri" w:hAnsi="Calibri" w:cs="Calibri"/>
          <w:color w:val="000000"/>
          <w:szCs w:val="24"/>
        </w:rPr>
        <w:t xml:space="preserve">hen we center instruction on their lack of English, we’re engaging in “deficit-based thinking” that can tint our view. In my practice, I’ve heard educators say as much: “It’s so easy to forget how creative immigrant students can be,” </w:t>
      </w:r>
    </w:p>
    <w:p w14:paraId="3F95B36B" w14:textId="2584E731" w:rsidR="003C37C2" w:rsidRDefault="003C37C2" w:rsidP="003C37C2">
      <w:pPr>
        <w:spacing w:before="80"/>
        <w:rPr>
          <w:rFonts w:ascii="Calibri" w:eastAsia="Calibri" w:hAnsi="Calibri" w:cs="Calibri"/>
          <w:color w:val="000000"/>
        </w:rPr>
      </w:pPr>
    </w:p>
    <w:p w14:paraId="7019B0E9" w14:textId="1734677A" w:rsidR="003C37C2" w:rsidRDefault="004B4E75"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12" w:history="1">
        <w:r w:rsidR="003C37C2">
          <w:rPr>
            <w:rFonts w:ascii="Calibri" w:eastAsia="Calibri" w:hAnsi="Calibri" w:cs="Calibri"/>
            <w:color w:val="0000FF"/>
            <w:u w:val="single"/>
          </w:rPr>
          <w:t>11:25</w:t>
        </w:r>
      </w:hyperlink>
      <w:r w:rsidR="003C37C2">
        <w:rPr>
          <w:rFonts w:ascii="Calibri" w:eastAsia="Calibri" w:hAnsi="Calibri" w:cs="Calibri"/>
          <w:color w:val="000000"/>
        </w:rPr>
        <w:t>):</w:t>
      </w:r>
    </w:p>
    <w:p w14:paraId="24A4C8F1" w14:textId="391B710A" w:rsidR="003C37C2" w:rsidRDefault="004B4E75" w:rsidP="003C37C2">
      <w:pPr>
        <w:spacing w:before="80"/>
        <w:rPr>
          <w:rFonts w:ascii="Calibri" w:eastAsia="Calibri" w:hAnsi="Calibri" w:cs="Calibri"/>
          <w:color w:val="000000"/>
        </w:rPr>
      </w:pPr>
      <w:r>
        <w:rPr>
          <w:rFonts w:ascii="Calibri" w:eastAsia="Calibri" w:hAnsi="Calibri" w:cs="Calibri"/>
          <w:color w:val="000000"/>
          <w:szCs w:val="24"/>
        </w:rPr>
        <w:t xml:space="preserve">Reflecting on the academic performance of this population of students- did you rate them at the top 10 </w:t>
      </w:r>
      <w:r w:rsidR="003C37C2">
        <w:rPr>
          <w:rFonts w:ascii="Calibri" w:eastAsia="Calibri" w:hAnsi="Calibri" w:cs="Calibri"/>
          <w:color w:val="000000"/>
          <w:szCs w:val="24"/>
        </w:rPr>
        <w:t>You said top 10%. Okay.</w:t>
      </w:r>
    </w:p>
    <w:p w14:paraId="60BD8769" w14:textId="3A46909D" w:rsidR="003C37C2" w:rsidRDefault="004B4E75"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113" w:history="1">
        <w:r w:rsidR="003C37C2">
          <w:rPr>
            <w:rFonts w:ascii="Calibri" w:eastAsia="Calibri" w:hAnsi="Calibri" w:cs="Calibri"/>
            <w:color w:val="0000FF"/>
            <w:u w:val="single"/>
          </w:rPr>
          <w:t>11:36</w:t>
        </w:r>
      </w:hyperlink>
      <w:r w:rsidR="003C37C2">
        <w:rPr>
          <w:rFonts w:ascii="Calibri" w:eastAsia="Calibri" w:hAnsi="Calibri" w:cs="Calibri"/>
          <w:color w:val="000000"/>
        </w:rPr>
        <w:t>):</w:t>
      </w:r>
    </w:p>
    <w:p w14:paraId="6200BA62"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Definitely. There are. They obviously come from families that compared to </w:t>
      </w:r>
      <w:proofErr w:type="gramStart"/>
      <w:r>
        <w:rPr>
          <w:rFonts w:ascii="Calibri" w:eastAsia="Calibri" w:hAnsi="Calibri" w:cs="Calibri"/>
          <w:color w:val="000000"/>
          <w:szCs w:val="24"/>
        </w:rPr>
        <w:t>African-American</w:t>
      </w:r>
      <w:proofErr w:type="gramEnd"/>
      <w:r>
        <w:rPr>
          <w:rFonts w:ascii="Calibri" w:eastAsia="Calibri" w:hAnsi="Calibri" w:cs="Calibri"/>
          <w:color w:val="000000"/>
          <w:szCs w:val="24"/>
        </w:rPr>
        <w:t xml:space="preserve"> to the average, I should say African American family, they place a very high value on education. And I think their societies and their families probably reinforce that to the children because the kids just seem to take it much more seriously. And they, they, they behave. They don't always behave perfectly they're kids, but they're much more respectful</w:t>
      </w:r>
    </w:p>
    <w:p w14:paraId="50FB2960"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1 (</w:t>
      </w:r>
      <w:hyperlink r:id="rId114" w:history="1">
        <w:r>
          <w:rPr>
            <w:rFonts w:ascii="Calibri" w:eastAsia="Calibri" w:hAnsi="Calibri" w:cs="Calibri"/>
            <w:color w:val="0000FF"/>
            <w:u w:val="single"/>
          </w:rPr>
          <w:t>12:07</w:t>
        </w:r>
      </w:hyperlink>
      <w:r>
        <w:rPr>
          <w:rFonts w:ascii="Calibri" w:eastAsia="Calibri" w:hAnsi="Calibri" w:cs="Calibri"/>
          <w:color w:val="000000"/>
        </w:rPr>
        <w:t>):</w:t>
      </w:r>
    </w:p>
    <w:p w14:paraId="4E6F37AB"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That all was, do you have a, just one before, but that would be, I know that may be anecdotal, but you said it always be hit perfectly. Any, any, how, any strategy infrastructure you would use in case the behavior is not what you expect to engage anything?</w:t>
      </w:r>
    </w:p>
    <w:p w14:paraId="1BB77543"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2 (</w:t>
      </w:r>
      <w:hyperlink r:id="rId115" w:history="1">
        <w:r>
          <w:rPr>
            <w:rFonts w:ascii="Calibri" w:eastAsia="Calibri" w:hAnsi="Calibri" w:cs="Calibri"/>
            <w:color w:val="0000FF"/>
            <w:u w:val="single"/>
          </w:rPr>
          <w:t>12:25</w:t>
        </w:r>
      </w:hyperlink>
      <w:r>
        <w:rPr>
          <w:rFonts w:ascii="Calibri" w:eastAsia="Calibri" w:hAnsi="Calibri" w:cs="Calibri"/>
          <w:color w:val="000000"/>
        </w:rPr>
        <w:t>):</w:t>
      </w:r>
    </w:p>
    <w:p w14:paraId="681A5285"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lastRenderedPageBreak/>
        <w:t xml:space="preserve">I would say to them that I, I, I just talked to them and tell them that that it's show them, show them in school, max, how it's affecting their grades, because I write comments in school, max, on their behavior, in class participation. And I would, </w:t>
      </w:r>
      <w:proofErr w:type="gramStart"/>
      <w:r>
        <w:rPr>
          <w:rFonts w:ascii="Calibri" w:eastAsia="Calibri" w:hAnsi="Calibri" w:cs="Calibri"/>
          <w:color w:val="000000"/>
          <w:szCs w:val="24"/>
        </w:rPr>
        <w:t>I would I would</w:t>
      </w:r>
      <w:proofErr w:type="gramEnd"/>
      <w:r>
        <w:rPr>
          <w:rFonts w:ascii="Calibri" w:eastAsia="Calibri" w:hAnsi="Calibri" w:cs="Calibri"/>
          <w:color w:val="000000"/>
          <w:szCs w:val="24"/>
        </w:rPr>
        <w:t xml:space="preserve"> show them how it's affecting their grades. Then I would tell them that I'm going to be calling their parents and talking to their parents about it. And that's all it takes</w:t>
      </w:r>
    </w:p>
    <w:p w14:paraId="54DCA795"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1 (</w:t>
      </w:r>
      <w:hyperlink r:id="rId116" w:history="1">
        <w:r>
          <w:rPr>
            <w:rFonts w:ascii="Calibri" w:eastAsia="Calibri" w:hAnsi="Calibri" w:cs="Calibri"/>
            <w:color w:val="0000FF"/>
            <w:u w:val="single"/>
          </w:rPr>
          <w:t>12:50</w:t>
        </w:r>
      </w:hyperlink>
      <w:r>
        <w:rPr>
          <w:rFonts w:ascii="Calibri" w:eastAsia="Calibri" w:hAnsi="Calibri" w:cs="Calibri"/>
          <w:color w:val="000000"/>
        </w:rPr>
        <w:t>):</w:t>
      </w:r>
    </w:p>
    <w:p w14:paraId="3015F538"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That ties in </w:t>
      </w:r>
      <w:proofErr w:type="gramStart"/>
      <w:r>
        <w:rPr>
          <w:rFonts w:ascii="Calibri" w:eastAsia="Calibri" w:hAnsi="Calibri" w:cs="Calibri"/>
          <w:color w:val="000000"/>
          <w:szCs w:val="24"/>
        </w:rPr>
        <w:t>that ties</w:t>
      </w:r>
      <w:proofErr w:type="gramEnd"/>
      <w:r>
        <w:rPr>
          <w:rFonts w:ascii="Calibri" w:eastAsia="Calibri" w:hAnsi="Calibri" w:cs="Calibri"/>
          <w:color w:val="000000"/>
          <w:szCs w:val="24"/>
        </w:rPr>
        <w:t xml:space="preserve"> in line with what you just mentioned wrong in the middle of that, because the parents are involved on your field supportive, like you said,</w:t>
      </w:r>
    </w:p>
    <w:p w14:paraId="556D2302"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2 (</w:t>
      </w:r>
      <w:hyperlink r:id="rId117" w:history="1">
        <w:r>
          <w:rPr>
            <w:rFonts w:ascii="Calibri" w:eastAsia="Calibri" w:hAnsi="Calibri" w:cs="Calibri"/>
            <w:color w:val="0000FF"/>
            <w:u w:val="single"/>
          </w:rPr>
          <w:t>12:59</w:t>
        </w:r>
      </w:hyperlink>
      <w:r>
        <w:rPr>
          <w:rFonts w:ascii="Calibri" w:eastAsia="Calibri" w:hAnsi="Calibri" w:cs="Calibri"/>
          <w:color w:val="000000"/>
        </w:rPr>
        <w:t>):</w:t>
      </w:r>
    </w:p>
    <w:p w14:paraId="56E4F05F"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I mean, I don't know if it's true or not that all the parents beat their children or not maybe only some of them do, but,</w:t>
      </w:r>
    </w:p>
    <w:p w14:paraId="27E654E3"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1 (</w:t>
      </w:r>
      <w:hyperlink r:id="rId118" w:history="1">
        <w:r>
          <w:rPr>
            <w:rFonts w:ascii="Calibri" w:eastAsia="Calibri" w:hAnsi="Calibri" w:cs="Calibri"/>
            <w:color w:val="0000FF"/>
            <w:u w:val="single"/>
          </w:rPr>
          <w:t>13:06</w:t>
        </w:r>
      </w:hyperlink>
      <w:r>
        <w:rPr>
          <w:rFonts w:ascii="Calibri" w:eastAsia="Calibri" w:hAnsi="Calibri" w:cs="Calibri"/>
          <w:color w:val="000000"/>
        </w:rPr>
        <w:t>):</w:t>
      </w:r>
    </w:p>
    <w:p w14:paraId="4A536347"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But</w:t>
      </w:r>
    </w:p>
    <w:p w14:paraId="7C147A53"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2 (</w:t>
      </w:r>
      <w:hyperlink r:id="rId119" w:history="1">
        <w:r>
          <w:rPr>
            <w:rFonts w:ascii="Calibri" w:eastAsia="Calibri" w:hAnsi="Calibri" w:cs="Calibri"/>
            <w:color w:val="0000FF"/>
            <w:u w:val="single"/>
          </w:rPr>
          <w:t>13:11</w:t>
        </w:r>
      </w:hyperlink>
      <w:r>
        <w:rPr>
          <w:rFonts w:ascii="Calibri" w:eastAsia="Calibri" w:hAnsi="Calibri" w:cs="Calibri"/>
          <w:color w:val="000000"/>
        </w:rPr>
        <w:t>):</w:t>
      </w:r>
    </w:p>
    <w:p w14:paraId="38A5B2B2"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f </w:t>
      </w:r>
      <w:proofErr w:type="gramStart"/>
      <w:r>
        <w:rPr>
          <w:rFonts w:ascii="Calibri" w:eastAsia="Calibri" w:hAnsi="Calibri" w:cs="Calibri"/>
          <w:color w:val="000000"/>
          <w:szCs w:val="24"/>
        </w:rPr>
        <w:t>they</w:t>
      </w:r>
      <w:proofErr w:type="gramEnd"/>
      <w:r>
        <w:rPr>
          <w:rFonts w:ascii="Calibri" w:eastAsia="Calibri" w:hAnsi="Calibri" w:cs="Calibri"/>
          <w:color w:val="000000"/>
          <w:szCs w:val="24"/>
        </w:rPr>
        <w:t xml:space="preserve"> do it works</w:t>
      </w:r>
    </w:p>
    <w:p w14:paraId="47C529E9"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1 (</w:t>
      </w:r>
      <w:hyperlink r:id="rId120" w:history="1">
        <w:r>
          <w:rPr>
            <w:rFonts w:ascii="Calibri" w:eastAsia="Calibri" w:hAnsi="Calibri" w:cs="Calibri"/>
            <w:color w:val="0000FF"/>
            <w:u w:val="single"/>
          </w:rPr>
          <w:t>13:20</w:t>
        </w:r>
      </w:hyperlink>
      <w:r>
        <w:rPr>
          <w:rFonts w:ascii="Calibri" w:eastAsia="Calibri" w:hAnsi="Calibri" w:cs="Calibri"/>
          <w:color w:val="000000"/>
        </w:rPr>
        <w:t>):</w:t>
      </w:r>
    </w:p>
    <w:p w14:paraId="71E5A1EA"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Good.</w:t>
      </w:r>
    </w:p>
    <w:p w14:paraId="118178C9"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2 (</w:t>
      </w:r>
      <w:hyperlink r:id="rId121" w:history="1">
        <w:r>
          <w:rPr>
            <w:rFonts w:ascii="Calibri" w:eastAsia="Calibri" w:hAnsi="Calibri" w:cs="Calibri"/>
            <w:color w:val="0000FF"/>
            <w:u w:val="single"/>
          </w:rPr>
          <w:t>13:22</w:t>
        </w:r>
      </w:hyperlink>
      <w:r>
        <w:rPr>
          <w:rFonts w:ascii="Calibri" w:eastAsia="Calibri" w:hAnsi="Calibri" w:cs="Calibri"/>
          <w:color w:val="000000"/>
        </w:rPr>
        <w:t>):</w:t>
      </w:r>
    </w:p>
    <w:p w14:paraId="2F03645A"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I don't feel like I was very uncomfortable, but I'm glad I was able to give you something. I didn't have much to say though. Sorry.</w:t>
      </w:r>
    </w:p>
    <w:p w14:paraId="302DA66A"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1 (</w:t>
      </w:r>
      <w:hyperlink r:id="rId122" w:history="1">
        <w:r>
          <w:rPr>
            <w:rFonts w:ascii="Calibri" w:eastAsia="Calibri" w:hAnsi="Calibri" w:cs="Calibri"/>
            <w:color w:val="0000FF"/>
            <w:u w:val="single"/>
          </w:rPr>
          <w:t>13:29</w:t>
        </w:r>
      </w:hyperlink>
      <w:r>
        <w:rPr>
          <w:rFonts w:ascii="Calibri" w:eastAsia="Calibri" w:hAnsi="Calibri" w:cs="Calibri"/>
          <w:color w:val="000000"/>
        </w:rPr>
        <w:t>):</w:t>
      </w:r>
    </w:p>
    <w:p w14:paraId="6256028D"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That's a lot of information I got. Thank you so much. I'm going to stop the recording. All right.</w:t>
      </w:r>
    </w:p>
    <w:p w14:paraId="18ACD775"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2 (</w:t>
      </w:r>
      <w:hyperlink r:id="rId123" w:history="1">
        <w:r>
          <w:rPr>
            <w:rFonts w:ascii="Calibri" w:eastAsia="Calibri" w:hAnsi="Calibri" w:cs="Calibri"/>
            <w:color w:val="0000FF"/>
            <w:u w:val="single"/>
          </w:rPr>
          <w:t>13:38</w:t>
        </w:r>
      </w:hyperlink>
      <w:r>
        <w:rPr>
          <w:rFonts w:ascii="Calibri" w:eastAsia="Calibri" w:hAnsi="Calibri" w:cs="Calibri"/>
          <w:color w:val="000000"/>
        </w:rPr>
        <w:t>):</w:t>
      </w:r>
    </w:p>
    <w:p w14:paraId="39D25D20"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You're very welcome. And it was nice talking to you and seeing you again.</w:t>
      </w:r>
    </w:p>
    <w:p w14:paraId="564B6240"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1 (</w:t>
      </w:r>
      <w:hyperlink r:id="rId124" w:history="1">
        <w:r>
          <w:rPr>
            <w:rFonts w:ascii="Calibri" w:eastAsia="Calibri" w:hAnsi="Calibri" w:cs="Calibri"/>
            <w:color w:val="0000FF"/>
            <w:u w:val="single"/>
          </w:rPr>
          <w:t>13:42</w:t>
        </w:r>
      </w:hyperlink>
      <w:r>
        <w:rPr>
          <w:rFonts w:ascii="Calibri" w:eastAsia="Calibri" w:hAnsi="Calibri" w:cs="Calibri"/>
          <w:color w:val="000000"/>
        </w:rPr>
        <w:t>):</w:t>
      </w:r>
    </w:p>
    <w:p w14:paraId="250511FC"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Okay.</w:t>
      </w:r>
    </w:p>
    <w:p w14:paraId="5945A093" w14:textId="37402C2A" w:rsidR="00AA67EC" w:rsidRDefault="00AA67EC" w:rsidP="00AA67EC">
      <w:pPr>
        <w:rPr>
          <w:rFonts w:ascii="Arial Black" w:hAnsi="Arial Black"/>
          <w:b/>
          <w:bCs/>
          <w:color w:val="FF0000"/>
        </w:rPr>
      </w:pPr>
    </w:p>
    <w:p w14:paraId="33EB1ACE" w14:textId="5D70189E" w:rsidR="003C37C2" w:rsidRDefault="003C37C2" w:rsidP="00AA67EC">
      <w:pPr>
        <w:rPr>
          <w:rFonts w:ascii="Arial Black" w:hAnsi="Arial Black"/>
          <w:b/>
          <w:bCs/>
          <w:color w:val="FF0000"/>
        </w:rPr>
      </w:pPr>
    </w:p>
    <w:p w14:paraId="306D3FB0" w14:textId="6A31180E" w:rsidR="003C37C2" w:rsidRDefault="003C37C2" w:rsidP="00AA67EC">
      <w:pPr>
        <w:rPr>
          <w:rFonts w:ascii="Arial Black" w:hAnsi="Arial Black"/>
          <w:b/>
          <w:bCs/>
          <w:color w:val="FF0000"/>
        </w:rPr>
      </w:pPr>
    </w:p>
    <w:p w14:paraId="17D19DA9" w14:textId="30AF559D" w:rsidR="003C37C2" w:rsidRPr="0062506D" w:rsidRDefault="003C37C2" w:rsidP="003C37C2">
      <w:pPr>
        <w:rPr>
          <w:rFonts w:ascii="Arial Black" w:hAnsi="Arial Black"/>
          <w:b/>
          <w:bCs/>
          <w:color w:val="FF0000"/>
          <w:sz w:val="56"/>
          <w:szCs w:val="56"/>
        </w:rPr>
      </w:pPr>
      <w:r w:rsidRPr="0062506D">
        <w:rPr>
          <w:rFonts w:ascii="Arial Black" w:hAnsi="Arial Black"/>
          <w:b/>
          <w:bCs/>
          <w:color w:val="FF0000"/>
          <w:sz w:val="56"/>
          <w:szCs w:val="56"/>
        </w:rPr>
        <w:lastRenderedPageBreak/>
        <w:t>INTERVIEW 6</w:t>
      </w:r>
    </w:p>
    <w:p w14:paraId="5174386F" w14:textId="72A5D057" w:rsidR="003C37C2" w:rsidRDefault="003C37C2" w:rsidP="003C37C2">
      <w:pPr>
        <w:rPr>
          <w:rFonts w:ascii="Arial Black" w:hAnsi="Arial Black"/>
          <w:b/>
          <w:bCs/>
          <w:color w:val="FF0000"/>
        </w:rPr>
      </w:pPr>
    </w:p>
    <w:p w14:paraId="79C74A0A" w14:textId="426C2EF1" w:rsidR="003C37C2" w:rsidRDefault="000139BB" w:rsidP="007143B9">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25" w:history="1">
        <w:r w:rsidR="003C37C2">
          <w:rPr>
            <w:rFonts w:ascii="Calibri" w:eastAsia="Calibri" w:hAnsi="Calibri" w:cs="Calibri"/>
            <w:color w:val="0000FF"/>
            <w:u w:val="single"/>
          </w:rPr>
          <w:t>00:04</w:t>
        </w:r>
      </w:hyperlink>
      <w:r w:rsidR="003C37C2">
        <w:rPr>
          <w:rFonts w:ascii="Calibri" w:eastAsia="Calibri" w:hAnsi="Calibri" w:cs="Calibri"/>
          <w:color w:val="000000"/>
        </w:rPr>
        <w:t>):</w:t>
      </w:r>
    </w:p>
    <w:p w14:paraId="081C9F0E" w14:textId="2BD94CCE" w:rsidR="00A36941" w:rsidRDefault="003C37C2" w:rsidP="003C37C2">
      <w:pPr>
        <w:spacing w:before="80"/>
        <w:rPr>
          <w:rFonts w:ascii="Calibri" w:eastAsia="Calibri" w:hAnsi="Calibri" w:cs="Calibri"/>
          <w:color w:val="000000"/>
          <w:szCs w:val="24"/>
        </w:rPr>
      </w:pPr>
      <w:r>
        <w:rPr>
          <w:rFonts w:ascii="Calibri" w:eastAsia="Calibri" w:hAnsi="Calibri" w:cs="Calibri"/>
          <w:color w:val="000000"/>
          <w:szCs w:val="24"/>
        </w:rPr>
        <w:t xml:space="preserve">Right. The recording just started. Thank you so much for participating in this research interview. I'll just begin </w:t>
      </w:r>
      <w:r w:rsidR="006C369C">
        <w:rPr>
          <w:rFonts w:ascii="Calibri" w:eastAsia="Calibri" w:hAnsi="Calibri" w:cs="Calibri"/>
          <w:color w:val="000000"/>
          <w:szCs w:val="24"/>
        </w:rPr>
        <w:t>by restating</w:t>
      </w:r>
      <w:r w:rsidR="005D06B0">
        <w:rPr>
          <w:rFonts w:ascii="Calibri" w:eastAsia="Calibri" w:hAnsi="Calibri" w:cs="Calibri"/>
          <w:color w:val="000000"/>
          <w:szCs w:val="24"/>
        </w:rPr>
        <w:t xml:space="preserve"> </w:t>
      </w:r>
      <w:r>
        <w:rPr>
          <w:rFonts w:ascii="Calibri" w:eastAsia="Calibri" w:hAnsi="Calibri" w:cs="Calibri"/>
          <w:color w:val="000000"/>
          <w:szCs w:val="24"/>
        </w:rPr>
        <w:t>the topic of the research, which i</w:t>
      </w:r>
      <w:r w:rsidR="005D06B0">
        <w:rPr>
          <w:rFonts w:ascii="Calibri" w:eastAsia="Calibri" w:hAnsi="Calibri" w:cs="Calibri"/>
          <w:color w:val="000000"/>
          <w:szCs w:val="24"/>
        </w:rPr>
        <w:t>s E</w:t>
      </w:r>
      <w:r>
        <w:rPr>
          <w:rFonts w:ascii="Calibri" w:eastAsia="Calibri" w:hAnsi="Calibri" w:cs="Calibri"/>
          <w:color w:val="000000"/>
          <w:szCs w:val="24"/>
        </w:rPr>
        <w:t>ducat</w:t>
      </w:r>
      <w:r w:rsidR="005D06B0">
        <w:rPr>
          <w:rFonts w:ascii="Calibri" w:eastAsia="Calibri" w:hAnsi="Calibri" w:cs="Calibri"/>
          <w:color w:val="000000"/>
          <w:szCs w:val="24"/>
        </w:rPr>
        <w:t>ors</w:t>
      </w:r>
      <w:proofErr w:type="gramStart"/>
      <w:r w:rsidR="005D06B0">
        <w:rPr>
          <w:rFonts w:ascii="Calibri" w:eastAsia="Calibri" w:hAnsi="Calibri" w:cs="Calibri"/>
          <w:color w:val="000000"/>
          <w:szCs w:val="24"/>
        </w:rPr>
        <w:t>’</w:t>
      </w:r>
      <w:r>
        <w:rPr>
          <w:rFonts w:ascii="Calibri" w:eastAsia="Calibri" w:hAnsi="Calibri" w:cs="Calibri"/>
          <w:color w:val="000000"/>
          <w:szCs w:val="24"/>
        </w:rPr>
        <w:t xml:space="preserve">  </w:t>
      </w:r>
      <w:r w:rsidR="00C400E6">
        <w:rPr>
          <w:rFonts w:ascii="Calibri" w:eastAsia="Calibri" w:hAnsi="Calibri" w:cs="Calibri"/>
          <w:color w:val="000000"/>
          <w:szCs w:val="24"/>
        </w:rPr>
        <w:t>P</w:t>
      </w:r>
      <w:r>
        <w:rPr>
          <w:rFonts w:ascii="Calibri" w:eastAsia="Calibri" w:hAnsi="Calibri" w:cs="Calibri"/>
          <w:color w:val="000000"/>
          <w:szCs w:val="24"/>
        </w:rPr>
        <w:t>erspective</w:t>
      </w:r>
      <w:proofErr w:type="gramEnd"/>
      <w:r>
        <w:rPr>
          <w:rFonts w:ascii="Calibri" w:eastAsia="Calibri" w:hAnsi="Calibri" w:cs="Calibri"/>
          <w:color w:val="000000"/>
          <w:szCs w:val="24"/>
        </w:rPr>
        <w:t xml:space="preserve"> on </w:t>
      </w:r>
      <w:r w:rsidR="00146B09">
        <w:rPr>
          <w:rFonts w:ascii="Calibri" w:eastAsia="Calibri" w:hAnsi="Calibri" w:cs="Calibri"/>
          <w:color w:val="000000"/>
          <w:szCs w:val="24"/>
        </w:rPr>
        <w:t>Engagement</w:t>
      </w:r>
      <w:r w:rsidR="00C400E6">
        <w:rPr>
          <w:rFonts w:ascii="Calibri" w:eastAsia="Calibri" w:hAnsi="Calibri" w:cs="Calibri"/>
          <w:color w:val="000000"/>
          <w:szCs w:val="24"/>
        </w:rPr>
        <w:t xml:space="preserve"> </w:t>
      </w:r>
      <w:r>
        <w:rPr>
          <w:rFonts w:ascii="Calibri" w:eastAsia="Calibri" w:hAnsi="Calibri" w:cs="Calibri"/>
          <w:color w:val="000000"/>
          <w:szCs w:val="24"/>
        </w:rPr>
        <w:t xml:space="preserve"> </w:t>
      </w:r>
      <w:r w:rsidR="00146B09">
        <w:rPr>
          <w:rFonts w:ascii="Calibri" w:eastAsia="Calibri" w:hAnsi="Calibri" w:cs="Calibri"/>
          <w:color w:val="000000"/>
          <w:szCs w:val="24"/>
        </w:rPr>
        <w:t>S</w:t>
      </w:r>
      <w:r>
        <w:rPr>
          <w:rFonts w:ascii="Calibri" w:eastAsia="Calibri" w:hAnsi="Calibri" w:cs="Calibri"/>
          <w:color w:val="000000"/>
          <w:szCs w:val="24"/>
        </w:rPr>
        <w:t xml:space="preserve">trategies for recent  African immigrants. </w:t>
      </w:r>
    </w:p>
    <w:p w14:paraId="6D7053AC" w14:textId="67822D9C"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 I would like to know if you don't mind, how long you've been teaching you, what's your experience in terms of how many years, or have you taught this in this setting?</w:t>
      </w:r>
    </w:p>
    <w:p w14:paraId="0946D903" w14:textId="589A97FF" w:rsidR="003C37C2" w:rsidRDefault="00DC625E"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26" w:history="1">
        <w:r w:rsidR="003C37C2">
          <w:rPr>
            <w:rFonts w:ascii="Calibri" w:eastAsia="Calibri" w:hAnsi="Calibri" w:cs="Calibri"/>
            <w:color w:val="0000FF"/>
            <w:u w:val="single"/>
          </w:rPr>
          <w:t>01:07</w:t>
        </w:r>
      </w:hyperlink>
      <w:r w:rsidR="003C37C2">
        <w:rPr>
          <w:rFonts w:ascii="Calibri" w:eastAsia="Calibri" w:hAnsi="Calibri" w:cs="Calibri"/>
          <w:color w:val="000000"/>
        </w:rPr>
        <w:t>):</w:t>
      </w:r>
    </w:p>
    <w:p w14:paraId="1D20CA11" w14:textId="0EBB6D90" w:rsidR="003C37C2" w:rsidRDefault="003C37C2" w:rsidP="0049575C">
      <w:pPr>
        <w:spacing w:before="80"/>
        <w:rPr>
          <w:rFonts w:ascii="Calibri" w:eastAsia="Calibri" w:hAnsi="Calibri" w:cs="Calibri"/>
          <w:color w:val="000000"/>
        </w:rPr>
      </w:pPr>
      <w:r>
        <w:rPr>
          <w:rFonts w:ascii="Calibri" w:eastAsia="Calibri" w:hAnsi="Calibri" w:cs="Calibri"/>
          <w:color w:val="000000"/>
          <w:szCs w:val="24"/>
        </w:rPr>
        <w:t>For diverse settings, I want to say many years.</w:t>
      </w:r>
      <w:r w:rsidR="000A191A">
        <w:rPr>
          <w:rFonts w:ascii="Calibri" w:eastAsia="Calibri" w:hAnsi="Calibri" w:cs="Calibri"/>
          <w:color w:val="000000"/>
          <w:szCs w:val="24"/>
        </w:rPr>
        <w:t xml:space="preserve"> At least 10</w:t>
      </w:r>
      <w:r>
        <w:rPr>
          <w:rFonts w:ascii="Calibri" w:eastAsia="Calibri" w:hAnsi="Calibri" w:cs="Calibri"/>
          <w:color w:val="000000"/>
          <w:szCs w:val="24"/>
        </w:rPr>
        <w:t xml:space="preserve"> </w:t>
      </w:r>
    </w:p>
    <w:p w14:paraId="0DF4B6DC" w14:textId="353EA2D3" w:rsidR="003C37C2" w:rsidRDefault="00DC625E"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27" w:history="1">
        <w:r w:rsidR="003C37C2">
          <w:rPr>
            <w:rFonts w:ascii="Calibri" w:eastAsia="Calibri" w:hAnsi="Calibri" w:cs="Calibri"/>
            <w:color w:val="0000FF"/>
            <w:u w:val="single"/>
          </w:rPr>
          <w:t>01:26</w:t>
        </w:r>
      </w:hyperlink>
      <w:r w:rsidR="003C37C2">
        <w:rPr>
          <w:rFonts w:ascii="Calibri" w:eastAsia="Calibri" w:hAnsi="Calibri" w:cs="Calibri"/>
          <w:color w:val="000000"/>
        </w:rPr>
        <w:t>):</w:t>
      </w:r>
    </w:p>
    <w:p w14:paraId="0017D0BF" w14:textId="1D7ED59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That's a very, very, it's quite as vast experience. </w:t>
      </w:r>
    </w:p>
    <w:p w14:paraId="2CAFD30E" w14:textId="66DB822D" w:rsidR="003C37C2" w:rsidRDefault="00781628"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28" w:history="1">
        <w:r w:rsidR="003C37C2">
          <w:rPr>
            <w:rFonts w:ascii="Calibri" w:eastAsia="Calibri" w:hAnsi="Calibri" w:cs="Calibri"/>
            <w:color w:val="0000FF"/>
            <w:u w:val="single"/>
          </w:rPr>
          <w:t>01:31</w:t>
        </w:r>
      </w:hyperlink>
      <w:r w:rsidR="003C37C2">
        <w:rPr>
          <w:rFonts w:ascii="Calibri" w:eastAsia="Calibri" w:hAnsi="Calibri" w:cs="Calibri"/>
          <w:color w:val="000000"/>
        </w:rPr>
        <w:t>):</w:t>
      </w:r>
    </w:p>
    <w:p w14:paraId="7040853E" w14:textId="6034D8F5"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Yeah. Cause before coming to Prince George's, I was in Alexandria city. I'm from New York city, New York city was more Hispanic populations, but then I worked as a consultant. </w:t>
      </w:r>
      <w:r w:rsidR="005B7FBD">
        <w:rPr>
          <w:rFonts w:ascii="Calibri" w:eastAsia="Calibri" w:hAnsi="Calibri" w:cs="Calibri"/>
          <w:color w:val="000000"/>
          <w:szCs w:val="24"/>
        </w:rPr>
        <w:t>So,</w:t>
      </w:r>
      <w:r>
        <w:rPr>
          <w:rFonts w:ascii="Calibri" w:eastAsia="Calibri" w:hAnsi="Calibri" w:cs="Calibri"/>
          <w:color w:val="000000"/>
          <w:szCs w:val="24"/>
        </w:rPr>
        <w:t xml:space="preserve"> I did a lot of work with everybody. And then in particular, in Alexandria, I worked with a lot of Ethiopian population, as well as I think just everybody, cause over there, there's like 86 different countries. </w:t>
      </w:r>
      <w:r w:rsidR="00115858">
        <w:rPr>
          <w:rFonts w:ascii="Calibri" w:eastAsia="Calibri" w:hAnsi="Calibri" w:cs="Calibri"/>
          <w:color w:val="000000"/>
          <w:szCs w:val="24"/>
        </w:rPr>
        <w:t>So,</w:t>
      </w:r>
      <w:r>
        <w:rPr>
          <w:rFonts w:ascii="Calibri" w:eastAsia="Calibri" w:hAnsi="Calibri" w:cs="Calibri"/>
          <w:color w:val="000000"/>
          <w:szCs w:val="24"/>
        </w:rPr>
        <w:t xml:space="preserve"> it's very diverse,</w:t>
      </w:r>
    </w:p>
    <w:p w14:paraId="76449C19" w14:textId="52B57B05" w:rsidR="003C37C2" w:rsidRDefault="00115858"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29" w:history="1">
        <w:r w:rsidR="003C37C2">
          <w:rPr>
            <w:rFonts w:ascii="Calibri" w:eastAsia="Calibri" w:hAnsi="Calibri" w:cs="Calibri"/>
            <w:color w:val="0000FF"/>
            <w:u w:val="single"/>
          </w:rPr>
          <w:t>02:03</w:t>
        </w:r>
      </w:hyperlink>
      <w:r w:rsidR="003C37C2">
        <w:rPr>
          <w:rFonts w:ascii="Calibri" w:eastAsia="Calibri" w:hAnsi="Calibri" w:cs="Calibri"/>
          <w:color w:val="000000"/>
        </w:rPr>
        <w:t>):</w:t>
      </w:r>
    </w:p>
    <w:p w14:paraId="41255F99" w14:textId="796B1B26"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Right. And I know</w:t>
      </w:r>
      <w:r w:rsidR="00527E2C">
        <w:rPr>
          <w:rFonts w:ascii="Calibri" w:eastAsia="Calibri" w:hAnsi="Calibri" w:cs="Calibri"/>
          <w:color w:val="000000"/>
          <w:szCs w:val="24"/>
        </w:rPr>
        <w:t>,</w:t>
      </w:r>
      <w:r>
        <w:rPr>
          <w:rFonts w:ascii="Calibri" w:eastAsia="Calibri" w:hAnsi="Calibri" w:cs="Calibri"/>
          <w:color w:val="000000"/>
          <w:szCs w:val="24"/>
        </w:rPr>
        <w:t xml:space="preserve"> when I look at the other</w:t>
      </w:r>
      <w:r w:rsidR="00527E2C">
        <w:rPr>
          <w:rFonts w:ascii="Calibri" w:eastAsia="Calibri" w:hAnsi="Calibri" w:cs="Calibri"/>
          <w:color w:val="000000"/>
          <w:szCs w:val="24"/>
        </w:rPr>
        <w:t xml:space="preserve"> </w:t>
      </w:r>
      <w:r w:rsidR="00022F2B">
        <w:rPr>
          <w:rFonts w:ascii="Calibri" w:eastAsia="Calibri" w:hAnsi="Calibri" w:cs="Calibri"/>
          <w:color w:val="000000"/>
          <w:szCs w:val="24"/>
        </w:rPr>
        <w:t>minority</w:t>
      </w:r>
      <w:r>
        <w:rPr>
          <w:rFonts w:ascii="Calibri" w:eastAsia="Calibri" w:hAnsi="Calibri" w:cs="Calibri"/>
          <w:color w:val="000000"/>
          <w:szCs w:val="24"/>
        </w:rPr>
        <w:t xml:space="preserve"> population like the </w:t>
      </w:r>
      <w:r w:rsidR="00022F2B">
        <w:rPr>
          <w:rFonts w:ascii="Calibri" w:eastAsia="Calibri" w:hAnsi="Calibri" w:cs="Calibri"/>
          <w:color w:val="000000"/>
          <w:szCs w:val="24"/>
        </w:rPr>
        <w:t>His</w:t>
      </w:r>
      <w:r>
        <w:rPr>
          <w:rFonts w:ascii="Calibri" w:eastAsia="Calibri" w:hAnsi="Calibri" w:cs="Calibri"/>
          <w:color w:val="000000"/>
          <w:szCs w:val="24"/>
        </w:rPr>
        <w:t>pani</w:t>
      </w:r>
      <w:r w:rsidR="00022F2B">
        <w:rPr>
          <w:rFonts w:ascii="Calibri" w:eastAsia="Calibri" w:hAnsi="Calibri" w:cs="Calibri"/>
          <w:color w:val="000000"/>
          <w:szCs w:val="24"/>
        </w:rPr>
        <w:t>c population</w:t>
      </w:r>
      <w:r>
        <w:rPr>
          <w:rFonts w:ascii="Calibri" w:eastAsia="Calibri" w:hAnsi="Calibri" w:cs="Calibri"/>
          <w:color w:val="000000"/>
          <w:szCs w:val="24"/>
        </w:rPr>
        <w:t>, I know t</w:t>
      </w:r>
      <w:r w:rsidR="00D550BC">
        <w:rPr>
          <w:rFonts w:ascii="Calibri" w:eastAsia="Calibri" w:hAnsi="Calibri" w:cs="Calibri"/>
          <w:color w:val="000000"/>
          <w:szCs w:val="24"/>
        </w:rPr>
        <w:t xml:space="preserve">here has been a steady </w:t>
      </w:r>
      <w:r>
        <w:rPr>
          <w:rFonts w:ascii="Calibri" w:eastAsia="Calibri" w:hAnsi="Calibri" w:cs="Calibri"/>
          <w:color w:val="000000"/>
          <w:szCs w:val="24"/>
        </w:rPr>
        <w:t xml:space="preserve">s rise. </w:t>
      </w:r>
      <w:r w:rsidR="006B6C35">
        <w:rPr>
          <w:rFonts w:ascii="Calibri" w:eastAsia="Calibri" w:hAnsi="Calibri" w:cs="Calibri"/>
          <w:color w:val="000000"/>
          <w:szCs w:val="24"/>
        </w:rPr>
        <w:t>F</w:t>
      </w:r>
      <w:r>
        <w:rPr>
          <w:rFonts w:ascii="Calibri" w:eastAsia="Calibri" w:hAnsi="Calibri" w:cs="Calibri"/>
          <w:color w:val="000000"/>
          <w:szCs w:val="24"/>
        </w:rPr>
        <w:t>rom your experience is the number</w:t>
      </w:r>
      <w:r w:rsidR="006B6C35">
        <w:rPr>
          <w:rFonts w:ascii="Calibri" w:eastAsia="Calibri" w:hAnsi="Calibri" w:cs="Calibri"/>
          <w:color w:val="000000"/>
          <w:szCs w:val="24"/>
        </w:rPr>
        <w:t xml:space="preserve"> of recent </w:t>
      </w:r>
      <w:r w:rsidR="00FC362A">
        <w:rPr>
          <w:rFonts w:ascii="Calibri" w:eastAsia="Calibri" w:hAnsi="Calibri" w:cs="Calibri"/>
          <w:color w:val="000000"/>
          <w:szCs w:val="24"/>
        </w:rPr>
        <w:t xml:space="preserve">sub Saharan immigrants on the </w:t>
      </w:r>
      <w:r w:rsidR="00C63D4B">
        <w:rPr>
          <w:rFonts w:ascii="Calibri" w:eastAsia="Calibri" w:hAnsi="Calibri" w:cs="Calibri"/>
          <w:color w:val="000000"/>
          <w:szCs w:val="24"/>
        </w:rPr>
        <w:t>rise, steady</w:t>
      </w:r>
      <w:r>
        <w:rPr>
          <w:rFonts w:ascii="Calibri" w:eastAsia="Calibri" w:hAnsi="Calibri" w:cs="Calibri"/>
          <w:color w:val="000000"/>
          <w:szCs w:val="24"/>
        </w:rPr>
        <w:t xml:space="preserve"> or </w:t>
      </w:r>
      <w:r w:rsidR="00C63D4B">
        <w:rPr>
          <w:rFonts w:ascii="Calibri" w:eastAsia="Calibri" w:hAnsi="Calibri" w:cs="Calibri"/>
          <w:color w:val="000000"/>
          <w:szCs w:val="24"/>
        </w:rPr>
        <w:t xml:space="preserve">on the </w:t>
      </w:r>
      <w:proofErr w:type="gramStart"/>
      <w:r w:rsidR="00C63D4B">
        <w:rPr>
          <w:rFonts w:ascii="Calibri" w:eastAsia="Calibri" w:hAnsi="Calibri" w:cs="Calibri"/>
          <w:color w:val="000000"/>
          <w:szCs w:val="24"/>
        </w:rPr>
        <w:t>decline ?</w:t>
      </w:r>
      <w:proofErr w:type="gramEnd"/>
    </w:p>
    <w:p w14:paraId="51D13571" w14:textId="40BB570A" w:rsidR="003C37C2" w:rsidRDefault="00135E61" w:rsidP="003C37C2">
      <w:pPr>
        <w:spacing w:beforeAutospacing="1"/>
        <w:rPr>
          <w:rFonts w:ascii="Calibri" w:eastAsia="Calibri" w:hAnsi="Calibri" w:cs="Calibri"/>
          <w:color w:val="000000"/>
        </w:rPr>
      </w:pPr>
      <w:r>
        <w:rPr>
          <w:rFonts w:ascii="Calibri" w:eastAsia="Calibri" w:hAnsi="Calibri" w:cs="Calibri"/>
          <w:color w:val="000000"/>
        </w:rPr>
        <w:t>PARTICIPAN</w:t>
      </w:r>
      <w:r w:rsidR="003C37C2">
        <w:rPr>
          <w:rFonts w:ascii="Calibri" w:eastAsia="Calibri" w:hAnsi="Calibri" w:cs="Calibri"/>
          <w:color w:val="000000"/>
        </w:rPr>
        <w:t xml:space="preserve"> 2 (</w:t>
      </w:r>
      <w:hyperlink r:id="rId130" w:history="1">
        <w:r w:rsidR="003C37C2">
          <w:rPr>
            <w:rFonts w:ascii="Calibri" w:eastAsia="Calibri" w:hAnsi="Calibri" w:cs="Calibri"/>
            <w:color w:val="0000FF"/>
            <w:u w:val="single"/>
          </w:rPr>
          <w:t>02:31</w:t>
        </w:r>
      </w:hyperlink>
      <w:r w:rsidR="003C37C2">
        <w:rPr>
          <w:rFonts w:ascii="Calibri" w:eastAsia="Calibri" w:hAnsi="Calibri" w:cs="Calibri"/>
          <w:color w:val="000000"/>
        </w:rPr>
        <w:t>):</w:t>
      </w:r>
    </w:p>
    <w:p w14:paraId="61FC071E" w14:textId="379CBD2A"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 would say numbers are going up because my </w:t>
      </w:r>
      <w:r w:rsidR="008D33B8">
        <w:rPr>
          <w:rFonts w:ascii="Calibri" w:eastAsia="Calibri" w:hAnsi="Calibri" w:cs="Calibri"/>
          <w:color w:val="000000"/>
          <w:szCs w:val="24"/>
        </w:rPr>
        <w:t>son’s father</w:t>
      </w:r>
      <w:r>
        <w:rPr>
          <w:rFonts w:ascii="Calibri" w:eastAsia="Calibri" w:hAnsi="Calibri" w:cs="Calibri"/>
          <w:color w:val="000000"/>
          <w:szCs w:val="24"/>
        </w:rPr>
        <w:t xml:space="preserve"> is from Nigeria. Yeah. My ex-husband is from South A</w:t>
      </w:r>
      <w:r w:rsidR="008D33B8">
        <w:rPr>
          <w:rFonts w:ascii="Calibri" w:eastAsia="Calibri" w:hAnsi="Calibri" w:cs="Calibri"/>
          <w:color w:val="000000"/>
          <w:szCs w:val="24"/>
        </w:rPr>
        <w:t>fr</w:t>
      </w:r>
      <w:r>
        <w:rPr>
          <w:rFonts w:ascii="Calibri" w:eastAsia="Calibri" w:hAnsi="Calibri" w:cs="Calibri"/>
          <w:color w:val="000000"/>
          <w:szCs w:val="24"/>
        </w:rPr>
        <w:t xml:space="preserve">ica.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m very close to the populations from them. </w:t>
      </w:r>
      <w:r w:rsidR="008D33B8">
        <w:rPr>
          <w:rFonts w:ascii="Calibri" w:eastAsia="Calibri" w:hAnsi="Calibri" w:cs="Calibri"/>
          <w:color w:val="000000"/>
          <w:szCs w:val="24"/>
        </w:rPr>
        <w:t>So,</w:t>
      </w:r>
      <w:r>
        <w:rPr>
          <w:rFonts w:ascii="Calibri" w:eastAsia="Calibri" w:hAnsi="Calibri" w:cs="Calibri"/>
          <w:color w:val="000000"/>
          <w:szCs w:val="24"/>
        </w:rPr>
        <w:t xml:space="preserve"> he always goes to like Nigerian conference and stuff and I hear the numbers, but the numbers are going up around the United States. I know in this </w:t>
      </w:r>
      <w:proofErr w:type="gramStart"/>
      <w:r>
        <w:rPr>
          <w:rFonts w:ascii="Calibri" w:eastAsia="Calibri" w:hAnsi="Calibri" w:cs="Calibri"/>
          <w:color w:val="000000"/>
          <w:szCs w:val="24"/>
        </w:rPr>
        <w:t>area in particular, they're</w:t>
      </w:r>
      <w:proofErr w:type="gramEnd"/>
      <w:r>
        <w:rPr>
          <w:rFonts w:ascii="Calibri" w:eastAsia="Calibri" w:hAnsi="Calibri" w:cs="Calibri"/>
          <w:color w:val="000000"/>
          <w:szCs w:val="24"/>
        </w:rPr>
        <w:t xml:space="preserve"> up around </w:t>
      </w:r>
      <w:r w:rsidR="008C5E91">
        <w:rPr>
          <w:rFonts w:ascii="Calibri" w:eastAsia="Calibri" w:hAnsi="Calibri" w:cs="Calibri"/>
          <w:color w:val="000000"/>
          <w:szCs w:val="24"/>
        </w:rPr>
        <w:t>G</w:t>
      </w:r>
      <w:r>
        <w:rPr>
          <w:rFonts w:ascii="Calibri" w:eastAsia="Calibri" w:hAnsi="Calibri" w:cs="Calibri"/>
          <w:color w:val="000000"/>
          <w:szCs w:val="24"/>
        </w:rPr>
        <w:t>re</w:t>
      </w:r>
      <w:r w:rsidR="008C5E91">
        <w:rPr>
          <w:rFonts w:ascii="Calibri" w:eastAsia="Calibri" w:hAnsi="Calibri" w:cs="Calibri"/>
          <w:color w:val="000000"/>
          <w:szCs w:val="24"/>
        </w:rPr>
        <w:t>en</w:t>
      </w:r>
      <w:r>
        <w:rPr>
          <w:rFonts w:ascii="Calibri" w:eastAsia="Calibri" w:hAnsi="Calibri" w:cs="Calibri"/>
          <w:color w:val="000000"/>
          <w:szCs w:val="24"/>
        </w:rPr>
        <w:t xml:space="preserve"> </w:t>
      </w:r>
      <w:r w:rsidR="00E51BEE">
        <w:rPr>
          <w:rFonts w:ascii="Calibri" w:eastAsia="Calibri" w:hAnsi="Calibri" w:cs="Calibri"/>
          <w:color w:val="000000"/>
          <w:szCs w:val="24"/>
        </w:rPr>
        <w:t>B</w:t>
      </w:r>
      <w:r>
        <w:rPr>
          <w:rFonts w:ascii="Calibri" w:eastAsia="Calibri" w:hAnsi="Calibri" w:cs="Calibri"/>
          <w:color w:val="000000"/>
          <w:szCs w:val="24"/>
        </w:rPr>
        <w:t xml:space="preserve">elt where I live in </w:t>
      </w:r>
      <w:r w:rsidR="00E51BEE">
        <w:rPr>
          <w:rFonts w:ascii="Calibri" w:eastAsia="Calibri" w:hAnsi="Calibri" w:cs="Calibri"/>
          <w:color w:val="000000"/>
          <w:szCs w:val="24"/>
        </w:rPr>
        <w:t>S</w:t>
      </w:r>
      <w:r>
        <w:rPr>
          <w:rFonts w:ascii="Calibri" w:eastAsia="Calibri" w:hAnsi="Calibri" w:cs="Calibri"/>
          <w:color w:val="000000"/>
          <w:szCs w:val="24"/>
        </w:rPr>
        <w:t xml:space="preserve">ilver </w:t>
      </w:r>
      <w:r w:rsidR="00E51BEE">
        <w:rPr>
          <w:rFonts w:ascii="Calibri" w:eastAsia="Calibri" w:hAnsi="Calibri" w:cs="Calibri"/>
          <w:color w:val="000000"/>
          <w:szCs w:val="24"/>
        </w:rPr>
        <w:t>S</w:t>
      </w:r>
      <w:r>
        <w:rPr>
          <w:rFonts w:ascii="Calibri" w:eastAsia="Calibri" w:hAnsi="Calibri" w:cs="Calibri"/>
          <w:color w:val="000000"/>
          <w:szCs w:val="24"/>
        </w:rPr>
        <w:t>pring because my children's nanny</w:t>
      </w:r>
      <w:r w:rsidR="004070F4">
        <w:rPr>
          <w:rFonts w:ascii="Calibri" w:eastAsia="Calibri" w:hAnsi="Calibri" w:cs="Calibri"/>
          <w:color w:val="000000"/>
          <w:szCs w:val="24"/>
        </w:rPr>
        <w:t xml:space="preserve"> is</w:t>
      </w:r>
      <w:r>
        <w:rPr>
          <w:rFonts w:ascii="Calibri" w:eastAsia="Calibri" w:hAnsi="Calibri" w:cs="Calibri"/>
          <w:color w:val="000000"/>
          <w:szCs w:val="24"/>
        </w:rPr>
        <w:t xml:space="preserve"> from Gambia. </w:t>
      </w:r>
      <w:r w:rsidR="004070F4">
        <w:rPr>
          <w:rFonts w:ascii="Calibri" w:eastAsia="Calibri" w:hAnsi="Calibri" w:cs="Calibri"/>
          <w:color w:val="000000"/>
          <w:szCs w:val="24"/>
        </w:rPr>
        <w:t>M</w:t>
      </w:r>
      <w:r>
        <w:rPr>
          <w:rFonts w:ascii="Calibri" w:eastAsia="Calibri" w:hAnsi="Calibri" w:cs="Calibri"/>
          <w:color w:val="000000"/>
          <w:szCs w:val="24"/>
        </w:rPr>
        <w:t>y child is going to be 14 next week. And she's been the nanny</w:t>
      </w:r>
      <w:r w:rsidR="00557F0F">
        <w:rPr>
          <w:rFonts w:ascii="Calibri" w:eastAsia="Calibri" w:hAnsi="Calibri" w:cs="Calibri"/>
          <w:color w:val="000000"/>
          <w:szCs w:val="24"/>
        </w:rPr>
        <w:t xml:space="preserve"> since </w:t>
      </w:r>
      <w:r w:rsidR="006320E1">
        <w:rPr>
          <w:rFonts w:ascii="Calibri" w:eastAsia="Calibri" w:hAnsi="Calibri" w:cs="Calibri"/>
          <w:color w:val="000000"/>
          <w:szCs w:val="24"/>
        </w:rPr>
        <w:t>he was</w:t>
      </w:r>
      <w:r>
        <w:rPr>
          <w:rFonts w:ascii="Calibri" w:eastAsia="Calibri" w:hAnsi="Calibri" w:cs="Calibri"/>
          <w:color w:val="000000"/>
          <w:szCs w:val="24"/>
        </w:rPr>
        <w:t xml:space="preserve"> six months old. Yeah. And I've gotten to the community is like a family to us. That's like a second family.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because of her, so I watch how it goes back and forth.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 see quite a bit with the population.</w:t>
      </w:r>
    </w:p>
    <w:p w14:paraId="1CA9E64A" w14:textId="605728CA" w:rsidR="003C37C2" w:rsidRDefault="006320E1"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31" w:history="1">
        <w:r w:rsidR="003C37C2">
          <w:rPr>
            <w:rFonts w:ascii="Calibri" w:eastAsia="Calibri" w:hAnsi="Calibri" w:cs="Calibri"/>
            <w:color w:val="0000FF"/>
            <w:u w:val="single"/>
          </w:rPr>
          <w:t>03:34</w:t>
        </w:r>
      </w:hyperlink>
      <w:r w:rsidR="003C37C2">
        <w:rPr>
          <w:rFonts w:ascii="Calibri" w:eastAsia="Calibri" w:hAnsi="Calibri" w:cs="Calibri"/>
          <w:color w:val="000000"/>
        </w:rPr>
        <w:t>):</w:t>
      </w:r>
    </w:p>
    <w:p w14:paraId="3CF456EF" w14:textId="0A28D374" w:rsidR="003C37C2" w:rsidRDefault="00416218" w:rsidP="003C37C2">
      <w:pPr>
        <w:spacing w:before="80"/>
        <w:rPr>
          <w:rFonts w:ascii="Calibri" w:eastAsia="Calibri" w:hAnsi="Calibri" w:cs="Calibri"/>
          <w:color w:val="000000"/>
        </w:rPr>
      </w:pPr>
      <w:r>
        <w:rPr>
          <w:rFonts w:ascii="Calibri" w:eastAsia="Calibri" w:hAnsi="Calibri" w:cs="Calibri"/>
          <w:color w:val="000000"/>
          <w:szCs w:val="24"/>
        </w:rPr>
        <w:lastRenderedPageBreak/>
        <w:t xml:space="preserve">It’s kind of interesting with </w:t>
      </w:r>
      <w:r w:rsidR="0099066D">
        <w:rPr>
          <w:rFonts w:ascii="Calibri" w:eastAsia="Calibri" w:hAnsi="Calibri" w:cs="Calibri"/>
          <w:color w:val="000000"/>
          <w:szCs w:val="24"/>
        </w:rPr>
        <w:t>some immigrant</w:t>
      </w:r>
      <w:r w:rsidR="003C37C2">
        <w:rPr>
          <w:rFonts w:ascii="Calibri" w:eastAsia="Calibri" w:hAnsi="Calibri" w:cs="Calibri"/>
          <w:color w:val="000000"/>
          <w:szCs w:val="24"/>
        </w:rPr>
        <w:t xml:space="preserve"> populations</w:t>
      </w:r>
      <w:r w:rsidR="00950A6E">
        <w:rPr>
          <w:rFonts w:ascii="Calibri" w:eastAsia="Calibri" w:hAnsi="Calibri" w:cs="Calibri"/>
          <w:color w:val="000000"/>
          <w:szCs w:val="24"/>
        </w:rPr>
        <w:t>-they</w:t>
      </w:r>
      <w:r w:rsidR="003C37C2">
        <w:rPr>
          <w:rFonts w:ascii="Calibri" w:eastAsia="Calibri" w:hAnsi="Calibri" w:cs="Calibri"/>
          <w:color w:val="000000"/>
          <w:szCs w:val="24"/>
        </w:rPr>
        <w:t xml:space="preserve"> show up at different times of the year. I mean like of my Hispanic kids, different times of the year</w:t>
      </w:r>
      <w:r w:rsidR="00C816C3">
        <w:rPr>
          <w:rFonts w:ascii="Calibri" w:eastAsia="Calibri" w:hAnsi="Calibri" w:cs="Calibri"/>
          <w:color w:val="000000"/>
          <w:szCs w:val="24"/>
        </w:rPr>
        <w:t xml:space="preserve">. </w:t>
      </w:r>
      <w:r w:rsidR="003C37C2">
        <w:rPr>
          <w:rFonts w:ascii="Calibri" w:eastAsia="Calibri" w:hAnsi="Calibri" w:cs="Calibri"/>
          <w:color w:val="000000"/>
          <w:szCs w:val="24"/>
        </w:rPr>
        <w:t xml:space="preserve"> </w:t>
      </w:r>
      <w:r w:rsidR="00C816C3">
        <w:rPr>
          <w:rFonts w:ascii="Calibri" w:eastAsia="Calibri" w:hAnsi="Calibri" w:cs="Calibri"/>
          <w:color w:val="000000"/>
          <w:szCs w:val="24"/>
        </w:rPr>
        <w:t xml:space="preserve">Has this been your experience with the </w:t>
      </w:r>
      <w:r w:rsidR="003550D3">
        <w:rPr>
          <w:rFonts w:ascii="Calibri" w:eastAsia="Calibri" w:hAnsi="Calibri" w:cs="Calibri"/>
          <w:color w:val="000000"/>
          <w:szCs w:val="24"/>
        </w:rPr>
        <w:t>sub-Saharan</w:t>
      </w:r>
      <w:r w:rsidR="00146BED">
        <w:rPr>
          <w:rFonts w:ascii="Calibri" w:eastAsia="Calibri" w:hAnsi="Calibri" w:cs="Calibri"/>
          <w:color w:val="000000"/>
          <w:szCs w:val="24"/>
        </w:rPr>
        <w:t xml:space="preserve"> immigrant population?</w:t>
      </w:r>
    </w:p>
    <w:p w14:paraId="04B7F58E" w14:textId="6030E6CC" w:rsidR="003C37C2" w:rsidRDefault="00636195"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32" w:history="1">
        <w:r w:rsidR="003C37C2">
          <w:rPr>
            <w:rFonts w:ascii="Calibri" w:eastAsia="Calibri" w:hAnsi="Calibri" w:cs="Calibri"/>
            <w:color w:val="0000FF"/>
            <w:u w:val="single"/>
          </w:rPr>
          <w:t>04:14</w:t>
        </w:r>
      </w:hyperlink>
      <w:r w:rsidR="003C37C2">
        <w:rPr>
          <w:rFonts w:ascii="Calibri" w:eastAsia="Calibri" w:hAnsi="Calibri" w:cs="Calibri"/>
          <w:color w:val="000000"/>
        </w:rPr>
        <w:t>):</w:t>
      </w:r>
    </w:p>
    <w:p w14:paraId="2053FD30" w14:textId="513E56AD"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 always notice the numbers higher come in the </w:t>
      </w:r>
      <w:r w:rsidR="0079767B">
        <w:rPr>
          <w:rFonts w:ascii="Calibri" w:eastAsia="Calibri" w:hAnsi="Calibri" w:cs="Calibri"/>
          <w:color w:val="000000"/>
          <w:szCs w:val="24"/>
        </w:rPr>
        <w:t>S</w:t>
      </w:r>
      <w:r>
        <w:rPr>
          <w:rFonts w:ascii="Calibri" w:eastAsia="Calibri" w:hAnsi="Calibri" w:cs="Calibri"/>
          <w:color w:val="000000"/>
          <w:szCs w:val="24"/>
        </w:rPr>
        <w:t xml:space="preserve">pring </w:t>
      </w:r>
      <w:r w:rsidR="0079767B">
        <w:rPr>
          <w:rFonts w:ascii="Calibri" w:eastAsia="Calibri" w:hAnsi="Calibri" w:cs="Calibri"/>
          <w:color w:val="000000"/>
          <w:szCs w:val="24"/>
        </w:rPr>
        <w:t>and</w:t>
      </w:r>
      <w:r>
        <w:rPr>
          <w:rFonts w:ascii="Calibri" w:eastAsia="Calibri" w:hAnsi="Calibri" w:cs="Calibri"/>
          <w:color w:val="000000"/>
          <w:szCs w:val="24"/>
        </w:rPr>
        <w:t xml:space="preserve"> the </w:t>
      </w:r>
      <w:r w:rsidR="0079767B">
        <w:rPr>
          <w:rFonts w:ascii="Calibri" w:eastAsia="Calibri" w:hAnsi="Calibri" w:cs="Calibri"/>
          <w:color w:val="000000"/>
          <w:szCs w:val="24"/>
        </w:rPr>
        <w:t>S</w:t>
      </w:r>
      <w:r>
        <w:rPr>
          <w:rFonts w:ascii="Calibri" w:eastAsia="Calibri" w:hAnsi="Calibri" w:cs="Calibri"/>
          <w:color w:val="000000"/>
          <w:szCs w:val="24"/>
        </w:rPr>
        <w:t xml:space="preserve">ummer. I </w:t>
      </w:r>
      <w:r w:rsidR="009475D9">
        <w:rPr>
          <w:rFonts w:ascii="Calibri" w:eastAsia="Calibri" w:hAnsi="Calibri" w:cs="Calibri"/>
          <w:color w:val="000000"/>
          <w:szCs w:val="24"/>
        </w:rPr>
        <w:t>must</w:t>
      </w:r>
      <w:r>
        <w:rPr>
          <w:rFonts w:ascii="Calibri" w:eastAsia="Calibri" w:hAnsi="Calibri" w:cs="Calibri"/>
          <w:color w:val="000000"/>
          <w:szCs w:val="24"/>
        </w:rPr>
        <w:t xml:space="preserve"> think it's due to weather. Nobody wants to come here in the cold. </w:t>
      </w:r>
      <w:r w:rsidR="009475D9">
        <w:rPr>
          <w:rFonts w:ascii="Calibri" w:eastAsia="Calibri" w:hAnsi="Calibri" w:cs="Calibri"/>
          <w:color w:val="000000"/>
          <w:szCs w:val="24"/>
        </w:rPr>
        <w:t>So,</w:t>
      </w:r>
      <w:r>
        <w:rPr>
          <w:rFonts w:ascii="Calibri" w:eastAsia="Calibri" w:hAnsi="Calibri" w:cs="Calibri"/>
          <w:color w:val="000000"/>
          <w:szCs w:val="24"/>
        </w:rPr>
        <w:t xml:space="preserve"> I feel like it's weather. I also feel like it's economy, you know, like when can someone get the money together to come over and bring family members over and things like that. </w:t>
      </w:r>
      <w:r w:rsidR="003550D3">
        <w:rPr>
          <w:rFonts w:ascii="Calibri" w:eastAsia="Calibri" w:hAnsi="Calibri" w:cs="Calibri"/>
          <w:color w:val="000000"/>
          <w:szCs w:val="24"/>
        </w:rPr>
        <w:t>So,</w:t>
      </w:r>
      <w:r>
        <w:rPr>
          <w:rFonts w:ascii="Calibri" w:eastAsia="Calibri" w:hAnsi="Calibri" w:cs="Calibri"/>
          <w:color w:val="000000"/>
          <w:szCs w:val="24"/>
        </w:rPr>
        <w:t xml:space="preserve"> like, whenever I think of her, name's Sophie, when I think of Sophie's family and her nieces and stuff, they tend to come over in the </w:t>
      </w:r>
      <w:r w:rsidR="00100D36">
        <w:rPr>
          <w:rFonts w:ascii="Calibri" w:eastAsia="Calibri" w:hAnsi="Calibri" w:cs="Calibri"/>
          <w:color w:val="000000"/>
          <w:szCs w:val="24"/>
        </w:rPr>
        <w:t>S</w:t>
      </w:r>
      <w:r>
        <w:rPr>
          <w:rFonts w:ascii="Calibri" w:eastAsia="Calibri" w:hAnsi="Calibri" w:cs="Calibri"/>
          <w:color w:val="000000"/>
          <w:szCs w:val="24"/>
        </w:rPr>
        <w:t>pring</w:t>
      </w:r>
      <w:r w:rsidR="00544D94">
        <w:rPr>
          <w:rFonts w:ascii="Calibri" w:eastAsia="Calibri" w:hAnsi="Calibri" w:cs="Calibri"/>
          <w:color w:val="000000"/>
          <w:szCs w:val="24"/>
        </w:rPr>
        <w:t xml:space="preserve"> or Summer</w:t>
      </w:r>
      <w:r>
        <w:rPr>
          <w:rFonts w:ascii="Calibri" w:eastAsia="Calibri" w:hAnsi="Calibri" w:cs="Calibri"/>
          <w:color w:val="000000"/>
          <w:szCs w:val="24"/>
        </w:rPr>
        <w:t xml:space="preserve">. It's a lot of travel and then once it hits around Thanksgiving, they start going back home. They start talking about going back home for the </w:t>
      </w:r>
      <w:r w:rsidR="00544D94">
        <w:rPr>
          <w:rFonts w:ascii="Calibri" w:eastAsia="Calibri" w:hAnsi="Calibri" w:cs="Calibri"/>
          <w:color w:val="000000"/>
          <w:szCs w:val="24"/>
        </w:rPr>
        <w:t>W</w:t>
      </w:r>
      <w:r>
        <w:rPr>
          <w:rFonts w:ascii="Calibri" w:eastAsia="Calibri" w:hAnsi="Calibri" w:cs="Calibri"/>
          <w:color w:val="000000"/>
          <w:szCs w:val="24"/>
        </w:rPr>
        <w:t>inter</w:t>
      </w:r>
    </w:p>
    <w:p w14:paraId="5124E18B" w14:textId="5AD35D15" w:rsidR="003C37C2" w:rsidRDefault="00665478"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33" w:history="1">
        <w:r w:rsidR="003C37C2">
          <w:rPr>
            <w:rFonts w:ascii="Calibri" w:eastAsia="Calibri" w:hAnsi="Calibri" w:cs="Calibri"/>
            <w:color w:val="0000FF"/>
            <w:u w:val="single"/>
          </w:rPr>
          <w:t>04:55</w:t>
        </w:r>
      </w:hyperlink>
      <w:r w:rsidR="003C37C2">
        <w:rPr>
          <w:rFonts w:ascii="Calibri" w:eastAsia="Calibri" w:hAnsi="Calibri" w:cs="Calibri"/>
          <w:color w:val="000000"/>
        </w:rPr>
        <w:t>):</w:t>
      </w:r>
    </w:p>
    <w:p w14:paraId="0EED79CD" w14:textId="0592266E"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n terms of your enrollment, </w:t>
      </w:r>
      <w:r w:rsidR="00665478">
        <w:rPr>
          <w:rFonts w:ascii="Calibri" w:eastAsia="Calibri" w:hAnsi="Calibri" w:cs="Calibri"/>
          <w:color w:val="000000"/>
          <w:szCs w:val="24"/>
        </w:rPr>
        <w:t>d</w:t>
      </w:r>
      <w:r>
        <w:rPr>
          <w:rFonts w:ascii="Calibri" w:eastAsia="Calibri" w:hAnsi="Calibri" w:cs="Calibri"/>
          <w:color w:val="000000"/>
          <w:szCs w:val="24"/>
        </w:rPr>
        <w:t>o they do the numbers that you start with in the fall</w:t>
      </w:r>
      <w:r w:rsidR="0026190F">
        <w:rPr>
          <w:rFonts w:ascii="Calibri" w:eastAsia="Calibri" w:hAnsi="Calibri" w:cs="Calibri"/>
          <w:color w:val="000000"/>
          <w:szCs w:val="24"/>
        </w:rPr>
        <w:t xml:space="preserve"> typically </w:t>
      </w:r>
      <w:r>
        <w:rPr>
          <w:rFonts w:ascii="Calibri" w:eastAsia="Calibri" w:hAnsi="Calibri" w:cs="Calibri"/>
          <w:color w:val="000000"/>
          <w:szCs w:val="24"/>
        </w:rPr>
        <w:t xml:space="preserve">stay the same. </w:t>
      </w:r>
    </w:p>
    <w:p w14:paraId="47665AF4" w14:textId="4BCFDA91" w:rsidR="003C37C2" w:rsidRDefault="00D07F77"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34" w:history="1">
        <w:r w:rsidR="003C37C2">
          <w:rPr>
            <w:rFonts w:ascii="Calibri" w:eastAsia="Calibri" w:hAnsi="Calibri" w:cs="Calibri"/>
            <w:color w:val="0000FF"/>
            <w:u w:val="single"/>
          </w:rPr>
          <w:t>05:11</w:t>
        </w:r>
      </w:hyperlink>
      <w:r w:rsidR="003C37C2">
        <w:rPr>
          <w:rFonts w:ascii="Calibri" w:eastAsia="Calibri" w:hAnsi="Calibri" w:cs="Calibri"/>
          <w:color w:val="000000"/>
        </w:rPr>
        <w:t>):</w:t>
      </w:r>
    </w:p>
    <w:p w14:paraId="3CBC264C"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I haven't noticed an angry increase in my class since during the school year.</w:t>
      </w:r>
    </w:p>
    <w:p w14:paraId="1915FB6B" w14:textId="50A0DA86" w:rsidR="003C37C2" w:rsidRDefault="004D42F1"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35" w:history="1">
        <w:r w:rsidR="003C37C2">
          <w:rPr>
            <w:rFonts w:ascii="Calibri" w:eastAsia="Calibri" w:hAnsi="Calibri" w:cs="Calibri"/>
            <w:color w:val="0000FF"/>
            <w:u w:val="single"/>
          </w:rPr>
          <w:t>05:16</w:t>
        </w:r>
      </w:hyperlink>
      <w:r w:rsidR="003C37C2">
        <w:rPr>
          <w:rFonts w:ascii="Calibri" w:eastAsia="Calibri" w:hAnsi="Calibri" w:cs="Calibri"/>
          <w:color w:val="000000"/>
        </w:rPr>
        <w:t>):</w:t>
      </w:r>
    </w:p>
    <w:p w14:paraId="7B5AE81F" w14:textId="7249B75C"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 And this is a general </w:t>
      </w:r>
      <w:r w:rsidR="004D42F1">
        <w:rPr>
          <w:rFonts w:ascii="Calibri" w:eastAsia="Calibri" w:hAnsi="Calibri" w:cs="Calibri"/>
          <w:color w:val="000000"/>
          <w:szCs w:val="24"/>
        </w:rPr>
        <w:t>question,</w:t>
      </w:r>
      <w:r>
        <w:rPr>
          <w:rFonts w:ascii="Calibri" w:eastAsia="Calibri" w:hAnsi="Calibri" w:cs="Calibri"/>
          <w:color w:val="000000"/>
          <w:szCs w:val="24"/>
        </w:rPr>
        <w:t xml:space="preserve"> because I'm trying to get more insight into your engagement strategies</w:t>
      </w:r>
      <w:r w:rsidR="0045403B">
        <w:rPr>
          <w:rFonts w:ascii="Calibri" w:eastAsia="Calibri" w:hAnsi="Calibri" w:cs="Calibri"/>
          <w:color w:val="000000"/>
          <w:szCs w:val="24"/>
        </w:rPr>
        <w:t xml:space="preserve"> this population</w:t>
      </w:r>
      <w:r>
        <w:rPr>
          <w:rFonts w:ascii="Calibri" w:eastAsia="Calibri" w:hAnsi="Calibri" w:cs="Calibri"/>
          <w:color w:val="000000"/>
          <w:szCs w:val="24"/>
        </w:rPr>
        <w:t xml:space="preserve">. </w:t>
      </w:r>
      <w:r w:rsidR="004D42F1">
        <w:rPr>
          <w:rFonts w:ascii="Calibri" w:eastAsia="Calibri" w:hAnsi="Calibri" w:cs="Calibri"/>
          <w:color w:val="000000"/>
          <w:szCs w:val="24"/>
        </w:rPr>
        <w:t>C</w:t>
      </w:r>
      <w:r>
        <w:rPr>
          <w:rFonts w:ascii="Calibri" w:eastAsia="Calibri" w:hAnsi="Calibri" w:cs="Calibri"/>
          <w:color w:val="000000"/>
          <w:szCs w:val="24"/>
        </w:rPr>
        <w:t>an you tell me in detail about your experiences in dealing with this Sub-Saharan immigrant children?</w:t>
      </w:r>
    </w:p>
    <w:p w14:paraId="6987EC90" w14:textId="193491F1" w:rsidR="003C37C2" w:rsidRDefault="00E172FD"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36" w:history="1">
        <w:r w:rsidR="003C37C2">
          <w:rPr>
            <w:rFonts w:ascii="Calibri" w:eastAsia="Calibri" w:hAnsi="Calibri" w:cs="Calibri"/>
            <w:color w:val="0000FF"/>
            <w:u w:val="single"/>
          </w:rPr>
          <w:t>05:41</w:t>
        </w:r>
      </w:hyperlink>
      <w:r w:rsidR="003C37C2">
        <w:rPr>
          <w:rFonts w:ascii="Calibri" w:eastAsia="Calibri" w:hAnsi="Calibri" w:cs="Calibri"/>
          <w:color w:val="000000"/>
        </w:rPr>
        <w:t>):</w:t>
      </w:r>
    </w:p>
    <w:p w14:paraId="1E8B4188" w14:textId="3CCFCD5B" w:rsidR="003C37C2" w:rsidRDefault="00DB348D" w:rsidP="003C37C2">
      <w:pPr>
        <w:spacing w:before="80"/>
        <w:rPr>
          <w:rFonts w:ascii="Calibri" w:eastAsia="Calibri" w:hAnsi="Calibri" w:cs="Calibri"/>
          <w:color w:val="000000"/>
        </w:rPr>
      </w:pPr>
      <w:r>
        <w:rPr>
          <w:rFonts w:ascii="Calibri" w:eastAsia="Calibri" w:hAnsi="Calibri" w:cs="Calibri"/>
          <w:color w:val="000000"/>
          <w:szCs w:val="24"/>
        </w:rPr>
        <w:t>T</w:t>
      </w:r>
      <w:r w:rsidR="003C37C2">
        <w:rPr>
          <w:rFonts w:ascii="Calibri" w:eastAsia="Calibri" w:hAnsi="Calibri" w:cs="Calibri"/>
          <w:color w:val="000000"/>
          <w:szCs w:val="24"/>
        </w:rPr>
        <w:t xml:space="preserve">he strategies are about making sure that they have, you know, ways to show what they know. Sometimes they might be a little quieter because it's a new environment. So always having </w:t>
      </w:r>
      <w:proofErr w:type="gramStart"/>
      <w:r w:rsidR="003C37C2">
        <w:rPr>
          <w:rFonts w:ascii="Calibri" w:eastAsia="Calibri" w:hAnsi="Calibri" w:cs="Calibri"/>
          <w:color w:val="000000"/>
          <w:szCs w:val="24"/>
        </w:rPr>
        <w:t>some kind of in</w:t>
      </w:r>
      <w:proofErr w:type="gramEnd"/>
      <w:r w:rsidR="003C37C2">
        <w:rPr>
          <w:rFonts w:ascii="Calibri" w:eastAsia="Calibri" w:hAnsi="Calibri" w:cs="Calibri"/>
          <w:color w:val="000000"/>
          <w:szCs w:val="24"/>
        </w:rPr>
        <w:t xml:space="preserve"> deliverable, whether it's a PowerPoint or some type of chart for them to complete, because the way that I teach in my class, cause I'm also, co-teacher co-teaching I tend to teach where I do a lesson, but then I do shared experiences. </w:t>
      </w:r>
      <w:r w:rsidR="005638AF">
        <w:rPr>
          <w:rFonts w:ascii="Calibri" w:eastAsia="Calibri" w:hAnsi="Calibri" w:cs="Calibri"/>
          <w:color w:val="000000"/>
          <w:szCs w:val="24"/>
        </w:rPr>
        <w:t>So,</w:t>
      </w:r>
      <w:r w:rsidR="003C37C2">
        <w:rPr>
          <w:rFonts w:ascii="Calibri" w:eastAsia="Calibri" w:hAnsi="Calibri" w:cs="Calibri"/>
          <w:color w:val="000000"/>
          <w:szCs w:val="24"/>
        </w:rPr>
        <w:t xml:space="preserve"> they can work within the groups, a smaller group and understand what's required of them, which will be </w:t>
      </w:r>
      <w:proofErr w:type="gramStart"/>
      <w:r w:rsidR="003C37C2">
        <w:rPr>
          <w:rFonts w:ascii="Calibri" w:eastAsia="Calibri" w:hAnsi="Calibri" w:cs="Calibri"/>
          <w:color w:val="000000"/>
          <w:szCs w:val="24"/>
        </w:rPr>
        <w:t>an end product</w:t>
      </w:r>
      <w:proofErr w:type="gramEnd"/>
      <w:r w:rsidR="003C37C2">
        <w:rPr>
          <w:rFonts w:ascii="Calibri" w:eastAsia="Calibri" w:hAnsi="Calibri" w:cs="Calibri"/>
          <w:color w:val="000000"/>
          <w:szCs w:val="24"/>
        </w:rPr>
        <w:t>. And then they take that in product and they use it as like their notes to do their own independent work</w:t>
      </w:r>
      <w:r w:rsidR="005927A3">
        <w:rPr>
          <w:rFonts w:ascii="Calibri" w:eastAsia="Calibri" w:hAnsi="Calibri" w:cs="Calibri"/>
          <w:color w:val="000000"/>
          <w:szCs w:val="24"/>
        </w:rPr>
        <w:t>. T</w:t>
      </w:r>
      <w:r w:rsidR="003C37C2">
        <w:rPr>
          <w:rFonts w:ascii="Calibri" w:eastAsia="Calibri" w:hAnsi="Calibri" w:cs="Calibri"/>
          <w:color w:val="000000"/>
          <w:szCs w:val="24"/>
        </w:rPr>
        <w:t>hat way, you know, they see me do it, they did it with classmates. And when they're working on their own, they're not lost as to what needs to get done in class, which works well.</w:t>
      </w:r>
    </w:p>
    <w:p w14:paraId="5F5DC37D" w14:textId="0D8B0B90" w:rsidR="003C37C2" w:rsidRDefault="008A7576"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w:t>
      </w:r>
      <w:hyperlink r:id="rId137" w:history="1">
        <w:r w:rsidR="003C37C2">
          <w:rPr>
            <w:rFonts w:ascii="Calibri" w:eastAsia="Calibri" w:hAnsi="Calibri" w:cs="Calibri"/>
            <w:color w:val="0000FF"/>
            <w:u w:val="single"/>
          </w:rPr>
          <w:t>06:39</w:t>
        </w:r>
      </w:hyperlink>
      <w:r w:rsidR="003C37C2">
        <w:rPr>
          <w:rFonts w:ascii="Calibri" w:eastAsia="Calibri" w:hAnsi="Calibri" w:cs="Calibri"/>
          <w:color w:val="000000"/>
        </w:rPr>
        <w:t>):</w:t>
      </w:r>
    </w:p>
    <w:p w14:paraId="2B217E62" w14:textId="2C1189BC"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When you say that little quieter, </w:t>
      </w:r>
      <w:r w:rsidR="00602C76">
        <w:rPr>
          <w:rFonts w:ascii="Calibri" w:eastAsia="Calibri" w:hAnsi="Calibri" w:cs="Calibri"/>
          <w:color w:val="000000"/>
          <w:szCs w:val="24"/>
        </w:rPr>
        <w:t>what do you mean and</w:t>
      </w:r>
      <w:r>
        <w:rPr>
          <w:rFonts w:ascii="Calibri" w:eastAsia="Calibri" w:hAnsi="Calibri" w:cs="Calibri"/>
          <w:color w:val="000000"/>
          <w:szCs w:val="24"/>
        </w:rPr>
        <w:t xml:space="preserve"> what do you attribute that to? </w:t>
      </w:r>
      <w:r w:rsidR="00305D75">
        <w:rPr>
          <w:rFonts w:ascii="Calibri" w:eastAsia="Calibri" w:hAnsi="Calibri" w:cs="Calibri"/>
          <w:color w:val="000000"/>
          <w:szCs w:val="24"/>
        </w:rPr>
        <w:t xml:space="preserve"> Are these students not engaging or do </w:t>
      </w:r>
      <w:r w:rsidR="00162326">
        <w:rPr>
          <w:rFonts w:ascii="Calibri" w:eastAsia="Calibri" w:hAnsi="Calibri" w:cs="Calibri"/>
          <w:color w:val="000000"/>
          <w:szCs w:val="24"/>
        </w:rPr>
        <w:t>they need</w:t>
      </w:r>
      <w:r>
        <w:rPr>
          <w:rFonts w:ascii="Calibri" w:eastAsia="Calibri" w:hAnsi="Calibri" w:cs="Calibri"/>
          <w:color w:val="000000"/>
          <w:szCs w:val="24"/>
        </w:rPr>
        <w:t xml:space="preserve"> extra motivation or something o</w:t>
      </w:r>
      <w:r w:rsidR="00162326">
        <w:rPr>
          <w:rFonts w:ascii="Calibri" w:eastAsia="Calibri" w:hAnsi="Calibri" w:cs="Calibri"/>
          <w:color w:val="000000"/>
          <w:szCs w:val="24"/>
        </w:rPr>
        <w:t>f the sort?</w:t>
      </w:r>
    </w:p>
    <w:p w14:paraId="3EFA45A0" w14:textId="1C5BFF6E" w:rsidR="003C37C2" w:rsidRDefault="008A7576"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38" w:history="1">
        <w:r w:rsidR="003C37C2">
          <w:rPr>
            <w:rFonts w:ascii="Calibri" w:eastAsia="Calibri" w:hAnsi="Calibri" w:cs="Calibri"/>
            <w:color w:val="0000FF"/>
            <w:u w:val="single"/>
          </w:rPr>
          <w:t>07:00</w:t>
        </w:r>
      </w:hyperlink>
      <w:r w:rsidR="003C37C2">
        <w:rPr>
          <w:rFonts w:ascii="Calibri" w:eastAsia="Calibri" w:hAnsi="Calibri" w:cs="Calibri"/>
          <w:color w:val="000000"/>
        </w:rPr>
        <w:t>):</w:t>
      </w:r>
    </w:p>
    <w:p w14:paraId="224DE4AB" w14:textId="633858E9"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lastRenderedPageBreak/>
        <w:t xml:space="preserve">No, I think it's cultural. I think the students that come over from </w:t>
      </w:r>
      <w:r w:rsidR="005423E7">
        <w:rPr>
          <w:rFonts w:ascii="Calibri" w:eastAsia="Calibri" w:hAnsi="Calibri" w:cs="Calibri"/>
          <w:color w:val="000000"/>
          <w:szCs w:val="24"/>
        </w:rPr>
        <w:t>sub–Saharan Africa</w:t>
      </w:r>
      <w:r>
        <w:rPr>
          <w:rFonts w:ascii="Calibri" w:eastAsia="Calibri" w:hAnsi="Calibri" w:cs="Calibri"/>
          <w:color w:val="000000"/>
          <w:szCs w:val="24"/>
        </w:rPr>
        <w:t xml:space="preserve"> have been trained in a way that they are quieter around adults. I don't think that they carry the same, you know, like we can say whatever they want to say. I feel as though that they're more respectful because knowing the culture, I know what it is. They don't want you to call home and tell the parent that they were misbehaving in class because that's not acceptable back home. </w:t>
      </w:r>
      <w:r w:rsidR="00703B41">
        <w:rPr>
          <w:rFonts w:ascii="Calibri" w:eastAsia="Calibri" w:hAnsi="Calibri" w:cs="Calibri"/>
          <w:color w:val="000000"/>
          <w:szCs w:val="24"/>
        </w:rPr>
        <w:t>So,</w:t>
      </w:r>
      <w:r>
        <w:rPr>
          <w:rFonts w:ascii="Calibri" w:eastAsia="Calibri" w:hAnsi="Calibri" w:cs="Calibri"/>
          <w:color w:val="000000"/>
          <w:szCs w:val="24"/>
        </w:rPr>
        <w:t xml:space="preserve"> they tend to listen more. And you know, I </w:t>
      </w:r>
      <w:proofErr w:type="gramStart"/>
      <w:r>
        <w:rPr>
          <w:rFonts w:ascii="Calibri" w:eastAsia="Calibri" w:hAnsi="Calibri" w:cs="Calibri"/>
          <w:color w:val="000000"/>
          <w:szCs w:val="24"/>
        </w:rPr>
        <w:t>have to</w:t>
      </w:r>
      <w:proofErr w:type="gramEnd"/>
      <w:r>
        <w:rPr>
          <w:rFonts w:ascii="Calibri" w:eastAsia="Calibri" w:hAnsi="Calibri" w:cs="Calibri"/>
          <w:color w:val="000000"/>
          <w:szCs w:val="24"/>
        </w:rPr>
        <w:t xml:space="preserve"> believe that </w:t>
      </w:r>
      <w:r w:rsidR="00477B57">
        <w:rPr>
          <w:rFonts w:ascii="Calibri" w:eastAsia="Calibri" w:hAnsi="Calibri" w:cs="Calibri"/>
          <w:color w:val="000000"/>
          <w:szCs w:val="24"/>
        </w:rPr>
        <w:t>it’s understanding</w:t>
      </w:r>
      <w:r>
        <w:rPr>
          <w:rFonts w:ascii="Calibri" w:eastAsia="Calibri" w:hAnsi="Calibri" w:cs="Calibri"/>
          <w:color w:val="000000"/>
          <w:szCs w:val="24"/>
        </w:rPr>
        <w:t xml:space="preserve"> a new culture that they're in here coming from Africa to the U S where students might be more willing to talk and more open where they usually </w:t>
      </w:r>
      <w:r w:rsidR="00477B57">
        <w:rPr>
          <w:rFonts w:ascii="Calibri" w:eastAsia="Calibri" w:hAnsi="Calibri" w:cs="Calibri"/>
          <w:color w:val="000000"/>
          <w:szCs w:val="24"/>
        </w:rPr>
        <w:t>listen,</w:t>
      </w:r>
      <w:r>
        <w:rPr>
          <w:rFonts w:ascii="Calibri" w:eastAsia="Calibri" w:hAnsi="Calibri" w:cs="Calibri"/>
          <w:color w:val="000000"/>
          <w:szCs w:val="24"/>
        </w:rPr>
        <w:t xml:space="preserve"> and they respond unless they don't necessarily respond. Unless they're asked a direct question. </w:t>
      </w:r>
    </w:p>
    <w:p w14:paraId="214A29EC" w14:textId="6294B9F9" w:rsidR="003C37C2" w:rsidRDefault="000676FD"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39" w:history="1">
        <w:r w:rsidR="003C37C2">
          <w:rPr>
            <w:rFonts w:ascii="Calibri" w:eastAsia="Calibri" w:hAnsi="Calibri" w:cs="Calibri"/>
            <w:color w:val="0000FF"/>
            <w:u w:val="single"/>
          </w:rPr>
          <w:t>07:50</w:t>
        </w:r>
      </w:hyperlink>
      <w:r w:rsidR="003C37C2">
        <w:rPr>
          <w:rFonts w:ascii="Calibri" w:eastAsia="Calibri" w:hAnsi="Calibri" w:cs="Calibri"/>
          <w:color w:val="000000"/>
        </w:rPr>
        <w:t>):</w:t>
      </w:r>
    </w:p>
    <w:p w14:paraId="3537063F"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Okay. So, but you don't have trouble having them respond. They do respond.</w:t>
      </w:r>
    </w:p>
    <w:p w14:paraId="1AF76B9E" w14:textId="4F56FEAE" w:rsidR="003C37C2" w:rsidRDefault="003510D5"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40" w:history="1">
        <w:r w:rsidR="003C37C2">
          <w:rPr>
            <w:rFonts w:ascii="Calibri" w:eastAsia="Calibri" w:hAnsi="Calibri" w:cs="Calibri"/>
            <w:color w:val="0000FF"/>
            <w:u w:val="single"/>
          </w:rPr>
          <w:t>07:55</w:t>
        </w:r>
      </w:hyperlink>
      <w:r w:rsidR="003C37C2">
        <w:rPr>
          <w:rFonts w:ascii="Calibri" w:eastAsia="Calibri" w:hAnsi="Calibri" w:cs="Calibri"/>
          <w:color w:val="000000"/>
        </w:rPr>
        <w:t>):</w:t>
      </w:r>
    </w:p>
    <w:p w14:paraId="20E83FE0" w14:textId="121EBF4D"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Yeah. But you </w:t>
      </w:r>
      <w:proofErr w:type="gramStart"/>
      <w:r>
        <w:rPr>
          <w:rFonts w:ascii="Calibri" w:eastAsia="Calibri" w:hAnsi="Calibri" w:cs="Calibri"/>
          <w:color w:val="000000"/>
          <w:szCs w:val="24"/>
        </w:rPr>
        <w:t>have to</w:t>
      </w:r>
      <w:proofErr w:type="gramEnd"/>
      <w:r>
        <w:rPr>
          <w:rFonts w:ascii="Calibri" w:eastAsia="Calibri" w:hAnsi="Calibri" w:cs="Calibri"/>
          <w:color w:val="000000"/>
          <w:szCs w:val="24"/>
        </w:rPr>
        <w:t xml:space="preserve"> ask them directly. I always to ask directly. And they're not necessarily going to interrupt when, you know, to say, because they, they, I don't know what it is. I'm not inside of their head, but I, my assumption is that they don't want to interrupt and seem disrespectful.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 usually ask for their understanding</w:t>
      </w:r>
      <w:r w:rsidR="003510D5">
        <w:rPr>
          <w:rFonts w:ascii="Calibri" w:eastAsia="Calibri" w:hAnsi="Calibri" w:cs="Calibri"/>
          <w:color w:val="000000"/>
          <w:szCs w:val="24"/>
        </w:rPr>
        <w:t>. These are some of the strategies to engage them</w:t>
      </w:r>
      <w:r w:rsidR="000D1BDA">
        <w:rPr>
          <w:rFonts w:ascii="Calibri" w:eastAsia="Calibri" w:hAnsi="Calibri" w:cs="Calibri"/>
          <w:color w:val="000000"/>
          <w:szCs w:val="24"/>
        </w:rPr>
        <w:t xml:space="preserve">. Basically, I create more opportunities for my </w:t>
      </w:r>
      <w:r w:rsidR="001110D0">
        <w:rPr>
          <w:rFonts w:ascii="Calibri" w:eastAsia="Calibri" w:hAnsi="Calibri" w:cs="Calibri"/>
          <w:color w:val="000000"/>
          <w:szCs w:val="24"/>
        </w:rPr>
        <w:t>recent immigrant students to express themselves</w:t>
      </w:r>
    </w:p>
    <w:p w14:paraId="08E7460D" w14:textId="2AB7D219" w:rsidR="003C37C2" w:rsidRDefault="000541A1"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41" w:history="1">
        <w:r w:rsidR="003C37C2">
          <w:rPr>
            <w:rFonts w:ascii="Calibri" w:eastAsia="Calibri" w:hAnsi="Calibri" w:cs="Calibri"/>
            <w:color w:val="0000FF"/>
            <w:u w:val="single"/>
          </w:rPr>
          <w:t>08:16</w:t>
        </w:r>
      </w:hyperlink>
      <w:r w:rsidR="003C37C2">
        <w:rPr>
          <w:rFonts w:ascii="Calibri" w:eastAsia="Calibri" w:hAnsi="Calibri" w:cs="Calibri"/>
          <w:color w:val="000000"/>
        </w:rPr>
        <w:t>):</w:t>
      </w:r>
    </w:p>
    <w:p w14:paraId="2B7713C0" w14:textId="74A09C0F"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And as a teacher, </w:t>
      </w:r>
      <w:r w:rsidR="00F217B0">
        <w:rPr>
          <w:rFonts w:ascii="Calibri" w:eastAsia="Calibri" w:hAnsi="Calibri" w:cs="Calibri"/>
          <w:color w:val="000000"/>
          <w:szCs w:val="24"/>
        </w:rPr>
        <w:t xml:space="preserve">do you see </w:t>
      </w:r>
      <w:r w:rsidR="008D610C">
        <w:rPr>
          <w:rFonts w:ascii="Calibri" w:eastAsia="Calibri" w:hAnsi="Calibri" w:cs="Calibri"/>
          <w:color w:val="000000"/>
          <w:szCs w:val="24"/>
        </w:rPr>
        <w:t xml:space="preserve">circumstances where </w:t>
      </w:r>
      <w:r w:rsidR="00A62009">
        <w:rPr>
          <w:rFonts w:ascii="Calibri" w:eastAsia="Calibri" w:hAnsi="Calibri" w:cs="Calibri"/>
          <w:color w:val="000000"/>
          <w:szCs w:val="24"/>
        </w:rPr>
        <w:t>unusually</w:t>
      </w:r>
      <w:r w:rsidR="008D610C">
        <w:rPr>
          <w:rFonts w:ascii="Calibri" w:eastAsia="Calibri" w:hAnsi="Calibri" w:cs="Calibri"/>
          <w:color w:val="000000"/>
          <w:szCs w:val="24"/>
        </w:rPr>
        <w:t xml:space="preserve"> </w:t>
      </w:r>
      <w:r w:rsidR="00A62009">
        <w:rPr>
          <w:rFonts w:ascii="Calibri" w:eastAsia="Calibri" w:hAnsi="Calibri" w:cs="Calibri"/>
          <w:color w:val="000000"/>
          <w:szCs w:val="24"/>
        </w:rPr>
        <w:t xml:space="preserve">quiet </w:t>
      </w:r>
      <w:r>
        <w:rPr>
          <w:rFonts w:ascii="Calibri" w:eastAsia="Calibri" w:hAnsi="Calibri" w:cs="Calibri"/>
          <w:color w:val="000000"/>
          <w:szCs w:val="24"/>
        </w:rPr>
        <w:t xml:space="preserve">classes </w:t>
      </w:r>
      <w:proofErr w:type="gramStart"/>
      <w:r w:rsidR="00A62009">
        <w:rPr>
          <w:rFonts w:ascii="Calibri" w:eastAsia="Calibri" w:hAnsi="Calibri" w:cs="Calibri"/>
          <w:color w:val="000000"/>
          <w:szCs w:val="24"/>
        </w:rPr>
        <w:t xml:space="preserve">could </w:t>
      </w:r>
      <w:r>
        <w:rPr>
          <w:rFonts w:ascii="Calibri" w:eastAsia="Calibri" w:hAnsi="Calibri" w:cs="Calibri"/>
          <w:color w:val="000000"/>
          <w:szCs w:val="24"/>
        </w:rPr>
        <w:t xml:space="preserve"> be</w:t>
      </w:r>
      <w:proofErr w:type="gramEnd"/>
      <w:r>
        <w:rPr>
          <w:rFonts w:ascii="Calibri" w:eastAsia="Calibri" w:hAnsi="Calibri" w:cs="Calibri"/>
          <w:color w:val="000000"/>
          <w:szCs w:val="24"/>
        </w:rPr>
        <w:t xml:space="preserve"> misconstrued for a lack of engagement </w:t>
      </w:r>
      <w:r w:rsidR="00B578A9">
        <w:rPr>
          <w:rFonts w:ascii="Calibri" w:eastAsia="Calibri" w:hAnsi="Calibri" w:cs="Calibri"/>
          <w:color w:val="000000"/>
          <w:szCs w:val="24"/>
        </w:rPr>
        <w:t>?</w:t>
      </w:r>
    </w:p>
    <w:p w14:paraId="123D7AFA" w14:textId="6560D539" w:rsidR="003C37C2" w:rsidRDefault="00EE3DF9"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42" w:history="1">
        <w:r w:rsidR="003C37C2">
          <w:rPr>
            <w:rFonts w:ascii="Calibri" w:eastAsia="Calibri" w:hAnsi="Calibri" w:cs="Calibri"/>
            <w:color w:val="0000FF"/>
            <w:u w:val="single"/>
          </w:rPr>
          <w:t>08:36</w:t>
        </w:r>
      </w:hyperlink>
      <w:r w:rsidR="003C37C2">
        <w:rPr>
          <w:rFonts w:ascii="Calibri" w:eastAsia="Calibri" w:hAnsi="Calibri" w:cs="Calibri"/>
          <w:color w:val="000000"/>
        </w:rPr>
        <w:t>):</w:t>
      </w:r>
    </w:p>
    <w:p w14:paraId="5BA39492" w14:textId="6098CF54"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Hard for me to say, because my </w:t>
      </w:r>
      <w:proofErr w:type="gramStart"/>
      <w:r>
        <w:rPr>
          <w:rFonts w:ascii="Calibri" w:eastAsia="Calibri" w:hAnsi="Calibri" w:cs="Calibri"/>
          <w:color w:val="000000"/>
          <w:szCs w:val="24"/>
        </w:rPr>
        <w:t>father's</w:t>
      </w:r>
      <w:proofErr w:type="gramEnd"/>
      <w:r>
        <w:rPr>
          <w:rFonts w:ascii="Calibri" w:eastAsia="Calibri" w:hAnsi="Calibri" w:cs="Calibri"/>
          <w:color w:val="000000"/>
          <w:szCs w:val="24"/>
        </w:rPr>
        <w:t xml:space="preserve"> from Trinidad.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 think I have a similar background and culture.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 think I naturally go to, you know, how the students are engaging with me because I too have that kind of background. So, you know, I think they feel comfortable talking with me because I'm not expecting them to just jump in it. You know, it's, everything's been pretty good with my students. I, I, you know, it's a good rapport that I've established. I think I understand it, you know, like maybe if I didn't understand the culture, I would feel differently, but because I know some of the not saying that all cultures in Africa all are the same, but there are some commonalities. </w:t>
      </w:r>
      <w:r w:rsidR="00A62F47">
        <w:rPr>
          <w:rFonts w:ascii="Calibri" w:eastAsia="Calibri" w:hAnsi="Calibri" w:cs="Calibri"/>
          <w:color w:val="000000"/>
          <w:szCs w:val="24"/>
        </w:rPr>
        <w:t>So,</w:t>
      </w:r>
      <w:r>
        <w:rPr>
          <w:rFonts w:ascii="Calibri" w:eastAsia="Calibri" w:hAnsi="Calibri" w:cs="Calibri"/>
          <w:color w:val="000000"/>
          <w:szCs w:val="24"/>
        </w:rPr>
        <w:t xml:space="preserve"> knowing, you know, and knowing how my own children are too, you </w:t>
      </w:r>
      <w:proofErr w:type="gramStart"/>
      <w:r>
        <w:rPr>
          <w:rFonts w:ascii="Calibri" w:eastAsia="Calibri" w:hAnsi="Calibri" w:cs="Calibri"/>
          <w:color w:val="000000"/>
          <w:szCs w:val="24"/>
        </w:rPr>
        <w:t>have to</w:t>
      </w:r>
      <w:proofErr w:type="gramEnd"/>
      <w:r>
        <w:rPr>
          <w:rFonts w:ascii="Calibri" w:eastAsia="Calibri" w:hAnsi="Calibri" w:cs="Calibri"/>
          <w:color w:val="000000"/>
          <w:szCs w:val="24"/>
        </w:rPr>
        <w:t>, you know, and actually ask them before they just interject. I think that's just something that, you know, you need to know about the cultural sensitivity of it.</w:t>
      </w:r>
    </w:p>
    <w:p w14:paraId="2D879762" w14:textId="1E77ED4A" w:rsidR="003C37C2" w:rsidRDefault="009B384D"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43" w:history="1">
        <w:r w:rsidR="003C37C2">
          <w:rPr>
            <w:rFonts w:ascii="Calibri" w:eastAsia="Calibri" w:hAnsi="Calibri" w:cs="Calibri"/>
            <w:color w:val="0000FF"/>
            <w:u w:val="single"/>
          </w:rPr>
          <w:t>09:32</w:t>
        </w:r>
      </w:hyperlink>
      <w:r w:rsidR="003C37C2">
        <w:rPr>
          <w:rFonts w:ascii="Calibri" w:eastAsia="Calibri" w:hAnsi="Calibri" w:cs="Calibri"/>
          <w:color w:val="000000"/>
        </w:rPr>
        <w:t>):</w:t>
      </w:r>
    </w:p>
    <w:p w14:paraId="45C7451F" w14:textId="55BB1442" w:rsidR="003C37C2" w:rsidRDefault="00F14616" w:rsidP="003C37C2">
      <w:pPr>
        <w:spacing w:before="80"/>
        <w:rPr>
          <w:rFonts w:ascii="Calibri" w:eastAsia="Calibri" w:hAnsi="Calibri" w:cs="Calibri"/>
          <w:color w:val="000000"/>
        </w:rPr>
      </w:pPr>
      <w:r>
        <w:rPr>
          <w:rFonts w:ascii="Calibri" w:eastAsia="Calibri" w:hAnsi="Calibri" w:cs="Calibri"/>
          <w:color w:val="000000"/>
          <w:szCs w:val="24"/>
        </w:rPr>
        <w:t xml:space="preserve">Do you think lack of </w:t>
      </w:r>
      <w:r w:rsidR="003C37C2">
        <w:rPr>
          <w:rFonts w:ascii="Calibri" w:eastAsia="Calibri" w:hAnsi="Calibri" w:cs="Calibri"/>
          <w:color w:val="000000"/>
          <w:szCs w:val="24"/>
        </w:rPr>
        <w:t xml:space="preserve">active participation </w:t>
      </w:r>
      <w:r>
        <w:rPr>
          <w:rFonts w:ascii="Calibri" w:eastAsia="Calibri" w:hAnsi="Calibri" w:cs="Calibri"/>
          <w:color w:val="000000"/>
          <w:szCs w:val="24"/>
        </w:rPr>
        <w:t xml:space="preserve">from some learners </w:t>
      </w:r>
      <w:r w:rsidR="003C37C2">
        <w:rPr>
          <w:rFonts w:ascii="Calibri" w:eastAsia="Calibri" w:hAnsi="Calibri" w:cs="Calibri"/>
          <w:color w:val="000000"/>
          <w:szCs w:val="24"/>
        </w:rPr>
        <w:t xml:space="preserve">might </w:t>
      </w:r>
      <w:r w:rsidR="00330C96">
        <w:rPr>
          <w:rFonts w:ascii="Calibri" w:eastAsia="Calibri" w:hAnsi="Calibri" w:cs="Calibri"/>
          <w:color w:val="000000"/>
          <w:szCs w:val="24"/>
        </w:rPr>
        <w:t>diminish the</w:t>
      </w:r>
      <w:r w:rsidR="003C37C2">
        <w:rPr>
          <w:rFonts w:ascii="Calibri" w:eastAsia="Calibri" w:hAnsi="Calibri" w:cs="Calibri"/>
          <w:color w:val="000000"/>
          <w:szCs w:val="24"/>
        </w:rPr>
        <w:t xml:space="preserve"> excitement</w:t>
      </w:r>
      <w:r w:rsidR="002408F4">
        <w:rPr>
          <w:rFonts w:ascii="Calibri" w:eastAsia="Calibri" w:hAnsi="Calibri" w:cs="Calibri"/>
          <w:color w:val="000000"/>
          <w:szCs w:val="24"/>
        </w:rPr>
        <w:t xml:space="preserve"> and maybe</w:t>
      </w:r>
      <w:r w:rsidR="003C37C2">
        <w:rPr>
          <w:rFonts w:ascii="Calibri" w:eastAsia="Calibri" w:hAnsi="Calibri" w:cs="Calibri"/>
          <w:color w:val="000000"/>
          <w:szCs w:val="24"/>
        </w:rPr>
        <w:t xml:space="preserve"> positive feeling </w:t>
      </w:r>
      <w:r w:rsidR="002408F4">
        <w:rPr>
          <w:rFonts w:ascii="Calibri" w:eastAsia="Calibri" w:hAnsi="Calibri" w:cs="Calibri"/>
          <w:color w:val="000000"/>
          <w:szCs w:val="24"/>
        </w:rPr>
        <w:t xml:space="preserve">in </w:t>
      </w:r>
      <w:r w:rsidR="003C37C2">
        <w:rPr>
          <w:rFonts w:ascii="Calibri" w:eastAsia="Calibri" w:hAnsi="Calibri" w:cs="Calibri"/>
          <w:color w:val="000000"/>
          <w:szCs w:val="24"/>
        </w:rPr>
        <w:t xml:space="preserve">the </w:t>
      </w:r>
      <w:r w:rsidR="00330C96">
        <w:rPr>
          <w:rFonts w:ascii="Calibri" w:eastAsia="Calibri" w:hAnsi="Calibri" w:cs="Calibri"/>
          <w:color w:val="000000"/>
          <w:szCs w:val="24"/>
        </w:rPr>
        <w:t>classroom? -</w:t>
      </w:r>
      <w:proofErr w:type="gramStart"/>
      <w:r w:rsidR="00330C96">
        <w:rPr>
          <w:rFonts w:ascii="Calibri" w:eastAsia="Calibri" w:hAnsi="Calibri" w:cs="Calibri"/>
          <w:color w:val="000000"/>
          <w:szCs w:val="24"/>
        </w:rPr>
        <w:t xml:space="preserve">the </w:t>
      </w:r>
      <w:r w:rsidR="003C37C2">
        <w:rPr>
          <w:rFonts w:ascii="Calibri" w:eastAsia="Calibri" w:hAnsi="Calibri" w:cs="Calibri"/>
          <w:color w:val="000000"/>
          <w:szCs w:val="24"/>
        </w:rPr>
        <w:t xml:space="preserve"> energy</w:t>
      </w:r>
      <w:proofErr w:type="gramEnd"/>
      <w:r w:rsidR="00330C96">
        <w:rPr>
          <w:rFonts w:ascii="Calibri" w:eastAsia="Calibri" w:hAnsi="Calibri" w:cs="Calibri"/>
          <w:color w:val="000000"/>
          <w:szCs w:val="24"/>
        </w:rPr>
        <w:t>--</w:t>
      </w:r>
      <w:r w:rsidR="003C37C2">
        <w:rPr>
          <w:rFonts w:ascii="Calibri" w:eastAsia="Calibri" w:hAnsi="Calibri" w:cs="Calibri"/>
          <w:color w:val="000000"/>
          <w:szCs w:val="24"/>
        </w:rPr>
        <w:t xml:space="preserve"> </w:t>
      </w:r>
    </w:p>
    <w:p w14:paraId="08B38AC9" w14:textId="76081A0C" w:rsidR="003C37C2" w:rsidRDefault="00330C96"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2 (</w:t>
      </w:r>
      <w:hyperlink r:id="rId144" w:history="1">
        <w:r w:rsidR="003C37C2">
          <w:rPr>
            <w:rFonts w:ascii="Calibri" w:eastAsia="Calibri" w:hAnsi="Calibri" w:cs="Calibri"/>
            <w:color w:val="0000FF"/>
            <w:u w:val="single"/>
          </w:rPr>
          <w:t>10:15</w:t>
        </w:r>
      </w:hyperlink>
      <w:r w:rsidR="003C37C2">
        <w:rPr>
          <w:rFonts w:ascii="Calibri" w:eastAsia="Calibri" w:hAnsi="Calibri" w:cs="Calibri"/>
          <w:color w:val="000000"/>
        </w:rPr>
        <w:t>):</w:t>
      </w:r>
    </w:p>
    <w:p w14:paraId="6ADFF04C" w14:textId="22459361" w:rsidR="003C37C2" w:rsidRDefault="00F9655A" w:rsidP="003C37C2">
      <w:pPr>
        <w:spacing w:before="80"/>
        <w:rPr>
          <w:rFonts w:ascii="Calibri" w:eastAsia="Calibri" w:hAnsi="Calibri" w:cs="Calibri"/>
          <w:color w:val="000000"/>
        </w:rPr>
      </w:pPr>
      <w:r>
        <w:rPr>
          <w:rFonts w:ascii="Calibri" w:eastAsia="Calibri" w:hAnsi="Calibri" w:cs="Calibri"/>
          <w:color w:val="000000"/>
          <w:szCs w:val="24"/>
        </w:rPr>
        <w:lastRenderedPageBreak/>
        <w:t>T</w:t>
      </w:r>
      <w:r w:rsidR="003C37C2">
        <w:rPr>
          <w:rFonts w:ascii="Calibri" w:eastAsia="Calibri" w:hAnsi="Calibri" w:cs="Calibri"/>
          <w:color w:val="000000"/>
          <w:szCs w:val="24"/>
        </w:rPr>
        <w:t xml:space="preserve">hat energy </w:t>
      </w:r>
      <w:r>
        <w:rPr>
          <w:rFonts w:ascii="Calibri" w:eastAsia="Calibri" w:hAnsi="Calibri" w:cs="Calibri"/>
          <w:color w:val="000000"/>
          <w:szCs w:val="24"/>
        </w:rPr>
        <w:t xml:space="preserve">in the classroom </w:t>
      </w:r>
      <w:r w:rsidR="003C37C2">
        <w:rPr>
          <w:rFonts w:ascii="Calibri" w:eastAsia="Calibri" w:hAnsi="Calibri" w:cs="Calibri"/>
          <w:color w:val="000000"/>
          <w:szCs w:val="24"/>
        </w:rPr>
        <w:t>is a good thing</w:t>
      </w:r>
      <w:r w:rsidR="00925BAC">
        <w:rPr>
          <w:rFonts w:ascii="Calibri" w:eastAsia="Calibri" w:hAnsi="Calibri" w:cs="Calibri"/>
          <w:color w:val="000000"/>
          <w:szCs w:val="24"/>
        </w:rPr>
        <w:t xml:space="preserve">. </w:t>
      </w:r>
      <w:r w:rsidR="003C37C2">
        <w:rPr>
          <w:rFonts w:ascii="Calibri" w:eastAsia="Calibri" w:hAnsi="Calibri" w:cs="Calibri"/>
          <w:color w:val="000000"/>
          <w:szCs w:val="24"/>
        </w:rPr>
        <w:t xml:space="preserve">I like the energy of, of the discourse for them to talk back and forth, because it helps me check for what they know and what they don't know when they're quiet. I </w:t>
      </w:r>
      <w:proofErr w:type="gramStart"/>
      <w:r w:rsidR="003C37C2">
        <w:rPr>
          <w:rFonts w:ascii="Calibri" w:eastAsia="Calibri" w:hAnsi="Calibri" w:cs="Calibri"/>
          <w:color w:val="000000"/>
          <w:szCs w:val="24"/>
        </w:rPr>
        <w:t>actually could</w:t>
      </w:r>
      <w:proofErr w:type="gramEnd"/>
      <w:r w:rsidR="003C37C2">
        <w:rPr>
          <w:rFonts w:ascii="Calibri" w:eastAsia="Calibri" w:hAnsi="Calibri" w:cs="Calibri"/>
          <w:color w:val="000000"/>
          <w:szCs w:val="24"/>
        </w:rPr>
        <w:t xml:space="preserve"> tell that they might not know something it's harder because I'm teaching English language arts, I'm teaching, reading, I'm teaching writing. </w:t>
      </w:r>
      <w:proofErr w:type="gramStart"/>
      <w:r w:rsidR="003C37C2">
        <w:rPr>
          <w:rFonts w:ascii="Calibri" w:eastAsia="Calibri" w:hAnsi="Calibri" w:cs="Calibri"/>
          <w:color w:val="000000"/>
          <w:szCs w:val="24"/>
        </w:rPr>
        <w:t>So</w:t>
      </w:r>
      <w:proofErr w:type="gramEnd"/>
      <w:r w:rsidR="003C37C2">
        <w:rPr>
          <w:rFonts w:ascii="Calibri" w:eastAsia="Calibri" w:hAnsi="Calibri" w:cs="Calibri"/>
          <w:color w:val="000000"/>
          <w:szCs w:val="24"/>
        </w:rPr>
        <w:t xml:space="preserve"> they, they have to participate when they don't, I'm recognized they might be lost. </w:t>
      </w:r>
      <w:proofErr w:type="gramStart"/>
      <w:r w:rsidR="003C37C2">
        <w:rPr>
          <w:rFonts w:ascii="Calibri" w:eastAsia="Calibri" w:hAnsi="Calibri" w:cs="Calibri"/>
          <w:color w:val="000000"/>
          <w:szCs w:val="24"/>
        </w:rPr>
        <w:t>So</w:t>
      </w:r>
      <w:proofErr w:type="gramEnd"/>
      <w:r w:rsidR="003C37C2">
        <w:rPr>
          <w:rFonts w:ascii="Calibri" w:eastAsia="Calibri" w:hAnsi="Calibri" w:cs="Calibri"/>
          <w:color w:val="000000"/>
          <w:szCs w:val="24"/>
        </w:rPr>
        <w:t xml:space="preserve"> it becomes a lot of questioning that I need to do to see where their thinking is, where they might be stuck, because when they're stuck like that, because I also have the special ed population. Right. </w:t>
      </w:r>
      <w:proofErr w:type="gramStart"/>
      <w:r w:rsidR="003C37C2">
        <w:rPr>
          <w:rFonts w:ascii="Calibri" w:eastAsia="Calibri" w:hAnsi="Calibri" w:cs="Calibri"/>
          <w:color w:val="000000"/>
          <w:szCs w:val="24"/>
        </w:rPr>
        <w:t>So</w:t>
      </w:r>
      <w:proofErr w:type="gramEnd"/>
      <w:r w:rsidR="003C37C2">
        <w:rPr>
          <w:rFonts w:ascii="Calibri" w:eastAsia="Calibri" w:hAnsi="Calibri" w:cs="Calibri"/>
          <w:color w:val="000000"/>
          <w:szCs w:val="24"/>
        </w:rPr>
        <w:t xml:space="preserve"> when they're stuck like that, I don't know if it's a language issue, because it could be that, I don't know if it's a processing issue, because when they do understand, they converse more than collaborate more so, you know, writing is thinking, so they have to talk about what they're going to write first.</w:t>
      </w:r>
    </w:p>
    <w:p w14:paraId="2C12850D" w14:textId="2A07DEB6" w:rsidR="003C37C2" w:rsidRDefault="008C5599"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45" w:history="1">
        <w:r w:rsidR="003C37C2">
          <w:rPr>
            <w:rFonts w:ascii="Calibri" w:eastAsia="Calibri" w:hAnsi="Calibri" w:cs="Calibri"/>
            <w:color w:val="0000FF"/>
            <w:u w:val="single"/>
          </w:rPr>
          <w:t>11:12</w:t>
        </w:r>
      </w:hyperlink>
      <w:r w:rsidR="003C37C2">
        <w:rPr>
          <w:rFonts w:ascii="Calibri" w:eastAsia="Calibri" w:hAnsi="Calibri" w:cs="Calibri"/>
          <w:color w:val="000000"/>
        </w:rPr>
        <w:t>):</w:t>
      </w:r>
    </w:p>
    <w:p w14:paraId="5D871DDC" w14:textId="38288B03" w:rsidR="003C37C2" w:rsidRDefault="002F6710" w:rsidP="003C37C2">
      <w:pPr>
        <w:spacing w:before="80"/>
        <w:rPr>
          <w:rFonts w:ascii="Calibri" w:eastAsia="Calibri" w:hAnsi="Calibri" w:cs="Calibri"/>
          <w:color w:val="000000"/>
        </w:rPr>
      </w:pPr>
      <w:r>
        <w:rPr>
          <w:rFonts w:ascii="Calibri" w:eastAsia="Calibri" w:hAnsi="Calibri" w:cs="Calibri"/>
          <w:color w:val="000000"/>
          <w:szCs w:val="24"/>
        </w:rPr>
        <w:t xml:space="preserve">I gather </w:t>
      </w:r>
      <w:r w:rsidR="003C37C2">
        <w:rPr>
          <w:rFonts w:ascii="Calibri" w:eastAsia="Calibri" w:hAnsi="Calibri" w:cs="Calibri"/>
          <w:color w:val="000000"/>
          <w:szCs w:val="24"/>
        </w:rPr>
        <w:t>you put in some extra</w:t>
      </w:r>
      <w:r w:rsidR="008C5599">
        <w:rPr>
          <w:rFonts w:ascii="Calibri" w:eastAsia="Calibri" w:hAnsi="Calibri" w:cs="Calibri"/>
          <w:color w:val="000000"/>
          <w:szCs w:val="24"/>
        </w:rPr>
        <w:t xml:space="preserve"> effort </w:t>
      </w:r>
      <w:r w:rsidR="00401677">
        <w:rPr>
          <w:rFonts w:ascii="Calibri" w:eastAsia="Calibri" w:hAnsi="Calibri" w:cs="Calibri"/>
          <w:color w:val="000000"/>
          <w:szCs w:val="24"/>
        </w:rPr>
        <w:t>to get them engaged. I would like to know some spe</w:t>
      </w:r>
      <w:r w:rsidR="008D56B9">
        <w:rPr>
          <w:rFonts w:ascii="Calibri" w:eastAsia="Calibri" w:hAnsi="Calibri" w:cs="Calibri"/>
          <w:color w:val="000000"/>
          <w:szCs w:val="24"/>
        </w:rPr>
        <w:t xml:space="preserve">cifics </w:t>
      </w:r>
      <w:r>
        <w:rPr>
          <w:rFonts w:ascii="Calibri" w:eastAsia="Calibri" w:hAnsi="Calibri" w:cs="Calibri"/>
          <w:color w:val="000000"/>
          <w:szCs w:val="24"/>
        </w:rPr>
        <w:t>on those</w:t>
      </w:r>
      <w:r w:rsidR="003C37C2">
        <w:rPr>
          <w:rFonts w:ascii="Calibri" w:eastAsia="Calibri" w:hAnsi="Calibri" w:cs="Calibri"/>
          <w:color w:val="000000"/>
          <w:szCs w:val="24"/>
        </w:rPr>
        <w:t xml:space="preserve"> kinds of strategies </w:t>
      </w:r>
      <w:r>
        <w:rPr>
          <w:rFonts w:ascii="Calibri" w:eastAsia="Calibri" w:hAnsi="Calibri" w:cs="Calibri"/>
          <w:color w:val="000000"/>
          <w:szCs w:val="24"/>
        </w:rPr>
        <w:t xml:space="preserve">you use </w:t>
      </w:r>
      <w:r w:rsidR="003C37C2">
        <w:rPr>
          <w:rFonts w:ascii="Calibri" w:eastAsia="Calibri" w:hAnsi="Calibri" w:cs="Calibri"/>
          <w:color w:val="000000"/>
          <w:szCs w:val="24"/>
        </w:rPr>
        <w:t xml:space="preserve">to get them actively engaged </w:t>
      </w:r>
    </w:p>
    <w:p w14:paraId="23916E78" w14:textId="0FBD62BE" w:rsidR="003C37C2" w:rsidRDefault="00B939B2"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46" w:history="1">
        <w:r w:rsidR="003C37C2">
          <w:rPr>
            <w:rFonts w:ascii="Calibri" w:eastAsia="Calibri" w:hAnsi="Calibri" w:cs="Calibri"/>
            <w:color w:val="0000FF"/>
            <w:u w:val="single"/>
          </w:rPr>
          <w:t>11:27</w:t>
        </w:r>
      </w:hyperlink>
      <w:r w:rsidR="003C37C2">
        <w:rPr>
          <w:rFonts w:ascii="Calibri" w:eastAsia="Calibri" w:hAnsi="Calibri" w:cs="Calibri"/>
          <w:color w:val="000000"/>
        </w:rPr>
        <w:t>):</w:t>
      </w:r>
    </w:p>
    <w:p w14:paraId="1D47BA80" w14:textId="4E05277D"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t's a gradual release of responsibility. I always model what I want them to do. And I did the shared activity as a release so that they do collaborative work. And then I asked them to do it independently. I find that that has really supported whether it's a special education need or if it is English as a secondary need so that they know what the expectation is. They </w:t>
      </w:r>
      <w:r w:rsidR="0028104C">
        <w:rPr>
          <w:rFonts w:ascii="Calibri" w:eastAsia="Calibri" w:hAnsi="Calibri" w:cs="Calibri"/>
          <w:color w:val="000000"/>
          <w:szCs w:val="24"/>
        </w:rPr>
        <w:t xml:space="preserve">have </w:t>
      </w:r>
      <w:r>
        <w:rPr>
          <w:rFonts w:ascii="Calibri" w:eastAsia="Calibri" w:hAnsi="Calibri" w:cs="Calibri"/>
          <w:color w:val="000000"/>
          <w:szCs w:val="24"/>
        </w:rPr>
        <w:t>a chance to talk back and forth with their classmates before they do it on their own. That step in between helps them understand. What's really being asked about,</w:t>
      </w:r>
    </w:p>
    <w:p w14:paraId="63CA9039" w14:textId="45A51BA9" w:rsidR="003C37C2" w:rsidRDefault="009346D4"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47" w:history="1">
        <w:r w:rsidR="003C37C2">
          <w:rPr>
            <w:rFonts w:ascii="Calibri" w:eastAsia="Calibri" w:hAnsi="Calibri" w:cs="Calibri"/>
            <w:color w:val="0000FF"/>
            <w:u w:val="single"/>
          </w:rPr>
          <w:t>12:03</w:t>
        </w:r>
      </w:hyperlink>
      <w:r w:rsidR="003C37C2">
        <w:rPr>
          <w:rFonts w:ascii="Calibri" w:eastAsia="Calibri" w:hAnsi="Calibri" w:cs="Calibri"/>
          <w:color w:val="000000"/>
        </w:rPr>
        <w:t>):</w:t>
      </w:r>
    </w:p>
    <w:p w14:paraId="5B817A17" w14:textId="77777777" w:rsidR="00E96EA6" w:rsidRDefault="00E96EA6" w:rsidP="003C37C2">
      <w:pPr>
        <w:spacing w:before="80"/>
        <w:rPr>
          <w:rFonts w:ascii="Calibri" w:eastAsia="Calibri" w:hAnsi="Calibri" w:cs="Calibri"/>
          <w:color w:val="000000"/>
          <w:szCs w:val="24"/>
        </w:rPr>
      </w:pPr>
      <w:r>
        <w:rPr>
          <w:rFonts w:ascii="Calibri" w:eastAsia="Calibri" w:hAnsi="Calibri" w:cs="Calibri"/>
          <w:color w:val="000000"/>
          <w:szCs w:val="24"/>
        </w:rPr>
        <w:t>T</w:t>
      </w:r>
      <w:r w:rsidR="003C37C2">
        <w:rPr>
          <w:rFonts w:ascii="Calibri" w:eastAsia="Calibri" w:hAnsi="Calibri" w:cs="Calibri"/>
          <w:color w:val="000000"/>
          <w:szCs w:val="24"/>
        </w:rPr>
        <w:t>his is very useful information.</w:t>
      </w:r>
    </w:p>
    <w:p w14:paraId="6D0BBEBC" w14:textId="446BC232"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This one, I know you touched on it </w:t>
      </w:r>
      <w:r w:rsidR="00AE7817">
        <w:rPr>
          <w:rFonts w:ascii="Calibri" w:eastAsia="Calibri" w:hAnsi="Calibri" w:cs="Calibri"/>
          <w:color w:val="000000"/>
          <w:szCs w:val="24"/>
        </w:rPr>
        <w:t>earlier</w:t>
      </w:r>
      <w:r>
        <w:rPr>
          <w:rFonts w:ascii="Calibri" w:eastAsia="Calibri" w:hAnsi="Calibri" w:cs="Calibri"/>
          <w:color w:val="000000"/>
          <w:szCs w:val="24"/>
        </w:rPr>
        <w:t xml:space="preserve">, </w:t>
      </w:r>
      <w:r w:rsidR="00D02F81">
        <w:rPr>
          <w:rFonts w:ascii="Calibri" w:eastAsia="Calibri" w:hAnsi="Calibri" w:cs="Calibri"/>
          <w:color w:val="000000"/>
          <w:szCs w:val="24"/>
        </w:rPr>
        <w:t>but I’m</w:t>
      </w:r>
      <w:r>
        <w:rPr>
          <w:rFonts w:ascii="Calibri" w:eastAsia="Calibri" w:hAnsi="Calibri" w:cs="Calibri"/>
          <w:color w:val="000000"/>
          <w:szCs w:val="24"/>
        </w:rPr>
        <w:t xml:space="preserve"> just curious</w:t>
      </w:r>
      <w:r w:rsidR="00AE7817">
        <w:rPr>
          <w:rFonts w:ascii="Calibri" w:eastAsia="Calibri" w:hAnsi="Calibri" w:cs="Calibri"/>
          <w:color w:val="000000"/>
          <w:szCs w:val="24"/>
        </w:rPr>
        <w:t>-</w:t>
      </w:r>
      <w:r>
        <w:rPr>
          <w:rFonts w:ascii="Calibri" w:eastAsia="Calibri" w:hAnsi="Calibri" w:cs="Calibri"/>
          <w:color w:val="000000"/>
          <w:szCs w:val="24"/>
        </w:rPr>
        <w:t xml:space="preserve"> have you had experiences with any kinds of misbehavior </w:t>
      </w:r>
      <w:r w:rsidR="002F7730">
        <w:rPr>
          <w:rFonts w:ascii="Calibri" w:eastAsia="Calibri" w:hAnsi="Calibri" w:cs="Calibri"/>
          <w:color w:val="000000"/>
          <w:szCs w:val="24"/>
        </w:rPr>
        <w:t xml:space="preserve">such as </w:t>
      </w:r>
      <w:r>
        <w:rPr>
          <w:rFonts w:ascii="Calibri" w:eastAsia="Calibri" w:hAnsi="Calibri" w:cs="Calibri"/>
          <w:color w:val="000000"/>
          <w:szCs w:val="24"/>
        </w:rPr>
        <w:t xml:space="preserve">disruption </w:t>
      </w:r>
      <w:r w:rsidR="002F7730">
        <w:rPr>
          <w:rFonts w:ascii="Calibri" w:eastAsia="Calibri" w:hAnsi="Calibri" w:cs="Calibri"/>
          <w:color w:val="000000"/>
          <w:szCs w:val="24"/>
        </w:rPr>
        <w:t xml:space="preserve">with </w:t>
      </w:r>
      <w:r w:rsidR="00AE16D0">
        <w:rPr>
          <w:rFonts w:ascii="Calibri" w:eastAsia="Calibri" w:hAnsi="Calibri" w:cs="Calibri"/>
          <w:color w:val="000000"/>
          <w:szCs w:val="24"/>
        </w:rPr>
        <w:t xml:space="preserve">recent immigrants from </w:t>
      </w:r>
      <w:r w:rsidR="00D61DDE">
        <w:rPr>
          <w:rFonts w:ascii="Calibri" w:eastAsia="Calibri" w:hAnsi="Calibri" w:cs="Calibri"/>
          <w:color w:val="000000"/>
          <w:szCs w:val="24"/>
        </w:rPr>
        <w:t>Sahara</w:t>
      </w:r>
      <w:r w:rsidR="00AE16D0">
        <w:rPr>
          <w:rFonts w:ascii="Calibri" w:eastAsia="Calibri" w:hAnsi="Calibri" w:cs="Calibri"/>
          <w:color w:val="000000"/>
          <w:szCs w:val="24"/>
        </w:rPr>
        <w:t>?</w:t>
      </w:r>
    </w:p>
    <w:p w14:paraId="18238030" w14:textId="6CF044D9" w:rsidR="003C37C2" w:rsidRDefault="007D7DC6" w:rsidP="0076391F">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48" w:history="1">
        <w:r w:rsidR="003C37C2">
          <w:rPr>
            <w:rFonts w:ascii="Calibri" w:eastAsia="Calibri" w:hAnsi="Calibri" w:cs="Calibri"/>
            <w:color w:val="0000FF"/>
            <w:u w:val="single"/>
          </w:rPr>
          <w:t>12:32</w:t>
        </w:r>
      </w:hyperlink>
      <w:r w:rsidR="003C37C2">
        <w:rPr>
          <w:rFonts w:ascii="Calibri" w:eastAsia="Calibri" w:hAnsi="Calibri" w:cs="Calibri"/>
          <w:color w:val="000000"/>
        </w:rPr>
        <w:t>):</w:t>
      </w:r>
    </w:p>
    <w:p w14:paraId="24F97DDE" w14:textId="4E7893DE" w:rsidR="003C37C2" w:rsidRDefault="00592020" w:rsidP="003C37C2">
      <w:pPr>
        <w:spacing w:before="80"/>
        <w:rPr>
          <w:rFonts w:ascii="Calibri" w:eastAsia="Calibri" w:hAnsi="Calibri" w:cs="Calibri"/>
          <w:color w:val="000000"/>
        </w:rPr>
      </w:pPr>
      <w:r>
        <w:rPr>
          <w:rFonts w:ascii="Calibri" w:eastAsia="Calibri" w:hAnsi="Calibri" w:cs="Calibri"/>
          <w:color w:val="000000"/>
          <w:szCs w:val="24"/>
        </w:rPr>
        <w:t>L</w:t>
      </w:r>
      <w:r w:rsidR="003C37C2">
        <w:rPr>
          <w:rFonts w:ascii="Calibri" w:eastAsia="Calibri" w:hAnsi="Calibri" w:cs="Calibri"/>
          <w:color w:val="000000"/>
          <w:szCs w:val="24"/>
        </w:rPr>
        <w:t xml:space="preserve">ast year when I first came to Prince George's, there was a subset of students, or mostly boys, I would say it was six boys, two girls. And then they were pulled out of one class because of behaviors and pulls with me. And I didn't have any behavior. I mean, they were some, you know, characters there, but I don't really have a lot of behaviors. I keep them engaged to the point where they know that they're learning.  I keep a compliance climate in my classroom where they know, you know, look, this we're all trying to learn and move and move forward. And with that, and not trying to point at each other, but they're </w:t>
      </w:r>
      <w:proofErr w:type="gramStart"/>
      <w:r w:rsidR="003C37C2">
        <w:rPr>
          <w:rFonts w:ascii="Calibri" w:eastAsia="Calibri" w:hAnsi="Calibri" w:cs="Calibri"/>
          <w:color w:val="000000"/>
          <w:szCs w:val="24"/>
        </w:rPr>
        <w:t>pretty well</w:t>
      </w:r>
      <w:proofErr w:type="gramEnd"/>
      <w:r w:rsidR="003C37C2">
        <w:rPr>
          <w:rFonts w:ascii="Calibri" w:eastAsia="Calibri" w:hAnsi="Calibri" w:cs="Calibri"/>
          <w:color w:val="000000"/>
          <w:szCs w:val="24"/>
        </w:rPr>
        <w:t xml:space="preserve"> behaved. I really haven't this year. I haven't had any issues. I've heard of teachers having issues. And I even found out last week, I have students that might come to my class every </w:t>
      </w:r>
      <w:r w:rsidR="00D02F81">
        <w:rPr>
          <w:rFonts w:ascii="Calibri" w:eastAsia="Calibri" w:hAnsi="Calibri" w:cs="Calibri"/>
          <w:color w:val="000000"/>
          <w:szCs w:val="24"/>
        </w:rPr>
        <w:t>day but</w:t>
      </w:r>
      <w:r w:rsidR="003C37C2">
        <w:rPr>
          <w:rFonts w:ascii="Calibri" w:eastAsia="Calibri" w:hAnsi="Calibri" w:cs="Calibri"/>
          <w:color w:val="000000"/>
          <w:szCs w:val="24"/>
        </w:rPr>
        <w:t xml:space="preserve"> haven't gone to another class at all. </w:t>
      </w:r>
      <w:proofErr w:type="gramStart"/>
      <w:r w:rsidR="003C37C2">
        <w:rPr>
          <w:rFonts w:ascii="Calibri" w:eastAsia="Calibri" w:hAnsi="Calibri" w:cs="Calibri"/>
          <w:color w:val="000000"/>
          <w:szCs w:val="24"/>
        </w:rPr>
        <w:t>So</w:t>
      </w:r>
      <w:proofErr w:type="gramEnd"/>
      <w:r w:rsidR="003C37C2">
        <w:rPr>
          <w:rFonts w:ascii="Calibri" w:eastAsia="Calibri" w:hAnsi="Calibri" w:cs="Calibri"/>
          <w:color w:val="000000"/>
          <w:szCs w:val="24"/>
        </w:rPr>
        <w:t xml:space="preserve"> they may have like a 70 or 80 with me and zeros in their other class. </w:t>
      </w:r>
      <w:r w:rsidR="00D02F81">
        <w:rPr>
          <w:rFonts w:ascii="Calibri" w:eastAsia="Calibri" w:hAnsi="Calibri" w:cs="Calibri"/>
          <w:color w:val="000000"/>
          <w:szCs w:val="24"/>
        </w:rPr>
        <w:t>So,</w:t>
      </w:r>
      <w:r w:rsidR="003C37C2">
        <w:rPr>
          <w:rFonts w:ascii="Calibri" w:eastAsia="Calibri" w:hAnsi="Calibri" w:cs="Calibri"/>
          <w:color w:val="000000"/>
          <w:szCs w:val="24"/>
        </w:rPr>
        <w:t xml:space="preserve"> I have, I've been fortunate. I don't have the behavior issues.</w:t>
      </w:r>
    </w:p>
    <w:p w14:paraId="125E6B9E" w14:textId="71FCCBB8" w:rsidR="003C37C2" w:rsidRDefault="003D0696"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49" w:history="1">
        <w:r w:rsidR="003C37C2">
          <w:rPr>
            <w:rFonts w:ascii="Calibri" w:eastAsia="Calibri" w:hAnsi="Calibri" w:cs="Calibri"/>
            <w:color w:val="0000FF"/>
            <w:u w:val="single"/>
          </w:rPr>
          <w:t>13:47</w:t>
        </w:r>
      </w:hyperlink>
      <w:r w:rsidR="003C37C2">
        <w:rPr>
          <w:rFonts w:ascii="Calibri" w:eastAsia="Calibri" w:hAnsi="Calibri" w:cs="Calibri"/>
          <w:color w:val="000000"/>
        </w:rPr>
        <w:t>):</w:t>
      </w:r>
    </w:p>
    <w:p w14:paraId="4B534831" w14:textId="15057A07" w:rsidR="003C37C2" w:rsidRDefault="00A62F2A" w:rsidP="003C37C2">
      <w:pPr>
        <w:spacing w:before="80"/>
        <w:rPr>
          <w:rFonts w:ascii="Calibri" w:eastAsia="Calibri" w:hAnsi="Calibri" w:cs="Calibri"/>
          <w:color w:val="000000"/>
        </w:rPr>
      </w:pPr>
      <w:r>
        <w:rPr>
          <w:rFonts w:ascii="Calibri" w:eastAsia="Calibri" w:hAnsi="Calibri" w:cs="Calibri"/>
          <w:color w:val="000000"/>
          <w:szCs w:val="24"/>
        </w:rPr>
        <w:lastRenderedPageBreak/>
        <w:t xml:space="preserve">How likely to you think educators </w:t>
      </w:r>
      <w:r w:rsidR="00AB4441">
        <w:rPr>
          <w:rFonts w:ascii="Calibri" w:eastAsia="Calibri" w:hAnsi="Calibri" w:cs="Calibri"/>
          <w:color w:val="000000"/>
          <w:szCs w:val="24"/>
        </w:rPr>
        <w:t>might blend</w:t>
      </w:r>
      <w:r w:rsidR="00407090">
        <w:rPr>
          <w:rFonts w:ascii="Calibri" w:eastAsia="Calibri" w:hAnsi="Calibri" w:cs="Calibri"/>
          <w:color w:val="000000"/>
          <w:szCs w:val="24"/>
        </w:rPr>
        <w:t xml:space="preserve"> the population of </w:t>
      </w:r>
      <w:r w:rsidR="00BE5161">
        <w:rPr>
          <w:rFonts w:ascii="Calibri" w:eastAsia="Calibri" w:hAnsi="Calibri" w:cs="Calibri"/>
          <w:color w:val="000000"/>
          <w:szCs w:val="24"/>
        </w:rPr>
        <w:t xml:space="preserve">recent African immigrants </w:t>
      </w:r>
      <w:r w:rsidR="003C37C2">
        <w:rPr>
          <w:rFonts w:ascii="Calibri" w:eastAsia="Calibri" w:hAnsi="Calibri" w:cs="Calibri"/>
          <w:color w:val="000000"/>
          <w:szCs w:val="24"/>
        </w:rPr>
        <w:t xml:space="preserve">with the mainstream African American students?  I'm talking about maybe all the teachers who don't have experience, you think it's likely that they might just want to </w:t>
      </w:r>
      <w:r w:rsidR="00AB4441">
        <w:rPr>
          <w:rFonts w:ascii="Calibri" w:eastAsia="Calibri" w:hAnsi="Calibri" w:cs="Calibri"/>
          <w:color w:val="000000"/>
          <w:szCs w:val="24"/>
        </w:rPr>
        <w:t>group</w:t>
      </w:r>
      <w:r w:rsidR="00724D6F">
        <w:rPr>
          <w:rFonts w:ascii="Calibri" w:eastAsia="Calibri" w:hAnsi="Calibri" w:cs="Calibri"/>
          <w:color w:val="000000"/>
          <w:szCs w:val="24"/>
        </w:rPr>
        <w:t xml:space="preserve"> them</w:t>
      </w:r>
      <w:r w:rsidR="003C37C2">
        <w:rPr>
          <w:rFonts w:ascii="Calibri" w:eastAsia="Calibri" w:hAnsi="Calibri" w:cs="Calibri"/>
          <w:color w:val="000000"/>
          <w:szCs w:val="24"/>
        </w:rPr>
        <w:t xml:space="preserve"> together with </w:t>
      </w:r>
      <w:r w:rsidR="002E5C8B">
        <w:rPr>
          <w:rFonts w:ascii="Calibri" w:eastAsia="Calibri" w:hAnsi="Calibri" w:cs="Calibri"/>
          <w:color w:val="000000"/>
          <w:szCs w:val="24"/>
        </w:rPr>
        <w:t>African American</w:t>
      </w:r>
      <w:r w:rsidR="003C37C2">
        <w:rPr>
          <w:rFonts w:ascii="Calibri" w:eastAsia="Calibri" w:hAnsi="Calibri" w:cs="Calibri"/>
          <w:color w:val="000000"/>
          <w:szCs w:val="24"/>
        </w:rPr>
        <w:t xml:space="preserve"> students</w:t>
      </w:r>
      <w:r w:rsidR="00724D6F">
        <w:rPr>
          <w:rFonts w:ascii="Calibri" w:eastAsia="Calibri" w:hAnsi="Calibri" w:cs="Calibri"/>
          <w:color w:val="000000"/>
          <w:szCs w:val="24"/>
        </w:rPr>
        <w:t xml:space="preserve"> </w:t>
      </w:r>
    </w:p>
    <w:p w14:paraId="550557B1" w14:textId="797C3230" w:rsidR="003C37C2" w:rsidRDefault="00CD3698"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50" w:history="1">
        <w:r w:rsidR="003C37C2">
          <w:rPr>
            <w:rFonts w:ascii="Calibri" w:eastAsia="Calibri" w:hAnsi="Calibri" w:cs="Calibri"/>
            <w:color w:val="0000FF"/>
            <w:u w:val="single"/>
          </w:rPr>
          <w:t>14:31</w:t>
        </w:r>
      </w:hyperlink>
      <w:r w:rsidR="003C37C2">
        <w:rPr>
          <w:rFonts w:ascii="Calibri" w:eastAsia="Calibri" w:hAnsi="Calibri" w:cs="Calibri"/>
          <w:color w:val="000000"/>
        </w:rPr>
        <w:t>):</w:t>
      </w:r>
    </w:p>
    <w:p w14:paraId="4901FD9D" w14:textId="24D50888"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t's, you know, if you're not aware of the cultural differences, you know, you just assume because of someone's skin color, they might act the same, which is not true. You know, it's a difference in culture expectation and different things like that. And when you go deep into the research, you </w:t>
      </w:r>
      <w:proofErr w:type="gramStart"/>
      <w:r>
        <w:rPr>
          <w:rFonts w:ascii="Calibri" w:eastAsia="Calibri" w:hAnsi="Calibri" w:cs="Calibri"/>
          <w:color w:val="000000"/>
          <w:szCs w:val="24"/>
        </w:rPr>
        <w:t>actually find</w:t>
      </w:r>
      <w:proofErr w:type="gramEnd"/>
      <w:r>
        <w:rPr>
          <w:rFonts w:ascii="Calibri" w:eastAsia="Calibri" w:hAnsi="Calibri" w:cs="Calibri"/>
          <w:color w:val="000000"/>
          <w:szCs w:val="24"/>
        </w:rPr>
        <w:t xml:space="preserve"> that the highest minority and, I don't really like the word minority. I'll say people of color that the highest level of education is from Nigeria. When you look at the data, it's not, </w:t>
      </w:r>
      <w:r w:rsidR="00CD3698">
        <w:rPr>
          <w:rFonts w:ascii="Calibri" w:eastAsia="Calibri" w:hAnsi="Calibri" w:cs="Calibri"/>
          <w:color w:val="000000"/>
          <w:szCs w:val="24"/>
        </w:rPr>
        <w:t>African American</w:t>
      </w:r>
      <w:r>
        <w:rPr>
          <w:rFonts w:ascii="Calibri" w:eastAsia="Calibri" w:hAnsi="Calibri" w:cs="Calibri"/>
          <w:color w:val="000000"/>
          <w:szCs w:val="24"/>
        </w:rPr>
        <w:t xml:space="preserve"> when you start looking at the subset data, it comes from the Caribbean, it comes from the African populations. And </w:t>
      </w:r>
      <w:r w:rsidR="00BD62CC">
        <w:rPr>
          <w:rFonts w:ascii="Calibri" w:eastAsia="Calibri" w:hAnsi="Calibri" w:cs="Calibri"/>
          <w:color w:val="000000"/>
          <w:szCs w:val="24"/>
        </w:rPr>
        <w:t>usually,</w:t>
      </w:r>
      <w:r>
        <w:rPr>
          <w:rFonts w:ascii="Calibri" w:eastAsia="Calibri" w:hAnsi="Calibri" w:cs="Calibri"/>
          <w:color w:val="000000"/>
          <w:szCs w:val="24"/>
        </w:rPr>
        <w:t xml:space="preserve"> it's the Southern African Americans that perform higher. And then that the ones that are behind the, usually the ones that are more likely urban type of areas, you know, a little different, but I think it all comes down to, you know, culture in that case. </w:t>
      </w:r>
      <w:r w:rsidR="00BD62CC">
        <w:rPr>
          <w:rFonts w:ascii="Calibri" w:eastAsia="Calibri" w:hAnsi="Calibri" w:cs="Calibri"/>
          <w:color w:val="000000"/>
          <w:szCs w:val="24"/>
        </w:rPr>
        <w:t>So,</w:t>
      </w:r>
      <w:r>
        <w:rPr>
          <w:rFonts w:ascii="Calibri" w:eastAsia="Calibri" w:hAnsi="Calibri" w:cs="Calibri"/>
          <w:color w:val="000000"/>
          <w:szCs w:val="24"/>
        </w:rPr>
        <w:t xml:space="preserve"> if you don't know the culture, you'll blend all of them together, but it's not necessarily what really can work well, because there's different nuances within, you know, just that broad category of </w:t>
      </w:r>
      <w:proofErr w:type="spellStart"/>
      <w:r>
        <w:rPr>
          <w:rFonts w:ascii="Calibri" w:eastAsia="Calibri" w:hAnsi="Calibri" w:cs="Calibri"/>
          <w:color w:val="000000"/>
          <w:szCs w:val="24"/>
        </w:rPr>
        <w:t>you're</w:t>
      </w:r>
      <w:proofErr w:type="spellEnd"/>
      <w:r>
        <w:rPr>
          <w:rFonts w:ascii="Calibri" w:eastAsia="Calibri" w:hAnsi="Calibri" w:cs="Calibri"/>
          <w:color w:val="000000"/>
          <w:szCs w:val="24"/>
        </w:rPr>
        <w:t xml:space="preserve"> black. You're all going to act likes.</w:t>
      </w:r>
    </w:p>
    <w:p w14:paraId="6C6B417B" w14:textId="3075C4F3" w:rsidR="003C37C2" w:rsidRDefault="00E74D0A"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51" w:history="1">
        <w:r w:rsidR="003C37C2">
          <w:rPr>
            <w:rFonts w:ascii="Calibri" w:eastAsia="Calibri" w:hAnsi="Calibri" w:cs="Calibri"/>
            <w:color w:val="0000FF"/>
            <w:u w:val="single"/>
          </w:rPr>
          <w:t>15:45</w:t>
        </w:r>
      </w:hyperlink>
      <w:r w:rsidR="003C37C2">
        <w:rPr>
          <w:rFonts w:ascii="Calibri" w:eastAsia="Calibri" w:hAnsi="Calibri" w:cs="Calibri"/>
          <w:color w:val="000000"/>
        </w:rPr>
        <w:t>):</w:t>
      </w:r>
    </w:p>
    <w:p w14:paraId="69BBF687" w14:textId="52C987CC" w:rsidR="003C37C2" w:rsidRDefault="00977886" w:rsidP="003C37C2">
      <w:pPr>
        <w:spacing w:before="80"/>
        <w:rPr>
          <w:rFonts w:ascii="Calibri" w:eastAsia="Calibri" w:hAnsi="Calibri" w:cs="Calibri"/>
          <w:color w:val="000000"/>
        </w:rPr>
      </w:pPr>
      <w:r>
        <w:rPr>
          <w:rFonts w:ascii="Calibri" w:eastAsia="Calibri" w:hAnsi="Calibri" w:cs="Calibri"/>
          <w:color w:val="000000"/>
          <w:szCs w:val="24"/>
        </w:rPr>
        <w:t xml:space="preserve">Can you talk about the academic performance of this population </w:t>
      </w:r>
      <w:r w:rsidR="009D2044">
        <w:rPr>
          <w:rFonts w:ascii="Calibri" w:eastAsia="Calibri" w:hAnsi="Calibri" w:cs="Calibri"/>
          <w:color w:val="000000"/>
          <w:szCs w:val="24"/>
        </w:rPr>
        <w:t>when compared to other groups?</w:t>
      </w:r>
    </w:p>
    <w:p w14:paraId="6AED9A24" w14:textId="2D254AB3" w:rsidR="003C37C2" w:rsidRDefault="00327A30"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152" w:history="1">
        <w:r w:rsidR="003C37C2">
          <w:rPr>
            <w:rFonts w:ascii="Calibri" w:eastAsia="Calibri" w:hAnsi="Calibri" w:cs="Calibri"/>
            <w:color w:val="0000FF"/>
            <w:u w:val="single"/>
          </w:rPr>
          <w:t>16:28</w:t>
        </w:r>
      </w:hyperlink>
      <w:r w:rsidR="003C37C2">
        <w:rPr>
          <w:rFonts w:ascii="Calibri" w:eastAsia="Calibri" w:hAnsi="Calibri" w:cs="Calibri"/>
          <w:color w:val="000000"/>
        </w:rPr>
        <w:t>):</w:t>
      </w:r>
    </w:p>
    <w:p w14:paraId="383F5602" w14:textId="130ADE02"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Well, I say that they're engaged in it. There is a difference in the performance or seeing when they really understand the task, they go up the points. They usually like in the high seventies, eighties, depending on what they're at. I mean, I have a little bit of everybody from learning disabled and autism all the way up to gifted and talented in a couple of my classes. So, you know, if they're engaged in the task and focus on what they need to do and had those students</w:t>
      </w:r>
      <w:r w:rsidR="00D6746B">
        <w:rPr>
          <w:rFonts w:ascii="Calibri" w:eastAsia="Calibri" w:hAnsi="Calibri" w:cs="Calibri"/>
          <w:color w:val="000000"/>
          <w:szCs w:val="24"/>
        </w:rPr>
        <w:t xml:space="preserve">. </w:t>
      </w:r>
      <w:r>
        <w:rPr>
          <w:rFonts w:ascii="Calibri" w:eastAsia="Calibri" w:hAnsi="Calibri" w:cs="Calibri"/>
          <w:color w:val="000000"/>
          <w:szCs w:val="24"/>
        </w:rPr>
        <w:t xml:space="preserve">I </w:t>
      </w:r>
      <w:proofErr w:type="gramStart"/>
      <w:r>
        <w:rPr>
          <w:rFonts w:ascii="Calibri" w:eastAsia="Calibri" w:hAnsi="Calibri" w:cs="Calibri"/>
          <w:color w:val="000000"/>
          <w:szCs w:val="24"/>
        </w:rPr>
        <w:t>actually looked</w:t>
      </w:r>
      <w:proofErr w:type="gramEnd"/>
      <w:r>
        <w:rPr>
          <w:rFonts w:ascii="Calibri" w:eastAsia="Calibri" w:hAnsi="Calibri" w:cs="Calibri"/>
          <w:color w:val="000000"/>
          <w:szCs w:val="24"/>
        </w:rPr>
        <w:t xml:space="preserve"> at it, the students who were coming to class regularly, because students that were engaged in the different activities have better grades than the ones that did not.</w:t>
      </w:r>
    </w:p>
    <w:p w14:paraId="70D3592D" w14:textId="36AF47F0" w:rsidR="003C37C2" w:rsidRDefault="00D6746B"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53" w:history="1">
        <w:r w:rsidR="003C37C2">
          <w:rPr>
            <w:rFonts w:ascii="Calibri" w:eastAsia="Calibri" w:hAnsi="Calibri" w:cs="Calibri"/>
            <w:color w:val="0000FF"/>
            <w:u w:val="single"/>
          </w:rPr>
          <w:t>17:05</w:t>
        </w:r>
      </w:hyperlink>
      <w:r w:rsidR="003C37C2">
        <w:rPr>
          <w:rFonts w:ascii="Calibri" w:eastAsia="Calibri" w:hAnsi="Calibri" w:cs="Calibri"/>
          <w:color w:val="000000"/>
        </w:rPr>
        <w:t>):</w:t>
      </w:r>
    </w:p>
    <w:p w14:paraId="7710F401" w14:textId="519A80F4"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 The ones who are most engaged are better grades. Definitely. Okay. So, your population is like mixed.</w:t>
      </w:r>
    </w:p>
    <w:p w14:paraId="606DB07D" w14:textId="6C824A36" w:rsidR="003C37C2" w:rsidRDefault="000D677B"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54" w:history="1">
        <w:r w:rsidR="003C37C2">
          <w:rPr>
            <w:rFonts w:ascii="Calibri" w:eastAsia="Calibri" w:hAnsi="Calibri" w:cs="Calibri"/>
            <w:color w:val="0000FF"/>
            <w:u w:val="single"/>
          </w:rPr>
          <w:t>17:20</w:t>
        </w:r>
      </w:hyperlink>
      <w:r w:rsidR="003C37C2">
        <w:rPr>
          <w:rFonts w:ascii="Calibri" w:eastAsia="Calibri" w:hAnsi="Calibri" w:cs="Calibri"/>
          <w:color w:val="000000"/>
        </w:rPr>
        <w:t>):</w:t>
      </w:r>
    </w:p>
    <w:p w14:paraId="6B189B6D"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 have a totally mixed population. Depends on the class. I teach, read one 80.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my read one 80 students in terms of diversity, I have a little bit of everybody culturally, but they are the students who are who are low readers or struggling readers. If they're in my read one 80 class, then I have English language arts 10, and that is a co-taught classroom. Majority of them have IEP, like three fourths of them have an IEP. And then among the one, that's the one fourth they're general education students, but a couple of them are even gifted and talented.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 have a very wide range of abilities in that ELA 10. And my ELA 12 is similar. They're about half and half. They're not three-fourths are half and half, but </w:t>
      </w:r>
      <w:r>
        <w:rPr>
          <w:rFonts w:ascii="Calibri" w:eastAsia="Calibri" w:hAnsi="Calibri" w:cs="Calibri"/>
          <w:color w:val="000000"/>
          <w:szCs w:val="24"/>
        </w:rPr>
        <w:lastRenderedPageBreak/>
        <w:t>again, I have gifted in town to gen ed and students with IEP. I have students with Hispanic background. I have students with African background, Caribbean background and American students.</w:t>
      </w:r>
    </w:p>
    <w:p w14:paraId="2A0F93A5" w14:textId="46E04ED6" w:rsidR="003C37C2" w:rsidRDefault="00685B84"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55" w:history="1">
        <w:r w:rsidR="003C37C2">
          <w:rPr>
            <w:rFonts w:ascii="Calibri" w:eastAsia="Calibri" w:hAnsi="Calibri" w:cs="Calibri"/>
            <w:color w:val="0000FF"/>
            <w:u w:val="single"/>
          </w:rPr>
          <w:t>18:27</w:t>
        </w:r>
      </w:hyperlink>
      <w:r w:rsidR="003C37C2">
        <w:rPr>
          <w:rFonts w:ascii="Calibri" w:eastAsia="Calibri" w:hAnsi="Calibri" w:cs="Calibri"/>
          <w:color w:val="000000"/>
        </w:rPr>
        <w:t>):</w:t>
      </w:r>
    </w:p>
    <w:p w14:paraId="329FDBE9" w14:textId="6916D9AD" w:rsidR="003C37C2" w:rsidRDefault="00235B47" w:rsidP="003C37C2">
      <w:pPr>
        <w:spacing w:before="80"/>
        <w:rPr>
          <w:rFonts w:ascii="Calibri" w:eastAsia="Calibri" w:hAnsi="Calibri" w:cs="Calibri"/>
          <w:color w:val="000000"/>
        </w:rPr>
      </w:pPr>
      <w:r>
        <w:rPr>
          <w:rFonts w:ascii="Calibri" w:eastAsia="Calibri" w:hAnsi="Calibri" w:cs="Calibri"/>
          <w:color w:val="000000"/>
          <w:szCs w:val="24"/>
        </w:rPr>
        <w:t>Concerning the Sub</w:t>
      </w:r>
      <w:r w:rsidR="003C37C2">
        <w:rPr>
          <w:rFonts w:ascii="Calibri" w:eastAsia="Calibri" w:hAnsi="Calibri" w:cs="Calibri"/>
          <w:color w:val="000000"/>
          <w:szCs w:val="24"/>
        </w:rPr>
        <w:t>-</w:t>
      </w:r>
      <w:proofErr w:type="gramStart"/>
      <w:r w:rsidR="003C37C2">
        <w:rPr>
          <w:rFonts w:ascii="Calibri" w:eastAsia="Calibri" w:hAnsi="Calibri" w:cs="Calibri"/>
          <w:color w:val="000000"/>
          <w:szCs w:val="24"/>
        </w:rPr>
        <w:t>Saharan  African</w:t>
      </w:r>
      <w:proofErr w:type="gramEnd"/>
      <w:r w:rsidR="003C37C2">
        <w:rPr>
          <w:rFonts w:ascii="Calibri" w:eastAsia="Calibri" w:hAnsi="Calibri" w:cs="Calibri"/>
          <w:color w:val="000000"/>
          <w:szCs w:val="24"/>
        </w:rPr>
        <w:t xml:space="preserve"> immigrant population, any trend</w:t>
      </w:r>
      <w:r>
        <w:rPr>
          <w:rFonts w:ascii="Calibri" w:eastAsia="Calibri" w:hAnsi="Calibri" w:cs="Calibri"/>
          <w:color w:val="000000"/>
          <w:szCs w:val="24"/>
        </w:rPr>
        <w:t>s</w:t>
      </w:r>
      <w:r w:rsidR="003C37C2">
        <w:rPr>
          <w:rFonts w:ascii="Calibri" w:eastAsia="Calibri" w:hAnsi="Calibri" w:cs="Calibri"/>
          <w:color w:val="000000"/>
          <w:szCs w:val="24"/>
        </w:rPr>
        <w:t xml:space="preserve"> in terms of where they would belong in one of those categories that you just mentioned?</w:t>
      </w:r>
    </w:p>
    <w:p w14:paraId="39C4519C" w14:textId="2B61F397" w:rsidR="003C37C2" w:rsidRDefault="00235B47"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56" w:history="1">
        <w:r w:rsidR="003C37C2">
          <w:rPr>
            <w:rFonts w:ascii="Calibri" w:eastAsia="Calibri" w:hAnsi="Calibri" w:cs="Calibri"/>
            <w:color w:val="0000FF"/>
            <w:u w:val="single"/>
          </w:rPr>
          <w:t>19:07</w:t>
        </w:r>
      </w:hyperlink>
      <w:r w:rsidR="003C37C2">
        <w:rPr>
          <w:rFonts w:ascii="Calibri" w:eastAsia="Calibri" w:hAnsi="Calibri" w:cs="Calibri"/>
          <w:color w:val="000000"/>
        </w:rPr>
        <w:t>):</w:t>
      </w:r>
    </w:p>
    <w:p w14:paraId="3B7BB0F4" w14:textId="3C49B91E"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No, because as I'm thinking about who the students are</w:t>
      </w:r>
      <w:r w:rsidR="00F002C1">
        <w:rPr>
          <w:rFonts w:ascii="Calibri" w:eastAsia="Calibri" w:hAnsi="Calibri" w:cs="Calibri"/>
          <w:color w:val="000000"/>
          <w:szCs w:val="24"/>
        </w:rPr>
        <w:t>-</w:t>
      </w:r>
      <w:r>
        <w:rPr>
          <w:rFonts w:ascii="Calibri" w:eastAsia="Calibri" w:hAnsi="Calibri" w:cs="Calibri"/>
          <w:color w:val="000000"/>
          <w:szCs w:val="24"/>
        </w:rPr>
        <w:t xml:space="preserve"> it's across the board. I have students </w:t>
      </w:r>
      <w:r w:rsidR="00F002C1">
        <w:rPr>
          <w:rFonts w:ascii="Calibri" w:eastAsia="Calibri" w:hAnsi="Calibri" w:cs="Calibri"/>
          <w:color w:val="000000"/>
          <w:szCs w:val="24"/>
        </w:rPr>
        <w:t xml:space="preserve">WITH </w:t>
      </w:r>
      <w:r>
        <w:rPr>
          <w:rFonts w:ascii="Calibri" w:eastAsia="Calibri" w:hAnsi="Calibri" w:cs="Calibri"/>
          <w:color w:val="000000"/>
          <w:szCs w:val="24"/>
        </w:rPr>
        <w:t xml:space="preserve">learning disabilities. I have the ones that are in </w:t>
      </w:r>
      <w:r w:rsidR="00F002C1">
        <w:rPr>
          <w:rFonts w:ascii="Calibri" w:eastAsia="Calibri" w:hAnsi="Calibri" w:cs="Calibri"/>
          <w:color w:val="000000"/>
          <w:szCs w:val="24"/>
        </w:rPr>
        <w:t>general education</w:t>
      </w:r>
      <w:r>
        <w:rPr>
          <w:rFonts w:ascii="Calibri" w:eastAsia="Calibri" w:hAnsi="Calibri" w:cs="Calibri"/>
          <w:color w:val="000000"/>
          <w:szCs w:val="24"/>
        </w:rPr>
        <w:t xml:space="preserve"> population. I will say that the students who are </w:t>
      </w:r>
      <w:r w:rsidR="00F002C1">
        <w:rPr>
          <w:rFonts w:ascii="Calibri" w:eastAsia="Calibri" w:hAnsi="Calibri" w:cs="Calibri"/>
          <w:color w:val="000000"/>
          <w:szCs w:val="24"/>
        </w:rPr>
        <w:t>Sub-Saharan</w:t>
      </w:r>
      <w:r>
        <w:rPr>
          <w:rFonts w:ascii="Calibri" w:eastAsia="Calibri" w:hAnsi="Calibri" w:cs="Calibri"/>
          <w:color w:val="000000"/>
          <w:szCs w:val="24"/>
        </w:rPr>
        <w:t xml:space="preserve"> might </w:t>
      </w:r>
      <w:r w:rsidR="00F002C1">
        <w:rPr>
          <w:rFonts w:ascii="Calibri" w:eastAsia="Calibri" w:hAnsi="Calibri" w:cs="Calibri"/>
          <w:color w:val="000000"/>
          <w:szCs w:val="24"/>
        </w:rPr>
        <w:t>be</w:t>
      </w:r>
      <w:r>
        <w:rPr>
          <w:rFonts w:ascii="Calibri" w:eastAsia="Calibri" w:hAnsi="Calibri" w:cs="Calibri"/>
          <w:color w:val="000000"/>
          <w:szCs w:val="24"/>
        </w:rPr>
        <w:t xml:space="preserve"> the ones that are, that are more in my national honor, society group</w:t>
      </w:r>
      <w:r w:rsidR="00F002C1">
        <w:rPr>
          <w:rFonts w:ascii="Calibri" w:eastAsia="Calibri" w:hAnsi="Calibri" w:cs="Calibri"/>
          <w:color w:val="000000"/>
          <w:szCs w:val="24"/>
        </w:rPr>
        <w:t>-</w:t>
      </w:r>
      <w:r>
        <w:rPr>
          <w:rFonts w:ascii="Calibri" w:eastAsia="Calibri" w:hAnsi="Calibri" w:cs="Calibri"/>
          <w:color w:val="000000"/>
          <w:szCs w:val="24"/>
        </w:rPr>
        <w:t xml:space="preserve"> have higher </w:t>
      </w:r>
      <w:proofErr w:type="gramStart"/>
      <w:r>
        <w:rPr>
          <w:rFonts w:ascii="Calibri" w:eastAsia="Calibri" w:hAnsi="Calibri" w:cs="Calibri"/>
          <w:color w:val="000000"/>
          <w:szCs w:val="24"/>
        </w:rPr>
        <w:t>GPA's .</w:t>
      </w:r>
      <w:proofErr w:type="gramEnd"/>
      <w:r>
        <w:rPr>
          <w:rFonts w:ascii="Calibri" w:eastAsia="Calibri" w:hAnsi="Calibri" w:cs="Calibri"/>
          <w:color w:val="000000"/>
          <w:szCs w:val="24"/>
        </w:rPr>
        <w:t xml:space="preserve"> I'll also say I find them to be more in the classes. When I look at what their schedules look like, many of them are in the IB program or the French immersion program. They're usually very high achiever.</w:t>
      </w:r>
    </w:p>
    <w:p w14:paraId="13404DF8" w14:textId="1C752B8C" w:rsidR="003C37C2" w:rsidRDefault="00F002C1"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57" w:history="1">
        <w:r w:rsidR="003C37C2">
          <w:rPr>
            <w:rFonts w:ascii="Calibri" w:eastAsia="Calibri" w:hAnsi="Calibri" w:cs="Calibri"/>
            <w:color w:val="0000FF"/>
            <w:u w:val="single"/>
          </w:rPr>
          <w:t>19:49</w:t>
        </w:r>
      </w:hyperlink>
      <w:r w:rsidR="003C37C2">
        <w:rPr>
          <w:rFonts w:ascii="Calibri" w:eastAsia="Calibri" w:hAnsi="Calibri" w:cs="Calibri"/>
          <w:color w:val="000000"/>
        </w:rPr>
        <w:t>):</w:t>
      </w:r>
    </w:p>
    <w:p w14:paraId="24FBE7F4" w14:textId="78126AFB"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Well, </w:t>
      </w:r>
      <w:r w:rsidR="00F002C1">
        <w:rPr>
          <w:rFonts w:ascii="Calibri" w:eastAsia="Calibri" w:hAnsi="Calibri" w:cs="Calibri"/>
          <w:color w:val="000000"/>
          <w:szCs w:val="24"/>
        </w:rPr>
        <w:t>what do</w:t>
      </w:r>
      <w:r>
        <w:rPr>
          <w:rFonts w:ascii="Calibri" w:eastAsia="Calibri" w:hAnsi="Calibri" w:cs="Calibri"/>
          <w:color w:val="000000"/>
          <w:szCs w:val="24"/>
        </w:rPr>
        <w:t xml:space="preserve"> you </w:t>
      </w:r>
      <w:r w:rsidR="00F002C1">
        <w:rPr>
          <w:rFonts w:ascii="Calibri" w:eastAsia="Calibri" w:hAnsi="Calibri" w:cs="Calibri"/>
          <w:color w:val="000000"/>
          <w:szCs w:val="24"/>
        </w:rPr>
        <w:t>make of that trend among this population?  What do you think might account for</w:t>
      </w:r>
      <w:r>
        <w:rPr>
          <w:rFonts w:ascii="Calibri" w:eastAsia="Calibri" w:hAnsi="Calibri" w:cs="Calibri"/>
          <w:color w:val="000000"/>
          <w:szCs w:val="24"/>
        </w:rPr>
        <w:t xml:space="preserve"> </w:t>
      </w:r>
      <w:r w:rsidR="00F002C1">
        <w:rPr>
          <w:rFonts w:ascii="Calibri" w:eastAsia="Calibri" w:hAnsi="Calibri" w:cs="Calibri"/>
          <w:color w:val="000000"/>
          <w:szCs w:val="24"/>
        </w:rPr>
        <w:t>the</w:t>
      </w:r>
      <w:r>
        <w:rPr>
          <w:rFonts w:ascii="Calibri" w:eastAsia="Calibri" w:hAnsi="Calibri" w:cs="Calibri"/>
          <w:color w:val="000000"/>
          <w:szCs w:val="24"/>
        </w:rPr>
        <w:t xml:space="preserve"> trend of them being in the IB </w:t>
      </w:r>
      <w:r w:rsidR="00F002C1">
        <w:rPr>
          <w:rFonts w:ascii="Calibri" w:eastAsia="Calibri" w:hAnsi="Calibri" w:cs="Calibri"/>
          <w:color w:val="000000"/>
          <w:szCs w:val="24"/>
        </w:rPr>
        <w:t>programs?</w:t>
      </w:r>
    </w:p>
    <w:p w14:paraId="6EFE52B4" w14:textId="43D3B20A" w:rsidR="003C37C2" w:rsidRDefault="00F002C1" w:rsidP="003C37C2">
      <w:pPr>
        <w:spacing w:beforeAutospacing="1"/>
        <w:rPr>
          <w:rFonts w:ascii="Calibri" w:eastAsia="Calibri" w:hAnsi="Calibri" w:cs="Calibri"/>
          <w:color w:val="000000"/>
        </w:rPr>
      </w:pPr>
      <w:r>
        <w:rPr>
          <w:rFonts w:ascii="Calibri" w:eastAsia="Calibri" w:hAnsi="Calibri" w:cs="Calibri"/>
          <w:color w:val="000000"/>
        </w:rPr>
        <w:t>PARTICIPANT</w:t>
      </w:r>
      <w:r w:rsidR="003C37C2">
        <w:rPr>
          <w:rFonts w:ascii="Calibri" w:eastAsia="Calibri" w:hAnsi="Calibri" w:cs="Calibri"/>
          <w:color w:val="000000"/>
        </w:rPr>
        <w:t xml:space="preserve"> 2 (</w:t>
      </w:r>
      <w:hyperlink r:id="rId158" w:history="1">
        <w:r w:rsidR="003C37C2">
          <w:rPr>
            <w:rFonts w:ascii="Calibri" w:eastAsia="Calibri" w:hAnsi="Calibri" w:cs="Calibri"/>
            <w:color w:val="0000FF"/>
            <w:u w:val="single"/>
          </w:rPr>
          <w:t>19:58</w:t>
        </w:r>
      </w:hyperlink>
      <w:r w:rsidR="003C37C2">
        <w:rPr>
          <w:rFonts w:ascii="Calibri" w:eastAsia="Calibri" w:hAnsi="Calibri" w:cs="Calibri"/>
          <w:color w:val="000000"/>
        </w:rPr>
        <w:t>):</w:t>
      </w:r>
    </w:p>
    <w:p w14:paraId="2DB7C624" w14:textId="6450EB0E"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That's </w:t>
      </w:r>
      <w:r w:rsidR="00F002C1">
        <w:rPr>
          <w:rFonts w:ascii="Calibri" w:eastAsia="Calibri" w:hAnsi="Calibri" w:cs="Calibri"/>
          <w:color w:val="000000"/>
          <w:szCs w:val="24"/>
        </w:rPr>
        <w:t>all-family</w:t>
      </w:r>
      <w:r>
        <w:rPr>
          <w:rFonts w:ascii="Calibri" w:eastAsia="Calibri" w:hAnsi="Calibri" w:cs="Calibri"/>
          <w:color w:val="000000"/>
          <w:szCs w:val="24"/>
        </w:rPr>
        <w:t xml:space="preserve"> expectation that goes back to the culture. I think it's totally.</w:t>
      </w:r>
    </w:p>
    <w:p w14:paraId="7E392B91" w14:textId="696799E2" w:rsidR="003C37C2" w:rsidRDefault="00F002C1"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59" w:history="1">
        <w:r w:rsidR="003C37C2">
          <w:rPr>
            <w:rFonts w:ascii="Calibri" w:eastAsia="Calibri" w:hAnsi="Calibri" w:cs="Calibri"/>
            <w:color w:val="0000FF"/>
            <w:u w:val="single"/>
          </w:rPr>
          <w:t>20:02</w:t>
        </w:r>
      </w:hyperlink>
      <w:r w:rsidR="003C37C2">
        <w:rPr>
          <w:rFonts w:ascii="Calibri" w:eastAsia="Calibri" w:hAnsi="Calibri" w:cs="Calibri"/>
          <w:color w:val="000000"/>
        </w:rPr>
        <w:t>):</w:t>
      </w:r>
    </w:p>
    <w:p w14:paraId="7249475E" w14:textId="2F7C95CF" w:rsidR="003C37C2" w:rsidRDefault="00F002C1" w:rsidP="003C37C2">
      <w:pPr>
        <w:spacing w:before="80"/>
        <w:rPr>
          <w:rFonts w:ascii="Calibri" w:eastAsia="Calibri" w:hAnsi="Calibri" w:cs="Calibri"/>
          <w:color w:val="000000"/>
        </w:rPr>
      </w:pPr>
      <w:r>
        <w:rPr>
          <w:rFonts w:ascii="Calibri" w:eastAsia="Calibri" w:hAnsi="Calibri" w:cs="Calibri"/>
          <w:color w:val="000000"/>
          <w:szCs w:val="24"/>
        </w:rPr>
        <w:t>Any insight or</w:t>
      </w:r>
      <w:r w:rsidR="003C37C2">
        <w:rPr>
          <w:rFonts w:ascii="Calibri" w:eastAsia="Calibri" w:hAnsi="Calibri" w:cs="Calibri"/>
          <w:color w:val="000000"/>
          <w:szCs w:val="24"/>
        </w:rPr>
        <w:t xml:space="preserve"> suggestion </w:t>
      </w:r>
      <w:r>
        <w:rPr>
          <w:rFonts w:ascii="Calibri" w:eastAsia="Calibri" w:hAnsi="Calibri" w:cs="Calibri"/>
          <w:color w:val="000000"/>
          <w:szCs w:val="24"/>
        </w:rPr>
        <w:t>on how to capitalize on that</w:t>
      </w:r>
      <w:r w:rsidR="003C37C2">
        <w:rPr>
          <w:rFonts w:ascii="Calibri" w:eastAsia="Calibri" w:hAnsi="Calibri" w:cs="Calibri"/>
          <w:color w:val="000000"/>
          <w:szCs w:val="24"/>
        </w:rPr>
        <w:t xml:space="preserve"> the family expectation</w:t>
      </w:r>
      <w:r>
        <w:rPr>
          <w:rFonts w:ascii="Calibri" w:eastAsia="Calibri" w:hAnsi="Calibri" w:cs="Calibri"/>
          <w:color w:val="000000"/>
          <w:szCs w:val="24"/>
        </w:rPr>
        <w:t xml:space="preserve">? How </w:t>
      </w:r>
      <w:r w:rsidR="003C37C2">
        <w:rPr>
          <w:rFonts w:ascii="Calibri" w:eastAsia="Calibri" w:hAnsi="Calibri" w:cs="Calibri"/>
          <w:color w:val="000000"/>
          <w:szCs w:val="24"/>
        </w:rPr>
        <w:t>do you work with parents?</w:t>
      </w:r>
    </w:p>
    <w:p w14:paraId="0043DE5C" w14:textId="3205E447" w:rsidR="003C37C2" w:rsidRDefault="00F002C1"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160" w:history="1">
        <w:r w:rsidR="003C37C2">
          <w:rPr>
            <w:rFonts w:ascii="Calibri" w:eastAsia="Calibri" w:hAnsi="Calibri" w:cs="Calibri"/>
            <w:color w:val="0000FF"/>
            <w:u w:val="single"/>
          </w:rPr>
          <w:t>20:12</w:t>
        </w:r>
      </w:hyperlink>
      <w:r w:rsidR="003C37C2">
        <w:rPr>
          <w:rFonts w:ascii="Calibri" w:eastAsia="Calibri" w:hAnsi="Calibri" w:cs="Calibri"/>
          <w:color w:val="000000"/>
        </w:rPr>
        <w:t>):</w:t>
      </w:r>
    </w:p>
    <w:p w14:paraId="46B6109D" w14:textId="0CE491C4"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 don't necessarily work with the parents. I mean, I looked at the national honor society and I have my parents that come into that. And then I work with the parents when I'm doing my IEP and different things. And obviously, you know, you do have your disabilities that play into that, but it's just that the parents, when they come over and they </w:t>
      </w:r>
      <w:r w:rsidR="00F002C1">
        <w:rPr>
          <w:rFonts w:ascii="Calibri" w:eastAsia="Calibri" w:hAnsi="Calibri" w:cs="Calibri"/>
          <w:color w:val="000000"/>
          <w:szCs w:val="24"/>
        </w:rPr>
        <w:t>are immigrating</w:t>
      </w:r>
      <w:r>
        <w:rPr>
          <w:rFonts w:ascii="Calibri" w:eastAsia="Calibri" w:hAnsi="Calibri" w:cs="Calibri"/>
          <w:color w:val="000000"/>
          <w:szCs w:val="24"/>
        </w:rPr>
        <w:t xml:space="preserve"> many times from what I've understood, they, they, they come so their children can get educated here. So that is the goal and engaged in that process.</w:t>
      </w:r>
    </w:p>
    <w:p w14:paraId="51A842C8" w14:textId="2050D56E" w:rsidR="003C37C2" w:rsidRDefault="00F002C1" w:rsidP="003C37C2">
      <w:pPr>
        <w:spacing w:beforeAutospacing="1"/>
        <w:rPr>
          <w:rFonts w:ascii="Calibri" w:eastAsia="Calibri" w:hAnsi="Calibri" w:cs="Calibri"/>
          <w:color w:val="000000"/>
        </w:rPr>
      </w:pPr>
      <w:r>
        <w:rPr>
          <w:rFonts w:ascii="Calibri" w:eastAsia="Calibri" w:hAnsi="Calibri" w:cs="Calibri"/>
          <w:color w:val="000000"/>
        </w:rPr>
        <w:t>RESEARCHER</w:t>
      </w:r>
      <w:r w:rsidR="003C37C2">
        <w:rPr>
          <w:rFonts w:ascii="Calibri" w:eastAsia="Calibri" w:hAnsi="Calibri" w:cs="Calibri"/>
          <w:color w:val="000000"/>
        </w:rPr>
        <w:t xml:space="preserve"> 1 (</w:t>
      </w:r>
      <w:hyperlink r:id="rId161" w:history="1">
        <w:r w:rsidR="003C37C2">
          <w:rPr>
            <w:rFonts w:ascii="Calibri" w:eastAsia="Calibri" w:hAnsi="Calibri" w:cs="Calibri"/>
            <w:color w:val="0000FF"/>
            <w:u w:val="single"/>
          </w:rPr>
          <w:t>20:44</w:t>
        </w:r>
      </w:hyperlink>
      <w:r w:rsidR="003C37C2">
        <w:rPr>
          <w:rFonts w:ascii="Calibri" w:eastAsia="Calibri" w:hAnsi="Calibri" w:cs="Calibri"/>
          <w:color w:val="000000"/>
        </w:rPr>
        <w:t>):</w:t>
      </w:r>
    </w:p>
    <w:p w14:paraId="3F16E286" w14:textId="73750240"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Do you think teachers</w:t>
      </w:r>
      <w:r w:rsidR="00881CB2">
        <w:rPr>
          <w:rFonts w:ascii="Calibri" w:eastAsia="Calibri" w:hAnsi="Calibri" w:cs="Calibri"/>
          <w:color w:val="000000"/>
          <w:szCs w:val="24"/>
        </w:rPr>
        <w:t xml:space="preserve"> expectations are higher for these high achievers or they</w:t>
      </w:r>
      <w:r>
        <w:rPr>
          <w:rFonts w:ascii="Calibri" w:eastAsia="Calibri" w:hAnsi="Calibri" w:cs="Calibri"/>
          <w:color w:val="000000"/>
          <w:szCs w:val="24"/>
        </w:rPr>
        <w:t xml:space="preserve"> would just say, okay, leave them where they are and just be happy with </w:t>
      </w:r>
      <w:proofErr w:type="gramStart"/>
      <w:r>
        <w:rPr>
          <w:rFonts w:ascii="Calibri" w:eastAsia="Calibri" w:hAnsi="Calibri" w:cs="Calibri"/>
          <w:color w:val="000000"/>
          <w:szCs w:val="24"/>
        </w:rPr>
        <w:t>that.</w:t>
      </w:r>
      <w:proofErr w:type="gramEnd"/>
      <w:r>
        <w:rPr>
          <w:rFonts w:ascii="Calibri" w:eastAsia="Calibri" w:hAnsi="Calibri" w:cs="Calibri"/>
          <w:color w:val="000000"/>
          <w:szCs w:val="24"/>
        </w:rPr>
        <w:t xml:space="preserve"> </w:t>
      </w:r>
    </w:p>
    <w:p w14:paraId="6BFD0FC9" w14:textId="16FBF98B" w:rsidR="003C37C2" w:rsidRDefault="00881CB2" w:rsidP="003C37C2">
      <w:pPr>
        <w:spacing w:beforeAutospacing="1"/>
        <w:rPr>
          <w:rFonts w:ascii="Calibri" w:eastAsia="Calibri" w:hAnsi="Calibri" w:cs="Calibri"/>
          <w:color w:val="000000"/>
        </w:rPr>
      </w:pPr>
      <w:r>
        <w:rPr>
          <w:rFonts w:ascii="Calibri" w:eastAsia="Calibri" w:hAnsi="Calibri" w:cs="Calibri"/>
          <w:color w:val="000000"/>
        </w:rPr>
        <w:t>PARTICIPANTS</w:t>
      </w:r>
      <w:r w:rsidR="003C37C2">
        <w:rPr>
          <w:rFonts w:ascii="Calibri" w:eastAsia="Calibri" w:hAnsi="Calibri" w:cs="Calibri"/>
          <w:color w:val="000000"/>
        </w:rPr>
        <w:t xml:space="preserve"> 2 (</w:t>
      </w:r>
      <w:hyperlink r:id="rId162" w:history="1">
        <w:r w:rsidR="003C37C2">
          <w:rPr>
            <w:rFonts w:ascii="Calibri" w:eastAsia="Calibri" w:hAnsi="Calibri" w:cs="Calibri"/>
            <w:color w:val="0000FF"/>
            <w:u w:val="single"/>
          </w:rPr>
          <w:t>21:13</w:t>
        </w:r>
      </w:hyperlink>
      <w:r w:rsidR="003C37C2">
        <w:rPr>
          <w:rFonts w:ascii="Calibri" w:eastAsia="Calibri" w:hAnsi="Calibri" w:cs="Calibri"/>
          <w:color w:val="000000"/>
        </w:rPr>
        <w:t>):</w:t>
      </w:r>
    </w:p>
    <w:p w14:paraId="66537B71"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 can't speak for all teachers. I can speak for myself. I mean, we know in the culture, you know, I do push, I try to see where they are. I try to get them to independence with where, you know, what I want them </w:t>
      </w:r>
      <w:r>
        <w:rPr>
          <w:rFonts w:ascii="Calibri" w:eastAsia="Calibri" w:hAnsi="Calibri" w:cs="Calibri"/>
          <w:color w:val="000000"/>
          <w:szCs w:val="24"/>
        </w:rPr>
        <w:lastRenderedPageBreak/>
        <w:t>to do, but where I can see them. And I can think over the last couple of years that have been working closely with Mr. Washington</w:t>
      </w:r>
      <w:proofErr w:type="gramStart"/>
      <w:r>
        <w:rPr>
          <w:rFonts w:ascii="Calibri" w:eastAsia="Calibri" w:hAnsi="Calibri" w:cs="Calibri"/>
          <w:color w:val="000000"/>
          <w:szCs w:val="24"/>
        </w:rPr>
        <w:t>, in particular, we</w:t>
      </w:r>
      <w:proofErr w:type="gramEnd"/>
      <w:r>
        <w:rPr>
          <w:rFonts w:ascii="Calibri" w:eastAsia="Calibri" w:hAnsi="Calibri" w:cs="Calibri"/>
          <w:color w:val="000000"/>
          <w:szCs w:val="24"/>
        </w:rPr>
        <w:t xml:space="preserve"> had a couple of students and all it took. If some student was misbehaving, I said, really, you want me to call home and say something? No, no, no, no. It's like, it's a, it's a, it's like a thing, you know that they're going to put a better foot. You, all you </w:t>
      </w:r>
      <w:proofErr w:type="spellStart"/>
      <w:r>
        <w:rPr>
          <w:rFonts w:ascii="Calibri" w:eastAsia="Calibri" w:hAnsi="Calibri" w:cs="Calibri"/>
          <w:color w:val="000000"/>
          <w:szCs w:val="24"/>
        </w:rPr>
        <w:t>gotta</w:t>
      </w:r>
      <w:proofErr w:type="spellEnd"/>
      <w:r>
        <w:rPr>
          <w:rFonts w:ascii="Calibri" w:eastAsia="Calibri" w:hAnsi="Calibri" w:cs="Calibri"/>
          <w:color w:val="000000"/>
          <w:szCs w:val="24"/>
        </w:rPr>
        <w:t xml:space="preserve"> do is have the threat of a phone call. No, no, don't need that. And they come right back in line.</w:t>
      </w:r>
    </w:p>
    <w:p w14:paraId="2BB38DC5" w14:textId="63F3204F"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2 (</w:t>
      </w:r>
      <w:hyperlink r:id="rId163" w:history="1">
        <w:r>
          <w:rPr>
            <w:rFonts w:ascii="Calibri" w:eastAsia="Calibri" w:hAnsi="Calibri" w:cs="Calibri"/>
            <w:color w:val="0000FF"/>
            <w:u w:val="single"/>
          </w:rPr>
          <w:t>22:01</w:t>
        </w:r>
      </w:hyperlink>
      <w:r>
        <w:rPr>
          <w:rFonts w:ascii="Calibri" w:eastAsia="Calibri" w:hAnsi="Calibri" w:cs="Calibri"/>
          <w:color w:val="000000"/>
        </w:rPr>
        <w:t>):</w:t>
      </w:r>
    </w:p>
    <w:p w14:paraId="225291BD" w14:textId="77777777"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So that's, I think why I don't have a lot of issues, even in my classes now I have one young man I'm thinking of he's playful, but he literally waits until I end class before he does something playful. And he knows I have like two or three of them. They all know. They're like, okay. And then, and it's just, I'm like, really? They're like, Oh no, no, no. We know. We know. And they don't do anything until I say, you got a minute left and just before they leave, they might be like, ah, let's play this game. All three classes just fine. </w:t>
      </w:r>
      <w:proofErr w:type="gramStart"/>
      <w:r>
        <w:rPr>
          <w:rFonts w:ascii="Calibri" w:eastAsia="Calibri" w:hAnsi="Calibri" w:cs="Calibri"/>
          <w:color w:val="000000"/>
          <w:szCs w:val="24"/>
        </w:rPr>
        <w:t>So</w:t>
      </w:r>
      <w:proofErr w:type="gramEnd"/>
      <w:r>
        <w:rPr>
          <w:rFonts w:ascii="Calibri" w:eastAsia="Calibri" w:hAnsi="Calibri" w:cs="Calibri"/>
          <w:color w:val="000000"/>
          <w:szCs w:val="24"/>
        </w:rPr>
        <w:t xml:space="preserve"> I let them, cause that's not a bother to me.</w:t>
      </w:r>
    </w:p>
    <w:p w14:paraId="54ADCAF6" w14:textId="77777777" w:rsidR="003C37C2" w:rsidRDefault="003C37C2" w:rsidP="003C37C2">
      <w:pPr>
        <w:spacing w:beforeAutospacing="1"/>
        <w:rPr>
          <w:rFonts w:ascii="Calibri" w:eastAsia="Calibri" w:hAnsi="Calibri" w:cs="Calibri"/>
          <w:color w:val="000000"/>
        </w:rPr>
      </w:pPr>
      <w:r>
        <w:rPr>
          <w:rFonts w:ascii="Calibri" w:eastAsia="Calibri" w:hAnsi="Calibri" w:cs="Calibri"/>
          <w:color w:val="000000"/>
        </w:rPr>
        <w:t>Speaker 1 (</w:t>
      </w:r>
      <w:hyperlink r:id="rId164" w:history="1">
        <w:r>
          <w:rPr>
            <w:rFonts w:ascii="Calibri" w:eastAsia="Calibri" w:hAnsi="Calibri" w:cs="Calibri"/>
            <w:color w:val="0000FF"/>
            <w:u w:val="single"/>
          </w:rPr>
          <w:t>22:36</w:t>
        </w:r>
      </w:hyperlink>
      <w:r>
        <w:rPr>
          <w:rFonts w:ascii="Calibri" w:eastAsia="Calibri" w:hAnsi="Calibri" w:cs="Calibri"/>
          <w:color w:val="000000"/>
        </w:rPr>
        <w:t>):</w:t>
      </w:r>
    </w:p>
    <w:p w14:paraId="2A502E43" w14:textId="6180DED9" w:rsidR="003C37C2" w:rsidRDefault="003C37C2" w:rsidP="003C37C2">
      <w:pPr>
        <w:spacing w:before="80"/>
        <w:rPr>
          <w:rFonts w:ascii="Calibri" w:eastAsia="Calibri" w:hAnsi="Calibri" w:cs="Calibri"/>
          <w:color w:val="000000"/>
        </w:rPr>
      </w:pPr>
      <w:r>
        <w:rPr>
          <w:rFonts w:ascii="Calibri" w:eastAsia="Calibri" w:hAnsi="Calibri" w:cs="Calibri"/>
          <w:color w:val="000000"/>
          <w:szCs w:val="24"/>
        </w:rPr>
        <w:t xml:space="preserve">It's been very, very useful, very, very rich. And I thought that I was, thank you so much for your cooperation. And I got to, you did </w:t>
      </w:r>
      <w:proofErr w:type="gramStart"/>
      <w:r>
        <w:rPr>
          <w:rFonts w:ascii="Calibri" w:eastAsia="Calibri" w:hAnsi="Calibri" w:cs="Calibri"/>
          <w:color w:val="000000"/>
          <w:szCs w:val="24"/>
        </w:rPr>
        <w:t>open up</w:t>
      </w:r>
      <w:proofErr w:type="gramEnd"/>
      <w:r>
        <w:rPr>
          <w:rFonts w:ascii="Calibri" w:eastAsia="Calibri" w:hAnsi="Calibri" w:cs="Calibri"/>
          <w:color w:val="000000"/>
          <w:szCs w:val="24"/>
        </w:rPr>
        <w:t xml:space="preserve"> to my questions on that. The, that are very insightful. </w:t>
      </w:r>
    </w:p>
    <w:p w14:paraId="4F9815F3" w14:textId="188EED36" w:rsidR="003C37C2" w:rsidRDefault="003C37C2" w:rsidP="003C37C2">
      <w:pPr>
        <w:rPr>
          <w:rFonts w:ascii="Arial Black" w:hAnsi="Arial Black"/>
          <w:b/>
          <w:bCs/>
          <w:color w:val="FF0000"/>
        </w:rPr>
      </w:pPr>
    </w:p>
    <w:p w14:paraId="0A52192C" w14:textId="1A30F713" w:rsidR="004B13AF" w:rsidRDefault="004B13AF" w:rsidP="004B13AF">
      <w:pPr>
        <w:rPr>
          <w:rFonts w:ascii="Arial Black" w:hAnsi="Arial Black"/>
          <w:b/>
          <w:bCs/>
          <w:color w:val="FF0000"/>
          <w:sz w:val="56"/>
          <w:szCs w:val="56"/>
        </w:rPr>
      </w:pPr>
      <w:r w:rsidRPr="0062506D">
        <w:rPr>
          <w:rFonts w:ascii="Arial Black" w:hAnsi="Arial Black"/>
          <w:b/>
          <w:bCs/>
          <w:color w:val="FF0000"/>
          <w:sz w:val="56"/>
          <w:szCs w:val="56"/>
        </w:rPr>
        <w:t xml:space="preserve">INTERVIEW </w:t>
      </w:r>
      <w:r>
        <w:rPr>
          <w:rFonts w:ascii="Arial Black" w:hAnsi="Arial Black"/>
          <w:b/>
          <w:bCs/>
          <w:color w:val="FF0000"/>
          <w:sz w:val="56"/>
          <w:szCs w:val="56"/>
        </w:rPr>
        <w:t>7</w:t>
      </w:r>
    </w:p>
    <w:p w14:paraId="3E16E8C1" w14:textId="628BB5D1" w:rsidR="000D09E3" w:rsidRDefault="000D09E3" w:rsidP="000D09E3">
      <w:pPr>
        <w:pStyle w:val="ListParagraph"/>
        <w:spacing w:after="160" w:line="256" w:lineRule="auto"/>
      </w:pPr>
      <w:r>
        <w:t xml:space="preserve">                                                        </w:t>
      </w:r>
    </w:p>
    <w:p w14:paraId="0FEC1B71" w14:textId="77777777" w:rsidR="000D09E3" w:rsidRDefault="000D09E3" w:rsidP="000D09E3">
      <w:pPr>
        <w:pStyle w:val="ListParagraph"/>
        <w:numPr>
          <w:ilvl w:val="0"/>
          <w:numId w:val="5"/>
        </w:numPr>
        <w:spacing w:after="160" w:line="256" w:lineRule="auto"/>
      </w:pPr>
      <w:r>
        <w:t>Guiding interview questions</w:t>
      </w:r>
    </w:p>
    <w:p w14:paraId="6FE58408" w14:textId="77777777" w:rsidR="000D09E3" w:rsidRDefault="000D09E3" w:rsidP="000D09E3">
      <w:pPr>
        <w:pStyle w:val="ListParagraph"/>
        <w:numPr>
          <w:ilvl w:val="0"/>
          <w:numId w:val="5"/>
        </w:numPr>
        <w:spacing w:after="160" w:line="256" w:lineRule="auto"/>
      </w:pPr>
    </w:p>
    <w:p w14:paraId="530719C5" w14:textId="77777777" w:rsidR="000D09E3" w:rsidRDefault="000D09E3" w:rsidP="000D09E3">
      <w:pPr>
        <w:pStyle w:val="ListParagraph"/>
        <w:spacing w:after="160" w:line="256" w:lineRule="auto"/>
      </w:pPr>
      <w:r w:rsidRPr="001C0D95">
        <w:rPr>
          <w:b/>
          <w:bCs/>
        </w:rPr>
        <w:t>RESEARCHER</w:t>
      </w:r>
      <w:r>
        <w:t xml:space="preserve">:   Good morning!  I will begin by thanking you for your participation. </w:t>
      </w:r>
    </w:p>
    <w:p w14:paraId="527485F0" w14:textId="77777777" w:rsidR="000D09E3" w:rsidRDefault="000D09E3" w:rsidP="000D09E3">
      <w:pPr>
        <w:pStyle w:val="ListParagraph"/>
        <w:spacing w:after="160" w:line="256" w:lineRule="auto"/>
      </w:pPr>
      <w:r>
        <w:t xml:space="preserve">First, I would like to know how long have you taught in this setting? </w:t>
      </w:r>
    </w:p>
    <w:p w14:paraId="5B432D31" w14:textId="77777777" w:rsidR="000D09E3" w:rsidRDefault="000D09E3" w:rsidP="000D09E3">
      <w:pPr>
        <w:pStyle w:val="ListParagraph"/>
        <w:spacing w:after="160" w:line="256" w:lineRule="auto"/>
      </w:pPr>
    </w:p>
    <w:p w14:paraId="3B2984F2" w14:textId="77777777" w:rsidR="000D09E3" w:rsidRDefault="000D09E3" w:rsidP="000D09E3">
      <w:pPr>
        <w:pStyle w:val="ListParagraph"/>
        <w:spacing w:after="160" w:line="256" w:lineRule="auto"/>
      </w:pPr>
      <w:r w:rsidRPr="001C0D95">
        <w:rPr>
          <w:b/>
          <w:bCs/>
        </w:rPr>
        <w:t>PARTICIPANT:</w:t>
      </w:r>
      <w:r>
        <w:t xml:space="preserve"> Thank you.</w:t>
      </w:r>
    </w:p>
    <w:p w14:paraId="42DE1114" w14:textId="77777777" w:rsidR="000D09E3" w:rsidRDefault="000D09E3" w:rsidP="000D09E3">
      <w:pPr>
        <w:pStyle w:val="ListParagraph"/>
        <w:spacing w:after="160" w:line="256" w:lineRule="auto"/>
      </w:pPr>
      <w:r>
        <w:t>I have been with the school district for 6 years. However, prior to this I taught in South Carolina where I began my teaching career.</w:t>
      </w:r>
    </w:p>
    <w:p w14:paraId="5C420BF3" w14:textId="77777777" w:rsidR="000D09E3" w:rsidRDefault="000D09E3" w:rsidP="000D09E3">
      <w:pPr>
        <w:pStyle w:val="ListParagraph"/>
        <w:spacing w:after="160" w:line="256" w:lineRule="auto"/>
      </w:pPr>
    </w:p>
    <w:p w14:paraId="6CD14164" w14:textId="77777777" w:rsidR="000D09E3" w:rsidRDefault="000D09E3" w:rsidP="000D09E3">
      <w:pPr>
        <w:pStyle w:val="ListParagraph"/>
        <w:spacing w:after="160" w:line="256" w:lineRule="auto"/>
      </w:pPr>
      <w:r w:rsidRPr="001C0D95">
        <w:rPr>
          <w:b/>
          <w:bCs/>
        </w:rPr>
        <w:t>RESEARCHER:</w:t>
      </w:r>
      <w:r>
        <w:t xml:space="preserve"> My focus is on recent African immigrants as far as instructional strategies for academic engagement is concerned.</w:t>
      </w:r>
    </w:p>
    <w:p w14:paraId="32C68A8C" w14:textId="77777777" w:rsidR="000D09E3" w:rsidRDefault="000D09E3" w:rsidP="000D09E3">
      <w:pPr>
        <w:pStyle w:val="ListParagraph"/>
        <w:spacing w:after="160" w:line="256" w:lineRule="auto"/>
      </w:pPr>
      <w:r>
        <w:t xml:space="preserve">Have you noticed any surge or drop in the sub- Saharan immigrant student population? </w:t>
      </w:r>
    </w:p>
    <w:p w14:paraId="05BDE206" w14:textId="77777777" w:rsidR="000D09E3" w:rsidRDefault="000D09E3" w:rsidP="000D09E3">
      <w:pPr>
        <w:pStyle w:val="ListParagraph"/>
        <w:spacing w:after="160" w:line="256" w:lineRule="auto"/>
      </w:pPr>
    </w:p>
    <w:p w14:paraId="6094A664" w14:textId="77777777" w:rsidR="000D09E3" w:rsidRDefault="000D09E3" w:rsidP="000D09E3">
      <w:pPr>
        <w:pStyle w:val="ListParagraph"/>
        <w:spacing w:after="160" w:line="256" w:lineRule="auto"/>
      </w:pPr>
      <w:r w:rsidRPr="001C0D95">
        <w:rPr>
          <w:b/>
          <w:bCs/>
        </w:rPr>
        <w:t>PARTICIPANT</w:t>
      </w:r>
      <w:r>
        <w:t>: Yes, I noticed surge in recent years. Here and even in South Carolina where I taught, there are flows of immigrants from Africa, but it is far outnumbered by Hispanics. But the population of immigrants from Mother Africa -the number of black immigrants is growing at a remarkable rate.</w:t>
      </w:r>
    </w:p>
    <w:p w14:paraId="41C03C98" w14:textId="77777777" w:rsidR="000D09E3" w:rsidRDefault="000D09E3" w:rsidP="000D09E3">
      <w:pPr>
        <w:pStyle w:val="ListParagraph"/>
        <w:spacing w:after="160" w:line="256" w:lineRule="auto"/>
      </w:pPr>
    </w:p>
    <w:p w14:paraId="06E16D23" w14:textId="77777777" w:rsidR="000D09E3" w:rsidRDefault="000D09E3" w:rsidP="000D09E3">
      <w:pPr>
        <w:pStyle w:val="ListParagraph"/>
        <w:spacing w:after="160" w:line="256" w:lineRule="auto"/>
      </w:pPr>
      <w:r w:rsidRPr="001C0D95">
        <w:rPr>
          <w:b/>
          <w:bCs/>
        </w:rPr>
        <w:t>RESEARCHER</w:t>
      </w:r>
      <w:r>
        <w:t xml:space="preserve">: Please tell me, in detail, whatever you can about your experiences teaching recent sub-Saharan immigrant children. </w:t>
      </w:r>
    </w:p>
    <w:p w14:paraId="112489FF" w14:textId="77777777" w:rsidR="000D09E3" w:rsidRDefault="000D09E3" w:rsidP="000D09E3">
      <w:pPr>
        <w:pStyle w:val="ListParagraph"/>
        <w:spacing w:after="160" w:line="256" w:lineRule="auto"/>
      </w:pPr>
    </w:p>
    <w:p w14:paraId="41CEAA8B" w14:textId="77777777" w:rsidR="000D09E3" w:rsidRDefault="000D09E3" w:rsidP="000D09E3">
      <w:pPr>
        <w:pStyle w:val="ListParagraph"/>
        <w:spacing w:after="160" w:line="256" w:lineRule="auto"/>
      </w:pPr>
      <w:r w:rsidRPr="001C0D95">
        <w:rPr>
          <w:b/>
          <w:bCs/>
        </w:rPr>
        <w:t>PARTICIPANTS</w:t>
      </w:r>
      <w:r>
        <w:t>: Hmm-this is such a broad question. I’ll start by pointing out that my classes are diverse, so I teach to various learning styles using real-world connections. So, individualized instruction is very important to me. To achieve this, it is important that we have the resources to teach well organized and available.</w:t>
      </w:r>
    </w:p>
    <w:p w14:paraId="30716519" w14:textId="77777777" w:rsidR="000D09E3" w:rsidRDefault="000D09E3" w:rsidP="000D09E3">
      <w:pPr>
        <w:pStyle w:val="ListParagraph"/>
        <w:spacing w:after="160" w:line="256" w:lineRule="auto"/>
      </w:pPr>
      <w:r w:rsidRPr="001C0D95">
        <w:rPr>
          <w:b/>
          <w:bCs/>
        </w:rPr>
        <w:t>RESEARCHER</w:t>
      </w:r>
      <w:r>
        <w:t>: And do you engage students successfully with all these strategies?</w:t>
      </w:r>
    </w:p>
    <w:p w14:paraId="09403851" w14:textId="77777777" w:rsidR="000D09E3" w:rsidRDefault="000D09E3" w:rsidP="000D09E3">
      <w:pPr>
        <w:pStyle w:val="ListParagraph"/>
        <w:spacing w:after="160" w:line="256" w:lineRule="auto"/>
      </w:pPr>
    </w:p>
    <w:p w14:paraId="7FBD32CB" w14:textId="77777777" w:rsidR="000D09E3" w:rsidRDefault="000D09E3" w:rsidP="000D09E3">
      <w:pPr>
        <w:pStyle w:val="ListParagraph"/>
      </w:pPr>
      <w:r w:rsidRPr="001C0D95">
        <w:rPr>
          <w:b/>
          <w:bCs/>
        </w:rPr>
        <w:t>PARTIIPANTS:</w:t>
      </w:r>
      <w:r>
        <w:t xml:space="preserve"> Of course, that is the hallmark of success -that is engage students in meaningful lessons. You want to make sure that </w:t>
      </w:r>
      <w:r w:rsidRPr="00387586">
        <w:t>students perceive activities as being meaningful.</w:t>
      </w:r>
      <w:r>
        <w:t xml:space="preserve"> On a personal note, my own experience as s student -I never liked Math which turned out to be very unfortunate thing-I never liked Math because I did not find it meaningful. So, I have a very personal experience with meaningful lessons.</w:t>
      </w:r>
    </w:p>
    <w:p w14:paraId="18529EDE" w14:textId="77777777" w:rsidR="000D09E3" w:rsidRDefault="000D09E3" w:rsidP="000D09E3">
      <w:pPr>
        <w:pStyle w:val="ListParagraph"/>
      </w:pPr>
    </w:p>
    <w:p w14:paraId="34A56DB6" w14:textId="77777777" w:rsidR="000D09E3" w:rsidRDefault="000D09E3" w:rsidP="000D09E3">
      <w:pPr>
        <w:pStyle w:val="ListParagraph"/>
      </w:pPr>
      <w:r w:rsidRPr="00C06534">
        <w:rPr>
          <w:b/>
          <w:bCs/>
        </w:rPr>
        <w:t xml:space="preserve"> RESEARCHER</w:t>
      </w:r>
      <w:r>
        <w:t>: And how do you check for understanding during lessons.</w:t>
      </w:r>
    </w:p>
    <w:p w14:paraId="496EA866" w14:textId="77777777" w:rsidR="000D09E3" w:rsidRDefault="000D09E3" w:rsidP="000D09E3">
      <w:pPr>
        <w:pStyle w:val="ListParagraph"/>
      </w:pPr>
    </w:p>
    <w:p w14:paraId="353F1D42" w14:textId="77777777" w:rsidR="000D09E3" w:rsidRDefault="000D09E3" w:rsidP="000D09E3">
      <w:pPr>
        <w:pStyle w:val="ListParagraph"/>
      </w:pPr>
      <w:r w:rsidRPr="00C06534">
        <w:rPr>
          <w:b/>
          <w:bCs/>
        </w:rPr>
        <w:t>PARTICPANT</w:t>
      </w:r>
      <w:r>
        <w:t>: Let me start my saying what I do not do.</w:t>
      </w:r>
    </w:p>
    <w:p w14:paraId="51523C66" w14:textId="77777777" w:rsidR="000D09E3" w:rsidRDefault="000D09E3" w:rsidP="000D09E3">
      <w:pPr>
        <w:pStyle w:val="ListParagraph"/>
      </w:pPr>
      <w:r>
        <w:t xml:space="preserve">Dealing with diverse students is very tricky. With my immigrant students from African, I avoid Yes/No questions- I avoid yes/no questions and phrases like “Does this make sense?”  “Do you understand?” With limited knowledge of the language-they are likely to respond with a one-word answer in such a circumstance. </w:t>
      </w:r>
    </w:p>
    <w:p w14:paraId="5AE40393" w14:textId="77777777" w:rsidR="000D09E3" w:rsidRDefault="000D09E3" w:rsidP="000D09E3">
      <w:pPr>
        <w:pStyle w:val="ListParagraph"/>
      </w:pPr>
      <w:r>
        <w:t>With the more advanced learners, I usually ask them to reflect. Some are very eager to speak when prompted with the right questions.</w:t>
      </w:r>
    </w:p>
    <w:p w14:paraId="7869F52B" w14:textId="77777777" w:rsidR="000D09E3" w:rsidRDefault="000D09E3" w:rsidP="000D09E3">
      <w:pPr>
        <w:pStyle w:val="ListParagraph"/>
      </w:pPr>
      <w:r>
        <w:t>I also ask students summarize or paraphrase important concepts. This is a very difficult skill for some students. English Language learners tend to repeat the questions when providing responses. I discourage that.</w:t>
      </w:r>
    </w:p>
    <w:p w14:paraId="13EF5980" w14:textId="77777777" w:rsidR="000D09E3" w:rsidRDefault="000D09E3" w:rsidP="000D09E3">
      <w:pPr>
        <w:pStyle w:val="ListParagraph"/>
      </w:pPr>
      <w:r>
        <w:t xml:space="preserve"> </w:t>
      </w:r>
      <w:r w:rsidRPr="00F0176D">
        <w:rPr>
          <w:b/>
          <w:bCs/>
        </w:rPr>
        <w:t>RESEARCHER:</w:t>
      </w:r>
      <w:r>
        <w:t xml:space="preserve"> And to what do you attribute this to-I mean the difficulty in paraphrasing?</w:t>
      </w:r>
      <w:r w:rsidRPr="00080EAF">
        <w:t xml:space="preserve"> </w:t>
      </w:r>
    </w:p>
    <w:p w14:paraId="6049461C" w14:textId="77777777" w:rsidR="000D09E3" w:rsidRDefault="000D09E3" w:rsidP="000D09E3">
      <w:pPr>
        <w:pStyle w:val="ListParagraph"/>
      </w:pPr>
    </w:p>
    <w:p w14:paraId="76138C5E" w14:textId="77777777" w:rsidR="000D09E3" w:rsidRDefault="000D09E3" w:rsidP="000D09E3">
      <w:pPr>
        <w:pStyle w:val="ListParagraph"/>
      </w:pPr>
      <w:r w:rsidRPr="00C06534">
        <w:rPr>
          <w:b/>
          <w:bCs/>
        </w:rPr>
        <w:t>PARTICIPANTS</w:t>
      </w:r>
      <w:r>
        <w:t xml:space="preserve">: I believe that most </w:t>
      </w:r>
      <w:r w:rsidRPr="00080EAF">
        <w:t xml:space="preserve">may not be aware that they cannot use the author’s syntactic structures. These problems may be </w:t>
      </w:r>
      <w:r>
        <w:t xml:space="preserve">as a result of </w:t>
      </w:r>
      <w:r w:rsidRPr="00080EAF">
        <w:t xml:space="preserve">  poor comprehension of the original text and lack of sufficient vocabulary.</w:t>
      </w:r>
      <w:r>
        <w:t xml:space="preserve"> With the recent immigrants, their educational background contributes quite a lot as I have come to understand. It takes a while for these students to unlearn what they may have learned in the past. I had one learner mention that all essays have a specific number of paragraphs. They have obviously acquired ed that misconception from somewhere. </w:t>
      </w:r>
    </w:p>
    <w:p w14:paraId="66FCD713" w14:textId="77777777" w:rsidR="000D09E3" w:rsidRPr="00C06534" w:rsidRDefault="000D09E3" w:rsidP="000D09E3">
      <w:pPr>
        <w:pStyle w:val="ListParagraph"/>
        <w:rPr>
          <w:b/>
          <w:bCs/>
        </w:rPr>
      </w:pPr>
    </w:p>
    <w:p w14:paraId="0CD3E785" w14:textId="77777777" w:rsidR="000D09E3" w:rsidRDefault="000D09E3" w:rsidP="000D09E3">
      <w:r w:rsidRPr="00C06534">
        <w:rPr>
          <w:b/>
          <w:bCs/>
        </w:rPr>
        <w:t xml:space="preserve">             RESEARCHER</w:t>
      </w:r>
      <w:r>
        <w:t xml:space="preserve">: What other strategies do you use to check for understanding-to be sure you are </w:t>
      </w:r>
    </w:p>
    <w:p w14:paraId="38659735" w14:textId="77777777" w:rsidR="000D09E3" w:rsidRDefault="000D09E3" w:rsidP="000D09E3">
      <w:r>
        <w:t xml:space="preserve">                     In fact, getting to these recent African learners?</w:t>
      </w:r>
    </w:p>
    <w:p w14:paraId="2C66A771" w14:textId="77777777" w:rsidR="000D09E3" w:rsidRDefault="000D09E3" w:rsidP="000D09E3">
      <w:pPr>
        <w:pStyle w:val="ListParagraph"/>
        <w:spacing w:after="160" w:line="256" w:lineRule="auto"/>
      </w:pPr>
    </w:p>
    <w:p w14:paraId="7932760F" w14:textId="77777777" w:rsidR="000D09E3" w:rsidRDefault="000D09E3" w:rsidP="000D09E3">
      <w:pPr>
        <w:pStyle w:val="ListParagraph"/>
        <w:spacing w:after="160" w:line="256" w:lineRule="auto"/>
        <w:rPr>
          <w:shd w:val="clear" w:color="auto" w:fill="FFFFFF"/>
        </w:rPr>
      </w:pPr>
      <w:r w:rsidRPr="00F0176D">
        <w:rPr>
          <w:b/>
          <w:bCs/>
        </w:rPr>
        <w:t>PARTICIPANTS:</w:t>
      </w:r>
      <w:r>
        <w:t xml:space="preserve"> Apart from the open-ended questions I mentioned earlier</w:t>
      </w:r>
      <w:proofErr w:type="gramStart"/>
      <w:r>
        <w:t>, ,</w:t>
      </w:r>
      <w:proofErr w:type="gramEnd"/>
      <w:r>
        <w:t xml:space="preserve"> I have begun to use some technology. The district has invested a lot on tech even before the pandemic. My students </w:t>
      </w:r>
      <w:r>
        <w:lastRenderedPageBreak/>
        <w:t xml:space="preserve">learn quickly to use </w:t>
      </w:r>
      <w:proofErr w:type="spellStart"/>
      <w:r>
        <w:t>kahoot</w:t>
      </w:r>
      <w:proofErr w:type="spellEnd"/>
      <w:r>
        <w:t xml:space="preserve">, google forms and </w:t>
      </w:r>
      <w:proofErr w:type="spellStart"/>
      <w:r>
        <w:t>quizlet</w:t>
      </w:r>
      <w:proofErr w:type="spellEnd"/>
      <w:r>
        <w:t>-just to name a few. They are eager</w:t>
      </w:r>
      <w:r>
        <w:rPr>
          <w:shd w:val="clear" w:color="auto" w:fill="FFFFFF"/>
        </w:rPr>
        <w:t xml:space="preserve"> to show what they know.   </w:t>
      </w:r>
    </w:p>
    <w:p w14:paraId="1FE81FC0" w14:textId="77777777" w:rsidR="000D09E3" w:rsidRPr="00080EAF" w:rsidRDefault="000D09E3" w:rsidP="000D09E3">
      <w:pPr>
        <w:pStyle w:val="ListParagraph"/>
        <w:spacing w:after="160" w:line="256" w:lineRule="auto"/>
      </w:pPr>
      <w:r>
        <w:t>Other than that, I ask all students, not just the ELL to</w:t>
      </w:r>
      <w:r w:rsidRPr="00080EAF">
        <w:t xml:space="preserve"> give a physical response. This can be a fun way to end a lesson, and students love</w:t>
      </w:r>
      <w:r>
        <w:t xml:space="preserve"> it</w:t>
      </w:r>
    </w:p>
    <w:p w14:paraId="2716DDCC" w14:textId="77777777" w:rsidR="000D09E3" w:rsidRDefault="000D09E3" w:rsidP="000D09E3">
      <w:pPr>
        <w:pStyle w:val="NoSpacing"/>
      </w:pPr>
      <w:r>
        <w:t xml:space="preserve">              </w:t>
      </w:r>
      <w:r w:rsidRPr="007D363C">
        <w:rPr>
          <w:b/>
          <w:bCs/>
        </w:rPr>
        <w:t>RESEARCHER</w:t>
      </w:r>
      <w:r>
        <w:t xml:space="preserve">: Tell me if and how you have experienced any differences If you have experienced </w:t>
      </w:r>
    </w:p>
    <w:p w14:paraId="334794CE" w14:textId="77777777" w:rsidR="000D09E3" w:rsidRDefault="000D09E3" w:rsidP="000D09E3">
      <w:pPr>
        <w:pStyle w:val="NoSpacing"/>
      </w:pPr>
      <w:r>
        <w:t xml:space="preserve">               learners focus on tasks and how have you handled them? </w:t>
      </w:r>
    </w:p>
    <w:p w14:paraId="5C24776E" w14:textId="77777777" w:rsidR="000D09E3" w:rsidRDefault="000D09E3" w:rsidP="000D09E3">
      <w:pPr>
        <w:pStyle w:val="NoSpacing"/>
      </w:pPr>
    </w:p>
    <w:p w14:paraId="7E069392" w14:textId="77777777" w:rsidR="000D09E3" w:rsidRDefault="000D09E3" w:rsidP="000D09E3">
      <w:pPr>
        <w:pStyle w:val="NoSpacing"/>
      </w:pPr>
      <w:r w:rsidRPr="007D363C">
        <w:rPr>
          <w:b/>
          <w:bCs/>
        </w:rPr>
        <w:t xml:space="preserve">              PARTICIPANTS</w:t>
      </w:r>
      <w:r>
        <w:t xml:space="preserve">:  I handled them by putting them with students of the same culture and other students too. </w:t>
      </w:r>
    </w:p>
    <w:p w14:paraId="5D58355C" w14:textId="77777777" w:rsidR="000D09E3" w:rsidRDefault="000D09E3" w:rsidP="000D09E3">
      <w:pPr>
        <w:pStyle w:val="NoSpacing"/>
      </w:pPr>
    </w:p>
    <w:p w14:paraId="1C03E4DD" w14:textId="77777777" w:rsidR="000D09E3" w:rsidRDefault="000D09E3" w:rsidP="000D09E3">
      <w:pPr>
        <w:pStyle w:val="NoSpacing"/>
        <w:rPr>
          <w:shd w:val="clear" w:color="auto" w:fill="FFFFFF"/>
        </w:rPr>
      </w:pPr>
      <w:r>
        <w:rPr>
          <w:bdr w:val="none" w:sz="0" w:space="0" w:color="auto" w:frame="1"/>
          <w:shd w:val="clear" w:color="auto" w:fill="FFFFFF"/>
        </w:rPr>
        <w:t xml:space="preserve">             </w:t>
      </w:r>
      <w:r w:rsidRPr="007D363C">
        <w:rPr>
          <w:b/>
          <w:bCs/>
          <w:bdr w:val="none" w:sz="0" w:space="0" w:color="auto" w:frame="1"/>
          <w:shd w:val="clear" w:color="auto" w:fill="FFFFFF"/>
        </w:rPr>
        <w:t xml:space="preserve"> RESEARCHER</w:t>
      </w:r>
      <w:r>
        <w:rPr>
          <w:bdr w:val="none" w:sz="0" w:space="0" w:color="auto" w:frame="1"/>
          <w:shd w:val="clear" w:color="auto" w:fill="FFFFFF"/>
        </w:rPr>
        <w:t>: Can you elaborate more on this? How do you monitor authentic engagement of these recent African immigrants in your classroom?</w:t>
      </w:r>
      <w:r>
        <w:br/>
      </w:r>
      <w:r>
        <w:br/>
      </w:r>
      <w:r>
        <w:rPr>
          <w:shd w:val="clear" w:color="auto" w:fill="FFFFFF"/>
        </w:rPr>
        <w:t xml:space="preserve">             </w:t>
      </w:r>
      <w:r w:rsidRPr="007D363C">
        <w:rPr>
          <w:b/>
          <w:bCs/>
          <w:shd w:val="clear" w:color="auto" w:fill="FFFFFF"/>
        </w:rPr>
        <w:t>RESEARCHER:</w:t>
      </w:r>
      <w:r>
        <w:rPr>
          <w:shd w:val="clear" w:color="auto" w:fill="FFFFFF"/>
        </w:rPr>
        <w:t xml:space="preserve"> I use proximity while realizing that it is important not to hover over the student- you don't want to make them super uncomfortable. Generally, I stay an arm's distance away and it works. If I am standing at the board teaching and notice a student beginning to be off task, I would slowly move away from the board and toward that student. </w:t>
      </w:r>
    </w:p>
    <w:p w14:paraId="5C6FAEFA" w14:textId="77777777" w:rsidR="000D09E3" w:rsidRPr="00BD6AF7" w:rsidRDefault="000D09E3" w:rsidP="000D09E3">
      <w:pPr>
        <w:pStyle w:val="NoSpacing"/>
        <w:rPr>
          <w:shd w:val="clear" w:color="auto" w:fill="FFFFFF"/>
        </w:rPr>
      </w:pPr>
      <w:r>
        <w:rPr>
          <w:shd w:val="clear" w:color="auto" w:fill="FFFFFF"/>
        </w:rPr>
        <w:t>I continue to monitor the students by, asking questions, checking for understanding, assessing quality of work, providing individualized attention and instruction.</w:t>
      </w:r>
    </w:p>
    <w:p w14:paraId="43988B9B" w14:textId="77777777" w:rsidR="000D09E3" w:rsidRDefault="000D09E3" w:rsidP="000D09E3">
      <w:pPr>
        <w:pStyle w:val="NoSpacing"/>
      </w:pPr>
    </w:p>
    <w:p w14:paraId="4E308A88" w14:textId="77777777" w:rsidR="000D09E3" w:rsidRDefault="000D09E3" w:rsidP="000D09E3">
      <w:pPr>
        <w:pStyle w:val="NoSpacing"/>
      </w:pPr>
    </w:p>
    <w:p w14:paraId="373F595A" w14:textId="77777777" w:rsidR="000D09E3" w:rsidRDefault="000D09E3" w:rsidP="000D09E3">
      <w:pPr>
        <w:pStyle w:val="NormalWeb"/>
        <w:shd w:val="clear" w:color="auto" w:fill="FFFFFF"/>
        <w:spacing w:before="0" w:beforeAutospacing="0" w:after="0" w:afterAutospacing="0"/>
        <w:textAlignment w:val="baseline"/>
      </w:pPr>
      <w:r>
        <w:t xml:space="preserve">RESEARCHER:  </w:t>
      </w:r>
      <w:r w:rsidRPr="00F20CF6">
        <w:t xml:space="preserve">In what ways </w:t>
      </w:r>
      <w:r>
        <w:t>do you</w:t>
      </w:r>
      <w:r w:rsidRPr="00F20CF6">
        <w:t xml:space="preserve"> connect more effectively with a </w:t>
      </w:r>
      <w:r>
        <w:t xml:space="preserve">recent African immigrants’ </w:t>
      </w:r>
      <w:r w:rsidRPr="00F20CF6">
        <w:t>student through multicultural awareness?</w:t>
      </w:r>
    </w:p>
    <w:p w14:paraId="14539249" w14:textId="77777777" w:rsidR="000D09E3" w:rsidRDefault="000D09E3" w:rsidP="000D09E3">
      <w:pPr>
        <w:pStyle w:val="NormalWeb"/>
        <w:shd w:val="clear" w:color="auto" w:fill="FFFFFF"/>
        <w:spacing w:before="0" w:beforeAutospacing="0" w:after="0" w:afterAutospacing="0"/>
        <w:textAlignment w:val="baseline"/>
      </w:pPr>
    </w:p>
    <w:p w14:paraId="651FC406" w14:textId="77777777" w:rsidR="000D09E3" w:rsidRDefault="000D09E3" w:rsidP="000D09E3">
      <w:r w:rsidRPr="00F0176D">
        <w:rPr>
          <w:b/>
          <w:bCs/>
        </w:rPr>
        <w:t>PARTICIPANT</w:t>
      </w:r>
      <w:r>
        <w:t xml:space="preserve">: In my interaction with students, I factor the individuality of children </w:t>
      </w:r>
      <w:proofErr w:type="gramStart"/>
      <w:r>
        <w:t>and also</w:t>
      </w:r>
      <w:proofErr w:type="gramEnd"/>
      <w:r>
        <w:t xml:space="preserve"> the cultural context is a factor in student learning. Therefore, I build relationships with students from various backgrounds. When I begin the year with a new group of students, </w:t>
      </w:r>
      <w:r w:rsidRPr="00925DDF">
        <w:t>I ask questions about their cultures, customs, and views. I have read and continue to read about other people's cultures and histories. I listen to my students’ when they tell their stories</w:t>
      </w:r>
    </w:p>
    <w:p w14:paraId="0EAFFB4A" w14:textId="77777777" w:rsidR="000D09E3" w:rsidRDefault="000D09E3" w:rsidP="000D09E3">
      <w:r w:rsidRPr="00F0176D">
        <w:rPr>
          <w:b/>
          <w:bCs/>
        </w:rPr>
        <w:t>RESEARCHER</w:t>
      </w:r>
      <w:r>
        <w:t xml:space="preserve">: Some research has suggested that teachers of recent sub-Saharan American immigrants have been successful with their engagement approach. But I notice that you did not describe that as part of your experience. I wonder if you would mind sharing your thoughts on this aspect. </w:t>
      </w:r>
    </w:p>
    <w:p w14:paraId="104808F2" w14:textId="77777777" w:rsidR="000D09E3" w:rsidRDefault="000D09E3" w:rsidP="000D09E3">
      <w:r w:rsidRPr="00F0176D">
        <w:rPr>
          <w:b/>
          <w:bCs/>
        </w:rPr>
        <w:t>PARTICIPANT</w:t>
      </w:r>
      <w:r>
        <w:t xml:space="preserve">: The engagement approach includes positive rein forcers such as giving computer time and praise. </w:t>
      </w:r>
    </w:p>
    <w:p w14:paraId="368BF532" w14:textId="77777777" w:rsidR="000D09E3" w:rsidRDefault="000D09E3" w:rsidP="000D09E3">
      <w:r w:rsidRPr="00F0176D">
        <w:rPr>
          <w:b/>
          <w:bCs/>
        </w:rPr>
        <w:t>RESEARCHER</w:t>
      </w:r>
      <w:r>
        <w:t xml:space="preserve">: Some would argue that recent sub-Saharan African immigrants respond differently to teaching strategies when engaging in the learning content. </w:t>
      </w:r>
    </w:p>
    <w:p w14:paraId="324A4B5E" w14:textId="77777777" w:rsidR="000D09E3" w:rsidRDefault="000D09E3" w:rsidP="000D09E3">
      <w:r w:rsidRPr="00F0176D">
        <w:rPr>
          <w:b/>
          <w:bCs/>
        </w:rPr>
        <w:t>PARTICIPANT</w:t>
      </w:r>
      <w:r>
        <w:t xml:space="preserve">: The difference is not that different from other students. </w:t>
      </w:r>
    </w:p>
    <w:p w14:paraId="673A2492" w14:textId="77777777" w:rsidR="000D09E3" w:rsidRDefault="000D09E3" w:rsidP="000D09E3">
      <w:r w:rsidRPr="00F0176D">
        <w:rPr>
          <w:b/>
          <w:bCs/>
        </w:rPr>
        <w:t>RESEARCHER</w:t>
      </w:r>
      <w:r>
        <w:t xml:space="preserve">: Please describe what you perceive these engagement strategies with this population. </w:t>
      </w:r>
      <w:r w:rsidRPr="00F0176D">
        <w:rPr>
          <w:b/>
          <w:bCs/>
        </w:rPr>
        <w:t>PARTICIPANT</w:t>
      </w:r>
      <w:r>
        <w:t>: Engagement strategies include positive rein forcers and thanking and praising the students when they respond and engage in lessons</w:t>
      </w:r>
    </w:p>
    <w:p w14:paraId="3C99E38F" w14:textId="77777777" w:rsidR="000D09E3" w:rsidRDefault="000D09E3" w:rsidP="000D09E3">
      <w:r w:rsidRPr="000039D6">
        <w:rPr>
          <w:b/>
          <w:bCs/>
        </w:rPr>
        <w:t>RESEARCHER</w:t>
      </w:r>
      <w:r>
        <w:t>: I thank you again for providing such an insight into your engagement strategies</w:t>
      </w:r>
    </w:p>
    <w:p w14:paraId="76BBBBB7" w14:textId="77777777" w:rsidR="000D09E3" w:rsidRDefault="000D09E3" w:rsidP="000D09E3">
      <w:r w:rsidRPr="000039D6">
        <w:rPr>
          <w:b/>
          <w:bCs/>
        </w:rPr>
        <w:lastRenderedPageBreak/>
        <w:t>PATICIPANT</w:t>
      </w:r>
      <w:r>
        <w:t>: You are very welcome</w:t>
      </w:r>
    </w:p>
    <w:p w14:paraId="1B1D425C" w14:textId="77777777" w:rsidR="000D09E3" w:rsidRDefault="000D09E3" w:rsidP="000D09E3">
      <w:r>
        <w:t>The end____________________________</w:t>
      </w:r>
    </w:p>
    <w:p w14:paraId="4C878608" w14:textId="77777777" w:rsidR="000D09E3" w:rsidRDefault="000D09E3" w:rsidP="000D09E3"/>
    <w:p w14:paraId="062DCD1B" w14:textId="77777777" w:rsidR="000D09E3" w:rsidRDefault="000D09E3" w:rsidP="000D09E3"/>
    <w:p w14:paraId="26224360" w14:textId="77777777" w:rsidR="000D09E3" w:rsidRDefault="000D09E3" w:rsidP="000D09E3"/>
    <w:p w14:paraId="56429D5F" w14:textId="5CEE7876" w:rsidR="000D09E3" w:rsidRDefault="000D09E3" w:rsidP="000D09E3">
      <w:pPr>
        <w:rPr>
          <w:rFonts w:ascii="Arial Black" w:hAnsi="Arial Black"/>
          <w:b/>
          <w:bCs/>
          <w:color w:val="FF0000"/>
          <w:sz w:val="56"/>
          <w:szCs w:val="56"/>
        </w:rPr>
      </w:pPr>
      <w:r>
        <w:t xml:space="preserve">    </w:t>
      </w:r>
      <w:r w:rsidRPr="0062506D">
        <w:rPr>
          <w:rFonts w:ascii="Arial Black" w:hAnsi="Arial Black"/>
          <w:b/>
          <w:bCs/>
          <w:color w:val="FF0000"/>
          <w:sz w:val="56"/>
          <w:szCs w:val="56"/>
        </w:rPr>
        <w:t xml:space="preserve">INTERVIEW </w:t>
      </w:r>
      <w:r>
        <w:rPr>
          <w:rFonts w:ascii="Arial Black" w:hAnsi="Arial Black"/>
          <w:b/>
          <w:bCs/>
          <w:color w:val="FF0000"/>
          <w:sz w:val="56"/>
          <w:szCs w:val="56"/>
        </w:rPr>
        <w:t>8</w:t>
      </w:r>
    </w:p>
    <w:p w14:paraId="4105A617" w14:textId="549C20C6" w:rsidR="000D09E3" w:rsidRDefault="000D09E3" w:rsidP="000D09E3"/>
    <w:p w14:paraId="10C187EA" w14:textId="148B4BEA" w:rsidR="000D09E3" w:rsidRDefault="000D09E3" w:rsidP="000D09E3">
      <w:r>
        <w:t xml:space="preserve">                                                 </w:t>
      </w:r>
    </w:p>
    <w:p w14:paraId="6B87E164" w14:textId="77777777" w:rsidR="000D09E3" w:rsidRDefault="000D09E3" w:rsidP="000D09E3">
      <w:pPr>
        <w:pStyle w:val="ListParagraph"/>
        <w:spacing w:after="160" w:line="256" w:lineRule="auto"/>
      </w:pPr>
      <w:r w:rsidRPr="00CF4BF3">
        <w:rPr>
          <w:b/>
          <w:bCs/>
        </w:rPr>
        <w:t>RESEARCHER</w:t>
      </w:r>
      <w:r>
        <w:t xml:space="preserve">:   Good morning and thank you for you for your participation. </w:t>
      </w:r>
    </w:p>
    <w:p w14:paraId="56DE9ACF" w14:textId="77777777" w:rsidR="000D09E3" w:rsidRDefault="000D09E3" w:rsidP="000D09E3">
      <w:pPr>
        <w:pStyle w:val="ListParagraph"/>
        <w:spacing w:after="160" w:line="256" w:lineRule="auto"/>
      </w:pPr>
      <w:r>
        <w:t xml:space="preserve">First, how long have you taught in the school district and how would you describe you students in terms of ethnic or racial composition? </w:t>
      </w:r>
    </w:p>
    <w:p w14:paraId="34E5DD2D" w14:textId="77777777" w:rsidR="000D09E3" w:rsidRDefault="000D09E3" w:rsidP="000D09E3">
      <w:pPr>
        <w:pStyle w:val="ListParagraph"/>
        <w:spacing w:after="160" w:line="256" w:lineRule="auto"/>
      </w:pPr>
    </w:p>
    <w:p w14:paraId="7162E95A" w14:textId="77777777" w:rsidR="000D09E3" w:rsidRDefault="000D09E3" w:rsidP="000D09E3">
      <w:pPr>
        <w:pStyle w:val="ListParagraph"/>
        <w:spacing w:after="160" w:line="256" w:lineRule="auto"/>
      </w:pPr>
      <w:r w:rsidRPr="00CF4BF3">
        <w:rPr>
          <w:b/>
          <w:bCs/>
        </w:rPr>
        <w:t>PARTICIPANT</w:t>
      </w:r>
      <w:r>
        <w:t>: You are welcome</w:t>
      </w:r>
    </w:p>
    <w:p w14:paraId="7A9F1202" w14:textId="77777777" w:rsidR="000D09E3" w:rsidRDefault="000D09E3" w:rsidP="000D09E3">
      <w:pPr>
        <w:pStyle w:val="ListParagraph"/>
        <w:spacing w:after="160" w:line="256" w:lineRule="auto"/>
      </w:pPr>
      <w:r>
        <w:t>This is my 15</w:t>
      </w:r>
      <w:r w:rsidRPr="00E36407">
        <w:rPr>
          <w:vertAlign w:val="superscript"/>
        </w:rPr>
        <w:t>th</w:t>
      </w:r>
      <w:r>
        <w:t xml:space="preserve"> year with county. As you are aware, The school system if very diverse, multi-cultural and dynamic. My student population reflect this diversity.  I have Hispanics, blacks, Asians, African immigrants and causation students. </w:t>
      </w:r>
    </w:p>
    <w:p w14:paraId="4382E1B8" w14:textId="77777777" w:rsidR="000D09E3" w:rsidRDefault="000D09E3" w:rsidP="000D09E3">
      <w:pPr>
        <w:pStyle w:val="ListParagraph"/>
        <w:spacing w:after="160" w:line="256" w:lineRule="auto"/>
      </w:pPr>
    </w:p>
    <w:p w14:paraId="0F1A2797" w14:textId="77777777" w:rsidR="000D09E3" w:rsidRDefault="000D09E3" w:rsidP="000D09E3">
      <w:pPr>
        <w:pStyle w:val="ListParagraph"/>
        <w:spacing w:after="160" w:line="256" w:lineRule="auto"/>
      </w:pPr>
      <w:r w:rsidRPr="00CF4BF3">
        <w:rPr>
          <w:b/>
          <w:bCs/>
        </w:rPr>
        <w:t>RESEARCHER</w:t>
      </w:r>
      <w:r>
        <w:t>: My focus is on recent African immigrants as far as instructional strategies for academic engagement is concerned.</w:t>
      </w:r>
    </w:p>
    <w:p w14:paraId="796D73DD" w14:textId="77777777" w:rsidR="000D09E3" w:rsidRDefault="000D09E3" w:rsidP="000D09E3">
      <w:pPr>
        <w:pStyle w:val="ListParagraph"/>
        <w:spacing w:after="160" w:line="256" w:lineRule="auto"/>
      </w:pPr>
      <w:r>
        <w:t xml:space="preserve">Have you noticed any surge or drop in the sub- Saharan immigrant student population? </w:t>
      </w:r>
    </w:p>
    <w:p w14:paraId="7702E556" w14:textId="77777777" w:rsidR="000D09E3" w:rsidRDefault="000D09E3" w:rsidP="000D09E3">
      <w:pPr>
        <w:pStyle w:val="ListParagraph"/>
        <w:spacing w:after="160" w:line="256" w:lineRule="auto"/>
      </w:pPr>
    </w:p>
    <w:p w14:paraId="4524FE6A" w14:textId="77777777" w:rsidR="000D09E3" w:rsidRDefault="000D09E3" w:rsidP="000D09E3">
      <w:pPr>
        <w:pStyle w:val="ListParagraph"/>
        <w:spacing w:after="160" w:line="256" w:lineRule="auto"/>
      </w:pPr>
      <w:r w:rsidRPr="00CF4BF3">
        <w:rPr>
          <w:b/>
          <w:bCs/>
        </w:rPr>
        <w:t>PARTICIPANT</w:t>
      </w:r>
      <w:r>
        <w:t>: Absolutely!  But not just African immigrants. We have students from all over the world -some coming through the southern border. They come from South America, Asia and all over the world.</w:t>
      </w:r>
    </w:p>
    <w:p w14:paraId="3741112F" w14:textId="77777777" w:rsidR="000D09E3" w:rsidRDefault="000D09E3" w:rsidP="000D09E3">
      <w:pPr>
        <w:pStyle w:val="ListParagraph"/>
        <w:spacing w:after="160" w:line="256" w:lineRule="auto"/>
      </w:pPr>
    </w:p>
    <w:p w14:paraId="563D0865" w14:textId="77777777" w:rsidR="000D09E3" w:rsidRDefault="000D09E3" w:rsidP="000D09E3">
      <w:pPr>
        <w:pStyle w:val="ListParagraph"/>
      </w:pPr>
      <w:r w:rsidRPr="00CF4BF3">
        <w:rPr>
          <w:b/>
          <w:bCs/>
        </w:rPr>
        <w:t>RESEARCHER</w:t>
      </w:r>
      <w:r>
        <w:t>: In order to enhance your curriculum, could you please provide examples of enrichment activities you use in the classroom to engage recent African immigrant students?</w:t>
      </w:r>
    </w:p>
    <w:p w14:paraId="7E78001A" w14:textId="77777777" w:rsidR="000D09E3" w:rsidRDefault="000D09E3" w:rsidP="000D09E3">
      <w:pPr>
        <w:pStyle w:val="ListParagraph"/>
      </w:pPr>
    </w:p>
    <w:p w14:paraId="5CA8D77C" w14:textId="77777777" w:rsidR="000D09E3" w:rsidRDefault="000D09E3" w:rsidP="000D09E3">
      <w:pPr>
        <w:pStyle w:val="ListParagraph"/>
      </w:pPr>
      <w:r w:rsidRPr="005F3549">
        <w:rPr>
          <w:b/>
          <w:bCs/>
        </w:rPr>
        <w:t>PARTICIPANTS</w:t>
      </w:r>
      <w:r>
        <w:t xml:space="preserve">: I try not to make it seem as if the teacher was just giving extra work. This is about building on already mastered skills through enrichment activities. In my lessons, there is </w:t>
      </w:r>
      <w:proofErr w:type="gramStart"/>
      <w:r>
        <w:t>a</w:t>
      </w:r>
      <w:proofErr w:type="gramEnd"/>
      <w:r>
        <w:t xml:space="preserve"> evident effort to </w:t>
      </w:r>
      <w:r>
        <w:rPr>
          <w:shd w:val="clear" w:color="auto" w:fill="F2F4F5"/>
        </w:rPr>
        <w:t>guide students through a cross-cultural experience -</w:t>
      </w:r>
      <w:r w:rsidRPr="005F3549">
        <w:t>lessons enable students to see the point of view of others and appreciate diversity more. To begin discussing diversity with our students, I include activities about immigration and language differences that will provide students with a glimpse of the diversity throughout the world.</w:t>
      </w:r>
    </w:p>
    <w:p w14:paraId="545F9B91" w14:textId="77777777" w:rsidR="000D09E3" w:rsidRDefault="000D09E3" w:rsidP="000D09E3">
      <w:pPr>
        <w:pStyle w:val="ListParagraph"/>
      </w:pPr>
    </w:p>
    <w:p w14:paraId="72DFFC9D" w14:textId="77777777" w:rsidR="000D09E3" w:rsidRDefault="000D09E3" w:rsidP="000D09E3">
      <w:pPr>
        <w:pStyle w:val="ListParagraph"/>
      </w:pPr>
      <w:r w:rsidRPr="005F3549">
        <w:rPr>
          <w:b/>
          <w:bCs/>
        </w:rPr>
        <w:t>RESEARCHER</w:t>
      </w:r>
      <w:r>
        <w:rPr>
          <w:b/>
          <w:bCs/>
        </w:rPr>
        <w:t xml:space="preserve">: </w:t>
      </w:r>
      <w:r w:rsidRPr="005F3549">
        <w:t>Could you provide some examples?</w:t>
      </w:r>
    </w:p>
    <w:p w14:paraId="15EB054E" w14:textId="77777777" w:rsidR="000D09E3" w:rsidRDefault="000D09E3" w:rsidP="000D09E3">
      <w:pPr>
        <w:pStyle w:val="ListParagraph"/>
      </w:pPr>
    </w:p>
    <w:p w14:paraId="743734F5" w14:textId="77777777" w:rsidR="000D09E3" w:rsidRDefault="000D09E3" w:rsidP="000D09E3">
      <w:pPr>
        <w:pStyle w:val="ListParagraph"/>
      </w:pPr>
      <w:r w:rsidRPr="005F3549">
        <w:rPr>
          <w:b/>
          <w:bCs/>
        </w:rPr>
        <w:lastRenderedPageBreak/>
        <w:t>PARTICIPANTS</w:t>
      </w:r>
      <w:r>
        <w:t>:   Sure.</w:t>
      </w:r>
    </w:p>
    <w:p w14:paraId="04F7A0FB" w14:textId="77777777" w:rsidR="000D09E3" w:rsidRDefault="000D09E3" w:rsidP="000D09E3">
      <w:pPr>
        <w:pStyle w:val="NoSpacing"/>
        <w:ind w:left="720" w:firstLine="24"/>
      </w:pPr>
      <w:r w:rsidRPr="009669EA">
        <w:t xml:space="preserve">Usually, I have students use a Web resource to share some of the experiences of immigrants who recently arrived at Ellis Island. Then, as a newly arrived immigrant, they write a letter "back home." This is just one of the many examples l </w:t>
      </w:r>
      <w:proofErr w:type="gramStart"/>
      <w:r w:rsidRPr="009669EA">
        <w:t>use</w:t>
      </w:r>
      <w:proofErr w:type="gramEnd"/>
      <w:r w:rsidRPr="009669EA">
        <w:t xml:space="preserve"> with the immigrant students.</w:t>
      </w:r>
    </w:p>
    <w:p w14:paraId="2AE767F8" w14:textId="77777777" w:rsidR="000D09E3" w:rsidRDefault="000D09E3" w:rsidP="000D09E3">
      <w:pPr>
        <w:pStyle w:val="NoSpacing"/>
        <w:ind w:left="720" w:firstLine="24"/>
      </w:pPr>
    </w:p>
    <w:p w14:paraId="0A8C6412" w14:textId="77777777" w:rsidR="000D09E3" w:rsidRPr="009669EA" w:rsidRDefault="000D09E3" w:rsidP="000D09E3">
      <w:pPr>
        <w:pStyle w:val="NoSpacing"/>
        <w:ind w:left="720" w:firstLine="24"/>
      </w:pPr>
    </w:p>
    <w:p w14:paraId="46E7CB40" w14:textId="77777777" w:rsidR="000D09E3" w:rsidRDefault="000D09E3" w:rsidP="000D09E3">
      <w:pPr>
        <w:pStyle w:val="NoSpacing"/>
        <w:ind w:left="720"/>
      </w:pPr>
      <w:r w:rsidRPr="006A1B42">
        <w:rPr>
          <w:b/>
          <w:bCs/>
        </w:rPr>
        <w:t>PARTICIPANT</w:t>
      </w:r>
      <w:r>
        <w:t xml:space="preserve">:  </w:t>
      </w:r>
      <w:r w:rsidRPr="004E4329">
        <w:t>What kinds of multicultural activities promote tolerance and diversity in your classroom</w:t>
      </w:r>
      <w:r>
        <w:t xml:space="preserve"> </w:t>
      </w:r>
      <w:proofErr w:type="gramStart"/>
      <w:r>
        <w:t>so as to</w:t>
      </w:r>
      <w:proofErr w:type="gramEnd"/>
      <w:r>
        <w:t xml:space="preserve"> keep students active and engaged?</w:t>
      </w:r>
    </w:p>
    <w:p w14:paraId="456D1F61" w14:textId="77777777" w:rsidR="000D09E3" w:rsidRDefault="000D09E3" w:rsidP="000D09E3">
      <w:pPr>
        <w:pStyle w:val="NoSpacing"/>
        <w:ind w:left="720"/>
      </w:pPr>
    </w:p>
    <w:p w14:paraId="0659B0DF" w14:textId="77777777" w:rsidR="000D09E3" w:rsidRPr="006A1B42" w:rsidRDefault="000D09E3" w:rsidP="000D09E3">
      <w:pPr>
        <w:pStyle w:val="NoSpacing"/>
        <w:ind w:firstLine="720"/>
      </w:pPr>
      <w:r>
        <w:rPr>
          <w:rFonts w:ascii="Georgia" w:hAnsi="Georgia"/>
        </w:rPr>
        <w:br/>
        <w:t>As previously mentioned, my classes are very diverse-</w:t>
      </w:r>
      <w:r w:rsidRPr="00A63207">
        <w:t xml:space="preserve"> tolerance and diversity are not only</w:t>
      </w:r>
      <w:r>
        <w:t xml:space="preserve"> </w:t>
      </w:r>
      <w:r w:rsidRPr="00A63207">
        <w:t>demonstrated through activities but through climate and behaviors as well.</w:t>
      </w:r>
      <w:r w:rsidRPr="00787B8F">
        <w:rPr>
          <w:rFonts w:ascii="museo-sans-rounded" w:eastAsia="Times New Roman" w:hAnsi="museo-sans-rounded" w:cs="Times New Roman"/>
          <w:color w:val="333F48"/>
          <w:sz w:val="24"/>
          <w:szCs w:val="24"/>
        </w:rPr>
        <w:t xml:space="preserve"> When students are interacting and engaged, they won't have to time to get bored. </w:t>
      </w:r>
    </w:p>
    <w:p w14:paraId="39E30C51" w14:textId="77777777" w:rsidR="000D09E3" w:rsidRPr="00787B8F" w:rsidRDefault="000D09E3" w:rsidP="000D09E3">
      <w:pPr>
        <w:spacing w:after="188" w:line="390" w:lineRule="atLeast"/>
        <w:rPr>
          <w:rFonts w:ascii="museo-sans-rounded" w:eastAsia="Times New Roman" w:hAnsi="museo-sans-rounded" w:cs="Times New Roman"/>
          <w:color w:val="333F48"/>
          <w:sz w:val="24"/>
          <w:szCs w:val="24"/>
        </w:rPr>
      </w:pPr>
      <w:r>
        <w:rPr>
          <w:rFonts w:ascii="museo-sans-rounded" w:eastAsia="Times New Roman" w:hAnsi="museo-sans-rounded" w:cs="Times New Roman"/>
          <w:color w:val="333F48"/>
          <w:sz w:val="24"/>
          <w:szCs w:val="24"/>
        </w:rPr>
        <w:t>During lessons, I deliberately c</w:t>
      </w:r>
      <w:r w:rsidRPr="00787B8F">
        <w:rPr>
          <w:rFonts w:ascii="museo-sans-rounded" w:eastAsia="Times New Roman" w:hAnsi="museo-sans-rounded" w:cs="Times New Roman"/>
          <w:color w:val="333F48"/>
          <w:sz w:val="24"/>
          <w:szCs w:val="24"/>
        </w:rPr>
        <w:t>hoose students at random to answer questions, and make it understood that their input and ideas</w:t>
      </w:r>
      <w:r>
        <w:rPr>
          <w:rFonts w:ascii="museo-sans-rounded" w:eastAsia="Times New Roman" w:hAnsi="museo-sans-rounded" w:cs="Times New Roman"/>
          <w:color w:val="333F48"/>
          <w:sz w:val="24"/>
          <w:szCs w:val="24"/>
        </w:rPr>
        <w:t xml:space="preserve"> are valued</w:t>
      </w:r>
      <w:r w:rsidRPr="00787B8F">
        <w:rPr>
          <w:rFonts w:ascii="museo-sans-rounded" w:eastAsia="Times New Roman" w:hAnsi="museo-sans-rounded" w:cs="Times New Roman"/>
          <w:color w:val="333F48"/>
          <w:sz w:val="24"/>
          <w:szCs w:val="24"/>
        </w:rPr>
        <w:t xml:space="preserve">. </w:t>
      </w:r>
      <w:r>
        <w:rPr>
          <w:rFonts w:ascii="museo-sans-rounded" w:eastAsia="Times New Roman" w:hAnsi="museo-sans-rounded" w:cs="Times New Roman"/>
          <w:color w:val="333F48"/>
          <w:sz w:val="24"/>
          <w:szCs w:val="24"/>
        </w:rPr>
        <w:t>My immigrant students know that I recognize their</w:t>
      </w:r>
      <w:r w:rsidRPr="00787B8F">
        <w:rPr>
          <w:rFonts w:ascii="museo-sans-rounded" w:eastAsia="Times New Roman" w:hAnsi="museo-sans-rounded" w:cs="Times New Roman"/>
          <w:color w:val="333F48"/>
          <w:sz w:val="24"/>
          <w:szCs w:val="24"/>
        </w:rPr>
        <w:t xml:space="preserve"> importance </w:t>
      </w:r>
      <w:r>
        <w:rPr>
          <w:rFonts w:ascii="museo-sans-rounded" w:eastAsia="Times New Roman" w:hAnsi="museo-sans-rounded" w:cs="Times New Roman"/>
          <w:color w:val="333F48"/>
          <w:sz w:val="24"/>
          <w:szCs w:val="24"/>
        </w:rPr>
        <w:t xml:space="preserve">and I always </w:t>
      </w:r>
      <w:r w:rsidRPr="00787B8F">
        <w:rPr>
          <w:rFonts w:ascii="museo-sans-rounded" w:eastAsia="Times New Roman" w:hAnsi="museo-sans-rounded" w:cs="Times New Roman"/>
          <w:color w:val="333F48"/>
          <w:sz w:val="24"/>
          <w:szCs w:val="24"/>
        </w:rPr>
        <w:t xml:space="preserve">celebrate </w:t>
      </w:r>
      <w:r>
        <w:rPr>
          <w:rFonts w:ascii="museo-sans-rounded" w:eastAsia="Times New Roman" w:hAnsi="museo-sans-rounded" w:cs="Times New Roman"/>
          <w:color w:val="333F48"/>
          <w:sz w:val="24"/>
          <w:szCs w:val="24"/>
        </w:rPr>
        <w:t xml:space="preserve">their </w:t>
      </w:r>
      <w:r w:rsidRPr="00787B8F">
        <w:rPr>
          <w:rFonts w:ascii="museo-sans-rounded" w:eastAsia="Times New Roman" w:hAnsi="museo-sans-rounded" w:cs="Times New Roman"/>
          <w:color w:val="333F48"/>
          <w:sz w:val="24"/>
          <w:szCs w:val="24"/>
        </w:rPr>
        <w:t>intelligence</w:t>
      </w:r>
      <w:r>
        <w:rPr>
          <w:rFonts w:ascii="museo-sans-rounded" w:eastAsia="Times New Roman" w:hAnsi="museo-sans-rounded" w:cs="Times New Roman"/>
          <w:color w:val="333F48"/>
          <w:sz w:val="24"/>
          <w:szCs w:val="24"/>
        </w:rPr>
        <w:t>-that way they stay engaged</w:t>
      </w:r>
      <w:r w:rsidRPr="00787B8F">
        <w:rPr>
          <w:rFonts w:ascii="museo-sans-rounded" w:eastAsia="Times New Roman" w:hAnsi="museo-sans-rounded" w:cs="Times New Roman"/>
          <w:color w:val="333F48"/>
          <w:sz w:val="24"/>
          <w:szCs w:val="24"/>
        </w:rPr>
        <w:t>.</w:t>
      </w:r>
    </w:p>
    <w:p w14:paraId="565C46D5" w14:textId="77777777" w:rsidR="000D09E3" w:rsidRDefault="000D09E3" w:rsidP="000D09E3">
      <w:pPr>
        <w:pStyle w:val="NoSpacing"/>
        <w:rPr>
          <w:bdr w:val="none" w:sz="0" w:space="0" w:color="auto" w:frame="1"/>
        </w:rPr>
      </w:pPr>
      <w:r w:rsidRPr="006A1B42">
        <w:rPr>
          <w:b/>
          <w:bCs/>
        </w:rPr>
        <w:t>RESEARCHER</w:t>
      </w:r>
      <w:r>
        <w:t xml:space="preserve">: </w:t>
      </w:r>
      <w:r>
        <w:rPr>
          <w:bdr w:val="none" w:sz="0" w:space="0" w:color="auto" w:frame="1"/>
        </w:rPr>
        <w:t>Through questioning, how do you increase depth in learning within this diverse group?</w:t>
      </w:r>
    </w:p>
    <w:p w14:paraId="2D163731" w14:textId="77777777" w:rsidR="000D09E3" w:rsidRDefault="000D09E3" w:rsidP="000D09E3">
      <w:pPr>
        <w:pStyle w:val="NoSpacing"/>
        <w:rPr>
          <w:bdr w:val="none" w:sz="0" w:space="0" w:color="auto" w:frame="1"/>
        </w:rPr>
      </w:pPr>
    </w:p>
    <w:p w14:paraId="48501629" w14:textId="77777777" w:rsidR="000D09E3" w:rsidRDefault="000D09E3" w:rsidP="000D09E3">
      <w:pPr>
        <w:pStyle w:val="NoSpacing"/>
        <w:rPr>
          <w:bdr w:val="none" w:sz="0" w:space="0" w:color="auto" w:frame="1"/>
        </w:rPr>
      </w:pPr>
    </w:p>
    <w:p w14:paraId="436F080C" w14:textId="77777777" w:rsidR="000D09E3" w:rsidRDefault="000D09E3" w:rsidP="000D09E3">
      <w:pPr>
        <w:pStyle w:val="NoSpacing"/>
        <w:rPr>
          <w:rFonts w:ascii="Georgia" w:hAnsi="Georgia"/>
          <w:color w:val="1F1F1F"/>
        </w:rPr>
      </w:pPr>
      <w:r w:rsidRPr="00175F6B">
        <w:rPr>
          <w:b/>
          <w:bCs/>
          <w:bdr w:val="none" w:sz="0" w:space="0" w:color="auto" w:frame="1"/>
        </w:rPr>
        <w:t>PARTICIPANT:</w:t>
      </w:r>
      <w:r>
        <w:rPr>
          <w:bdr w:val="none" w:sz="0" w:space="0" w:color="auto" w:frame="1"/>
        </w:rPr>
        <w:t xml:space="preserve"> I challenge my students with </w:t>
      </w:r>
      <w:r>
        <w:rPr>
          <w:rFonts w:ascii="Georgia" w:hAnsi="Georgia"/>
          <w:color w:val="1F1F1F"/>
        </w:rPr>
        <w:t>higher-level questioning. I may ask for instance,</w:t>
      </w:r>
    </w:p>
    <w:p w14:paraId="15949672" w14:textId="77777777" w:rsidR="000D09E3" w:rsidRPr="006E4590" w:rsidRDefault="000D09E3" w:rsidP="000D09E3">
      <w:r w:rsidRPr="006E4590">
        <w:t>If the characters did _______ instead of _______, would the theme of the story have changed?  Why or why not?</w:t>
      </w:r>
    </w:p>
    <w:p w14:paraId="005C3DFA" w14:textId="77777777" w:rsidR="000D09E3" w:rsidRDefault="000D09E3" w:rsidP="000D09E3">
      <w:pPr>
        <w:rPr>
          <w:rFonts w:ascii="Georgia" w:hAnsi="Georgia"/>
          <w:color w:val="1F1F1F"/>
        </w:rPr>
      </w:pPr>
      <w:r>
        <w:rPr>
          <w:rFonts w:ascii="Georgia" w:hAnsi="Georgia"/>
          <w:color w:val="1F1F1F"/>
        </w:rPr>
        <w:t>I have a way of responding to incorrect answers. For example, if a student answers a question incorrectly, I help the student discover the answer by asking probing questions. It is important for me to provide “wait time” and individualized questions for students.</w:t>
      </w:r>
    </w:p>
    <w:p w14:paraId="6DC259E3" w14:textId="77777777" w:rsidR="000D09E3" w:rsidRDefault="000D09E3" w:rsidP="000D09E3">
      <w:pPr>
        <w:rPr>
          <w:bdr w:val="none" w:sz="0" w:space="0" w:color="auto" w:frame="1"/>
        </w:rPr>
      </w:pPr>
      <w:r w:rsidRPr="00175F6B">
        <w:rPr>
          <w:b/>
          <w:bCs/>
          <w:bdr w:val="none" w:sz="0" w:space="0" w:color="auto" w:frame="1"/>
        </w:rPr>
        <w:t>RESEARCHER</w:t>
      </w:r>
      <w:r>
        <w:rPr>
          <w:bdr w:val="none" w:sz="0" w:space="0" w:color="auto" w:frame="1"/>
        </w:rPr>
        <w:t>: Could you describe your most successful unit in engaging your classes and why?</w:t>
      </w:r>
    </w:p>
    <w:p w14:paraId="53FF50E7" w14:textId="77777777" w:rsidR="000D09E3" w:rsidRPr="002957D8" w:rsidRDefault="000D09E3" w:rsidP="000D09E3">
      <w:pPr>
        <w:rPr>
          <w:b/>
          <w:bCs/>
        </w:rPr>
      </w:pPr>
      <w:r>
        <w:rPr>
          <w:rFonts w:ascii="Georgia" w:hAnsi="Georgia"/>
          <w:color w:val="1F1F1F"/>
        </w:rPr>
        <w:br/>
      </w:r>
      <w:r w:rsidRPr="002957D8">
        <w:rPr>
          <w:b/>
          <w:bCs/>
        </w:rPr>
        <w:t>PARTICIPANT:</w:t>
      </w:r>
    </w:p>
    <w:p w14:paraId="04CF8450" w14:textId="77777777" w:rsidR="000D09E3" w:rsidRPr="00473BF3" w:rsidRDefault="000D09E3" w:rsidP="000D09E3">
      <w:pPr>
        <w:pStyle w:val="NoSpacing"/>
      </w:pPr>
      <w:r>
        <w:t>I can think of many engaging lessons …hard to point to a specific one</w:t>
      </w:r>
      <w:r w:rsidRPr="00473BF3">
        <w:t>.</w:t>
      </w:r>
      <w:r>
        <w:t xml:space="preserve"> But in all these lessons my students were </w:t>
      </w:r>
      <w:r w:rsidRPr="00473BF3">
        <w:t>active learners: ready to dig deeper, ask questions, and push themselves further. I t</w:t>
      </w:r>
      <w:r>
        <w:t>each</w:t>
      </w:r>
      <w:r w:rsidRPr="00473BF3">
        <w:t xml:space="preserve"> with a clear focus – </w:t>
      </w:r>
      <w:proofErr w:type="gramStart"/>
      <w:r>
        <w:t>i</w:t>
      </w:r>
      <w:r w:rsidRPr="00473BF3">
        <w:t>dentifying  lesson</w:t>
      </w:r>
      <w:proofErr w:type="gramEnd"/>
      <w:r w:rsidRPr="00473BF3">
        <w:t xml:space="preserve"> objectives or lesson questions that establish a clear target. I ha</w:t>
      </w:r>
      <w:r>
        <w:t xml:space="preserve">ve </w:t>
      </w:r>
      <w:r w:rsidRPr="00473BF3">
        <w:t>and implement a plan for a way to check students’ understanding of those objectives. And I ke</w:t>
      </w:r>
      <w:r>
        <w:t xml:space="preserve">ep </w:t>
      </w:r>
      <w:r w:rsidRPr="00473BF3">
        <w:t>students aware of the progress they’ve made toward hitting that goal!</w:t>
      </w:r>
    </w:p>
    <w:p w14:paraId="2813B519" w14:textId="77777777" w:rsidR="000D09E3" w:rsidRPr="002957D8" w:rsidRDefault="000D09E3" w:rsidP="000D09E3">
      <w:pPr>
        <w:shd w:val="clear" w:color="auto" w:fill="FFFFFF"/>
        <w:spacing w:after="150" w:line="240" w:lineRule="auto"/>
        <w:textAlignment w:val="baseline"/>
        <w:outlineLvl w:val="1"/>
        <w:rPr>
          <w:rFonts w:ascii="News Cycle" w:eastAsia="Times New Roman" w:hAnsi="News Cycle" w:cs="Times New Roman"/>
          <w:b/>
          <w:bCs/>
          <w:color w:val="6E7075"/>
          <w:sz w:val="36"/>
          <w:szCs w:val="36"/>
        </w:rPr>
      </w:pPr>
    </w:p>
    <w:p w14:paraId="1717573A" w14:textId="77777777" w:rsidR="000D09E3" w:rsidRDefault="000D09E3" w:rsidP="000D09E3">
      <w:pPr>
        <w:pStyle w:val="NoSpacing"/>
      </w:pPr>
      <w:r w:rsidRPr="002957D8">
        <w:rPr>
          <w:b/>
          <w:bCs/>
        </w:rPr>
        <w:t>RESEARCHER:</w:t>
      </w:r>
      <w:r>
        <w:t xml:space="preserve"> How do you </w:t>
      </w:r>
      <w:r w:rsidRPr="00473BF3">
        <w:t>Create regular opportunities for students to practice.</w:t>
      </w:r>
      <w:r>
        <w:t xml:space="preserve">  And make </w:t>
      </w:r>
      <w:proofErr w:type="spellStart"/>
      <w:r>
        <w:t>m</w:t>
      </w:r>
      <w:r w:rsidRPr="00473BF3">
        <w:t>ake</w:t>
      </w:r>
      <w:proofErr w:type="spellEnd"/>
      <w:r w:rsidRPr="00473BF3">
        <w:t xml:space="preserve"> it relevant</w:t>
      </w:r>
      <w:r>
        <w:t xml:space="preserve"> and engaging? - I mean the lessons</w:t>
      </w:r>
    </w:p>
    <w:p w14:paraId="757A090F" w14:textId="77777777" w:rsidR="000D09E3" w:rsidRPr="00473BF3" w:rsidRDefault="000D09E3" w:rsidP="000D09E3">
      <w:pPr>
        <w:pStyle w:val="NoSpacing"/>
      </w:pPr>
    </w:p>
    <w:p w14:paraId="65BA7F1B" w14:textId="77777777" w:rsidR="000D09E3" w:rsidRPr="00473BF3" w:rsidRDefault="000D09E3" w:rsidP="000D09E3">
      <w:r w:rsidRPr="00473BF3">
        <w:t xml:space="preserve">Once </w:t>
      </w:r>
      <w:r>
        <w:t>I</w:t>
      </w:r>
      <w:r w:rsidRPr="00473BF3">
        <w:t xml:space="preserve">’ve modeled a skill or a concept, </w:t>
      </w:r>
      <w:r>
        <w:t xml:space="preserve">I </w:t>
      </w:r>
      <w:r w:rsidRPr="00473BF3">
        <w:t xml:space="preserve">take off the training wheels. Make sure your lessons give students opportunities to practice what they’ve learned, even if it means that they might struggle. </w:t>
      </w:r>
      <w:r>
        <w:t xml:space="preserve">I </w:t>
      </w:r>
      <w:r>
        <w:lastRenderedPageBreak/>
        <w:t xml:space="preserve">never </w:t>
      </w:r>
      <w:r w:rsidRPr="00473BF3">
        <w:t>forget to provide a safety net</w:t>
      </w:r>
      <w:r>
        <w:t xml:space="preserve"> for recent immigrant learners so they </w:t>
      </w:r>
      <w:r w:rsidRPr="00473BF3">
        <w:t xml:space="preserve">should always feel that practice is a safe space. If they don’t get it right, </w:t>
      </w:r>
      <w:r>
        <w:t>I</w:t>
      </w:r>
      <w:r w:rsidRPr="00473BF3">
        <w:t>’ll be there to help them take another shot.</w:t>
      </w:r>
    </w:p>
    <w:p w14:paraId="3EAB15FC" w14:textId="77777777" w:rsidR="000D09E3" w:rsidRDefault="000D09E3" w:rsidP="000D09E3">
      <w:pPr>
        <w:pStyle w:val="NormalWeb"/>
        <w:shd w:val="clear" w:color="auto" w:fill="FFFFFF"/>
        <w:spacing w:before="0" w:beforeAutospacing="0" w:after="0" w:afterAutospacing="0"/>
        <w:textAlignment w:val="baseline"/>
        <w:rPr>
          <w:rFonts w:ascii="Georgia" w:hAnsi="Georgia"/>
          <w:color w:val="1F1F1F"/>
        </w:rPr>
      </w:pPr>
    </w:p>
    <w:p w14:paraId="447742F5" w14:textId="77777777" w:rsidR="000D09E3" w:rsidRDefault="000D09E3" w:rsidP="000D09E3">
      <w:pPr>
        <w:rPr>
          <w:bdr w:val="none" w:sz="0" w:space="0" w:color="auto" w:frame="1"/>
        </w:rPr>
      </w:pPr>
      <w:r w:rsidRPr="00175F6B">
        <w:rPr>
          <w:b/>
          <w:bCs/>
          <w:bdr w:val="none" w:sz="0" w:space="0" w:color="auto" w:frame="1"/>
        </w:rPr>
        <w:t>RESEARCHER:</w:t>
      </w:r>
      <w:r>
        <w:rPr>
          <w:bdr w:val="none" w:sz="0" w:space="0" w:color="auto" w:frame="1"/>
        </w:rPr>
        <w:t xml:space="preserve"> I know we already touched on this a little, but can you explain what differentiation looks like in your classroom?</w:t>
      </w:r>
    </w:p>
    <w:p w14:paraId="2E5085C0" w14:textId="77777777" w:rsidR="000D09E3" w:rsidRDefault="000D09E3" w:rsidP="000D09E3">
      <w:pPr>
        <w:pStyle w:val="NormalWeb"/>
        <w:shd w:val="clear" w:color="auto" w:fill="FFFFFF"/>
        <w:spacing w:before="0" w:beforeAutospacing="0" w:after="0" w:afterAutospacing="0"/>
        <w:textAlignment w:val="baseline"/>
        <w:rPr>
          <w:rFonts w:ascii="Georgia" w:hAnsi="Georgia"/>
          <w:color w:val="1F1F1F"/>
        </w:rPr>
      </w:pPr>
      <w:r>
        <w:rPr>
          <w:rFonts w:ascii="Georgia" w:hAnsi="Georgia"/>
          <w:color w:val="1F1F1F"/>
        </w:rPr>
        <w:t>PARTICIPANT: I do everything to engage all students to ensure that no child is anonymous. That comes in the form of individualized instruction, modified assessments, etc.</w:t>
      </w:r>
      <w:r>
        <w:rPr>
          <w:rFonts w:ascii="Georgia" w:hAnsi="Georgia"/>
          <w:color w:val="1F1F1F"/>
        </w:rPr>
        <w:br/>
        <w:t>As teachers we collaborate with colleagues to provide challenging ideas and concepts.</w:t>
      </w:r>
    </w:p>
    <w:p w14:paraId="6227DAEF" w14:textId="77777777" w:rsidR="000D09E3" w:rsidRDefault="000D09E3" w:rsidP="000D09E3">
      <w:pPr>
        <w:pStyle w:val="NormalWeb"/>
        <w:shd w:val="clear" w:color="auto" w:fill="FFFFFF"/>
        <w:spacing w:before="0" w:beforeAutospacing="0" w:after="0" w:afterAutospacing="0"/>
        <w:textAlignment w:val="baseline"/>
        <w:rPr>
          <w:rFonts w:ascii="Georgia" w:hAnsi="Georgia"/>
          <w:color w:val="1F1F1F"/>
        </w:rPr>
      </w:pPr>
    </w:p>
    <w:p w14:paraId="2E06E7E7" w14:textId="77777777" w:rsidR="000D09E3" w:rsidRDefault="000D09E3" w:rsidP="000D09E3">
      <w:pPr>
        <w:pStyle w:val="NormalWeb"/>
        <w:shd w:val="clear" w:color="auto" w:fill="FFFFFF"/>
        <w:spacing w:before="0" w:beforeAutospacing="0" w:after="0" w:afterAutospacing="0"/>
        <w:textAlignment w:val="baseline"/>
        <w:rPr>
          <w:rFonts w:ascii="Georgia" w:hAnsi="Georgia"/>
          <w:color w:val="1F1F1F"/>
        </w:rPr>
      </w:pPr>
      <w:r>
        <w:rPr>
          <w:rFonts w:ascii="Georgia" w:hAnsi="Georgia"/>
          <w:color w:val="1F1F1F"/>
        </w:rPr>
        <w:t xml:space="preserve">RESEARCHER: This conversation has been very insightful </w:t>
      </w:r>
    </w:p>
    <w:p w14:paraId="59FB6408" w14:textId="77777777" w:rsidR="000D09E3" w:rsidRDefault="000D09E3" w:rsidP="000D09E3">
      <w:pPr>
        <w:pStyle w:val="NormalWeb"/>
        <w:shd w:val="clear" w:color="auto" w:fill="FFFFFF"/>
        <w:spacing w:before="0" w:beforeAutospacing="0" w:after="0" w:afterAutospacing="0"/>
        <w:textAlignment w:val="baseline"/>
        <w:rPr>
          <w:rFonts w:ascii="Georgia" w:hAnsi="Georgia"/>
          <w:color w:val="1F1F1F"/>
        </w:rPr>
      </w:pPr>
      <w:r>
        <w:rPr>
          <w:rFonts w:ascii="Georgia" w:hAnsi="Georgia"/>
          <w:color w:val="1F1F1F"/>
        </w:rPr>
        <w:t>I must thank you again for your collaboration</w:t>
      </w:r>
    </w:p>
    <w:p w14:paraId="1C395BF4" w14:textId="3F0FD292" w:rsidR="000D09E3" w:rsidRDefault="000D09E3" w:rsidP="000D09E3">
      <w:pPr>
        <w:pStyle w:val="NormalWeb"/>
        <w:shd w:val="clear" w:color="auto" w:fill="FFFFFF"/>
        <w:spacing w:before="0" w:beforeAutospacing="0" w:after="0" w:afterAutospacing="0"/>
        <w:textAlignment w:val="baseline"/>
        <w:rPr>
          <w:rFonts w:ascii="Georgia" w:hAnsi="Georgia"/>
          <w:color w:val="1F1F1F"/>
        </w:rPr>
      </w:pPr>
      <w:r>
        <w:rPr>
          <w:rFonts w:ascii="Georgia" w:hAnsi="Georgia"/>
          <w:color w:val="1F1F1F"/>
        </w:rPr>
        <w:t xml:space="preserve">PARTICIPANT:  Any </w:t>
      </w:r>
      <w:r w:rsidR="003D0958">
        <w:rPr>
          <w:rFonts w:ascii="Georgia" w:hAnsi="Georgia"/>
          <w:color w:val="1F1F1F"/>
        </w:rPr>
        <w:t>time.</w:t>
      </w:r>
      <w:r>
        <w:rPr>
          <w:rFonts w:ascii="Georgia" w:hAnsi="Georgia"/>
          <w:color w:val="1F1F1F"/>
        </w:rPr>
        <w:br/>
      </w:r>
    </w:p>
    <w:p w14:paraId="5F895955" w14:textId="77777777" w:rsidR="000D09E3" w:rsidRDefault="000D09E3" w:rsidP="000D09E3">
      <w:pPr>
        <w:pStyle w:val="NoSpacing"/>
      </w:pPr>
    </w:p>
    <w:p w14:paraId="33350CD6" w14:textId="77777777" w:rsidR="000D09E3" w:rsidRDefault="000D09E3" w:rsidP="000D09E3">
      <w:pPr>
        <w:pStyle w:val="NoSpacing"/>
      </w:pPr>
      <w:r>
        <w:t xml:space="preserve">   The end___________________</w:t>
      </w:r>
    </w:p>
    <w:p w14:paraId="153A4A5B" w14:textId="77777777" w:rsidR="000D09E3" w:rsidRDefault="000D09E3" w:rsidP="000D09E3">
      <w:pPr>
        <w:pStyle w:val="NoSpacing"/>
      </w:pPr>
    </w:p>
    <w:p w14:paraId="78434C03" w14:textId="77777777" w:rsidR="000D09E3" w:rsidRDefault="000D09E3" w:rsidP="000D09E3">
      <w:pPr>
        <w:pStyle w:val="NoSpacing"/>
      </w:pPr>
    </w:p>
    <w:p w14:paraId="48C80FD1" w14:textId="77777777" w:rsidR="000D09E3" w:rsidRDefault="000D09E3" w:rsidP="000D09E3">
      <w:pPr>
        <w:pStyle w:val="NoSpacing"/>
      </w:pPr>
    </w:p>
    <w:p w14:paraId="3E13A12A" w14:textId="77777777" w:rsidR="000D09E3" w:rsidRDefault="000D09E3" w:rsidP="000D09E3">
      <w:pPr>
        <w:pStyle w:val="NoSpacing"/>
      </w:pPr>
    </w:p>
    <w:p w14:paraId="121A92BD" w14:textId="77777777" w:rsidR="000D09E3" w:rsidRDefault="000D09E3" w:rsidP="000D09E3"/>
    <w:p w14:paraId="3EEC1AB6" w14:textId="48F05147" w:rsidR="000D09E3" w:rsidRDefault="000D09E3" w:rsidP="000D09E3">
      <w:pPr>
        <w:rPr>
          <w:rFonts w:ascii="Arial Black" w:hAnsi="Arial Black"/>
          <w:b/>
          <w:bCs/>
          <w:color w:val="FF0000"/>
          <w:sz w:val="56"/>
          <w:szCs w:val="56"/>
        </w:rPr>
      </w:pPr>
      <w:r w:rsidRPr="0062506D">
        <w:rPr>
          <w:rFonts w:ascii="Arial Black" w:hAnsi="Arial Black"/>
          <w:b/>
          <w:bCs/>
          <w:color w:val="FF0000"/>
          <w:sz w:val="56"/>
          <w:szCs w:val="56"/>
        </w:rPr>
        <w:t xml:space="preserve">INTERVIEW </w:t>
      </w:r>
      <w:r>
        <w:rPr>
          <w:rFonts w:ascii="Arial Black" w:hAnsi="Arial Black"/>
          <w:b/>
          <w:bCs/>
          <w:color w:val="FF0000"/>
          <w:sz w:val="56"/>
          <w:szCs w:val="56"/>
        </w:rPr>
        <w:t>9</w:t>
      </w:r>
    </w:p>
    <w:p w14:paraId="0EBAFA66" w14:textId="77777777" w:rsidR="003D0958" w:rsidRDefault="003D0958" w:rsidP="003D0958">
      <w:pPr>
        <w:tabs>
          <w:tab w:val="num" w:pos="720"/>
        </w:tabs>
      </w:pPr>
    </w:p>
    <w:p w14:paraId="3624C9F6" w14:textId="77777777" w:rsidR="003D0958" w:rsidRDefault="003D0958" w:rsidP="003D0958">
      <w:pPr>
        <w:pStyle w:val="ListParagraph"/>
        <w:spacing w:after="160" w:line="256" w:lineRule="auto"/>
      </w:pPr>
      <w:r>
        <w:t xml:space="preserve">                                                        INTERVIEW C</w:t>
      </w:r>
    </w:p>
    <w:p w14:paraId="3C64B0F8" w14:textId="77777777" w:rsidR="003D0958" w:rsidRDefault="003D0958" w:rsidP="003D0958">
      <w:pPr>
        <w:pStyle w:val="ListParagraph"/>
        <w:numPr>
          <w:ilvl w:val="0"/>
          <w:numId w:val="5"/>
        </w:numPr>
        <w:spacing w:after="160" w:line="256" w:lineRule="auto"/>
      </w:pPr>
      <w:r>
        <w:t>Guiding interview questions</w:t>
      </w:r>
    </w:p>
    <w:p w14:paraId="7DE5E252" w14:textId="77777777" w:rsidR="003D0958" w:rsidRDefault="003D0958" w:rsidP="003D0958">
      <w:pPr>
        <w:pStyle w:val="ListParagraph"/>
        <w:numPr>
          <w:ilvl w:val="0"/>
          <w:numId w:val="5"/>
        </w:numPr>
        <w:spacing w:after="160" w:line="256" w:lineRule="auto"/>
      </w:pPr>
    </w:p>
    <w:p w14:paraId="772867E2" w14:textId="77777777" w:rsidR="003D0958" w:rsidRDefault="003D0958" w:rsidP="003D0958">
      <w:pPr>
        <w:pStyle w:val="ListParagraph"/>
        <w:spacing w:after="160" w:line="256" w:lineRule="auto"/>
      </w:pPr>
      <w:r w:rsidRPr="001C0D95">
        <w:rPr>
          <w:b/>
          <w:bCs/>
        </w:rPr>
        <w:t>RESEARCHER</w:t>
      </w:r>
      <w:r>
        <w:t>:   Good morning!  Thanks again for coming.</w:t>
      </w:r>
    </w:p>
    <w:p w14:paraId="6426524B" w14:textId="77777777" w:rsidR="003D0958" w:rsidRPr="00827403" w:rsidRDefault="003D0958" w:rsidP="003D0958">
      <w:pPr>
        <w:pStyle w:val="ListParagraph"/>
        <w:spacing w:after="160" w:line="256" w:lineRule="auto"/>
      </w:pPr>
      <w:r w:rsidRPr="00827403">
        <w:t>Our discussion today will center on your experience on</w:t>
      </w:r>
      <w:r>
        <w:t xml:space="preserve"> student engagement strategies for recent sub-Saharan immigrants.</w:t>
      </w:r>
    </w:p>
    <w:p w14:paraId="2D2FF791" w14:textId="77777777" w:rsidR="003D0958" w:rsidRDefault="003D0958" w:rsidP="003D0958">
      <w:pPr>
        <w:pStyle w:val="ListParagraph"/>
        <w:spacing w:after="160" w:line="256" w:lineRule="auto"/>
      </w:pPr>
      <w:r>
        <w:t xml:space="preserve">First, I would like to know how long have been with this school district? </w:t>
      </w:r>
    </w:p>
    <w:p w14:paraId="243933DE" w14:textId="77777777" w:rsidR="003D0958" w:rsidRDefault="003D0958" w:rsidP="003D0958">
      <w:pPr>
        <w:pStyle w:val="ListParagraph"/>
        <w:spacing w:after="160" w:line="256" w:lineRule="auto"/>
      </w:pPr>
    </w:p>
    <w:p w14:paraId="41879C59" w14:textId="77777777" w:rsidR="003D0958" w:rsidRDefault="003D0958" w:rsidP="003D0958">
      <w:pPr>
        <w:pStyle w:val="ListParagraph"/>
        <w:spacing w:after="160" w:line="256" w:lineRule="auto"/>
      </w:pPr>
      <w:r w:rsidRPr="001C0D95">
        <w:rPr>
          <w:b/>
          <w:bCs/>
        </w:rPr>
        <w:t>PARTICIPANT:</w:t>
      </w:r>
      <w:r>
        <w:t xml:space="preserve"> Thank you.</w:t>
      </w:r>
    </w:p>
    <w:p w14:paraId="0A85CDDD" w14:textId="77777777" w:rsidR="003D0958" w:rsidRDefault="003D0958" w:rsidP="003D0958">
      <w:pPr>
        <w:pStyle w:val="ListParagraph"/>
        <w:spacing w:after="160" w:line="256" w:lineRule="auto"/>
      </w:pPr>
      <w:r>
        <w:t>I first came to the county in 2011 – I took a leave of absence for one year in 2013. But I soon returned in 2015. So, I have been with the school district for a total 9 of years.  Before this experience I was a teacher in Virginia, teaching high school English language arts.</w:t>
      </w:r>
    </w:p>
    <w:p w14:paraId="4A374E5B" w14:textId="77777777" w:rsidR="003D0958" w:rsidRDefault="003D0958" w:rsidP="003D0958">
      <w:pPr>
        <w:pStyle w:val="ListParagraph"/>
        <w:spacing w:after="160" w:line="256" w:lineRule="auto"/>
      </w:pPr>
    </w:p>
    <w:p w14:paraId="46C5E64E" w14:textId="77777777" w:rsidR="003D0958" w:rsidRDefault="003D0958" w:rsidP="003D0958">
      <w:pPr>
        <w:pStyle w:val="ListParagraph"/>
        <w:spacing w:after="160" w:line="256" w:lineRule="auto"/>
      </w:pPr>
      <w:r w:rsidRPr="001C0D95">
        <w:rPr>
          <w:b/>
          <w:bCs/>
        </w:rPr>
        <w:t>RESEARCHER:</w:t>
      </w:r>
      <w:r>
        <w:t xml:space="preserve"> Could you in a nutshell describe the population of your students. </w:t>
      </w:r>
      <w:proofErr w:type="gramStart"/>
      <w:r>
        <w:t>Caucasians</w:t>
      </w:r>
      <w:proofErr w:type="gramEnd"/>
      <w:r>
        <w:t xml:space="preserve"> blacks? African Americans, Hispanics Asians, African immigrants, etc.? My focus is on recent African immigrants as far as instructional strategies for academic engagement is concerned.</w:t>
      </w:r>
    </w:p>
    <w:p w14:paraId="312111BB" w14:textId="77777777" w:rsidR="003D0958" w:rsidRPr="00BF759F" w:rsidRDefault="003D0958" w:rsidP="003D0958">
      <w:pPr>
        <w:pStyle w:val="ListParagraph"/>
        <w:spacing w:after="160" w:line="256" w:lineRule="auto"/>
      </w:pPr>
      <w:r w:rsidRPr="00BF759F">
        <w:t>Is there any noticeable trend in the population growth or decline?</w:t>
      </w:r>
    </w:p>
    <w:p w14:paraId="5CB21324" w14:textId="77777777" w:rsidR="003D0958" w:rsidRDefault="003D0958" w:rsidP="003D0958">
      <w:pPr>
        <w:pStyle w:val="ListParagraph"/>
        <w:spacing w:after="160" w:line="256" w:lineRule="auto"/>
      </w:pPr>
      <w:r>
        <w:t xml:space="preserve">Have you noticed any surge or drop in the sub- Saharan immigrant student population? </w:t>
      </w:r>
    </w:p>
    <w:p w14:paraId="36952E9C" w14:textId="77777777" w:rsidR="003D0958" w:rsidRDefault="003D0958" w:rsidP="003D0958">
      <w:pPr>
        <w:pStyle w:val="ListParagraph"/>
        <w:spacing w:after="160" w:line="256" w:lineRule="auto"/>
      </w:pPr>
    </w:p>
    <w:p w14:paraId="1429EB0B" w14:textId="77777777" w:rsidR="003D0958" w:rsidRDefault="003D0958" w:rsidP="003D0958">
      <w:pPr>
        <w:pStyle w:val="ListParagraph"/>
        <w:spacing w:after="160" w:line="256" w:lineRule="auto"/>
      </w:pPr>
      <w:r w:rsidRPr="001C0D95">
        <w:rPr>
          <w:b/>
          <w:bCs/>
        </w:rPr>
        <w:t>PARTICIPANT</w:t>
      </w:r>
      <w:r>
        <w:t xml:space="preserve">: It is hard to tell without the actual numbers handy…but from my own perspectives, I the population you just described has stayed basically the same over the past few years.  </w:t>
      </w:r>
    </w:p>
    <w:p w14:paraId="272ACCB4" w14:textId="77777777" w:rsidR="003D0958" w:rsidRDefault="003D0958" w:rsidP="003D0958">
      <w:pPr>
        <w:pStyle w:val="ListParagraph"/>
        <w:spacing w:after="160" w:line="256" w:lineRule="auto"/>
      </w:pPr>
    </w:p>
    <w:p w14:paraId="2FFBE8B6" w14:textId="77777777" w:rsidR="003D0958" w:rsidRDefault="003D0958" w:rsidP="003D0958">
      <w:pPr>
        <w:pStyle w:val="ListParagraph"/>
        <w:spacing w:after="160" w:line="256" w:lineRule="auto"/>
      </w:pPr>
      <w:r w:rsidRPr="001C0D95">
        <w:rPr>
          <w:b/>
          <w:bCs/>
        </w:rPr>
        <w:t>RESEARCHER</w:t>
      </w:r>
      <w:r>
        <w:t xml:space="preserve">: This is a general question, but could you provide some details as much as you can about your experiences teaching recent sub-Saharan immigrant children. </w:t>
      </w:r>
    </w:p>
    <w:p w14:paraId="6E1B675B" w14:textId="77777777" w:rsidR="003D0958" w:rsidRDefault="003D0958" w:rsidP="003D0958">
      <w:pPr>
        <w:pStyle w:val="ListParagraph"/>
        <w:spacing w:after="160" w:line="256" w:lineRule="auto"/>
      </w:pPr>
    </w:p>
    <w:p w14:paraId="2C58F4B6" w14:textId="77777777" w:rsidR="003D0958" w:rsidRDefault="003D0958" w:rsidP="003D0958">
      <w:pPr>
        <w:pStyle w:val="ListParagraph"/>
        <w:spacing w:after="160" w:line="256" w:lineRule="auto"/>
      </w:pPr>
      <w:r w:rsidRPr="001C0D95">
        <w:rPr>
          <w:b/>
          <w:bCs/>
        </w:rPr>
        <w:t>PARTICIPANTS</w:t>
      </w:r>
      <w:r>
        <w:t>: Yeah, for the most part I have been pleasantly surprised. I have seen some very hard working and determined immigrant students- they seem to be able to adapt very easily after the initial year- but their strengths are not better recognized</w:t>
      </w:r>
    </w:p>
    <w:p w14:paraId="6BB0BE42" w14:textId="77777777" w:rsidR="003D0958" w:rsidRDefault="003D0958" w:rsidP="003D0958">
      <w:pPr>
        <w:pStyle w:val="ListParagraph"/>
        <w:spacing w:after="160" w:line="256" w:lineRule="auto"/>
      </w:pPr>
    </w:p>
    <w:p w14:paraId="767FE980" w14:textId="77777777" w:rsidR="003D0958" w:rsidRDefault="003D0958" w:rsidP="003D0958">
      <w:pPr>
        <w:pStyle w:val="ListParagraph"/>
        <w:spacing w:after="160" w:line="256" w:lineRule="auto"/>
      </w:pPr>
      <w:r>
        <w:t>RESEARCHER: Could you shed some light on the last part of your response?</w:t>
      </w:r>
    </w:p>
    <w:p w14:paraId="242DD9B3" w14:textId="77777777" w:rsidR="003D0958" w:rsidRDefault="003D0958" w:rsidP="003D0958">
      <w:pPr>
        <w:pStyle w:val="ListParagraph"/>
        <w:spacing w:after="160" w:line="256" w:lineRule="auto"/>
      </w:pPr>
    </w:p>
    <w:p w14:paraId="0E0567CB" w14:textId="77777777" w:rsidR="003D0958" w:rsidRDefault="003D0958" w:rsidP="003D0958">
      <w:pPr>
        <w:pStyle w:val="ListParagraph"/>
        <w:spacing w:after="160" w:line="256" w:lineRule="auto"/>
      </w:pPr>
      <w:r>
        <w:t>PARTICIPANT: Obviously. I meant to say we tend to shine a spotlight on their weaknesses instead of recognizing their strength.</w:t>
      </w:r>
    </w:p>
    <w:p w14:paraId="006BA054" w14:textId="77777777" w:rsidR="003D0958" w:rsidRDefault="003D0958" w:rsidP="003D0958">
      <w:pPr>
        <w:pStyle w:val="ListParagraph"/>
        <w:spacing w:after="160" w:line="256" w:lineRule="auto"/>
      </w:pPr>
    </w:p>
    <w:p w14:paraId="3BF2783A" w14:textId="77777777" w:rsidR="003D0958" w:rsidRDefault="003D0958" w:rsidP="003D0958">
      <w:pPr>
        <w:pStyle w:val="ListParagraph"/>
        <w:spacing w:after="160" w:line="256" w:lineRule="auto"/>
      </w:pPr>
      <w:r>
        <w:t>RESEARCHER: When you say “we”, who is “we”? and what are “we” doing wrong?</w:t>
      </w:r>
    </w:p>
    <w:p w14:paraId="5FFB2E5F" w14:textId="77777777" w:rsidR="003D0958" w:rsidRDefault="003D0958" w:rsidP="003D0958">
      <w:pPr>
        <w:pStyle w:val="ListParagraph"/>
        <w:spacing w:after="160" w:line="256" w:lineRule="auto"/>
      </w:pPr>
    </w:p>
    <w:p w14:paraId="422EEDFE" w14:textId="77777777" w:rsidR="003D0958" w:rsidRDefault="003D0958" w:rsidP="003D0958">
      <w:pPr>
        <w:pStyle w:val="ListParagraph"/>
        <w:spacing w:after="160" w:line="256" w:lineRule="auto"/>
      </w:pPr>
      <w:r>
        <w:t>PARTICIPANT:  I am referring to educators. W</w:t>
      </w:r>
      <w:r w:rsidRPr="001C0EBB">
        <w:t>hen we center instruction on their lack of English, we’re engaging in “deficit-based thinking” that can tint our view. In my practice, I’ve heard educators say as much: “It’s so easy to forget how creative immigrant students can be</w:t>
      </w:r>
      <w:r>
        <w:t>.</w:t>
      </w:r>
      <w:r w:rsidRPr="001C0EBB">
        <w:t>”</w:t>
      </w:r>
    </w:p>
    <w:p w14:paraId="1D6D104D" w14:textId="77777777" w:rsidR="003D0958" w:rsidRDefault="003D0958" w:rsidP="003D0958">
      <w:pPr>
        <w:pStyle w:val="ListParagraph"/>
        <w:spacing w:after="160" w:line="256" w:lineRule="auto"/>
      </w:pPr>
    </w:p>
    <w:p w14:paraId="7C172A71" w14:textId="77777777" w:rsidR="003D0958" w:rsidRDefault="003D0958" w:rsidP="003D0958">
      <w:pPr>
        <w:pStyle w:val="ListParagraph"/>
        <w:spacing w:after="160" w:line="256" w:lineRule="auto"/>
      </w:pPr>
    </w:p>
    <w:p w14:paraId="1FC43467" w14:textId="77777777" w:rsidR="003D0958" w:rsidRDefault="003D0958" w:rsidP="003D0958">
      <w:pPr>
        <w:pStyle w:val="ListParagraph"/>
        <w:spacing w:after="160" w:line="256" w:lineRule="auto"/>
      </w:pPr>
      <w:r w:rsidRPr="001C0D95">
        <w:rPr>
          <w:b/>
          <w:bCs/>
        </w:rPr>
        <w:t>RESEARCHER</w:t>
      </w:r>
      <w:r>
        <w:t xml:space="preserve">: Specifically, about this subgroup-are all of these </w:t>
      </w:r>
      <w:proofErr w:type="gramStart"/>
      <w:r>
        <w:t>students</w:t>
      </w:r>
      <w:proofErr w:type="gramEnd"/>
      <w:r>
        <w:t xml:space="preserve"> English language learners?</w:t>
      </w:r>
    </w:p>
    <w:p w14:paraId="451B16EE" w14:textId="77777777" w:rsidR="003D0958" w:rsidRDefault="003D0958" w:rsidP="003D0958">
      <w:pPr>
        <w:pStyle w:val="ListParagraph"/>
        <w:spacing w:after="160" w:line="256" w:lineRule="auto"/>
      </w:pPr>
    </w:p>
    <w:p w14:paraId="3B4B7530" w14:textId="77777777" w:rsidR="003D0958" w:rsidRDefault="003D0958" w:rsidP="003D0958">
      <w:pPr>
        <w:pStyle w:val="ListParagraph"/>
      </w:pPr>
      <w:r w:rsidRPr="001C0D95">
        <w:rPr>
          <w:b/>
          <w:bCs/>
        </w:rPr>
        <w:t>PARTIIPANTS:</w:t>
      </w:r>
      <w:r>
        <w:t xml:space="preserve"> Basically, the answer is yes to a certain extent. In my school district, new arrivals are often kept together in sheltered classes, where they are given intensive English instruction. Because of the fluctuating numbers and varying proficiencies, they might spend several semesters in separate classes, before their English is strong enough for them to move into “mainstream” classes with native-English speaking peers.</w:t>
      </w:r>
    </w:p>
    <w:p w14:paraId="58DB8C46" w14:textId="77777777" w:rsidR="003D0958" w:rsidRDefault="003D0958" w:rsidP="003D0958">
      <w:pPr>
        <w:pStyle w:val="ListParagraph"/>
      </w:pPr>
    </w:p>
    <w:p w14:paraId="79A15176" w14:textId="77777777" w:rsidR="003D0958" w:rsidRDefault="003D0958" w:rsidP="003D0958">
      <w:pPr>
        <w:pStyle w:val="ListParagraph"/>
      </w:pPr>
      <w:r w:rsidRPr="002A6D01">
        <w:rPr>
          <w:b/>
          <w:bCs/>
        </w:rPr>
        <w:t>RESEARCHER</w:t>
      </w:r>
      <w:r>
        <w:t>: What is the reason for these sheltered classes?</w:t>
      </w:r>
    </w:p>
    <w:p w14:paraId="3CBF1B9F" w14:textId="77777777" w:rsidR="003D0958" w:rsidRDefault="003D0958" w:rsidP="003D0958">
      <w:pPr>
        <w:pStyle w:val="ListParagraph"/>
      </w:pPr>
    </w:p>
    <w:p w14:paraId="0A937111" w14:textId="77777777" w:rsidR="003D0958" w:rsidRDefault="003D0958" w:rsidP="003D0958">
      <w:pPr>
        <w:pStyle w:val="ListParagraph"/>
      </w:pPr>
      <w:r w:rsidRPr="002A6D01">
        <w:rPr>
          <w:b/>
          <w:bCs/>
        </w:rPr>
        <w:t>PARTICIPANT</w:t>
      </w:r>
      <w:r>
        <w:t>: The sheltered model has many benefits, including intensive language instruction, extra directed supports, and additional time for students to master language alongside content</w:t>
      </w:r>
    </w:p>
    <w:p w14:paraId="55654588" w14:textId="77777777" w:rsidR="003D0958" w:rsidRDefault="003D0958" w:rsidP="003D0958">
      <w:pPr>
        <w:pStyle w:val="ListParagraph"/>
      </w:pPr>
    </w:p>
    <w:p w14:paraId="292960A1" w14:textId="77777777" w:rsidR="003D0958" w:rsidRDefault="003D0958" w:rsidP="003D0958">
      <w:pPr>
        <w:pStyle w:val="ListParagraph"/>
      </w:pPr>
      <w:r w:rsidRPr="00C06534">
        <w:rPr>
          <w:b/>
          <w:bCs/>
        </w:rPr>
        <w:t xml:space="preserve"> RESEARCHER</w:t>
      </w:r>
      <w:r>
        <w:t>: You previously mentioned that these recent immigrants come with a lot of strength. What are some of their strengths that we can tap into? And what are some of the strategies you have used to exploit these strengths?</w:t>
      </w:r>
    </w:p>
    <w:p w14:paraId="336CBB62" w14:textId="77777777" w:rsidR="003D0958" w:rsidRDefault="003D0958" w:rsidP="003D0958">
      <w:pPr>
        <w:pStyle w:val="ListParagraph"/>
      </w:pPr>
    </w:p>
    <w:p w14:paraId="6D5D6F99" w14:textId="77777777" w:rsidR="003D0958" w:rsidRDefault="003D0958" w:rsidP="003D0958">
      <w:pPr>
        <w:pStyle w:val="ListParagraph"/>
      </w:pPr>
      <w:r w:rsidRPr="00C06534">
        <w:rPr>
          <w:b/>
          <w:bCs/>
        </w:rPr>
        <w:t>PARTICPANT</w:t>
      </w:r>
      <w:r>
        <w:t>: Create a Global Classroom</w:t>
      </w:r>
    </w:p>
    <w:p w14:paraId="348F27FC" w14:textId="77777777" w:rsidR="003D0958" w:rsidRDefault="003D0958" w:rsidP="003D0958">
      <w:pPr>
        <w:pStyle w:val="ListParagraph"/>
      </w:pPr>
    </w:p>
    <w:p w14:paraId="72FDBB7F" w14:textId="77777777" w:rsidR="003D0958" w:rsidRDefault="003D0958" w:rsidP="003D0958">
      <w:pPr>
        <w:pStyle w:val="ListParagraph"/>
      </w:pPr>
      <w:r>
        <w:lastRenderedPageBreak/>
        <w:t xml:space="preserve">Immigrant students bring a wealth of experiences and knowledge about the world that many American-born students may </w:t>
      </w:r>
      <w:proofErr w:type="gramStart"/>
      <w:r>
        <w:t>not  possess</w:t>
      </w:r>
      <w:proofErr w:type="gramEnd"/>
      <w:r>
        <w:t xml:space="preserve"> – As a teachers we can consciously create cultures that value global knowledge — in both historic and current events. I call this creating a global classroom. I assign texts with narratives that take place in other countries and reflect students' diverse backgrounds.  When I taught French Immersion, we used a text situated in the African nation of Cote </w:t>
      </w:r>
      <w:proofErr w:type="gramStart"/>
      <w:r>
        <w:t>D’Ivoire .</w:t>
      </w:r>
      <w:proofErr w:type="gramEnd"/>
      <w:r>
        <w:t xml:space="preserve">  The local color was easily identified by the recent African immigrants. They can discuss global news articles on a regular basis. Thoughtful curriculum choices help develop all students’ essential knowledge of their world and can signal to immigrant students that their stories and histories are valued here. This focus also provides immigrants a natural opportunity to share their experience and become teachers to their classmates.</w:t>
      </w:r>
    </w:p>
    <w:p w14:paraId="0B0EE5E2" w14:textId="77777777" w:rsidR="003D0958" w:rsidRDefault="003D0958" w:rsidP="003D0958">
      <w:pPr>
        <w:pStyle w:val="ListParagraph"/>
      </w:pPr>
    </w:p>
    <w:p w14:paraId="5595D48F" w14:textId="77777777" w:rsidR="003D0958" w:rsidRDefault="003D0958" w:rsidP="003D0958">
      <w:pPr>
        <w:pStyle w:val="ListParagraph"/>
      </w:pPr>
      <w:r w:rsidRPr="00164E02">
        <w:rPr>
          <w:b/>
          <w:bCs/>
        </w:rPr>
        <w:t>RESEARCHER</w:t>
      </w:r>
      <w:r>
        <w:t>: Tell me more about the rational for using these texts to create global classroom</w:t>
      </w:r>
    </w:p>
    <w:p w14:paraId="70085A66" w14:textId="77777777" w:rsidR="003D0958" w:rsidRDefault="003D0958" w:rsidP="003D0958">
      <w:pPr>
        <w:pStyle w:val="ListParagraph"/>
      </w:pPr>
      <w:r>
        <w:t xml:space="preserve"> </w:t>
      </w:r>
    </w:p>
    <w:p w14:paraId="0B80DCD7" w14:textId="77777777" w:rsidR="003D0958" w:rsidRDefault="003D0958" w:rsidP="003D0958">
      <w:pPr>
        <w:pStyle w:val="ListParagraph"/>
      </w:pPr>
      <w:r w:rsidRPr="00164E02">
        <w:rPr>
          <w:b/>
          <w:bCs/>
        </w:rPr>
        <w:t xml:space="preserve"> PARTICIPANT</w:t>
      </w:r>
      <w:r>
        <w:t>: it is important for teachers to recognize their intellectual capacities, separate from their English proficiency and ability to express ideas in English.</w:t>
      </w:r>
    </w:p>
    <w:p w14:paraId="69A4D93A" w14:textId="77777777" w:rsidR="003D0958" w:rsidRDefault="003D0958" w:rsidP="003D0958">
      <w:pPr>
        <w:pStyle w:val="ListParagraph"/>
      </w:pPr>
    </w:p>
    <w:p w14:paraId="742E7DF4" w14:textId="77777777" w:rsidR="003D0958" w:rsidRDefault="003D0958" w:rsidP="003D0958">
      <w:pPr>
        <w:pStyle w:val="ListParagraph"/>
      </w:pPr>
      <w:r w:rsidRPr="00164E02">
        <w:rPr>
          <w:b/>
          <w:bCs/>
        </w:rPr>
        <w:t>RESEARCHER:</w:t>
      </w:r>
      <w:r>
        <w:t xml:space="preserve"> My take is that these recent immigrants tend to be very advanced even though English might initially pose some problems.</w:t>
      </w:r>
      <w:r w:rsidRPr="00080EAF">
        <w:t xml:space="preserve"> </w:t>
      </w:r>
    </w:p>
    <w:p w14:paraId="36A2EB75" w14:textId="77777777" w:rsidR="003D0958" w:rsidRDefault="003D0958" w:rsidP="003D0958">
      <w:pPr>
        <w:pStyle w:val="ListParagraph"/>
      </w:pPr>
    </w:p>
    <w:p w14:paraId="232FBE0C" w14:textId="77777777" w:rsidR="003D0958" w:rsidRDefault="003D0958" w:rsidP="003D0958">
      <w:pPr>
        <w:pStyle w:val="NoSpacing"/>
      </w:pPr>
      <w:r w:rsidRPr="00C06534">
        <w:rPr>
          <w:b/>
          <w:bCs/>
        </w:rPr>
        <w:t>PARTICIPANTS</w:t>
      </w:r>
      <w:r>
        <w:t>: I have learned that i</w:t>
      </w:r>
      <w:r w:rsidRPr="00164E02">
        <w:t>mmigrant students</w:t>
      </w:r>
      <w:r>
        <w:t xml:space="preserve"> and particularly those from </w:t>
      </w:r>
      <w:proofErr w:type="spellStart"/>
      <w:r>
        <w:t xml:space="preserve">sub </w:t>
      </w:r>
      <w:proofErr w:type="gramStart"/>
      <w:r>
        <w:t>Sahara</w:t>
      </w:r>
      <w:proofErr w:type="spellEnd"/>
      <w:r>
        <w:t xml:space="preserve"> </w:t>
      </w:r>
      <w:r w:rsidRPr="00164E02">
        <w:t xml:space="preserve"> collectively</w:t>
      </w:r>
      <w:proofErr w:type="gramEnd"/>
      <w:r w:rsidRPr="00164E02">
        <w:t xml:space="preserve"> speak </w:t>
      </w:r>
      <w:r>
        <w:t xml:space="preserve">dozens of </w:t>
      </w:r>
      <w:r w:rsidRPr="00164E02">
        <w:t xml:space="preserve"> languages. Some recent immigrants may have had highly disrupted, informal educational experiences, and others may have regularly attended western-style schools.</w:t>
      </w:r>
      <w:r>
        <w:t xml:space="preserve"> </w:t>
      </w:r>
    </w:p>
    <w:p w14:paraId="799AA454" w14:textId="77777777" w:rsidR="003D0958" w:rsidRDefault="003D0958" w:rsidP="003D0958">
      <w:pPr>
        <w:pStyle w:val="NoSpacing"/>
      </w:pPr>
    </w:p>
    <w:p w14:paraId="3C9F1FC7" w14:textId="77777777" w:rsidR="003D0958" w:rsidRDefault="003D0958" w:rsidP="003D0958">
      <w:r w:rsidRPr="00C06534">
        <w:rPr>
          <w:b/>
          <w:bCs/>
        </w:rPr>
        <w:t xml:space="preserve"> RESEARCHER</w:t>
      </w:r>
      <w:r>
        <w:t>: And given this uneven playing field of students with varying levels. What other strategies do you use to engage students in active learning? What are some recommendations you would make?</w:t>
      </w:r>
    </w:p>
    <w:p w14:paraId="3F92F979" w14:textId="77777777" w:rsidR="003D0958" w:rsidRDefault="003D0958" w:rsidP="003D0958">
      <w:pPr>
        <w:rPr>
          <w:b/>
          <w:bCs/>
        </w:rPr>
      </w:pPr>
      <w:r w:rsidRPr="00E4322E">
        <w:rPr>
          <w:b/>
          <w:bCs/>
        </w:rPr>
        <w:t>PARTICIPANTS:</w:t>
      </w:r>
    </w:p>
    <w:p w14:paraId="04796B2E" w14:textId="77777777" w:rsidR="003D0958" w:rsidRPr="00E4322E" w:rsidRDefault="003D0958" w:rsidP="003D0958">
      <w:r w:rsidRPr="00E4322E">
        <w:t>first and most important: Don’t generalize about immigrant students, because they are a vastly diverse group. Some may have arrived in the United States in the past month, and others may be second- or third-generation immigrants who didn’t learn English at home.</w:t>
      </w:r>
    </w:p>
    <w:p w14:paraId="41117D7B" w14:textId="77777777" w:rsidR="003D0958" w:rsidRPr="00E4322E" w:rsidRDefault="003D0958" w:rsidP="003D0958">
      <w:r w:rsidRPr="00E4322E">
        <w:t>Some recent immigrants may have had highly disrupted, limited, or informal educational experiences, and others may have regularly attended western-style schools.</w:t>
      </w:r>
    </w:p>
    <w:p w14:paraId="5707B33F" w14:textId="77777777" w:rsidR="003D0958" w:rsidRDefault="003D0958" w:rsidP="003D0958">
      <w:r w:rsidRPr="00E4322E">
        <w:t xml:space="preserve">Students coming from the same country may still have vastly different needs. </w:t>
      </w:r>
      <w:r>
        <w:t xml:space="preserve">The </w:t>
      </w:r>
      <w:r w:rsidRPr="00E4322E">
        <w:t xml:space="preserve">newer population of immigrants </w:t>
      </w:r>
      <w:r>
        <w:t>may</w:t>
      </w:r>
      <w:r w:rsidRPr="00E4322E">
        <w:t xml:space="preserve"> have a very </w:t>
      </w:r>
      <w:r>
        <w:t>different approach</w:t>
      </w:r>
      <w:r w:rsidRPr="00E4322E">
        <w:t xml:space="preserve"> to education</w:t>
      </w:r>
      <w:r>
        <w:t>.</w:t>
      </w:r>
    </w:p>
    <w:p w14:paraId="5D745060" w14:textId="77777777" w:rsidR="003D0958" w:rsidRDefault="003D0958" w:rsidP="003D0958">
      <w:r w:rsidRPr="00F0176D">
        <w:rPr>
          <w:b/>
          <w:bCs/>
        </w:rPr>
        <w:t>RESEARCHER</w:t>
      </w:r>
      <w:r>
        <w:t>: Please can you summarize some academic engagement strategies with this population at the high school level.?</w:t>
      </w:r>
    </w:p>
    <w:p w14:paraId="523C6092" w14:textId="77777777" w:rsidR="003D0958" w:rsidRDefault="003D0958" w:rsidP="003D0958">
      <w:r>
        <w:t xml:space="preserve"> </w:t>
      </w:r>
      <w:r w:rsidRPr="00F0176D">
        <w:rPr>
          <w:b/>
          <w:bCs/>
        </w:rPr>
        <w:t>PARTICIPANT</w:t>
      </w:r>
      <w:r>
        <w:t xml:space="preserve">: </w:t>
      </w:r>
    </w:p>
    <w:p w14:paraId="715197E1" w14:textId="77777777" w:rsidR="003D0958" w:rsidRDefault="003D0958" w:rsidP="003D0958">
      <w:r>
        <w:t>There are so many strategies that I can describe but for the lack of time. I would like to stress however that a</w:t>
      </w:r>
      <w:r w:rsidRPr="002F7D3A">
        <w:t xml:space="preserve">t the high school level, educators can empower immigrant students to facilitate conversations across difference with native-speaking peers and staff. </w:t>
      </w:r>
    </w:p>
    <w:p w14:paraId="623C8095" w14:textId="77777777" w:rsidR="003D0958" w:rsidRDefault="003D0958" w:rsidP="003D0958">
      <w:r w:rsidRPr="000039D6">
        <w:rPr>
          <w:b/>
          <w:bCs/>
        </w:rPr>
        <w:lastRenderedPageBreak/>
        <w:t>RESEARCHER</w:t>
      </w:r>
      <w:r>
        <w:t>: I thank you again for providing such an insight into your engagement strategies</w:t>
      </w:r>
    </w:p>
    <w:p w14:paraId="461DB90F" w14:textId="77777777" w:rsidR="003D0958" w:rsidRDefault="003D0958" w:rsidP="003D0958">
      <w:r w:rsidRPr="000039D6">
        <w:rPr>
          <w:b/>
          <w:bCs/>
        </w:rPr>
        <w:t>PATICIPANT</w:t>
      </w:r>
      <w:r>
        <w:t xml:space="preserve">: thanks a lot Mr. Nkemka </w:t>
      </w:r>
    </w:p>
    <w:p w14:paraId="7D51419F" w14:textId="77777777" w:rsidR="003D0958" w:rsidRDefault="003D0958" w:rsidP="003D0958">
      <w:r>
        <w:t>The end____________________________</w:t>
      </w:r>
    </w:p>
    <w:p w14:paraId="314F7469" w14:textId="77777777" w:rsidR="003D0958" w:rsidRDefault="003D0958" w:rsidP="003D0958"/>
    <w:p w14:paraId="5031BF87" w14:textId="77777777" w:rsidR="003D0958" w:rsidRDefault="003D0958" w:rsidP="003D0958"/>
    <w:p w14:paraId="1F8D80A7" w14:textId="77777777" w:rsidR="003D0958" w:rsidRDefault="003D0958" w:rsidP="003D0958"/>
    <w:p w14:paraId="128D3BA5" w14:textId="77777777" w:rsidR="003D0958" w:rsidRDefault="003D0958" w:rsidP="003D0958"/>
    <w:p w14:paraId="3460EBBB" w14:textId="44AAFC32" w:rsidR="00A1174B" w:rsidRDefault="00A1174B" w:rsidP="00A1174B">
      <w:pPr>
        <w:rPr>
          <w:rFonts w:ascii="Arial Black" w:hAnsi="Arial Black"/>
          <w:b/>
          <w:bCs/>
          <w:color w:val="FF0000"/>
          <w:sz w:val="56"/>
          <w:szCs w:val="56"/>
        </w:rPr>
      </w:pPr>
      <w:r w:rsidRPr="0062506D">
        <w:rPr>
          <w:rFonts w:ascii="Arial Black" w:hAnsi="Arial Black"/>
          <w:b/>
          <w:bCs/>
          <w:color w:val="FF0000"/>
          <w:sz w:val="56"/>
          <w:szCs w:val="56"/>
        </w:rPr>
        <w:t xml:space="preserve">INTERVIEW </w:t>
      </w:r>
      <w:r>
        <w:rPr>
          <w:rFonts w:ascii="Arial Black" w:hAnsi="Arial Black"/>
          <w:b/>
          <w:bCs/>
          <w:color w:val="FF0000"/>
          <w:sz w:val="56"/>
          <w:szCs w:val="56"/>
        </w:rPr>
        <w:t>10</w:t>
      </w:r>
    </w:p>
    <w:p w14:paraId="72D18A60" w14:textId="77777777" w:rsidR="003D0958" w:rsidRDefault="003D0958" w:rsidP="003D0958"/>
    <w:p w14:paraId="6BB67D48" w14:textId="77777777" w:rsidR="003D0958" w:rsidRDefault="003D0958" w:rsidP="003D0958"/>
    <w:p w14:paraId="52F12F76" w14:textId="77777777" w:rsidR="003D0958" w:rsidRDefault="003D0958" w:rsidP="003D0958"/>
    <w:p w14:paraId="09B6A8E6" w14:textId="77777777" w:rsidR="003D0958" w:rsidRDefault="003D0958" w:rsidP="003D0958">
      <w:pPr>
        <w:tabs>
          <w:tab w:val="num" w:pos="720"/>
        </w:tabs>
        <w:ind w:left="720" w:hanging="360"/>
      </w:pPr>
      <w:r>
        <w:t xml:space="preserve">         </w:t>
      </w:r>
    </w:p>
    <w:p w14:paraId="3F7A29AA" w14:textId="77777777" w:rsidR="003D0958" w:rsidRDefault="003D0958" w:rsidP="003D0958">
      <w:pPr>
        <w:pStyle w:val="ListParagraph"/>
        <w:spacing w:after="160" w:line="256" w:lineRule="auto"/>
      </w:pPr>
      <w:r>
        <w:t xml:space="preserve">                                                        INTERVIEW D</w:t>
      </w:r>
    </w:p>
    <w:p w14:paraId="4C9D3BBE" w14:textId="77777777" w:rsidR="003D0958" w:rsidRDefault="003D0958" w:rsidP="003D0958">
      <w:pPr>
        <w:pStyle w:val="ListParagraph"/>
        <w:numPr>
          <w:ilvl w:val="0"/>
          <w:numId w:val="5"/>
        </w:numPr>
        <w:spacing w:after="160" w:line="256" w:lineRule="auto"/>
      </w:pPr>
      <w:r>
        <w:t>Guiding interview questions</w:t>
      </w:r>
    </w:p>
    <w:p w14:paraId="4709D1D2" w14:textId="77777777" w:rsidR="003D0958" w:rsidRDefault="003D0958" w:rsidP="003D0958">
      <w:pPr>
        <w:pStyle w:val="ListParagraph"/>
        <w:numPr>
          <w:ilvl w:val="0"/>
          <w:numId w:val="5"/>
        </w:numPr>
        <w:spacing w:after="160" w:line="256" w:lineRule="auto"/>
      </w:pPr>
    </w:p>
    <w:p w14:paraId="5EC35169" w14:textId="77777777" w:rsidR="003D0958" w:rsidRDefault="003D0958" w:rsidP="003D0958">
      <w:pPr>
        <w:pStyle w:val="ListParagraph"/>
        <w:spacing w:after="160" w:line="256" w:lineRule="auto"/>
      </w:pPr>
      <w:r w:rsidRPr="001C0D95">
        <w:rPr>
          <w:b/>
          <w:bCs/>
        </w:rPr>
        <w:t>RESEARCHER</w:t>
      </w:r>
      <w:r>
        <w:t>:   Good afternoon!  Thanks again for agreeing to participate in this study.</w:t>
      </w:r>
    </w:p>
    <w:p w14:paraId="0617071C" w14:textId="77777777" w:rsidR="003D0958" w:rsidRPr="00827403" w:rsidRDefault="003D0958" w:rsidP="003D0958">
      <w:pPr>
        <w:pStyle w:val="ListParagraph"/>
        <w:spacing w:after="160" w:line="256" w:lineRule="auto"/>
      </w:pPr>
      <w:r>
        <w:t xml:space="preserve">Just to recap, our </w:t>
      </w:r>
      <w:r w:rsidRPr="00827403">
        <w:t>discussion today will center on your experience on</w:t>
      </w:r>
      <w:r>
        <w:t xml:space="preserve"> as an educator in relation to academic engagement strategies for recent sub-Saharan immigrants.</w:t>
      </w:r>
    </w:p>
    <w:p w14:paraId="3C78681B" w14:textId="77777777" w:rsidR="003D0958" w:rsidRDefault="003D0958" w:rsidP="003D0958">
      <w:pPr>
        <w:pStyle w:val="ListParagraph"/>
        <w:spacing w:after="160" w:line="256" w:lineRule="auto"/>
      </w:pPr>
      <w:r>
        <w:t xml:space="preserve">First, I would like to know how long have been with this school district? </w:t>
      </w:r>
    </w:p>
    <w:p w14:paraId="723EB0B8" w14:textId="77777777" w:rsidR="003D0958" w:rsidRDefault="003D0958" w:rsidP="003D0958">
      <w:pPr>
        <w:pStyle w:val="ListParagraph"/>
        <w:spacing w:after="160" w:line="256" w:lineRule="auto"/>
      </w:pPr>
    </w:p>
    <w:p w14:paraId="6A0E65AC" w14:textId="77777777" w:rsidR="003D0958" w:rsidRDefault="003D0958" w:rsidP="003D0958">
      <w:pPr>
        <w:pStyle w:val="ListParagraph"/>
        <w:spacing w:after="160" w:line="256" w:lineRule="auto"/>
      </w:pPr>
      <w:r w:rsidRPr="009F32BB">
        <w:rPr>
          <w:b/>
          <w:bCs/>
        </w:rPr>
        <w:t>PARTICIPANT</w:t>
      </w:r>
      <w:r>
        <w:t xml:space="preserve">:  Eleven years and counting. I am glad to </w:t>
      </w:r>
      <w:proofErr w:type="gramStart"/>
      <w:r>
        <w:t>help out</w:t>
      </w:r>
      <w:proofErr w:type="gramEnd"/>
      <w:r>
        <w:t xml:space="preserve"> with your research. Just go ahead and ask me any questions-I would be glad to respond</w:t>
      </w:r>
    </w:p>
    <w:p w14:paraId="455F67CD" w14:textId="77777777" w:rsidR="003D0958" w:rsidRDefault="003D0958" w:rsidP="003D0958">
      <w:pPr>
        <w:pStyle w:val="ListParagraph"/>
        <w:spacing w:after="160" w:line="256" w:lineRule="auto"/>
      </w:pPr>
    </w:p>
    <w:p w14:paraId="781E0806" w14:textId="77777777" w:rsidR="003D0958" w:rsidRDefault="003D0958" w:rsidP="003D0958">
      <w:pPr>
        <w:pStyle w:val="ListParagraph"/>
        <w:spacing w:after="160" w:line="256" w:lineRule="auto"/>
      </w:pPr>
      <w:r w:rsidRPr="001C0D95">
        <w:rPr>
          <w:b/>
          <w:bCs/>
        </w:rPr>
        <w:t>RESEARCHER</w:t>
      </w:r>
      <w:r>
        <w:t>:   Glad to hear that-thank you again for coming. Can you discuss in as much detail as possible your experience in engagement recent African immigrants in your learning content?</w:t>
      </w:r>
    </w:p>
    <w:p w14:paraId="3326C53E" w14:textId="77777777" w:rsidR="003D0958" w:rsidRDefault="003D0958" w:rsidP="003D0958">
      <w:pPr>
        <w:pStyle w:val="ListParagraph"/>
        <w:spacing w:after="160" w:line="256" w:lineRule="auto"/>
      </w:pPr>
    </w:p>
    <w:p w14:paraId="7169A720" w14:textId="77777777" w:rsidR="003D0958" w:rsidRDefault="003D0958" w:rsidP="003D0958">
      <w:pPr>
        <w:pStyle w:val="ListParagraph"/>
        <w:spacing w:after="160" w:line="256" w:lineRule="auto"/>
      </w:pPr>
      <w:r>
        <w:rPr>
          <w:b/>
          <w:bCs/>
        </w:rPr>
        <w:t>PARTICIPANT</w:t>
      </w:r>
      <w:r w:rsidRPr="00602DCE">
        <w:t>:</w:t>
      </w:r>
      <w:r>
        <w:t xml:space="preserve"> It has been quite an interesting journey-mostly positive. But with the surge of recent immigrants today we try to</w:t>
      </w:r>
      <w:r w:rsidRPr="009F32BB">
        <w:t xml:space="preserve"> implement strategies to ensure that their spaces allow for Black children to feel seen, valued, and heard. </w:t>
      </w:r>
      <w:r>
        <w:t>So,</w:t>
      </w:r>
      <w:r w:rsidRPr="009F32BB">
        <w:t xml:space="preserve"> teachers are fostering a learning environment creating a culture of care and concern that fosters a sense of belonging.</w:t>
      </w:r>
    </w:p>
    <w:p w14:paraId="7D3D5B07" w14:textId="77777777" w:rsidR="003D0958" w:rsidRDefault="003D0958" w:rsidP="003D0958">
      <w:pPr>
        <w:ind w:left="720" w:firstLine="24"/>
      </w:pPr>
      <w:r w:rsidRPr="009F32BB">
        <w:rPr>
          <w:b/>
          <w:bCs/>
        </w:rPr>
        <w:t>RESEARCHER</w:t>
      </w:r>
      <w:r>
        <w:t>: What would you describe as the most effective teaching strategy for recent immigrants?</w:t>
      </w:r>
    </w:p>
    <w:p w14:paraId="35DA04AB" w14:textId="77777777" w:rsidR="003D0958" w:rsidRDefault="003D0958" w:rsidP="003D0958">
      <w:pPr>
        <w:pStyle w:val="ListParagraph"/>
        <w:spacing w:after="160" w:line="256" w:lineRule="auto"/>
      </w:pPr>
      <w:r w:rsidRPr="00631BE8">
        <w:rPr>
          <w:b/>
          <w:bCs/>
        </w:rPr>
        <w:t>PAR</w:t>
      </w:r>
      <w:r>
        <w:rPr>
          <w:b/>
          <w:bCs/>
        </w:rPr>
        <w:t>T</w:t>
      </w:r>
      <w:r w:rsidRPr="00631BE8">
        <w:rPr>
          <w:b/>
          <w:bCs/>
        </w:rPr>
        <w:t>ICIANT</w:t>
      </w:r>
      <w:r>
        <w:t xml:space="preserve">: In the classroom, no single teaching strategy stands out beyond the rest as the most important or effective. </w:t>
      </w:r>
      <w:proofErr w:type="gramStart"/>
      <w:r>
        <w:t>In reality, the</w:t>
      </w:r>
      <w:proofErr w:type="gramEnd"/>
      <w:r>
        <w:t xml:space="preserve"> needs of students in a classroom change from day to day and topic to topic. The most effective teaching strategies change alongside these needs, so </w:t>
      </w:r>
      <w:r>
        <w:lastRenderedPageBreak/>
        <w:t>the role of teachers is to understand what teaching strategies are available to them and deploy them whenever needed to achieve the best outcomes.</w:t>
      </w:r>
    </w:p>
    <w:p w14:paraId="07F1E7F8" w14:textId="77777777" w:rsidR="003D0958" w:rsidRDefault="003D0958" w:rsidP="003D0958">
      <w:pPr>
        <w:pStyle w:val="ListParagraph"/>
        <w:spacing w:after="160" w:line="256" w:lineRule="auto"/>
        <w:rPr>
          <w:b/>
          <w:bCs/>
        </w:rPr>
      </w:pPr>
    </w:p>
    <w:p w14:paraId="665CD262" w14:textId="77777777" w:rsidR="003D0958" w:rsidRDefault="003D0958" w:rsidP="003D0958">
      <w:pPr>
        <w:pStyle w:val="ListParagraph"/>
        <w:spacing w:after="160" w:line="256" w:lineRule="auto"/>
      </w:pPr>
      <w:r w:rsidRPr="001C0D95">
        <w:rPr>
          <w:b/>
          <w:bCs/>
        </w:rPr>
        <w:t>RESEARCHER</w:t>
      </w:r>
      <w:r>
        <w:rPr>
          <w:b/>
          <w:bCs/>
        </w:rPr>
        <w:t xml:space="preserve">: </w:t>
      </w:r>
      <w:r w:rsidRPr="00631BE8">
        <w:t>I would like to discuss some of those strategies-if you don’t mind...</w:t>
      </w:r>
    </w:p>
    <w:p w14:paraId="11FFE9C6" w14:textId="77777777" w:rsidR="003D0958" w:rsidRDefault="003D0958" w:rsidP="003D0958">
      <w:pPr>
        <w:pStyle w:val="ListParagraph"/>
        <w:spacing w:after="160" w:line="256" w:lineRule="auto"/>
      </w:pPr>
    </w:p>
    <w:p w14:paraId="21B80130" w14:textId="77777777" w:rsidR="003D0958" w:rsidRDefault="003D0958" w:rsidP="003D0958">
      <w:pPr>
        <w:pStyle w:val="ListParagraph"/>
      </w:pPr>
      <w:r>
        <w:rPr>
          <w:b/>
          <w:bCs/>
        </w:rPr>
        <w:t xml:space="preserve">PARTICIPANT: </w:t>
      </w:r>
      <w:r w:rsidRPr="00631BE8">
        <w:t>Sure, I would to glad to discuss them with you—what comes to mind are some literacy teaching strategies that boost student engagement</w:t>
      </w:r>
      <w:r>
        <w:t xml:space="preserve"> such as using short, brief writing assignments. I also ask my students to summarize key points, to clarify certain topic or to record or reflect on their observations</w:t>
      </w:r>
    </w:p>
    <w:p w14:paraId="2B124104" w14:textId="77777777" w:rsidR="003D0958" w:rsidRDefault="003D0958" w:rsidP="003D0958">
      <w:pPr>
        <w:pStyle w:val="ListParagraph"/>
      </w:pPr>
    </w:p>
    <w:p w14:paraId="7655013B" w14:textId="77777777" w:rsidR="003D0958" w:rsidRDefault="003D0958" w:rsidP="003D0958">
      <w:pPr>
        <w:pStyle w:val="ListParagraph"/>
      </w:pPr>
      <w:r w:rsidRPr="008C12EF">
        <w:rPr>
          <w:b/>
          <w:bCs/>
        </w:rPr>
        <w:t>RESEARCHER:</w:t>
      </w:r>
      <w:r>
        <w:t xml:space="preserve">  And how have these strategies been effective in engaging recent sub-Saharan students in the learning content?</w:t>
      </w:r>
    </w:p>
    <w:p w14:paraId="361D18EA" w14:textId="77777777" w:rsidR="003D0958" w:rsidRDefault="003D0958" w:rsidP="003D0958">
      <w:pPr>
        <w:ind w:left="696"/>
        <w:rPr>
          <w:shd w:val="clear" w:color="auto" w:fill="F0F0ED"/>
        </w:rPr>
      </w:pPr>
      <w:r w:rsidRPr="00631BE8">
        <w:rPr>
          <w:b/>
          <w:bCs/>
        </w:rPr>
        <w:t>PAR</w:t>
      </w:r>
      <w:r>
        <w:rPr>
          <w:b/>
          <w:bCs/>
        </w:rPr>
        <w:t>T</w:t>
      </w:r>
      <w:r w:rsidRPr="00631BE8">
        <w:rPr>
          <w:b/>
          <w:bCs/>
        </w:rPr>
        <w:t>ICI</w:t>
      </w:r>
      <w:r>
        <w:rPr>
          <w:b/>
          <w:bCs/>
        </w:rPr>
        <w:t>PANT:</w:t>
      </w:r>
      <w:r>
        <w:rPr>
          <w:shd w:val="clear" w:color="auto" w:fill="F0F0ED"/>
        </w:rPr>
        <w:t xml:space="preserve"> I use this strategy not just for a particular group-but for all students - help to develop students’ critical thinking and media literacy skills.</w:t>
      </w:r>
    </w:p>
    <w:p w14:paraId="155192D1" w14:textId="77777777" w:rsidR="003D0958" w:rsidRDefault="003D0958" w:rsidP="003D0958">
      <w:pPr>
        <w:ind w:left="696"/>
      </w:pPr>
      <w:r>
        <w:rPr>
          <w:b/>
          <w:bCs/>
        </w:rPr>
        <w:t xml:space="preserve">RESEARCHER: </w:t>
      </w:r>
      <w:r w:rsidRPr="00DA5A75">
        <w:t>And could you discuss some evidence of critical thinking developed as a result of these strategies?</w:t>
      </w:r>
    </w:p>
    <w:p w14:paraId="757A0C2D" w14:textId="77777777" w:rsidR="003D0958" w:rsidRDefault="003D0958" w:rsidP="003D0958">
      <w:pPr>
        <w:ind w:left="696"/>
      </w:pPr>
      <w:r>
        <w:rPr>
          <w:b/>
          <w:bCs/>
        </w:rPr>
        <w:t>PARTICIPANT:</w:t>
      </w:r>
      <w:r>
        <w:t xml:space="preserve">  there are instances of where my students analyze the cases at hand and decides the order by which they should be handled. Also, student may evaluate the method that would best suit a particular math problem. Students </w:t>
      </w:r>
      <w:proofErr w:type="gramStart"/>
      <w:r>
        <w:t>are able to</w:t>
      </w:r>
      <w:proofErr w:type="gramEnd"/>
      <w:r>
        <w:t xml:space="preserve"> analyzes teachers’ feedback and use this information to develop better responses</w:t>
      </w:r>
    </w:p>
    <w:p w14:paraId="663219A6" w14:textId="77777777" w:rsidR="003D0958" w:rsidRDefault="003D0958" w:rsidP="003D0958">
      <w:pPr>
        <w:ind w:left="696"/>
      </w:pPr>
      <w:r>
        <w:rPr>
          <w:b/>
          <w:bCs/>
        </w:rPr>
        <w:t xml:space="preserve">RESEARCHER: </w:t>
      </w:r>
      <w:r w:rsidRPr="00297B23">
        <w:t>What resources are ava</w:t>
      </w:r>
      <w:r>
        <w:t>ilable to support academic engagement for recent immigrants?</w:t>
      </w:r>
    </w:p>
    <w:p w14:paraId="2B0EE686" w14:textId="77777777" w:rsidR="003D0958" w:rsidRDefault="003D0958" w:rsidP="003D0958">
      <w:pPr>
        <w:ind w:left="696"/>
      </w:pPr>
      <w:r>
        <w:rPr>
          <w:b/>
          <w:bCs/>
        </w:rPr>
        <w:t>PARTICIPANT:</w:t>
      </w:r>
      <w:r>
        <w:t xml:space="preserve">  The county and the school provide huge number of resources including language links, interpreters and counselors at the disposal of these learners. Aside from that we count on family support</w:t>
      </w:r>
    </w:p>
    <w:p w14:paraId="75AE67C3" w14:textId="77777777" w:rsidR="003D0958" w:rsidRDefault="003D0958" w:rsidP="003D0958">
      <w:pPr>
        <w:ind w:left="696"/>
      </w:pPr>
    </w:p>
    <w:p w14:paraId="3ECF8FD0" w14:textId="77777777" w:rsidR="003D0958" w:rsidRDefault="003D0958" w:rsidP="003D0958">
      <w:pPr>
        <w:ind w:left="696"/>
      </w:pPr>
      <w:r>
        <w:rPr>
          <w:b/>
          <w:bCs/>
        </w:rPr>
        <w:t>RESEARCHER</w:t>
      </w:r>
      <w:r>
        <w:t xml:space="preserve"> Can you elaborate on these?</w:t>
      </w:r>
    </w:p>
    <w:p w14:paraId="3BCCEEA9" w14:textId="77777777" w:rsidR="003D0958" w:rsidRDefault="003D0958" w:rsidP="003D0958">
      <w:pPr>
        <w:ind w:left="696"/>
      </w:pPr>
      <w:r w:rsidRPr="00FA756A">
        <w:rPr>
          <w:b/>
          <w:bCs/>
        </w:rPr>
        <w:t>PARTICIPANT</w:t>
      </w:r>
      <w:r>
        <w:t>: P</w:t>
      </w:r>
      <w:r w:rsidRPr="00FA756A">
        <w:t xml:space="preserve">arents and families are key to supporting home language development for their learners. </w:t>
      </w:r>
      <w:r>
        <w:t>During special events like Back-to-School Events we engage f</w:t>
      </w:r>
      <w:r w:rsidRPr="00FA756A">
        <w:t xml:space="preserve">amilies </w:t>
      </w:r>
      <w:r>
        <w:t xml:space="preserve">to </w:t>
      </w:r>
      <w:r w:rsidRPr="00FA756A">
        <w:t>promote positive experiences for these young children. They also provide learning supports necessary to succeed in school.</w:t>
      </w:r>
    </w:p>
    <w:p w14:paraId="3FECA9E7" w14:textId="77777777" w:rsidR="003D0958" w:rsidRDefault="003D0958" w:rsidP="003D0958">
      <w:pPr>
        <w:ind w:left="696"/>
      </w:pPr>
      <w:r>
        <w:rPr>
          <w:b/>
          <w:bCs/>
        </w:rPr>
        <w:t xml:space="preserve">RESEARCHER: </w:t>
      </w:r>
      <w:r w:rsidRPr="00957097">
        <w:t>How do you rate the success of these students -have they</w:t>
      </w:r>
      <w:r>
        <w:t xml:space="preserve"> generally</w:t>
      </w:r>
      <w:r w:rsidRPr="00957097">
        <w:t xml:space="preserve"> responded </w:t>
      </w:r>
      <w:r>
        <w:t>positively to the interventions as far as academic engagement is concerned?</w:t>
      </w:r>
    </w:p>
    <w:p w14:paraId="753EDAF5" w14:textId="77777777" w:rsidR="003D0958" w:rsidRDefault="003D0958" w:rsidP="003D0958">
      <w:pPr>
        <w:ind w:left="696"/>
        <w:rPr>
          <w:b/>
          <w:bCs/>
        </w:rPr>
      </w:pPr>
    </w:p>
    <w:p w14:paraId="0762D342" w14:textId="77777777" w:rsidR="003D0958" w:rsidRDefault="003D0958" w:rsidP="003D0958">
      <w:pPr>
        <w:ind w:left="696"/>
        <w:rPr>
          <w:b/>
          <w:bCs/>
        </w:rPr>
      </w:pPr>
      <w:r>
        <w:rPr>
          <w:b/>
          <w:bCs/>
        </w:rPr>
        <w:t xml:space="preserve">PRTICIPANT: </w:t>
      </w:r>
      <w:r w:rsidRPr="00C4189E">
        <w:t>They have been very successful</w:t>
      </w:r>
      <w:r>
        <w:t xml:space="preserve">. They just need to be challenged more </w:t>
      </w:r>
    </w:p>
    <w:p w14:paraId="754F2DF7" w14:textId="77777777" w:rsidR="003D0958" w:rsidRDefault="003D0958" w:rsidP="003D0958">
      <w:pPr>
        <w:rPr>
          <w:b/>
          <w:bCs/>
        </w:rPr>
      </w:pPr>
    </w:p>
    <w:p w14:paraId="79A35643" w14:textId="77777777" w:rsidR="003D0958" w:rsidRDefault="003D0958" w:rsidP="003D0958">
      <w:pPr>
        <w:ind w:left="696"/>
      </w:pPr>
      <w:r>
        <w:rPr>
          <w:b/>
          <w:bCs/>
        </w:rPr>
        <w:t>RESEARCHER</w:t>
      </w:r>
      <w:r w:rsidRPr="00957097">
        <w:t xml:space="preserve"> What hasn’t worked?</w:t>
      </w:r>
    </w:p>
    <w:p w14:paraId="0A313A29" w14:textId="77777777" w:rsidR="003D0958" w:rsidRPr="00957097" w:rsidRDefault="003D0958" w:rsidP="003D0958">
      <w:pPr>
        <w:pStyle w:val="NoSpacing"/>
      </w:pPr>
      <w:r>
        <w:lastRenderedPageBreak/>
        <w:t xml:space="preserve">              </w:t>
      </w:r>
      <w:r>
        <w:rPr>
          <w:b/>
          <w:bCs/>
        </w:rPr>
        <w:t>PRTICIPANT</w:t>
      </w:r>
      <w:r>
        <w:t xml:space="preserve"> Difficult to say- but differentiation is the key</w:t>
      </w:r>
    </w:p>
    <w:p w14:paraId="1D90E713" w14:textId="77777777" w:rsidR="003D0958" w:rsidRDefault="003D0958" w:rsidP="003D0958">
      <w:pPr>
        <w:rPr>
          <w:b/>
          <w:bCs/>
        </w:rPr>
      </w:pPr>
    </w:p>
    <w:p w14:paraId="5AFD95DF" w14:textId="77777777" w:rsidR="003D0958" w:rsidRDefault="003D0958" w:rsidP="003D0958">
      <w:pPr>
        <w:ind w:left="696"/>
      </w:pPr>
      <w:r>
        <w:rPr>
          <w:b/>
          <w:bCs/>
        </w:rPr>
        <w:t>RESEARCHER</w:t>
      </w:r>
      <w:r w:rsidRPr="00957097">
        <w:t xml:space="preserve"> What would you request to improve engagement?</w:t>
      </w:r>
    </w:p>
    <w:p w14:paraId="4D6B8146" w14:textId="77777777" w:rsidR="003D0958" w:rsidRDefault="003D0958" w:rsidP="003D0958">
      <w:pPr>
        <w:ind w:left="696"/>
        <w:rPr>
          <w:shd w:val="clear" w:color="auto" w:fill="FFFFFF"/>
        </w:rPr>
      </w:pPr>
      <w:r>
        <w:rPr>
          <w:b/>
          <w:bCs/>
        </w:rPr>
        <w:t>PRTICIPANT</w:t>
      </w:r>
      <w:r>
        <w:rPr>
          <w:shd w:val="clear" w:color="auto" w:fill="FFFFFF"/>
        </w:rPr>
        <w:t xml:space="preserve"> The students would do better if they could connect lessons to the real world -we need guest speakers- real-world problem solving, etc.</w:t>
      </w:r>
      <w:r>
        <w:br/>
      </w:r>
      <w:r>
        <w:rPr>
          <w:shd w:val="clear" w:color="auto" w:fill="FFFFFF"/>
        </w:rPr>
        <w:t xml:space="preserve">Also, they would thrive even more if they </w:t>
      </w:r>
      <w:r>
        <w:t xml:space="preserve">realized that that the </w:t>
      </w:r>
      <w:r>
        <w:rPr>
          <w:shd w:val="clear" w:color="auto" w:fill="FFFFFF"/>
        </w:rPr>
        <w:t>learning environment is a place where students can take risks. From my experience, African immigrants generally have a slow start but soon pick up speed when they begin understanding the environment</w:t>
      </w:r>
    </w:p>
    <w:p w14:paraId="304B3E89" w14:textId="77777777" w:rsidR="003D0958" w:rsidRDefault="003D0958" w:rsidP="003D0958">
      <w:pPr>
        <w:ind w:left="696"/>
        <w:rPr>
          <w:shd w:val="clear" w:color="auto" w:fill="FFFFFF"/>
        </w:rPr>
      </w:pPr>
      <w:r w:rsidRPr="00C4189E">
        <w:rPr>
          <w:b/>
          <w:bCs/>
          <w:shd w:val="clear" w:color="auto" w:fill="FFFFFF"/>
        </w:rPr>
        <w:t>RESEARCHER</w:t>
      </w:r>
      <w:r>
        <w:rPr>
          <w:shd w:val="clear" w:color="auto" w:fill="FFFFFF"/>
        </w:rPr>
        <w:t>: Thank you for such a valuable input</w:t>
      </w:r>
    </w:p>
    <w:p w14:paraId="51AADB05" w14:textId="77777777" w:rsidR="003D0958" w:rsidRPr="005760AC" w:rsidRDefault="003D0958" w:rsidP="003D0958">
      <w:pPr>
        <w:ind w:left="696"/>
        <w:rPr>
          <w:shd w:val="clear" w:color="auto" w:fill="FFFFFF"/>
        </w:rPr>
      </w:pPr>
      <w:r>
        <w:rPr>
          <w:b/>
          <w:bCs/>
        </w:rPr>
        <w:t xml:space="preserve">PRTICIPANT: </w:t>
      </w:r>
      <w:r w:rsidRPr="00C4189E">
        <w:t>Thank you for the experience</w:t>
      </w:r>
    </w:p>
    <w:p w14:paraId="466AEAB5" w14:textId="77777777" w:rsidR="003D0958" w:rsidRDefault="003D0958" w:rsidP="000D09E3">
      <w:pPr>
        <w:rPr>
          <w:rFonts w:ascii="Arial Black" w:hAnsi="Arial Black"/>
          <w:b/>
          <w:bCs/>
          <w:color w:val="FF0000"/>
          <w:sz w:val="56"/>
          <w:szCs w:val="56"/>
        </w:rPr>
      </w:pPr>
    </w:p>
    <w:p w14:paraId="207C2545" w14:textId="77777777" w:rsidR="000D09E3" w:rsidRDefault="000D09E3" w:rsidP="000D09E3"/>
    <w:p w14:paraId="55AE7BEA" w14:textId="77777777" w:rsidR="000D09E3" w:rsidRDefault="000D09E3" w:rsidP="000D09E3"/>
    <w:p w14:paraId="638345BA" w14:textId="77777777" w:rsidR="000D09E3" w:rsidRPr="0062506D" w:rsidRDefault="000D09E3" w:rsidP="004B13AF">
      <w:pPr>
        <w:rPr>
          <w:rFonts w:ascii="Arial Black" w:hAnsi="Arial Black"/>
          <w:b/>
          <w:bCs/>
          <w:color w:val="FF0000"/>
          <w:sz w:val="56"/>
          <w:szCs w:val="56"/>
        </w:rPr>
      </w:pPr>
    </w:p>
    <w:p w14:paraId="1EE22A9D" w14:textId="1E1FC38A" w:rsidR="003C37C2" w:rsidRDefault="003C37C2" w:rsidP="003C37C2">
      <w:pPr>
        <w:rPr>
          <w:rFonts w:ascii="Arial Black" w:hAnsi="Arial Black"/>
          <w:b/>
          <w:bCs/>
          <w:color w:val="FF0000"/>
        </w:rPr>
      </w:pPr>
    </w:p>
    <w:p w14:paraId="17E2FB16" w14:textId="77777777" w:rsidR="003C37C2" w:rsidRDefault="003C37C2" w:rsidP="003C37C2">
      <w:pPr>
        <w:rPr>
          <w:rFonts w:ascii="Arial Black" w:hAnsi="Arial Black"/>
          <w:b/>
          <w:bCs/>
          <w:color w:val="FF0000"/>
        </w:rPr>
      </w:pPr>
    </w:p>
    <w:p w14:paraId="7874B81C" w14:textId="30C80102" w:rsidR="003C37C2" w:rsidRDefault="003C37C2" w:rsidP="00AA67EC">
      <w:pPr>
        <w:rPr>
          <w:rFonts w:ascii="Arial Black" w:hAnsi="Arial Black"/>
          <w:b/>
          <w:bCs/>
          <w:color w:val="FF0000"/>
        </w:rPr>
      </w:pPr>
    </w:p>
    <w:p w14:paraId="03DB86DE" w14:textId="77777777" w:rsidR="003C37C2" w:rsidRPr="007F0B2D" w:rsidRDefault="003C37C2" w:rsidP="00AA67EC">
      <w:pPr>
        <w:rPr>
          <w:rFonts w:ascii="Arial Black" w:hAnsi="Arial Black"/>
          <w:b/>
          <w:bCs/>
          <w:color w:val="FF0000"/>
        </w:rPr>
      </w:pPr>
    </w:p>
    <w:p w14:paraId="45386A7D" w14:textId="77777777" w:rsidR="00F97A01" w:rsidRDefault="00F97A01"/>
    <w:sectPr w:rsidR="00F97A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09E12" w14:textId="77777777" w:rsidR="000B78B5" w:rsidRDefault="000B78B5" w:rsidP="00343BF6">
      <w:pPr>
        <w:spacing w:after="0" w:line="240" w:lineRule="auto"/>
      </w:pPr>
      <w:r>
        <w:separator/>
      </w:r>
    </w:p>
  </w:endnote>
  <w:endnote w:type="continuationSeparator" w:id="0">
    <w:p w14:paraId="678E2F2E" w14:textId="77777777" w:rsidR="000B78B5" w:rsidRDefault="000B78B5" w:rsidP="00343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museo-sans-rounded">
    <w:altName w:val="Cambria"/>
    <w:panose1 w:val="00000000000000000000"/>
    <w:charset w:val="00"/>
    <w:family w:val="roman"/>
    <w:notTrueType/>
    <w:pitch w:val="default"/>
  </w:font>
  <w:font w:name="News Cycl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809AA" w14:textId="77777777" w:rsidR="000B78B5" w:rsidRDefault="000B78B5" w:rsidP="00343BF6">
      <w:pPr>
        <w:spacing w:after="0" w:line="240" w:lineRule="auto"/>
      </w:pPr>
      <w:r>
        <w:separator/>
      </w:r>
    </w:p>
  </w:footnote>
  <w:footnote w:type="continuationSeparator" w:id="0">
    <w:p w14:paraId="415DB4D0" w14:textId="77777777" w:rsidR="000B78B5" w:rsidRDefault="000B78B5" w:rsidP="00343B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26A23"/>
    <w:multiLevelType w:val="hybridMultilevel"/>
    <w:tmpl w:val="0F381AD6"/>
    <w:lvl w:ilvl="0" w:tplc="CC44CD04">
      <w:start w:val="1"/>
      <w:numFmt w:val="bullet"/>
      <w:lvlText w:val=""/>
      <w:lvlJc w:val="left"/>
      <w:pPr>
        <w:tabs>
          <w:tab w:val="num" w:pos="720"/>
        </w:tabs>
        <w:ind w:left="720" w:hanging="360"/>
      </w:pPr>
      <w:rPr>
        <w:rFonts w:ascii="Wingdings" w:hAnsi="Wingdings" w:hint="default"/>
      </w:rPr>
    </w:lvl>
    <w:lvl w:ilvl="1" w:tplc="AC024D28">
      <w:start w:val="1"/>
      <w:numFmt w:val="bullet"/>
      <w:lvlText w:val=""/>
      <w:lvlJc w:val="left"/>
      <w:pPr>
        <w:tabs>
          <w:tab w:val="num" w:pos="1440"/>
        </w:tabs>
        <w:ind w:left="1440" w:hanging="360"/>
      </w:pPr>
      <w:rPr>
        <w:rFonts w:ascii="Wingdings" w:hAnsi="Wingdings" w:hint="default"/>
      </w:rPr>
    </w:lvl>
    <w:lvl w:ilvl="2" w:tplc="75024172">
      <w:start w:val="1"/>
      <w:numFmt w:val="bullet"/>
      <w:lvlText w:val=""/>
      <w:lvlJc w:val="left"/>
      <w:pPr>
        <w:tabs>
          <w:tab w:val="num" w:pos="2160"/>
        </w:tabs>
        <w:ind w:left="2160" w:hanging="360"/>
      </w:pPr>
      <w:rPr>
        <w:rFonts w:ascii="Wingdings" w:hAnsi="Wingdings" w:hint="default"/>
      </w:rPr>
    </w:lvl>
    <w:lvl w:ilvl="3" w:tplc="FE42D8CC">
      <w:start w:val="1"/>
      <w:numFmt w:val="bullet"/>
      <w:lvlText w:val=""/>
      <w:lvlJc w:val="left"/>
      <w:pPr>
        <w:tabs>
          <w:tab w:val="num" w:pos="2880"/>
        </w:tabs>
        <w:ind w:left="2880" w:hanging="360"/>
      </w:pPr>
      <w:rPr>
        <w:rFonts w:ascii="Wingdings" w:hAnsi="Wingdings" w:hint="default"/>
      </w:rPr>
    </w:lvl>
    <w:lvl w:ilvl="4" w:tplc="89422CFC">
      <w:start w:val="1"/>
      <w:numFmt w:val="bullet"/>
      <w:lvlText w:val=""/>
      <w:lvlJc w:val="left"/>
      <w:pPr>
        <w:tabs>
          <w:tab w:val="num" w:pos="3600"/>
        </w:tabs>
        <w:ind w:left="3600" w:hanging="360"/>
      </w:pPr>
      <w:rPr>
        <w:rFonts w:ascii="Wingdings" w:hAnsi="Wingdings" w:hint="default"/>
      </w:rPr>
    </w:lvl>
    <w:lvl w:ilvl="5" w:tplc="335A8E24">
      <w:start w:val="1"/>
      <w:numFmt w:val="bullet"/>
      <w:lvlText w:val=""/>
      <w:lvlJc w:val="left"/>
      <w:pPr>
        <w:tabs>
          <w:tab w:val="num" w:pos="4320"/>
        </w:tabs>
        <w:ind w:left="4320" w:hanging="360"/>
      </w:pPr>
      <w:rPr>
        <w:rFonts w:ascii="Wingdings" w:hAnsi="Wingdings" w:hint="default"/>
      </w:rPr>
    </w:lvl>
    <w:lvl w:ilvl="6" w:tplc="787A82DC">
      <w:start w:val="1"/>
      <w:numFmt w:val="bullet"/>
      <w:lvlText w:val=""/>
      <w:lvlJc w:val="left"/>
      <w:pPr>
        <w:tabs>
          <w:tab w:val="num" w:pos="5040"/>
        </w:tabs>
        <w:ind w:left="5040" w:hanging="360"/>
      </w:pPr>
      <w:rPr>
        <w:rFonts w:ascii="Wingdings" w:hAnsi="Wingdings" w:hint="default"/>
      </w:rPr>
    </w:lvl>
    <w:lvl w:ilvl="7" w:tplc="9738ADEA">
      <w:start w:val="1"/>
      <w:numFmt w:val="bullet"/>
      <w:lvlText w:val=""/>
      <w:lvlJc w:val="left"/>
      <w:pPr>
        <w:tabs>
          <w:tab w:val="num" w:pos="5760"/>
        </w:tabs>
        <w:ind w:left="5760" w:hanging="360"/>
      </w:pPr>
      <w:rPr>
        <w:rFonts w:ascii="Wingdings" w:hAnsi="Wingdings" w:hint="default"/>
      </w:rPr>
    </w:lvl>
    <w:lvl w:ilvl="8" w:tplc="7E74977E">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E9776F"/>
    <w:multiLevelType w:val="multilevel"/>
    <w:tmpl w:val="37D6549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4E5A062E"/>
    <w:multiLevelType w:val="multilevel"/>
    <w:tmpl w:val="09988904"/>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F56431"/>
    <w:multiLevelType w:val="hybridMultilevel"/>
    <w:tmpl w:val="E1C03A16"/>
    <w:lvl w:ilvl="0" w:tplc="0409000F">
      <w:start w:val="1"/>
      <w:numFmt w:val="decimal"/>
      <w:lvlText w:val="%1."/>
      <w:lvlJc w:val="left"/>
      <w:pPr>
        <w:ind w:left="135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6F875F70"/>
    <w:multiLevelType w:val="hybridMultilevel"/>
    <w:tmpl w:val="E1C03A16"/>
    <w:lvl w:ilvl="0" w:tplc="0409000F">
      <w:start w:val="1"/>
      <w:numFmt w:val="decimal"/>
      <w:lvlText w:val="%1."/>
      <w:lvlJc w:val="left"/>
      <w:pPr>
        <w:ind w:left="135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sjCxNDWwsDSzNDVT0lEKTi0uzszPAykwrAUA/qAmoCwAAAA="/>
  </w:docVars>
  <w:rsids>
    <w:rsidRoot w:val="00F97A01"/>
    <w:rsid w:val="000032B1"/>
    <w:rsid w:val="000139BB"/>
    <w:rsid w:val="000162FE"/>
    <w:rsid w:val="0002084F"/>
    <w:rsid w:val="00022F2B"/>
    <w:rsid w:val="00024478"/>
    <w:rsid w:val="00043D53"/>
    <w:rsid w:val="00045EF9"/>
    <w:rsid w:val="000472CC"/>
    <w:rsid w:val="000541A1"/>
    <w:rsid w:val="00054CCD"/>
    <w:rsid w:val="000673FF"/>
    <w:rsid w:val="000676FD"/>
    <w:rsid w:val="00073100"/>
    <w:rsid w:val="00075130"/>
    <w:rsid w:val="000764A1"/>
    <w:rsid w:val="00093D27"/>
    <w:rsid w:val="000A191A"/>
    <w:rsid w:val="000A1A11"/>
    <w:rsid w:val="000B78B5"/>
    <w:rsid w:val="000C3539"/>
    <w:rsid w:val="000D09E3"/>
    <w:rsid w:val="000D1BDA"/>
    <w:rsid w:val="000D4C5D"/>
    <w:rsid w:val="000D677B"/>
    <w:rsid w:val="000E4268"/>
    <w:rsid w:val="000E680B"/>
    <w:rsid w:val="00100D36"/>
    <w:rsid w:val="00110976"/>
    <w:rsid w:val="001110D0"/>
    <w:rsid w:val="00112179"/>
    <w:rsid w:val="00115858"/>
    <w:rsid w:val="001217B6"/>
    <w:rsid w:val="00131506"/>
    <w:rsid w:val="00133005"/>
    <w:rsid w:val="00133C0B"/>
    <w:rsid w:val="00135E61"/>
    <w:rsid w:val="0013739C"/>
    <w:rsid w:val="00143191"/>
    <w:rsid w:val="001431F6"/>
    <w:rsid w:val="00143A3C"/>
    <w:rsid w:val="00145CC4"/>
    <w:rsid w:val="00146B09"/>
    <w:rsid w:val="00146BED"/>
    <w:rsid w:val="00152216"/>
    <w:rsid w:val="00155D79"/>
    <w:rsid w:val="00162252"/>
    <w:rsid w:val="00162326"/>
    <w:rsid w:val="00172EDC"/>
    <w:rsid w:val="00185F42"/>
    <w:rsid w:val="001A01FD"/>
    <w:rsid w:val="001A6FEF"/>
    <w:rsid w:val="001B5B56"/>
    <w:rsid w:val="001E79C9"/>
    <w:rsid w:val="001F444B"/>
    <w:rsid w:val="0020715D"/>
    <w:rsid w:val="002125D7"/>
    <w:rsid w:val="00235B47"/>
    <w:rsid w:val="00240055"/>
    <w:rsid w:val="002408F4"/>
    <w:rsid w:val="00245DF5"/>
    <w:rsid w:val="00251824"/>
    <w:rsid w:val="002520AD"/>
    <w:rsid w:val="00254794"/>
    <w:rsid w:val="0026190F"/>
    <w:rsid w:val="00275CC5"/>
    <w:rsid w:val="0028104C"/>
    <w:rsid w:val="00283F51"/>
    <w:rsid w:val="00287289"/>
    <w:rsid w:val="002C14CD"/>
    <w:rsid w:val="002C1587"/>
    <w:rsid w:val="002D09DB"/>
    <w:rsid w:val="002E3B43"/>
    <w:rsid w:val="002E5C8B"/>
    <w:rsid w:val="002F6710"/>
    <w:rsid w:val="002F7730"/>
    <w:rsid w:val="00305D75"/>
    <w:rsid w:val="00314590"/>
    <w:rsid w:val="00327A30"/>
    <w:rsid w:val="00327F5E"/>
    <w:rsid w:val="00330C96"/>
    <w:rsid w:val="00343BF6"/>
    <w:rsid w:val="00346B77"/>
    <w:rsid w:val="003479F7"/>
    <w:rsid w:val="003510D5"/>
    <w:rsid w:val="0035399E"/>
    <w:rsid w:val="003550D3"/>
    <w:rsid w:val="00356C30"/>
    <w:rsid w:val="0036183B"/>
    <w:rsid w:val="003842AB"/>
    <w:rsid w:val="003A49DE"/>
    <w:rsid w:val="003B1154"/>
    <w:rsid w:val="003C282D"/>
    <w:rsid w:val="003C37C2"/>
    <w:rsid w:val="003C6121"/>
    <w:rsid w:val="003D0696"/>
    <w:rsid w:val="003D0958"/>
    <w:rsid w:val="003D5A24"/>
    <w:rsid w:val="003D6A9E"/>
    <w:rsid w:val="00401677"/>
    <w:rsid w:val="00402CF3"/>
    <w:rsid w:val="00407090"/>
    <w:rsid w:val="004070F4"/>
    <w:rsid w:val="00412FFE"/>
    <w:rsid w:val="00416218"/>
    <w:rsid w:val="00422A25"/>
    <w:rsid w:val="00424708"/>
    <w:rsid w:val="00435BA2"/>
    <w:rsid w:val="00440710"/>
    <w:rsid w:val="0044799C"/>
    <w:rsid w:val="0045403B"/>
    <w:rsid w:val="00456F3A"/>
    <w:rsid w:val="004604A8"/>
    <w:rsid w:val="00460C05"/>
    <w:rsid w:val="00477B57"/>
    <w:rsid w:val="00484F57"/>
    <w:rsid w:val="00491A33"/>
    <w:rsid w:val="0049575C"/>
    <w:rsid w:val="0049728F"/>
    <w:rsid w:val="004B13AF"/>
    <w:rsid w:val="004B4E75"/>
    <w:rsid w:val="004B644D"/>
    <w:rsid w:val="004D42F1"/>
    <w:rsid w:val="004F503C"/>
    <w:rsid w:val="00501E18"/>
    <w:rsid w:val="0050276B"/>
    <w:rsid w:val="00510A34"/>
    <w:rsid w:val="005120DF"/>
    <w:rsid w:val="00527E2C"/>
    <w:rsid w:val="00530D02"/>
    <w:rsid w:val="005423E7"/>
    <w:rsid w:val="00544D94"/>
    <w:rsid w:val="00546B6D"/>
    <w:rsid w:val="0054787D"/>
    <w:rsid w:val="00550DE8"/>
    <w:rsid w:val="00557F0F"/>
    <w:rsid w:val="005638AF"/>
    <w:rsid w:val="00563CB5"/>
    <w:rsid w:val="00564D6A"/>
    <w:rsid w:val="00571BEA"/>
    <w:rsid w:val="005814DD"/>
    <w:rsid w:val="00582323"/>
    <w:rsid w:val="00592020"/>
    <w:rsid w:val="005927A3"/>
    <w:rsid w:val="00597121"/>
    <w:rsid w:val="005A34CD"/>
    <w:rsid w:val="005B0D8D"/>
    <w:rsid w:val="005B7FBD"/>
    <w:rsid w:val="005C48FC"/>
    <w:rsid w:val="005D06B0"/>
    <w:rsid w:val="005D2296"/>
    <w:rsid w:val="005D2D8F"/>
    <w:rsid w:val="005F2AB8"/>
    <w:rsid w:val="005F4C5B"/>
    <w:rsid w:val="00602C76"/>
    <w:rsid w:val="006150F8"/>
    <w:rsid w:val="00620677"/>
    <w:rsid w:val="0062506D"/>
    <w:rsid w:val="006320E1"/>
    <w:rsid w:val="0063286F"/>
    <w:rsid w:val="00636195"/>
    <w:rsid w:val="0066134A"/>
    <w:rsid w:val="00663F58"/>
    <w:rsid w:val="00665478"/>
    <w:rsid w:val="006754F0"/>
    <w:rsid w:val="006756F8"/>
    <w:rsid w:val="00676F2D"/>
    <w:rsid w:val="00685B84"/>
    <w:rsid w:val="006A3980"/>
    <w:rsid w:val="006A73CE"/>
    <w:rsid w:val="006B6C35"/>
    <w:rsid w:val="006C26D8"/>
    <w:rsid w:val="006C369C"/>
    <w:rsid w:val="006D7B97"/>
    <w:rsid w:val="006E648F"/>
    <w:rsid w:val="00703B41"/>
    <w:rsid w:val="007143B9"/>
    <w:rsid w:val="00724D6F"/>
    <w:rsid w:val="00727A05"/>
    <w:rsid w:val="00727F89"/>
    <w:rsid w:val="007404F3"/>
    <w:rsid w:val="007506D0"/>
    <w:rsid w:val="00753E84"/>
    <w:rsid w:val="0076391F"/>
    <w:rsid w:val="00763A42"/>
    <w:rsid w:val="00773552"/>
    <w:rsid w:val="00774C4F"/>
    <w:rsid w:val="007814AA"/>
    <w:rsid w:val="00781628"/>
    <w:rsid w:val="00791B6D"/>
    <w:rsid w:val="0079340F"/>
    <w:rsid w:val="0079767B"/>
    <w:rsid w:val="007C125D"/>
    <w:rsid w:val="007D7DC6"/>
    <w:rsid w:val="007E3B60"/>
    <w:rsid w:val="007F0B2D"/>
    <w:rsid w:val="007F0C88"/>
    <w:rsid w:val="0080102A"/>
    <w:rsid w:val="00805500"/>
    <w:rsid w:val="00805DAC"/>
    <w:rsid w:val="008063E2"/>
    <w:rsid w:val="00807A5C"/>
    <w:rsid w:val="00810C62"/>
    <w:rsid w:val="00817692"/>
    <w:rsid w:val="008241E3"/>
    <w:rsid w:val="008565D7"/>
    <w:rsid w:val="00881CB2"/>
    <w:rsid w:val="00890A8E"/>
    <w:rsid w:val="00890E00"/>
    <w:rsid w:val="00892C8D"/>
    <w:rsid w:val="008A2B09"/>
    <w:rsid w:val="008A7576"/>
    <w:rsid w:val="008B0796"/>
    <w:rsid w:val="008C2A8D"/>
    <w:rsid w:val="008C5599"/>
    <w:rsid w:val="008C5E91"/>
    <w:rsid w:val="008D33B8"/>
    <w:rsid w:val="008D56B9"/>
    <w:rsid w:val="008D610C"/>
    <w:rsid w:val="008D7F0E"/>
    <w:rsid w:val="008E7D58"/>
    <w:rsid w:val="008F4C8A"/>
    <w:rsid w:val="00911061"/>
    <w:rsid w:val="00915944"/>
    <w:rsid w:val="00925BAC"/>
    <w:rsid w:val="009346D4"/>
    <w:rsid w:val="00940182"/>
    <w:rsid w:val="009475D9"/>
    <w:rsid w:val="00950A6E"/>
    <w:rsid w:val="00963BCB"/>
    <w:rsid w:val="00970F4D"/>
    <w:rsid w:val="00977886"/>
    <w:rsid w:val="00982C55"/>
    <w:rsid w:val="0099066D"/>
    <w:rsid w:val="0099307B"/>
    <w:rsid w:val="009A6C1C"/>
    <w:rsid w:val="009B384D"/>
    <w:rsid w:val="009C1336"/>
    <w:rsid w:val="009D0B36"/>
    <w:rsid w:val="009D2044"/>
    <w:rsid w:val="009E7C64"/>
    <w:rsid w:val="00A02224"/>
    <w:rsid w:val="00A02FCA"/>
    <w:rsid w:val="00A1174B"/>
    <w:rsid w:val="00A23816"/>
    <w:rsid w:val="00A2662E"/>
    <w:rsid w:val="00A36941"/>
    <w:rsid w:val="00A36FB2"/>
    <w:rsid w:val="00A61E38"/>
    <w:rsid w:val="00A62009"/>
    <w:rsid w:val="00A62F2A"/>
    <w:rsid w:val="00A62F47"/>
    <w:rsid w:val="00A75F3D"/>
    <w:rsid w:val="00A813F8"/>
    <w:rsid w:val="00A9073A"/>
    <w:rsid w:val="00A91093"/>
    <w:rsid w:val="00A93A57"/>
    <w:rsid w:val="00AA67EC"/>
    <w:rsid w:val="00AA7F23"/>
    <w:rsid w:val="00AB14FD"/>
    <w:rsid w:val="00AB2EDA"/>
    <w:rsid w:val="00AB4441"/>
    <w:rsid w:val="00AC422B"/>
    <w:rsid w:val="00AD3759"/>
    <w:rsid w:val="00AE16D0"/>
    <w:rsid w:val="00AE7817"/>
    <w:rsid w:val="00B01E33"/>
    <w:rsid w:val="00B05B08"/>
    <w:rsid w:val="00B11532"/>
    <w:rsid w:val="00B1675C"/>
    <w:rsid w:val="00B3363B"/>
    <w:rsid w:val="00B3532B"/>
    <w:rsid w:val="00B3751F"/>
    <w:rsid w:val="00B41F7A"/>
    <w:rsid w:val="00B52894"/>
    <w:rsid w:val="00B578A9"/>
    <w:rsid w:val="00B754D4"/>
    <w:rsid w:val="00B76FE5"/>
    <w:rsid w:val="00B806A6"/>
    <w:rsid w:val="00B87FA8"/>
    <w:rsid w:val="00B939B2"/>
    <w:rsid w:val="00BA3B80"/>
    <w:rsid w:val="00BB06C3"/>
    <w:rsid w:val="00BD5F3C"/>
    <w:rsid w:val="00BD62CC"/>
    <w:rsid w:val="00BE3106"/>
    <w:rsid w:val="00BE5161"/>
    <w:rsid w:val="00BF2A54"/>
    <w:rsid w:val="00BF3087"/>
    <w:rsid w:val="00BF3C01"/>
    <w:rsid w:val="00BF5269"/>
    <w:rsid w:val="00C015F4"/>
    <w:rsid w:val="00C06F18"/>
    <w:rsid w:val="00C20EFE"/>
    <w:rsid w:val="00C400E6"/>
    <w:rsid w:val="00C427F5"/>
    <w:rsid w:val="00C43F06"/>
    <w:rsid w:val="00C47148"/>
    <w:rsid w:val="00C477E1"/>
    <w:rsid w:val="00C53C91"/>
    <w:rsid w:val="00C63D4B"/>
    <w:rsid w:val="00C650D1"/>
    <w:rsid w:val="00C70D08"/>
    <w:rsid w:val="00C816C3"/>
    <w:rsid w:val="00C824F6"/>
    <w:rsid w:val="00C85B95"/>
    <w:rsid w:val="00C86596"/>
    <w:rsid w:val="00C90F53"/>
    <w:rsid w:val="00C94D41"/>
    <w:rsid w:val="00CA6941"/>
    <w:rsid w:val="00CB6B7B"/>
    <w:rsid w:val="00CB7B63"/>
    <w:rsid w:val="00CC1DDF"/>
    <w:rsid w:val="00CC2884"/>
    <w:rsid w:val="00CD3698"/>
    <w:rsid w:val="00CE441A"/>
    <w:rsid w:val="00D00492"/>
    <w:rsid w:val="00D02F81"/>
    <w:rsid w:val="00D07F77"/>
    <w:rsid w:val="00D22994"/>
    <w:rsid w:val="00D2609C"/>
    <w:rsid w:val="00D27A4B"/>
    <w:rsid w:val="00D40C24"/>
    <w:rsid w:val="00D4371E"/>
    <w:rsid w:val="00D550BC"/>
    <w:rsid w:val="00D61509"/>
    <w:rsid w:val="00D61DDE"/>
    <w:rsid w:val="00D6360E"/>
    <w:rsid w:val="00D6746B"/>
    <w:rsid w:val="00D75366"/>
    <w:rsid w:val="00D75442"/>
    <w:rsid w:val="00D77BE7"/>
    <w:rsid w:val="00D837D5"/>
    <w:rsid w:val="00D95887"/>
    <w:rsid w:val="00DA7212"/>
    <w:rsid w:val="00DB348D"/>
    <w:rsid w:val="00DB60AC"/>
    <w:rsid w:val="00DC59C1"/>
    <w:rsid w:val="00DC625E"/>
    <w:rsid w:val="00DD3B08"/>
    <w:rsid w:val="00DD77D7"/>
    <w:rsid w:val="00DE3864"/>
    <w:rsid w:val="00DE486D"/>
    <w:rsid w:val="00DF2C7A"/>
    <w:rsid w:val="00DF4038"/>
    <w:rsid w:val="00DF4093"/>
    <w:rsid w:val="00DF486F"/>
    <w:rsid w:val="00E172FD"/>
    <w:rsid w:val="00E2421E"/>
    <w:rsid w:val="00E27E5B"/>
    <w:rsid w:val="00E34D25"/>
    <w:rsid w:val="00E35DBC"/>
    <w:rsid w:val="00E374AD"/>
    <w:rsid w:val="00E4405C"/>
    <w:rsid w:val="00E51BEE"/>
    <w:rsid w:val="00E54C07"/>
    <w:rsid w:val="00E74D0A"/>
    <w:rsid w:val="00E855D6"/>
    <w:rsid w:val="00E95313"/>
    <w:rsid w:val="00E96EA6"/>
    <w:rsid w:val="00EA2911"/>
    <w:rsid w:val="00EA361B"/>
    <w:rsid w:val="00EC173A"/>
    <w:rsid w:val="00EC1C1E"/>
    <w:rsid w:val="00ED77E1"/>
    <w:rsid w:val="00EE1756"/>
    <w:rsid w:val="00EE3DF9"/>
    <w:rsid w:val="00F002C1"/>
    <w:rsid w:val="00F11E90"/>
    <w:rsid w:val="00F14616"/>
    <w:rsid w:val="00F217B0"/>
    <w:rsid w:val="00F366D0"/>
    <w:rsid w:val="00F47A7B"/>
    <w:rsid w:val="00F51372"/>
    <w:rsid w:val="00F525E1"/>
    <w:rsid w:val="00F65D9E"/>
    <w:rsid w:val="00F70EDC"/>
    <w:rsid w:val="00F82087"/>
    <w:rsid w:val="00F8431B"/>
    <w:rsid w:val="00F846E7"/>
    <w:rsid w:val="00F9655A"/>
    <w:rsid w:val="00F97A01"/>
    <w:rsid w:val="00FA288A"/>
    <w:rsid w:val="00FA2B85"/>
    <w:rsid w:val="00FB058E"/>
    <w:rsid w:val="00FC362A"/>
    <w:rsid w:val="00FD43D4"/>
    <w:rsid w:val="00FD59AF"/>
    <w:rsid w:val="00FF4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C10BB"/>
  <w15:docId w15:val="{92C5FF69-452D-44CC-A526-536C289C5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20EFE"/>
    <w:pPr>
      <w:keepNext/>
      <w:keepLines/>
      <w:numPr>
        <w:numId w:val="1"/>
      </w:numPr>
      <w:spacing w:after="0" w:line="240" w:lineRule="auto"/>
      <w:ind w:left="720" w:hanging="720"/>
      <w:outlineLvl w:val="0"/>
    </w:pPr>
    <w:rPr>
      <w:rFonts w:ascii="Times New Roman" w:eastAsia="Times New Roman" w:hAnsi="Times New Roman" w:cs="Times New Roman"/>
      <w:bCs/>
      <w:sz w:val="24"/>
      <w:szCs w:val="28"/>
    </w:rPr>
  </w:style>
  <w:style w:type="paragraph" w:styleId="Heading2">
    <w:name w:val="heading 2"/>
    <w:basedOn w:val="Normal"/>
    <w:next w:val="Normal"/>
    <w:link w:val="Heading2Char"/>
    <w:autoRedefine/>
    <w:uiPriority w:val="9"/>
    <w:qFormat/>
    <w:rsid w:val="00C20EFE"/>
    <w:pPr>
      <w:keepNext/>
      <w:keepLines/>
      <w:numPr>
        <w:ilvl w:val="1"/>
        <w:numId w:val="1"/>
      </w:numPr>
      <w:tabs>
        <w:tab w:val="left" w:pos="720"/>
        <w:tab w:val="left" w:pos="1170"/>
      </w:tabs>
      <w:spacing w:after="0" w:line="240" w:lineRule="auto"/>
      <w:ind w:left="1170" w:hanging="450"/>
      <w:contextualSpacing/>
      <w:outlineLvl w:val="1"/>
    </w:pPr>
    <w:rPr>
      <w:rFonts w:ascii="Times New Roman" w:eastAsia="Times New Roman" w:hAnsi="Times New Roman" w:cs="Times New Roman"/>
      <w:bCs/>
      <w:sz w:val="24"/>
      <w:szCs w:val="24"/>
    </w:rPr>
  </w:style>
  <w:style w:type="paragraph" w:styleId="Heading4">
    <w:name w:val="heading 4"/>
    <w:basedOn w:val="Normal"/>
    <w:next w:val="Normal"/>
    <w:link w:val="Heading4Char"/>
    <w:autoRedefine/>
    <w:uiPriority w:val="9"/>
    <w:qFormat/>
    <w:rsid w:val="00C20EFE"/>
    <w:pPr>
      <w:keepNext/>
      <w:keepLines/>
      <w:numPr>
        <w:ilvl w:val="3"/>
        <w:numId w:val="1"/>
      </w:numPr>
      <w:spacing w:before="200" w:after="0" w:line="276" w:lineRule="auto"/>
      <w:outlineLvl w:val="3"/>
    </w:pPr>
    <w:rPr>
      <w:rFonts w:ascii="Times New Roman" w:eastAsia="Times New Roman" w:hAnsi="Times New Roman" w:cs="Times New Roman"/>
      <w:bCs/>
      <w:iCs/>
      <w:sz w:val="24"/>
    </w:rPr>
  </w:style>
  <w:style w:type="paragraph" w:styleId="Heading5">
    <w:name w:val="heading 5"/>
    <w:basedOn w:val="Normal"/>
    <w:next w:val="Normal"/>
    <w:link w:val="Heading5Char"/>
    <w:uiPriority w:val="9"/>
    <w:qFormat/>
    <w:rsid w:val="00C20EFE"/>
    <w:pPr>
      <w:keepNext/>
      <w:keepLines/>
      <w:numPr>
        <w:ilvl w:val="4"/>
        <w:numId w:val="1"/>
      </w:numPr>
      <w:spacing w:before="200" w:after="0" w:line="276" w:lineRule="auto"/>
      <w:outlineLvl w:val="4"/>
    </w:pPr>
    <w:rPr>
      <w:rFonts w:ascii="Cambria" w:eastAsia="Times New Roman" w:hAnsi="Cambria" w:cs="Times New Roman"/>
      <w:color w:val="243F60"/>
    </w:rPr>
  </w:style>
  <w:style w:type="paragraph" w:styleId="Heading6">
    <w:name w:val="heading 6"/>
    <w:basedOn w:val="Normal"/>
    <w:next w:val="Normal"/>
    <w:link w:val="Heading6Char"/>
    <w:uiPriority w:val="9"/>
    <w:qFormat/>
    <w:rsid w:val="00C20EFE"/>
    <w:pPr>
      <w:keepNext/>
      <w:keepLines/>
      <w:numPr>
        <w:ilvl w:val="5"/>
        <w:numId w:val="1"/>
      </w:numPr>
      <w:spacing w:before="200" w:after="0" w:line="276" w:lineRule="auto"/>
      <w:outlineLvl w:val="5"/>
    </w:pPr>
    <w:rPr>
      <w:rFonts w:ascii="Cambria" w:eastAsia="Times New Roman" w:hAnsi="Cambria" w:cs="Times New Roman"/>
      <w:i/>
      <w:iCs/>
      <w:color w:val="243F60"/>
    </w:rPr>
  </w:style>
  <w:style w:type="paragraph" w:styleId="Heading7">
    <w:name w:val="heading 7"/>
    <w:basedOn w:val="Normal"/>
    <w:next w:val="Normal"/>
    <w:link w:val="Heading7Char"/>
    <w:uiPriority w:val="9"/>
    <w:qFormat/>
    <w:rsid w:val="00C20EFE"/>
    <w:pPr>
      <w:keepNext/>
      <w:keepLines/>
      <w:numPr>
        <w:ilvl w:val="6"/>
        <w:numId w:val="1"/>
      </w:numPr>
      <w:spacing w:before="200" w:after="0" w:line="276"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qFormat/>
    <w:rsid w:val="00C20EFE"/>
    <w:pPr>
      <w:keepNext/>
      <w:keepLines/>
      <w:numPr>
        <w:ilvl w:val="7"/>
        <w:numId w:val="1"/>
      </w:numPr>
      <w:spacing w:before="200" w:after="0" w:line="276"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qFormat/>
    <w:rsid w:val="00C20EFE"/>
    <w:pPr>
      <w:keepNext/>
      <w:keepLines/>
      <w:numPr>
        <w:ilvl w:val="8"/>
        <w:numId w:val="1"/>
      </w:numPr>
      <w:spacing w:before="200" w:after="0" w:line="276"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0E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0EFE"/>
    <w:rPr>
      <w:rFonts w:ascii="Segoe UI" w:hAnsi="Segoe UI" w:cs="Segoe UI"/>
      <w:sz w:val="18"/>
      <w:szCs w:val="18"/>
    </w:rPr>
  </w:style>
  <w:style w:type="character" w:customStyle="1" w:styleId="Heading1Char">
    <w:name w:val="Heading 1 Char"/>
    <w:basedOn w:val="DefaultParagraphFont"/>
    <w:link w:val="Heading1"/>
    <w:uiPriority w:val="9"/>
    <w:rsid w:val="00C20EFE"/>
    <w:rPr>
      <w:rFonts w:ascii="Times New Roman" w:eastAsia="Times New Roman" w:hAnsi="Times New Roman" w:cs="Times New Roman"/>
      <w:bCs/>
      <w:sz w:val="24"/>
      <w:szCs w:val="28"/>
    </w:rPr>
  </w:style>
  <w:style w:type="character" w:customStyle="1" w:styleId="Heading2Char">
    <w:name w:val="Heading 2 Char"/>
    <w:basedOn w:val="DefaultParagraphFont"/>
    <w:link w:val="Heading2"/>
    <w:uiPriority w:val="9"/>
    <w:rsid w:val="00C20EFE"/>
    <w:rPr>
      <w:rFonts w:ascii="Times New Roman" w:eastAsia="Times New Roman" w:hAnsi="Times New Roman" w:cs="Times New Roman"/>
      <w:bCs/>
      <w:sz w:val="24"/>
      <w:szCs w:val="24"/>
    </w:rPr>
  </w:style>
  <w:style w:type="character" w:customStyle="1" w:styleId="Heading4Char">
    <w:name w:val="Heading 4 Char"/>
    <w:basedOn w:val="DefaultParagraphFont"/>
    <w:link w:val="Heading4"/>
    <w:uiPriority w:val="9"/>
    <w:rsid w:val="00C20EFE"/>
    <w:rPr>
      <w:rFonts w:ascii="Times New Roman" w:eastAsia="Times New Roman" w:hAnsi="Times New Roman" w:cs="Times New Roman"/>
      <w:bCs/>
      <w:iCs/>
      <w:sz w:val="24"/>
    </w:rPr>
  </w:style>
  <w:style w:type="character" w:customStyle="1" w:styleId="Heading5Char">
    <w:name w:val="Heading 5 Char"/>
    <w:basedOn w:val="DefaultParagraphFont"/>
    <w:link w:val="Heading5"/>
    <w:uiPriority w:val="9"/>
    <w:rsid w:val="00C20EF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C20EF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C20EF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C20EFE"/>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rsid w:val="00C20EFE"/>
    <w:rPr>
      <w:rFonts w:ascii="Cambria" w:eastAsia="Times New Roman" w:hAnsi="Cambria" w:cs="Times New Roman"/>
      <w:i/>
      <w:iCs/>
      <w:color w:val="404040"/>
      <w:sz w:val="20"/>
      <w:szCs w:val="20"/>
    </w:rPr>
  </w:style>
  <w:style w:type="paragraph" w:styleId="ListParagraph">
    <w:name w:val="List Paragraph"/>
    <w:basedOn w:val="Normal"/>
    <w:uiPriority w:val="34"/>
    <w:qFormat/>
    <w:rsid w:val="00C20EFE"/>
    <w:pPr>
      <w:spacing w:after="200" w:line="276" w:lineRule="auto"/>
      <w:ind w:left="720"/>
      <w:contextualSpacing/>
    </w:pPr>
    <w:rPr>
      <w:rFonts w:ascii="Calibri" w:eastAsia="Calibri" w:hAnsi="Calibri" w:cs="Times New Roman"/>
    </w:rPr>
  </w:style>
  <w:style w:type="paragraph" w:styleId="BodyTextIndent">
    <w:name w:val="Body Text Indent"/>
    <w:basedOn w:val="Normal"/>
    <w:link w:val="BodyTextIndentChar"/>
    <w:uiPriority w:val="99"/>
    <w:semiHidden/>
    <w:unhideWhenUsed/>
    <w:rsid w:val="00C20EFE"/>
    <w:pPr>
      <w:spacing w:after="120" w:line="276" w:lineRule="auto"/>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semiHidden/>
    <w:rsid w:val="00C20EFE"/>
    <w:rPr>
      <w:rFonts w:ascii="Calibri" w:eastAsia="Calibri" w:hAnsi="Calibri" w:cs="Times New Roman"/>
    </w:rPr>
  </w:style>
  <w:style w:type="paragraph" w:styleId="TOC1">
    <w:name w:val="toc 1"/>
    <w:basedOn w:val="Normal"/>
    <w:next w:val="Normal"/>
    <w:uiPriority w:val="39"/>
    <w:unhideWhenUsed/>
    <w:qFormat/>
    <w:rsid w:val="00C20EFE"/>
    <w:pPr>
      <w:spacing w:after="0" w:line="480" w:lineRule="auto"/>
    </w:pPr>
    <w:rPr>
      <w:rFonts w:ascii="Times New Roman" w:eastAsia="Calibri" w:hAnsi="Times New Roman" w:cs="Times New Roman"/>
      <w:bCs/>
      <w:kern w:val="28"/>
      <w:sz w:val="24"/>
      <w:szCs w:val="24"/>
    </w:rPr>
  </w:style>
  <w:style w:type="paragraph" w:styleId="NoSpacing">
    <w:name w:val="No Spacing"/>
    <w:uiPriority w:val="1"/>
    <w:qFormat/>
    <w:rsid w:val="008565D7"/>
    <w:pPr>
      <w:spacing w:after="0" w:line="240" w:lineRule="auto"/>
    </w:pPr>
  </w:style>
  <w:style w:type="paragraph" w:styleId="Header">
    <w:name w:val="header"/>
    <w:basedOn w:val="Normal"/>
    <w:link w:val="HeaderChar"/>
    <w:uiPriority w:val="99"/>
    <w:unhideWhenUsed/>
    <w:rsid w:val="00343B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BF6"/>
  </w:style>
  <w:style w:type="paragraph" w:styleId="Footer">
    <w:name w:val="footer"/>
    <w:basedOn w:val="Normal"/>
    <w:link w:val="FooterChar"/>
    <w:uiPriority w:val="99"/>
    <w:unhideWhenUsed/>
    <w:rsid w:val="00343B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BF6"/>
  </w:style>
  <w:style w:type="paragraph" w:styleId="NormalWeb">
    <w:name w:val="Normal (Web)"/>
    <w:basedOn w:val="Normal"/>
    <w:uiPriority w:val="99"/>
    <w:unhideWhenUsed/>
    <w:rsid w:val="000D09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477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temi.com/editor/t/k0kPoDGYXNRlvHLSiF1We7l74v2CXIeJSwhQJjlo8POqk0ASiEgpfJBpeNXq6e98358RiNOerGsFh7ySV-DRPS8z6ag?loadFrom=DocumentDeeplink&amp;ts=779.61" TargetMode="External"/><Relationship Id="rId21" Type="http://schemas.openxmlformats.org/officeDocument/2006/relationships/hyperlink" Target="https://www.temi.com/editor/t/BaLXGaFDsTxdOqLTWL3XLV7Ap7FuEGo5yWutGJrRilcZ2BVuyoU0gv9w9If5TT_SmRHJnw?loadFrom=DocumentDeeplink&amp;ts=287.23" TargetMode="External"/><Relationship Id="rId42" Type="http://schemas.openxmlformats.org/officeDocument/2006/relationships/hyperlink" Target="https://www.temi.com/editor/t/BaLXGaFDsTxdOqLTWL3XLV7Ap7FuEGo5yWutGJrRilcZ2BVuyoU0gv9w9If5TT_SmRHJnw?loadFrom=DocumentDeeplink&amp;ts=833.09" TargetMode="External"/><Relationship Id="rId63" Type="http://schemas.openxmlformats.org/officeDocument/2006/relationships/hyperlink" Target="https://www.temi.com/editor/t/LCx_pf0hNZxfF2guZOH6y0NZQeJ0GP9lN5r1fSwE9Fn3rIUBfqcHrKfPz_A_N8O_hIdseIpzreFGAp59I_sYiCeAYSg?loadFrom=DocumentDeeplink&amp;ts=456.22" TargetMode="External"/><Relationship Id="rId84" Type="http://schemas.openxmlformats.org/officeDocument/2006/relationships/hyperlink" Target="https://www.temi.com/editor/t/k0kPoDGYXNRlvHLSiF1We7l74v2CXIeJSwhQJjlo8POqk0ASiEgpfJBpeNXq6e98358RiNOerGsFh7ySV-DRPS8z6ag?loadFrom=DocumentDeeplink&amp;ts=51.38" TargetMode="External"/><Relationship Id="rId138" Type="http://schemas.openxmlformats.org/officeDocument/2006/relationships/hyperlink" Target="https://www.temi.com/editor/t/7-XrYNDKBQmpsPsNiBVJnnp0iI8OSDGNnJI0F4q1MzOfFGmbWHM2YHcsonYnLmQ-SHYWrietfyh3z9QopPA0QEuirIU?loadFrom=DocumentDeeplink&amp;ts=420.51" TargetMode="External"/><Relationship Id="rId159" Type="http://schemas.openxmlformats.org/officeDocument/2006/relationships/hyperlink" Target="https://www.temi.com/editor/t/7-XrYNDKBQmpsPsNiBVJnnp0iI8OSDGNnJI0F4q1MzOfFGmbWHM2YHcsonYnLmQ-SHYWrietfyh3z9QopPA0QEuirIU?loadFrom=DocumentDeeplink&amp;ts=1202.63" TargetMode="External"/><Relationship Id="rId107" Type="http://schemas.openxmlformats.org/officeDocument/2006/relationships/hyperlink" Target="https://www.temi.com/editor/t/k0kPoDGYXNRlvHLSiF1We7l74v2CXIeJSwhQJjlo8POqk0ASiEgpfJBpeNXq6e98358RiNOerGsFh7ySV-DRPS8z6ag?loadFrom=DocumentDeeplink&amp;ts=524.26" TargetMode="External"/><Relationship Id="rId11" Type="http://schemas.openxmlformats.org/officeDocument/2006/relationships/hyperlink" Target="https://www.temi.com/editor/t/BaLXGaFDsTxdOqLTWL3XLV7Ap7FuEGo5yWutGJrRilcZ2BVuyoU0gv9w9If5TT_SmRHJnw?loadFrom=DocumentDeeplink&amp;ts=106.78" TargetMode="External"/><Relationship Id="rId32" Type="http://schemas.openxmlformats.org/officeDocument/2006/relationships/hyperlink" Target="https://www.temi.com/editor/t/BaLXGaFDsTxdOqLTWL3XLV7Ap7FuEGo5yWutGJrRilcZ2BVuyoU0gv9w9If5TT_SmRHJnw?loadFrom=DocumentDeeplink&amp;ts=570.8" TargetMode="External"/><Relationship Id="rId53" Type="http://schemas.openxmlformats.org/officeDocument/2006/relationships/hyperlink" Target="https://www.temi.com/editor/t/LCx_pf0hNZxfF2guZOH6y0NZQeJ0GP9lN5r1fSwE9Fn3rIUBfqcHrKfPz_A_N8O_hIdseIpzreFGAp59I_sYiCeAYSg?loadFrom=DocumentDeeplink&amp;ts=188.22" TargetMode="External"/><Relationship Id="rId74" Type="http://schemas.openxmlformats.org/officeDocument/2006/relationships/hyperlink" Target="https://www.temi.com/editor/t/LCx_pf0hNZxfF2guZOH6y0NZQeJ0GP9lN5r1fSwE9Fn3rIUBfqcHrKfPz_A_N8O_hIdseIpzreFGAp59I_sYiCeAYSg?loadFrom=DocumentDeeplink&amp;ts=1005.34" TargetMode="External"/><Relationship Id="rId128" Type="http://schemas.openxmlformats.org/officeDocument/2006/relationships/hyperlink" Target="https://www.temi.com/editor/t/7-XrYNDKBQmpsPsNiBVJnnp0iI8OSDGNnJI0F4q1MzOfFGmbWHM2YHcsonYnLmQ-SHYWrietfyh3z9QopPA0QEuirIU?loadFrom=DocumentDeeplink&amp;ts=91.88" TargetMode="External"/><Relationship Id="rId149" Type="http://schemas.openxmlformats.org/officeDocument/2006/relationships/hyperlink" Target="https://www.temi.com/editor/t/7-XrYNDKBQmpsPsNiBVJnnp0iI8OSDGNnJI0F4q1MzOfFGmbWHM2YHcsonYnLmQ-SHYWrietfyh3z9QopPA0QEuirIU?loadFrom=DocumentDeeplink&amp;ts=827.43" TargetMode="External"/><Relationship Id="rId5" Type="http://schemas.openxmlformats.org/officeDocument/2006/relationships/footnotes" Target="footnotes.xml"/><Relationship Id="rId95" Type="http://schemas.openxmlformats.org/officeDocument/2006/relationships/hyperlink" Target="https://www.temi.com/editor/t/k0kPoDGYXNRlvHLSiF1We7l74v2CXIeJSwhQJjlo8POqk0ASiEgpfJBpeNXq6e98358RiNOerGsFh7ySV-DRPS8z6ag?loadFrom=DocumentDeeplink&amp;ts=202.08" TargetMode="External"/><Relationship Id="rId160" Type="http://schemas.openxmlformats.org/officeDocument/2006/relationships/hyperlink" Target="https://www.temi.com/editor/t/7-XrYNDKBQmpsPsNiBVJnnp0iI8OSDGNnJI0F4q1MzOfFGmbWHM2YHcsonYnLmQ-SHYWrietfyh3z9QopPA0QEuirIU?loadFrom=DocumentDeeplink&amp;ts=1212.47" TargetMode="External"/><Relationship Id="rId22" Type="http://schemas.openxmlformats.org/officeDocument/2006/relationships/hyperlink" Target="https://www.temi.com/editor/t/BaLXGaFDsTxdOqLTWL3XLV7Ap7FuEGo5yWutGJrRilcZ2BVuyoU0gv9w9If5TT_SmRHJnw?loadFrom=DocumentDeeplink&amp;ts=342.7" TargetMode="External"/><Relationship Id="rId43" Type="http://schemas.openxmlformats.org/officeDocument/2006/relationships/hyperlink" Target="https://www.temi.com/editor/t/BaLXGaFDsTxdOqLTWL3XLV7Ap7FuEGo5yWutGJrRilcZ2BVuyoU0gv9w9If5TT_SmRHJnw?loadFrom=DocumentDeeplink&amp;ts=846.17" TargetMode="External"/><Relationship Id="rId64" Type="http://schemas.openxmlformats.org/officeDocument/2006/relationships/hyperlink" Target="https://www.temi.com/editor/t/LCx_pf0hNZxfF2guZOH6y0NZQeJ0GP9lN5r1fSwE9Fn3rIUBfqcHrKfPz_A_N8O_hIdseIpzreFGAp59I_sYiCeAYSg?loadFrom=DocumentDeeplink&amp;ts=483.89" TargetMode="External"/><Relationship Id="rId118" Type="http://schemas.openxmlformats.org/officeDocument/2006/relationships/hyperlink" Target="https://www.temi.com/editor/t/k0kPoDGYXNRlvHLSiF1We7l74v2CXIeJSwhQJjlo8POqk0ASiEgpfJBpeNXq6e98358RiNOerGsFh7ySV-DRPS8z6ag?loadFrom=DocumentDeeplink&amp;ts=786.03" TargetMode="External"/><Relationship Id="rId139" Type="http://schemas.openxmlformats.org/officeDocument/2006/relationships/hyperlink" Target="https://www.temi.com/editor/t/7-XrYNDKBQmpsPsNiBVJnnp0iI8OSDGNnJI0F4q1MzOfFGmbWHM2YHcsonYnLmQ-SHYWrietfyh3z9QopPA0QEuirIU?loadFrom=DocumentDeeplink&amp;ts=470.05" TargetMode="External"/><Relationship Id="rId85" Type="http://schemas.openxmlformats.org/officeDocument/2006/relationships/hyperlink" Target="https://www.temi.com/editor/t/k0kPoDGYXNRlvHLSiF1We7l74v2CXIeJSwhQJjlo8POqk0ASiEgpfJBpeNXq6e98358RiNOerGsFh7ySV-DRPS8z6ag?loadFrom=DocumentDeeplink&amp;ts=56.72" TargetMode="External"/><Relationship Id="rId150" Type="http://schemas.openxmlformats.org/officeDocument/2006/relationships/hyperlink" Target="https://www.temi.com/editor/t/7-XrYNDKBQmpsPsNiBVJnnp0iI8OSDGNnJI0F4q1MzOfFGmbWHM2YHcsonYnLmQ-SHYWrietfyh3z9QopPA0QEuirIU?loadFrom=DocumentDeeplink&amp;ts=871.17" TargetMode="External"/><Relationship Id="rId12" Type="http://schemas.openxmlformats.org/officeDocument/2006/relationships/hyperlink" Target="https://www.temi.com/editor/t/BaLXGaFDsTxdOqLTWL3XLV7Ap7FuEGo5yWutGJrRilcZ2BVuyoU0gv9w9If5TT_SmRHJnw?loadFrom=DocumentDeeplink&amp;ts=144.02" TargetMode="External"/><Relationship Id="rId17" Type="http://schemas.openxmlformats.org/officeDocument/2006/relationships/hyperlink" Target="https://www.temi.com/editor/t/BaLXGaFDsTxdOqLTWL3XLV7Ap7FuEGo5yWutGJrRilcZ2BVuyoU0gv9w9If5TT_SmRHJnw?loadFrom=DocumentDeeplink&amp;ts=244.17" TargetMode="External"/><Relationship Id="rId33" Type="http://schemas.openxmlformats.org/officeDocument/2006/relationships/hyperlink" Target="https://www.temi.com/editor/t/BaLXGaFDsTxdOqLTWL3XLV7Ap7FuEGo5yWutGJrRilcZ2BVuyoU0gv9w9If5TT_SmRHJnw?loadFrom=DocumentDeeplink&amp;ts=587.13" TargetMode="External"/><Relationship Id="rId38" Type="http://schemas.openxmlformats.org/officeDocument/2006/relationships/hyperlink" Target="https://www.temi.com/editor/t/BaLXGaFDsTxdOqLTWL3XLV7Ap7FuEGo5yWutGJrRilcZ2BVuyoU0gv9w9If5TT_SmRHJnw?loadFrom=DocumentDeeplink&amp;ts=754.09" TargetMode="External"/><Relationship Id="rId59" Type="http://schemas.openxmlformats.org/officeDocument/2006/relationships/hyperlink" Target="https://www.temi.com/editor/t/LCx_pf0hNZxfF2guZOH6y0NZQeJ0GP9lN5r1fSwE9Fn3rIUBfqcHrKfPz_A_N8O_hIdseIpzreFGAp59I_sYiCeAYSg?loadFrom=DocumentDeeplink&amp;ts=309.68" TargetMode="External"/><Relationship Id="rId103" Type="http://schemas.openxmlformats.org/officeDocument/2006/relationships/hyperlink" Target="https://www.temi.com/editor/t/k0kPoDGYXNRlvHLSiF1We7l74v2CXIeJSwhQJjlo8POqk0ASiEgpfJBpeNXq6e98358RiNOerGsFh7ySV-DRPS8z6ag?loadFrom=DocumentDeeplink&amp;ts=434.74" TargetMode="External"/><Relationship Id="rId108" Type="http://schemas.openxmlformats.org/officeDocument/2006/relationships/hyperlink" Target="https://www.temi.com/editor/t/k0kPoDGYXNRlvHLSiF1We7l74v2CXIeJSwhQJjlo8POqk0ASiEgpfJBpeNXq6e98358RiNOerGsFh7ySV-DRPS8z6ag?loadFrom=DocumentDeeplink&amp;ts=549.53" TargetMode="External"/><Relationship Id="rId124" Type="http://schemas.openxmlformats.org/officeDocument/2006/relationships/hyperlink" Target="https://www.temi.com/editor/t/k0kPoDGYXNRlvHLSiF1We7l74v2CXIeJSwhQJjlo8POqk0ASiEgpfJBpeNXq6e98358RiNOerGsFh7ySV-DRPS8z6ag?loadFrom=DocumentDeeplink&amp;ts=822.6" TargetMode="External"/><Relationship Id="rId129" Type="http://schemas.openxmlformats.org/officeDocument/2006/relationships/hyperlink" Target="https://www.temi.com/editor/t/7-XrYNDKBQmpsPsNiBVJnnp0iI8OSDGNnJI0F4q1MzOfFGmbWHM2YHcsonYnLmQ-SHYWrietfyh3z9QopPA0QEuirIU?loadFrom=DocumentDeeplink&amp;ts=123.5" TargetMode="External"/><Relationship Id="rId54" Type="http://schemas.openxmlformats.org/officeDocument/2006/relationships/hyperlink" Target="https://www.temi.com/editor/t/LCx_pf0hNZxfF2guZOH6y0NZQeJ0GP9lN5r1fSwE9Fn3rIUBfqcHrKfPz_A_N8O_hIdseIpzreFGAp59I_sYiCeAYSg?loadFrom=DocumentDeeplink&amp;ts=231.3" TargetMode="External"/><Relationship Id="rId70" Type="http://schemas.openxmlformats.org/officeDocument/2006/relationships/hyperlink" Target="https://www.temi.com/editor/t/LCx_pf0hNZxfF2guZOH6y0NZQeJ0GP9lN5r1fSwE9Fn3rIUBfqcHrKfPz_A_N8O_hIdseIpzreFGAp59I_sYiCeAYSg?loadFrom=DocumentDeeplink&amp;ts=877.41" TargetMode="External"/><Relationship Id="rId75" Type="http://schemas.openxmlformats.org/officeDocument/2006/relationships/hyperlink" Target="https://www.temi.com/editor/t/LCx_pf0hNZxfF2guZOH6y0NZQeJ0GP9lN5r1fSwE9Fn3rIUBfqcHrKfPz_A_N8O_hIdseIpzreFGAp59I_sYiCeAYSg?loadFrom=DocumentDeeplink&amp;ts=1009.03" TargetMode="External"/><Relationship Id="rId91" Type="http://schemas.openxmlformats.org/officeDocument/2006/relationships/hyperlink" Target="https://www.temi.com/editor/t/k0kPoDGYXNRlvHLSiF1We7l74v2CXIeJSwhQJjlo8POqk0ASiEgpfJBpeNXq6e98358RiNOerGsFh7ySV-DRPS8z6ag?loadFrom=DocumentDeeplink&amp;ts=119.22" TargetMode="External"/><Relationship Id="rId96" Type="http://schemas.openxmlformats.org/officeDocument/2006/relationships/hyperlink" Target="https://www.temi.com/editor/t/k0kPoDGYXNRlvHLSiF1We7l74v2CXIeJSwhQJjlo8POqk0ASiEgpfJBpeNXq6e98358RiNOerGsFh7ySV-DRPS8z6ag?loadFrom=DocumentDeeplink&amp;ts=224.7" TargetMode="External"/><Relationship Id="rId140" Type="http://schemas.openxmlformats.org/officeDocument/2006/relationships/hyperlink" Target="https://www.temi.com/editor/t/7-XrYNDKBQmpsPsNiBVJnnp0iI8OSDGNnJI0F4q1MzOfFGmbWHM2YHcsonYnLmQ-SHYWrietfyh3z9QopPA0QEuirIU?loadFrom=DocumentDeeplink&amp;ts=475.21" TargetMode="External"/><Relationship Id="rId145" Type="http://schemas.openxmlformats.org/officeDocument/2006/relationships/hyperlink" Target="https://www.temi.com/editor/t/7-XrYNDKBQmpsPsNiBVJnnp0iI8OSDGNnJI0F4q1MzOfFGmbWHM2YHcsonYnLmQ-SHYWrietfyh3z9QopPA0QEuirIU?loadFrom=DocumentDeeplink&amp;ts=672.92" TargetMode="External"/><Relationship Id="rId161" Type="http://schemas.openxmlformats.org/officeDocument/2006/relationships/hyperlink" Target="https://www.temi.com/editor/t/7-XrYNDKBQmpsPsNiBVJnnp0iI8OSDGNnJI0F4q1MzOfFGmbWHM2YHcsonYnLmQ-SHYWrietfyh3z9QopPA0QEuirIU?loadFrom=DocumentDeeplink&amp;ts=1244.78" TargetMode="External"/><Relationship Id="rId16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temi.com/editor/t/BaLXGaFDsTxdOqLTWL3XLV7Ap7FuEGo5yWutGJrRilcZ2BVuyoU0gv9w9If5TT_SmRHJnw?loadFrom=DocumentDeeplink&amp;ts=350.66" TargetMode="External"/><Relationship Id="rId28" Type="http://schemas.openxmlformats.org/officeDocument/2006/relationships/hyperlink" Target="https://www.temi.com/editor/t/BaLXGaFDsTxdOqLTWL3XLV7Ap7FuEGo5yWutGJrRilcZ2BVuyoU0gv9w9If5TT_SmRHJnw?loadFrom=DocumentDeeplink&amp;ts=489.62" TargetMode="External"/><Relationship Id="rId49" Type="http://schemas.openxmlformats.org/officeDocument/2006/relationships/hyperlink" Target="https://www.temi.com/editor/t/LCx_pf0hNZxfF2guZOH6y0NZQeJ0GP9lN5r1fSwE9Fn3rIUBfqcHrKfPz_A_N8O_hIdseIpzreFGAp59I_sYiCeAYSg?loadFrom=DocumentDeeplink&amp;ts=129.08" TargetMode="External"/><Relationship Id="rId114" Type="http://schemas.openxmlformats.org/officeDocument/2006/relationships/hyperlink" Target="https://www.temi.com/editor/t/k0kPoDGYXNRlvHLSiF1We7l74v2CXIeJSwhQJjlo8POqk0ASiEgpfJBpeNXq6e98358RiNOerGsFh7ySV-DRPS8z6ag?loadFrom=DocumentDeeplink&amp;ts=727.44" TargetMode="External"/><Relationship Id="rId119" Type="http://schemas.openxmlformats.org/officeDocument/2006/relationships/hyperlink" Target="https://www.temi.com/editor/t/k0kPoDGYXNRlvHLSiF1We7l74v2CXIeJSwhQJjlo8POqk0ASiEgpfJBpeNXq6e98358RiNOerGsFh7ySV-DRPS8z6ag?loadFrom=DocumentDeeplink&amp;ts=791.34" TargetMode="External"/><Relationship Id="rId44" Type="http://schemas.openxmlformats.org/officeDocument/2006/relationships/hyperlink" Target="https://www.temi.com/editor/t/BaLXGaFDsTxdOqLTWL3XLV7Ap7FuEGo5yWutGJrRilcZ2BVuyoU0gv9w9If5TT_SmRHJnw?loadFrom=DocumentDeeplink&amp;ts=851.7" TargetMode="External"/><Relationship Id="rId60" Type="http://schemas.openxmlformats.org/officeDocument/2006/relationships/hyperlink" Target="https://www.temi.com/editor/t/LCx_pf0hNZxfF2guZOH6y0NZQeJ0GP9lN5r1fSwE9Fn3rIUBfqcHrKfPz_A_N8O_hIdseIpzreFGAp59I_sYiCeAYSg?loadFrom=DocumentDeeplink&amp;ts=313.42" TargetMode="External"/><Relationship Id="rId65" Type="http://schemas.openxmlformats.org/officeDocument/2006/relationships/hyperlink" Target="https://www.temi.com/editor/t/LCx_pf0hNZxfF2guZOH6y0NZQeJ0GP9lN5r1fSwE9Fn3rIUBfqcHrKfPz_A_N8O_hIdseIpzreFGAp59I_sYiCeAYSg?loadFrom=DocumentDeeplink&amp;ts=536.57" TargetMode="External"/><Relationship Id="rId81" Type="http://schemas.openxmlformats.org/officeDocument/2006/relationships/hyperlink" Target="https://www.temi.com/editor/t/LCx_pf0hNZxfF2guZOH6y0NZQeJ0GP9lN5r1fSwE9Fn3rIUBfqcHrKfPz_A_N8O_hIdseIpzreFGAp59I_sYiCeAYSg?loadFrom=DocumentDeeplink&amp;ts=1047.97" TargetMode="External"/><Relationship Id="rId86" Type="http://schemas.openxmlformats.org/officeDocument/2006/relationships/hyperlink" Target="https://www.temi.com/editor/t/k0kPoDGYXNRlvHLSiF1We7l74v2CXIeJSwhQJjlo8POqk0ASiEgpfJBpeNXq6e98358RiNOerGsFh7ySV-DRPS8z6ag?loadFrom=DocumentDeeplink&amp;ts=89.12" TargetMode="External"/><Relationship Id="rId130" Type="http://schemas.openxmlformats.org/officeDocument/2006/relationships/hyperlink" Target="https://www.temi.com/editor/t/7-XrYNDKBQmpsPsNiBVJnnp0iI8OSDGNnJI0F4q1MzOfFGmbWHM2YHcsonYnLmQ-SHYWrietfyh3z9QopPA0QEuirIU?loadFrom=DocumentDeeplink&amp;ts=151.25" TargetMode="External"/><Relationship Id="rId135" Type="http://schemas.openxmlformats.org/officeDocument/2006/relationships/hyperlink" Target="https://www.temi.com/editor/t/7-XrYNDKBQmpsPsNiBVJnnp0iI8OSDGNnJI0F4q1MzOfFGmbWHM2YHcsonYnLmQ-SHYWrietfyh3z9QopPA0QEuirIU?loadFrom=DocumentDeeplink&amp;ts=316.44" TargetMode="External"/><Relationship Id="rId151" Type="http://schemas.openxmlformats.org/officeDocument/2006/relationships/hyperlink" Target="https://www.temi.com/editor/t/7-XrYNDKBQmpsPsNiBVJnnp0iI8OSDGNnJI0F4q1MzOfFGmbWHM2YHcsonYnLmQ-SHYWrietfyh3z9QopPA0QEuirIU?loadFrom=DocumentDeeplink&amp;ts=945.82" TargetMode="External"/><Relationship Id="rId156" Type="http://schemas.openxmlformats.org/officeDocument/2006/relationships/hyperlink" Target="https://www.temi.com/editor/t/7-XrYNDKBQmpsPsNiBVJnnp0iI8OSDGNnJI0F4q1MzOfFGmbWHM2YHcsonYnLmQ-SHYWrietfyh3z9QopPA0QEuirIU?loadFrom=DocumentDeeplink&amp;ts=1147.05" TargetMode="External"/><Relationship Id="rId13" Type="http://schemas.openxmlformats.org/officeDocument/2006/relationships/hyperlink" Target="https://www.temi.com/editor/t/BaLXGaFDsTxdOqLTWL3XLV7Ap7FuEGo5yWutGJrRilcZ2BVuyoU0gv9w9If5TT_SmRHJnw?loadFrom=DocumentDeeplink&amp;ts=152.69" TargetMode="External"/><Relationship Id="rId18" Type="http://schemas.openxmlformats.org/officeDocument/2006/relationships/hyperlink" Target="https://www.temi.com/editor/t/BaLXGaFDsTxdOqLTWL3XLV7Ap7FuEGo5yWutGJrRilcZ2BVuyoU0gv9w9If5TT_SmRHJnw?loadFrom=DocumentDeeplink&amp;ts=250.71" TargetMode="External"/><Relationship Id="rId39" Type="http://schemas.openxmlformats.org/officeDocument/2006/relationships/hyperlink" Target="https://www.temi.com/editor/t/BaLXGaFDsTxdOqLTWL3XLV7Ap7FuEGo5yWutGJrRilcZ2BVuyoU0gv9w9If5TT_SmRHJnw?loadFrom=DocumentDeeplink&amp;ts=770.45" TargetMode="External"/><Relationship Id="rId109" Type="http://schemas.openxmlformats.org/officeDocument/2006/relationships/hyperlink" Target="https://www.temi.com/editor/t/k0kPoDGYXNRlvHLSiF1We7l74v2CXIeJSwhQJjlo8POqk0ASiEgpfJBpeNXq6e98358RiNOerGsFh7ySV-DRPS8z6ag?loadFrom=DocumentDeeplink&amp;ts=574.25" TargetMode="External"/><Relationship Id="rId34" Type="http://schemas.openxmlformats.org/officeDocument/2006/relationships/hyperlink" Target="https://www.temi.com/editor/t/BaLXGaFDsTxdOqLTWL3XLV7Ap7FuEGo5yWutGJrRilcZ2BVuyoU0gv9w9If5TT_SmRHJnw?loadFrom=DocumentDeeplink&amp;ts=636.01" TargetMode="External"/><Relationship Id="rId50" Type="http://schemas.openxmlformats.org/officeDocument/2006/relationships/hyperlink" Target="https://www.temi.com/editor/t/LCx_pf0hNZxfF2guZOH6y0NZQeJ0GP9lN5r1fSwE9Fn3rIUBfqcHrKfPz_A_N8O_hIdseIpzreFGAp59I_sYiCeAYSg?loadFrom=DocumentDeeplink&amp;ts=148.19" TargetMode="External"/><Relationship Id="rId55" Type="http://schemas.openxmlformats.org/officeDocument/2006/relationships/hyperlink" Target="https://www.temi.com/editor/t/LCx_pf0hNZxfF2guZOH6y0NZQeJ0GP9lN5r1fSwE9Fn3rIUBfqcHrKfPz_A_N8O_hIdseIpzreFGAp59I_sYiCeAYSg?loadFrom=DocumentDeeplink&amp;ts=250.29" TargetMode="External"/><Relationship Id="rId76" Type="http://schemas.openxmlformats.org/officeDocument/2006/relationships/hyperlink" Target="https://www.temi.com/editor/t/LCx_pf0hNZxfF2guZOH6y0NZQeJ0GP9lN5r1fSwE9Fn3rIUBfqcHrKfPz_A_N8O_hIdseIpzreFGAp59I_sYiCeAYSg?loadFrom=DocumentDeeplink&amp;ts=1012.83" TargetMode="External"/><Relationship Id="rId97" Type="http://schemas.openxmlformats.org/officeDocument/2006/relationships/hyperlink" Target="https://www.temi.com/editor/t/k0kPoDGYXNRlvHLSiF1We7l74v2CXIeJSwhQJjlo8POqk0ASiEgpfJBpeNXq6e98358RiNOerGsFh7ySV-DRPS8z6ag?loadFrom=DocumentDeeplink&amp;ts=246.54" TargetMode="External"/><Relationship Id="rId104" Type="http://schemas.openxmlformats.org/officeDocument/2006/relationships/hyperlink" Target="https://www.temi.com/editor/t/k0kPoDGYXNRlvHLSiF1We7l74v2CXIeJSwhQJjlo8POqk0ASiEgpfJBpeNXq6e98358RiNOerGsFh7ySV-DRPS8z6ag?loadFrom=DocumentDeeplink&amp;ts=448" TargetMode="External"/><Relationship Id="rId120" Type="http://schemas.openxmlformats.org/officeDocument/2006/relationships/hyperlink" Target="https://www.temi.com/editor/t/k0kPoDGYXNRlvHLSiF1We7l74v2CXIeJSwhQJjlo8POqk0ASiEgpfJBpeNXq6e98358RiNOerGsFh7ySV-DRPS8z6ag?loadFrom=DocumentDeeplink&amp;ts=800.97" TargetMode="External"/><Relationship Id="rId125" Type="http://schemas.openxmlformats.org/officeDocument/2006/relationships/hyperlink" Target="https://www.temi.com/editor/t/7-XrYNDKBQmpsPsNiBVJnnp0iI8OSDGNnJI0F4q1MzOfFGmbWHM2YHcsonYnLmQ-SHYWrietfyh3z9QopPA0QEuirIU?loadFrom=DocumentDeeplink&amp;ts=4.05" TargetMode="External"/><Relationship Id="rId141" Type="http://schemas.openxmlformats.org/officeDocument/2006/relationships/hyperlink" Target="https://www.temi.com/editor/t/7-XrYNDKBQmpsPsNiBVJnnp0iI8OSDGNnJI0F4q1MzOfFGmbWHM2YHcsonYnLmQ-SHYWrietfyh3z9QopPA0QEuirIU?loadFrom=DocumentDeeplink&amp;ts=496.27" TargetMode="External"/><Relationship Id="rId146" Type="http://schemas.openxmlformats.org/officeDocument/2006/relationships/hyperlink" Target="https://www.temi.com/editor/t/7-XrYNDKBQmpsPsNiBVJnnp0iI8OSDGNnJI0F4q1MzOfFGmbWHM2YHcsonYnLmQ-SHYWrietfyh3z9QopPA0QEuirIU?loadFrom=DocumentDeeplink&amp;ts=687.47" TargetMode="External"/><Relationship Id="rId7" Type="http://schemas.openxmlformats.org/officeDocument/2006/relationships/hyperlink" Target="https://www.temi.com/editor/t/BaLXGaFDsTxdOqLTWL3XLV7Ap7FuEGo5yWutGJrRilcZ2BVuyoU0gv9w9If5TT_SmRHJnw?loadFrom=DocumentDeeplink&amp;ts=20.8" TargetMode="External"/><Relationship Id="rId71" Type="http://schemas.openxmlformats.org/officeDocument/2006/relationships/hyperlink" Target="https://www.temi.com/editor/t/LCx_pf0hNZxfF2guZOH6y0NZQeJ0GP9lN5r1fSwE9Fn3rIUBfqcHrKfPz_A_N8O_hIdseIpzreFGAp59I_sYiCeAYSg?loadFrom=DocumentDeeplink&amp;ts=905.44" TargetMode="External"/><Relationship Id="rId92" Type="http://schemas.openxmlformats.org/officeDocument/2006/relationships/hyperlink" Target="https://www.temi.com/editor/t/k0kPoDGYXNRlvHLSiF1We7l74v2CXIeJSwhQJjlo8POqk0ASiEgpfJBpeNXq6e98358RiNOerGsFh7ySV-DRPS8z6ag?loadFrom=DocumentDeeplink&amp;ts=124.4" TargetMode="External"/><Relationship Id="rId162" Type="http://schemas.openxmlformats.org/officeDocument/2006/relationships/hyperlink" Target="https://www.temi.com/editor/t/7-XrYNDKBQmpsPsNiBVJnnp0iI8OSDGNnJI0F4q1MzOfFGmbWHM2YHcsonYnLmQ-SHYWrietfyh3z9QopPA0QEuirIU?loadFrom=DocumentDeeplink&amp;ts=1273.77" TargetMode="External"/><Relationship Id="rId2" Type="http://schemas.openxmlformats.org/officeDocument/2006/relationships/styles" Target="styles.xml"/><Relationship Id="rId29" Type="http://schemas.openxmlformats.org/officeDocument/2006/relationships/hyperlink" Target="https://www.temi.com/editor/t/BaLXGaFDsTxdOqLTWL3XLV7Ap7FuEGo5yWutGJrRilcZ2BVuyoU0gv9w9If5TT_SmRHJnw?loadFrom=DocumentDeeplink&amp;ts=492.69" TargetMode="External"/><Relationship Id="rId24" Type="http://schemas.openxmlformats.org/officeDocument/2006/relationships/hyperlink" Target="https://www.temi.com/editor/t/BaLXGaFDsTxdOqLTWL3XLV7Ap7FuEGo5yWutGJrRilcZ2BVuyoU0gv9w9If5TT_SmRHJnw?loadFrom=DocumentDeeplink&amp;ts=372.46" TargetMode="External"/><Relationship Id="rId40" Type="http://schemas.openxmlformats.org/officeDocument/2006/relationships/hyperlink" Target="https://www.temi.com/editor/t/BaLXGaFDsTxdOqLTWL3XLV7Ap7FuEGo5yWutGJrRilcZ2BVuyoU0gv9w9If5TT_SmRHJnw?loadFrom=DocumentDeeplink&amp;ts=779.83" TargetMode="External"/><Relationship Id="rId45" Type="http://schemas.openxmlformats.org/officeDocument/2006/relationships/hyperlink" Target="https://www.temi.com/editor/t/LCx_pf0hNZxfF2guZOH6y0NZQeJ0GP9lN5r1fSwE9Fn3rIUBfqcHrKfPz_A_N8O_hIdseIpzreFGAp59I_sYiCeAYSg?loadFrom=DocumentDeeplink&amp;ts=0.06" TargetMode="External"/><Relationship Id="rId66" Type="http://schemas.openxmlformats.org/officeDocument/2006/relationships/hyperlink" Target="https://www.temi.com/editor/t/LCx_pf0hNZxfF2guZOH6y0NZQeJ0GP9lN5r1fSwE9Fn3rIUBfqcHrKfPz_A_N8O_hIdseIpzreFGAp59I_sYiCeAYSg?loadFrom=DocumentDeeplink&amp;ts=583.84" TargetMode="External"/><Relationship Id="rId87" Type="http://schemas.openxmlformats.org/officeDocument/2006/relationships/hyperlink" Target="https://www.temi.com/editor/t/k0kPoDGYXNRlvHLSiF1We7l74v2CXIeJSwhQJjlo8POqk0ASiEgpfJBpeNXq6e98358RiNOerGsFh7ySV-DRPS8z6ag?loadFrom=DocumentDeeplink&amp;ts=94.25" TargetMode="External"/><Relationship Id="rId110" Type="http://schemas.openxmlformats.org/officeDocument/2006/relationships/hyperlink" Target="https://www.temi.com/editor/t/k0kPoDGYXNRlvHLSiF1We7l74v2CXIeJSwhQJjlo8POqk0ASiEgpfJBpeNXq6e98358RiNOerGsFh7ySV-DRPS8z6ag?loadFrom=DocumentDeeplink&amp;ts=576.62" TargetMode="External"/><Relationship Id="rId115" Type="http://schemas.openxmlformats.org/officeDocument/2006/relationships/hyperlink" Target="https://www.temi.com/editor/t/k0kPoDGYXNRlvHLSiF1We7l74v2CXIeJSwhQJjlo8POqk0ASiEgpfJBpeNXq6e98358RiNOerGsFh7ySV-DRPS8z6ag?loadFrom=DocumentDeeplink&amp;ts=745.59" TargetMode="External"/><Relationship Id="rId131" Type="http://schemas.openxmlformats.org/officeDocument/2006/relationships/hyperlink" Target="https://www.temi.com/editor/t/7-XrYNDKBQmpsPsNiBVJnnp0iI8OSDGNnJI0F4q1MzOfFGmbWHM2YHcsonYnLmQ-SHYWrietfyh3z9QopPA0QEuirIU?loadFrom=DocumentDeeplink&amp;ts=214.05" TargetMode="External"/><Relationship Id="rId136" Type="http://schemas.openxmlformats.org/officeDocument/2006/relationships/hyperlink" Target="https://www.temi.com/editor/t/7-XrYNDKBQmpsPsNiBVJnnp0iI8OSDGNnJI0F4q1MzOfFGmbWHM2YHcsonYnLmQ-SHYWrietfyh3z9QopPA0QEuirIU?loadFrom=DocumentDeeplink&amp;ts=341.16" TargetMode="External"/><Relationship Id="rId157" Type="http://schemas.openxmlformats.org/officeDocument/2006/relationships/hyperlink" Target="https://www.temi.com/editor/t/7-XrYNDKBQmpsPsNiBVJnnp0iI8OSDGNnJI0F4q1MzOfFGmbWHM2YHcsonYnLmQ-SHYWrietfyh3z9QopPA0QEuirIU?loadFrom=DocumentDeeplink&amp;ts=1189.46" TargetMode="External"/><Relationship Id="rId61" Type="http://schemas.openxmlformats.org/officeDocument/2006/relationships/hyperlink" Target="https://www.temi.com/editor/t/LCx_pf0hNZxfF2guZOH6y0NZQeJ0GP9lN5r1fSwE9Fn3rIUBfqcHrKfPz_A_N8O_hIdseIpzreFGAp59I_sYiCeAYSg?loadFrom=DocumentDeeplink&amp;ts=382.39" TargetMode="External"/><Relationship Id="rId82" Type="http://schemas.openxmlformats.org/officeDocument/2006/relationships/hyperlink" Target="https://www.temi.com/editor/t/LCx_pf0hNZxfF2guZOH6y0NZQeJ0GP9lN5r1fSwE9Fn3rIUBfqcHrKfPz_A_N8O_hIdseIpzreFGAp59I_sYiCeAYSg?loadFrom=DocumentDeeplink&amp;ts=1078.85" TargetMode="External"/><Relationship Id="rId152" Type="http://schemas.openxmlformats.org/officeDocument/2006/relationships/hyperlink" Target="https://www.temi.com/editor/t/7-XrYNDKBQmpsPsNiBVJnnp0iI8OSDGNnJI0F4q1MzOfFGmbWHM2YHcsonYnLmQ-SHYWrietfyh3z9QopPA0QEuirIU?loadFrom=DocumentDeeplink&amp;ts=988.54" TargetMode="External"/><Relationship Id="rId19" Type="http://schemas.openxmlformats.org/officeDocument/2006/relationships/hyperlink" Target="https://www.temi.com/editor/t/BaLXGaFDsTxdOqLTWL3XLV7Ap7FuEGo5yWutGJrRilcZ2BVuyoU0gv9w9If5TT_SmRHJnw?loadFrom=DocumentDeeplink&amp;ts=255.13" TargetMode="External"/><Relationship Id="rId14" Type="http://schemas.openxmlformats.org/officeDocument/2006/relationships/hyperlink" Target="https://www.temi.com/editor/t/BaLXGaFDsTxdOqLTWL3XLV7Ap7FuEGo5yWutGJrRilcZ2BVuyoU0gv9w9If5TT_SmRHJnw?loadFrom=DocumentDeeplink&amp;ts=176.87" TargetMode="External"/><Relationship Id="rId30" Type="http://schemas.openxmlformats.org/officeDocument/2006/relationships/hyperlink" Target="https://www.temi.com/editor/t/BaLXGaFDsTxdOqLTWL3XLV7Ap7FuEGo5yWutGJrRilcZ2BVuyoU0gv9w9If5TT_SmRHJnw?loadFrom=DocumentDeeplink&amp;ts=518.03" TargetMode="External"/><Relationship Id="rId35" Type="http://schemas.openxmlformats.org/officeDocument/2006/relationships/hyperlink" Target="https://www.temi.com/editor/t/BaLXGaFDsTxdOqLTWL3XLV7Ap7FuEGo5yWutGJrRilcZ2BVuyoU0gv9w9If5TT_SmRHJnw?loadFrom=DocumentDeeplink&amp;ts=710.65" TargetMode="External"/><Relationship Id="rId56" Type="http://schemas.openxmlformats.org/officeDocument/2006/relationships/hyperlink" Target="https://www.temi.com/editor/t/LCx_pf0hNZxfF2guZOH6y0NZQeJ0GP9lN5r1fSwE9Fn3rIUBfqcHrKfPz_A_N8O_hIdseIpzreFGAp59I_sYiCeAYSg?loadFrom=DocumentDeeplink&amp;ts=251.28" TargetMode="External"/><Relationship Id="rId77" Type="http://schemas.openxmlformats.org/officeDocument/2006/relationships/hyperlink" Target="https://www.temi.com/editor/t/LCx_pf0hNZxfF2guZOH6y0NZQeJ0GP9lN5r1fSwE9Fn3rIUBfqcHrKfPz_A_N8O_hIdseIpzreFGAp59I_sYiCeAYSg?loadFrom=DocumentDeeplink&amp;ts=1018.39" TargetMode="External"/><Relationship Id="rId100" Type="http://schemas.openxmlformats.org/officeDocument/2006/relationships/hyperlink" Target="https://www.temi.com/editor/t/k0kPoDGYXNRlvHLSiF1We7l74v2CXIeJSwhQJjlo8POqk0ASiEgpfJBpeNXq6e98358RiNOerGsFh7ySV-DRPS8z6ag?loadFrom=DocumentDeeplink&amp;ts=384.97" TargetMode="External"/><Relationship Id="rId105" Type="http://schemas.openxmlformats.org/officeDocument/2006/relationships/hyperlink" Target="https://www.temi.com/editor/t/k0kPoDGYXNRlvHLSiF1We7l74v2CXIeJSwhQJjlo8POqk0ASiEgpfJBpeNXq6e98358RiNOerGsFh7ySV-DRPS8z6ag?loadFrom=DocumentDeeplink&amp;ts=487.3" TargetMode="External"/><Relationship Id="rId126" Type="http://schemas.openxmlformats.org/officeDocument/2006/relationships/hyperlink" Target="https://www.temi.com/editor/t/7-XrYNDKBQmpsPsNiBVJnnp0iI8OSDGNnJI0F4q1MzOfFGmbWHM2YHcsonYnLmQ-SHYWrietfyh3z9QopPA0QEuirIU?loadFrom=DocumentDeeplink&amp;ts=67.04" TargetMode="External"/><Relationship Id="rId147" Type="http://schemas.openxmlformats.org/officeDocument/2006/relationships/hyperlink" Target="https://www.temi.com/editor/t/7-XrYNDKBQmpsPsNiBVJnnp0iI8OSDGNnJI0F4q1MzOfFGmbWHM2YHcsonYnLmQ-SHYWrietfyh3z9QopPA0QEuirIU?loadFrom=DocumentDeeplink&amp;ts=723.6" TargetMode="External"/><Relationship Id="rId8" Type="http://schemas.openxmlformats.org/officeDocument/2006/relationships/hyperlink" Target="https://www.temi.com/editor/t/BaLXGaFDsTxdOqLTWL3XLV7Ap7FuEGo5yWutGJrRilcZ2BVuyoU0gv9w9If5TT_SmRHJnw?loadFrom=DocumentDeeplink&amp;ts=39.61" TargetMode="External"/><Relationship Id="rId51" Type="http://schemas.openxmlformats.org/officeDocument/2006/relationships/hyperlink" Target="https://www.temi.com/editor/t/LCx_pf0hNZxfF2guZOH6y0NZQeJ0GP9lN5r1fSwE9Fn3rIUBfqcHrKfPz_A_N8O_hIdseIpzreFGAp59I_sYiCeAYSg?loadFrom=DocumentDeeplink&amp;ts=150.86" TargetMode="External"/><Relationship Id="rId72" Type="http://schemas.openxmlformats.org/officeDocument/2006/relationships/hyperlink" Target="https://www.temi.com/editor/t/LCx_pf0hNZxfF2guZOH6y0NZQeJ0GP9lN5r1fSwE9Fn3rIUBfqcHrKfPz_A_N8O_hIdseIpzreFGAp59I_sYiCeAYSg?loadFrom=DocumentDeeplink&amp;ts=957.55" TargetMode="External"/><Relationship Id="rId93" Type="http://schemas.openxmlformats.org/officeDocument/2006/relationships/hyperlink" Target="https://www.temi.com/editor/t/k0kPoDGYXNRlvHLSiF1We7l74v2CXIeJSwhQJjlo8POqk0ASiEgpfJBpeNXq6e98358RiNOerGsFh7ySV-DRPS8z6ag?loadFrom=DocumentDeeplink&amp;ts=136.52" TargetMode="External"/><Relationship Id="rId98" Type="http://schemas.openxmlformats.org/officeDocument/2006/relationships/hyperlink" Target="https://www.temi.com/editor/t/k0kPoDGYXNRlvHLSiF1We7l74v2CXIeJSwhQJjlo8POqk0ASiEgpfJBpeNXq6e98358RiNOerGsFh7ySV-DRPS8z6ag?loadFrom=DocumentDeeplink&amp;ts=257.97" TargetMode="External"/><Relationship Id="rId121" Type="http://schemas.openxmlformats.org/officeDocument/2006/relationships/hyperlink" Target="https://www.temi.com/editor/t/k0kPoDGYXNRlvHLSiF1We7l74v2CXIeJSwhQJjlo8POqk0ASiEgpfJBpeNXq6e98358RiNOerGsFh7ySV-DRPS8z6ag?loadFrom=DocumentDeeplink&amp;ts=802.56" TargetMode="External"/><Relationship Id="rId142" Type="http://schemas.openxmlformats.org/officeDocument/2006/relationships/hyperlink" Target="https://www.temi.com/editor/t/7-XrYNDKBQmpsPsNiBVJnnp0iI8OSDGNnJI0F4q1MzOfFGmbWHM2YHcsonYnLmQ-SHYWrietfyh3z9QopPA0QEuirIU?loadFrom=DocumentDeeplink&amp;ts=516.52" TargetMode="External"/><Relationship Id="rId163" Type="http://schemas.openxmlformats.org/officeDocument/2006/relationships/hyperlink" Target="https://www.temi.com/editor/t/7-XrYNDKBQmpsPsNiBVJnnp0iI8OSDGNnJI0F4q1MzOfFGmbWHM2YHcsonYnLmQ-SHYWrietfyh3z9QopPA0QEuirIU?loadFrom=DocumentDeeplink&amp;ts=1321.23" TargetMode="External"/><Relationship Id="rId3" Type="http://schemas.openxmlformats.org/officeDocument/2006/relationships/settings" Target="settings.xml"/><Relationship Id="rId25" Type="http://schemas.openxmlformats.org/officeDocument/2006/relationships/hyperlink" Target="https://www.temi.com/editor/t/BaLXGaFDsTxdOqLTWL3XLV7Ap7FuEGo5yWutGJrRilcZ2BVuyoU0gv9w9If5TT_SmRHJnw?loadFrom=DocumentDeeplink&amp;ts=387.74" TargetMode="External"/><Relationship Id="rId46" Type="http://schemas.openxmlformats.org/officeDocument/2006/relationships/hyperlink" Target="https://www.temi.com/editor/t/LCx_pf0hNZxfF2guZOH6y0NZQeJ0GP9lN5r1fSwE9Fn3rIUBfqcHrKfPz_A_N8O_hIdseIpzreFGAp59I_sYiCeAYSg?loadFrom=DocumentDeeplink&amp;ts=95.69" TargetMode="External"/><Relationship Id="rId67" Type="http://schemas.openxmlformats.org/officeDocument/2006/relationships/hyperlink" Target="https://www.temi.com/editor/t/LCx_pf0hNZxfF2guZOH6y0NZQeJ0GP9lN5r1fSwE9Fn3rIUBfqcHrKfPz_A_N8O_hIdseIpzreFGAp59I_sYiCeAYSg?loadFrom=DocumentDeeplink&amp;ts=667.43" TargetMode="External"/><Relationship Id="rId116" Type="http://schemas.openxmlformats.org/officeDocument/2006/relationships/hyperlink" Target="https://www.temi.com/editor/t/k0kPoDGYXNRlvHLSiF1We7l74v2CXIeJSwhQJjlo8POqk0ASiEgpfJBpeNXq6e98358RiNOerGsFh7ySV-DRPS8z6ag?loadFrom=DocumentDeeplink&amp;ts=770.46" TargetMode="External"/><Relationship Id="rId137" Type="http://schemas.openxmlformats.org/officeDocument/2006/relationships/hyperlink" Target="https://www.temi.com/editor/t/7-XrYNDKBQmpsPsNiBVJnnp0iI8OSDGNnJI0F4q1MzOfFGmbWHM2YHcsonYnLmQ-SHYWrietfyh3z9QopPA0QEuirIU?loadFrom=DocumentDeeplink&amp;ts=399.1" TargetMode="External"/><Relationship Id="rId158" Type="http://schemas.openxmlformats.org/officeDocument/2006/relationships/hyperlink" Target="https://www.temi.com/editor/t/7-XrYNDKBQmpsPsNiBVJnnp0iI8OSDGNnJI0F4q1MzOfFGmbWHM2YHcsonYnLmQ-SHYWrietfyh3z9QopPA0QEuirIU?loadFrom=DocumentDeeplink&amp;ts=1198.67" TargetMode="External"/><Relationship Id="rId20" Type="http://schemas.openxmlformats.org/officeDocument/2006/relationships/hyperlink" Target="https://www.temi.com/editor/t/BaLXGaFDsTxdOqLTWL3XLV7Ap7FuEGo5yWutGJrRilcZ2BVuyoU0gv9w9If5TT_SmRHJnw?loadFrom=DocumentDeeplink&amp;ts=280.44" TargetMode="External"/><Relationship Id="rId41" Type="http://schemas.openxmlformats.org/officeDocument/2006/relationships/hyperlink" Target="https://www.temi.com/editor/t/BaLXGaFDsTxdOqLTWL3XLV7Ap7FuEGo5yWutGJrRilcZ2BVuyoU0gv9w9If5TT_SmRHJnw?loadFrom=DocumentDeeplink&amp;ts=818.4" TargetMode="External"/><Relationship Id="rId62" Type="http://schemas.openxmlformats.org/officeDocument/2006/relationships/hyperlink" Target="https://www.temi.com/editor/t/LCx_pf0hNZxfF2guZOH6y0NZQeJ0GP9lN5r1fSwE9Fn3rIUBfqcHrKfPz_A_N8O_hIdseIpzreFGAp59I_sYiCeAYSg?loadFrom=DocumentDeeplink&amp;ts=418.03" TargetMode="External"/><Relationship Id="rId83" Type="http://schemas.openxmlformats.org/officeDocument/2006/relationships/hyperlink" Target="https://www.temi.com/editor/t/k0kPoDGYXNRlvHLSiF1We7l74v2CXIeJSwhQJjlo8POqk0ASiEgpfJBpeNXq6e98358RiNOerGsFh7ySV-DRPS8z6ag?loadFrom=DocumentDeeplink&amp;ts=1.29" TargetMode="External"/><Relationship Id="rId88" Type="http://schemas.openxmlformats.org/officeDocument/2006/relationships/hyperlink" Target="https://www.temi.com/editor/t/k0kPoDGYXNRlvHLSiF1We7l74v2CXIeJSwhQJjlo8POqk0ASiEgpfJBpeNXq6e98358RiNOerGsFh7ySV-DRPS8z6ag?loadFrom=DocumentDeeplink&amp;ts=99.91" TargetMode="External"/><Relationship Id="rId111" Type="http://schemas.openxmlformats.org/officeDocument/2006/relationships/hyperlink" Target="https://www.temi.com/editor/t/k0kPoDGYXNRlvHLSiF1We7l74v2CXIeJSwhQJjlo8POqk0ASiEgpfJBpeNXq6e98358RiNOerGsFh7ySV-DRPS8z6ag?loadFrom=DocumentDeeplink&amp;ts=587.75" TargetMode="External"/><Relationship Id="rId132" Type="http://schemas.openxmlformats.org/officeDocument/2006/relationships/hyperlink" Target="https://www.temi.com/editor/t/7-XrYNDKBQmpsPsNiBVJnnp0iI8OSDGNnJI0F4q1MzOfFGmbWHM2YHcsonYnLmQ-SHYWrietfyh3z9QopPA0QEuirIU?loadFrom=DocumentDeeplink&amp;ts=254.71" TargetMode="External"/><Relationship Id="rId153" Type="http://schemas.openxmlformats.org/officeDocument/2006/relationships/hyperlink" Target="https://www.temi.com/editor/t/7-XrYNDKBQmpsPsNiBVJnnp0iI8OSDGNnJI0F4q1MzOfFGmbWHM2YHcsonYnLmQ-SHYWrietfyh3z9QopPA0QEuirIU?loadFrom=DocumentDeeplink&amp;ts=1025.86" TargetMode="External"/><Relationship Id="rId15" Type="http://schemas.openxmlformats.org/officeDocument/2006/relationships/hyperlink" Target="https://www.temi.com/editor/t/BaLXGaFDsTxdOqLTWL3XLV7Ap7FuEGo5yWutGJrRilcZ2BVuyoU0gv9w9If5TT_SmRHJnw?loadFrom=DocumentDeeplink&amp;ts=188.23" TargetMode="External"/><Relationship Id="rId36" Type="http://schemas.openxmlformats.org/officeDocument/2006/relationships/hyperlink" Target="https://www.temi.com/editor/t/BaLXGaFDsTxdOqLTWL3XLV7Ap7FuEGo5yWutGJrRilcZ2BVuyoU0gv9w9If5TT_SmRHJnw?loadFrom=DocumentDeeplink&amp;ts=715.5" TargetMode="External"/><Relationship Id="rId57" Type="http://schemas.openxmlformats.org/officeDocument/2006/relationships/hyperlink" Target="https://www.temi.com/editor/t/LCx_pf0hNZxfF2guZOH6y0NZQeJ0GP9lN5r1fSwE9Fn3rIUBfqcHrKfPz_A_N8O_hIdseIpzreFGAp59I_sYiCeAYSg?loadFrom=DocumentDeeplink&amp;ts=291.36" TargetMode="External"/><Relationship Id="rId106" Type="http://schemas.openxmlformats.org/officeDocument/2006/relationships/hyperlink" Target="https://www.temi.com/editor/t/k0kPoDGYXNRlvHLSiF1We7l74v2CXIeJSwhQJjlo8POqk0ASiEgpfJBpeNXq6e98358RiNOerGsFh7ySV-DRPS8z6ag?loadFrom=DocumentDeeplink&amp;ts=498.82" TargetMode="External"/><Relationship Id="rId127" Type="http://schemas.openxmlformats.org/officeDocument/2006/relationships/hyperlink" Target="https://www.temi.com/editor/t/7-XrYNDKBQmpsPsNiBVJnnp0iI8OSDGNnJI0F4q1MzOfFGmbWHM2YHcsonYnLmQ-SHYWrietfyh3z9QopPA0QEuirIU?loadFrom=DocumentDeeplink&amp;ts=86.63" TargetMode="External"/><Relationship Id="rId10" Type="http://schemas.openxmlformats.org/officeDocument/2006/relationships/hyperlink" Target="https://www.temi.com/editor/t/BaLXGaFDsTxdOqLTWL3XLV7Ap7FuEGo5yWutGJrRilcZ2BVuyoU0gv9w9If5TT_SmRHJnw?loadFrom=DocumentDeeplink&amp;ts=74.98" TargetMode="External"/><Relationship Id="rId31" Type="http://schemas.openxmlformats.org/officeDocument/2006/relationships/hyperlink" Target="https://www.temi.com/editor/t/BaLXGaFDsTxdOqLTWL3XLV7Ap7FuEGo5yWutGJrRilcZ2BVuyoU0gv9w9If5TT_SmRHJnw?loadFrom=DocumentDeeplink&amp;ts=525.23" TargetMode="External"/><Relationship Id="rId52" Type="http://schemas.openxmlformats.org/officeDocument/2006/relationships/hyperlink" Target="https://www.temi.com/editor/t/LCx_pf0hNZxfF2guZOH6y0NZQeJ0GP9lN5r1fSwE9Fn3rIUBfqcHrKfPz_A_N8O_hIdseIpzreFGAp59I_sYiCeAYSg?loadFrom=DocumentDeeplink&amp;ts=175.61" TargetMode="External"/><Relationship Id="rId73" Type="http://schemas.openxmlformats.org/officeDocument/2006/relationships/hyperlink" Target="https://www.temi.com/editor/t/LCx_pf0hNZxfF2guZOH6y0NZQeJ0GP9lN5r1fSwE9Fn3rIUBfqcHrKfPz_A_N8O_hIdseIpzreFGAp59I_sYiCeAYSg?loadFrom=DocumentDeeplink&amp;ts=963.58" TargetMode="External"/><Relationship Id="rId78" Type="http://schemas.openxmlformats.org/officeDocument/2006/relationships/hyperlink" Target="https://www.temi.com/editor/t/LCx_pf0hNZxfF2guZOH6y0NZQeJ0GP9lN5r1fSwE9Fn3rIUBfqcHrKfPz_A_N8O_hIdseIpzreFGAp59I_sYiCeAYSg?loadFrom=DocumentDeeplink&amp;ts=1022.53" TargetMode="External"/><Relationship Id="rId94" Type="http://schemas.openxmlformats.org/officeDocument/2006/relationships/hyperlink" Target="https://www.temi.com/editor/t/k0kPoDGYXNRlvHLSiF1We7l74v2CXIeJSwhQJjlo8POqk0ASiEgpfJBpeNXq6e98358RiNOerGsFh7ySV-DRPS8z6ag?loadFrom=DocumentDeeplink&amp;ts=165.62" TargetMode="External"/><Relationship Id="rId99" Type="http://schemas.openxmlformats.org/officeDocument/2006/relationships/hyperlink" Target="https://www.temi.com/editor/t/k0kPoDGYXNRlvHLSiF1We7l74v2CXIeJSwhQJjlo8POqk0ASiEgpfJBpeNXq6e98358RiNOerGsFh7ySV-DRPS8z6ag?loadFrom=DocumentDeeplink&amp;ts=284.76" TargetMode="External"/><Relationship Id="rId101" Type="http://schemas.openxmlformats.org/officeDocument/2006/relationships/hyperlink" Target="https://www.temi.com/editor/t/k0kPoDGYXNRlvHLSiF1We7l74v2CXIeJSwhQJjlo8POqk0ASiEgpfJBpeNXq6e98358RiNOerGsFh7ySV-DRPS8z6ag?loadFrom=DocumentDeeplink&amp;ts=412.15" TargetMode="External"/><Relationship Id="rId122" Type="http://schemas.openxmlformats.org/officeDocument/2006/relationships/hyperlink" Target="https://www.temi.com/editor/t/k0kPoDGYXNRlvHLSiF1We7l74v2CXIeJSwhQJjlo8POqk0ASiEgpfJBpeNXq6e98358RiNOerGsFh7ySV-DRPS8z6ag?loadFrom=DocumentDeeplink&amp;ts=809.65" TargetMode="External"/><Relationship Id="rId143" Type="http://schemas.openxmlformats.org/officeDocument/2006/relationships/hyperlink" Target="https://www.temi.com/editor/t/7-XrYNDKBQmpsPsNiBVJnnp0iI8OSDGNnJI0F4q1MzOfFGmbWHM2YHcsonYnLmQ-SHYWrietfyh3z9QopPA0QEuirIU?loadFrom=DocumentDeeplink&amp;ts=572.63" TargetMode="External"/><Relationship Id="rId148" Type="http://schemas.openxmlformats.org/officeDocument/2006/relationships/hyperlink" Target="https://www.temi.com/editor/t/7-XrYNDKBQmpsPsNiBVJnnp0iI8OSDGNnJI0F4q1MzOfFGmbWHM2YHcsonYnLmQ-SHYWrietfyh3z9QopPA0QEuirIU?loadFrom=DocumentDeeplink&amp;ts=752.16" TargetMode="External"/><Relationship Id="rId164" Type="http://schemas.openxmlformats.org/officeDocument/2006/relationships/hyperlink" Target="https://www.temi.com/editor/t/7-XrYNDKBQmpsPsNiBVJnnp0iI8OSDGNnJI0F4q1MzOfFGmbWHM2YHcsonYnLmQ-SHYWrietfyh3z9QopPA0QEuirIU?loadFrom=DocumentDeeplink&amp;ts=1356.72" TargetMode="External"/><Relationship Id="rId4" Type="http://schemas.openxmlformats.org/officeDocument/2006/relationships/webSettings" Target="webSettings.xml"/><Relationship Id="rId9" Type="http://schemas.openxmlformats.org/officeDocument/2006/relationships/hyperlink" Target="https://www.temi.com/editor/t/BaLXGaFDsTxdOqLTWL3XLV7Ap7FuEGo5yWutGJrRilcZ2BVuyoU0gv9w9If5TT_SmRHJnw?loadFrom=DocumentDeeplink&amp;ts=56.73" TargetMode="External"/><Relationship Id="rId26" Type="http://schemas.openxmlformats.org/officeDocument/2006/relationships/hyperlink" Target="https://www.temi.com/editor/t/BaLXGaFDsTxdOqLTWL3XLV7Ap7FuEGo5yWutGJrRilcZ2BVuyoU0gv9w9If5TT_SmRHJnw?loadFrom=DocumentDeeplink&amp;ts=426.86" TargetMode="External"/><Relationship Id="rId47" Type="http://schemas.openxmlformats.org/officeDocument/2006/relationships/hyperlink" Target="https://www.temi.com/editor/t/LCx_pf0hNZxfF2guZOH6y0NZQeJ0GP9lN5r1fSwE9Fn3rIUBfqcHrKfPz_A_N8O_hIdseIpzreFGAp59I_sYiCeAYSg?loadFrom=DocumentDeeplink&amp;ts=105.23" TargetMode="External"/><Relationship Id="rId68" Type="http://schemas.openxmlformats.org/officeDocument/2006/relationships/hyperlink" Target="https://www.temi.com/editor/t/LCx_pf0hNZxfF2guZOH6y0NZQeJ0GP9lN5r1fSwE9Fn3rIUBfqcHrKfPz_A_N8O_hIdseIpzreFGAp59I_sYiCeAYSg?loadFrom=DocumentDeeplink&amp;ts=690.56" TargetMode="External"/><Relationship Id="rId89" Type="http://schemas.openxmlformats.org/officeDocument/2006/relationships/hyperlink" Target="https://www.temi.com/editor/t/k0kPoDGYXNRlvHLSiF1We7l74v2CXIeJSwhQJjlo8POqk0ASiEgpfJBpeNXq6e98358RiNOerGsFh7ySV-DRPS8z6ag?loadFrom=DocumentDeeplink&amp;ts=104.3" TargetMode="External"/><Relationship Id="rId112" Type="http://schemas.openxmlformats.org/officeDocument/2006/relationships/hyperlink" Target="https://www.temi.com/editor/t/k0kPoDGYXNRlvHLSiF1We7l74v2CXIeJSwhQJjlo8POqk0ASiEgpfJBpeNXq6e98358RiNOerGsFh7ySV-DRPS8z6ag?loadFrom=DocumentDeeplink&amp;ts=685.94" TargetMode="External"/><Relationship Id="rId133" Type="http://schemas.openxmlformats.org/officeDocument/2006/relationships/hyperlink" Target="https://www.temi.com/editor/t/7-XrYNDKBQmpsPsNiBVJnnp0iI8OSDGNnJI0F4q1MzOfFGmbWHM2YHcsonYnLmQ-SHYWrietfyh3z9QopPA0QEuirIU?loadFrom=DocumentDeeplink&amp;ts=295.38" TargetMode="External"/><Relationship Id="rId154" Type="http://schemas.openxmlformats.org/officeDocument/2006/relationships/hyperlink" Target="https://www.temi.com/editor/t/7-XrYNDKBQmpsPsNiBVJnnp0iI8OSDGNnJI0F4q1MzOfFGmbWHM2YHcsonYnLmQ-SHYWrietfyh3z9QopPA0QEuirIU?loadFrom=DocumentDeeplink&amp;ts=1040.58" TargetMode="External"/><Relationship Id="rId16" Type="http://schemas.openxmlformats.org/officeDocument/2006/relationships/hyperlink" Target="https://www.temi.com/editor/t/BaLXGaFDsTxdOqLTWL3XLV7Ap7FuEGo5yWutGJrRilcZ2BVuyoU0gv9w9If5TT_SmRHJnw?loadFrom=DocumentDeeplink&amp;ts=236.35" TargetMode="External"/><Relationship Id="rId37" Type="http://schemas.openxmlformats.org/officeDocument/2006/relationships/hyperlink" Target="https://www.temi.com/editor/t/BaLXGaFDsTxdOqLTWL3XLV7Ap7FuEGo5yWutGJrRilcZ2BVuyoU0gv9w9If5TT_SmRHJnw?loadFrom=DocumentDeeplink&amp;ts=743.6" TargetMode="External"/><Relationship Id="rId58" Type="http://schemas.openxmlformats.org/officeDocument/2006/relationships/hyperlink" Target="https://www.temi.com/editor/t/LCx_pf0hNZxfF2guZOH6y0NZQeJ0GP9lN5r1fSwE9Fn3rIUBfqcHrKfPz_A_N8O_hIdseIpzreFGAp59I_sYiCeAYSg?loadFrom=DocumentDeeplink&amp;ts=305.19" TargetMode="External"/><Relationship Id="rId79" Type="http://schemas.openxmlformats.org/officeDocument/2006/relationships/hyperlink" Target="https://www.temi.com/editor/t/LCx_pf0hNZxfF2guZOH6y0NZQeJ0GP9lN5r1fSwE9Fn3rIUBfqcHrKfPz_A_N8O_hIdseIpzreFGAp59I_sYiCeAYSg?loadFrom=DocumentDeeplink&amp;ts=1023.75" TargetMode="External"/><Relationship Id="rId102" Type="http://schemas.openxmlformats.org/officeDocument/2006/relationships/hyperlink" Target="https://www.temi.com/editor/t/k0kPoDGYXNRlvHLSiF1We7l74v2CXIeJSwhQJjlo8POqk0ASiEgpfJBpeNXq6e98358RiNOerGsFh7ySV-DRPS8z6ag?loadFrom=DocumentDeeplink&amp;ts=422.23" TargetMode="External"/><Relationship Id="rId123" Type="http://schemas.openxmlformats.org/officeDocument/2006/relationships/hyperlink" Target="https://www.temi.com/editor/t/k0kPoDGYXNRlvHLSiF1We7l74v2CXIeJSwhQJjlo8POqk0ASiEgpfJBpeNXq6e98358RiNOerGsFh7ySV-DRPS8z6ag?loadFrom=DocumentDeeplink&amp;ts=818.22" TargetMode="External"/><Relationship Id="rId144" Type="http://schemas.openxmlformats.org/officeDocument/2006/relationships/hyperlink" Target="https://www.temi.com/editor/t/7-XrYNDKBQmpsPsNiBVJnnp0iI8OSDGNnJI0F4q1MzOfFGmbWHM2YHcsonYnLmQ-SHYWrietfyh3z9QopPA0QEuirIU?loadFrom=DocumentDeeplink&amp;ts=615.62" TargetMode="External"/><Relationship Id="rId90" Type="http://schemas.openxmlformats.org/officeDocument/2006/relationships/hyperlink" Target="https://www.temi.com/editor/t/k0kPoDGYXNRlvHLSiF1We7l74v2CXIeJSwhQJjlo8POqk0ASiEgpfJBpeNXq6e98358RiNOerGsFh7ySV-DRPS8z6ag?loadFrom=DocumentDeeplink&amp;ts=113.75" TargetMode="External"/><Relationship Id="rId165" Type="http://schemas.openxmlformats.org/officeDocument/2006/relationships/fontTable" Target="fontTable.xml"/><Relationship Id="rId27" Type="http://schemas.openxmlformats.org/officeDocument/2006/relationships/hyperlink" Target="https://www.temi.com/editor/t/BaLXGaFDsTxdOqLTWL3XLV7Ap7FuEGo5yWutGJrRilcZ2BVuyoU0gv9w9If5TT_SmRHJnw?loadFrom=DocumentDeeplink&amp;ts=437.62" TargetMode="External"/><Relationship Id="rId48" Type="http://schemas.openxmlformats.org/officeDocument/2006/relationships/hyperlink" Target="https://www.temi.com/editor/t/LCx_pf0hNZxfF2guZOH6y0NZQeJ0GP9lN5r1fSwE9Fn3rIUBfqcHrKfPz_A_N8O_hIdseIpzreFGAp59I_sYiCeAYSg?loadFrom=DocumentDeeplink&amp;ts=113" TargetMode="External"/><Relationship Id="rId69" Type="http://schemas.openxmlformats.org/officeDocument/2006/relationships/hyperlink" Target="https://www.temi.com/editor/t/LCx_pf0hNZxfF2guZOH6y0NZQeJ0GP9lN5r1fSwE9Fn3rIUBfqcHrKfPz_A_N8O_hIdseIpzreFGAp59I_sYiCeAYSg?loadFrom=DocumentDeeplink&amp;ts=717.24" TargetMode="External"/><Relationship Id="rId113" Type="http://schemas.openxmlformats.org/officeDocument/2006/relationships/hyperlink" Target="https://www.temi.com/editor/t/k0kPoDGYXNRlvHLSiF1We7l74v2CXIeJSwhQJjlo8POqk0ASiEgpfJBpeNXq6e98358RiNOerGsFh7ySV-DRPS8z6ag?loadFrom=DocumentDeeplink&amp;ts=696.41" TargetMode="External"/><Relationship Id="rId134" Type="http://schemas.openxmlformats.org/officeDocument/2006/relationships/hyperlink" Target="https://www.temi.com/editor/t/7-XrYNDKBQmpsPsNiBVJnnp0iI8OSDGNnJI0F4q1MzOfFGmbWHM2YHcsonYnLmQ-SHYWrietfyh3z9QopPA0QEuirIU?loadFrom=DocumentDeeplink&amp;ts=311.13" TargetMode="External"/><Relationship Id="rId80" Type="http://schemas.openxmlformats.org/officeDocument/2006/relationships/hyperlink" Target="https://www.temi.com/editor/t/LCx_pf0hNZxfF2guZOH6y0NZQeJ0GP9lN5r1fSwE9Fn3rIUBfqcHrKfPz_A_N8O_hIdseIpzreFGAp59I_sYiCeAYSg?loadFrom=DocumentDeeplink&amp;ts=1031.02" TargetMode="External"/><Relationship Id="rId155" Type="http://schemas.openxmlformats.org/officeDocument/2006/relationships/hyperlink" Target="https://www.temi.com/editor/t/7-XrYNDKBQmpsPsNiBVJnnp0iI8OSDGNnJI0F4q1MzOfFGmbWHM2YHcsonYnLmQ-SHYWrietfyh3z9QopPA0QEuirIU?loadFrom=DocumentDeeplink&amp;ts=110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6</Pages>
  <Words>19240</Words>
  <Characters>109673</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anu nkemka</dc:creator>
  <cp:keywords/>
  <dc:description/>
  <cp:lastModifiedBy>aleanu</cp:lastModifiedBy>
  <cp:revision>2</cp:revision>
  <dcterms:created xsi:type="dcterms:W3CDTF">2021-11-04T06:59:00Z</dcterms:created>
  <dcterms:modified xsi:type="dcterms:W3CDTF">2021-11-04T06:59:00Z</dcterms:modified>
</cp:coreProperties>
</file>